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5D336" w14:textId="77777777" w:rsidR="003E6556" w:rsidRDefault="004220D8">
      <w:pPr>
        <w:spacing w:line="480" w:lineRule="auto"/>
        <w:jc w:val="center"/>
        <w:rPr>
          <w:rFonts w:ascii="Times New Roman" w:eastAsia="宋体" w:hAnsi="Times New Roman"/>
          <w:sz w:val="44"/>
          <w:szCs w:val="44"/>
        </w:rPr>
      </w:pPr>
      <w:bookmarkStart w:id="0" w:name="_Hlk105256230"/>
      <w:r>
        <w:rPr>
          <w:rFonts w:ascii="Times New Roman" w:eastAsia="宋体" w:hAnsi="Times New Roman"/>
          <w:sz w:val="44"/>
          <w:szCs w:val="44"/>
        </w:rPr>
        <w:t>尚硅谷大数据技术之</w:t>
      </w:r>
      <w:proofErr w:type="spellStart"/>
      <w:r>
        <w:rPr>
          <w:rFonts w:ascii="Times New Roman" w:eastAsia="宋体" w:hAnsi="Times New Roman"/>
          <w:sz w:val="44"/>
          <w:szCs w:val="44"/>
        </w:rPr>
        <w:t>SparkCore</w:t>
      </w:r>
      <w:proofErr w:type="spellEnd"/>
    </w:p>
    <w:p w14:paraId="5FD46D5F" w14:textId="77777777" w:rsidR="003E6556" w:rsidRDefault="004220D8">
      <w:pPr>
        <w:spacing w:line="480" w:lineRule="auto"/>
        <w:jc w:val="center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（</w:t>
      </w:r>
      <w:r>
        <w:rPr>
          <w:rFonts w:ascii="Times New Roman" w:eastAsia="宋体" w:hAnsi="Times New Roman"/>
          <w:szCs w:val="21"/>
        </w:rPr>
        <w:t>作者：尚硅谷</w:t>
      </w:r>
      <w:r>
        <w:rPr>
          <w:rFonts w:ascii="Times New Roman" w:eastAsia="宋体" w:hAnsi="Times New Roman" w:hint="eastAsia"/>
          <w:szCs w:val="21"/>
        </w:rPr>
        <w:t>研究院）</w:t>
      </w:r>
    </w:p>
    <w:p w14:paraId="7374BC89" w14:textId="77777777" w:rsidR="003E6556" w:rsidRDefault="004220D8">
      <w:pPr>
        <w:spacing w:line="480" w:lineRule="auto"/>
        <w:jc w:val="center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版本：</w:t>
      </w:r>
      <w:r>
        <w:rPr>
          <w:rFonts w:ascii="Times New Roman" w:eastAsia="宋体" w:hAnsi="Times New Roman"/>
          <w:szCs w:val="21"/>
        </w:rPr>
        <w:t>V4.0</w:t>
      </w:r>
    </w:p>
    <w:p w14:paraId="6071CA9B" w14:textId="77777777" w:rsidR="003E6556" w:rsidRDefault="004220D8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bookmarkStart w:id="1" w:name="_Hlk105256282"/>
      <w:bookmarkEnd w:id="0"/>
      <w:r>
        <w:rPr>
          <w:rFonts w:ascii="Times New Roman" w:eastAsia="宋体" w:hAnsi="Times New Roman"/>
        </w:rPr>
        <w:t>第</w:t>
      </w:r>
      <w:r>
        <w:rPr>
          <w:rFonts w:ascii="Times New Roman" w:eastAsia="宋体" w:hAnsi="Times New Roman"/>
        </w:rPr>
        <w:t>1</w:t>
      </w:r>
      <w:r>
        <w:rPr>
          <w:rFonts w:ascii="Times New Roman" w:eastAsia="宋体" w:hAnsi="Times New Roman"/>
        </w:rPr>
        <w:t>章</w:t>
      </w:r>
      <w:r>
        <w:rPr>
          <w:rFonts w:ascii="Times New Roman" w:eastAsia="宋体" w:hAnsi="Times New Roman"/>
        </w:rPr>
        <w:t xml:space="preserve"> RDD</w:t>
      </w:r>
      <w:r>
        <w:rPr>
          <w:rFonts w:ascii="Times New Roman" w:eastAsia="宋体" w:hAnsi="Times New Roman"/>
        </w:rPr>
        <w:t>概述</w:t>
      </w:r>
    </w:p>
    <w:p w14:paraId="08767973" w14:textId="77777777" w:rsidR="003E6556" w:rsidRDefault="004220D8" w:rsidP="00A07CA0">
      <w:pPr>
        <w:pStyle w:val="2"/>
      </w:pPr>
      <w:bookmarkStart w:id="2" w:name="_Hlk105256295"/>
      <w:bookmarkEnd w:id="1"/>
      <w:r>
        <w:t xml:space="preserve">1.1 </w:t>
      </w:r>
      <w:r>
        <w:t>什么是</w:t>
      </w:r>
      <w:r>
        <w:t>RDD</w:t>
      </w:r>
    </w:p>
    <w:bookmarkEnd w:id="2"/>
    <w:p w14:paraId="441DDBC9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/>
          <w:color w:val="FF0000"/>
        </w:rPr>
        <w:t>RDD</w:t>
      </w:r>
      <w:r>
        <w:rPr>
          <w:rFonts w:ascii="Times New Roman" w:eastAsia="宋体" w:hAnsi="Times New Roman" w:hint="eastAsia"/>
          <w:color w:val="FF0000"/>
        </w:rPr>
        <w:t>（</w:t>
      </w:r>
      <w:r>
        <w:rPr>
          <w:rFonts w:ascii="Times New Roman" w:eastAsia="宋体" w:hAnsi="Times New Roman"/>
          <w:color w:val="FF0000"/>
        </w:rPr>
        <w:t>Resilient Distributed Dataset</w:t>
      </w:r>
      <w:r>
        <w:rPr>
          <w:rFonts w:ascii="Times New Roman" w:eastAsia="宋体" w:hAnsi="Times New Roman" w:hint="eastAsia"/>
          <w:color w:val="FF0000"/>
        </w:rPr>
        <w:t>）叫做弹性分布式数据集</w:t>
      </w:r>
      <w:r>
        <w:rPr>
          <w:rFonts w:ascii="Times New Roman" w:eastAsia="宋体" w:hAnsi="Times New Roman" w:hint="eastAsia"/>
        </w:rPr>
        <w:t>，是</w:t>
      </w:r>
      <w:r>
        <w:rPr>
          <w:rFonts w:ascii="Times New Roman" w:eastAsia="宋体" w:hAnsi="Times New Roman"/>
        </w:rPr>
        <w:t>Spark</w:t>
      </w:r>
      <w:r>
        <w:rPr>
          <w:rFonts w:ascii="Times New Roman" w:eastAsia="宋体" w:hAnsi="Times New Roman" w:hint="eastAsia"/>
        </w:rPr>
        <w:t>中最基本的数据抽象。</w:t>
      </w:r>
    </w:p>
    <w:p w14:paraId="488591E6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代码中是一个抽象类，它代表一个弹性的、不可变、可分区、里面的元素可并行计算的集合。</w:t>
      </w:r>
    </w:p>
    <w:p w14:paraId="473B0344" w14:textId="77777777" w:rsidR="003E6556" w:rsidRDefault="004220D8" w:rsidP="00F53424">
      <w:pPr>
        <w:pStyle w:val="3"/>
      </w:pPr>
      <w:bookmarkStart w:id="3" w:name="_Hlk105256305"/>
      <w:r>
        <w:t xml:space="preserve">1.1.1 </w:t>
      </w:r>
      <w:r>
        <w:rPr>
          <w:rFonts w:hint="eastAsia"/>
        </w:rPr>
        <w:t>RDD</w:t>
      </w:r>
      <w:r>
        <w:rPr>
          <w:rFonts w:hint="eastAsia"/>
        </w:rPr>
        <w:t>类比工厂生产</w:t>
      </w:r>
    </w:p>
    <w:bookmarkEnd w:id="3"/>
    <w:p w14:paraId="3DF911F5" w14:textId="77777777" w:rsidR="003E6556" w:rsidRDefault="004220D8">
      <w:r>
        <w:object w:dxaOrig="8235" w:dyaOrig="4635" w14:anchorId="146390A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1.85pt;height:232.7pt" o:ole="">
            <v:imagedata r:id="rId8" o:title=""/>
          </v:shape>
          <o:OLEObject Type="Embed" ProgID="PowerPoint.Show.12" ShapeID="_x0000_i1025" DrawAspect="Content" ObjectID="_1717867795" r:id="rId9"/>
        </w:object>
      </w:r>
    </w:p>
    <w:p w14:paraId="29CF5124" w14:textId="77777777" w:rsidR="003E6556" w:rsidRDefault="004220D8" w:rsidP="00A07CA0">
      <w:pPr>
        <w:pStyle w:val="2"/>
      </w:pPr>
      <w:r>
        <w:lastRenderedPageBreak/>
        <w:t>1.2 RDD</w:t>
      </w:r>
      <w:r>
        <w:rPr>
          <w:rFonts w:hint="eastAsia"/>
        </w:rPr>
        <w:t>五大</w:t>
      </w:r>
      <w:r>
        <w:t>特性</w:t>
      </w:r>
    </w:p>
    <w:p w14:paraId="1168A16E" w14:textId="77777777" w:rsidR="003E6556" w:rsidRDefault="004220D8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object w:dxaOrig="8190" w:dyaOrig="4613" w14:anchorId="2AFDE80E">
          <v:shape id="_x0000_i1026" type="#_x0000_t75" style="width:409.7pt;height:230.15pt" o:ole="">
            <v:imagedata r:id="rId10" o:title=""/>
          </v:shape>
          <o:OLEObject Type="Embed" ProgID="PowerPoint.Show.12" ShapeID="_x0000_i1026" DrawAspect="Content" ObjectID="_1717867796" r:id="rId11"/>
        </w:object>
      </w:r>
    </w:p>
    <w:p w14:paraId="7605BA25" w14:textId="77777777" w:rsidR="003E6556" w:rsidRDefault="004220D8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第</w:t>
      </w:r>
      <w:r>
        <w:rPr>
          <w:rFonts w:ascii="Times New Roman" w:eastAsia="宋体" w:hAnsi="Times New Roman"/>
        </w:rPr>
        <w:t>2</w:t>
      </w:r>
      <w:r>
        <w:rPr>
          <w:rFonts w:ascii="Times New Roman" w:eastAsia="宋体" w:hAnsi="Times New Roman"/>
        </w:rPr>
        <w:t>章</w:t>
      </w:r>
      <w:r>
        <w:rPr>
          <w:rFonts w:ascii="Times New Roman" w:eastAsia="宋体" w:hAnsi="Times New Roman"/>
        </w:rPr>
        <w:t xml:space="preserve"> RDD</w:t>
      </w:r>
      <w:r>
        <w:rPr>
          <w:rFonts w:ascii="Times New Roman" w:eastAsia="宋体" w:hAnsi="Times New Roman"/>
        </w:rPr>
        <w:t>编程</w:t>
      </w:r>
    </w:p>
    <w:p w14:paraId="54C31EB1" w14:textId="77777777" w:rsidR="003E6556" w:rsidRDefault="004220D8" w:rsidP="00A07CA0">
      <w:pPr>
        <w:pStyle w:val="2"/>
      </w:pPr>
      <w:r>
        <w:t>2.1 RDD</w:t>
      </w:r>
      <w:r>
        <w:t>的创建</w:t>
      </w:r>
    </w:p>
    <w:p w14:paraId="5C7D52E0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在</w:t>
      </w:r>
      <w:r>
        <w:rPr>
          <w:rFonts w:ascii="Times New Roman" w:eastAsia="宋体" w:hAnsi="Times New Roman"/>
        </w:rPr>
        <w:t>Spark</w:t>
      </w:r>
      <w:r>
        <w:rPr>
          <w:rFonts w:ascii="Times New Roman" w:eastAsia="宋体" w:hAnsi="Times New Roman"/>
        </w:rPr>
        <w:t>中创建</w:t>
      </w:r>
      <w:r>
        <w:rPr>
          <w:rFonts w:ascii="Times New Roman" w:eastAsia="宋体" w:hAnsi="Times New Roman"/>
        </w:rPr>
        <w:t>RDD</w:t>
      </w:r>
      <w:r>
        <w:rPr>
          <w:rFonts w:ascii="Times New Roman" w:eastAsia="宋体" w:hAnsi="Times New Roman"/>
        </w:rPr>
        <w:t>的创建方式可以分为三种：从集合中创建</w:t>
      </w:r>
      <w:r>
        <w:rPr>
          <w:rFonts w:ascii="Times New Roman" w:eastAsia="宋体" w:hAnsi="Times New Roman"/>
        </w:rPr>
        <w:t>RDD</w:t>
      </w:r>
      <w:r>
        <w:rPr>
          <w:rFonts w:ascii="Times New Roman" w:eastAsia="宋体" w:hAnsi="Times New Roman"/>
        </w:rPr>
        <w:t>、从外部存储创建</w:t>
      </w:r>
      <w:r>
        <w:rPr>
          <w:rFonts w:ascii="Times New Roman" w:eastAsia="宋体" w:hAnsi="Times New Roman"/>
        </w:rPr>
        <w:t>RDD</w:t>
      </w:r>
      <w:r>
        <w:rPr>
          <w:rFonts w:ascii="Times New Roman" w:eastAsia="宋体" w:hAnsi="Times New Roman"/>
        </w:rPr>
        <w:t>、从其他</w:t>
      </w:r>
      <w:r>
        <w:rPr>
          <w:rFonts w:ascii="Times New Roman" w:eastAsia="宋体" w:hAnsi="Times New Roman"/>
        </w:rPr>
        <w:t>RDD</w:t>
      </w:r>
      <w:r>
        <w:rPr>
          <w:rFonts w:ascii="Times New Roman" w:eastAsia="宋体" w:hAnsi="Times New Roman"/>
        </w:rPr>
        <w:t>创建。</w:t>
      </w:r>
    </w:p>
    <w:p w14:paraId="4EE14EC4" w14:textId="77777777" w:rsidR="003E6556" w:rsidRDefault="004220D8" w:rsidP="00F53424">
      <w:pPr>
        <w:pStyle w:val="3"/>
      </w:pPr>
      <w:r>
        <w:t>2.1.1 IDEA</w:t>
      </w:r>
      <w:r>
        <w:t>环境准备</w:t>
      </w:r>
    </w:p>
    <w:p w14:paraId="3497848E" w14:textId="6D4040C9" w:rsidR="003E6556" w:rsidRDefault="004220D8">
      <w:pPr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1</w:t>
      </w:r>
      <w:r>
        <w:rPr>
          <w:rFonts w:ascii="Times New Roman" w:eastAsia="宋体" w:hAnsi="Times New Roman"/>
        </w:rPr>
        <w:t>）创建一个</w:t>
      </w:r>
      <w:r>
        <w:rPr>
          <w:rFonts w:ascii="Times New Roman" w:eastAsia="宋体" w:hAnsi="Times New Roman"/>
        </w:rPr>
        <w:t>maven</w:t>
      </w:r>
      <w:r>
        <w:rPr>
          <w:rFonts w:ascii="Times New Roman" w:eastAsia="宋体" w:hAnsi="Times New Roman"/>
        </w:rPr>
        <w:t>工程，工程名称叫</w:t>
      </w:r>
      <w:r>
        <w:rPr>
          <w:rFonts w:ascii="Times New Roman" w:eastAsia="宋体" w:hAnsi="Times New Roman"/>
        </w:rPr>
        <w:t>SparkCore</w:t>
      </w:r>
    </w:p>
    <w:p w14:paraId="33C4FCC6" w14:textId="4BFA2E71" w:rsidR="003E6556" w:rsidRDefault="00477D64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57D47CCA" wp14:editId="15984877">
            <wp:extent cx="5274310" cy="1567815"/>
            <wp:effectExtent l="19050" t="19050" r="21590" b="1333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781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44DF49" w14:textId="1B04B4F1" w:rsidR="003E6556" w:rsidRDefault="00477D64">
      <w:pPr>
        <w:spacing w:line="360" w:lineRule="auto"/>
        <w:rPr>
          <w:rFonts w:ascii="Times New Roman" w:eastAsia="宋体" w:hAnsi="Times New Roman"/>
          <w:color w:val="FF0000"/>
        </w:rPr>
      </w:pPr>
      <w:r>
        <w:rPr>
          <w:rFonts w:ascii="Times New Roman" w:eastAsia="宋体" w:hAnsi="Times New Roman"/>
          <w:color w:val="FF0000"/>
        </w:rPr>
        <w:t>2</w:t>
      </w:r>
      <w:r w:rsidR="004220D8">
        <w:rPr>
          <w:rFonts w:ascii="Times New Roman" w:eastAsia="宋体" w:hAnsi="Times New Roman"/>
          <w:color w:val="FF0000"/>
        </w:rPr>
        <w:t>）创建包名：</w:t>
      </w:r>
      <w:r w:rsidR="004220D8">
        <w:rPr>
          <w:rFonts w:ascii="Times New Roman" w:eastAsia="宋体" w:hAnsi="Times New Roman"/>
          <w:color w:val="FF0000"/>
        </w:rPr>
        <w:t>com.atguigu.createrdd</w:t>
      </w:r>
    </w:p>
    <w:p w14:paraId="3836DAB2" w14:textId="3698DCE3" w:rsidR="003E6556" w:rsidRDefault="00477D64">
      <w:pPr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3</w:t>
      </w:r>
      <w:r w:rsidR="004220D8">
        <w:rPr>
          <w:rFonts w:ascii="Times New Roman" w:eastAsia="宋体" w:hAnsi="Times New Roman"/>
        </w:rPr>
        <w:t>）在</w:t>
      </w:r>
      <w:r w:rsidR="004220D8">
        <w:rPr>
          <w:rFonts w:ascii="Times New Roman" w:eastAsia="宋体" w:hAnsi="Times New Roman"/>
        </w:rPr>
        <w:t>pom</w:t>
      </w:r>
      <w:r w:rsidR="004220D8">
        <w:rPr>
          <w:rFonts w:ascii="Times New Roman" w:eastAsia="宋体" w:hAnsi="Times New Roman"/>
        </w:rPr>
        <w:t>文件中添加</w:t>
      </w:r>
      <w:r w:rsidR="004220D8">
        <w:rPr>
          <w:rFonts w:ascii="Times New Roman" w:eastAsia="宋体" w:hAnsi="Times New Roman" w:hint="eastAsia"/>
        </w:rPr>
        <w:t>spark-core</w:t>
      </w:r>
      <w:r w:rsidR="004220D8">
        <w:rPr>
          <w:rFonts w:ascii="Times New Roman" w:eastAsia="宋体" w:hAnsi="Times New Roman" w:hint="eastAsia"/>
        </w:rPr>
        <w:t>的依赖和</w:t>
      </w:r>
      <w:r w:rsidR="004220D8">
        <w:rPr>
          <w:rFonts w:ascii="Times New Roman" w:eastAsia="宋体" w:hAnsi="Times New Roman" w:hint="eastAsia"/>
        </w:rPr>
        <w:t>scala</w:t>
      </w:r>
      <w:r w:rsidR="004220D8">
        <w:rPr>
          <w:rFonts w:ascii="Times New Roman" w:eastAsia="宋体" w:hAnsi="Times New Roman" w:hint="eastAsia"/>
        </w:rPr>
        <w:t>的编译插件</w:t>
      </w:r>
    </w:p>
    <w:p w14:paraId="2B70BD13" w14:textId="77777777" w:rsidR="003E6556" w:rsidRDefault="004220D8" w:rsidP="00100CAB">
      <w:pPr>
        <w:pStyle w:val="afff2"/>
      </w:pPr>
      <w:r>
        <w:t>&lt;dependencies&gt;</w:t>
      </w:r>
      <w:r>
        <w:br/>
        <w:t xml:space="preserve">    &lt;dependency&gt;</w:t>
      </w:r>
      <w:r>
        <w:br/>
        <w:t xml:space="preserve">        &lt;groupId&gt;org.apache.spark&lt;/groupId&gt;</w:t>
      </w:r>
      <w:r>
        <w:br/>
        <w:t xml:space="preserve">        &lt;artifactId&gt;</w:t>
      </w:r>
      <w:r>
        <w:rPr>
          <w:color w:val="FF0000"/>
        </w:rPr>
        <w:t>spark-core_2.12</w:t>
      </w:r>
      <w:r>
        <w:t>&lt;/artifactId&gt;</w:t>
      </w:r>
      <w:r>
        <w:br/>
        <w:t xml:space="preserve">        &lt;version&gt;</w:t>
      </w:r>
      <w:r>
        <w:rPr>
          <w:color w:val="FF0000"/>
        </w:rPr>
        <w:t>3.1</w:t>
      </w:r>
      <w:r>
        <w:rPr>
          <w:rFonts w:hint="eastAsia"/>
          <w:color w:val="FF0000"/>
        </w:rPr>
        <w:t>.</w:t>
      </w:r>
      <w:r>
        <w:rPr>
          <w:color w:val="FF0000"/>
        </w:rPr>
        <w:t>3</w:t>
      </w:r>
      <w:r>
        <w:t>&lt;/version&gt;</w:t>
      </w:r>
      <w:r>
        <w:br/>
      </w:r>
      <w:r>
        <w:lastRenderedPageBreak/>
        <w:t xml:space="preserve">    &lt;/dependency&gt;</w:t>
      </w:r>
      <w:r>
        <w:br/>
        <w:t>&lt;/dependencies&gt;</w:t>
      </w:r>
    </w:p>
    <w:p w14:paraId="1F1256A6" w14:textId="63AD97AF" w:rsidR="003E6556" w:rsidRDefault="004220D8" w:rsidP="00100CAB">
      <w:pPr>
        <w:pStyle w:val="afff2"/>
      </w:pPr>
      <w:r>
        <w:br/>
        <w:t>&lt;build&gt;</w:t>
      </w:r>
      <w:r>
        <w:br/>
        <w:t xml:space="preserve">    &lt;finalName&gt;SparkCoreTest&lt;/finalName&gt;</w:t>
      </w:r>
      <w:r>
        <w:br/>
        <w:t xml:space="preserve">    &lt;plugins&gt;</w:t>
      </w:r>
      <w:r>
        <w:br/>
        <w:t xml:space="preserve">        &lt;plugin&gt;</w:t>
      </w:r>
      <w:r>
        <w:br/>
        <w:t xml:space="preserve">            &lt;groupId&gt;net.alchim31.maven&lt;/groupId&gt;</w:t>
      </w:r>
      <w:r>
        <w:br/>
        <w:t xml:space="preserve">            &lt;artifactId&gt;</w:t>
      </w:r>
      <w:r>
        <w:rPr>
          <w:color w:val="FF0000"/>
        </w:rPr>
        <w:t>scala-maven-plugin</w:t>
      </w:r>
      <w:r>
        <w:t>&lt;/artifactId&gt;</w:t>
      </w:r>
      <w:r>
        <w:br/>
        <w:t xml:space="preserve">            &lt;version&gt;3.4.6&lt;/version&gt;</w:t>
      </w:r>
      <w:r>
        <w:br/>
        <w:t xml:space="preserve">            &lt;executions&gt;</w:t>
      </w:r>
      <w:r>
        <w:br/>
        <w:t xml:space="preserve">                &lt;execution&gt;</w:t>
      </w:r>
      <w:r>
        <w:br/>
        <w:t xml:space="preserve">                    &lt;goals&gt;</w:t>
      </w:r>
      <w:r>
        <w:br/>
        <w:t xml:space="preserve">                        &lt;goal&gt;</w:t>
      </w:r>
      <w:r>
        <w:rPr>
          <w:color w:val="FF0000"/>
        </w:rPr>
        <w:t>compile</w:t>
      </w:r>
      <w:r>
        <w:t>&lt;/goal&gt;</w:t>
      </w:r>
      <w:r>
        <w:br/>
        <w:t xml:space="preserve">                        &lt;goal&gt;</w:t>
      </w:r>
      <w:r>
        <w:rPr>
          <w:color w:val="FF0000"/>
        </w:rPr>
        <w:t>testCompile</w:t>
      </w:r>
      <w:r>
        <w:t>&lt;/goal&gt;</w:t>
      </w:r>
      <w:r>
        <w:br/>
        <w:t xml:space="preserve">                    &lt;/goals&gt;</w:t>
      </w:r>
      <w:r>
        <w:br/>
        <w:t xml:space="preserve">                &lt;/execution&gt;</w:t>
      </w:r>
      <w:r>
        <w:br/>
        <w:t xml:space="preserve">            &lt;/executions&gt;</w:t>
      </w:r>
      <w:r>
        <w:br/>
        <w:t xml:space="preserve">        &lt;/plugin&gt;</w:t>
      </w:r>
      <w:r>
        <w:br/>
        <w:t xml:space="preserve">    &lt;/plugins&gt;</w:t>
      </w:r>
      <w:r>
        <w:br/>
        <w:t>&lt;/build&gt;</w:t>
      </w:r>
    </w:p>
    <w:p w14:paraId="5D2E846A" w14:textId="714EB709" w:rsidR="007801C6" w:rsidRDefault="007801C6" w:rsidP="007801C6">
      <w:pPr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4</w:t>
      </w:r>
      <w:r>
        <w:rPr>
          <w:rFonts w:ascii="Times New Roman" w:eastAsia="宋体" w:hAnsi="Times New Roman"/>
        </w:rPr>
        <w:t>）</w:t>
      </w:r>
      <w:r>
        <w:rPr>
          <w:rFonts w:ascii="Times New Roman" w:eastAsia="宋体" w:hAnsi="Times New Roman" w:hint="eastAsia"/>
        </w:rPr>
        <w:t>如果不希望运行时打印大量日志，可以在</w:t>
      </w:r>
      <w:r w:rsidR="00300DD9">
        <w:rPr>
          <w:rFonts w:ascii="Times New Roman" w:eastAsia="宋体" w:hAnsi="Times New Roman" w:hint="eastAsia"/>
        </w:rPr>
        <w:t>resources</w:t>
      </w:r>
      <w:r w:rsidR="00300DD9">
        <w:rPr>
          <w:rFonts w:ascii="Times New Roman" w:eastAsia="宋体" w:hAnsi="Times New Roman" w:hint="eastAsia"/>
        </w:rPr>
        <w:t>文件夹中添加</w:t>
      </w:r>
      <w:r w:rsidR="00300DD9" w:rsidRPr="00C424A3">
        <w:rPr>
          <w:rFonts w:ascii="Times New Roman" w:eastAsia="宋体" w:hAnsi="Times New Roman"/>
          <w:color w:val="FF0000"/>
          <w:spacing w:val="10"/>
          <w:szCs w:val="21"/>
        </w:rPr>
        <w:t>log4j.properties</w:t>
      </w:r>
      <w:r w:rsidR="00300DD9" w:rsidRPr="00C424A3">
        <w:rPr>
          <w:rFonts w:ascii="Times New Roman" w:eastAsia="宋体" w:hAnsi="Times New Roman"/>
          <w:spacing w:val="10"/>
          <w:szCs w:val="21"/>
        </w:rPr>
        <w:t>文件，并添加日志配置信息</w:t>
      </w:r>
    </w:p>
    <w:p w14:paraId="77861ABD" w14:textId="77777777" w:rsidR="00300DD9" w:rsidRPr="00C424A3" w:rsidRDefault="00300DD9" w:rsidP="00300DD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log4j.rootCategory=</w:t>
      </w:r>
      <w:r w:rsidRPr="00C424A3">
        <w:rPr>
          <w:rFonts w:ascii="Courier New" w:eastAsia="宋体" w:hAnsi="Courier New" w:cs="Arial"/>
          <w:color w:val="FF0000"/>
          <w:kern w:val="2"/>
          <w:szCs w:val="21"/>
        </w:rPr>
        <w:t>ERROR</w:t>
      </w:r>
      <w:r w:rsidRPr="00C424A3">
        <w:rPr>
          <w:rFonts w:ascii="Courier New" w:eastAsia="宋体" w:hAnsi="Courier New" w:cs="Arial"/>
          <w:kern w:val="2"/>
          <w:szCs w:val="21"/>
        </w:rPr>
        <w:t>, console</w:t>
      </w:r>
    </w:p>
    <w:p w14:paraId="6EBCBD38" w14:textId="77777777" w:rsidR="00300DD9" w:rsidRPr="00C424A3" w:rsidRDefault="00300DD9" w:rsidP="00300DD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log4j.appender.console=org.apache.log4j.ConsoleAppender</w:t>
      </w:r>
    </w:p>
    <w:p w14:paraId="59B3F139" w14:textId="77777777" w:rsidR="00300DD9" w:rsidRPr="00C424A3" w:rsidRDefault="00300DD9" w:rsidP="00300DD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log4j.appender.console.target=System.err</w:t>
      </w:r>
    </w:p>
    <w:p w14:paraId="6739F67D" w14:textId="77777777" w:rsidR="00300DD9" w:rsidRPr="00C424A3" w:rsidRDefault="00300DD9" w:rsidP="00300DD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log4j.appender.console.layout=org.apache.log4j.PatternLayout</w:t>
      </w:r>
    </w:p>
    <w:p w14:paraId="35B210FF" w14:textId="77777777" w:rsidR="00300DD9" w:rsidRPr="00C424A3" w:rsidRDefault="00300DD9" w:rsidP="00300DD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log4j.appender.console.layout.ConversionPattern=%d{yy/MM/dd HH:mm:ss} %p %c{1}: %m%n</w:t>
      </w:r>
    </w:p>
    <w:p w14:paraId="0B42DC95" w14:textId="77777777" w:rsidR="00300DD9" w:rsidRPr="00C424A3" w:rsidRDefault="00300DD9" w:rsidP="00300DD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</w:p>
    <w:p w14:paraId="1F1500B8" w14:textId="77777777" w:rsidR="00300DD9" w:rsidRPr="00C424A3" w:rsidRDefault="00300DD9" w:rsidP="00300DD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# Set the default spark-shell log level to ERROR. When running the spark-shell, the</w:t>
      </w:r>
    </w:p>
    <w:p w14:paraId="03C95C5A" w14:textId="77777777" w:rsidR="00300DD9" w:rsidRPr="00C424A3" w:rsidRDefault="00300DD9" w:rsidP="00300DD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# log level for this class is used to overwrite the root logger's log level, so that</w:t>
      </w:r>
    </w:p>
    <w:p w14:paraId="5EE8A370" w14:textId="77777777" w:rsidR="00300DD9" w:rsidRPr="00C424A3" w:rsidRDefault="00300DD9" w:rsidP="00300DD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# the user can have different defaults for the shell and regular Spark apps.</w:t>
      </w:r>
    </w:p>
    <w:p w14:paraId="1DD2E91D" w14:textId="77777777" w:rsidR="00300DD9" w:rsidRPr="00C424A3" w:rsidRDefault="00300DD9" w:rsidP="00300DD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log4j.logger.org.apache.spark.repl.Main=ERROR</w:t>
      </w:r>
    </w:p>
    <w:p w14:paraId="3F45C6D1" w14:textId="77777777" w:rsidR="00300DD9" w:rsidRPr="00C424A3" w:rsidRDefault="00300DD9" w:rsidP="00300DD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</w:p>
    <w:p w14:paraId="72E90C20" w14:textId="77777777" w:rsidR="00300DD9" w:rsidRPr="00C424A3" w:rsidRDefault="00300DD9" w:rsidP="00300DD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# Settings to quiet third party logs that are too verbose</w:t>
      </w:r>
    </w:p>
    <w:p w14:paraId="71831D69" w14:textId="77777777" w:rsidR="00300DD9" w:rsidRPr="00C424A3" w:rsidRDefault="00300DD9" w:rsidP="00300DD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log4j.logger.org.spark_project.jetty=ERROR</w:t>
      </w:r>
    </w:p>
    <w:p w14:paraId="4E0C33AA" w14:textId="77777777" w:rsidR="00300DD9" w:rsidRPr="00C424A3" w:rsidRDefault="00300DD9" w:rsidP="00300DD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log4j.logger.org.spark_project.jetty.util.component.AbstractLifeCycle=ERROR</w:t>
      </w:r>
    </w:p>
    <w:p w14:paraId="4526D79A" w14:textId="77777777" w:rsidR="00300DD9" w:rsidRPr="00C424A3" w:rsidRDefault="00300DD9" w:rsidP="00300DD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log4j.logger.org.apache.spark.repl.SparkIMain$exprTyper=ERROR</w:t>
      </w:r>
    </w:p>
    <w:p w14:paraId="7E29F66C" w14:textId="77777777" w:rsidR="00300DD9" w:rsidRPr="00C424A3" w:rsidRDefault="00300DD9" w:rsidP="00300DD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log4j.logger.org.apache.spark.repl.SparkILoop$SparkILoopInterpreter=ERROR</w:t>
      </w:r>
    </w:p>
    <w:p w14:paraId="2ADF9861" w14:textId="77777777" w:rsidR="00300DD9" w:rsidRPr="00C424A3" w:rsidRDefault="00300DD9" w:rsidP="00300DD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log4j.logger.org.apache.parquet=ERROR</w:t>
      </w:r>
    </w:p>
    <w:p w14:paraId="5EE5808D" w14:textId="77777777" w:rsidR="00300DD9" w:rsidRPr="00C424A3" w:rsidRDefault="00300DD9" w:rsidP="00300DD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log4j.logger.parquet=ERROR</w:t>
      </w:r>
    </w:p>
    <w:p w14:paraId="25818DB9" w14:textId="77777777" w:rsidR="00300DD9" w:rsidRPr="00C424A3" w:rsidRDefault="00300DD9" w:rsidP="00300DD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</w:p>
    <w:p w14:paraId="7626A647" w14:textId="77777777" w:rsidR="00300DD9" w:rsidRPr="00C424A3" w:rsidRDefault="00300DD9" w:rsidP="00300DD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# SPARK-9183: Settings to avoid annoying messages when looking up nonexistent UDFs in SparkSQL with Hive support</w:t>
      </w:r>
    </w:p>
    <w:p w14:paraId="43C5FB36" w14:textId="77777777" w:rsidR="00300DD9" w:rsidRPr="00C424A3" w:rsidRDefault="00300DD9" w:rsidP="00300DD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log4j.logger.org.apache.hadoop.hive.metastore.RetryingHMSHandler=FATAL</w:t>
      </w:r>
    </w:p>
    <w:p w14:paraId="15A1044C" w14:textId="6AEE19A4" w:rsidR="007801C6" w:rsidRDefault="00300DD9" w:rsidP="00100CAB">
      <w:pPr>
        <w:pStyle w:val="afff2"/>
      </w:pPr>
      <w:r w:rsidRPr="00C424A3">
        <w:t>log4j.logger.org.apache.hadoop.hive.ql.exec.FunctionRegistry=ERROR</w:t>
      </w:r>
    </w:p>
    <w:p w14:paraId="11D462A3" w14:textId="170113F8" w:rsidR="00477D64" w:rsidRDefault="00477D64" w:rsidP="00F53424">
      <w:pPr>
        <w:pStyle w:val="3"/>
      </w:pPr>
      <w:r>
        <w:lastRenderedPageBreak/>
        <w:t xml:space="preserve">2.1.2 </w:t>
      </w:r>
      <w:r>
        <w:t>创建</w:t>
      </w:r>
      <w:r>
        <w:t>IDEA</w:t>
      </w:r>
      <w:r>
        <w:t>快捷键</w:t>
      </w:r>
    </w:p>
    <w:p w14:paraId="1BD8D00C" w14:textId="77777777" w:rsidR="00477D64" w:rsidRDefault="00477D64" w:rsidP="00477D64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1</w:t>
      </w:r>
      <w:r>
        <w:rPr>
          <w:rFonts w:ascii="Times New Roman" w:eastAsia="宋体" w:hAnsi="Times New Roman"/>
          <w:szCs w:val="21"/>
        </w:rPr>
        <w:t>）点击</w:t>
      </w:r>
      <w:r>
        <w:rPr>
          <w:rFonts w:ascii="Times New Roman" w:eastAsia="宋体" w:hAnsi="Times New Roman"/>
          <w:szCs w:val="21"/>
        </w:rPr>
        <w:t>File-&gt;Settings…-&gt;Editor-&gt;Live Templates-&gt;output-&gt;Live Template</w:t>
      </w:r>
    </w:p>
    <w:p w14:paraId="67B2251D" w14:textId="77777777" w:rsidR="00477D64" w:rsidRDefault="00477D64" w:rsidP="00477D64">
      <w:pPr>
        <w:spacing w:line="360" w:lineRule="auto"/>
        <w:rPr>
          <w:rFonts w:ascii="Times New Roman" w:eastAsia="宋体" w:hAnsi="Times New Roman"/>
          <w:color w:val="FF0000"/>
          <w:szCs w:val="21"/>
        </w:rPr>
      </w:pPr>
      <w:r>
        <w:rPr>
          <w:rFonts w:ascii="Times New Roman" w:eastAsia="宋体" w:hAnsi="Times New Roman"/>
          <w:noProof/>
        </w:rPr>
        <w:drawing>
          <wp:inline distT="0" distB="0" distL="0" distR="0" wp14:anchorId="0FF2C6ED" wp14:editId="6FC63980">
            <wp:extent cx="2124075" cy="1516380"/>
            <wp:effectExtent l="19050" t="19050" r="28575" b="2667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151638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46B1B0" w14:textId="77777777" w:rsidR="00477D64" w:rsidRDefault="00477D64" w:rsidP="00477D64">
      <w:pPr>
        <w:spacing w:line="360" w:lineRule="auto"/>
        <w:rPr>
          <w:rFonts w:ascii="Times New Roman" w:eastAsia="宋体" w:hAnsi="Times New Roman"/>
          <w:color w:val="FF0000"/>
          <w:szCs w:val="21"/>
        </w:rPr>
      </w:pPr>
      <w:r>
        <w:rPr>
          <w:rFonts w:ascii="Times New Roman" w:eastAsia="宋体" w:hAnsi="Times New Roman"/>
          <w:noProof/>
        </w:rPr>
        <w:drawing>
          <wp:inline distT="0" distB="0" distL="0" distR="0" wp14:anchorId="2298E7AD" wp14:editId="5EFC9B35">
            <wp:extent cx="5274310" cy="1628140"/>
            <wp:effectExtent l="19050" t="19050" r="21590" b="1016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2814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11B45E" w14:textId="2E8B6FE5" w:rsidR="00477D64" w:rsidRDefault="00477D64" w:rsidP="00477D64">
      <w:pPr>
        <w:spacing w:line="360" w:lineRule="auto"/>
        <w:rPr>
          <w:rFonts w:ascii="Times New Roman" w:eastAsia="宋体" w:hAnsi="Times New Roman"/>
          <w:color w:val="FF0000"/>
          <w:szCs w:val="21"/>
        </w:rPr>
      </w:pPr>
      <w:r>
        <w:rPr>
          <w:rFonts w:ascii="Times New Roman" w:eastAsia="宋体" w:hAnsi="Times New Roman"/>
          <w:color w:val="FF0000"/>
          <w:szCs w:val="21"/>
        </w:rPr>
        <w:t>2</w:t>
      </w:r>
      <w:r>
        <w:rPr>
          <w:rFonts w:ascii="Times New Roman" w:eastAsia="宋体" w:hAnsi="Times New Roman"/>
          <w:color w:val="FF0000"/>
          <w:szCs w:val="21"/>
        </w:rPr>
        <w:t>）点击左下角的</w:t>
      </w:r>
      <w:r>
        <w:rPr>
          <w:rFonts w:ascii="Times New Roman" w:eastAsia="宋体" w:hAnsi="Times New Roman"/>
          <w:color w:val="FF0000"/>
          <w:szCs w:val="21"/>
        </w:rPr>
        <w:t>Define-&gt;</w:t>
      </w:r>
      <w:r>
        <w:rPr>
          <w:rFonts w:ascii="Times New Roman" w:eastAsia="宋体" w:hAnsi="Times New Roman"/>
          <w:color w:val="FF0000"/>
          <w:szCs w:val="21"/>
        </w:rPr>
        <w:t>选择</w:t>
      </w:r>
      <w:r>
        <w:rPr>
          <w:rFonts w:ascii="Times New Roman" w:eastAsia="宋体" w:hAnsi="Times New Roman"/>
          <w:color w:val="FF0000"/>
          <w:szCs w:val="21"/>
        </w:rPr>
        <w:t>JAVA</w:t>
      </w:r>
    </w:p>
    <w:p w14:paraId="36507903" w14:textId="6978AE7F" w:rsidR="00477D64" w:rsidRDefault="00477D64" w:rsidP="00477D64">
      <w:pPr>
        <w:spacing w:line="360" w:lineRule="auto"/>
        <w:rPr>
          <w:rFonts w:ascii="Times New Roman" w:eastAsia="宋体" w:hAnsi="Times New Roman"/>
          <w:color w:val="FF0000"/>
          <w:szCs w:val="21"/>
        </w:rPr>
      </w:pPr>
      <w:r>
        <w:rPr>
          <w:noProof/>
        </w:rPr>
        <w:drawing>
          <wp:inline distT="0" distB="0" distL="0" distR="0" wp14:anchorId="55CB28E9" wp14:editId="30490B7E">
            <wp:extent cx="3761790" cy="3024468"/>
            <wp:effectExtent l="19050" t="19050" r="10160" b="2413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65038" cy="302708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414334" w14:textId="2411D712" w:rsidR="00477D64" w:rsidRDefault="00477D64" w:rsidP="00477D64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3</w:t>
      </w:r>
      <w:r>
        <w:rPr>
          <w:rFonts w:ascii="Times New Roman" w:eastAsia="宋体" w:hAnsi="Times New Roman"/>
          <w:szCs w:val="21"/>
        </w:rPr>
        <w:t>）在</w:t>
      </w:r>
      <w:r>
        <w:rPr>
          <w:rFonts w:ascii="Times New Roman" w:eastAsia="宋体" w:hAnsi="Times New Roman"/>
          <w:szCs w:val="21"/>
        </w:rPr>
        <w:t>Abbreviation</w:t>
      </w:r>
      <w:r>
        <w:rPr>
          <w:rFonts w:ascii="Times New Roman" w:eastAsia="宋体" w:hAnsi="Times New Roman"/>
          <w:szCs w:val="21"/>
        </w:rPr>
        <w:t>中输入快捷键名称</w:t>
      </w:r>
      <w:r>
        <w:rPr>
          <w:rFonts w:ascii="Times New Roman" w:eastAsia="宋体" w:hAnsi="Times New Roman"/>
          <w:szCs w:val="21"/>
        </w:rPr>
        <w:t>sc</w:t>
      </w:r>
      <w:r>
        <w:rPr>
          <w:rFonts w:ascii="Times New Roman" w:eastAsia="宋体" w:hAnsi="Times New Roman"/>
          <w:szCs w:val="21"/>
        </w:rPr>
        <w:t>，在</w:t>
      </w:r>
      <w:r>
        <w:rPr>
          <w:rFonts w:ascii="Times New Roman" w:eastAsia="宋体" w:hAnsi="Times New Roman"/>
          <w:szCs w:val="21"/>
        </w:rPr>
        <w:t>Template text</w:t>
      </w:r>
      <w:r>
        <w:rPr>
          <w:rFonts w:ascii="Times New Roman" w:eastAsia="宋体" w:hAnsi="Times New Roman"/>
          <w:szCs w:val="21"/>
        </w:rPr>
        <w:t>中填写，输入快捷键后生成的内容。</w:t>
      </w:r>
    </w:p>
    <w:p w14:paraId="0BBBFF8E" w14:textId="5DD3F46A" w:rsidR="00477D64" w:rsidRDefault="00477D64" w:rsidP="00477D64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noProof/>
        </w:rPr>
        <w:lastRenderedPageBreak/>
        <w:drawing>
          <wp:inline distT="0" distB="0" distL="0" distR="0" wp14:anchorId="275466DE" wp14:editId="5DEDFA0A">
            <wp:extent cx="4691903" cy="1596354"/>
            <wp:effectExtent l="19050" t="19050" r="13970" b="2349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08433" cy="1601978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E60CBE" w14:textId="77777777" w:rsidR="00477D64" w:rsidRPr="00477D64" w:rsidRDefault="00477D64" w:rsidP="00100CAB">
      <w:pPr>
        <w:pStyle w:val="afff2"/>
      </w:pPr>
      <w:r w:rsidRPr="00477D64">
        <w:t>// 1.</w:t>
      </w:r>
      <w:r w:rsidRPr="00477D64">
        <w:t>创建配置对象</w:t>
      </w:r>
    </w:p>
    <w:p w14:paraId="2483C737" w14:textId="77777777" w:rsidR="00477D64" w:rsidRPr="00477D64" w:rsidRDefault="00477D64" w:rsidP="00100CAB">
      <w:pPr>
        <w:pStyle w:val="afff2"/>
      </w:pPr>
      <w:r w:rsidRPr="00477D64">
        <w:t>SparkConf conf = new SparkConf().setMaster("local[*]").setAppName("sparkCore");</w:t>
      </w:r>
    </w:p>
    <w:p w14:paraId="6E7E5BEC" w14:textId="77777777" w:rsidR="00477D64" w:rsidRPr="00477D64" w:rsidRDefault="00477D64" w:rsidP="00100CAB">
      <w:pPr>
        <w:pStyle w:val="afff2"/>
      </w:pPr>
    </w:p>
    <w:p w14:paraId="00996FDD" w14:textId="77777777" w:rsidR="00477D64" w:rsidRPr="00477D64" w:rsidRDefault="00477D64" w:rsidP="00100CAB">
      <w:pPr>
        <w:pStyle w:val="afff2"/>
      </w:pPr>
      <w:r w:rsidRPr="00477D64">
        <w:t xml:space="preserve">// 2. </w:t>
      </w:r>
      <w:r w:rsidRPr="00477D64">
        <w:t>创建</w:t>
      </w:r>
      <w:r w:rsidRPr="00477D64">
        <w:t>sparkContext</w:t>
      </w:r>
    </w:p>
    <w:p w14:paraId="19651FF8" w14:textId="15DC49C4" w:rsidR="00477D64" w:rsidRPr="00477D64" w:rsidRDefault="00477D64" w:rsidP="00100CAB">
      <w:pPr>
        <w:pStyle w:val="afff2"/>
      </w:pPr>
      <w:r w:rsidRPr="00477D64">
        <w:t>JavaSparkContext sc = new JavaSparkContext(</w:t>
      </w:r>
      <w:r w:rsidR="00440A35" w:rsidRPr="00440A35">
        <w:t>conf</w:t>
      </w:r>
      <w:r w:rsidRPr="00477D64">
        <w:t>);</w:t>
      </w:r>
    </w:p>
    <w:p w14:paraId="578826CA" w14:textId="77777777" w:rsidR="00477D64" w:rsidRPr="00477D64" w:rsidRDefault="00477D64" w:rsidP="00100CAB">
      <w:pPr>
        <w:pStyle w:val="afff2"/>
      </w:pPr>
    </w:p>
    <w:p w14:paraId="1D44F37B" w14:textId="77777777" w:rsidR="00477D64" w:rsidRPr="00477D64" w:rsidRDefault="00477D64" w:rsidP="00100CAB">
      <w:pPr>
        <w:pStyle w:val="afff2"/>
      </w:pPr>
      <w:r w:rsidRPr="00477D64">
        <w:t xml:space="preserve">// 3. </w:t>
      </w:r>
      <w:r w:rsidRPr="00477D64">
        <w:t>编写代码</w:t>
      </w:r>
    </w:p>
    <w:p w14:paraId="793D7A9D" w14:textId="77777777" w:rsidR="00477D64" w:rsidRPr="00477D64" w:rsidRDefault="00477D64" w:rsidP="00100CAB">
      <w:pPr>
        <w:pStyle w:val="afff2"/>
      </w:pPr>
    </w:p>
    <w:p w14:paraId="4695DD6F" w14:textId="77777777" w:rsidR="00477D64" w:rsidRPr="00477D64" w:rsidRDefault="00477D64" w:rsidP="00100CAB">
      <w:pPr>
        <w:pStyle w:val="afff2"/>
      </w:pPr>
      <w:r w:rsidRPr="00477D64">
        <w:t xml:space="preserve">// 4. </w:t>
      </w:r>
      <w:r w:rsidRPr="00477D64">
        <w:t>关闭</w:t>
      </w:r>
      <w:r w:rsidRPr="00477D64">
        <w:t>sc</w:t>
      </w:r>
    </w:p>
    <w:p w14:paraId="6B72033A" w14:textId="47CB3084" w:rsidR="00477D64" w:rsidRDefault="00477D64" w:rsidP="00100CAB">
      <w:pPr>
        <w:pStyle w:val="afff2"/>
      </w:pPr>
      <w:r w:rsidRPr="00477D64">
        <w:t>sc.stop();</w:t>
      </w:r>
    </w:p>
    <w:p w14:paraId="2609E62A" w14:textId="5DE7F9A3" w:rsidR="000B4AE9" w:rsidRPr="000B4AE9" w:rsidRDefault="000B4AE9" w:rsidP="00F53424">
      <w:pPr>
        <w:pStyle w:val="3"/>
      </w:pPr>
      <w:r>
        <w:t>2.1.3</w:t>
      </w:r>
      <w:r w:rsidRPr="000B4AE9">
        <w:t xml:space="preserve"> </w:t>
      </w:r>
      <w:r w:rsidRPr="000B4AE9">
        <w:t>异常处理</w:t>
      </w:r>
    </w:p>
    <w:p w14:paraId="64CFABC0" w14:textId="77777777" w:rsidR="000B4AE9" w:rsidRPr="00C424A3" w:rsidRDefault="000B4AE9" w:rsidP="000B4AE9">
      <w:pPr>
        <w:spacing w:line="360" w:lineRule="auto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/>
          <w:spacing w:val="10"/>
          <w:szCs w:val="21"/>
        </w:rPr>
        <w:t>如果本机操作系统是</w:t>
      </w:r>
      <w:r w:rsidRPr="00C424A3">
        <w:rPr>
          <w:rFonts w:ascii="Times New Roman" w:eastAsia="宋体" w:hAnsi="Times New Roman"/>
          <w:spacing w:val="10"/>
          <w:szCs w:val="21"/>
        </w:rPr>
        <w:t>Windows</w:t>
      </w:r>
      <w:r w:rsidRPr="00C424A3">
        <w:rPr>
          <w:rFonts w:ascii="Times New Roman" w:eastAsia="宋体" w:hAnsi="Times New Roman"/>
          <w:spacing w:val="10"/>
          <w:szCs w:val="21"/>
        </w:rPr>
        <w:t>，如果在程序中使用了</w:t>
      </w:r>
      <w:r w:rsidRPr="00C424A3">
        <w:rPr>
          <w:rFonts w:ascii="Times New Roman" w:eastAsia="宋体" w:hAnsi="Times New Roman"/>
          <w:spacing w:val="10"/>
          <w:szCs w:val="21"/>
        </w:rPr>
        <w:t>Hadoop</w:t>
      </w:r>
      <w:r w:rsidRPr="00C424A3">
        <w:rPr>
          <w:rFonts w:ascii="Times New Roman" w:eastAsia="宋体" w:hAnsi="Times New Roman"/>
          <w:spacing w:val="10"/>
          <w:szCs w:val="21"/>
        </w:rPr>
        <w:t>相关的东西，比如写入文件到</w:t>
      </w:r>
      <w:r w:rsidRPr="00C424A3">
        <w:rPr>
          <w:rFonts w:ascii="Times New Roman" w:eastAsia="宋体" w:hAnsi="Times New Roman"/>
          <w:spacing w:val="10"/>
          <w:szCs w:val="21"/>
        </w:rPr>
        <w:t>HDFS</w:t>
      </w:r>
      <w:r w:rsidRPr="00C424A3">
        <w:rPr>
          <w:rFonts w:ascii="Times New Roman" w:eastAsia="宋体" w:hAnsi="Times New Roman"/>
          <w:spacing w:val="10"/>
          <w:szCs w:val="21"/>
        </w:rPr>
        <w:t>，则会遇到如下异常：</w:t>
      </w:r>
    </w:p>
    <w:p w14:paraId="0DFCE46E" w14:textId="77777777" w:rsidR="000B4AE9" w:rsidRPr="00C424A3" w:rsidRDefault="000B4AE9" w:rsidP="000B4AE9">
      <w:pPr>
        <w:spacing w:line="360" w:lineRule="auto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/>
          <w:noProof/>
          <w:spacing w:val="10"/>
          <w:szCs w:val="21"/>
        </w:rPr>
        <w:drawing>
          <wp:inline distT="0" distB="0" distL="0" distR="0" wp14:anchorId="628B7E7D" wp14:editId="1C805B40">
            <wp:extent cx="5257380" cy="1188341"/>
            <wp:effectExtent l="19050" t="19050" r="635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 cstate="print"/>
                    <a:srcRect r="4086"/>
                    <a:stretch/>
                  </pic:blipFill>
                  <pic:spPr bwMode="auto">
                    <a:xfrm>
                      <a:off x="0" y="0"/>
                      <a:ext cx="5279098" cy="1193250"/>
                    </a:xfrm>
                    <a:prstGeom prst="rect">
                      <a:avLst/>
                    </a:prstGeom>
                    <a:ln w="635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D41738" w14:textId="77777777" w:rsidR="000B4AE9" w:rsidRPr="00C424A3" w:rsidRDefault="000B4AE9" w:rsidP="000B4AE9">
      <w:pPr>
        <w:spacing w:line="360" w:lineRule="auto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/>
          <w:spacing w:val="10"/>
          <w:szCs w:val="21"/>
        </w:rPr>
        <w:t>出现这个问题的原因，并不是程序的错误，而是用到了</w:t>
      </w:r>
      <w:r w:rsidRPr="00C424A3">
        <w:rPr>
          <w:rFonts w:ascii="Times New Roman" w:eastAsia="宋体" w:hAnsi="Times New Roman"/>
          <w:spacing w:val="10"/>
          <w:szCs w:val="21"/>
        </w:rPr>
        <w:t>Hadoop</w:t>
      </w:r>
      <w:r w:rsidRPr="00C424A3">
        <w:rPr>
          <w:rFonts w:ascii="Times New Roman" w:eastAsia="宋体" w:hAnsi="Times New Roman"/>
          <w:spacing w:val="10"/>
          <w:szCs w:val="21"/>
        </w:rPr>
        <w:t>相关的服务，解决办法</w:t>
      </w:r>
    </w:p>
    <w:p w14:paraId="188B8F38" w14:textId="77777777" w:rsidR="000B4AE9" w:rsidRPr="00C424A3" w:rsidRDefault="000B4AE9" w:rsidP="000B4AE9">
      <w:pPr>
        <w:spacing w:line="360" w:lineRule="auto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 w:hint="eastAsia"/>
          <w:spacing w:val="10"/>
          <w:szCs w:val="21"/>
        </w:rPr>
        <w:t>1</w:t>
      </w:r>
      <w:r w:rsidRPr="00C424A3">
        <w:rPr>
          <w:rFonts w:ascii="Times New Roman" w:eastAsia="宋体" w:hAnsi="Times New Roman" w:hint="eastAsia"/>
          <w:spacing w:val="10"/>
          <w:szCs w:val="21"/>
        </w:rPr>
        <w:t>）</w:t>
      </w:r>
      <w:r w:rsidRPr="00C424A3">
        <w:rPr>
          <w:rFonts w:ascii="Times New Roman" w:eastAsia="宋体" w:hAnsi="Times New Roman"/>
          <w:spacing w:val="10"/>
          <w:szCs w:val="21"/>
        </w:rPr>
        <w:t>配置</w:t>
      </w:r>
      <w:r w:rsidRPr="00C424A3">
        <w:rPr>
          <w:rFonts w:ascii="Times New Roman" w:eastAsia="宋体" w:hAnsi="Times New Roman"/>
          <w:spacing w:val="10"/>
          <w:szCs w:val="21"/>
        </w:rPr>
        <w:t>HADOOP_HOME</w:t>
      </w:r>
      <w:r w:rsidRPr="00C424A3">
        <w:rPr>
          <w:rFonts w:ascii="Times New Roman" w:eastAsia="宋体" w:hAnsi="Times New Roman"/>
          <w:spacing w:val="10"/>
          <w:szCs w:val="21"/>
        </w:rPr>
        <w:t>环境变量</w:t>
      </w:r>
    </w:p>
    <w:p w14:paraId="3D0222F2" w14:textId="77777777" w:rsidR="000B4AE9" w:rsidRPr="00C424A3" w:rsidRDefault="000B4AE9" w:rsidP="000B4AE9">
      <w:pPr>
        <w:spacing w:line="360" w:lineRule="auto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 w:hint="eastAsia"/>
          <w:spacing w:val="10"/>
          <w:szCs w:val="21"/>
        </w:rPr>
        <w:t>2</w:t>
      </w:r>
      <w:r w:rsidRPr="00C424A3">
        <w:rPr>
          <w:rFonts w:ascii="Times New Roman" w:eastAsia="宋体" w:hAnsi="Times New Roman" w:hint="eastAsia"/>
          <w:spacing w:val="10"/>
          <w:szCs w:val="21"/>
        </w:rPr>
        <w:t>）</w:t>
      </w:r>
      <w:r w:rsidRPr="00C424A3">
        <w:rPr>
          <w:rFonts w:ascii="Times New Roman" w:eastAsia="宋体" w:hAnsi="Times New Roman"/>
          <w:spacing w:val="10"/>
          <w:szCs w:val="21"/>
        </w:rPr>
        <w:t>在</w:t>
      </w:r>
      <w:r w:rsidRPr="00C424A3">
        <w:rPr>
          <w:rFonts w:ascii="Times New Roman" w:eastAsia="宋体" w:hAnsi="Times New Roman"/>
          <w:spacing w:val="10"/>
          <w:szCs w:val="21"/>
        </w:rPr>
        <w:t>IDEA</w:t>
      </w:r>
      <w:r w:rsidRPr="00C424A3">
        <w:rPr>
          <w:rFonts w:ascii="Times New Roman" w:eastAsia="宋体" w:hAnsi="Times New Roman"/>
          <w:spacing w:val="10"/>
          <w:szCs w:val="21"/>
        </w:rPr>
        <w:t>中配置</w:t>
      </w:r>
      <w:r w:rsidRPr="00C424A3">
        <w:rPr>
          <w:rFonts w:ascii="Times New Roman" w:eastAsia="宋体" w:hAnsi="Times New Roman"/>
          <w:spacing w:val="10"/>
          <w:szCs w:val="21"/>
        </w:rPr>
        <w:t>Run Configuration</w:t>
      </w:r>
      <w:r w:rsidRPr="00C424A3">
        <w:rPr>
          <w:rFonts w:ascii="Times New Roman" w:eastAsia="宋体" w:hAnsi="Times New Roman"/>
          <w:spacing w:val="10"/>
          <w:szCs w:val="21"/>
        </w:rPr>
        <w:t>，添加</w:t>
      </w:r>
      <w:r w:rsidRPr="00C424A3">
        <w:rPr>
          <w:rFonts w:ascii="Times New Roman" w:eastAsia="宋体" w:hAnsi="Times New Roman"/>
          <w:spacing w:val="10"/>
          <w:szCs w:val="21"/>
        </w:rPr>
        <w:t>HADOOP_HOME</w:t>
      </w:r>
      <w:r w:rsidRPr="00C424A3">
        <w:rPr>
          <w:rFonts w:ascii="Times New Roman" w:eastAsia="宋体" w:hAnsi="Times New Roman"/>
          <w:spacing w:val="10"/>
          <w:szCs w:val="21"/>
        </w:rPr>
        <w:t>变量</w:t>
      </w:r>
    </w:p>
    <w:p w14:paraId="16038252" w14:textId="77777777" w:rsidR="000B4AE9" w:rsidRPr="00C424A3" w:rsidRDefault="000B4AE9" w:rsidP="000B4AE9">
      <w:pPr>
        <w:spacing w:line="360" w:lineRule="auto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/>
          <w:noProof/>
          <w:spacing w:val="10"/>
          <w:szCs w:val="21"/>
        </w:rPr>
        <w:drawing>
          <wp:inline distT="0" distB="0" distL="0" distR="0" wp14:anchorId="033977ED" wp14:editId="4EBA7220">
            <wp:extent cx="5274310" cy="1253490"/>
            <wp:effectExtent l="19050" t="19050" r="2540" b="381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53490"/>
                    </a:xfrm>
                    <a:prstGeom prst="rect">
                      <a:avLst/>
                    </a:prstGeom>
                    <a:ln w="635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1FAB468D" w14:textId="77777777" w:rsidR="000B4AE9" w:rsidRPr="00C424A3" w:rsidRDefault="000B4AE9" w:rsidP="000B4AE9">
      <w:pPr>
        <w:spacing w:line="360" w:lineRule="auto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/>
          <w:noProof/>
          <w:spacing w:val="10"/>
          <w:szCs w:val="21"/>
        </w:rPr>
        <w:lastRenderedPageBreak/>
        <w:drawing>
          <wp:inline distT="0" distB="0" distL="0" distR="0" wp14:anchorId="61B903DA" wp14:editId="11D5A4F4">
            <wp:extent cx="5265595" cy="3608673"/>
            <wp:effectExtent l="19050" t="19050" r="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008" cy="3615809"/>
                    </a:xfrm>
                    <a:prstGeom prst="rect">
                      <a:avLst/>
                    </a:prstGeom>
                    <a:ln w="635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8BE62FF" w14:textId="77777777" w:rsidR="000B4AE9" w:rsidRPr="00C424A3" w:rsidRDefault="000B4AE9" w:rsidP="000B4AE9">
      <w:pPr>
        <w:spacing w:line="360" w:lineRule="auto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 w:hint="eastAsia"/>
          <w:spacing w:val="10"/>
          <w:szCs w:val="21"/>
        </w:rPr>
        <w:t>如果出现这个问题，是因为</w:t>
      </w:r>
      <w:r w:rsidRPr="00C424A3">
        <w:rPr>
          <w:rFonts w:ascii="Times New Roman" w:eastAsia="宋体" w:hAnsi="Times New Roman" w:hint="eastAsia"/>
          <w:spacing w:val="10"/>
          <w:szCs w:val="21"/>
        </w:rPr>
        <w:t>windows</w:t>
      </w:r>
      <w:r w:rsidRPr="00C424A3">
        <w:rPr>
          <w:rFonts w:ascii="Times New Roman" w:eastAsia="宋体" w:hAnsi="Times New Roman" w:hint="eastAsia"/>
          <w:spacing w:val="10"/>
          <w:szCs w:val="21"/>
        </w:rPr>
        <w:t>上面的</w:t>
      </w:r>
      <w:r w:rsidRPr="00C424A3">
        <w:rPr>
          <w:rFonts w:ascii="Times New Roman" w:eastAsia="宋体" w:hAnsi="Times New Roman" w:hint="eastAsia"/>
          <w:spacing w:val="10"/>
          <w:szCs w:val="21"/>
        </w:rPr>
        <w:t>hadoop</w:t>
      </w:r>
      <w:r w:rsidRPr="00C424A3">
        <w:rPr>
          <w:rFonts w:ascii="Times New Roman" w:eastAsia="宋体" w:hAnsi="Times New Roman" w:hint="eastAsia"/>
          <w:spacing w:val="10"/>
          <w:szCs w:val="21"/>
        </w:rPr>
        <w:t>权限不够。</w:t>
      </w:r>
    </w:p>
    <w:p w14:paraId="0AE886F7" w14:textId="77777777" w:rsidR="000B4AE9" w:rsidRPr="00C424A3" w:rsidRDefault="000B4AE9" w:rsidP="000B4AE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Exception in thread "main" java.lang.UnsatisfiedLinkError: org.apache.hadoop.io.nativeio.NativeIO$Windows.access0(Ljava/lang/String;I)Z</w:t>
      </w:r>
    </w:p>
    <w:p w14:paraId="158E594C" w14:textId="77777777" w:rsidR="000B4AE9" w:rsidRPr="00C424A3" w:rsidRDefault="000B4AE9" w:rsidP="000B4AE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ab/>
        <w:t>at org.apache.hadoop.io.nativeio.NativeIO$Windows.access0(Native Method)</w:t>
      </w:r>
    </w:p>
    <w:p w14:paraId="1104687E" w14:textId="77777777" w:rsidR="000B4AE9" w:rsidRPr="00C424A3" w:rsidRDefault="000B4AE9" w:rsidP="000B4AE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ab/>
        <w:t>at org.apache.hadoop.io.nativeio.NativeIO$Windows.access(NativeIO.java:645)</w:t>
      </w:r>
    </w:p>
    <w:p w14:paraId="71295FDE" w14:textId="77777777" w:rsidR="000B4AE9" w:rsidRPr="00C424A3" w:rsidRDefault="000B4AE9" w:rsidP="000B4AE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ab/>
        <w:t>at org.apache.hadoop.fs.FileUtil.canRead(FileUtil.java:1230)</w:t>
      </w:r>
    </w:p>
    <w:p w14:paraId="5B4FCD65" w14:textId="77777777" w:rsidR="000B4AE9" w:rsidRPr="00C424A3" w:rsidRDefault="000B4AE9" w:rsidP="000B4AE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ab/>
        <w:t>at org.apache.hadoop.fs.FileUtil.list(FileUtil.java:1435)</w:t>
      </w:r>
    </w:p>
    <w:p w14:paraId="1F877E60" w14:textId="77777777" w:rsidR="000B4AE9" w:rsidRPr="00C424A3" w:rsidRDefault="000B4AE9" w:rsidP="000B4AE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ab/>
        <w:t>at org.apache.hadoop.fs.RawLocalFileSystem.listStatus(RawLocalFileSystem.java:493)</w:t>
      </w:r>
    </w:p>
    <w:p w14:paraId="2C07E4D2" w14:textId="77777777" w:rsidR="000B4AE9" w:rsidRPr="00C424A3" w:rsidRDefault="000B4AE9" w:rsidP="000B4AE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ab/>
        <w:t>at org.apache.hadoop.fs.FileSystem.listStatus(FileSystem.java:1868)</w:t>
      </w:r>
    </w:p>
    <w:p w14:paraId="45E20BC1" w14:textId="77777777" w:rsidR="000B4AE9" w:rsidRPr="00C424A3" w:rsidRDefault="000B4AE9" w:rsidP="000B4AE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ab/>
        <w:t>at org.apache.hadoop.fs.FileSystem.listStatus(FileSystem.java:1910)</w:t>
      </w:r>
    </w:p>
    <w:p w14:paraId="0BE9BF30" w14:textId="77777777" w:rsidR="000B4AE9" w:rsidRPr="00C424A3" w:rsidRDefault="000B4AE9" w:rsidP="000B4AE9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ab/>
        <w:t>at org.apache.hadoop.fs.FileSystem$4.&lt;init&gt;(FileSystem.java:2072)</w:t>
      </w:r>
    </w:p>
    <w:p w14:paraId="21584046" w14:textId="77777777" w:rsidR="000B4AE9" w:rsidRPr="00C424A3" w:rsidRDefault="000B4AE9" w:rsidP="000B4AE9">
      <w:pPr>
        <w:spacing w:line="360" w:lineRule="auto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 w:hint="eastAsia"/>
          <w:spacing w:val="10"/>
          <w:szCs w:val="21"/>
        </w:rPr>
        <w:t>解决方法是把安装在</w:t>
      </w:r>
      <w:r w:rsidRPr="00C424A3">
        <w:rPr>
          <w:rFonts w:ascii="Times New Roman" w:eastAsia="宋体" w:hAnsi="Times New Roman" w:hint="eastAsia"/>
          <w:spacing w:val="10"/>
          <w:szCs w:val="21"/>
        </w:rPr>
        <w:t>windows</w:t>
      </w:r>
      <w:r w:rsidRPr="00C424A3">
        <w:rPr>
          <w:rFonts w:ascii="Times New Roman" w:eastAsia="宋体" w:hAnsi="Times New Roman" w:hint="eastAsia"/>
          <w:spacing w:val="10"/>
          <w:szCs w:val="21"/>
        </w:rPr>
        <w:t>上面的</w:t>
      </w:r>
      <w:r w:rsidRPr="00C424A3">
        <w:rPr>
          <w:rFonts w:ascii="Times New Roman" w:eastAsia="宋体" w:hAnsi="Times New Roman" w:hint="eastAsia"/>
          <w:spacing w:val="10"/>
          <w:szCs w:val="21"/>
        </w:rPr>
        <w:t>hadoop</w:t>
      </w:r>
      <w:r w:rsidRPr="00C424A3">
        <w:rPr>
          <w:rFonts w:ascii="Times New Roman" w:eastAsia="宋体" w:hAnsi="Times New Roman" w:hint="eastAsia"/>
          <w:spacing w:val="10"/>
          <w:szCs w:val="21"/>
        </w:rPr>
        <w:t>的</w:t>
      </w:r>
      <w:r w:rsidRPr="00C424A3">
        <w:rPr>
          <w:rFonts w:ascii="Times New Roman" w:eastAsia="宋体" w:hAnsi="Times New Roman" w:hint="eastAsia"/>
          <w:spacing w:val="10"/>
          <w:szCs w:val="21"/>
        </w:rPr>
        <w:t>bin</w:t>
      </w:r>
      <w:r w:rsidRPr="00C424A3">
        <w:rPr>
          <w:rFonts w:ascii="Times New Roman" w:eastAsia="宋体" w:hAnsi="Times New Roman" w:hint="eastAsia"/>
          <w:spacing w:val="10"/>
          <w:szCs w:val="21"/>
        </w:rPr>
        <w:t>文件夹中的</w:t>
      </w:r>
      <w:r w:rsidRPr="00C424A3">
        <w:rPr>
          <w:rFonts w:ascii="Times New Roman" w:eastAsia="宋体" w:hAnsi="Times New Roman" w:hint="eastAsia"/>
          <w:spacing w:val="10"/>
          <w:szCs w:val="21"/>
        </w:rPr>
        <w:t>hadoop.</w:t>
      </w:r>
      <w:r w:rsidRPr="00C424A3">
        <w:rPr>
          <w:rFonts w:ascii="Times New Roman" w:eastAsia="宋体" w:hAnsi="Times New Roman"/>
          <w:spacing w:val="10"/>
          <w:szCs w:val="21"/>
        </w:rPr>
        <w:t>dll</w:t>
      </w:r>
      <w:r w:rsidRPr="00C424A3">
        <w:rPr>
          <w:rFonts w:ascii="Times New Roman" w:eastAsia="宋体" w:hAnsi="Times New Roman" w:hint="eastAsia"/>
          <w:spacing w:val="10"/>
          <w:szCs w:val="21"/>
        </w:rPr>
        <w:t>复制到</w:t>
      </w:r>
      <w:r w:rsidRPr="00C424A3">
        <w:rPr>
          <w:rFonts w:ascii="Times New Roman" w:eastAsia="宋体" w:hAnsi="Times New Roman"/>
          <w:spacing w:val="10"/>
          <w:szCs w:val="21"/>
        </w:rPr>
        <w:t>C:\Windows\System32</w:t>
      </w:r>
      <w:r w:rsidRPr="00C424A3">
        <w:rPr>
          <w:rFonts w:ascii="Times New Roman" w:eastAsia="宋体" w:hAnsi="Times New Roman" w:hint="eastAsia"/>
          <w:spacing w:val="10"/>
          <w:szCs w:val="21"/>
        </w:rPr>
        <w:t>文件夹中</w:t>
      </w:r>
    </w:p>
    <w:p w14:paraId="51A67ADF" w14:textId="77777777" w:rsidR="000B4AE9" w:rsidRPr="00C424A3" w:rsidRDefault="000B4AE9" w:rsidP="000B4AE9">
      <w:pPr>
        <w:spacing w:line="360" w:lineRule="auto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/>
          <w:noProof/>
          <w:spacing w:val="10"/>
          <w:szCs w:val="21"/>
        </w:rPr>
        <w:lastRenderedPageBreak/>
        <w:drawing>
          <wp:inline distT="0" distB="0" distL="0" distR="0" wp14:anchorId="4C25E78D" wp14:editId="6530EDED">
            <wp:extent cx="5274310" cy="2653030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494C0" w14:textId="77777777" w:rsidR="000B4AE9" w:rsidRPr="001B6716" w:rsidRDefault="000B4AE9" w:rsidP="000B4AE9">
      <w:pPr>
        <w:spacing w:line="360" w:lineRule="auto"/>
        <w:rPr>
          <w:rFonts w:ascii="Times New Roman" w:eastAsia="宋体" w:hAnsi="Times New Roman"/>
          <w:spacing w:val="10"/>
        </w:rPr>
      </w:pPr>
      <w:r>
        <w:rPr>
          <w:noProof/>
        </w:rPr>
        <w:drawing>
          <wp:inline distT="0" distB="0" distL="0" distR="0" wp14:anchorId="212497E8" wp14:editId="13E46DF5">
            <wp:extent cx="5274310" cy="2980690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2E27E" w14:textId="486850BC" w:rsidR="003E6556" w:rsidRDefault="004220D8" w:rsidP="00F53424">
      <w:pPr>
        <w:pStyle w:val="3"/>
      </w:pPr>
      <w:r>
        <w:t>2.1.</w:t>
      </w:r>
      <w:r w:rsidR="000B4AE9">
        <w:t>4</w:t>
      </w:r>
      <w:r>
        <w:t xml:space="preserve"> </w:t>
      </w:r>
      <w:r>
        <w:t>从集合中创建</w:t>
      </w:r>
    </w:p>
    <w:p w14:paraId="2707BA7E" w14:textId="107DC129" w:rsidR="003E6556" w:rsidRDefault="004220D8">
      <w:pPr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1</w:t>
      </w:r>
      <w:r>
        <w:rPr>
          <w:rFonts w:ascii="Times New Roman" w:eastAsia="宋体" w:hAnsi="Times New Roman"/>
        </w:rPr>
        <w:t>）从集合中创建</w:t>
      </w:r>
      <w:r>
        <w:rPr>
          <w:rFonts w:ascii="Times New Roman" w:eastAsia="宋体" w:hAnsi="Times New Roman"/>
        </w:rPr>
        <w:t>RDD</w:t>
      </w:r>
      <w:r>
        <w:rPr>
          <w:rFonts w:ascii="Times New Roman" w:eastAsia="宋体" w:hAnsi="Times New Roman"/>
        </w:rPr>
        <w:t>：</w:t>
      </w:r>
      <w:r>
        <w:rPr>
          <w:rFonts w:ascii="Times New Roman" w:eastAsia="宋体" w:hAnsi="Times New Roman"/>
        </w:rPr>
        <w:t>parallelize</w:t>
      </w:r>
    </w:p>
    <w:p w14:paraId="02BE391C" w14:textId="77777777" w:rsidR="008D73C0" w:rsidRPr="008D73C0" w:rsidRDefault="008D73C0" w:rsidP="00100CAB">
      <w:pPr>
        <w:pStyle w:val="afff2"/>
      </w:pPr>
      <w:r w:rsidRPr="008D73C0">
        <w:t>package com.atguigu.createrdd;</w:t>
      </w:r>
    </w:p>
    <w:p w14:paraId="56A19F71" w14:textId="77777777" w:rsidR="008D73C0" w:rsidRPr="008D73C0" w:rsidRDefault="008D73C0" w:rsidP="00100CAB">
      <w:pPr>
        <w:pStyle w:val="afff2"/>
      </w:pPr>
    </w:p>
    <w:p w14:paraId="116E9BB5" w14:textId="77777777" w:rsidR="008D73C0" w:rsidRPr="008D73C0" w:rsidRDefault="008D73C0" w:rsidP="00100CAB">
      <w:pPr>
        <w:pStyle w:val="afff2"/>
      </w:pPr>
      <w:r w:rsidRPr="008D73C0">
        <w:t>import org.apache.spark.SparkConf;</w:t>
      </w:r>
    </w:p>
    <w:p w14:paraId="5B581737" w14:textId="77777777" w:rsidR="008D73C0" w:rsidRPr="008D73C0" w:rsidRDefault="008D73C0" w:rsidP="00100CAB">
      <w:pPr>
        <w:pStyle w:val="afff2"/>
      </w:pPr>
      <w:r w:rsidRPr="008D73C0">
        <w:t>import org.apache.spark.api.java.JavaRDD;</w:t>
      </w:r>
    </w:p>
    <w:p w14:paraId="5D7F761D" w14:textId="77777777" w:rsidR="008D73C0" w:rsidRPr="008D73C0" w:rsidRDefault="008D73C0" w:rsidP="00100CAB">
      <w:pPr>
        <w:pStyle w:val="afff2"/>
      </w:pPr>
      <w:r w:rsidRPr="008D73C0">
        <w:t>import org.apache.spark.api.java.JavaSparkContext;</w:t>
      </w:r>
    </w:p>
    <w:p w14:paraId="7DE32E44" w14:textId="77777777" w:rsidR="008D73C0" w:rsidRPr="008D73C0" w:rsidRDefault="008D73C0" w:rsidP="00100CAB">
      <w:pPr>
        <w:pStyle w:val="afff2"/>
      </w:pPr>
    </w:p>
    <w:p w14:paraId="0F72F0F3" w14:textId="77777777" w:rsidR="008D73C0" w:rsidRPr="008D73C0" w:rsidRDefault="008D73C0" w:rsidP="00100CAB">
      <w:pPr>
        <w:pStyle w:val="afff2"/>
      </w:pPr>
      <w:r w:rsidRPr="008D73C0">
        <w:t>import java.util.Arrays;</w:t>
      </w:r>
    </w:p>
    <w:p w14:paraId="479252B3" w14:textId="77777777" w:rsidR="008D73C0" w:rsidRPr="008D73C0" w:rsidRDefault="008D73C0" w:rsidP="00100CAB">
      <w:pPr>
        <w:pStyle w:val="afff2"/>
      </w:pPr>
      <w:r w:rsidRPr="008D73C0">
        <w:t>import java.util.List;</w:t>
      </w:r>
    </w:p>
    <w:p w14:paraId="537B6E40" w14:textId="77777777" w:rsidR="008D73C0" w:rsidRPr="008D73C0" w:rsidRDefault="008D73C0" w:rsidP="00100CAB">
      <w:pPr>
        <w:pStyle w:val="afff2"/>
      </w:pPr>
    </w:p>
    <w:p w14:paraId="74E7FA49" w14:textId="77777777" w:rsidR="008D73C0" w:rsidRPr="008D73C0" w:rsidRDefault="008D73C0" w:rsidP="00100CAB">
      <w:pPr>
        <w:pStyle w:val="afff2"/>
      </w:pPr>
      <w:r w:rsidRPr="008D73C0">
        <w:t>public class Test01_List {</w:t>
      </w:r>
    </w:p>
    <w:p w14:paraId="0279B22B" w14:textId="77777777" w:rsidR="008D73C0" w:rsidRPr="008D73C0" w:rsidRDefault="008D73C0" w:rsidP="00100CAB">
      <w:pPr>
        <w:pStyle w:val="afff2"/>
      </w:pPr>
      <w:r w:rsidRPr="008D73C0">
        <w:t xml:space="preserve">    public static void main(String[] args) {</w:t>
      </w:r>
    </w:p>
    <w:p w14:paraId="11B4C19D" w14:textId="77777777" w:rsidR="008D73C0" w:rsidRPr="008D73C0" w:rsidRDefault="008D73C0" w:rsidP="00100CAB">
      <w:pPr>
        <w:pStyle w:val="afff2"/>
      </w:pPr>
      <w:r w:rsidRPr="008D73C0">
        <w:t xml:space="preserve">        // 1.</w:t>
      </w:r>
      <w:r w:rsidRPr="008D73C0">
        <w:t>创建配置对象</w:t>
      </w:r>
    </w:p>
    <w:p w14:paraId="5E745B09" w14:textId="77777777" w:rsidR="008D73C0" w:rsidRPr="008D73C0" w:rsidRDefault="008D73C0" w:rsidP="00100CAB">
      <w:pPr>
        <w:pStyle w:val="afff2"/>
      </w:pPr>
      <w:r w:rsidRPr="008D73C0">
        <w:t xml:space="preserve">        SparkConf conf = new SparkConf().setMaster("local[*]").setAppName("sparkCore");</w:t>
      </w:r>
    </w:p>
    <w:p w14:paraId="30D53F30" w14:textId="77777777" w:rsidR="008D73C0" w:rsidRPr="008D73C0" w:rsidRDefault="008D73C0" w:rsidP="00100CAB">
      <w:pPr>
        <w:pStyle w:val="afff2"/>
      </w:pPr>
    </w:p>
    <w:p w14:paraId="7FE5E2E2" w14:textId="77777777" w:rsidR="008D73C0" w:rsidRPr="008D73C0" w:rsidRDefault="008D73C0" w:rsidP="00100CAB">
      <w:pPr>
        <w:pStyle w:val="afff2"/>
      </w:pPr>
      <w:r w:rsidRPr="008D73C0">
        <w:t xml:space="preserve">        // 2. </w:t>
      </w:r>
      <w:r w:rsidRPr="008D73C0">
        <w:t>创建</w:t>
      </w:r>
      <w:r w:rsidRPr="008D73C0">
        <w:t>sparkContext</w:t>
      </w:r>
    </w:p>
    <w:p w14:paraId="313DFF20" w14:textId="77777777" w:rsidR="008D73C0" w:rsidRPr="008D73C0" w:rsidRDefault="008D73C0" w:rsidP="00100CAB">
      <w:pPr>
        <w:pStyle w:val="afff2"/>
      </w:pPr>
      <w:r w:rsidRPr="008D73C0">
        <w:t xml:space="preserve">        JavaSparkContext sc = new JavaSparkContext(conf);</w:t>
      </w:r>
    </w:p>
    <w:p w14:paraId="32712E64" w14:textId="77777777" w:rsidR="008D73C0" w:rsidRPr="008D73C0" w:rsidRDefault="008D73C0" w:rsidP="00100CAB">
      <w:pPr>
        <w:pStyle w:val="afff2"/>
      </w:pPr>
    </w:p>
    <w:p w14:paraId="3B0D7BE9" w14:textId="77777777" w:rsidR="008D73C0" w:rsidRPr="008D73C0" w:rsidRDefault="008D73C0" w:rsidP="00100CAB">
      <w:pPr>
        <w:pStyle w:val="afff2"/>
      </w:pPr>
      <w:r w:rsidRPr="008D73C0">
        <w:t xml:space="preserve">        // 3. </w:t>
      </w:r>
      <w:r w:rsidRPr="008D73C0">
        <w:t>编写代码</w:t>
      </w:r>
    </w:p>
    <w:p w14:paraId="0F575B5C" w14:textId="77777777" w:rsidR="008D73C0" w:rsidRPr="008D73C0" w:rsidRDefault="008D73C0" w:rsidP="00100CAB">
      <w:pPr>
        <w:pStyle w:val="afff2"/>
      </w:pPr>
      <w:r w:rsidRPr="008D73C0">
        <w:t xml:space="preserve">        JavaRDD&lt;String&gt; stringRDD = sc.parallelize(Arrays.asList("hello", "spark"));</w:t>
      </w:r>
    </w:p>
    <w:p w14:paraId="2558975D" w14:textId="77777777" w:rsidR="008D73C0" w:rsidRPr="008D73C0" w:rsidRDefault="008D73C0" w:rsidP="00100CAB">
      <w:pPr>
        <w:pStyle w:val="afff2"/>
      </w:pPr>
    </w:p>
    <w:p w14:paraId="52B39470" w14:textId="77777777" w:rsidR="008D73C0" w:rsidRPr="008D73C0" w:rsidRDefault="008D73C0" w:rsidP="00100CAB">
      <w:pPr>
        <w:pStyle w:val="afff2"/>
      </w:pPr>
      <w:r w:rsidRPr="008D73C0">
        <w:t xml:space="preserve">        List&lt;String&gt; result = stringRDD.collect();</w:t>
      </w:r>
    </w:p>
    <w:p w14:paraId="4E527BBB" w14:textId="77777777" w:rsidR="008D73C0" w:rsidRPr="008D73C0" w:rsidRDefault="008D73C0" w:rsidP="00100CAB">
      <w:pPr>
        <w:pStyle w:val="afff2"/>
      </w:pPr>
    </w:p>
    <w:p w14:paraId="4D61961D" w14:textId="77777777" w:rsidR="008D73C0" w:rsidRPr="008D73C0" w:rsidRDefault="008D73C0" w:rsidP="00100CAB">
      <w:pPr>
        <w:pStyle w:val="afff2"/>
      </w:pPr>
      <w:r w:rsidRPr="008D73C0">
        <w:t xml:space="preserve">        for (String s : result) {</w:t>
      </w:r>
    </w:p>
    <w:p w14:paraId="33C8C6EE" w14:textId="77777777" w:rsidR="008D73C0" w:rsidRPr="008D73C0" w:rsidRDefault="008D73C0" w:rsidP="00100CAB">
      <w:pPr>
        <w:pStyle w:val="afff2"/>
      </w:pPr>
      <w:r w:rsidRPr="008D73C0">
        <w:t xml:space="preserve">            System.out.println(s);</w:t>
      </w:r>
    </w:p>
    <w:p w14:paraId="38845D9F" w14:textId="77777777" w:rsidR="008D73C0" w:rsidRPr="008D73C0" w:rsidRDefault="008D73C0" w:rsidP="00100CAB">
      <w:pPr>
        <w:pStyle w:val="afff2"/>
      </w:pPr>
      <w:r w:rsidRPr="008D73C0">
        <w:t xml:space="preserve">        }</w:t>
      </w:r>
    </w:p>
    <w:p w14:paraId="49086957" w14:textId="77777777" w:rsidR="008D73C0" w:rsidRPr="008D73C0" w:rsidRDefault="008D73C0" w:rsidP="00100CAB">
      <w:pPr>
        <w:pStyle w:val="afff2"/>
      </w:pPr>
    </w:p>
    <w:p w14:paraId="62BDFA82" w14:textId="77777777" w:rsidR="008D73C0" w:rsidRPr="008D73C0" w:rsidRDefault="008D73C0" w:rsidP="00100CAB">
      <w:pPr>
        <w:pStyle w:val="afff2"/>
      </w:pPr>
      <w:r w:rsidRPr="008D73C0">
        <w:t xml:space="preserve">        // 4. </w:t>
      </w:r>
      <w:r w:rsidRPr="008D73C0">
        <w:t>关闭</w:t>
      </w:r>
      <w:r w:rsidRPr="008D73C0">
        <w:t>sc</w:t>
      </w:r>
    </w:p>
    <w:p w14:paraId="2D402724" w14:textId="77777777" w:rsidR="008D73C0" w:rsidRPr="008D73C0" w:rsidRDefault="008D73C0" w:rsidP="00100CAB">
      <w:pPr>
        <w:pStyle w:val="afff2"/>
      </w:pPr>
      <w:r w:rsidRPr="008D73C0">
        <w:t xml:space="preserve">        sc.stop();</w:t>
      </w:r>
    </w:p>
    <w:p w14:paraId="112A68B9" w14:textId="77777777" w:rsidR="008D73C0" w:rsidRPr="008D73C0" w:rsidRDefault="008D73C0" w:rsidP="00100CAB">
      <w:pPr>
        <w:pStyle w:val="afff2"/>
      </w:pPr>
      <w:r w:rsidRPr="008D73C0">
        <w:t xml:space="preserve">    }</w:t>
      </w:r>
    </w:p>
    <w:p w14:paraId="26478C0D" w14:textId="59429722" w:rsidR="003E6556" w:rsidRDefault="004220D8" w:rsidP="00100CAB">
      <w:pPr>
        <w:pStyle w:val="afff2"/>
      </w:pPr>
      <w:r>
        <w:t>}</w:t>
      </w:r>
    </w:p>
    <w:p w14:paraId="074949DC" w14:textId="1F29F37D" w:rsidR="003E6556" w:rsidRDefault="004220D8" w:rsidP="00F53424">
      <w:pPr>
        <w:pStyle w:val="3"/>
      </w:pPr>
      <w:r>
        <w:t>2.1.</w:t>
      </w:r>
      <w:r w:rsidR="000B4AE9">
        <w:t>5</w:t>
      </w:r>
      <w:r>
        <w:t xml:space="preserve"> </w:t>
      </w:r>
      <w:r>
        <w:t>从外部存储系统的数据集创建</w:t>
      </w:r>
    </w:p>
    <w:p w14:paraId="21A32E14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由外部存储系统的数据集创建</w:t>
      </w: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包括：本地的文件系统，还有所有</w:t>
      </w:r>
      <w:r>
        <w:rPr>
          <w:rFonts w:ascii="Times New Roman" w:eastAsia="宋体" w:hAnsi="Times New Roman"/>
          <w:szCs w:val="21"/>
        </w:rPr>
        <w:t>Hadoop</w:t>
      </w:r>
      <w:r>
        <w:rPr>
          <w:rFonts w:ascii="Times New Roman" w:eastAsia="宋体" w:hAnsi="Times New Roman"/>
          <w:szCs w:val="21"/>
        </w:rPr>
        <w:t>支持的数据集，比如</w:t>
      </w:r>
      <w:r>
        <w:rPr>
          <w:rFonts w:ascii="Times New Roman" w:eastAsia="宋体" w:hAnsi="Times New Roman"/>
          <w:szCs w:val="21"/>
        </w:rPr>
        <w:t>HDFS</w:t>
      </w:r>
      <w:r>
        <w:rPr>
          <w:rFonts w:ascii="Times New Roman" w:eastAsia="宋体" w:hAnsi="Times New Roman"/>
          <w:szCs w:val="21"/>
        </w:rPr>
        <w:t>、</w:t>
      </w:r>
      <w:r>
        <w:rPr>
          <w:rFonts w:ascii="Times New Roman" w:eastAsia="宋体" w:hAnsi="Times New Roman"/>
          <w:szCs w:val="21"/>
        </w:rPr>
        <w:t>HBase</w:t>
      </w:r>
      <w:r>
        <w:rPr>
          <w:rFonts w:ascii="Times New Roman" w:eastAsia="宋体" w:hAnsi="Times New Roman"/>
          <w:szCs w:val="21"/>
        </w:rPr>
        <w:t>等。</w:t>
      </w:r>
    </w:p>
    <w:p w14:paraId="0C2B6EBD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1</w:t>
      </w:r>
      <w:r>
        <w:rPr>
          <w:rFonts w:ascii="Times New Roman" w:eastAsia="宋体" w:hAnsi="Times New Roman"/>
          <w:szCs w:val="21"/>
        </w:rPr>
        <w:t>）数据准备</w:t>
      </w:r>
    </w:p>
    <w:p w14:paraId="79440859" w14:textId="68D14DB9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在新建的</w:t>
      </w:r>
      <w:r>
        <w:rPr>
          <w:rFonts w:ascii="Times New Roman" w:eastAsia="宋体" w:hAnsi="Times New Roman"/>
          <w:kern w:val="2"/>
          <w:szCs w:val="21"/>
        </w:rPr>
        <w:t>SparkCore</w:t>
      </w:r>
      <w:r>
        <w:rPr>
          <w:rFonts w:ascii="Times New Roman" w:eastAsia="宋体" w:hAnsi="Times New Roman"/>
          <w:kern w:val="2"/>
          <w:szCs w:val="21"/>
        </w:rPr>
        <w:t>项目名称上右键</w:t>
      </w:r>
      <w:r>
        <w:rPr>
          <w:rFonts w:ascii="Times New Roman" w:eastAsia="宋体" w:hAnsi="Times New Roman"/>
          <w:kern w:val="2"/>
          <w:szCs w:val="21"/>
        </w:rPr>
        <w:t>=</w:t>
      </w:r>
      <w:r>
        <w:rPr>
          <w:rFonts w:ascii="Times New Roman" w:eastAsia="宋体" w:hAnsi="Times New Roman"/>
          <w:kern w:val="2"/>
          <w:szCs w:val="21"/>
        </w:rPr>
        <w:t>》新建</w:t>
      </w:r>
      <w:r>
        <w:rPr>
          <w:rFonts w:ascii="Times New Roman" w:eastAsia="宋体" w:hAnsi="Times New Roman"/>
          <w:kern w:val="2"/>
          <w:szCs w:val="21"/>
        </w:rPr>
        <w:t>input</w:t>
      </w:r>
      <w:r>
        <w:rPr>
          <w:rFonts w:ascii="Times New Roman" w:eastAsia="宋体" w:hAnsi="Times New Roman"/>
          <w:kern w:val="2"/>
          <w:szCs w:val="21"/>
        </w:rPr>
        <w:t>文件夹</w:t>
      </w:r>
      <w:r>
        <w:rPr>
          <w:rFonts w:ascii="Times New Roman" w:eastAsia="宋体" w:hAnsi="Times New Roman"/>
          <w:kern w:val="2"/>
          <w:szCs w:val="21"/>
        </w:rPr>
        <w:t>=</w:t>
      </w:r>
      <w:r>
        <w:rPr>
          <w:rFonts w:ascii="Times New Roman" w:eastAsia="宋体" w:hAnsi="Times New Roman"/>
          <w:kern w:val="2"/>
          <w:szCs w:val="21"/>
        </w:rPr>
        <w:t>》在</w:t>
      </w:r>
      <w:r>
        <w:rPr>
          <w:rFonts w:ascii="Times New Roman" w:eastAsia="宋体" w:hAnsi="Times New Roman"/>
          <w:kern w:val="2"/>
          <w:szCs w:val="21"/>
        </w:rPr>
        <w:t>input</w:t>
      </w:r>
      <w:r>
        <w:rPr>
          <w:rFonts w:ascii="Times New Roman" w:eastAsia="宋体" w:hAnsi="Times New Roman"/>
          <w:kern w:val="2"/>
          <w:szCs w:val="21"/>
        </w:rPr>
        <w:t>文件夹上右键</w:t>
      </w:r>
      <w:r>
        <w:rPr>
          <w:rFonts w:ascii="Times New Roman" w:eastAsia="宋体" w:hAnsi="Times New Roman"/>
          <w:kern w:val="2"/>
          <w:szCs w:val="21"/>
        </w:rPr>
        <w:t>=</w:t>
      </w:r>
      <w:r>
        <w:rPr>
          <w:rFonts w:ascii="Times New Roman" w:eastAsia="宋体" w:hAnsi="Times New Roman"/>
          <w:kern w:val="2"/>
          <w:szCs w:val="21"/>
        </w:rPr>
        <w:t>》分别新建</w:t>
      </w:r>
      <w:r>
        <w:rPr>
          <w:rFonts w:ascii="Times New Roman" w:eastAsia="宋体" w:hAnsi="Times New Roman"/>
          <w:kern w:val="2"/>
          <w:szCs w:val="21"/>
        </w:rPr>
        <w:t>1.txt</w:t>
      </w:r>
      <w:r>
        <w:rPr>
          <w:rFonts w:ascii="Times New Roman" w:eastAsia="宋体" w:hAnsi="Times New Roman"/>
          <w:kern w:val="2"/>
          <w:szCs w:val="21"/>
        </w:rPr>
        <w:t>和</w:t>
      </w:r>
      <w:r>
        <w:rPr>
          <w:rFonts w:ascii="Times New Roman" w:eastAsia="宋体" w:hAnsi="Times New Roman"/>
          <w:kern w:val="2"/>
          <w:szCs w:val="21"/>
        </w:rPr>
        <w:t>2.txt</w:t>
      </w:r>
      <w:r>
        <w:rPr>
          <w:rFonts w:ascii="Times New Roman" w:eastAsia="宋体" w:hAnsi="Times New Roman"/>
          <w:kern w:val="2"/>
          <w:szCs w:val="21"/>
        </w:rPr>
        <w:t>。每个文件里面准备一些</w:t>
      </w:r>
      <w:r>
        <w:rPr>
          <w:rFonts w:ascii="Times New Roman" w:eastAsia="宋体" w:hAnsi="Times New Roman"/>
          <w:kern w:val="2"/>
          <w:szCs w:val="21"/>
        </w:rPr>
        <w:t>word</w:t>
      </w:r>
      <w:r>
        <w:rPr>
          <w:rFonts w:ascii="Times New Roman" w:eastAsia="宋体" w:hAnsi="Times New Roman"/>
          <w:kern w:val="2"/>
          <w:szCs w:val="21"/>
        </w:rPr>
        <w:t>单词。</w:t>
      </w:r>
    </w:p>
    <w:p w14:paraId="4201274F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2</w:t>
      </w:r>
      <w:r>
        <w:rPr>
          <w:rFonts w:ascii="Times New Roman" w:eastAsia="宋体" w:hAnsi="Times New Roman"/>
          <w:szCs w:val="21"/>
        </w:rPr>
        <w:t>）创建</w:t>
      </w:r>
      <w:r>
        <w:rPr>
          <w:rFonts w:ascii="Times New Roman" w:eastAsia="宋体" w:hAnsi="Times New Roman"/>
          <w:szCs w:val="21"/>
        </w:rPr>
        <w:t>RDD</w:t>
      </w:r>
    </w:p>
    <w:p w14:paraId="13B03658" w14:textId="77777777" w:rsidR="008D73C0" w:rsidRPr="008D73C0" w:rsidRDefault="008D73C0" w:rsidP="00100CAB">
      <w:pPr>
        <w:pStyle w:val="afff2"/>
      </w:pPr>
      <w:r w:rsidRPr="008D73C0">
        <w:t>package com.atguigu.createrdd;</w:t>
      </w:r>
    </w:p>
    <w:p w14:paraId="6A218A96" w14:textId="77777777" w:rsidR="008D73C0" w:rsidRPr="008D73C0" w:rsidRDefault="008D73C0" w:rsidP="00100CAB">
      <w:pPr>
        <w:pStyle w:val="afff2"/>
      </w:pPr>
    </w:p>
    <w:p w14:paraId="23CE8B50" w14:textId="77777777" w:rsidR="008D73C0" w:rsidRPr="008D73C0" w:rsidRDefault="008D73C0" w:rsidP="00100CAB">
      <w:pPr>
        <w:pStyle w:val="afff2"/>
      </w:pPr>
      <w:r w:rsidRPr="008D73C0">
        <w:t>import org.apache.spark.SparkConf;</w:t>
      </w:r>
    </w:p>
    <w:p w14:paraId="45C34857" w14:textId="77777777" w:rsidR="008D73C0" w:rsidRPr="008D73C0" w:rsidRDefault="008D73C0" w:rsidP="00100CAB">
      <w:pPr>
        <w:pStyle w:val="afff2"/>
      </w:pPr>
      <w:r w:rsidRPr="008D73C0">
        <w:t>import org.apache.spark.api.java.JavaRDD;</w:t>
      </w:r>
    </w:p>
    <w:p w14:paraId="6FBB07FF" w14:textId="77777777" w:rsidR="008D73C0" w:rsidRPr="008D73C0" w:rsidRDefault="008D73C0" w:rsidP="00100CAB">
      <w:pPr>
        <w:pStyle w:val="afff2"/>
      </w:pPr>
      <w:r w:rsidRPr="008D73C0">
        <w:t>import org.apache.spark.api.java.JavaSparkContext;</w:t>
      </w:r>
    </w:p>
    <w:p w14:paraId="752EAC08" w14:textId="77777777" w:rsidR="008D73C0" w:rsidRPr="008D73C0" w:rsidRDefault="008D73C0" w:rsidP="00100CAB">
      <w:pPr>
        <w:pStyle w:val="afff2"/>
      </w:pPr>
    </w:p>
    <w:p w14:paraId="1A8AAC6A" w14:textId="77777777" w:rsidR="008D73C0" w:rsidRPr="008D73C0" w:rsidRDefault="008D73C0" w:rsidP="00100CAB">
      <w:pPr>
        <w:pStyle w:val="afff2"/>
      </w:pPr>
      <w:r w:rsidRPr="008D73C0">
        <w:t>import java.util.List;</w:t>
      </w:r>
    </w:p>
    <w:p w14:paraId="55051B93" w14:textId="77777777" w:rsidR="008D73C0" w:rsidRPr="008D73C0" w:rsidRDefault="008D73C0" w:rsidP="00100CAB">
      <w:pPr>
        <w:pStyle w:val="afff2"/>
      </w:pPr>
    </w:p>
    <w:p w14:paraId="34AC1F54" w14:textId="77777777" w:rsidR="008D73C0" w:rsidRPr="008D73C0" w:rsidRDefault="008D73C0" w:rsidP="00100CAB">
      <w:pPr>
        <w:pStyle w:val="afff2"/>
      </w:pPr>
      <w:r w:rsidRPr="008D73C0">
        <w:t>public class Test02_File {</w:t>
      </w:r>
    </w:p>
    <w:p w14:paraId="4A3A9DA0" w14:textId="77777777" w:rsidR="008D73C0" w:rsidRPr="008D73C0" w:rsidRDefault="008D73C0" w:rsidP="00100CAB">
      <w:pPr>
        <w:pStyle w:val="afff2"/>
      </w:pPr>
      <w:r w:rsidRPr="008D73C0">
        <w:t xml:space="preserve">    public static void main(String[] args) {</w:t>
      </w:r>
    </w:p>
    <w:p w14:paraId="45BDE13C" w14:textId="77777777" w:rsidR="008D73C0" w:rsidRPr="008D73C0" w:rsidRDefault="008D73C0" w:rsidP="00100CAB">
      <w:pPr>
        <w:pStyle w:val="afff2"/>
      </w:pPr>
      <w:r w:rsidRPr="008D73C0">
        <w:t xml:space="preserve">        // 1.</w:t>
      </w:r>
      <w:r w:rsidRPr="008D73C0">
        <w:t>创建配置对象</w:t>
      </w:r>
    </w:p>
    <w:p w14:paraId="20769A08" w14:textId="77777777" w:rsidR="008D73C0" w:rsidRPr="008D73C0" w:rsidRDefault="008D73C0" w:rsidP="00100CAB">
      <w:pPr>
        <w:pStyle w:val="afff2"/>
      </w:pPr>
      <w:r w:rsidRPr="008D73C0">
        <w:t xml:space="preserve">        SparkConf conf = new SparkConf().setMaster("local[*]").setAppName("sparkCore");</w:t>
      </w:r>
    </w:p>
    <w:p w14:paraId="00FFF994" w14:textId="77777777" w:rsidR="008D73C0" w:rsidRPr="008D73C0" w:rsidRDefault="008D73C0" w:rsidP="00100CAB">
      <w:pPr>
        <w:pStyle w:val="afff2"/>
      </w:pPr>
    </w:p>
    <w:p w14:paraId="77165FFB" w14:textId="77777777" w:rsidR="008D73C0" w:rsidRPr="008D73C0" w:rsidRDefault="008D73C0" w:rsidP="00100CAB">
      <w:pPr>
        <w:pStyle w:val="afff2"/>
      </w:pPr>
      <w:r w:rsidRPr="008D73C0">
        <w:t xml:space="preserve">        // 2. </w:t>
      </w:r>
      <w:r w:rsidRPr="008D73C0">
        <w:t>创建</w:t>
      </w:r>
      <w:r w:rsidRPr="008D73C0">
        <w:t>sparkContext</w:t>
      </w:r>
    </w:p>
    <w:p w14:paraId="306D0963" w14:textId="0430E58F" w:rsidR="008D73C0" w:rsidRPr="008D73C0" w:rsidRDefault="008D73C0" w:rsidP="00100CAB">
      <w:pPr>
        <w:pStyle w:val="afff2"/>
      </w:pPr>
      <w:r w:rsidRPr="008D73C0">
        <w:t xml:space="preserve">        JavaSparkContext sc = new JavaSparkContext(</w:t>
      </w:r>
      <w:r w:rsidR="00440A35" w:rsidRPr="00440A35">
        <w:t>conf</w:t>
      </w:r>
      <w:r w:rsidRPr="008D73C0">
        <w:t>);</w:t>
      </w:r>
    </w:p>
    <w:p w14:paraId="620DDAE0" w14:textId="77777777" w:rsidR="008D73C0" w:rsidRPr="008D73C0" w:rsidRDefault="008D73C0" w:rsidP="00100CAB">
      <w:pPr>
        <w:pStyle w:val="afff2"/>
      </w:pPr>
    </w:p>
    <w:p w14:paraId="4892C141" w14:textId="77777777" w:rsidR="008D73C0" w:rsidRPr="008D73C0" w:rsidRDefault="008D73C0" w:rsidP="00100CAB">
      <w:pPr>
        <w:pStyle w:val="afff2"/>
      </w:pPr>
      <w:r w:rsidRPr="008D73C0">
        <w:t xml:space="preserve">        // 3. </w:t>
      </w:r>
      <w:r w:rsidRPr="008D73C0">
        <w:t>编写代码</w:t>
      </w:r>
    </w:p>
    <w:p w14:paraId="410CBA72" w14:textId="77777777" w:rsidR="008D73C0" w:rsidRPr="008D73C0" w:rsidRDefault="008D73C0" w:rsidP="00100CAB">
      <w:pPr>
        <w:pStyle w:val="afff2"/>
      </w:pPr>
      <w:r w:rsidRPr="008D73C0">
        <w:t xml:space="preserve">        JavaRDD&lt;String&gt; lineRDD = sc.textFile("input");</w:t>
      </w:r>
    </w:p>
    <w:p w14:paraId="20598D78" w14:textId="77777777" w:rsidR="008D73C0" w:rsidRPr="008D73C0" w:rsidRDefault="008D73C0" w:rsidP="00100CAB">
      <w:pPr>
        <w:pStyle w:val="afff2"/>
      </w:pPr>
    </w:p>
    <w:p w14:paraId="2694F735" w14:textId="77777777" w:rsidR="008D73C0" w:rsidRPr="008D73C0" w:rsidRDefault="008D73C0" w:rsidP="00100CAB">
      <w:pPr>
        <w:pStyle w:val="afff2"/>
      </w:pPr>
      <w:r w:rsidRPr="008D73C0">
        <w:t xml:space="preserve">        List&lt;String&gt; result = lineRDD.collect();</w:t>
      </w:r>
    </w:p>
    <w:p w14:paraId="3BDC7216" w14:textId="77777777" w:rsidR="008D73C0" w:rsidRPr="008D73C0" w:rsidRDefault="008D73C0" w:rsidP="00100CAB">
      <w:pPr>
        <w:pStyle w:val="afff2"/>
      </w:pPr>
    </w:p>
    <w:p w14:paraId="13119AEC" w14:textId="77777777" w:rsidR="008D73C0" w:rsidRPr="008D73C0" w:rsidRDefault="008D73C0" w:rsidP="00100CAB">
      <w:pPr>
        <w:pStyle w:val="afff2"/>
      </w:pPr>
      <w:r w:rsidRPr="008D73C0">
        <w:t xml:space="preserve">        for (String s : result) {</w:t>
      </w:r>
    </w:p>
    <w:p w14:paraId="25711CEA" w14:textId="77777777" w:rsidR="008D73C0" w:rsidRPr="008D73C0" w:rsidRDefault="008D73C0" w:rsidP="00100CAB">
      <w:pPr>
        <w:pStyle w:val="afff2"/>
      </w:pPr>
      <w:r w:rsidRPr="008D73C0">
        <w:t xml:space="preserve">            System.out.println(s);</w:t>
      </w:r>
    </w:p>
    <w:p w14:paraId="7F6EF3ED" w14:textId="77777777" w:rsidR="008D73C0" w:rsidRPr="008D73C0" w:rsidRDefault="008D73C0" w:rsidP="00100CAB">
      <w:pPr>
        <w:pStyle w:val="afff2"/>
      </w:pPr>
      <w:r w:rsidRPr="008D73C0">
        <w:t xml:space="preserve">        }</w:t>
      </w:r>
    </w:p>
    <w:p w14:paraId="5E90D0C5" w14:textId="77777777" w:rsidR="008D73C0" w:rsidRPr="008D73C0" w:rsidRDefault="008D73C0" w:rsidP="00100CAB">
      <w:pPr>
        <w:pStyle w:val="afff2"/>
      </w:pPr>
    </w:p>
    <w:p w14:paraId="74A5F133" w14:textId="77777777" w:rsidR="008D73C0" w:rsidRPr="008D73C0" w:rsidRDefault="008D73C0" w:rsidP="00100CAB">
      <w:pPr>
        <w:pStyle w:val="afff2"/>
      </w:pPr>
      <w:r w:rsidRPr="008D73C0">
        <w:lastRenderedPageBreak/>
        <w:t xml:space="preserve">        // 4. </w:t>
      </w:r>
      <w:r w:rsidRPr="008D73C0">
        <w:t>关闭</w:t>
      </w:r>
      <w:r w:rsidRPr="008D73C0">
        <w:t>sc</w:t>
      </w:r>
    </w:p>
    <w:p w14:paraId="1D23375A" w14:textId="77777777" w:rsidR="008D73C0" w:rsidRPr="008D73C0" w:rsidRDefault="008D73C0" w:rsidP="00100CAB">
      <w:pPr>
        <w:pStyle w:val="afff2"/>
      </w:pPr>
      <w:r w:rsidRPr="008D73C0">
        <w:t xml:space="preserve">        sc.stop();</w:t>
      </w:r>
    </w:p>
    <w:p w14:paraId="6B0F3B0E" w14:textId="77777777" w:rsidR="008D73C0" w:rsidRPr="008D73C0" w:rsidRDefault="008D73C0" w:rsidP="00100CAB">
      <w:pPr>
        <w:pStyle w:val="afff2"/>
      </w:pPr>
      <w:r w:rsidRPr="008D73C0">
        <w:t xml:space="preserve">    }</w:t>
      </w:r>
    </w:p>
    <w:p w14:paraId="0F59FEA9" w14:textId="7BC09F63" w:rsidR="003E6556" w:rsidRDefault="008D73C0" w:rsidP="00100CAB">
      <w:pPr>
        <w:pStyle w:val="afff2"/>
      </w:pPr>
      <w:r w:rsidRPr="008D73C0">
        <w:t>}</w:t>
      </w:r>
    </w:p>
    <w:p w14:paraId="0A8B47B4" w14:textId="60F92C75" w:rsidR="003E6556" w:rsidRDefault="004220D8" w:rsidP="00F53424">
      <w:pPr>
        <w:pStyle w:val="3"/>
      </w:pPr>
      <w:r>
        <w:t>2.1.</w:t>
      </w:r>
      <w:r w:rsidR="000B4AE9">
        <w:t>6</w:t>
      </w:r>
      <w:r>
        <w:t xml:space="preserve"> </w:t>
      </w:r>
      <w:r>
        <w:t>从其他</w:t>
      </w:r>
      <w:r>
        <w:t>RDD</w:t>
      </w:r>
      <w:r>
        <w:t>创建</w:t>
      </w:r>
    </w:p>
    <w:p w14:paraId="1C4A819C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主要是通过一个</w:t>
      </w: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运算完后，再产生新的</w:t>
      </w: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。</w:t>
      </w:r>
    </w:p>
    <w:p w14:paraId="715B0081" w14:textId="77777777" w:rsidR="003E6556" w:rsidRDefault="004220D8">
      <w:pPr>
        <w:spacing w:line="360" w:lineRule="auto"/>
        <w:rPr>
          <w:rFonts w:ascii="Times New Roman" w:eastAsia="宋体" w:hAnsi="Times New Roman"/>
          <w:color w:val="FF0000"/>
          <w:szCs w:val="21"/>
        </w:rPr>
      </w:pPr>
      <w:r>
        <w:rPr>
          <w:rFonts w:ascii="Times New Roman" w:eastAsia="宋体" w:hAnsi="Times New Roman"/>
          <w:color w:val="FF0000"/>
          <w:szCs w:val="21"/>
        </w:rPr>
        <w:t>详见</w:t>
      </w:r>
      <w:r>
        <w:rPr>
          <w:rFonts w:ascii="Times New Roman" w:eastAsia="宋体" w:hAnsi="Times New Roman"/>
          <w:color w:val="FF0000"/>
          <w:szCs w:val="21"/>
        </w:rPr>
        <w:t>2.3</w:t>
      </w:r>
      <w:r>
        <w:rPr>
          <w:rFonts w:ascii="Times New Roman" w:eastAsia="宋体" w:hAnsi="Times New Roman"/>
          <w:color w:val="FF0000"/>
          <w:szCs w:val="21"/>
        </w:rPr>
        <w:t>节</w:t>
      </w:r>
    </w:p>
    <w:p w14:paraId="64CFCA15" w14:textId="77777777" w:rsidR="003E6556" w:rsidRDefault="004220D8" w:rsidP="00A07CA0">
      <w:pPr>
        <w:pStyle w:val="2"/>
      </w:pPr>
      <w:r>
        <w:t xml:space="preserve">2.2 </w:t>
      </w:r>
      <w:r>
        <w:t>分区规则</w:t>
      </w:r>
    </w:p>
    <w:p w14:paraId="12887C98" w14:textId="77777777" w:rsidR="003E6556" w:rsidRDefault="004220D8" w:rsidP="00F53424">
      <w:pPr>
        <w:pStyle w:val="3"/>
      </w:pPr>
      <w:r>
        <w:t xml:space="preserve">2.2.1 </w:t>
      </w:r>
      <w:r>
        <w:rPr>
          <w:rFonts w:hint="eastAsia"/>
        </w:rPr>
        <w:t>从集合创建</w:t>
      </w:r>
      <w:r>
        <w:rPr>
          <w:rFonts w:hint="eastAsia"/>
        </w:rPr>
        <w:t>R</w:t>
      </w:r>
      <w:r>
        <w:t>DD</w:t>
      </w:r>
    </w:p>
    <w:p w14:paraId="19209B74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1</w:t>
      </w:r>
      <w:r>
        <w:rPr>
          <w:rFonts w:ascii="Times New Roman" w:eastAsia="宋体" w:hAnsi="Times New Roman"/>
          <w:szCs w:val="21"/>
        </w:rPr>
        <w:t>）创建一个包名：</w:t>
      </w:r>
      <w:r>
        <w:rPr>
          <w:rFonts w:ascii="Times New Roman" w:eastAsia="宋体" w:hAnsi="Times New Roman"/>
          <w:szCs w:val="21"/>
        </w:rPr>
        <w:t>com.atguigu.partition</w:t>
      </w:r>
    </w:p>
    <w:p w14:paraId="12F86884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2</w:t>
      </w:r>
      <w:r>
        <w:rPr>
          <w:rFonts w:ascii="Times New Roman" w:eastAsia="宋体" w:hAnsi="Times New Roman"/>
          <w:szCs w:val="21"/>
        </w:rPr>
        <w:t>）代码验证</w:t>
      </w:r>
    </w:p>
    <w:p w14:paraId="1EF2A003" w14:textId="77777777" w:rsidR="000B4AE9" w:rsidRPr="000B4AE9" w:rsidRDefault="000B4AE9" w:rsidP="00100CAB">
      <w:pPr>
        <w:pStyle w:val="afff2"/>
      </w:pPr>
      <w:r w:rsidRPr="000B4AE9">
        <w:t>package com.atguigu.partition;</w:t>
      </w:r>
    </w:p>
    <w:p w14:paraId="5CF155D9" w14:textId="77777777" w:rsidR="000B4AE9" w:rsidRPr="000B4AE9" w:rsidRDefault="000B4AE9" w:rsidP="00100CAB">
      <w:pPr>
        <w:pStyle w:val="afff2"/>
      </w:pPr>
    </w:p>
    <w:p w14:paraId="31775FF7" w14:textId="77777777" w:rsidR="000B4AE9" w:rsidRPr="000B4AE9" w:rsidRDefault="000B4AE9" w:rsidP="00100CAB">
      <w:pPr>
        <w:pStyle w:val="afff2"/>
      </w:pPr>
      <w:r w:rsidRPr="000B4AE9">
        <w:t>import org.apache.spark.SparkConf;</w:t>
      </w:r>
    </w:p>
    <w:p w14:paraId="4BA9636B" w14:textId="77777777" w:rsidR="000B4AE9" w:rsidRPr="000B4AE9" w:rsidRDefault="000B4AE9" w:rsidP="00100CAB">
      <w:pPr>
        <w:pStyle w:val="afff2"/>
      </w:pPr>
      <w:r w:rsidRPr="000B4AE9">
        <w:t>import org.apache.spark.api.java.JavaRDD;</w:t>
      </w:r>
    </w:p>
    <w:p w14:paraId="3C57CDCC" w14:textId="77777777" w:rsidR="000B4AE9" w:rsidRPr="000B4AE9" w:rsidRDefault="000B4AE9" w:rsidP="00100CAB">
      <w:pPr>
        <w:pStyle w:val="afff2"/>
      </w:pPr>
      <w:r w:rsidRPr="000B4AE9">
        <w:t>import org.apache.spark.api.java.JavaSparkContext;</w:t>
      </w:r>
    </w:p>
    <w:p w14:paraId="0F7EE15B" w14:textId="77777777" w:rsidR="000B4AE9" w:rsidRPr="000B4AE9" w:rsidRDefault="000B4AE9" w:rsidP="00100CAB">
      <w:pPr>
        <w:pStyle w:val="afff2"/>
      </w:pPr>
    </w:p>
    <w:p w14:paraId="11981629" w14:textId="77777777" w:rsidR="000B4AE9" w:rsidRPr="000B4AE9" w:rsidRDefault="000B4AE9" w:rsidP="00100CAB">
      <w:pPr>
        <w:pStyle w:val="afff2"/>
      </w:pPr>
      <w:r w:rsidRPr="000B4AE9">
        <w:t>import java.util.Arrays;</w:t>
      </w:r>
    </w:p>
    <w:p w14:paraId="1296DBEB" w14:textId="77777777" w:rsidR="000B4AE9" w:rsidRPr="000B4AE9" w:rsidRDefault="000B4AE9" w:rsidP="00100CAB">
      <w:pPr>
        <w:pStyle w:val="afff2"/>
      </w:pPr>
    </w:p>
    <w:p w14:paraId="199545C6" w14:textId="77777777" w:rsidR="000B4AE9" w:rsidRPr="000B4AE9" w:rsidRDefault="000B4AE9" w:rsidP="00100CAB">
      <w:pPr>
        <w:pStyle w:val="afff2"/>
      </w:pPr>
      <w:r w:rsidRPr="000B4AE9">
        <w:t>public class Test01_ListPartition {</w:t>
      </w:r>
    </w:p>
    <w:p w14:paraId="0EA286BD" w14:textId="77777777" w:rsidR="000B4AE9" w:rsidRPr="000B4AE9" w:rsidRDefault="000B4AE9" w:rsidP="00100CAB">
      <w:pPr>
        <w:pStyle w:val="afff2"/>
      </w:pPr>
      <w:r w:rsidRPr="000B4AE9">
        <w:t xml:space="preserve">    public static void main(String[] args) {</w:t>
      </w:r>
    </w:p>
    <w:p w14:paraId="0C17B0EB" w14:textId="77777777" w:rsidR="000B4AE9" w:rsidRPr="000B4AE9" w:rsidRDefault="000B4AE9" w:rsidP="00100CAB">
      <w:pPr>
        <w:pStyle w:val="afff2"/>
      </w:pPr>
      <w:r w:rsidRPr="000B4AE9">
        <w:t xml:space="preserve">        // 1.</w:t>
      </w:r>
      <w:r w:rsidRPr="000B4AE9">
        <w:t>创建配置对象</w:t>
      </w:r>
    </w:p>
    <w:p w14:paraId="03EAD9F4" w14:textId="77777777" w:rsidR="000B4AE9" w:rsidRPr="000B4AE9" w:rsidRDefault="000B4AE9" w:rsidP="00100CAB">
      <w:pPr>
        <w:pStyle w:val="afff2"/>
      </w:pPr>
      <w:r w:rsidRPr="000B4AE9">
        <w:t xml:space="preserve">        SparkConf conf = new SparkConf().setMaster("local[*]").setAppName("sparkCore");</w:t>
      </w:r>
    </w:p>
    <w:p w14:paraId="63B80A0E" w14:textId="77777777" w:rsidR="000B4AE9" w:rsidRPr="000B4AE9" w:rsidRDefault="000B4AE9" w:rsidP="00100CAB">
      <w:pPr>
        <w:pStyle w:val="afff2"/>
      </w:pPr>
    </w:p>
    <w:p w14:paraId="26669F91" w14:textId="77777777" w:rsidR="000B4AE9" w:rsidRPr="000B4AE9" w:rsidRDefault="000B4AE9" w:rsidP="00100CAB">
      <w:pPr>
        <w:pStyle w:val="afff2"/>
      </w:pPr>
      <w:r w:rsidRPr="000B4AE9">
        <w:t xml:space="preserve">        // 2. </w:t>
      </w:r>
      <w:r w:rsidRPr="000B4AE9">
        <w:t>创建</w:t>
      </w:r>
      <w:r w:rsidRPr="000B4AE9">
        <w:t>sparkContext</w:t>
      </w:r>
    </w:p>
    <w:p w14:paraId="4A044768" w14:textId="77777777" w:rsidR="000B4AE9" w:rsidRPr="000B4AE9" w:rsidRDefault="000B4AE9" w:rsidP="00100CAB">
      <w:pPr>
        <w:pStyle w:val="afff2"/>
      </w:pPr>
      <w:r w:rsidRPr="000B4AE9">
        <w:t xml:space="preserve">        JavaSparkContext sc = new JavaSparkContext(conf);</w:t>
      </w:r>
    </w:p>
    <w:p w14:paraId="2134306F" w14:textId="77777777" w:rsidR="000B4AE9" w:rsidRPr="000B4AE9" w:rsidRDefault="000B4AE9" w:rsidP="00100CAB">
      <w:pPr>
        <w:pStyle w:val="afff2"/>
      </w:pPr>
    </w:p>
    <w:p w14:paraId="6A32C905" w14:textId="77777777" w:rsidR="000B4AE9" w:rsidRPr="000B4AE9" w:rsidRDefault="000B4AE9" w:rsidP="00100CAB">
      <w:pPr>
        <w:pStyle w:val="afff2"/>
      </w:pPr>
      <w:r w:rsidRPr="000B4AE9">
        <w:t xml:space="preserve">        // 3. </w:t>
      </w:r>
      <w:r w:rsidRPr="000B4AE9">
        <w:t>编写代码</w:t>
      </w:r>
    </w:p>
    <w:p w14:paraId="3956B596" w14:textId="77777777" w:rsidR="000B4AE9" w:rsidRPr="000B4AE9" w:rsidRDefault="000B4AE9" w:rsidP="00100CAB">
      <w:pPr>
        <w:pStyle w:val="afff2"/>
      </w:pPr>
      <w:r w:rsidRPr="000B4AE9">
        <w:t xml:space="preserve">        // </w:t>
      </w:r>
      <w:r w:rsidRPr="000B4AE9">
        <w:t>默认环境的核数</w:t>
      </w:r>
    </w:p>
    <w:p w14:paraId="4E80FD21" w14:textId="77777777" w:rsidR="000B4AE9" w:rsidRPr="000B4AE9" w:rsidRDefault="000B4AE9" w:rsidP="00100CAB">
      <w:pPr>
        <w:pStyle w:val="afff2"/>
      </w:pPr>
      <w:r w:rsidRPr="000B4AE9">
        <w:t xml:space="preserve">        // </w:t>
      </w:r>
      <w:r w:rsidRPr="000B4AE9">
        <w:t>可以手动填写参数控制分区的个数</w:t>
      </w:r>
    </w:p>
    <w:p w14:paraId="457BB953" w14:textId="77777777" w:rsidR="000B4AE9" w:rsidRPr="000B4AE9" w:rsidRDefault="000B4AE9" w:rsidP="00100CAB">
      <w:pPr>
        <w:pStyle w:val="afff2"/>
      </w:pPr>
      <w:r w:rsidRPr="000B4AE9">
        <w:t xml:space="preserve">        JavaRDD&lt;String&gt; stringRDD = sc.parallelize(Arrays.asList("hello", "spark", "hello", "spark", "hello"),2);</w:t>
      </w:r>
    </w:p>
    <w:p w14:paraId="368172EE" w14:textId="77777777" w:rsidR="000B4AE9" w:rsidRPr="000B4AE9" w:rsidRDefault="000B4AE9" w:rsidP="00100CAB">
      <w:pPr>
        <w:pStyle w:val="afff2"/>
      </w:pPr>
    </w:p>
    <w:p w14:paraId="1F22DCC5" w14:textId="77777777" w:rsidR="000B4AE9" w:rsidRPr="000B4AE9" w:rsidRDefault="000B4AE9" w:rsidP="00100CAB">
      <w:pPr>
        <w:pStyle w:val="afff2"/>
      </w:pPr>
      <w:r w:rsidRPr="000B4AE9">
        <w:t xml:space="preserve">        // </w:t>
      </w:r>
      <w:r w:rsidRPr="000B4AE9">
        <w:t>数据分区的情况</w:t>
      </w:r>
    </w:p>
    <w:p w14:paraId="177C2FE9" w14:textId="77777777" w:rsidR="000B4AE9" w:rsidRPr="000B4AE9" w:rsidRDefault="000B4AE9" w:rsidP="00100CAB">
      <w:pPr>
        <w:pStyle w:val="afff2"/>
      </w:pPr>
      <w:r w:rsidRPr="000B4AE9">
        <w:t xml:space="preserve">        // 0 =&gt; 1,2  1 =&gt; 3,4,5</w:t>
      </w:r>
    </w:p>
    <w:p w14:paraId="1246B5EB" w14:textId="77777777" w:rsidR="000B4AE9" w:rsidRPr="000B4AE9" w:rsidRDefault="000B4AE9" w:rsidP="00100CAB">
      <w:pPr>
        <w:pStyle w:val="afff2"/>
      </w:pPr>
      <w:r w:rsidRPr="000B4AE9">
        <w:t xml:space="preserve">        // </w:t>
      </w:r>
      <w:r w:rsidRPr="000B4AE9">
        <w:t>利用整数除机制</w:t>
      </w:r>
      <w:r w:rsidRPr="000B4AE9">
        <w:t xml:space="preserve">  </w:t>
      </w:r>
      <w:r w:rsidRPr="000B4AE9">
        <w:t>左闭右开</w:t>
      </w:r>
    </w:p>
    <w:p w14:paraId="3DBDBBA8" w14:textId="77777777" w:rsidR="000B4AE9" w:rsidRPr="000B4AE9" w:rsidRDefault="000B4AE9" w:rsidP="00100CAB">
      <w:pPr>
        <w:pStyle w:val="afff2"/>
      </w:pPr>
      <w:r w:rsidRPr="000B4AE9">
        <w:t xml:space="preserve">        // 0 =&gt; start 0*5/2  end 1*5/2</w:t>
      </w:r>
    </w:p>
    <w:p w14:paraId="32D4FA38" w14:textId="77777777" w:rsidR="000B4AE9" w:rsidRPr="000B4AE9" w:rsidRDefault="000B4AE9" w:rsidP="00100CAB">
      <w:pPr>
        <w:pStyle w:val="afff2"/>
      </w:pPr>
      <w:r w:rsidRPr="000B4AE9">
        <w:t xml:space="preserve">        // 1 =&gt; start 1*5/2  end 2*5/2</w:t>
      </w:r>
    </w:p>
    <w:p w14:paraId="2F8FF62F" w14:textId="77777777" w:rsidR="000B4AE9" w:rsidRPr="000B4AE9" w:rsidRDefault="000B4AE9" w:rsidP="00100CAB">
      <w:pPr>
        <w:pStyle w:val="afff2"/>
      </w:pPr>
      <w:r w:rsidRPr="000B4AE9">
        <w:t xml:space="preserve">        stringRDD.saveAsTextFile("output");</w:t>
      </w:r>
    </w:p>
    <w:p w14:paraId="40E4399F" w14:textId="77777777" w:rsidR="000B4AE9" w:rsidRPr="000B4AE9" w:rsidRDefault="000B4AE9" w:rsidP="00100CAB">
      <w:pPr>
        <w:pStyle w:val="afff2"/>
      </w:pPr>
    </w:p>
    <w:p w14:paraId="0E836CB8" w14:textId="77777777" w:rsidR="000B4AE9" w:rsidRPr="000B4AE9" w:rsidRDefault="000B4AE9" w:rsidP="00100CAB">
      <w:pPr>
        <w:pStyle w:val="afff2"/>
      </w:pPr>
      <w:r w:rsidRPr="000B4AE9">
        <w:t xml:space="preserve">        // 4. </w:t>
      </w:r>
      <w:r w:rsidRPr="000B4AE9">
        <w:t>关闭</w:t>
      </w:r>
      <w:r w:rsidRPr="000B4AE9">
        <w:t>sc</w:t>
      </w:r>
    </w:p>
    <w:p w14:paraId="62EE8E28" w14:textId="77777777" w:rsidR="000B4AE9" w:rsidRPr="000B4AE9" w:rsidRDefault="000B4AE9" w:rsidP="00100CAB">
      <w:pPr>
        <w:pStyle w:val="afff2"/>
      </w:pPr>
      <w:r w:rsidRPr="000B4AE9">
        <w:t xml:space="preserve">        sc.stop();</w:t>
      </w:r>
    </w:p>
    <w:p w14:paraId="74D08106" w14:textId="77777777" w:rsidR="000B4AE9" w:rsidRPr="000B4AE9" w:rsidRDefault="000B4AE9" w:rsidP="00100CAB">
      <w:pPr>
        <w:pStyle w:val="afff2"/>
      </w:pPr>
      <w:r w:rsidRPr="000B4AE9">
        <w:t xml:space="preserve">    }</w:t>
      </w:r>
    </w:p>
    <w:p w14:paraId="3E100FF6" w14:textId="65555750" w:rsidR="003E6556" w:rsidRDefault="004220D8" w:rsidP="00100CAB">
      <w:pPr>
        <w:pStyle w:val="afff2"/>
      </w:pPr>
      <w:r>
        <w:t>}</w:t>
      </w:r>
    </w:p>
    <w:p w14:paraId="09411C6C" w14:textId="77777777" w:rsidR="003E6556" w:rsidRDefault="004220D8" w:rsidP="00F53424">
      <w:pPr>
        <w:pStyle w:val="3"/>
      </w:pPr>
      <w:r>
        <w:lastRenderedPageBreak/>
        <w:t xml:space="preserve">2.2.2 </w:t>
      </w:r>
      <w:r>
        <w:rPr>
          <w:rFonts w:hint="eastAsia"/>
        </w:rPr>
        <w:t>从文件创建</w:t>
      </w:r>
      <w:r>
        <w:rPr>
          <w:rFonts w:hint="eastAsia"/>
        </w:rPr>
        <w:t>R</w:t>
      </w:r>
      <w:r>
        <w:t>DD</w:t>
      </w:r>
    </w:p>
    <w:p w14:paraId="21EC1CB9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1</w:t>
      </w:r>
      <w:r>
        <w:rPr>
          <w:rFonts w:ascii="Times New Roman" w:eastAsia="宋体" w:hAnsi="Times New Roman"/>
          <w:szCs w:val="21"/>
        </w:rPr>
        <w:t>）分区测试</w:t>
      </w:r>
    </w:p>
    <w:p w14:paraId="0A1AE32A" w14:textId="77777777" w:rsidR="000B4AE9" w:rsidRPr="000B4AE9" w:rsidRDefault="000B4AE9" w:rsidP="00100CAB">
      <w:pPr>
        <w:pStyle w:val="afff2"/>
      </w:pPr>
      <w:r w:rsidRPr="000B4AE9">
        <w:t>package com.atguigu.partition;</w:t>
      </w:r>
    </w:p>
    <w:p w14:paraId="448976C8" w14:textId="77777777" w:rsidR="000B4AE9" w:rsidRPr="000B4AE9" w:rsidRDefault="000B4AE9" w:rsidP="00100CAB">
      <w:pPr>
        <w:pStyle w:val="afff2"/>
      </w:pPr>
    </w:p>
    <w:p w14:paraId="689EBD28" w14:textId="77777777" w:rsidR="000B4AE9" w:rsidRPr="000B4AE9" w:rsidRDefault="000B4AE9" w:rsidP="00100CAB">
      <w:pPr>
        <w:pStyle w:val="afff2"/>
      </w:pPr>
      <w:r w:rsidRPr="000B4AE9">
        <w:t>import org.apache.spark.SparkConf;</w:t>
      </w:r>
    </w:p>
    <w:p w14:paraId="2CCB93F4" w14:textId="77777777" w:rsidR="000B4AE9" w:rsidRPr="000B4AE9" w:rsidRDefault="000B4AE9" w:rsidP="00100CAB">
      <w:pPr>
        <w:pStyle w:val="afff2"/>
      </w:pPr>
      <w:r w:rsidRPr="000B4AE9">
        <w:t>import org.apache.spark.api.java.JavaRDD;</w:t>
      </w:r>
    </w:p>
    <w:p w14:paraId="18F7CB1D" w14:textId="77777777" w:rsidR="000B4AE9" w:rsidRPr="000B4AE9" w:rsidRDefault="000B4AE9" w:rsidP="00100CAB">
      <w:pPr>
        <w:pStyle w:val="afff2"/>
      </w:pPr>
      <w:r w:rsidRPr="000B4AE9">
        <w:t>import org.apache.spark.api.java.JavaSparkContext;</w:t>
      </w:r>
    </w:p>
    <w:p w14:paraId="7537D858" w14:textId="77777777" w:rsidR="000B4AE9" w:rsidRPr="000B4AE9" w:rsidRDefault="000B4AE9" w:rsidP="00100CAB">
      <w:pPr>
        <w:pStyle w:val="afff2"/>
      </w:pPr>
    </w:p>
    <w:p w14:paraId="7A73ACBD" w14:textId="77777777" w:rsidR="000B4AE9" w:rsidRPr="000B4AE9" w:rsidRDefault="000B4AE9" w:rsidP="00100CAB">
      <w:pPr>
        <w:pStyle w:val="afff2"/>
      </w:pPr>
      <w:r w:rsidRPr="000B4AE9">
        <w:t>import java.util.List;</w:t>
      </w:r>
    </w:p>
    <w:p w14:paraId="42B6C9C4" w14:textId="77777777" w:rsidR="000B4AE9" w:rsidRPr="000B4AE9" w:rsidRDefault="000B4AE9" w:rsidP="00100CAB">
      <w:pPr>
        <w:pStyle w:val="afff2"/>
      </w:pPr>
    </w:p>
    <w:p w14:paraId="3FBDA91D" w14:textId="77777777" w:rsidR="000B4AE9" w:rsidRPr="000B4AE9" w:rsidRDefault="000B4AE9" w:rsidP="00100CAB">
      <w:pPr>
        <w:pStyle w:val="afff2"/>
      </w:pPr>
      <w:r w:rsidRPr="000B4AE9">
        <w:t>public class Test02_FilePartition {</w:t>
      </w:r>
    </w:p>
    <w:p w14:paraId="6A0DA4A2" w14:textId="77777777" w:rsidR="000B4AE9" w:rsidRPr="000B4AE9" w:rsidRDefault="000B4AE9" w:rsidP="00100CAB">
      <w:pPr>
        <w:pStyle w:val="afff2"/>
      </w:pPr>
      <w:r w:rsidRPr="000B4AE9">
        <w:t xml:space="preserve">    public static void main(String[] args) {</w:t>
      </w:r>
    </w:p>
    <w:p w14:paraId="2871D8A8" w14:textId="77777777" w:rsidR="000B4AE9" w:rsidRPr="000B4AE9" w:rsidRDefault="000B4AE9" w:rsidP="00100CAB">
      <w:pPr>
        <w:pStyle w:val="afff2"/>
      </w:pPr>
      <w:r w:rsidRPr="000B4AE9">
        <w:t xml:space="preserve">        // 1.</w:t>
      </w:r>
      <w:r w:rsidRPr="000B4AE9">
        <w:t>创建配置对象</w:t>
      </w:r>
    </w:p>
    <w:p w14:paraId="32917DE6" w14:textId="77777777" w:rsidR="000B4AE9" w:rsidRPr="000B4AE9" w:rsidRDefault="000B4AE9" w:rsidP="00100CAB">
      <w:pPr>
        <w:pStyle w:val="afff2"/>
      </w:pPr>
      <w:r w:rsidRPr="000B4AE9">
        <w:t xml:space="preserve">        SparkConf conf = new SparkConf().setMaster("local[*]").setAppName("sparkCore");</w:t>
      </w:r>
    </w:p>
    <w:p w14:paraId="1297A45E" w14:textId="77777777" w:rsidR="000B4AE9" w:rsidRPr="000B4AE9" w:rsidRDefault="000B4AE9" w:rsidP="00100CAB">
      <w:pPr>
        <w:pStyle w:val="afff2"/>
      </w:pPr>
    </w:p>
    <w:p w14:paraId="5E896C62" w14:textId="77777777" w:rsidR="000B4AE9" w:rsidRPr="000B4AE9" w:rsidRDefault="000B4AE9" w:rsidP="00100CAB">
      <w:pPr>
        <w:pStyle w:val="afff2"/>
      </w:pPr>
      <w:r w:rsidRPr="000B4AE9">
        <w:t xml:space="preserve">        // 2. </w:t>
      </w:r>
      <w:r w:rsidRPr="000B4AE9">
        <w:t>创建</w:t>
      </w:r>
      <w:r w:rsidRPr="000B4AE9">
        <w:t>sparkContext</w:t>
      </w:r>
    </w:p>
    <w:p w14:paraId="590FDB52" w14:textId="77777777" w:rsidR="000B4AE9" w:rsidRPr="000B4AE9" w:rsidRDefault="000B4AE9" w:rsidP="00100CAB">
      <w:pPr>
        <w:pStyle w:val="afff2"/>
      </w:pPr>
      <w:r w:rsidRPr="000B4AE9">
        <w:t xml:space="preserve">        JavaSparkContext sc = new JavaSparkContext(conf);</w:t>
      </w:r>
    </w:p>
    <w:p w14:paraId="505DABF5" w14:textId="77777777" w:rsidR="000B4AE9" w:rsidRPr="000B4AE9" w:rsidRDefault="000B4AE9" w:rsidP="00100CAB">
      <w:pPr>
        <w:pStyle w:val="afff2"/>
      </w:pPr>
    </w:p>
    <w:p w14:paraId="349AC7AC" w14:textId="77777777" w:rsidR="000B4AE9" w:rsidRPr="000B4AE9" w:rsidRDefault="000B4AE9" w:rsidP="00100CAB">
      <w:pPr>
        <w:pStyle w:val="afff2"/>
      </w:pPr>
      <w:r w:rsidRPr="000B4AE9">
        <w:t xml:space="preserve">        // 3. </w:t>
      </w:r>
      <w:r w:rsidRPr="000B4AE9">
        <w:t>编写代码</w:t>
      </w:r>
    </w:p>
    <w:p w14:paraId="30EADA04" w14:textId="77777777" w:rsidR="000B4AE9" w:rsidRPr="000B4AE9" w:rsidRDefault="000B4AE9" w:rsidP="00100CAB">
      <w:pPr>
        <w:pStyle w:val="afff2"/>
      </w:pPr>
      <w:r w:rsidRPr="000B4AE9">
        <w:t xml:space="preserve">        // </w:t>
      </w:r>
      <w:r w:rsidRPr="000B4AE9">
        <w:t>默认填写的最小分区数</w:t>
      </w:r>
      <w:r w:rsidRPr="000B4AE9">
        <w:t xml:space="preserve">   2</w:t>
      </w:r>
      <w:r w:rsidRPr="000B4AE9">
        <w:t>和环境的核数取小的值</w:t>
      </w:r>
      <w:r w:rsidRPr="000B4AE9">
        <w:t xml:space="preserve">  </w:t>
      </w:r>
      <w:r w:rsidRPr="000B4AE9">
        <w:t>一般为</w:t>
      </w:r>
      <w:r w:rsidRPr="000B4AE9">
        <w:t>2</w:t>
      </w:r>
    </w:p>
    <w:p w14:paraId="3CBA9EB3" w14:textId="77777777" w:rsidR="000B4AE9" w:rsidRPr="000B4AE9" w:rsidRDefault="000B4AE9" w:rsidP="00100CAB">
      <w:pPr>
        <w:pStyle w:val="afff2"/>
      </w:pPr>
      <w:r w:rsidRPr="000B4AE9">
        <w:t xml:space="preserve">        JavaRDD&lt;String&gt; lineRDD = sc.textFile("input/1.txt");</w:t>
      </w:r>
    </w:p>
    <w:p w14:paraId="5E670B4C" w14:textId="77777777" w:rsidR="000B4AE9" w:rsidRPr="000B4AE9" w:rsidRDefault="000B4AE9" w:rsidP="00100CAB">
      <w:pPr>
        <w:pStyle w:val="afff2"/>
      </w:pPr>
    </w:p>
    <w:p w14:paraId="32294D62" w14:textId="77777777" w:rsidR="000B4AE9" w:rsidRPr="000B4AE9" w:rsidRDefault="000B4AE9" w:rsidP="00100CAB">
      <w:pPr>
        <w:pStyle w:val="afff2"/>
      </w:pPr>
      <w:r w:rsidRPr="000B4AE9">
        <w:t xml:space="preserve">        // </w:t>
      </w:r>
      <w:r w:rsidRPr="000B4AE9">
        <w:t>具体的分区个数需要经过公式计算</w:t>
      </w:r>
    </w:p>
    <w:p w14:paraId="758A7C38" w14:textId="77777777" w:rsidR="000B4AE9" w:rsidRPr="000B4AE9" w:rsidRDefault="000B4AE9" w:rsidP="00100CAB">
      <w:pPr>
        <w:pStyle w:val="afff2"/>
      </w:pPr>
      <w:r w:rsidRPr="000B4AE9">
        <w:t xml:space="preserve">        // </w:t>
      </w:r>
      <w:r w:rsidRPr="000B4AE9">
        <w:t>首先获取文件的总长度</w:t>
      </w:r>
      <w:r w:rsidRPr="000B4AE9">
        <w:t xml:space="preserve">  totalSize</w:t>
      </w:r>
    </w:p>
    <w:p w14:paraId="5CCC6575" w14:textId="77777777" w:rsidR="000B4AE9" w:rsidRPr="000B4AE9" w:rsidRDefault="000B4AE9" w:rsidP="00100CAB">
      <w:pPr>
        <w:pStyle w:val="afff2"/>
      </w:pPr>
      <w:r w:rsidRPr="000B4AE9">
        <w:t xml:space="preserve">        // </w:t>
      </w:r>
      <w:r w:rsidRPr="000B4AE9">
        <w:t>计算平均长度</w:t>
      </w:r>
      <w:r w:rsidRPr="000B4AE9">
        <w:t xml:space="preserve">  goalSize = totalSize / numSplits</w:t>
      </w:r>
    </w:p>
    <w:p w14:paraId="285D0FC0" w14:textId="77777777" w:rsidR="000B4AE9" w:rsidRPr="000B4AE9" w:rsidRDefault="000B4AE9" w:rsidP="00100CAB">
      <w:pPr>
        <w:pStyle w:val="afff2"/>
      </w:pPr>
      <w:r w:rsidRPr="000B4AE9">
        <w:t xml:space="preserve">        // </w:t>
      </w:r>
      <w:r w:rsidRPr="000B4AE9">
        <w:t>获取块大小</w:t>
      </w:r>
      <w:r w:rsidRPr="000B4AE9">
        <w:t xml:space="preserve"> 128M</w:t>
      </w:r>
    </w:p>
    <w:p w14:paraId="1531EEDA" w14:textId="77777777" w:rsidR="000B4AE9" w:rsidRPr="000B4AE9" w:rsidRDefault="000B4AE9" w:rsidP="00100CAB">
      <w:pPr>
        <w:pStyle w:val="afff2"/>
      </w:pPr>
      <w:r w:rsidRPr="000B4AE9">
        <w:t xml:space="preserve">        // </w:t>
      </w:r>
      <w:r w:rsidRPr="000B4AE9">
        <w:t>计算切分大小</w:t>
      </w:r>
      <w:r w:rsidRPr="000B4AE9">
        <w:t xml:space="preserve">  splitSize = Math.max(minSize, Math.min(goalSize, blockSize));</w:t>
      </w:r>
    </w:p>
    <w:p w14:paraId="37A4DA37" w14:textId="77777777" w:rsidR="000B4AE9" w:rsidRPr="000B4AE9" w:rsidRDefault="000B4AE9" w:rsidP="00100CAB">
      <w:pPr>
        <w:pStyle w:val="afff2"/>
      </w:pPr>
      <w:r w:rsidRPr="000B4AE9">
        <w:t xml:space="preserve">        // </w:t>
      </w:r>
      <w:r w:rsidRPr="000B4AE9">
        <w:t>最后使用</w:t>
      </w:r>
      <w:r w:rsidRPr="000B4AE9">
        <w:t xml:space="preserve">splitSize  </w:t>
      </w:r>
      <w:r w:rsidRPr="000B4AE9">
        <w:t>按照</w:t>
      </w:r>
      <w:r w:rsidRPr="000B4AE9">
        <w:t>1.1</w:t>
      </w:r>
      <w:r w:rsidRPr="000B4AE9">
        <w:t>倍原则切分整个文件</w:t>
      </w:r>
      <w:r w:rsidRPr="000B4AE9">
        <w:t xml:space="preserve">   </w:t>
      </w:r>
      <w:r w:rsidRPr="000B4AE9">
        <w:t>得到几个分区就是几个分区</w:t>
      </w:r>
    </w:p>
    <w:p w14:paraId="4A545296" w14:textId="77777777" w:rsidR="000B4AE9" w:rsidRPr="000B4AE9" w:rsidRDefault="000B4AE9" w:rsidP="00100CAB">
      <w:pPr>
        <w:pStyle w:val="afff2"/>
      </w:pPr>
    </w:p>
    <w:p w14:paraId="1FF11FD5" w14:textId="77777777" w:rsidR="000B4AE9" w:rsidRPr="000B4AE9" w:rsidRDefault="000B4AE9" w:rsidP="00100CAB">
      <w:pPr>
        <w:pStyle w:val="afff2"/>
      </w:pPr>
      <w:r w:rsidRPr="000B4AE9">
        <w:t xml:space="preserve">        // </w:t>
      </w:r>
      <w:r w:rsidRPr="000B4AE9">
        <w:t>实际开发中</w:t>
      </w:r>
      <w:r w:rsidRPr="000B4AE9">
        <w:t xml:space="preserve">   </w:t>
      </w:r>
      <w:r w:rsidRPr="000B4AE9">
        <w:t>只需要看文件总大小</w:t>
      </w:r>
      <w:r w:rsidRPr="000B4AE9">
        <w:t xml:space="preserve"> / </w:t>
      </w:r>
      <w:r w:rsidRPr="000B4AE9">
        <w:t>填写的分区数</w:t>
      </w:r>
      <w:r w:rsidRPr="000B4AE9">
        <w:t xml:space="preserve">  </w:t>
      </w:r>
      <w:r w:rsidRPr="000B4AE9">
        <w:t>和块大小比较</w:t>
      </w:r>
      <w:r w:rsidRPr="000B4AE9">
        <w:t xml:space="preserve">  </w:t>
      </w:r>
      <w:r w:rsidRPr="000B4AE9">
        <w:t>谁小拿谁进行切分</w:t>
      </w:r>
    </w:p>
    <w:p w14:paraId="005EF1F8" w14:textId="77777777" w:rsidR="000B4AE9" w:rsidRPr="000B4AE9" w:rsidRDefault="000B4AE9" w:rsidP="00100CAB">
      <w:pPr>
        <w:pStyle w:val="afff2"/>
      </w:pPr>
      <w:r w:rsidRPr="000B4AE9">
        <w:t xml:space="preserve">        lineRDD.saveAsTextFile("output");</w:t>
      </w:r>
    </w:p>
    <w:p w14:paraId="5575646D" w14:textId="77777777" w:rsidR="000B4AE9" w:rsidRPr="000B4AE9" w:rsidRDefault="000B4AE9" w:rsidP="00100CAB">
      <w:pPr>
        <w:pStyle w:val="afff2"/>
      </w:pPr>
    </w:p>
    <w:p w14:paraId="139A7F52" w14:textId="77777777" w:rsidR="000B4AE9" w:rsidRPr="000B4AE9" w:rsidRDefault="000B4AE9" w:rsidP="00100CAB">
      <w:pPr>
        <w:pStyle w:val="afff2"/>
      </w:pPr>
      <w:r w:rsidRPr="000B4AE9">
        <w:t xml:space="preserve">        // </w:t>
      </w:r>
      <w:r w:rsidRPr="000B4AE9">
        <w:t>数据会分配到哪个分区</w:t>
      </w:r>
    </w:p>
    <w:p w14:paraId="291326DC" w14:textId="77777777" w:rsidR="000B4AE9" w:rsidRPr="000B4AE9" w:rsidRDefault="000B4AE9" w:rsidP="00100CAB">
      <w:pPr>
        <w:pStyle w:val="afff2"/>
      </w:pPr>
      <w:r w:rsidRPr="000B4AE9">
        <w:t xml:space="preserve">        // </w:t>
      </w:r>
      <w:r w:rsidRPr="000B4AE9">
        <w:t>如果切分的位置位于一行的中间</w:t>
      </w:r>
      <w:r w:rsidRPr="000B4AE9">
        <w:t xml:space="preserve">  </w:t>
      </w:r>
      <w:r w:rsidRPr="000B4AE9">
        <w:t>会在当前分区读完一整行数据</w:t>
      </w:r>
    </w:p>
    <w:p w14:paraId="5EC696FE" w14:textId="77777777" w:rsidR="000B4AE9" w:rsidRPr="000B4AE9" w:rsidRDefault="000B4AE9" w:rsidP="00100CAB">
      <w:pPr>
        <w:pStyle w:val="afff2"/>
      </w:pPr>
    </w:p>
    <w:p w14:paraId="039B7CA6" w14:textId="77777777" w:rsidR="000B4AE9" w:rsidRPr="000B4AE9" w:rsidRDefault="000B4AE9" w:rsidP="00100CAB">
      <w:pPr>
        <w:pStyle w:val="afff2"/>
      </w:pPr>
      <w:r w:rsidRPr="000B4AE9">
        <w:t xml:space="preserve">        // 0 -&gt; 1,2  1 -&gt; 3  2 -&gt; 4  3 -&gt; </w:t>
      </w:r>
      <w:r w:rsidRPr="000B4AE9">
        <w:t>空</w:t>
      </w:r>
    </w:p>
    <w:p w14:paraId="7F098EC5" w14:textId="77777777" w:rsidR="000B4AE9" w:rsidRPr="000B4AE9" w:rsidRDefault="000B4AE9" w:rsidP="00100CAB">
      <w:pPr>
        <w:pStyle w:val="afff2"/>
      </w:pPr>
    </w:p>
    <w:p w14:paraId="2CB70AB0" w14:textId="77777777" w:rsidR="000B4AE9" w:rsidRPr="000B4AE9" w:rsidRDefault="000B4AE9" w:rsidP="00100CAB">
      <w:pPr>
        <w:pStyle w:val="afff2"/>
      </w:pPr>
    </w:p>
    <w:p w14:paraId="0521C3CE" w14:textId="77777777" w:rsidR="000B4AE9" w:rsidRPr="000B4AE9" w:rsidRDefault="000B4AE9" w:rsidP="00100CAB">
      <w:pPr>
        <w:pStyle w:val="afff2"/>
      </w:pPr>
      <w:r w:rsidRPr="000B4AE9">
        <w:t xml:space="preserve">        // 4. </w:t>
      </w:r>
      <w:r w:rsidRPr="000B4AE9">
        <w:t>关闭</w:t>
      </w:r>
      <w:r w:rsidRPr="000B4AE9">
        <w:t>sc</w:t>
      </w:r>
    </w:p>
    <w:p w14:paraId="7B615C59" w14:textId="77777777" w:rsidR="000B4AE9" w:rsidRPr="000B4AE9" w:rsidRDefault="000B4AE9" w:rsidP="00100CAB">
      <w:pPr>
        <w:pStyle w:val="afff2"/>
      </w:pPr>
      <w:r w:rsidRPr="000B4AE9">
        <w:t xml:space="preserve">        sc.stop();</w:t>
      </w:r>
    </w:p>
    <w:p w14:paraId="6120AA1B" w14:textId="77777777" w:rsidR="000B4AE9" w:rsidRPr="000B4AE9" w:rsidRDefault="000B4AE9" w:rsidP="00100CAB">
      <w:pPr>
        <w:pStyle w:val="afff2"/>
      </w:pPr>
      <w:r w:rsidRPr="000B4AE9">
        <w:t xml:space="preserve">    }</w:t>
      </w:r>
    </w:p>
    <w:p w14:paraId="56C7B321" w14:textId="2BBB76F5" w:rsidR="003E6556" w:rsidRDefault="004220D8" w:rsidP="00100CAB">
      <w:pPr>
        <w:pStyle w:val="afff2"/>
      </w:pPr>
      <w:r>
        <w:t>}</w:t>
      </w:r>
    </w:p>
    <w:p w14:paraId="462FEA48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2</w:t>
      </w:r>
      <w:r>
        <w:rPr>
          <w:rFonts w:ascii="Times New Roman" w:eastAsia="宋体" w:hAnsi="Times New Roman"/>
          <w:szCs w:val="21"/>
        </w:rPr>
        <w:t>）分区源码</w:t>
      </w:r>
    </w:p>
    <w:p w14:paraId="373B9836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color w:val="FF0000"/>
        </w:rPr>
      </w:pPr>
      <w:r>
        <w:rPr>
          <w:rFonts w:ascii="Times New Roman" w:eastAsia="宋体" w:hAnsi="Times New Roman"/>
          <w:color w:val="FF0000"/>
          <w:highlight w:val="yellow"/>
        </w:rPr>
        <w:t>注意：</w:t>
      </w:r>
      <w:r>
        <w:rPr>
          <w:rFonts w:ascii="Times New Roman" w:eastAsia="宋体" w:hAnsi="Times New Roman"/>
          <w:color w:val="FF0000"/>
          <w:highlight w:val="yellow"/>
        </w:rPr>
        <w:t>getSplits</w:t>
      </w:r>
      <w:r>
        <w:rPr>
          <w:rFonts w:ascii="Times New Roman" w:eastAsia="宋体" w:hAnsi="Times New Roman"/>
          <w:color w:val="FF0000"/>
          <w:highlight w:val="yellow"/>
        </w:rPr>
        <w:t>文件返回的是切片规划，真正读取是在</w:t>
      </w:r>
      <w:r>
        <w:rPr>
          <w:rFonts w:ascii="Times New Roman" w:eastAsia="宋体" w:hAnsi="Times New Roman"/>
          <w:color w:val="FF0000"/>
          <w:highlight w:val="yellow"/>
        </w:rPr>
        <w:t>compute</w:t>
      </w:r>
      <w:r>
        <w:rPr>
          <w:rFonts w:ascii="Times New Roman" w:eastAsia="宋体" w:hAnsi="Times New Roman"/>
          <w:color w:val="FF0000"/>
          <w:highlight w:val="yellow"/>
        </w:rPr>
        <w:t>方法中创建</w:t>
      </w:r>
      <w:r>
        <w:rPr>
          <w:rFonts w:ascii="Times New Roman" w:eastAsia="宋体" w:hAnsi="Times New Roman"/>
          <w:color w:val="FF0000"/>
          <w:highlight w:val="yellow"/>
        </w:rPr>
        <w:t>LineRecordReader</w:t>
      </w:r>
      <w:r>
        <w:rPr>
          <w:rFonts w:ascii="Times New Roman" w:eastAsia="宋体" w:hAnsi="Times New Roman"/>
          <w:color w:val="FF0000"/>
          <w:highlight w:val="yellow"/>
        </w:rPr>
        <w:t>读取的，有两个关键变量</w:t>
      </w:r>
      <w:r>
        <w:rPr>
          <w:rFonts w:ascii="Times New Roman" w:eastAsia="宋体" w:hAnsi="Times New Roman" w:hint="eastAsia"/>
          <w:color w:val="FF0000"/>
          <w:highlight w:val="yellow"/>
        </w:rPr>
        <w:t>：</w:t>
      </w:r>
      <w:r>
        <w:rPr>
          <w:rFonts w:ascii="Times New Roman" w:eastAsia="宋体" w:hAnsi="Times New Roman" w:hint="eastAsia"/>
          <w:color w:val="FF0000"/>
          <w:highlight w:val="yellow"/>
        </w:rPr>
        <w:t xml:space="preserve"> </w:t>
      </w:r>
      <w:r>
        <w:rPr>
          <w:rFonts w:ascii="Times New Roman" w:eastAsia="宋体" w:hAnsi="Times New Roman"/>
          <w:color w:val="FF0000"/>
          <w:highlight w:val="yellow"/>
        </w:rPr>
        <w:t>start = split.getStart()</w:t>
      </w:r>
      <w:r>
        <w:rPr>
          <w:rFonts w:ascii="Times New Roman" w:eastAsia="宋体" w:hAnsi="Times New Roman"/>
          <w:color w:val="FF0000"/>
          <w:highlight w:val="yellow"/>
        </w:rPr>
        <w:tab/>
        <w:t xml:space="preserve">   end = start + split.getLength</w:t>
      </w:r>
    </w:p>
    <w:p w14:paraId="044B111C" w14:textId="77777777" w:rsidR="003E6556" w:rsidRDefault="004220D8">
      <w:pPr>
        <w:spacing w:line="360" w:lineRule="auto"/>
        <w:ind w:firstLine="357"/>
        <w:rPr>
          <w:rFonts w:ascii="Times New Roman" w:eastAsia="宋体" w:hAnsi="Times New Roman"/>
          <w:color w:val="FF0000"/>
        </w:rPr>
      </w:pPr>
      <w:r>
        <w:rPr>
          <w:rFonts w:ascii="Times New Roman" w:eastAsia="宋体" w:hAnsi="Times New Roman" w:hint="eastAsia"/>
          <w:color w:val="FF0000"/>
        </w:rPr>
        <w:t>①分区数量的计算方式</w:t>
      </w:r>
      <w:r>
        <w:rPr>
          <w:rFonts w:ascii="Times New Roman" w:eastAsia="宋体" w:hAnsi="Times New Roman" w:hint="eastAsia"/>
          <w:color w:val="FF0000"/>
        </w:rPr>
        <w:t>:</w:t>
      </w:r>
    </w:p>
    <w:p w14:paraId="4EDC0935" w14:textId="77777777" w:rsidR="003E6556" w:rsidRDefault="004220D8">
      <w:pPr>
        <w:pStyle w:val="affe"/>
        <w:ind w:left="357"/>
        <w:rPr>
          <w:rFonts w:ascii="Times New Roman" w:eastAsia="宋体" w:hAnsi="Times New Roman"/>
          <w:color w:val="FF0000"/>
        </w:rPr>
      </w:pPr>
      <w:r>
        <w:rPr>
          <w:rFonts w:ascii="Times New Roman" w:eastAsia="宋体" w:hAnsi="Times New Roman" w:hint="eastAsia"/>
          <w:color w:val="FF0000"/>
        </w:rPr>
        <w:lastRenderedPageBreak/>
        <w:t>total</w:t>
      </w:r>
      <w:r>
        <w:rPr>
          <w:rFonts w:ascii="Times New Roman" w:eastAsia="宋体" w:hAnsi="Times New Roman"/>
          <w:color w:val="FF0000"/>
        </w:rPr>
        <w:t>Size = 10</w:t>
      </w:r>
    </w:p>
    <w:p w14:paraId="6A5A0C45" w14:textId="77777777" w:rsidR="003E6556" w:rsidRDefault="004220D8">
      <w:pPr>
        <w:pStyle w:val="affe"/>
        <w:ind w:left="357"/>
        <w:rPr>
          <w:rFonts w:ascii="Times New Roman" w:eastAsia="宋体" w:hAnsi="Times New Roman"/>
          <w:color w:val="FF0000"/>
        </w:rPr>
      </w:pPr>
      <w:r>
        <w:rPr>
          <w:rFonts w:ascii="Times New Roman" w:eastAsia="宋体" w:hAnsi="Times New Roman" w:hint="eastAsia"/>
          <w:color w:val="FF0000"/>
        </w:rPr>
        <w:t>g</w:t>
      </w:r>
      <w:r>
        <w:rPr>
          <w:rFonts w:ascii="Times New Roman" w:eastAsia="宋体" w:hAnsi="Times New Roman"/>
          <w:color w:val="FF0000"/>
        </w:rPr>
        <w:t xml:space="preserve">oalSize = 10 / 3 = 3(byte) </w:t>
      </w:r>
      <w:r>
        <w:rPr>
          <w:rFonts w:ascii="Times New Roman" w:eastAsia="宋体" w:hAnsi="Times New Roman" w:hint="eastAsia"/>
          <w:color w:val="FF0000"/>
        </w:rPr>
        <w:t>表示每个分区存储</w:t>
      </w:r>
      <w:r>
        <w:rPr>
          <w:rFonts w:ascii="Times New Roman" w:eastAsia="宋体" w:hAnsi="Times New Roman" w:hint="eastAsia"/>
          <w:color w:val="FF0000"/>
        </w:rPr>
        <w:t>3</w:t>
      </w:r>
      <w:r>
        <w:rPr>
          <w:rFonts w:ascii="Times New Roman" w:eastAsia="宋体" w:hAnsi="Times New Roman" w:hint="eastAsia"/>
          <w:color w:val="FF0000"/>
        </w:rPr>
        <w:t>字节的数据</w:t>
      </w:r>
    </w:p>
    <w:p w14:paraId="1B95A0FD" w14:textId="77777777" w:rsidR="003E6556" w:rsidRDefault="004220D8">
      <w:pPr>
        <w:pStyle w:val="affe"/>
        <w:ind w:left="357"/>
        <w:rPr>
          <w:rFonts w:ascii="Times New Roman" w:eastAsia="宋体" w:hAnsi="Times New Roman"/>
          <w:color w:val="FF0000"/>
        </w:rPr>
      </w:pPr>
      <w:r>
        <w:rPr>
          <w:rFonts w:ascii="Times New Roman" w:eastAsia="宋体" w:hAnsi="Times New Roman" w:hint="eastAsia"/>
          <w:color w:val="FF0000"/>
        </w:rPr>
        <w:t>分区数</w:t>
      </w:r>
      <w:r>
        <w:rPr>
          <w:rFonts w:ascii="Times New Roman" w:eastAsia="宋体" w:hAnsi="Times New Roman" w:hint="eastAsia"/>
          <w:color w:val="FF0000"/>
        </w:rPr>
        <w:t>= total</w:t>
      </w:r>
      <w:r>
        <w:rPr>
          <w:rFonts w:ascii="Times New Roman" w:eastAsia="宋体" w:hAnsi="Times New Roman"/>
          <w:color w:val="FF0000"/>
        </w:rPr>
        <w:t>Size</w:t>
      </w:r>
      <w:r>
        <w:rPr>
          <w:rFonts w:ascii="Times New Roman" w:eastAsia="宋体" w:hAnsi="Times New Roman" w:hint="eastAsia"/>
          <w:color w:val="FF0000"/>
        </w:rPr>
        <w:t>/ g</w:t>
      </w:r>
      <w:r>
        <w:rPr>
          <w:rFonts w:ascii="Times New Roman" w:eastAsia="宋体" w:hAnsi="Times New Roman"/>
          <w:color w:val="FF0000"/>
        </w:rPr>
        <w:t xml:space="preserve">oalSize </w:t>
      </w:r>
      <w:r>
        <w:rPr>
          <w:rFonts w:ascii="Times New Roman" w:eastAsia="宋体" w:hAnsi="Times New Roman" w:hint="eastAsia"/>
          <w:color w:val="FF0000"/>
        </w:rPr>
        <w:t>=</w:t>
      </w:r>
      <w:r>
        <w:rPr>
          <w:rFonts w:ascii="Times New Roman" w:eastAsia="宋体" w:hAnsi="Times New Roman"/>
          <w:color w:val="FF0000"/>
        </w:rPr>
        <w:t xml:space="preserve"> 10 </w:t>
      </w:r>
      <w:r>
        <w:rPr>
          <w:rFonts w:ascii="Times New Roman" w:eastAsia="宋体" w:hAnsi="Times New Roman" w:hint="eastAsia"/>
          <w:color w:val="FF0000"/>
        </w:rPr>
        <w:t>/</w:t>
      </w:r>
      <w:r>
        <w:rPr>
          <w:rFonts w:ascii="Times New Roman" w:eastAsia="宋体" w:hAnsi="Times New Roman"/>
          <w:color w:val="FF0000"/>
        </w:rPr>
        <w:t xml:space="preserve">3 </w:t>
      </w:r>
      <w:r>
        <w:rPr>
          <w:rFonts w:ascii="Times New Roman" w:eastAsia="宋体" w:hAnsi="Times New Roman" w:hint="eastAsia"/>
          <w:color w:val="FF0000"/>
        </w:rPr>
        <w:t>=&gt;</w:t>
      </w:r>
      <w:r>
        <w:rPr>
          <w:rFonts w:ascii="Times New Roman" w:eastAsia="宋体" w:hAnsi="Times New Roman"/>
          <w:color w:val="FF0000"/>
        </w:rPr>
        <w:t xml:space="preserve"> 3</w:t>
      </w:r>
      <w:r>
        <w:rPr>
          <w:rFonts w:ascii="Times New Roman" w:eastAsia="宋体" w:hAnsi="Times New Roman" w:hint="eastAsia"/>
          <w:color w:val="FF0000"/>
        </w:rPr>
        <w:t>,</w:t>
      </w:r>
      <w:r>
        <w:rPr>
          <w:rFonts w:ascii="Times New Roman" w:eastAsia="宋体" w:hAnsi="Times New Roman"/>
          <w:color w:val="FF0000"/>
        </w:rPr>
        <w:t>3</w:t>
      </w:r>
      <w:r>
        <w:rPr>
          <w:rFonts w:ascii="Times New Roman" w:eastAsia="宋体" w:hAnsi="Times New Roman" w:hint="eastAsia"/>
          <w:color w:val="FF0000"/>
        </w:rPr>
        <w:t>,</w:t>
      </w:r>
      <w:r>
        <w:rPr>
          <w:rFonts w:ascii="Times New Roman" w:eastAsia="宋体" w:hAnsi="Times New Roman"/>
          <w:color w:val="FF0000"/>
        </w:rPr>
        <w:t>4</w:t>
      </w:r>
    </w:p>
    <w:p w14:paraId="564DCF4B" w14:textId="77777777" w:rsidR="003E6556" w:rsidRDefault="004220D8">
      <w:pPr>
        <w:pStyle w:val="affe"/>
        <w:ind w:left="357"/>
        <w:rPr>
          <w:rFonts w:ascii="Times New Roman" w:eastAsia="宋体" w:hAnsi="Times New Roman"/>
          <w:color w:val="FF0000"/>
        </w:rPr>
      </w:pPr>
      <w:r>
        <w:rPr>
          <w:rFonts w:ascii="Times New Roman" w:eastAsia="宋体" w:hAnsi="Times New Roman"/>
          <w:color w:val="FF0000"/>
        </w:rPr>
        <w:t>4</w:t>
      </w:r>
      <w:r>
        <w:rPr>
          <w:rFonts w:ascii="Times New Roman" w:eastAsia="宋体" w:hAnsi="Times New Roman" w:hint="eastAsia"/>
          <w:color w:val="FF0000"/>
        </w:rPr>
        <w:t>子节大于</w:t>
      </w:r>
      <w:r>
        <w:rPr>
          <w:rFonts w:ascii="Times New Roman" w:eastAsia="宋体" w:hAnsi="Times New Roman" w:hint="eastAsia"/>
          <w:color w:val="FF0000"/>
        </w:rPr>
        <w:t>3</w:t>
      </w:r>
      <w:r>
        <w:rPr>
          <w:rFonts w:ascii="Times New Roman" w:eastAsia="宋体" w:hAnsi="Times New Roman" w:hint="eastAsia"/>
          <w:color w:val="FF0000"/>
        </w:rPr>
        <w:t>子节的</w:t>
      </w:r>
      <w:r>
        <w:rPr>
          <w:rFonts w:ascii="Times New Roman" w:eastAsia="宋体" w:hAnsi="Times New Roman"/>
          <w:color w:val="FF0000"/>
        </w:rPr>
        <w:t>1</w:t>
      </w:r>
      <w:r>
        <w:rPr>
          <w:rFonts w:ascii="Times New Roman" w:eastAsia="宋体" w:hAnsi="Times New Roman" w:hint="eastAsia"/>
          <w:color w:val="FF0000"/>
        </w:rPr>
        <w:t>.</w:t>
      </w:r>
      <w:r>
        <w:rPr>
          <w:rFonts w:ascii="Times New Roman" w:eastAsia="宋体" w:hAnsi="Times New Roman"/>
          <w:color w:val="FF0000"/>
        </w:rPr>
        <w:t>1</w:t>
      </w:r>
      <w:r>
        <w:rPr>
          <w:rFonts w:ascii="Times New Roman" w:eastAsia="宋体" w:hAnsi="Times New Roman" w:hint="eastAsia"/>
          <w:color w:val="FF0000"/>
        </w:rPr>
        <w:t>倍</w:t>
      </w:r>
      <w:r>
        <w:rPr>
          <w:rFonts w:ascii="Times New Roman" w:eastAsia="宋体" w:hAnsi="Times New Roman" w:hint="eastAsia"/>
          <w:color w:val="FF0000"/>
        </w:rPr>
        <w:t>,</w:t>
      </w:r>
      <w:r>
        <w:rPr>
          <w:rFonts w:ascii="Times New Roman" w:eastAsia="宋体" w:hAnsi="Times New Roman" w:hint="eastAsia"/>
          <w:color w:val="FF0000"/>
        </w:rPr>
        <w:t>符合</w:t>
      </w:r>
      <w:r>
        <w:rPr>
          <w:rFonts w:ascii="Times New Roman" w:eastAsia="宋体" w:hAnsi="Times New Roman" w:hint="eastAsia"/>
          <w:color w:val="FF0000"/>
        </w:rPr>
        <w:t>hadoop</w:t>
      </w:r>
      <w:r>
        <w:rPr>
          <w:rFonts w:ascii="Times New Roman" w:eastAsia="宋体" w:hAnsi="Times New Roman" w:hint="eastAsia"/>
          <w:color w:val="FF0000"/>
        </w:rPr>
        <w:t>切片</w:t>
      </w:r>
      <w:r>
        <w:rPr>
          <w:rFonts w:ascii="Times New Roman" w:eastAsia="宋体" w:hAnsi="Times New Roman" w:hint="eastAsia"/>
          <w:color w:val="FF0000"/>
        </w:rPr>
        <w:t>1.</w:t>
      </w:r>
      <w:r>
        <w:rPr>
          <w:rFonts w:ascii="Times New Roman" w:eastAsia="宋体" w:hAnsi="Times New Roman"/>
          <w:color w:val="FF0000"/>
        </w:rPr>
        <w:t>1</w:t>
      </w:r>
      <w:r>
        <w:rPr>
          <w:rFonts w:ascii="Times New Roman" w:eastAsia="宋体" w:hAnsi="Times New Roman" w:hint="eastAsia"/>
          <w:color w:val="FF0000"/>
        </w:rPr>
        <w:t>倍的策略</w:t>
      </w:r>
      <w:r>
        <w:rPr>
          <w:rFonts w:ascii="Times New Roman" w:eastAsia="宋体" w:hAnsi="Times New Roman" w:hint="eastAsia"/>
          <w:color w:val="FF0000"/>
        </w:rPr>
        <w:t>,</w:t>
      </w:r>
      <w:r>
        <w:rPr>
          <w:rFonts w:ascii="Times New Roman" w:eastAsia="宋体" w:hAnsi="Times New Roman" w:hint="eastAsia"/>
          <w:color w:val="FF0000"/>
        </w:rPr>
        <w:t>因此会多创建一个分区</w:t>
      </w:r>
      <w:r>
        <w:rPr>
          <w:rFonts w:ascii="Times New Roman" w:eastAsia="宋体" w:hAnsi="Times New Roman" w:hint="eastAsia"/>
          <w:color w:val="FF0000"/>
        </w:rPr>
        <w:t>,</w:t>
      </w:r>
      <w:r>
        <w:rPr>
          <w:rFonts w:ascii="Times New Roman" w:eastAsia="宋体" w:hAnsi="Times New Roman" w:hint="eastAsia"/>
          <w:color w:val="FF0000"/>
        </w:rPr>
        <w:t>即一共有</w:t>
      </w:r>
      <w:r>
        <w:rPr>
          <w:rFonts w:ascii="Times New Roman" w:eastAsia="宋体" w:hAnsi="Times New Roman" w:hint="eastAsia"/>
          <w:color w:val="FF0000"/>
        </w:rPr>
        <w:t>4</w:t>
      </w:r>
      <w:r>
        <w:rPr>
          <w:rFonts w:ascii="Times New Roman" w:eastAsia="宋体" w:hAnsi="Times New Roman" w:hint="eastAsia"/>
          <w:color w:val="FF0000"/>
        </w:rPr>
        <w:t>个分区</w:t>
      </w:r>
      <w:r>
        <w:rPr>
          <w:rFonts w:ascii="Times New Roman" w:eastAsia="宋体" w:hAnsi="Times New Roman" w:hint="eastAsia"/>
          <w:color w:val="FF0000"/>
        </w:rPr>
        <w:t xml:space="preserve"> </w:t>
      </w:r>
      <w:r>
        <w:rPr>
          <w:rFonts w:ascii="Times New Roman" w:eastAsia="宋体" w:hAnsi="Times New Roman"/>
          <w:color w:val="FF0000"/>
        </w:rPr>
        <w:t xml:space="preserve"> 3</w:t>
      </w:r>
      <w:r>
        <w:rPr>
          <w:rFonts w:ascii="Times New Roman" w:eastAsia="宋体" w:hAnsi="Times New Roman" w:hint="eastAsia"/>
          <w:color w:val="FF0000"/>
        </w:rPr>
        <w:t>,</w:t>
      </w:r>
      <w:r>
        <w:rPr>
          <w:rFonts w:ascii="Times New Roman" w:eastAsia="宋体" w:hAnsi="Times New Roman"/>
          <w:color w:val="FF0000"/>
        </w:rPr>
        <w:t>3</w:t>
      </w:r>
      <w:r>
        <w:rPr>
          <w:rFonts w:ascii="Times New Roman" w:eastAsia="宋体" w:hAnsi="Times New Roman" w:hint="eastAsia"/>
          <w:color w:val="FF0000"/>
        </w:rPr>
        <w:t>,</w:t>
      </w:r>
      <w:r>
        <w:rPr>
          <w:rFonts w:ascii="Times New Roman" w:eastAsia="宋体" w:hAnsi="Times New Roman"/>
          <w:color w:val="FF0000"/>
        </w:rPr>
        <w:t>3</w:t>
      </w:r>
      <w:r>
        <w:rPr>
          <w:rFonts w:ascii="Times New Roman" w:eastAsia="宋体" w:hAnsi="Times New Roman" w:hint="eastAsia"/>
          <w:color w:val="FF0000"/>
        </w:rPr>
        <w:t>,</w:t>
      </w:r>
      <w:r>
        <w:rPr>
          <w:rFonts w:ascii="Times New Roman" w:eastAsia="宋体" w:hAnsi="Times New Roman"/>
          <w:color w:val="FF0000"/>
        </w:rPr>
        <w:t>1</w:t>
      </w:r>
    </w:p>
    <w:p w14:paraId="021651BB" w14:textId="77777777" w:rsidR="003E6556" w:rsidRDefault="004220D8">
      <w:pPr>
        <w:spacing w:line="360" w:lineRule="auto"/>
        <w:ind w:firstLine="357"/>
        <w:rPr>
          <w:rFonts w:ascii="Times New Roman" w:eastAsia="宋体" w:hAnsi="Times New Roman"/>
          <w:color w:val="FF0000"/>
        </w:rPr>
      </w:pPr>
      <w:r>
        <w:rPr>
          <w:rFonts w:ascii="Times New Roman" w:eastAsia="宋体" w:hAnsi="Times New Roman" w:hint="eastAsia"/>
          <w:color w:val="FF0000"/>
        </w:rPr>
        <w:t>②</w:t>
      </w:r>
      <w:r>
        <w:rPr>
          <w:rFonts w:ascii="Times New Roman" w:eastAsia="宋体" w:hAnsi="Times New Roman"/>
          <w:color w:val="FF0000"/>
        </w:rPr>
        <w:t>S</w:t>
      </w:r>
      <w:r>
        <w:rPr>
          <w:rFonts w:ascii="Times New Roman" w:eastAsia="宋体" w:hAnsi="Times New Roman" w:hint="eastAsia"/>
          <w:color w:val="FF0000"/>
        </w:rPr>
        <w:t>park</w:t>
      </w:r>
      <w:r>
        <w:rPr>
          <w:rFonts w:ascii="Times New Roman" w:eastAsia="宋体" w:hAnsi="Times New Roman" w:hint="eastAsia"/>
          <w:color w:val="FF0000"/>
        </w:rPr>
        <w:t>读取文件，采用的是</w:t>
      </w:r>
      <w:r>
        <w:rPr>
          <w:rFonts w:ascii="Times New Roman" w:eastAsia="宋体" w:hAnsi="Times New Roman" w:hint="eastAsia"/>
          <w:color w:val="FF0000"/>
        </w:rPr>
        <w:t>hadoop</w:t>
      </w:r>
      <w:r>
        <w:rPr>
          <w:rFonts w:ascii="Times New Roman" w:eastAsia="宋体" w:hAnsi="Times New Roman" w:hint="eastAsia"/>
          <w:color w:val="FF0000"/>
        </w:rPr>
        <w:t>的方式读取，所以一行一行读取，跟字节数没有关系</w:t>
      </w:r>
    </w:p>
    <w:p w14:paraId="2D4A3279" w14:textId="77777777" w:rsidR="003E6556" w:rsidRDefault="004220D8">
      <w:pPr>
        <w:spacing w:line="360" w:lineRule="auto"/>
        <w:ind w:firstLine="357"/>
        <w:rPr>
          <w:rFonts w:ascii="Times New Roman" w:eastAsia="宋体" w:hAnsi="Times New Roman"/>
          <w:color w:val="FF0000"/>
        </w:rPr>
      </w:pPr>
      <w:r>
        <w:rPr>
          <w:rFonts w:ascii="Times New Roman" w:eastAsia="宋体" w:hAnsi="Times New Roman" w:hint="eastAsia"/>
          <w:color w:val="FF0000"/>
        </w:rPr>
        <w:t>③数据读取位置计算是以偏移量为单位来进行计算的。</w:t>
      </w:r>
    </w:p>
    <w:p w14:paraId="127F2700" w14:textId="77777777" w:rsidR="003E6556" w:rsidRDefault="004220D8">
      <w:pPr>
        <w:spacing w:line="360" w:lineRule="auto"/>
        <w:ind w:firstLine="357"/>
        <w:rPr>
          <w:rFonts w:ascii="Times New Roman" w:eastAsia="宋体" w:hAnsi="Times New Roman"/>
          <w:color w:val="FF0000"/>
        </w:rPr>
      </w:pPr>
      <w:r>
        <w:rPr>
          <w:rFonts w:ascii="Times New Roman" w:eastAsia="宋体" w:hAnsi="Times New Roman" w:hint="eastAsia"/>
          <w:color w:val="FF0000"/>
        </w:rPr>
        <w:t>④数据分区的偏移量范围的计算</w:t>
      </w:r>
    </w:p>
    <w:p w14:paraId="3307E9B7" w14:textId="77777777" w:rsidR="003E6556" w:rsidRDefault="004220D8">
      <w:pPr>
        <w:rPr>
          <w:rFonts w:ascii="Times New Roman" w:eastAsia="宋体" w:hAnsi="Times New Roman"/>
          <w:color w:val="FF0000"/>
        </w:rPr>
      </w:pPr>
      <w:r>
        <w:rPr>
          <w:rFonts w:ascii="Times New Roman" w:eastAsia="宋体" w:hAnsi="Times New Roman" w:hint="eastAsia"/>
          <w:color w:val="FF0000"/>
        </w:rPr>
        <w:t>0</w:t>
      </w:r>
      <w:r>
        <w:rPr>
          <w:rFonts w:ascii="Times New Roman" w:eastAsia="宋体" w:hAnsi="Times New Roman"/>
          <w:color w:val="FF0000"/>
        </w:rPr>
        <w:t xml:space="preserve"> </w:t>
      </w:r>
      <w:r>
        <w:rPr>
          <w:rFonts w:ascii="Times New Roman" w:eastAsia="宋体" w:hAnsi="Times New Roman" w:hint="eastAsia"/>
          <w:color w:val="FF0000"/>
        </w:rPr>
        <w:t>=&gt;</w:t>
      </w:r>
      <w:r>
        <w:rPr>
          <w:rFonts w:ascii="Times New Roman" w:eastAsia="宋体" w:hAnsi="Times New Roman"/>
          <w:color w:val="FF0000"/>
        </w:rPr>
        <w:t xml:space="preserve"> </w:t>
      </w:r>
      <w:r>
        <w:rPr>
          <w:rFonts w:ascii="Times New Roman" w:eastAsia="宋体" w:hAnsi="Times New Roman" w:hint="eastAsia"/>
          <w:color w:val="FF0000"/>
        </w:rPr>
        <w:t>[</w:t>
      </w:r>
      <w:r>
        <w:rPr>
          <w:rFonts w:ascii="Times New Roman" w:eastAsia="宋体" w:hAnsi="Times New Roman"/>
          <w:color w:val="FF0000"/>
        </w:rPr>
        <w:t>0</w:t>
      </w:r>
      <w:r>
        <w:rPr>
          <w:rFonts w:ascii="Times New Roman" w:eastAsia="宋体" w:hAnsi="Times New Roman" w:hint="eastAsia"/>
          <w:color w:val="FF0000"/>
        </w:rPr>
        <w:t>,</w:t>
      </w:r>
      <w:r>
        <w:rPr>
          <w:rFonts w:ascii="Times New Roman" w:eastAsia="宋体" w:hAnsi="Times New Roman"/>
          <w:color w:val="FF0000"/>
        </w:rPr>
        <w:t>3</w:t>
      </w:r>
      <w:r>
        <w:rPr>
          <w:rFonts w:ascii="Times New Roman" w:eastAsia="宋体" w:hAnsi="Times New Roman" w:hint="eastAsia"/>
          <w:color w:val="FF0000"/>
        </w:rPr>
        <w:t>]</w:t>
      </w:r>
      <w:r>
        <w:rPr>
          <w:rFonts w:ascii="Times New Roman" w:eastAsia="宋体" w:hAnsi="Times New Roman"/>
          <w:color w:val="FF0000"/>
        </w:rPr>
        <w:t xml:space="preserve">         1</w:t>
      </w:r>
      <w:r>
        <w:rPr>
          <w:rFonts w:ascii="Times New Roman" w:eastAsia="宋体" w:hAnsi="Times New Roman" w:hint="eastAsia"/>
          <w:color w:val="FF0000"/>
        </w:rPr>
        <w:t>@@</w:t>
      </w:r>
      <w:r>
        <w:rPr>
          <w:rFonts w:ascii="Times New Roman" w:eastAsia="宋体" w:hAnsi="Times New Roman"/>
          <w:color w:val="FF0000"/>
        </w:rPr>
        <w:t xml:space="preserve">     012        0 </w:t>
      </w:r>
      <w:r>
        <w:rPr>
          <w:rFonts w:ascii="Times New Roman" w:eastAsia="宋体" w:hAnsi="Times New Roman" w:hint="eastAsia"/>
          <w:color w:val="FF0000"/>
        </w:rPr>
        <w:t>=&gt;</w:t>
      </w:r>
      <w:r>
        <w:rPr>
          <w:rFonts w:ascii="Times New Roman" w:eastAsia="宋体" w:hAnsi="Times New Roman"/>
          <w:color w:val="FF0000"/>
        </w:rPr>
        <w:t xml:space="preserve"> 1</w:t>
      </w:r>
      <w:r>
        <w:rPr>
          <w:rFonts w:ascii="Times New Roman" w:eastAsia="宋体" w:hAnsi="Times New Roman" w:hint="eastAsia"/>
          <w:color w:val="FF0000"/>
        </w:rPr>
        <w:t>,</w:t>
      </w:r>
      <w:r>
        <w:rPr>
          <w:rFonts w:ascii="Times New Roman" w:eastAsia="宋体" w:hAnsi="Times New Roman"/>
          <w:color w:val="FF0000"/>
        </w:rPr>
        <w:t>2</w:t>
      </w:r>
    </w:p>
    <w:p w14:paraId="519DEC98" w14:textId="77777777" w:rsidR="003E6556" w:rsidRDefault="004220D8">
      <w:pPr>
        <w:rPr>
          <w:rFonts w:ascii="Times New Roman" w:eastAsia="宋体" w:hAnsi="Times New Roman"/>
          <w:color w:val="FF0000"/>
        </w:rPr>
      </w:pPr>
      <w:r>
        <w:rPr>
          <w:rFonts w:ascii="Times New Roman" w:eastAsia="宋体" w:hAnsi="Times New Roman" w:hint="eastAsia"/>
          <w:color w:val="FF0000"/>
        </w:rPr>
        <w:t>1</w:t>
      </w:r>
      <w:r>
        <w:rPr>
          <w:rFonts w:ascii="Times New Roman" w:eastAsia="宋体" w:hAnsi="Times New Roman"/>
          <w:color w:val="FF0000"/>
        </w:rPr>
        <w:t xml:space="preserve"> </w:t>
      </w:r>
      <w:r>
        <w:rPr>
          <w:rFonts w:ascii="Times New Roman" w:eastAsia="宋体" w:hAnsi="Times New Roman" w:hint="eastAsia"/>
          <w:color w:val="FF0000"/>
        </w:rPr>
        <w:t>=&gt;</w:t>
      </w:r>
      <w:r>
        <w:rPr>
          <w:rFonts w:ascii="Times New Roman" w:eastAsia="宋体" w:hAnsi="Times New Roman"/>
          <w:color w:val="FF0000"/>
        </w:rPr>
        <w:t xml:space="preserve"> </w:t>
      </w:r>
      <w:r>
        <w:rPr>
          <w:rFonts w:ascii="Times New Roman" w:eastAsia="宋体" w:hAnsi="Times New Roman" w:hint="eastAsia"/>
          <w:color w:val="FF0000"/>
        </w:rPr>
        <w:t>[</w:t>
      </w:r>
      <w:r>
        <w:rPr>
          <w:rFonts w:ascii="Times New Roman" w:eastAsia="宋体" w:hAnsi="Times New Roman"/>
          <w:color w:val="FF0000"/>
        </w:rPr>
        <w:t>3</w:t>
      </w:r>
      <w:r>
        <w:rPr>
          <w:rFonts w:ascii="Times New Roman" w:eastAsia="宋体" w:hAnsi="Times New Roman" w:hint="eastAsia"/>
          <w:color w:val="FF0000"/>
        </w:rPr>
        <w:t>,</w:t>
      </w:r>
      <w:r>
        <w:rPr>
          <w:rFonts w:ascii="Times New Roman" w:eastAsia="宋体" w:hAnsi="Times New Roman"/>
          <w:color w:val="FF0000"/>
        </w:rPr>
        <w:t>6</w:t>
      </w:r>
      <w:r>
        <w:rPr>
          <w:rFonts w:ascii="Times New Roman" w:eastAsia="宋体" w:hAnsi="Times New Roman" w:hint="eastAsia"/>
          <w:color w:val="FF0000"/>
        </w:rPr>
        <w:t>]</w:t>
      </w:r>
      <w:r>
        <w:rPr>
          <w:rFonts w:ascii="Times New Roman" w:eastAsia="宋体" w:hAnsi="Times New Roman"/>
          <w:color w:val="FF0000"/>
        </w:rPr>
        <w:t xml:space="preserve">         2</w:t>
      </w:r>
      <w:r>
        <w:rPr>
          <w:rFonts w:ascii="Times New Roman" w:eastAsia="宋体" w:hAnsi="Times New Roman" w:hint="eastAsia"/>
          <w:color w:val="FF0000"/>
        </w:rPr>
        <w:t>@@</w:t>
      </w:r>
      <w:r>
        <w:rPr>
          <w:rFonts w:ascii="Times New Roman" w:eastAsia="宋体" w:hAnsi="Times New Roman"/>
          <w:color w:val="FF0000"/>
        </w:rPr>
        <w:t xml:space="preserve">     345        1 </w:t>
      </w:r>
      <w:r>
        <w:rPr>
          <w:rFonts w:ascii="Times New Roman" w:eastAsia="宋体" w:hAnsi="Times New Roman" w:hint="eastAsia"/>
          <w:color w:val="FF0000"/>
        </w:rPr>
        <w:t>=&gt;</w:t>
      </w:r>
      <w:r>
        <w:rPr>
          <w:rFonts w:ascii="Times New Roman" w:eastAsia="宋体" w:hAnsi="Times New Roman"/>
          <w:color w:val="FF0000"/>
        </w:rPr>
        <w:t xml:space="preserve"> 3        </w:t>
      </w:r>
    </w:p>
    <w:p w14:paraId="328A5843" w14:textId="77777777" w:rsidR="003E6556" w:rsidRDefault="004220D8">
      <w:pPr>
        <w:rPr>
          <w:rFonts w:ascii="Times New Roman" w:eastAsia="宋体" w:hAnsi="Times New Roman"/>
          <w:color w:val="FF0000"/>
        </w:rPr>
      </w:pPr>
      <w:r>
        <w:rPr>
          <w:rFonts w:ascii="Times New Roman" w:eastAsia="宋体" w:hAnsi="Times New Roman" w:hint="eastAsia"/>
          <w:color w:val="FF0000"/>
        </w:rPr>
        <w:t>2</w:t>
      </w:r>
      <w:r>
        <w:rPr>
          <w:rFonts w:ascii="Times New Roman" w:eastAsia="宋体" w:hAnsi="Times New Roman"/>
          <w:color w:val="FF0000"/>
        </w:rPr>
        <w:t xml:space="preserve"> </w:t>
      </w:r>
      <w:r>
        <w:rPr>
          <w:rFonts w:ascii="Times New Roman" w:eastAsia="宋体" w:hAnsi="Times New Roman" w:hint="eastAsia"/>
          <w:color w:val="FF0000"/>
        </w:rPr>
        <w:t>=&gt;</w:t>
      </w:r>
      <w:r>
        <w:rPr>
          <w:rFonts w:ascii="Times New Roman" w:eastAsia="宋体" w:hAnsi="Times New Roman"/>
          <w:color w:val="FF0000"/>
        </w:rPr>
        <w:t xml:space="preserve"> </w:t>
      </w:r>
      <w:r>
        <w:rPr>
          <w:rFonts w:ascii="Times New Roman" w:eastAsia="宋体" w:hAnsi="Times New Roman" w:hint="eastAsia"/>
          <w:color w:val="FF0000"/>
        </w:rPr>
        <w:t>[</w:t>
      </w:r>
      <w:r>
        <w:rPr>
          <w:rFonts w:ascii="Times New Roman" w:eastAsia="宋体" w:hAnsi="Times New Roman"/>
          <w:color w:val="FF0000"/>
        </w:rPr>
        <w:t>6</w:t>
      </w:r>
      <w:r>
        <w:rPr>
          <w:rFonts w:ascii="Times New Roman" w:eastAsia="宋体" w:hAnsi="Times New Roman" w:hint="eastAsia"/>
          <w:color w:val="FF0000"/>
        </w:rPr>
        <w:t>,</w:t>
      </w:r>
      <w:r>
        <w:rPr>
          <w:rFonts w:ascii="Times New Roman" w:eastAsia="宋体" w:hAnsi="Times New Roman"/>
          <w:color w:val="FF0000"/>
        </w:rPr>
        <w:t>9</w:t>
      </w:r>
      <w:r>
        <w:rPr>
          <w:rFonts w:ascii="Times New Roman" w:eastAsia="宋体" w:hAnsi="Times New Roman" w:hint="eastAsia"/>
          <w:color w:val="FF0000"/>
        </w:rPr>
        <w:t>]</w:t>
      </w:r>
      <w:r>
        <w:rPr>
          <w:rFonts w:ascii="Times New Roman" w:eastAsia="宋体" w:hAnsi="Times New Roman"/>
          <w:color w:val="FF0000"/>
        </w:rPr>
        <w:t xml:space="preserve">         3</w:t>
      </w:r>
      <w:r>
        <w:rPr>
          <w:rFonts w:ascii="Times New Roman" w:eastAsia="宋体" w:hAnsi="Times New Roman" w:hint="eastAsia"/>
          <w:color w:val="FF0000"/>
        </w:rPr>
        <w:t>@@</w:t>
      </w:r>
      <w:r>
        <w:rPr>
          <w:rFonts w:ascii="Times New Roman" w:eastAsia="宋体" w:hAnsi="Times New Roman"/>
          <w:color w:val="FF0000"/>
        </w:rPr>
        <w:t xml:space="preserve">     678        2 </w:t>
      </w:r>
      <w:r>
        <w:rPr>
          <w:rFonts w:ascii="Times New Roman" w:eastAsia="宋体" w:hAnsi="Times New Roman" w:hint="eastAsia"/>
          <w:color w:val="FF0000"/>
        </w:rPr>
        <w:t>=&gt;</w:t>
      </w:r>
      <w:r>
        <w:rPr>
          <w:rFonts w:ascii="Times New Roman" w:eastAsia="宋体" w:hAnsi="Times New Roman"/>
          <w:color w:val="FF0000"/>
        </w:rPr>
        <w:t xml:space="preserve"> 4</w:t>
      </w:r>
    </w:p>
    <w:p w14:paraId="0068E267" w14:textId="77777777" w:rsidR="003E6556" w:rsidRDefault="004220D8">
      <w:pPr>
        <w:rPr>
          <w:rFonts w:ascii="Times New Roman" w:eastAsia="宋体" w:hAnsi="Times New Roman"/>
          <w:color w:val="FF0000"/>
          <w:szCs w:val="21"/>
        </w:rPr>
      </w:pPr>
      <w:r>
        <w:rPr>
          <w:rFonts w:ascii="Times New Roman" w:eastAsia="宋体" w:hAnsi="Times New Roman" w:hint="eastAsia"/>
          <w:color w:val="FF0000"/>
        </w:rPr>
        <w:t>3</w:t>
      </w:r>
      <w:r>
        <w:rPr>
          <w:rFonts w:ascii="Times New Roman" w:eastAsia="宋体" w:hAnsi="Times New Roman"/>
          <w:color w:val="FF0000"/>
        </w:rPr>
        <w:t xml:space="preserve"> </w:t>
      </w:r>
      <w:r>
        <w:rPr>
          <w:rFonts w:ascii="Times New Roman" w:eastAsia="宋体" w:hAnsi="Times New Roman" w:hint="eastAsia"/>
          <w:color w:val="FF0000"/>
        </w:rPr>
        <w:t>=&gt;</w:t>
      </w:r>
      <w:r>
        <w:rPr>
          <w:rFonts w:ascii="Times New Roman" w:eastAsia="宋体" w:hAnsi="Times New Roman"/>
          <w:color w:val="FF0000"/>
        </w:rPr>
        <w:t xml:space="preserve"> </w:t>
      </w:r>
      <w:r>
        <w:rPr>
          <w:rFonts w:ascii="Times New Roman" w:eastAsia="宋体" w:hAnsi="Times New Roman" w:hint="eastAsia"/>
          <w:color w:val="FF0000"/>
        </w:rPr>
        <w:t>[</w:t>
      </w:r>
      <w:r>
        <w:rPr>
          <w:rFonts w:ascii="Times New Roman" w:eastAsia="宋体" w:hAnsi="Times New Roman"/>
          <w:color w:val="FF0000"/>
        </w:rPr>
        <w:t>9</w:t>
      </w:r>
      <w:r>
        <w:rPr>
          <w:rFonts w:ascii="Times New Roman" w:eastAsia="宋体" w:hAnsi="Times New Roman" w:hint="eastAsia"/>
          <w:color w:val="FF0000"/>
        </w:rPr>
        <w:t>,</w:t>
      </w:r>
      <w:r>
        <w:rPr>
          <w:rFonts w:ascii="Times New Roman" w:eastAsia="宋体" w:hAnsi="Times New Roman"/>
          <w:color w:val="FF0000"/>
        </w:rPr>
        <w:t>9</w:t>
      </w:r>
      <w:r>
        <w:rPr>
          <w:rFonts w:ascii="Times New Roman" w:eastAsia="宋体" w:hAnsi="Times New Roman" w:hint="eastAsia"/>
          <w:color w:val="FF0000"/>
        </w:rPr>
        <w:t>]</w:t>
      </w:r>
      <w:r>
        <w:rPr>
          <w:rFonts w:ascii="Times New Roman" w:eastAsia="宋体" w:hAnsi="Times New Roman"/>
          <w:color w:val="FF0000"/>
        </w:rPr>
        <w:t xml:space="preserve">         4         9          3 </w:t>
      </w:r>
      <w:r>
        <w:rPr>
          <w:rFonts w:ascii="Times New Roman" w:eastAsia="宋体" w:hAnsi="Times New Roman" w:hint="eastAsia"/>
          <w:color w:val="FF0000"/>
        </w:rPr>
        <w:t>=&gt;</w:t>
      </w:r>
      <w:r>
        <w:rPr>
          <w:rFonts w:ascii="Times New Roman" w:eastAsia="宋体" w:hAnsi="Times New Roman"/>
          <w:color w:val="FF0000"/>
        </w:rPr>
        <w:t xml:space="preserve"> </w:t>
      </w:r>
      <w:r>
        <w:rPr>
          <w:rFonts w:ascii="Times New Roman" w:eastAsia="宋体" w:hAnsi="Times New Roman" w:hint="eastAsia"/>
          <w:color w:val="FF0000"/>
        </w:rPr>
        <w:t>无</w:t>
      </w:r>
    </w:p>
    <w:p w14:paraId="52C237A6" w14:textId="77777777" w:rsidR="003E6556" w:rsidRDefault="004220D8" w:rsidP="00A07CA0">
      <w:pPr>
        <w:pStyle w:val="2"/>
      </w:pPr>
      <w:r>
        <w:t>2.3 Transformation</w:t>
      </w:r>
      <w:r>
        <w:t>转换算子</w:t>
      </w:r>
    </w:p>
    <w:p w14:paraId="77E587B6" w14:textId="77777777" w:rsidR="003E6556" w:rsidRDefault="004220D8" w:rsidP="00F53424">
      <w:pPr>
        <w:pStyle w:val="3"/>
      </w:pPr>
      <w:r>
        <w:t>2.3.1 Value</w:t>
      </w:r>
      <w:r>
        <w:t>类型</w:t>
      </w:r>
    </w:p>
    <w:p w14:paraId="3B944D20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1</w:t>
      </w:r>
      <w:r>
        <w:rPr>
          <w:rFonts w:ascii="Times New Roman" w:eastAsia="宋体" w:hAnsi="Times New Roman"/>
          <w:szCs w:val="21"/>
        </w:rPr>
        <w:t>）创建包名：</w:t>
      </w:r>
      <w:r>
        <w:rPr>
          <w:rFonts w:ascii="Times New Roman" w:eastAsia="宋体" w:hAnsi="Times New Roman"/>
          <w:szCs w:val="21"/>
        </w:rPr>
        <w:t>com.atguigu.value</w:t>
      </w:r>
    </w:p>
    <w:p w14:paraId="435F8FC7" w14:textId="77777777" w:rsidR="003E6556" w:rsidRDefault="004220D8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2.3.1.1 map()</w:t>
      </w:r>
      <w:r>
        <w:rPr>
          <w:rFonts w:ascii="Times New Roman" w:eastAsia="宋体" w:hAnsi="Times New Roman"/>
        </w:rPr>
        <w:t>映射</w:t>
      </w:r>
    </w:p>
    <w:p w14:paraId="441BA640" w14:textId="31A0A0D6" w:rsidR="003E6556" w:rsidRDefault="009F4C9D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9F4C9D">
        <w:rPr>
          <w:rFonts w:ascii="Times New Roman" w:eastAsia="宋体" w:hAnsi="Times New Roman" w:hint="eastAsia"/>
          <w:kern w:val="2"/>
          <w:szCs w:val="21"/>
        </w:rPr>
        <w:t>参数</w:t>
      </w:r>
      <w:r w:rsidRPr="009F4C9D">
        <w:rPr>
          <w:rFonts w:ascii="Times New Roman" w:eastAsia="宋体" w:hAnsi="Times New Roman"/>
          <w:kern w:val="2"/>
          <w:szCs w:val="21"/>
        </w:rPr>
        <w:t>f</w:t>
      </w:r>
      <w:r w:rsidRPr="009F4C9D">
        <w:rPr>
          <w:rFonts w:ascii="Times New Roman" w:eastAsia="宋体" w:hAnsi="Times New Roman"/>
          <w:kern w:val="2"/>
          <w:szCs w:val="21"/>
        </w:rPr>
        <w:t>是一个函数</w:t>
      </w:r>
      <w:r>
        <w:rPr>
          <w:rFonts w:ascii="Times New Roman" w:eastAsia="宋体" w:hAnsi="Times New Roman" w:hint="eastAsia"/>
          <w:kern w:val="2"/>
          <w:szCs w:val="21"/>
        </w:rPr>
        <w:t>可以写作匿名子类</w:t>
      </w:r>
      <w:r w:rsidRPr="009F4C9D">
        <w:rPr>
          <w:rFonts w:ascii="Times New Roman" w:eastAsia="宋体" w:hAnsi="Times New Roman"/>
          <w:kern w:val="2"/>
          <w:szCs w:val="21"/>
        </w:rPr>
        <w:t>，它可以接收一个参数。当某个</w:t>
      </w:r>
      <w:r w:rsidRPr="009F4C9D">
        <w:rPr>
          <w:rFonts w:ascii="Times New Roman" w:eastAsia="宋体" w:hAnsi="Times New Roman"/>
          <w:kern w:val="2"/>
          <w:szCs w:val="21"/>
        </w:rPr>
        <w:t>RDD</w:t>
      </w:r>
      <w:r w:rsidRPr="009F4C9D">
        <w:rPr>
          <w:rFonts w:ascii="Times New Roman" w:eastAsia="宋体" w:hAnsi="Times New Roman"/>
          <w:kern w:val="2"/>
          <w:szCs w:val="21"/>
        </w:rPr>
        <w:t>执行</w:t>
      </w:r>
      <w:r w:rsidRPr="009F4C9D">
        <w:rPr>
          <w:rFonts w:ascii="Times New Roman" w:eastAsia="宋体" w:hAnsi="Times New Roman"/>
          <w:kern w:val="2"/>
          <w:szCs w:val="21"/>
        </w:rPr>
        <w:t>map</w:t>
      </w:r>
      <w:r w:rsidRPr="009F4C9D">
        <w:rPr>
          <w:rFonts w:ascii="Times New Roman" w:eastAsia="宋体" w:hAnsi="Times New Roman"/>
          <w:kern w:val="2"/>
          <w:szCs w:val="21"/>
        </w:rPr>
        <w:t>方法时，会遍历该</w:t>
      </w:r>
      <w:r w:rsidRPr="009F4C9D">
        <w:rPr>
          <w:rFonts w:ascii="Times New Roman" w:eastAsia="宋体" w:hAnsi="Times New Roman"/>
          <w:kern w:val="2"/>
          <w:szCs w:val="21"/>
        </w:rPr>
        <w:t>RDD</w:t>
      </w:r>
      <w:r w:rsidRPr="009F4C9D">
        <w:rPr>
          <w:rFonts w:ascii="Times New Roman" w:eastAsia="宋体" w:hAnsi="Times New Roman"/>
          <w:kern w:val="2"/>
          <w:szCs w:val="21"/>
        </w:rPr>
        <w:t>中的每一个数据项，并依次应用</w:t>
      </w:r>
      <w:r w:rsidRPr="009F4C9D">
        <w:rPr>
          <w:rFonts w:ascii="Times New Roman" w:eastAsia="宋体" w:hAnsi="Times New Roman"/>
          <w:kern w:val="2"/>
          <w:szCs w:val="21"/>
        </w:rPr>
        <w:t>f</w:t>
      </w:r>
      <w:r w:rsidRPr="009F4C9D">
        <w:rPr>
          <w:rFonts w:ascii="Times New Roman" w:eastAsia="宋体" w:hAnsi="Times New Roman"/>
          <w:kern w:val="2"/>
          <w:szCs w:val="21"/>
        </w:rPr>
        <w:t>函数，从而产生一个新的</w:t>
      </w:r>
      <w:r w:rsidRPr="009F4C9D">
        <w:rPr>
          <w:rFonts w:ascii="Times New Roman" w:eastAsia="宋体" w:hAnsi="Times New Roman"/>
          <w:kern w:val="2"/>
          <w:szCs w:val="21"/>
        </w:rPr>
        <w:t>RDD</w:t>
      </w:r>
      <w:r w:rsidRPr="009F4C9D">
        <w:rPr>
          <w:rFonts w:ascii="Times New Roman" w:eastAsia="宋体" w:hAnsi="Times New Roman"/>
          <w:kern w:val="2"/>
          <w:szCs w:val="21"/>
        </w:rPr>
        <w:t>。即，这个新</w:t>
      </w:r>
      <w:r w:rsidRPr="009F4C9D">
        <w:rPr>
          <w:rFonts w:ascii="Times New Roman" w:eastAsia="宋体" w:hAnsi="Times New Roman"/>
          <w:kern w:val="2"/>
          <w:szCs w:val="21"/>
        </w:rPr>
        <w:t>RDD</w:t>
      </w:r>
      <w:r w:rsidRPr="009F4C9D">
        <w:rPr>
          <w:rFonts w:ascii="Times New Roman" w:eastAsia="宋体" w:hAnsi="Times New Roman"/>
          <w:kern w:val="2"/>
          <w:szCs w:val="21"/>
        </w:rPr>
        <w:t>中的每一个元素都是原来</w:t>
      </w:r>
      <w:r w:rsidRPr="009F4C9D">
        <w:rPr>
          <w:rFonts w:ascii="Times New Roman" w:eastAsia="宋体" w:hAnsi="Times New Roman"/>
          <w:kern w:val="2"/>
          <w:szCs w:val="21"/>
        </w:rPr>
        <w:t>RDD</w:t>
      </w:r>
      <w:r w:rsidRPr="009F4C9D">
        <w:rPr>
          <w:rFonts w:ascii="Times New Roman" w:eastAsia="宋体" w:hAnsi="Times New Roman"/>
          <w:kern w:val="2"/>
          <w:szCs w:val="21"/>
        </w:rPr>
        <w:t>中每一个元素依次应用</w:t>
      </w:r>
      <w:r w:rsidRPr="009F4C9D">
        <w:rPr>
          <w:rFonts w:ascii="Times New Roman" w:eastAsia="宋体" w:hAnsi="Times New Roman"/>
          <w:kern w:val="2"/>
          <w:szCs w:val="21"/>
        </w:rPr>
        <w:t>f</w:t>
      </w:r>
      <w:r w:rsidRPr="009F4C9D">
        <w:rPr>
          <w:rFonts w:ascii="Times New Roman" w:eastAsia="宋体" w:hAnsi="Times New Roman"/>
          <w:kern w:val="2"/>
          <w:szCs w:val="21"/>
        </w:rPr>
        <w:t>函数而得到的。</w:t>
      </w:r>
    </w:p>
    <w:p w14:paraId="73C5C0BC" w14:textId="3494259B" w:rsidR="003E6556" w:rsidRDefault="008E3104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1</w:t>
      </w:r>
      <w:r w:rsidR="004220D8">
        <w:rPr>
          <w:rFonts w:ascii="Times New Roman" w:eastAsia="宋体" w:hAnsi="Times New Roman"/>
          <w:kern w:val="2"/>
          <w:szCs w:val="21"/>
        </w:rPr>
        <w:t>）具体实现</w:t>
      </w:r>
    </w:p>
    <w:p w14:paraId="5036B810" w14:textId="77777777" w:rsidR="009F4C9D" w:rsidRPr="009F4C9D" w:rsidRDefault="009F4C9D" w:rsidP="00100CAB">
      <w:pPr>
        <w:pStyle w:val="afff2"/>
      </w:pPr>
      <w:r w:rsidRPr="009F4C9D">
        <w:t>package com.atguigu.value;</w:t>
      </w:r>
    </w:p>
    <w:p w14:paraId="5E402F54" w14:textId="77777777" w:rsidR="009F4C9D" w:rsidRPr="009F4C9D" w:rsidRDefault="009F4C9D" w:rsidP="00100CAB">
      <w:pPr>
        <w:pStyle w:val="afff2"/>
      </w:pPr>
    </w:p>
    <w:p w14:paraId="5F648A79" w14:textId="77777777" w:rsidR="009F4C9D" w:rsidRPr="009F4C9D" w:rsidRDefault="009F4C9D" w:rsidP="00100CAB">
      <w:pPr>
        <w:pStyle w:val="afff2"/>
      </w:pPr>
      <w:r w:rsidRPr="009F4C9D">
        <w:t>import org.apache.spark.SparkConf;</w:t>
      </w:r>
    </w:p>
    <w:p w14:paraId="2F211F72" w14:textId="77777777" w:rsidR="009F4C9D" w:rsidRPr="009F4C9D" w:rsidRDefault="009F4C9D" w:rsidP="00100CAB">
      <w:pPr>
        <w:pStyle w:val="afff2"/>
      </w:pPr>
      <w:r w:rsidRPr="009F4C9D">
        <w:t>import org.apache.spark.api.java.JavaRDD;</w:t>
      </w:r>
    </w:p>
    <w:p w14:paraId="24C029F0" w14:textId="77777777" w:rsidR="009F4C9D" w:rsidRPr="009F4C9D" w:rsidRDefault="009F4C9D" w:rsidP="00100CAB">
      <w:pPr>
        <w:pStyle w:val="afff2"/>
      </w:pPr>
      <w:r w:rsidRPr="009F4C9D">
        <w:t>import org.apache.spark.api.java.JavaSparkContext;</w:t>
      </w:r>
    </w:p>
    <w:p w14:paraId="7B15A7A3" w14:textId="77777777" w:rsidR="009F4C9D" w:rsidRPr="009F4C9D" w:rsidRDefault="009F4C9D" w:rsidP="00100CAB">
      <w:pPr>
        <w:pStyle w:val="afff2"/>
      </w:pPr>
      <w:r w:rsidRPr="009F4C9D">
        <w:t>import org.apache.spark.api.java.function.Function;</w:t>
      </w:r>
    </w:p>
    <w:p w14:paraId="08CD150D" w14:textId="77777777" w:rsidR="009F4C9D" w:rsidRPr="009F4C9D" w:rsidRDefault="009F4C9D" w:rsidP="00100CAB">
      <w:pPr>
        <w:pStyle w:val="afff2"/>
      </w:pPr>
    </w:p>
    <w:p w14:paraId="382C1003" w14:textId="77777777" w:rsidR="009F4C9D" w:rsidRPr="009F4C9D" w:rsidRDefault="009F4C9D" w:rsidP="00100CAB">
      <w:pPr>
        <w:pStyle w:val="afff2"/>
      </w:pPr>
      <w:r w:rsidRPr="009F4C9D">
        <w:t>public class Test01_Map {</w:t>
      </w:r>
    </w:p>
    <w:p w14:paraId="0D6F19A3" w14:textId="77777777" w:rsidR="009F4C9D" w:rsidRPr="009F4C9D" w:rsidRDefault="009F4C9D" w:rsidP="00100CAB">
      <w:pPr>
        <w:pStyle w:val="afff2"/>
      </w:pPr>
      <w:r w:rsidRPr="009F4C9D">
        <w:t xml:space="preserve">    public static void main(String[] args) {</w:t>
      </w:r>
    </w:p>
    <w:p w14:paraId="7A372DD2" w14:textId="77777777" w:rsidR="009F4C9D" w:rsidRPr="009F4C9D" w:rsidRDefault="009F4C9D" w:rsidP="00100CAB">
      <w:pPr>
        <w:pStyle w:val="afff2"/>
      </w:pPr>
      <w:r w:rsidRPr="009F4C9D">
        <w:t xml:space="preserve">        // 1.</w:t>
      </w:r>
      <w:r w:rsidRPr="009F4C9D">
        <w:t>创建配置对象</w:t>
      </w:r>
    </w:p>
    <w:p w14:paraId="31E5C68E" w14:textId="77777777" w:rsidR="009F4C9D" w:rsidRPr="009F4C9D" w:rsidRDefault="009F4C9D" w:rsidP="00100CAB">
      <w:pPr>
        <w:pStyle w:val="afff2"/>
      </w:pPr>
      <w:r w:rsidRPr="009F4C9D">
        <w:t xml:space="preserve">        SparkConf conf = new SparkConf().setMaster("local[*]").setAppName("sparkCore");</w:t>
      </w:r>
    </w:p>
    <w:p w14:paraId="56FEF367" w14:textId="77777777" w:rsidR="009F4C9D" w:rsidRPr="009F4C9D" w:rsidRDefault="009F4C9D" w:rsidP="00100CAB">
      <w:pPr>
        <w:pStyle w:val="afff2"/>
      </w:pPr>
    </w:p>
    <w:p w14:paraId="0DCC8AA4" w14:textId="77777777" w:rsidR="009F4C9D" w:rsidRPr="009F4C9D" w:rsidRDefault="009F4C9D" w:rsidP="00100CAB">
      <w:pPr>
        <w:pStyle w:val="afff2"/>
      </w:pPr>
      <w:r w:rsidRPr="009F4C9D">
        <w:t xml:space="preserve">        // 2. </w:t>
      </w:r>
      <w:r w:rsidRPr="009F4C9D">
        <w:t>创建</w:t>
      </w:r>
      <w:r w:rsidRPr="009F4C9D">
        <w:t>sparkContext</w:t>
      </w:r>
    </w:p>
    <w:p w14:paraId="7AEF6F58" w14:textId="77777777" w:rsidR="009F4C9D" w:rsidRPr="009F4C9D" w:rsidRDefault="009F4C9D" w:rsidP="00100CAB">
      <w:pPr>
        <w:pStyle w:val="afff2"/>
      </w:pPr>
      <w:r w:rsidRPr="009F4C9D">
        <w:t xml:space="preserve">        JavaSparkContext sc = new JavaSparkContext(conf);</w:t>
      </w:r>
    </w:p>
    <w:p w14:paraId="4E8F84E5" w14:textId="77777777" w:rsidR="009F4C9D" w:rsidRPr="009F4C9D" w:rsidRDefault="009F4C9D" w:rsidP="00100CAB">
      <w:pPr>
        <w:pStyle w:val="afff2"/>
      </w:pPr>
    </w:p>
    <w:p w14:paraId="72EA1DD4" w14:textId="77777777" w:rsidR="009F4C9D" w:rsidRPr="009F4C9D" w:rsidRDefault="009F4C9D" w:rsidP="00100CAB">
      <w:pPr>
        <w:pStyle w:val="afff2"/>
      </w:pPr>
      <w:r w:rsidRPr="009F4C9D">
        <w:t xml:space="preserve">        // 3. </w:t>
      </w:r>
      <w:r w:rsidRPr="009F4C9D">
        <w:t>编写代码</w:t>
      </w:r>
    </w:p>
    <w:p w14:paraId="1A8749A6" w14:textId="77777777" w:rsidR="009F4C9D" w:rsidRPr="009F4C9D" w:rsidRDefault="009F4C9D" w:rsidP="00100CAB">
      <w:pPr>
        <w:pStyle w:val="afff2"/>
      </w:pPr>
      <w:r w:rsidRPr="009F4C9D">
        <w:t xml:space="preserve">        JavaRDD&lt;String&gt; lineRDD = sc.textFile("input/1.txt");</w:t>
      </w:r>
    </w:p>
    <w:p w14:paraId="5321340E" w14:textId="77777777" w:rsidR="009F4C9D" w:rsidRPr="009F4C9D" w:rsidRDefault="009F4C9D" w:rsidP="00100CAB">
      <w:pPr>
        <w:pStyle w:val="afff2"/>
      </w:pPr>
    </w:p>
    <w:p w14:paraId="3BD6D341" w14:textId="77777777" w:rsidR="009F4C9D" w:rsidRPr="009F4C9D" w:rsidRDefault="009F4C9D" w:rsidP="00100CAB">
      <w:pPr>
        <w:pStyle w:val="afff2"/>
      </w:pPr>
      <w:r w:rsidRPr="009F4C9D">
        <w:t xml:space="preserve">        // </w:t>
      </w:r>
      <w:r w:rsidRPr="009F4C9D">
        <w:t>需求</w:t>
      </w:r>
      <w:r w:rsidRPr="009F4C9D">
        <w:t>:</w:t>
      </w:r>
      <w:r w:rsidRPr="009F4C9D">
        <w:t>每行结尾拼接</w:t>
      </w:r>
      <w:r w:rsidRPr="009F4C9D">
        <w:t>||</w:t>
      </w:r>
    </w:p>
    <w:p w14:paraId="3B733A1B" w14:textId="77777777" w:rsidR="009F4C9D" w:rsidRPr="009F4C9D" w:rsidRDefault="009F4C9D" w:rsidP="00100CAB">
      <w:pPr>
        <w:pStyle w:val="afff2"/>
      </w:pPr>
      <w:r w:rsidRPr="009F4C9D">
        <w:t xml:space="preserve">        // </w:t>
      </w:r>
      <w:r w:rsidRPr="009F4C9D">
        <w:t>两种写法</w:t>
      </w:r>
      <w:r w:rsidRPr="009F4C9D">
        <w:t xml:space="preserve">  lambda</w:t>
      </w:r>
      <w:r w:rsidRPr="009F4C9D">
        <w:t>表达式写法</w:t>
      </w:r>
      <w:r w:rsidRPr="009F4C9D">
        <w:t>(</w:t>
      </w:r>
      <w:r w:rsidRPr="009F4C9D">
        <w:t>匿名函数</w:t>
      </w:r>
      <w:r w:rsidRPr="009F4C9D">
        <w:t xml:space="preserve">) </w:t>
      </w:r>
    </w:p>
    <w:p w14:paraId="4E890150" w14:textId="77777777" w:rsidR="009F4C9D" w:rsidRPr="009F4C9D" w:rsidRDefault="009F4C9D" w:rsidP="00100CAB">
      <w:pPr>
        <w:pStyle w:val="afff2"/>
      </w:pPr>
      <w:r w:rsidRPr="009F4C9D">
        <w:lastRenderedPageBreak/>
        <w:t xml:space="preserve">        JavaRDD&lt;String&gt; mapRDD = lineRDD.map(s -&gt; s + "||");</w:t>
      </w:r>
    </w:p>
    <w:p w14:paraId="79043C4A" w14:textId="77777777" w:rsidR="009F4C9D" w:rsidRPr="009F4C9D" w:rsidRDefault="009F4C9D" w:rsidP="00100CAB">
      <w:pPr>
        <w:pStyle w:val="afff2"/>
      </w:pPr>
    </w:p>
    <w:p w14:paraId="3289E81B" w14:textId="77777777" w:rsidR="009F4C9D" w:rsidRPr="009F4C9D" w:rsidRDefault="009F4C9D" w:rsidP="00100CAB">
      <w:pPr>
        <w:pStyle w:val="afff2"/>
      </w:pPr>
      <w:r w:rsidRPr="009F4C9D">
        <w:t xml:space="preserve">        // </w:t>
      </w:r>
      <w:r w:rsidRPr="009F4C9D">
        <w:t>匿名函数写法</w:t>
      </w:r>
      <w:r w:rsidRPr="009F4C9D">
        <w:t xml:space="preserve"> </w:t>
      </w:r>
    </w:p>
    <w:p w14:paraId="6F9A2C25" w14:textId="77777777" w:rsidR="009F4C9D" w:rsidRPr="009F4C9D" w:rsidRDefault="009F4C9D" w:rsidP="00100CAB">
      <w:pPr>
        <w:pStyle w:val="afff2"/>
      </w:pPr>
      <w:r w:rsidRPr="009F4C9D">
        <w:t xml:space="preserve">        JavaRDD&lt;String&gt; mapRDD1 = lineRDD.map(new Function&lt;String, String&gt;() {</w:t>
      </w:r>
    </w:p>
    <w:p w14:paraId="089C8D91" w14:textId="77777777" w:rsidR="009F4C9D" w:rsidRPr="009F4C9D" w:rsidRDefault="009F4C9D" w:rsidP="00100CAB">
      <w:pPr>
        <w:pStyle w:val="afff2"/>
      </w:pPr>
      <w:r w:rsidRPr="009F4C9D">
        <w:t xml:space="preserve">            @Override</w:t>
      </w:r>
    </w:p>
    <w:p w14:paraId="78EFAC8B" w14:textId="77777777" w:rsidR="009F4C9D" w:rsidRPr="009F4C9D" w:rsidRDefault="009F4C9D" w:rsidP="00100CAB">
      <w:pPr>
        <w:pStyle w:val="afff2"/>
      </w:pPr>
      <w:r w:rsidRPr="009F4C9D">
        <w:t xml:space="preserve">            public String call(String v1) throws Exception {</w:t>
      </w:r>
    </w:p>
    <w:p w14:paraId="1DBB4B88" w14:textId="77777777" w:rsidR="009F4C9D" w:rsidRPr="009F4C9D" w:rsidRDefault="009F4C9D" w:rsidP="00100CAB">
      <w:pPr>
        <w:pStyle w:val="afff2"/>
      </w:pPr>
      <w:r w:rsidRPr="009F4C9D">
        <w:t xml:space="preserve">                return v1 + "||";</w:t>
      </w:r>
    </w:p>
    <w:p w14:paraId="354D5DC6" w14:textId="77777777" w:rsidR="009F4C9D" w:rsidRPr="009F4C9D" w:rsidRDefault="009F4C9D" w:rsidP="00100CAB">
      <w:pPr>
        <w:pStyle w:val="afff2"/>
      </w:pPr>
      <w:r w:rsidRPr="009F4C9D">
        <w:t xml:space="preserve">            }</w:t>
      </w:r>
    </w:p>
    <w:p w14:paraId="741345B3" w14:textId="77777777" w:rsidR="009F4C9D" w:rsidRPr="009F4C9D" w:rsidRDefault="009F4C9D" w:rsidP="00100CAB">
      <w:pPr>
        <w:pStyle w:val="afff2"/>
      </w:pPr>
      <w:r w:rsidRPr="009F4C9D">
        <w:t xml:space="preserve">        });</w:t>
      </w:r>
    </w:p>
    <w:p w14:paraId="2265DCE4" w14:textId="77777777" w:rsidR="009F4C9D" w:rsidRPr="009F4C9D" w:rsidRDefault="009F4C9D" w:rsidP="00100CAB">
      <w:pPr>
        <w:pStyle w:val="afff2"/>
      </w:pPr>
    </w:p>
    <w:p w14:paraId="38D7C9DB" w14:textId="77777777" w:rsidR="009F4C9D" w:rsidRPr="009F4C9D" w:rsidRDefault="009F4C9D" w:rsidP="00100CAB">
      <w:pPr>
        <w:pStyle w:val="afff2"/>
      </w:pPr>
      <w:r w:rsidRPr="009F4C9D">
        <w:t xml:space="preserve">        for (String s : mapRDD.collect()) {</w:t>
      </w:r>
    </w:p>
    <w:p w14:paraId="4967A4C9" w14:textId="77777777" w:rsidR="009F4C9D" w:rsidRPr="009F4C9D" w:rsidRDefault="009F4C9D" w:rsidP="00100CAB">
      <w:pPr>
        <w:pStyle w:val="afff2"/>
      </w:pPr>
      <w:r w:rsidRPr="009F4C9D">
        <w:t xml:space="preserve">            System.out.println(s);</w:t>
      </w:r>
    </w:p>
    <w:p w14:paraId="28297EC6" w14:textId="77777777" w:rsidR="009F4C9D" w:rsidRPr="009F4C9D" w:rsidRDefault="009F4C9D" w:rsidP="00100CAB">
      <w:pPr>
        <w:pStyle w:val="afff2"/>
      </w:pPr>
      <w:r w:rsidRPr="009F4C9D">
        <w:t xml:space="preserve">        }</w:t>
      </w:r>
    </w:p>
    <w:p w14:paraId="5AF13DE8" w14:textId="77777777" w:rsidR="009F4C9D" w:rsidRPr="009F4C9D" w:rsidRDefault="009F4C9D" w:rsidP="00100CAB">
      <w:pPr>
        <w:pStyle w:val="afff2"/>
      </w:pPr>
    </w:p>
    <w:p w14:paraId="73E0CE29" w14:textId="77777777" w:rsidR="009F4C9D" w:rsidRPr="009F4C9D" w:rsidRDefault="009F4C9D" w:rsidP="00100CAB">
      <w:pPr>
        <w:pStyle w:val="afff2"/>
      </w:pPr>
      <w:r w:rsidRPr="009F4C9D">
        <w:t xml:space="preserve">        // </w:t>
      </w:r>
      <w:r w:rsidRPr="009F4C9D">
        <w:t>输出数据的函数写法</w:t>
      </w:r>
    </w:p>
    <w:p w14:paraId="1251F5C8" w14:textId="77777777" w:rsidR="009F4C9D" w:rsidRPr="009F4C9D" w:rsidRDefault="009F4C9D" w:rsidP="00100CAB">
      <w:pPr>
        <w:pStyle w:val="afff2"/>
      </w:pPr>
      <w:r w:rsidRPr="009F4C9D">
        <w:t xml:space="preserve">        mapRDD1.collect().forEach(a -&gt; System.out.println(a));</w:t>
      </w:r>
    </w:p>
    <w:p w14:paraId="6D4EA8EF" w14:textId="77777777" w:rsidR="009F4C9D" w:rsidRPr="009F4C9D" w:rsidRDefault="009F4C9D" w:rsidP="00100CAB">
      <w:pPr>
        <w:pStyle w:val="afff2"/>
      </w:pPr>
      <w:r w:rsidRPr="009F4C9D">
        <w:t xml:space="preserve">        mapRDD1.collect().forEach(System.out::println);</w:t>
      </w:r>
    </w:p>
    <w:p w14:paraId="7DB3CA43" w14:textId="77777777" w:rsidR="009F4C9D" w:rsidRPr="009F4C9D" w:rsidRDefault="009F4C9D" w:rsidP="00100CAB">
      <w:pPr>
        <w:pStyle w:val="afff2"/>
      </w:pPr>
    </w:p>
    <w:p w14:paraId="75636CD7" w14:textId="77777777" w:rsidR="009F4C9D" w:rsidRPr="009F4C9D" w:rsidRDefault="009F4C9D" w:rsidP="00100CAB">
      <w:pPr>
        <w:pStyle w:val="afff2"/>
      </w:pPr>
    </w:p>
    <w:p w14:paraId="025361BB" w14:textId="77777777" w:rsidR="009F4C9D" w:rsidRPr="009F4C9D" w:rsidRDefault="009F4C9D" w:rsidP="00100CAB">
      <w:pPr>
        <w:pStyle w:val="afff2"/>
      </w:pPr>
      <w:r w:rsidRPr="009F4C9D">
        <w:t xml:space="preserve">        // 4. </w:t>
      </w:r>
      <w:r w:rsidRPr="009F4C9D">
        <w:t>关闭</w:t>
      </w:r>
      <w:r w:rsidRPr="009F4C9D">
        <w:t>sc</w:t>
      </w:r>
    </w:p>
    <w:p w14:paraId="53D8EC85" w14:textId="77777777" w:rsidR="009F4C9D" w:rsidRPr="009F4C9D" w:rsidRDefault="009F4C9D" w:rsidP="00100CAB">
      <w:pPr>
        <w:pStyle w:val="afff2"/>
      </w:pPr>
      <w:r w:rsidRPr="009F4C9D">
        <w:t xml:space="preserve">        sc.stop();</w:t>
      </w:r>
    </w:p>
    <w:p w14:paraId="43F67CE4" w14:textId="77777777" w:rsidR="009F4C9D" w:rsidRPr="009F4C9D" w:rsidRDefault="009F4C9D" w:rsidP="00100CAB">
      <w:pPr>
        <w:pStyle w:val="afff2"/>
      </w:pPr>
      <w:r w:rsidRPr="009F4C9D">
        <w:t xml:space="preserve">    }</w:t>
      </w:r>
    </w:p>
    <w:p w14:paraId="047FE430" w14:textId="4E90312F" w:rsidR="003E6556" w:rsidRDefault="004220D8" w:rsidP="00100CAB">
      <w:pPr>
        <w:pStyle w:val="afff2"/>
      </w:pPr>
      <w:r>
        <w:t>}</w:t>
      </w:r>
    </w:p>
    <w:p w14:paraId="3961AA87" w14:textId="77777777" w:rsidR="003E6556" w:rsidRDefault="004220D8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2.3.1.2 mapPartitions()</w:t>
      </w:r>
      <w:r>
        <w:rPr>
          <w:rFonts w:ascii="Times New Roman" w:eastAsia="宋体" w:hAnsi="Times New Roman"/>
        </w:rPr>
        <w:t>以分区为单位执行</w:t>
      </w:r>
      <w:r>
        <w:rPr>
          <w:rFonts w:ascii="Times New Roman" w:eastAsia="宋体" w:hAnsi="Times New Roman"/>
        </w:rPr>
        <w:t>Map</w:t>
      </w:r>
    </w:p>
    <w:p w14:paraId="72D7D382" w14:textId="47C0CA39" w:rsidR="003E6556" w:rsidRDefault="008E3104">
      <w:pPr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功能和</w:t>
      </w:r>
      <w:r>
        <w:rPr>
          <w:rFonts w:ascii="Times New Roman" w:eastAsia="宋体" w:hAnsi="Times New Roman" w:hint="eastAsia"/>
        </w:rPr>
        <w:t>map</w:t>
      </w:r>
      <w:r>
        <w:rPr>
          <w:rFonts w:ascii="Times New Roman" w:eastAsia="宋体" w:hAnsi="Times New Roman" w:hint="eastAsia"/>
        </w:rPr>
        <w:t>一样都是处理每个元素，</w:t>
      </w:r>
      <w:r w:rsidRPr="008E3104">
        <w:rPr>
          <w:rFonts w:ascii="Times New Roman" w:eastAsia="宋体" w:hAnsi="Times New Roman"/>
        </w:rPr>
        <w:t>Map</w:t>
      </w:r>
      <w:r w:rsidRPr="008E3104">
        <w:rPr>
          <w:rFonts w:ascii="Times New Roman" w:eastAsia="宋体" w:hAnsi="Times New Roman"/>
        </w:rPr>
        <w:t>是一次处理一个元素，而</w:t>
      </w:r>
      <w:r w:rsidRPr="008E3104">
        <w:rPr>
          <w:rFonts w:ascii="Times New Roman" w:eastAsia="宋体" w:hAnsi="Times New Roman"/>
        </w:rPr>
        <w:t>mapPartitions</w:t>
      </w:r>
      <w:r w:rsidRPr="008E3104">
        <w:rPr>
          <w:rFonts w:ascii="Times New Roman" w:eastAsia="宋体" w:hAnsi="Times New Roman"/>
        </w:rPr>
        <w:t>一次处理一个分区数据。</w:t>
      </w:r>
    </w:p>
    <w:p w14:paraId="5CDA1397" w14:textId="108C253C" w:rsidR="003E6556" w:rsidRDefault="008E3104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1</w:t>
      </w:r>
      <w:r w:rsidR="004220D8">
        <w:rPr>
          <w:rFonts w:ascii="Times New Roman" w:eastAsia="宋体" w:hAnsi="Times New Roman"/>
          <w:szCs w:val="21"/>
        </w:rPr>
        <w:t>）具体实现</w:t>
      </w:r>
    </w:p>
    <w:p w14:paraId="1F9CF079" w14:textId="77777777" w:rsidR="008E3104" w:rsidRPr="008E3104" w:rsidRDefault="008E3104" w:rsidP="00100CAB">
      <w:pPr>
        <w:pStyle w:val="afff2"/>
      </w:pPr>
      <w:r w:rsidRPr="008E3104">
        <w:t>package com.atguigu.value;</w:t>
      </w:r>
    </w:p>
    <w:p w14:paraId="62C22474" w14:textId="77777777" w:rsidR="008E3104" w:rsidRPr="008E3104" w:rsidRDefault="008E3104" w:rsidP="00100CAB">
      <w:pPr>
        <w:pStyle w:val="afff2"/>
      </w:pPr>
    </w:p>
    <w:p w14:paraId="4CFD4F74" w14:textId="77777777" w:rsidR="008E3104" w:rsidRPr="008E3104" w:rsidRDefault="008E3104" w:rsidP="00100CAB">
      <w:pPr>
        <w:pStyle w:val="afff2"/>
      </w:pPr>
      <w:r w:rsidRPr="008E3104">
        <w:t>import org.apache.spark.SparkConf;</w:t>
      </w:r>
    </w:p>
    <w:p w14:paraId="2CDE02C3" w14:textId="77777777" w:rsidR="008E3104" w:rsidRPr="008E3104" w:rsidRDefault="008E3104" w:rsidP="00100CAB">
      <w:pPr>
        <w:pStyle w:val="afff2"/>
      </w:pPr>
      <w:r w:rsidRPr="008E3104">
        <w:t>import org.apache.spark.api.java.JavaRDD;</w:t>
      </w:r>
    </w:p>
    <w:p w14:paraId="5C1CC2B6" w14:textId="77777777" w:rsidR="008E3104" w:rsidRPr="008E3104" w:rsidRDefault="008E3104" w:rsidP="00100CAB">
      <w:pPr>
        <w:pStyle w:val="afff2"/>
      </w:pPr>
      <w:r w:rsidRPr="008E3104">
        <w:t>import org.apache.spark.api.java.JavaSparkContext;</w:t>
      </w:r>
    </w:p>
    <w:p w14:paraId="5666B215" w14:textId="77777777" w:rsidR="008E3104" w:rsidRPr="008E3104" w:rsidRDefault="008E3104" w:rsidP="00100CAB">
      <w:pPr>
        <w:pStyle w:val="afff2"/>
      </w:pPr>
      <w:r w:rsidRPr="008E3104">
        <w:t>import org.apache.spark.api.java.function.FlatMapFunction;</w:t>
      </w:r>
    </w:p>
    <w:p w14:paraId="3CCAB409" w14:textId="77777777" w:rsidR="008E3104" w:rsidRPr="008E3104" w:rsidRDefault="008E3104" w:rsidP="00100CAB">
      <w:pPr>
        <w:pStyle w:val="afff2"/>
      </w:pPr>
      <w:r w:rsidRPr="008E3104">
        <w:t>import org.apache.spark.api.java.function.Function;</w:t>
      </w:r>
    </w:p>
    <w:p w14:paraId="47698008" w14:textId="77777777" w:rsidR="008E3104" w:rsidRPr="008E3104" w:rsidRDefault="008E3104" w:rsidP="00100CAB">
      <w:pPr>
        <w:pStyle w:val="afff2"/>
      </w:pPr>
    </w:p>
    <w:p w14:paraId="356186AD" w14:textId="77777777" w:rsidR="008E3104" w:rsidRPr="008E3104" w:rsidRDefault="008E3104" w:rsidP="00100CAB">
      <w:pPr>
        <w:pStyle w:val="afff2"/>
      </w:pPr>
      <w:r w:rsidRPr="008E3104">
        <w:t>import java.util.ArrayList;</w:t>
      </w:r>
    </w:p>
    <w:p w14:paraId="79787788" w14:textId="77777777" w:rsidR="008E3104" w:rsidRPr="008E3104" w:rsidRDefault="008E3104" w:rsidP="00100CAB">
      <w:pPr>
        <w:pStyle w:val="afff2"/>
      </w:pPr>
      <w:r w:rsidRPr="008E3104">
        <w:t>import java.util.Iterator;</w:t>
      </w:r>
    </w:p>
    <w:p w14:paraId="1D8E90B3" w14:textId="77777777" w:rsidR="008E3104" w:rsidRPr="008E3104" w:rsidRDefault="008E3104" w:rsidP="00100CAB">
      <w:pPr>
        <w:pStyle w:val="afff2"/>
      </w:pPr>
    </w:p>
    <w:p w14:paraId="0DA1BF85" w14:textId="77777777" w:rsidR="008E3104" w:rsidRPr="008E3104" w:rsidRDefault="008E3104" w:rsidP="00100CAB">
      <w:pPr>
        <w:pStyle w:val="afff2"/>
      </w:pPr>
      <w:r w:rsidRPr="008E3104">
        <w:t>public class Test02_MapPartition {</w:t>
      </w:r>
    </w:p>
    <w:p w14:paraId="113D0432" w14:textId="77777777" w:rsidR="008E3104" w:rsidRPr="008E3104" w:rsidRDefault="008E3104" w:rsidP="00100CAB">
      <w:pPr>
        <w:pStyle w:val="afff2"/>
      </w:pPr>
      <w:r w:rsidRPr="008E3104">
        <w:t xml:space="preserve">    public static void main(String[] args) {</w:t>
      </w:r>
    </w:p>
    <w:p w14:paraId="6CD6B273" w14:textId="77777777" w:rsidR="008E3104" w:rsidRPr="008E3104" w:rsidRDefault="008E3104" w:rsidP="00100CAB">
      <w:pPr>
        <w:pStyle w:val="afff2"/>
      </w:pPr>
      <w:r w:rsidRPr="008E3104">
        <w:t xml:space="preserve">        // 1.</w:t>
      </w:r>
      <w:r w:rsidRPr="008E3104">
        <w:t>创建配置对象</w:t>
      </w:r>
    </w:p>
    <w:p w14:paraId="0388E024" w14:textId="77777777" w:rsidR="008E3104" w:rsidRPr="008E3104" w:rsidRDefault="008E3104" w:rsidP="00100CAB">
      <w:pPr>
        <w:pStyle w:val="afff2"/>
      </w:pPr>
      <w:r w:rsidRPr="008E3104">
        <w:t xml:space="preserve">        SparkConf conf = new SparkConf().setMaster("local[*]").setAppName("sparkCore");</w:t>
      </w:r>
    </w:p>
    <w:p w14:paraId="350B6A05" w14:textId="77777777" w:rsidR="008E3104" w:rsidRPr="008E3104" w:rsidRDefault="008E3104" w:rsidP="00100CAB">
      <w:pPr>
        <w:pStyle w:val="afff2"/>
      </w:pPr>
    </w:p>
    <w:p w14:paraId="11EF0A5A" w14:textId="77777777" w:rsidR="008E3104" w:rsidRPr="008E3104" w:rsidRDefault="008E3104" w:rsidP="00100CAB">
      <w:pPr>
        <w:pStyle w:val="afff2"/>
      </w:pPr>
      <w:r w:rsidRPr="008E3104">
        <w:t xml:space="preserve">        // 2. </w:t>
      </w:r>
      <w:r w:rsidRPr="008E3104">
        <w:t>创建</w:t>
      </w:r>
      <w:r w:rsidRPr="008E3104">
        <w:t>sparkContext</w:t>
      </w:r>
    </w:p>
    <w:p w14:paraId="1A6CCB94" w14:textId="77777777" w:rsidR="008E3104" w:rsidRPr="008E3104" w:rsidRDefault="008E3104" w:rsidP="00100CAB">
      <w:pPr>
        <w:pStyle w:val="afff2"/>
      </w:pPr>
      <w:r w:rsidRPr="008E3104">
        <w:t xml:space="preserve">        JavaSparkContext sc = new JavaSparkContext(conf);</w:t>
      </w:r>
    </w:p>
    <w:p w14:paraId="5ACABF09" w14:textId="77777777" w:rsidR="008E3104" w:rsidRPr="008E3104" w:rsidRDefault="008E3104" w:rsidP="00100CAB">
      <w:pPr>
        <w:pStyle w:val="afff2"/>
      </w:pPr>
    </w:p>
    <w:p w14:paraId="2F0FA70B" w14:textId="77777777" w:rsidR="008E3104" w:rsidRPr="008E3104" w:rsidRDefault="008E3104" w:rsidP="00100CAB">
      <w:pPr>
        <w:pStyle w:val="afff2"/>
      </w:pPr>
      <w:r w:rsidRPr="008E3104">
        <w:t xml:space="preserve">        // 3. </w:t>
      </w:r>
      <w:r w:rsidRPr="008E3104">
        <w:t>编写代码</w:t>
      </w:r>
    </w:p>
    <w:p w14:paraId="0688249F" w14:textId="77777777" w:rsidR="008E3104" w:rsidRPr="008E3104" w:rsidRDefault="008E3104" w:rsidP="00100CAB">
      <w:pPr>
        <w:pStyle w:val="afff2"/>
      </w:pPr>
      <w:r w:rsidRPr="008E3104">
        <w:t xml:space="preserve">        JavaRDD&lt;String&gt; lineRDD = sc.textFile("input/1.txt");</w:t>
      </w:r>
    </w:p>
    <w:p w14:paraId="2FF19026" w14:textId="77777777" w:rsidR="008E3104" w:rsidRPr="008E3104" w:rsidRDefault="008E3104" w:rsidP="00100CAB">
      <w:pPr>
        <w:pStyle w:val="afff2"/>
      </w:pPr>
    </w:p>
    <w:p w14:paraId="6133D7F8" w14:textId="77777777" w:rsidR="008E3104" w:rsidRPr="008E3104" w:rsidRDefault="008E3104" w:rsidP="00100CAB">
      <w:pPr>
        <w:pStyle w:val="afff2"/>
      </w:pPr>
      <w:r w:rsidRPr="008E3104">
        <w:t xml:space="preserve">        // </w:t>
      </w:r>
      <w:r w:rsidRPr="008E3104">
        <w:t>需求</w:t>
      </w:r>
      <w:r w:rsidRPr="008E3104">
        <w:t>:</w:t>
      </w:r>
      <w:r w:rsidRPr="008E3104">
        <w:t>每行结尾拼接</w:t>
      </w:r>
      <w:r w:rsidRPr="008E3104">
        <w:t>||</w:t>
      </w:r>
    </w:p>
    <w:p w14:paraId="1CF140F4" w14:textId="77777777" w:rsidR="008E3104" w:rsidRPr="008E3104" w:rsidRDefault="008E3104" w:rsidP="00100CAB">
      <w:pPr>
        <w:pStyle w:val="afff2"/>
      </w:pPr>
      <w:r w:rsidRPr="008E3104">
        <w:t xml:space="preserve">        JavaRDD&lt;String&gt; stringRDD = lineRDD.mapPartitions(new FlatMapFunction&lt;Iterator&lt;String&gt;, String&gt;() {</w:t>
      </w:r>
    </w:p>
    <w:p w14:paraId="6E558DC8" w14:textId="77777777" w:rsidR="008E3104" w:rsidRPr="008E3104" w:rsidRDefault="008E3104" w:rsidP="00100CAB">
      <w:pPr>
        <w:pStyle w:val="afff2"/>
      </w:pPr>
      <w:r w:rsidRPr="008E3104">
        <w:lastRenderedPageBreak/>
        <w:t xml:space="preserve">            @Override</w:t>
      </w:r>
    </w:p>
    <w:p w14:paraId="632D13E3" w14:textId="77777777" w:rsidR="008E3104" w:rsidRPr="008E3104" w:rsidRDefault="008E3104" w:rsidP="00100CAB">
      <w:pPr>
        <w:pStyle w:val="afff2"/>
      </w:pPr>
      <w:r w:rsidRPr="008E3104">
        <w:t xml:space="preserve">            public Iterator&lt;String&gt; call(Iterator&lt;String&gt; stringIterator) throws Exception {</w:t>
      </w:r>
    </w:p>
    <w:p w14:paraId="5360CA66" w14:textId="77777777" w:rsidR="008E3104" w:rsidRPr="008E3104" w:rsidRDefault="008E3104" w:rsidP="00100CAB">
      <w:pPr>
        <w:pStyle w:val="afff2"/>
      </w:pPr>
      <w:r w:rsidRPr="008E3104">
        <w:t xml:space="preserve">                // </w:t>
      </w:r>
      <w:r w:rsidRPr="008E3104">
        <w:t>一次修改一个集合的元素</w:t>
      </w:r>
    </w:p>
    <w:p w14:paraId="43418A37" w14:textId="77777777" w:rsidR="008E3104" w:rsidRPr="008E3104" w:rsidRDefault="008E3104" w:rsidP="00100CAB">
      <w:pPr>
        <w:pStyle w:val="afff2"/>
      </w:pPr>
      <w:r w:rsidRPr="008E3104">
        <w:t xml:space="preserve">                ArrayList&lt;String&gt; result = new ArrayList&lt;&gt;();</w:t>
      </w:r>
    </w:p>
    <w:p w14:paraId="44602DAE" w14:textId="77777777" w:rsidR="008E3104" w:rsidRPr="008E3104" w:rsidRDefault="008E3104" w:rsidP="00100CAB">
      <w:pPr>
        <w:pStyle w:val="afff2"/>
      </w:pPr>
      <w:r w:rsidRPr="008E3104">
        <w:t xml:space="preserve">                while (stringIterator.hasNext()){</w:t>
      </w:r>
    </w:p>
    <w:p w14:paraId="38C553EA" w14:textId="77777777" w:rsidR="008E3104" w:rsidRPr="008E3104" w:rsidRDefault="008E3104" w:rsidP="00100CAB">
      <w:pPr>
        <w:pStyle w:val="afff2"/>
      </w:pPr>
      <w:r w:rsidRPr="008E3104">
        <w:t xml:space="preserve">                    String next = stringIterator.next();</w:t>
      </w:r>
    </w:p>
    <w:p w14:paraId="0530FA79" w14:textId="77777777" w:rsidR="008E3104" w:rsidRPr="008E3104" w:rsidRDefault="008E3104" w:rsidP="00100CAB">
      <w:pPr>
        <w:pStyle w:val="afff2"/>
      </w:pPr>
      <w:r w:rsidRPr="008E3104">
        <w:t xml:space="preserve">                    result.add(next + "||");</w:t>
      </w:r>
    </w:p>
    <w:p w14:paraId="4305ABDB" w14:textId="77777777" w:rsidR="008E3104" w:rsidRPr="008E3104" w:rsidRDefault="008E3104" w:rsidP="00100CAB">
      <w:pPr>
        <w:pStyle w:val="afff2"/>
      </w:pPr>
      <w:r w:rsidRPr="008E3104">
        <w:t xml:space="preserve">                }</w:t>
      </w:r>
    </w:p>
    <w:p w14:paraId="4B9EB75E" w14:textId="77777777" w:rsidR="008E3104" w:rsidRPr="008E3104" w:rsidRDefault="008E3104" w:rsidP="00100CAB">
      <w:pPr>
        <w:pStyle w:val="afff2"/>
      </w:pPr>
      <w:r w:rsidRPr="008E3104">
        <w:t xml:space="preserve">                return result.iterator();</w:t>
      </w:r>
    </w:p>
    <w:p w14:paraId="22ED5D94" w14:textId="77777777" w:rsidR="008E3104" w:rsidRPr="008E3104" w:rsidRDefault="008E3104" w:rsidP="00100CAB">
      <w:pPr>
        <w:pStyle w:val="afff2"/>
      </w:pPr>
      <w:r w:rsidRPr="008E3104">
        <w:t xml:space="preserve">            }</w:t>
      </w:r>
    </w:p>
    <w:p w14:paraId="072BB4BC" w14:textId="77777777" w:rsidR="008E3104" w:rsidRPr="008E3104" w:rsidRDefault="008E3104" w:rsidP="00100CAB">
      <w:pPr>
        <w:pStyle w:val="afff2"/>
      </w:pPr>
      <w:r w:rsidRPr="008E3104">
        <w:t xml:space="preserve">        });</w:t>
      </w:r>
    </w:p>
    <w:p w14:paraId="32C14C17" w14:textId="77777777" w:rsidR="008E3104" w:rsidRPr="008E3104" w:rsidRDefault="008E3104" w:rsidP="00100CAB">
      <w:pPr>
        <w:pStyle w:val="afff2"/>
      </w:pPr>
    </w:p>
    <w:p w14:paraId="3C90E63F" w14:textId="77777777" w:rsidR="008E3104" w:rsidRPr="008E3104" w:rsidRDefault="008E3104" w:rsidP="00100CAB">
      <w:pPr>
        <w:pStyle w:val="afff2"/>
      </w:pPr>
      <w:r w:rsidRPr="008E3104">
        <w:t xml:space="preserve">        stringRDD.collect().forEach(System.out::println);</w:t>
      </w:r>
    </w:p>
    <w:p w14:paraId="1DDDDB33" w14:textId="77777777" w:rsidR="008E3104" w:rsidRPr="008E3104" w:rsidRDefault="008E3104" w:rsidP="00100CAB">
      <w:pPr>
        <w:pStyle w:val="afff2"/>
      </w:pPr>
    </w:p>
    <w:p w14:paraId="632F04F9" w14:textId="77777777" w:rsidR="008E3104" w:rsidRPr="008E3104" w:rsidRDefault="008E3104" w:rsidP="00100CAB">
      <w:pPr>
        <w:pStyle w:val="afff2"/>
      </w:pPr>
    </w:p>
    <w:p w14:paraId="1DDEAF4F" w14:textId="77777777" w:rsidR="008E3104" w:rsidRPr="008E3104" w:rsidRDefault="008E3104" w:rsidP="00100CAB">
      <w:pPr>
        <w:pStyle w:val="afff2"/>
      </w:pPr>
      <w:r w:rsidRPr="008E3104">
        <w:t xml:space="preserve">        // 4. </w:t>
      </w:r>
      <w:r w:rsidRPr="008E3104">
        <w:t>关闭</w:t>
      </w:r>
      <w:r w:rsidRPr="008E3104">
        <w:t>sc</w:t>
      </w:r>
    </w:p>
    <w:p w14:paraId="02F81DEE" w14:textId="77777777" w:rsidR="008E3104" w:rsidRPr="008E3104" w:rsidRDefault="008E3104" w:rsidP="00100CAB">
      <w:pPr>
        <w:pStyle w:val="afff2"/>
      </w:pPr>
      <w:r w:rsidRPr="008E3104">
        <w:t xml:space="preserve">        sc.stop();</w:t>
      </w:r>
    </w:p>
    <w:p w14:paraId="03A0D7BB" w14:textId="77777777" w:rsidR="008E3104" w:rsidRPr="008E3104" w:rsidRDefault="008E3104" w:rsidP="00100CAB">
      <w:pPr>
        <w:pStyle w:val="afff2"/>
      </w:pPr>
      <w:r w:rsidRPr="008E3104">
        <w:t xml:space="preserve">    }</w:t>
      </w:r>
    </w:p>
    <w:p w14:paraId="673F2F80" w14:textId="04E32E81" w:rsidR="003E6556" w:rsidRDefault="004220D8" w:rsidP="00100CAB">
      <w:pPr>
        <w:pStyle w:val="afff2"/>
      </w:pPr>
      <w:r>
        <w:t>}</w:t>
      </w:r>
    </w:p>
    <w:p w14:paraId="7E0E28BF" w14:textId="77777777" w:rsidR="003E6556" w:rsidRDefault="004220D8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2.3.1.3 map()</w:t>
      </w:r>
      <w:r>
        <w:rPr>
          <w:rFonts w:ascii="Times New Roman" w:eastAsia="宋体" w:hAnsi="Times New Roman"/>
        </w:rPr>
        <w:t>和</w:t>
      </w:r>
      <w:r>
        <w:rPr>
          <w:rFonts w:ascii="Times New Roman" w:eastAsia="宋体" w:hAnsi="Times New Roman"/>
        </w:rPr>
        <w:t>mapPartitions()</w:t>
      </w:r>
      <w:r>
        <w:rPr>
          <w:rFonts w:ascii="Times New Roman" w:eastAsia="宋体" w:hAnsi="Times New Roman"/>
        </w:rPr>
        <w:t>区别</w:t>
      </w:r>
    </w:p>
    <w:p w14:paraId="003E3322" w14:textId="3E018428" w:rsidR="003E6556" w:rsidRDefault="008E3104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</w:rPr>
        <w:object w:dxaOrig="7218" w:dyaOrig="4058" w14:anchorId="6673C2DE">
          <v:shape id="_x0000_i1027" type="#_x0000_t75" style="width:360.85pt;height:203.15pt" o:ole="">
            <v:imagedata r:id="rId22" o:title=""/>
          </v:shape>
          <o:OLEObject Type="Embed" ProgID="PowerPoint.Show.12" ShapeID="_x0000_i1027" DrawAspect="Content" ObjectID="_1717867797" r:id="rId23"/>
        </w:object>
      </w:r>
    </w:p>
    <w:p w14:paraId="6D3C49AF" w14:textId="77777777" w:rsidR="003E6556" w:rsidRDefault="004220D8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2.3.1.4 mapPartitionsWithIndex()</w:t>
      </w:r>
      <w:r>
        <w:rPr>
          <w:rFonts w:ascii="Times New Roman" w:eastAsia="宋体" w:hAnsi="Times New Roman"/>
        </w:rPr>
        <w:t>带分区号</w:t>
      </w:r>
    </w:p>
    <w:p w14:paraId="63A0979D" w14:textId="050FFC8D" w:rsidR="003E6556" w:rsidRDefault="008E3104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1</w:t>
      </w:r>
      <w:r w:rsidR="004220D8">
        <w:rPr>
          <w:rFonts w:ascii="Times New Roman" w:eastAsia="宋体" w:hAnsi="Times New Roman"/>
          <w:kern w:val="2"/>
          <w:szCs w:val="21"/>
        </w:rPr>
        <w:t>）功能说明：类似于</w:t>
      </w:r>
      <w:r w:rsidR="004220D8">
        <w:rPr>
          <w:rFonts w:ascii="Times New Roman" w:eastAsia="宋体" w:hAnsi="Times New Roman"/>
          <w:kern w:val="2"/>
          <w:szCs w:val="21"/>
        </w:rPr>
        <w:t>mapPartitions</w:t>
      </w:r>
      <w:r w:rsidR="004220D8">
        <w:rPr>
          <w:rFonts w:ascii="Times New Roman" w:eastAsia="宋体" w:hAnsi="Times New Roman"/>
          <w:kern w:val="2"/>
          <w:szCs w:val="21"/>
        </w:rPr>
        <w:t>，比</w:t>
      </w:r>
      <w:r w:rsidR="004220D8">
        <w:rPr>
          <w:rFonts w:ascii="Times New Roman" w:eastAsia="宋体" w:hAnsi="Times New Roman"/>
          <w:kern w:val="2"/>
          <w:szCs w:val="21"/>
        </w:rPr>
        <w:t>mapPartitions</w:t>
      </w:r>
      <w:r w:rsidR="004220D8">
        <w:rPr>
          <w:rFonts w:ascii="Times New Roman" w:eastAsia="宋体" w:hAnsi="Times New Roman"/>
          <w:kern w:val="2"/>
          <w:szCs w:val="21"/>
        </w:rPr>
        <w:t>多一个整数参数表示分区号</w:t>
      </w:r>
    </w:p>
    <w:p w14:paraId="22E552F4" w14:textId="47E6F4AA" w:rsidR="003E6556" w:rsidRDefault="008E3104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2</w:t>
      </w:r>
      <w:r w:rsidR="004220D8">
        <w:rPr>
          <w:rFonts w:ascii="Times New Roman" w:eastAsia="宋体" w:hAnsi="Times New Roman"/>
          <w:kern w:val="2"/>
          <w:szCs w:val="21"/>
        </w:rPr>
        <w:t>）需求说明：创建一个</w:t>
      </w:r>
      <w:r w:rsidR="004220D8">
        <w:rPr>
          <w:rFonts w:ascii="Times New Roman" w:eastAsia="宋体" w:hAnsi="Times New Roman"/>
          <w:kern w:val="2"/>
          <w:szCs w:val="21"/>
        </w:rPr>
        <w:t>RDD</w:t>
      </w:r>
      <w:r w:rsidR="004220D8">
        <w:rPr>
          <w:rFonts w:ascii="Times New Roman" w:eastAsia="宋体" w:hAnsi="Times New Roman"/>
          <w:kern w:val="2"/>
          <w:szCs w:val="21"/>
        </w:rPr>
        <w:t>，使</w:t>
      </w:r>
      <w:r w:rsidR="004220D8">
        <w:rPr>
          <w:rFonts w:ascii="Times New Roman" w:eastAsia="宋体" w:hAnsi="Times New Roman"/>
          <w:color w:val="FF0000"/>
          <w:kern w:val="2"/>
          <w:szCs w:val="21"/>
        </w:rPr>
        <w:t>每个元素跟所在分区号形成一个元组</w:t>
      </w:r>
      <w:r w:rsidR="004220D8">
        <w:rPr>
          <w:rFonts w:ascii="Times New Roman" w:eastAsia="宋体" w:hAnsi="Times New Roman"/>
          <w:kern w:val="2"/>
          <w:szCs w:val="21"/>
        </w:rPr>
        <w:t>，组成一个新的</w:t>
      </w:r>
      <w:r w:rsidR="004220D8">
        <w:rPr>
          <w:rFonts w:ascii="Times New Roman" w:eastAsia="宋体" w:hAnsi="Times New Roman"/>
          <w:kern w:val="2"/>
          <w:szCs w:val="21"/>
        </w:rPr>
        <w:t>RDD</w:t>
      </w:r>
    </w:p>
    <w:p w14:paraId="52AC2A37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0207BCD5" wp14:editId="7DE3E65B">
            <wp:extent cx="3632835" cy="1637030"/>
            <wp:effectExtent l="0" t="0" r="5715" b="1270"/>
            <wp:docPr id="237" name="图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图片 237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45674" cy="164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C5613" w14:textId="28F2D03E" w:rsidR="003E6556" w:rsidRDefault="008E3104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3</w:t>
      </w:r>
      <w:r w:rsidR="004220D8">
        <w:rPr>
          <w:rFonts w:ascii="Times New Roman" w:eastAsia="宋体" w:hAnsi="Times New Roman"/>
          <w:kern w:val="2"/>
          <w:szCs w:val="21"/>
        </w:rPr>
        <w:t>）具体实现</w:t>
      </w:r>
    </w:p>
    <w:p w14:paraId="4D706FEC" w14:textId="77777777" w:rsidR="008E3104" w:rsidRPr="008E3104" w:rsidRDefault="008E3104" w:rsidP="00100CAB">
      <w:pPr>
        <w:pStyle w:val="afff2"/>
      </w:pPr>
      <w:r w:rsidRPr="008E3104">
        <w:t>package com.atguigu.value;</w:t>
      </w:r>
    </w:p>
    <w:p w14:paraId="6D8280AE" w14:textId="77777777" w:rsidR="008E3104" w:rsidRPr="008E3104" w:rsidRDefault="008E3104" w:rsidP="00100CAB">
      <w:pPr>
        <w:pStyle w:val="afff2"/>
      </w:pPr>
    </w:p>
    <w:p w14:paraId="428F8C25" w14:textId="77777777" w:rsidR="008E3104" w:rsidRPr="008E3104" w:rsidRDefault="008E3104" w:rsidP="00100CAB">
      <w:pPr>
        <w:pStyle w:val="afff2"/>
      </w:pPr>
      <w:r w:rsidRPr="008E3104">
        <w:t>import org.apache.spark.SparkConf;</w:t>
      </w:r>
    </w:p>
    <w:p w14:paraId="180047E0" w14:textId="77777777" w:rsidR="008E3104" w:rsidRPr="008E3104" w:rsidRDefault="008E3104" w:rsidP="00100CAB">
      <w:pPr>
        <w:pStyle w:val="afff2"/>
      </w:pPr>
      <w:r w:rsidRPr="008E3104">
        <w:t>import org.apache.spark.api.java.JavaRDD;</w:t>
      </w:r>
    </w:p>
    <w:p w14:paraId="5DD22D72" w14:textId="77777777" w:rsidR="008E3104" w:rsidRPr="008E3104" w:rsidRDefault="008E3104" w:rsidP="00100CAB">
      <w:pPr>
        <w:pStyle w:val="afff2"/>
      </w:pPr>
      <w:r w:rsidRPr="008E3104">
        <w:t>import org.apache.spark.api.java.JavaSparkContext;</w:t>
      </w:r>
    </w:p>
    <w:p w14:paraId="63265CC8" w14:textId="77777777" w:rsidR="008E3104" w:rsidRPr="008E3104" w:rsidRDefault="008E3104" w:rsidP="00100CAB">
      <w:pPr>
        <w:pStyle w:val="afff2"/>
      </w:pPr>
      <w:r w:rsidRPr="008E3104">
        <w:t>import org.apache.spark.api.java.function.Function2;</w:t>
      </w:r>
    </w:p>
    <w:p w14:paraId="51C253D9" w14:textId="77777777" w:rsidR="008E3104" w:rsidRPr="008E3104" w:rsidRDefault="008E3104" w:rsidP="00100CAB">
      <w:pPr>
        <w:pStyle w:val="afff2"/>
      </w:pPr>
      <w:r w:rsidRPr="008E3104">
        <w:t>import scala.Tuple2;</w:t>
      </w:r>
    </w:p>
    <w:p w14:paraId="27179AF4" w14:textId="77777777" w:rsidR="008E3104" w:rsidRPr="008E3104" w:rsidRDefault="008E3104" w:rsidP="00100CAB">
      <w:pPr>
        <w:pStyle w:val="afff2"/>
      </w:pPr>
    </w:p>
    <w:p w14:paraId="4FA0446D" w14:textId="77777777" w:rsidR="008E3104" w:rsidRPr="008E3104" w:rsidRDefault="008E3104" w:rsidP="00100CAB">
      <w:pPr>
        <w:pStyle w:val="afff2"/>
      </w:pPr>
      <w:r w:rsidRPr="008E3104">
        <w:t>import java.util.ArrayList;</w:t>
      </w:r>
    </w:p>
    <w:p w14:paraId="526DF5DE" w14:textId="77777777" w:rsidR="008E3104" w:rsidRPr="008E3104" w:rsidRDefault="008E3104" w:rsidP="00100CAB">
      <w:pPr>
        <w:pStyle w:val="afff2"/>
      </w:pPr>
      <w:r w:rsidRPr="008E3104">
        <w:t>import java.util.Iterator;</w:t>
      </w:r>
    </w:p>
    <w:p w14:paraId="5F7E318B" w14:textId="77777777" w:rsidR="008E3104" w:rsidRPr="008E3104" w:rsidRDefault="008E3104" w:rsidP="00100CAB">
      <w:pPr>
        <w:pStyle w:val="afff2"/>
      </w:pPr>
    </w:p>
    <w:p w14:paraId="3079E42E" w14:textId="77777777" w:rsidR="008E3104" w:rsidRPr="008E3104" w:rsidRDefault="008E3104" w:rsidP="00100CAB">
      <w:pPr>
        <w:pStyle w:val="afff2"/>
      </w:pPr>
      <w:r w:rsidRPr="008E3104">
        <w:t>public class Test03_MapPartitionWithIndex {</w:t>
      </w:r>
    </w:p>
    <w:p w14:paraId="4F3390C0" w14:textId="77777777" w:rsidR="008E3104" w:rsidRPr="008E3104" w:rsidRDefault="008E3104" w:rsidP="00100CAB">
      <w:pPr>
        <w:pStyle w:val="afff2"/>
      </w:pPr>
      <w:r w:rsidRPr="008E3104">
        <w:t xml:space="preserve">    public static void main(String[] args) {</w:t>
      </w:r>
    </w:p>
    <w:p w14:paraId="08450001" w14:textId="77777777" w:rsidR="008E3104" w:rsidRPr="008E3104" w:rsidRDefault="008E3104" w:rsidP="00100CAB">
      <w:pPr>
        <w:pStyle w:val="afff2"/>
      </w:pPr>
      <w:r w:rsidRPr="008E3104">
        <w:t xml:space="preserve">        // 1.</w:t>
      </w:r>
      <w:r w:rsidRPr="008E3104">
        <w:t>创建配置对象</w:t>
      </w:r>
    </w:p>
    <w:p w14:paraId="5A1DC934" w14:textId="77777777" w:rsidR="008E3104" w:rsidRPr="008E3104" w:rsidRDefault="008E3104" w:rsidP="00100CAB">
      <w:pPr>
        <w:pStyle w:val="afff2"/>
      </w:pPr>
      <w:r w:rsidRPr="008E3104">
        <w:t xml:space="preserve">        SparkConf conf = new SparkConf().setMaster("local[*]").setAppName("sparkCore");</w:t>
      </w:r>
    </w:p>
    <w:p w14:paraId="43BCBB7D" w14:textId="77777777" w:rsidR="008E3104" w:rsidRPr="008E3104" w:rsidRDefault="008E3104" w:rsidP="00100CAB">
      <w:pPr>
        <w:pStyle w:val="afff2"/>
      </w:pPr>
    </w:p>
    <w:p w14:paraId="3A717DF5" w14:textId="77777777" w:rsidR="008E3104" w:rsidRPr="008E3104" w:rsidRDefault="008E3104" w:rsidP="00100CAB">
      <w:pPr>
        <w:pStyle w:val="afff2"/>
      </w:pPr>
      <w:r w:rsidRPr="008E3104">
        <w:t xml:space="preserve">        // 2. </w:t>
      </w:r>
      <w:r w:rsidRPr="008E3104">
        <w:t>创建</w:t>
      </w:r>
      <w:r w:rsidRPr="008E3104">
        <w:t>sparkContext</w:t>
      </w:r>
    </w:p>
    <w:p w14:paraId="2EF9E7C9" w14:textId="77777777" w:rsidR="008E3104" w:rsidRPr="008E3104" w:rsidRDefault="008E3104" w:rsidP="00100CAB">
      <w:pPr>
        <w:pStyle w:val="afff2"/>
      </w:pPr>
      <w:r w:rsidRPr="008E3104">
        <w:t xml:space="preserve">        JavaSparkContext sc = new JavaSparkContext(conf);</w:t>
      </w:r>
    </w:p>
    <w:p w14:paraId="443DE44F" w14:textId="77777777" w:rsidR="008E3104" w:rsidRPr="008E3104" w:rsidRDefault="008E3104" w:rsidP="00100CAB">
      <w:pPr>
        <w:pStyle w:val="afff2"/>
      </w:pPr>
    </w:p>
    <w:p w14:paraId="156C7FD2" w14:textId="77777777" w:rsidR="008E3104" w:rsidRPr="008E3104" w:rsidRDefault="008E3104" w:rsidP="00100CAB">
      <w:pPr>
        <w:pStyle w:val="afff2"/>
      </w:pPr>
      <w:r w:rsidRPr="008E3104">
        <w:t xml:space="preserve">        // 3. </w:t>
      </w:r>
      <w:r w:rsidRPr="008E3104">
        <w:t>编写代码</w:t>
      </w:r>
    </w:p>
    <w:p w14:paraId="7E705BF3" w14:textId="77777777" w:rsidR="008E3104" w:rsidRPr="008E3104" w:rsidRDefault="008E3104" w:rsidP="00100CAB">
      <w:pPr>
        <w:pStyle w:val="afff2"/>
      </w:pPr>
      <w:r w:rsidRPr="008E3104">
        <w:t xml:space="preserve">        JavaRDD&lt;String&gt; lineRDD = sc.textFile("input/1.txt");</w:t>
      </w:r>
    </w:p>
    <w:p w14:paraId="3784701D" w14:textId="77777777" w:rsidR="008E3104" w:rsidRPr="008E3104" w:rsidRDefault="008E3104" w:rsidP="00100CAB">
      <w:pPr>
        <w:pStyle w:val="afff2"/>
      </w:pPr>
    </w:p>
    <w:p w14:paraId="6ECDE5AB" w14:textId="77777777" w:rsidR="008E3104" w:rsidRPr="008E3104" w:rsidRDefault="008E3104" w:rsidP="00100CAB">
      <w:pPr>
        <w:pStyle w:val="afff2"/>
      </w:pPr>
      <w:r w:rsidRPr="008E3104">
        <w:t xml:space="preserve">        // </w:t>
      </w:r>
      <w:r w:rsidRPr="008E3104">
        <w:t>需求</w:t>
      </w:r>
      <w:r w:rsidRPr="008E3104">
        <w:t>:</w:t>
      </w:r>
      <w:r w:rsidRPr="008E3104">
        <w:t>将数据转换为</w:t>
      </w:r>
      <w:r w:rsidRPr="008E3104">
        <w:t>(</w:t>
      </w:r>
      <w:r w:rsidRPr="008E3104">
        <w:t>分区号</w:t>
      </w:r>
      <w:r w:rsidRPr="008E3104">
        <w:t>,</w:t>
      </w:r>
      <w:r w:rsidRPr="008E3104">
        <w:t>元素</w:t>
      </w:r>
      <w:r w:rsidRPr="008E3104">
        <w:t>)</w:t>
      </w:r>
    </w:p>
    <w:p w14:paraId="6BF0C8DB" w14:textId="77777777" w:rsidR="008E3104" w:rsidRPr="008E3104" w:rsidRDefault="008E3104" w:rsidP="00100CAB">
      <w:pPr>
        <w:pStyle w:val="afff2"/>
      </w:pPr>
      <w:r w:rsidRPr="008E3104">
        <w:t xml:space="preserve">        JavaRDD&lt;Tuple2&lt;Integer, String&gt;&gt; tuple2JavaRDD = lineRDD.mapPartitionsWithIndex(new Function2&lt;Integer, Iterator&lt;String&gt;, Iterator&lt;Tuple2&lt;Integer, String&gt;&gt;&gt;() {</w:t>
      </w:r>
    </w:p>
    <w:p w14:paraId="0F565D97" w14:textId="77777777" w:rsidR="008E3104" w:rsidRPr="008E3104" w:rsidRDefault="008E3104" w:rsidP="00100CAB">
      <w:pPr>
        <w:pStyle w:val="afff2"/>
      </w:pPr>
      <w:r w:rsidRPr="008E3104">
        <w:t xml:space="preserve">            @Override</w:t>
      </w:r>
    </w:p>
    <w:p w14:paraId="7F513036" w14:textId="77777777" w:rsidR="008E3104" w:rsidRPr="008E3104" w:rsidRDefault="008E3104" w:rsidP="00100CAB">
      <w:pPr>
        <w:pStyle w:val="afff2"/>
      </w:pPr>
      <w:r w:rsidRPr="008E3104">
        <w:t xml:space="preserve">            public Iterator&lt;Tuple2&lt;Integer, String&gt;&gt; call(Integer v1, Iterator&lt;String&gt; v2) throws Exception {</w:t>
      </w:r>
    </w:p>
    <w:p w14:paraId="68B376F5" w14:textId="77777777" w:rsidR="008E3104" w:rsidRPr="008E3104" w:rsidRDefault="008E3104" w:rsidP="00100CAB">
      <w:pPr>
        <w:pStyle w:val="afff2"/>
      </w:pPr>
      <w:r w:rsidRPr="008E3104">
        <w:t xml:space="preserve">                ArrayList&lt;Tuple2&lt;Integer, String&gt;&gt; tuple2s = new ArrayList&lt;&gt;();</w:t>
      </w:r>
    </w:p>
    <w:p w14:paraId="47E79235" w14:textId="77777777" w:rsidR="008E3104" w:rsidRPr="008E3104" w:rsidRDefault="008E3104" w:rsidP="00100CAB">
      <w:pPr>
        <w:pStyle w:val="afff2"/>
      </w:pPr>
      <w:r w:rsidRPr="008E3104">
        <w:t xml:space="preserve">                while (v2.hasNext()) {</w:t>
      </w:r>
    </w:p>
    <w:p w14:paraId="19E0E91A" w14:textId="77777777" w:rsidR="008E3104" w:rsidRPr="008E3104" w:rsidRDefault="008E3104" w:rsidP="00100CAB">
      <w:pPr>
        <w:pStyle w:val="afff2"/>
      </w:pPr>
      <w:r w:rsidRPr="008E3104">
        <w:t xml:space="preserve">                    String next = v2.next();</w:t>
      </w:r>
    </w:p>
    <w:p w14:paraId="645B48DC" w14:textId="77777777" w:rsidR="008E3104" w:rsidRPr="008E3104" w:rsidRDefault="008E3104" w:rsidP="00100CAB">
      <w:pPr>
        <w:pStyle w:val="afff2"/>
      </w:pPr>
      <w:r w:rsidRPr="008E3104">
        <w:t xml:space="preserve">                    tuple2s.add(new Tuple2&lt;&gt;(v1,next));</w:t>
      </w:r>
    </w:p>
    <w:p w14:paraId="1D070587" w14:textId="77777777" w:rsidR="008E3104" w:rsidRPr="008E3104" w:rsidRDefault="008E3104" w:rsidP="00100CAB">
      <w:pPr>
        <w:pStyle w:val="afff2"/>
      </w:pPr>
      <w:r w:rsidRPr="008E3104">
        <w:t xml:space="preserve">                }</w:t>
      </w:r>
    </w:p>
    <w:p w14:paraId="316BCB35" w14:textId="77777777" w:rsidR="008E3104" w:rsidRPr="008E3104" w:rsidRDefault="008E3104" w:rsidP="00100CAB">
      <w:pPr>
        <w:pStyle w:val="afff2"/>
      </w:pPr>
      <w:r w:rsidRPr="008E3104">
        <w:t xml:space="preserve">                return tuple2s.iterator();</w:t>
      </w:r>
    </w:p>
    <w:p w14:paraId="0F5F8ED1" w14:textId="77777777" w:rsidR="008E3104" w:rsidRPr="008E3104" w:rsidRDefault="008E3104" w:rsidP="00100CAB">
      <w:pPr>
        <w:pStyle w:val="afff2"/>
      </w:pPr>
      <w:r w:rsidRPr="008E3104">
        <w:t xml:space="preserve">            }</w:t>
      </w:r>
    </w:p>
    <w:p w14:paraId="5FF6A43E" w14:textId="77777777" w:rsidR="008E3104" w:rsidRPr="008E3104" w:rsidRDefault="008E3104" w:rsidP="00100CAB">
      <w:pPr>
        <w:pStyle w:val="afff2"/>
      </w:pPr>
      <w:r w:rsidRPr="008E3104">
        <w:t xml:space="preserve">        },false);//</w:t>
      </w:r>
      <w:r w:rsidRPr="008E3104">
        <w:t>保留分区情况</w:t>
      </w:r>
    </w:p>
    <w:p w14:paraId="1407C0D5" w14:textId="77777777" w:rsidR="008E3104" w:rsidRPr="008E3104" w:rsidRDefault="008E3104" w:rsidP="00100CAB">
      <w:pPr>
        <w:pStyle w:val="afff2"/>
      </w:pPr>
    </w:p>
    <w:p w14:paraId="087D6AD9" w14:textId="77777777" w:rsidR="008E3104" w:rsidRPr="008E3104" w:rsidRDefault="008E3104" w:rsidP="00100CAB">
      <w:pPr>
        <w:pStyle w:val="afff2"/>
      </w:pPr>
      <w:r w:rsidRPr="008E3104">
        <w:t xml:space="preserve">        tuple2JavaRDD. collect().forEach(System.out::println);</w:t>
      </w:r>
    </w:p>
    <w:p w14:paraId="4E78B48A" w14:textId="77777777" w:rsidR="008E3104" w:rsidRPr="008E3104" w:rsidRDefault="008E3104" w:rsidP="00100CAB">
      <w:pPr>
        <w:pStyle w:val="afff2"/>
      </w:pPr>
    </w:p>
    <w:p w14:paraId="07B2E455" w14:textId="77777777" w:rsidR="008E3104" w:rsidRPr="008E3104" w:rsidRDefault="008E3104" w:rsidP="00100CAB">
      <w:pPr>
        <w:pStyle w:val="afff2"/>
      </w:pPr>
    </w:p>
    <w:p w14:paraId="74EE4E51" w14:textId="77777777" w:rsidR="008E3104" w:rsidRPr="008E3104" w:rsidRDefault="008E3104" w:rsidP="00100CAB">
      <w:pPr>
        <w:pStyle w:val="afff2"/>
      </w:pPr>
      <w:r w:rsidRPr="008E3104">
        <w:t xml:space="preserve">        // 4. </w:t>
      </w:r>
      <w:r w:rsidRPr="008E3104">
        <w:t>关闭</w:t>
      </w:r>
      <w:r w:rsidRPr="008E3104">
        <w:t>sc</w:t>
      </w:r>
    </w:p>
    <w:p w14:paraId="753F7787" w14:textId="77777777" w:rsidR="008E3104" w:rsidRPr="008E3104" w:rsidRDefault="008E3104" w:rsidP="00100CAB">
      <w:pPr>
        <w:pStyle w:val="afff2"/>
      </w:pPr>
      <w:r w:rsidRPr="008E3104">
        <w:lastRenderedPageBreak/>
        <w:t xml:space="preserve">        sc.stop();</w:t>
      </w:r>
    </w:p>
    <w:p w14:paraId="1ED96ADC" w14:textId="77777777" w:rsidR="008E3104" w:rsidRPr="008E3104" w:rsidRDefault="008E3104" w:rsidP="00100CAB">
      <w:pPr>
        <w:pStyle w:val="afff2"/>
      </w:pPr>
      <w:r w:rsidRPr="008E3104">
        <w:t xml:space="preserve">    }</w:t>
      </w:r>
    </w:p>
    <w:p w14:paraId="6CDEE56D" w14:textId="1513E7D5" w:rsidR="003E6556" w:rsidRDefault="004220D8" w:rsidP="00100CAB">
      <w:pPr>
        <w:pStyle w:val="afff2"/>
      </w:pPr>
      <w:r>
        <w:t>}</w:t>
      </w:r>
    </w:p>
    <w:p w14:paraId="3E146E39" w14:textId="77777777" w:rsidR="003E6556" w:rsidRDefault="004220D8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2.3.1.5 flatMap()</w:t>
      </w:r>
      <w:r>
        <w:rPr>
          <w:rFonts w:ascii="Times New Roman" w:eastAsia="宋体" w:hAnsi="Times New Roman"/>
        </w:rPr>
        <w:t>扁平化</w:t>
      </w:r>
    </w:p>
    <w:p w14:paraId="0535F091" w14:textId="6F16FC61" w:rsidR="003E6556" w:rsidRDefault="001870B6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1</w:t>
      </w:r>
      <w:r w:rsidR="004220D8">
        <w:rPr>
          <w:rFonts w:ascii="Times New Roman" w:eastAsia="宋体" w:hAnsi="Times New Roman"/>
          <w:kern w:val="2"/>
          <w:szCs w:val="21"/>
        </w:rPr>
        <w:t>）功能说明</w:t>
      </w:r>
    </w:p>
    <w:p w14:paraId="015AACFE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与</w:t>
      </w:r>
      <w:r>
        <w:rPr>
          <w:rFonts w:ascii="Times New Roman" w:eastAsia="宋体" w:hAnsi="Times New Roman"/>
          <w:kern w:val="2"/>
          <w:szCs w:val="21"/>
        </w:rPr>
        <w:t>map</w:t>
      </w:r>
      <w:r>
        <w:rPr>
          <w:rFonts w:ascii="Times New Roman" w:eastAsia="宋体" w:hAnsi="Times New Roman"/>
          <w:kern w:val="2"/>
          <w:szCs w:val="21"/>
        </w:rPr>
        <w:t>操作类似，将</w:t>
      </w:r>
      <w:r>
        <w:rPr>
          <w:rFonts w:ascii="Times New Roman" w:eastAsia="宋体" w:hAnsi="Times New Roman"/>
          <w:kern w:val="2"/>
          <w:szCs w:val="21"/>
        </w:rPr>
        <w:t>RDD</w:t>
      </w:r>
      <w:r>
        <w:rPr>
          <w:rFonts w:ascii="Times New Roman" w:eastAsia="宋体" w:hAnsi="Times New Roman"/>
          <w:kern w:val="2"/>
          <w:szCs w:val="21"/>
        </w:rPr>
        <w:t>中的每一个元素通过应用</w:t>
      </w:r>
      <w:r>
        <w:rPr>
          <w:rFonts w:ascii="Times New Roman" w:eastAsia="宋体" w:hAnsi="Times New Roman"/>
          <w:kern w:val="2"/>
          <w:szCs w:val="21"/>
        </w:rPr>
        <w:t>f</w:t>
      </w:r>
      <w:r>
        <w:rPr>
          <w:rFonts w:ascii="Times New Roman" w:eastAsia="宋体" w:hAnsi="Times New Roman"/>
          <w:kern w:val="2"/>
          <w:szCs w:val="21"/>
        </w:rPr>
        <w:t>函数依次转换为新的元素，并封装到</w:t>
      </w:r>
      <w:r>
        <w:rPr>
          <w:rFonts w:ascii="Times New Roman" w:eastAsia="宋体" w:hAnsi="Times New Roman"/>
          <w:kern w:val="2"/>
          <w:szCs w:val="21"/>
        </w:rPr>
        <w:t>RDD</w:t>
      </w:r>
      <w:r>
        <w:rPr>
          <w:rFonts w:ascii="Times New Roman" w:eastAsia="宋体" w:hAnsi="Times New Roman"/>
          <w:kern w:val="2"/>
          <w:szCs w:val="21"/>
        </w:rPr>
        <w:t>中。</w:t>
      </w:r>
    </w:p>
    <w:p w14:paraId="0EAB363D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区别：在</w:t>
      </w:r>
      <w:r>
        <w:rPr>
          <w:rFonts w:ascii="Times New Roman" w:eastAsia="宋体" w:hAnsi="Times New Roman"/>
          <w:kern w:val="2"/>
          <w:szCs w:val="21"/>
        </w:rPr>
        <w:t>flatMap</w:t>
      </w:r>
      <w:r>
        <w:rPr>
          <w:rFonts w:ascii="Times New Roman" w:eastAsia="宋体" w:hAnsi="Times New Roman"/>
          <w:kern w:val="2"/>
          <w:szCs w:val="21"/>
        </w:rPr>
        <w:t>操作中，</w:t>
      </w:r>
      <w:r>
        <w:rPr>
          <w:rFonts w:ascii="Times New Roman" w:eastAsia="宋体" w:hAnsi="Times New Roman"/>
          <w:kern w:val="2"/>
          <w:szCs w:val="21"/>
        </w:rPr>
        <w:t>f</w:t>
      </w:r>
      <w:r>
        <w:rPr>
          <w:rFonts w:ascii="Times New Roman" w:eastAsia="宋体" w:hAnsi="Times New Roman"/>
          <w:kern w:val="2"/>
          <w:szCs w:val="21"/>
        </w:rPr>
        <w:t>函数的返回值是一个集合，并且会将每一个该集合中的元素拆分出来放到新的</w:t>
      </w:r>
      <w:r>
        <w:rPr>
          <w:rFonts w:ascii="Times New Roman" w:eastAsia="宋体" w:hAnsi="Times New Roman"/>
          <w:kern w:val="2"/>
          <w:szCs w:val="21"/>
        </w:rPr>
        <w:t>RDD</w:t>
      </w:r>
      <w:r>
        <w:rPr>
          <w:rFonts w:ascii="Times New Roman" w:eastAsia="宋体" w:hAnsi="Times New Roman"/>
          <w:kern w:val="2"/>
          <w:szCs w:val="21"/>
        </w:rPr>
        <w:t>中。</w:t>
      </w:r>
    </w:p>
    <w:p w14:paraId="594C6AD9" w14:textId="3FA6408F" w:rsidR="003E6556" w:rsidRDefault="001870B6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2</w:t>
      </w:r>
      <w:r w:rsidR="004220D8">
        <w:rPr>
          <w:rFonts w:ascii="Times New Roman" w:eastAsia="宋体" w:hAnsi="Times New Roman"/>
          <w:kern w:val="2"/>
          <w:szCs w:val="21"/>
        </w:rPr>
        <w:t>）需求说明：创建一个集合，集合里面存储的还是子集合，把所有子集合中数据取出放入到一个大的集合中。</w:t>
      </w:r>
    </w:p>
    <w:p w14:paraId="63ABDE02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noProof/>
        </w:rPr>
        <w:drawing>
          <wp:inline distT="0" distB="0" distL="0" distR="0" wp14:anchorId="2B092CFE" wp14:editId="1A0FE777">
            <wp:extent cx="4420235" cy="254127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26353" cy="254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0ECB5" w14:textId="77777777" w:rsidR="003E6556" w:rsidRDefault="004220D8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4</w:t>
      </w:r>
      <w:r>
        <w:rPr>
          <w:rFonts w:ascii="Times New Roman" w:eastAsia="宋体" w:hAnsi="Times New Roman"/>
          <w:kern w:val="2"/>
          <w:szCs w:val="21"/>
        </w:rPr>
        <w:t>）具体实现：</w:t>
      </w:r>
    </w:p>
    <w:p w14:paraId="27B54D04" w14:textId="77777777" w:rsidR="001870B6" w:rsidRPr="001870B6" w:rsidRDefault="001870B6" w:rsidP="00100CAB">
      <w:pPr>
        <w:pStyle w:val="afff2"/>
      </w:pPr>
      <w:r w:rsidRPr="001870B6">
        <w:t>package com.atguigu.value;</w:t>
      </w:r>
    </w:p>
    <w:p w14:paraId="71586A44" w14:textId="77777777" w:rsidR="001870B6" w:rsidRPr="001870B6" w:rsidRDefault="001870B6" w:rsidP="00100CAB">
      <w:pPr>
        <w:pStyle w:val="afff2"/>
      </w:pPr>
    </w:p>
    <w:p w14:paraId="67F1AE68" w14:textId="77777777" w:rsidR="001870B6" w:rsidRPr="001870B6" w:rsidRDefault="001870B6" w:rsidP="00100CAB">
      <w:pPr>
        <w:pStyle w:val="afff2"/>
      </w:pPr>
      <w:r w:rsidRPr="001870B6">
        <w:t>import org.apache.commons.collections.ListUtils;</w:t>
      </w:r>
    </w:p>
    <w:p w14:paraId="3DBCC7CA" w14:textId="77777777" w:rsidR="001870B6" w:rsidRPr="001870B6" w:rsidRDefault="001870B6" w:rsidP="00100CAB">
      <w:pPr>
        <w:pStyle w:val="afff2"/>
      </w:pPr>
      <w:r w:rsidRPr="001870B6">
        <w:t>import org.apache.spark.SparkConf;</w:t>
      </w:r>
    </w:p>
    <w:p w14:paraId="0E495B77" w14:textId="77777777" w:rsidR="001870B6" w:rsidRPr="001870B6" w:rsidRDefault="001870B6" w:rsidP="00100CAB">
      <w:pPr>
        <w:pStyle w:val="afff2"/>
      </w:pPr>
      <w:r w:rsidRPr="001870B6">
        <w:t>import org.apache.spark.api.java.JavaRDD;</w:t>
      </w:r>
    </w:p>
    <w:p w14:paraId="2F4697DB" w14:textId="77777777" w:rsidR="001870B6" w:rsidRPr="001870B6" w:rsidRDefault="001870B6" w:rsidP="00100CAB">
      <w:pPr>
        <w:pStyle w:val="afff2"/>
      </w:pPr>
      <w:r w:rsidRPr="001870B6">
        <w:t>import org.apache.spark.api.java.JavaSparkContext;</w:t>
      </w:r>
    </w:p>
    <w:p w14:paraId="423C8C2B" w14:textId="77777777" w:rsidR="001870B6" w:rsidRPr="001870B6" w:rsidRDefault="001870B6" w:rsidP="00100CAB">
      <w:pPr>
        <w:pStyle w:val="afff2"/>
      </w:pPr>
      <w:r w:rsidRPr="001870B6">
        <w:t>import org.apache.spark.api.java.function.FlatMapFunction;</w:t>
      </w:r>
    </w:p>
    <w:p w14:paraId="27DA1EC5" w14:textId="77777777" w:rsidR="001870B6" w:rsidRPr="001870B6" w:rsidRDefault="001870B6" w:rsidP="00100CAB">
      <w:pPr>
        <w:pStyle w:val="afff2"/>
      </w:pPr>
    </w:p>
    <w:p w14:paraId="75DB3A8A" w14:textId="77777777" w:rsidR="001870B6" w:rsidRPr="001870B6" w:rsidRDefault="001870B6" w:rsidP="00100CAB">
      <w:pPr>
        <w:pStyle w:val="afff2"/>
      </w:pPr>
      <w:r w:rsidRPr="001870B6">
        <w:t>import java.util.ArrayList;</w:t>
      </w:r>
    </w:p>
    <w:p w14:paraId="7661AB34" w14:textId="77777777" w:rsidR="001870B6" w:rsidRPr="001870B6" w:rsidRDefault="001870B6" w:rsidP="00100CAB">
      <w:pPr>
        <w:pStyle w:val="afff2"/>
      </w:pPr>
      <w:r w:rsidRPr="001870B6">
        <w:t>import java.util.Arrays;</w:t>
      </w:r>
    </w:p>
    <w:p w14:paraId="1BF1D976" w14:textId="77777777" w:rsidR="001870B6" w:rsidRPr="001870B6" w:rsidRDefault="001870B6" w:rsidP="00100CAB">
      <w:pPr>
        <w:pStyle w:val="afff2"/>
      </w:pPr>
      <w:r w:rsidRPr="001870B6">
        <w:t>import java.util.Iterator;</w:t>
      </w:r>
    </w:p>
    <w:p w14:paraId="2830492D" w14:textId="77777777" w:rsidR="001870B6" w:rsidRPr="001870B6" w:rsidRDefault="001870B6" w:rsidP="00100CAB">
      <w:pPr>
        <w:pStyle w:val="afff2"/>
      </w:pPr>
      <w:r w:rsidRPr="001870B6">
        <w:t>import java.util.List;</w:t>
      </w:r>
    </w:p>
    <w:p w14:paraId="5F741DDC" w14:textId="77777777" w:rsidR="001870B6" w:rsidRPr="001870B6" w:rsidRDefault="001870B6" w:rsidP="00100CAB">
      <w:pPr>
        <w:pStyle w:val="afff2"/>
      </w:pPr>
    </w:p>
    <w:p w14:paraId="1382949A" w14:textId="77777777" w:rsidR="001870B6" w:rsidRPr="001870B6" w:rsidRDefault="001870B6" w:rsidP="00100CAB">
      <w:pPr>
        <w:pStyle w:val="afff2"/>
      </w:pPr>
      <w:r w:rsidRPr="001870B6">
        <w:t>public class Test04_FlatMap {</w:t>
      </w:r>
    </w:p>
    <w:p w14:paraId="138BA354" w14:textId="77777777" w:rsidR="001870B6" w:rsidRPr="001870B6" w:rsidRDefault="001870B6" w:rsidP="00100CAB">
      <w:pPr>
        <w:pStyle w:val="afff2"/>
      </w:pPr>
      <w:r w:rsidRPr="001870B6">
        <w:t xml:space="preserve">    public static void main(String[] args) {</w:t>
      </w:r>
    </w:p>
    <w:p w14:paraId="6F0576A6" w14:textId="77777777" w:rsidR="001870B6" w:rsidRPr="001870B6" w:rsidRDefault="001870B6" w:rsidP="00100CAB">
      <w:pPr>
        <w:pStyle w:val="afff2"/>
      </w:pPr>
      <w:r w:rsidRPr="001870B6">
        <w:t xml:space="preserve">        // 1.</w:t>
      </w:r>
      <w:r w:rsidRPr="001870B6">
        <w:t>创建配置对象</w:t>
      </w:r>
    </w:p>
    <w:p w14:paraId="3FA5B3CB" w14:textId="77777777" w:rsidR="001870B6" w:rsidRPr="001870B6" w:rsidRDefault="001870B6" w:rsidP="00100CAB">
      <w:pPr>
        <w:pStyle w:val="afff2"/>
      </w:pPr>
      <w:r w:rsidRPr="001870B6">
        <w:t xml:space="preserve">        SparkConf conf = new SparkConf().setMaster("local[*]").setAppName("sparkCore");</w:t>
      </w:r>
    </w:p>
    <w:p w14:paraId="52EF4564" w14:textId="77777777" w:rsidR="001870B6" w:rsidRPr="001870B6" w:rsidRDefault="001870B6" w:rsidP="00100CAB">
      <w:pPr>
        <w:pStyle w:val="afff2"/>
      </w:pPr>
    </w:p>
    <w:p w14:paraId="4045F494" w14:textId="77777777" w:rsidR="001870B6" w:rsidRPr="001870B6" w:rsidRDefault="001870B6" w:rsidP="00100CAB">
      <w:pPr>
        <w:pStyle w:val="afff2"/>
      </w:pPr>
      <w:r w:rsidRPr="001870B6">
        <w:t xml:space="preserve">        // 2. </w:t>
      </w:r>
      <w:r w:rsidRPr="001870B6">
        <w:t>创建</w:t>
      </w:r>
      <w:r w:rsidRPr="001870B6">
        <w:t>sparkContext</w:t>
      </w:r>
    </w:p>
    <w:p w14:paraId="56C4B724" w14:textId="77777777" w:rsidR="001870B6" w:rsidRPr="001870B6" w:rsidRDefault="001870B6" w:rsidP="00100CAB">
      <w:pPr>
        <w:pStyle w:val="afff2"/>
      </w:pPr>
      <w:r w:rsidRPr="001870B6">
        <w:lastRenderedPageBreak/>
        <w:t xml:space="preserve">        JavaSparkContext sc = new JavaSparkContext(conf);</w:t>
      </w:r>
    </w:p>
    <w:p w14:paraId="53B2D710" w14:textId="77777777" w:rsidR="001870B6" w:rsidRPr="001870B6" w:rsidRDefault="001870B6" w:rsidP="00100CAB">
      <w:pPr>
        <w:pStyle w:val="afff2"/>
      </w:pPr>
    </w:p>
    <w:p w14:paraId="0EF16BBD" w14:textId="77777777" w:rsidR="001870B6" w:rsidRPr="001870B6" w:rsidRDefault="001870B6" w:rsidP="00100CAB">
      <w:pPr>
        <w:pStyle w:val="afff2"/>
      </w:pPr>
      <w:r w:rsidRPr="001870B6">
        <w:t xml:space="preserve">        // 3. </w:t>
      </w:r>
      <w:r w:rsidRPr="001870B6">
        <w:t>编写代码</w:t>
      </w:r>
    </w:p>
    <w:p w14:paraId="5EBEECDA" w14:textId="77777777" w:rsidR="001870B6" w:rsidRPr="001870B6" w:rsidRDefault="001870B6" w:rsidP="00100CAB">
      <w:pPr>
        <w:pStyle w:val="afff2"/>
      </w:pPr>
      <w:r w:rsidRPr="001870B6">
        <w:t xml:space="preserve">        ArrayList&lt;List&lt;String&gt;&gt; arrayLists = new ArrayList&lt;&gt;();</w:t>
      </w:r>
    </w:p>
    <w:p w14:paraId="5D915411" w14:textId="77777777" w:rsidR="001870B6" w:rsidRPr="001870B6" w:rsidRDefault="001870B6" w:rsidP="00100CAB">
      <w:pPr>
        <w:pStyle w:val="afff2"/>
      </w:pPr>
    </w:p>
    <w:p w14:paraId="2B52E718" w14:textId="77777777" w:rsidR="001870B6" w:rsidRPr="001870B6" w:rsidRDefault="001870B6" w:rsidP="00100CAB">
      <w:pPr>
        <w:pStyle w:val="afff2"/>
      </w:pPr>
      <w:r w:rsidRPr="001870B6">
        <w:t xml:space="preserve">        arrayLists.add(Arrays.asList("1","2","3"));</w:t>
      </w:r>
    </w:p>
    <w:p w14:paraId="2678522C" w14:textId="77777777" w:rsidR="001870B6" w:rsidRPr="001870B6" w:rsidRDefault="001870B6" w:rsidP="00100CAB">
      <w:pPr>
        <w:pStyle w:val="afff2"/>
      </w:pPr>
      <w:r w:rsidRPr="001870B6">
        <w:t xml:space="preserve">        arrayLists.add(Arrays.asList("4","5","6"));</w:t>
      </w:r>
    </w:p>
    <w:p w14:paraId="70F51C47" w14:textId="77777777" w:rsidR="001870B6" w:rsidRPr="001870B6" w:rsidRDefault="001870B6" w:rsidP="00100CAB">
      <w:pPr>
        <w:pStyle w:val="afff2"/>
      </w:pPr>
    </w:p>
    <w:p w14:paraId="064AB5C6" w14:textId="77777777" w:rsidR="001870B6" w:rsidRPr="001870B6" w:rsidRDefault="001870B6" w:rsidP="00100CAB">
      <w:pPr>
        <w:pStyle w:val="afff2"/>
      </w:pPr>
    </w:p>
    <w:p w14:paraId="7B2C28A5" w14:textId="77777777" w:rsidR="001870B6" w:rsidRPr="001870B6" w:rsidRDefault="001870B6" w:rsidP="00100CAB">
      <w:pPr>
        <w:pStyle w:val="afff2"/>
      </w:pPr>
      <w:r w:rsidRPr="001870B6">
        <w:t xml:space="preserve">        JavaRDD&lt;List&lt;String&gt;&gt; listJavaRDD = sc.parallelize(arrayLists,2);</w:t>
      </w:r>
    </w:p>
    <w:p w14:paraId="6820393A" w14:textId="77777777" w:rsidR="001870B6" w:rsidRPr="001870B6" w:rsidRDefault="001870B6" w:rsidP="00100CAB">
      <w:pPr>
        <w:pStyle w:val="afff2"/>
      </w:pPr>
      <w:r w:rsidRPr="001870B6">
        <w:t xml:space="preserve">        // </w:t>
      </w:r>
      <w:r w:rsidRPr="001870B6">
        <w:t>对于集合嵌套的</w:t>
      </w:r>
      <w:r w:rsidRPr="001870B6">
        <w:t xml:space="preserve">RDD </w:t>
      </w:r>
      <w:r w:rsidRPr="001870B6">
        <w:t>可以将元素打散</w:t>
      </w:r>
    </w:p>
    <w:p w14:paraId="37404681" w14:textId="77777777" w:rsidR="001870B6" w:rsidRPr="001870B6" w:rsidRDefault="001870B6" w:rsidP="00100CAB">
      <w:pPr>
        <w:pStyle w:val="afff2"/>
      </w:pPr>
      <w:r w:rsidRPr="001870B6">
        <w:t xml:space="preserve">        // </w:t>
      </w:r>
      <w:r w:rsidRPr="001870B6">
        <w:t>泛型为打散之后的元素类型</w:t>
      </w:r>
    </w:p>
    <w:p w14:paraId="37DD93F0" w14:textId="77777777" w:rsidR="001870B6" w:rsidRPr="001870B6" w:rsidRDefault="001870B6" w:rsidP="00100CAB">
      <w:pPr>
        <w:pStyle w:val="afff2"/>
      </w:pPr>
      <w:r w:rsidRPr="001870B6">
        <w:t xml:space="preserve">        JavaRDD&lt;String&gt; stringJavaRDD = listJavaRDD.flatMap(new FlatMapFunction&lt;List&lt;String&gt;, String&gt;() {</w:t>
      </w:r>
    </w:p>
    <w:p w14:paraId="4A812631" w14:textId="77777777" w:rsidR="001870B6" w:rsidRPr="001870B6" w:rsidRDefault="001870B6" w:rsidP="00100CAB">
      <w:pPr>
        <w:pStyle w:val="afff2"/>
      </w:pPr>
      <w:r w:rsidRPr="001870B6">
        <w:t xml:space="preserve">            @Override</w:t>
      </w:r>
    </w:p>
    <w:p w14:paraId="57A314FE" w14:textId="77777777" w:rsidR="001870B6" w:rsidRPr="001870B6" w:rsidRDefault="001870B6" w:rsidP="00100CAB">
      <w:pPr>
        <w:pStyle w:val="afff2"/>
      </w:pPr>
      <w:r w:rsidRPr="001870B6">
        <w:t xml:space="preserve">            public Iterator&lt;String&gt; call(List&lt;String&gt; strings) throws Exception {</w:t>
      </w:r>
    </w:p>
    <w:p w14:paraId="26694365" w14:textId="77777777" w:rsidR="001870B6" w:rsidRPr="001870B6" w:rsidRDefault="001870B6" w:rsidP="00100CAB">
      <w:pPr>
        <w:pStyle w:val="afff2"/>
      </w:pPr>
    </w:p>
    <w:p w14:paraId="2F4B3B7B" w14:textId="77777777" w:rsidR="001870B6" w:rsidRPr="001870B6" w:rsidRDefault="001870B6" w:rsidP="00100CAB">
      <w:pPr>
        <w:pStyle w:val="afff2"/>
      </w:pPr>
      <w:r w:rsidRPr="001870B6">
        <w:t xml:space="preserve">                return strings.iterator();</w:t>
      </w:r>
    </w:p>
    <w:p w14:paraId="7435A397" w14:textId="77777777" w:rsidR="001870B6" w:rsidRPr="001870B6" w:rsidRDefault="001870B6" w:rsidP="00100CAB">
      <w:pPr>
        <w:pStyle w:val="afff2"/>
      </w:pPr>
      <w:r w:rsidRPr="001870B6">
        <w:t xml:space="preserve">            }</w:t>
      </w:r>
    </w:p>
    <w:p w14:paraId="48D1C3C1" w14:textId="77777777" w:rsidR="001870B6" w:rsidRPr="001870B6" w:rsidRDefault="001870B6" w:rsidP="00100CAB">
      <w:pPr>
        <w:pStyle w:val="afff2"/>
      </w:pPr>
      <w:r w:rsidRPr="001870B6">
        <w:t xml:space="preserve">        });</w:t>
      </w:r>
    </w:p>
    <w:p w14:paraId="324F8C2B" w14:textId="77777777" w:rsidR="001870B6" w:rsidRPr="001870B6" w:rsidRDefault="001870B6" w:rsidP="00100CAB">
      <w:pPr>
        <w:pStyle w:val="afff2"/>
      </w:pPr>
    </w:p>
    <w:p w14:paraId="30C12B48" w14:textId="77777777" w:rsidR="001870B6" w:rsidRPr="001870B6" w:rsidRDefault="001870B6" w:rsidP="00100CAB">
      <w:pPr>
        <w:pStyle w:val="afff2"/>
      </w:pPr>
      <w:r w:rsidRPr="001870B6">
        <w:t xml:space="preserve">        stringJavaRDD. collect().forEach(System.out::println);</w:t>
      </w:r>
    </w:p>
    <w:p w14:paraId="7DA644F1" w14:textId="77777777" w:rsidR="001870B6" w:rsidRPr="001870B6" w:rsidRDefault="001870B6" w:rsidP="00100CAB">
      <w:pPr>
        <w:pStyle w:val="afff2"/>
      </w:pPr>
    </w:p>
    <w:p w14:paraId="6EAFBEF2" w14:textId="77777777" w:rsidR="001870B6" w:rsidRPr="001870B6" w:rsidRDefault="001870B6" w:rsidP="00100CAB">
      <w:pPr>
        <w:pStyle w:val="afff2"/>
      </w:pPr>
      <w:r w:rsidRPr="001870B6">
        <w:t xml:space="preserve">        // </w:t>
      </w:r>
      <w:r w:rsidRPr="001870B6">
        <w:t>通常情况下需要自己将元素转换为集合</w:t>
      </w:r>
    </w:p>
    <w:p w14:paraId="673D2B3E" w14:textId="77777777" w:rsidR="001870B6" w:rsidRPr="001870B6" w:rsidRDefault="001870B6" w:rsidP="00100CAB">
      <w:pPr>
        <w:pStyle w:val="afff2"/>
      </w:pPr>
      <w:r w:rsidRPr="001870B6">
        <w:t xml:space="preserve">        JavaRDD&lt;String&gt; lineRDD = sc.textFile("input/2.txt");</w:t>
      </w:r>
    </w:p>
    <w:p w14:paraId="30B0E7EE" w14:textId="77777777" w:rsidR="001870B6" w:rsidRPr="001870B6" w:rsidRDefault="001870B6" w:rsidP="00100CAB">
      <w:pPr>
        <w:pStyle w:val="afff2"/>
      </w:pPr>
    </w:p>
    <w:p w14:paraId="0DBE5959" w14:textId="77777777" w:rsidR="001870B6" w:rsidRPr="001870B6" w:rsidRDefault="001870B6" w:rsidP="00100CAB">
      <w:pPr>
        <w:pStyle w:val="afff2"/>
      </w:pPr>
      <w:r w:rsidRPr="001870B6">
        <w:t xml:space="preserve">        JavaRDD&lt;String&gt; stringJavaRDD1 = lineRDD.flatMap(new FlatMapFunction&lt;String, String&gt;() {</w:t>
      </w:r>
    </w:p>
    <w:p w14:paraId="5A767489" w14:textId="77777777" w:rsidR="001870B6" w:rsidRPr="001870B6" w:rsidRDefault="001870B6" w:rsidP="00100CAB">
      <w:pPr>
        <w:pStyle w:val="afff2"/>
      </w:pPr>
      <w:r w:rsidRPr="001870B6">
        <w:t xml:space="preserve">            @Override</w:t>
      </w:r>
    </w:p>
    <w:p w14:paraId="0D61975F" w14:textId="77777777" w:rsidR="001870B6" w:rsidRPr="001870B6" w:rsidRDefault="001870B6" w:rsidP="00100CAB">
      <w:pPr>
        <w:pStyle w:val="afff2"/>
      </w:pPr>
      <w:r w:rsidRPr="001870B6">
        <w:t xml:space="preserve">            public Iterator&lt;String&gt; call(String s) throws Exception {</w:t>
      </w:r>
    </w:p>
    <w:p w14:paraId="73F8C4B1" w14:textId="77777777" w:rsidR="001870B6" w:rsidRPr="001870B6" w:rsidRDefault="001870B6" w:rsidP="00100CAB">
      <w:pPr>
        <w:pStyle w:val="afff2"/>
      </w:pPr>
      <w:r w:rsidRPr="001870B6">
        <w:t xml:space="preserve">                String[] s1 = s.split(" ");</w:t>
      </w:r>
    </w:p>
    <w:p w14:paraId="299EA872" w14:textId="77777777" w:rsidR="001870B6" w:rsidRPr="001870B6" w:rsidRDefault="001870B6" w:rsidP="00100CAB">
      <w:pPr>
        <w:pStyle w:val="afff2"/>
      </w:pPr>
      <w:r w:rsidRPr="001870B6">
        <w:t xml:space="preserve">                return Arrays.asList(s1).iterator();</w:t>
      </w:r>
    </w:p>
    <w:p w14:paraId="46B0F7DA" w14:textId="77777777" w:rsidR="001870B6" w:rsidRPr="001870B6" w:rsidRDefault="001870B6" w:rsidP="00100CAB">
      <w:pPr>
        <w:pStyle w:val="afff2"/>
      </w:pPr>
      <w:r w:rsidRPr="001870B6">
        <w:t xml:space="preserve">            }</w:t>
      </w:r>
    </w:p>
    <w:p w14:paraId="0E214941" w14:textId="77777777" w:rsidR="001870B6" w:rsidRPr="001870B6" w:rsidRDefault="001870B6" w:rsidP="00100CAB">
      <w:pPr>
        <w:pStyle w:val="afff2"/>
      </w:pPr>
      <w:r w:rsidRPr="001870B6">
        <w:t xml:space="preserve">        });</w:t>
      </w:r>
    </w:p>
    <w:p w14:paraId="2E03FB09" w14:textId="77777777" w:rsidR="001870B6" w:rsidRPr="001870B6" w:rsidRDefault="001870B6" w:rsidP="00100CAB">
      <w:pPr>
        <w:pStyle w:val="afff2"/>
      </w:pPr>
    </w:p>
    <w:p w14:paraId="69C2597D" w14:textId="77777777" w:rsidR="001870B6" w:rsidRPr="001870B6" w:rsidRDefault="001870B6" w:rsidP="00100CAB">
      <w:pPr>
        <w:pStyle w:val="afff2"/>
      </w:pPr>
      <w:r w:rsidRPr="001870B6">
        <w:t xml:space="preserve">        stringJavaRDD1. collect().forEach(System.out::println);</w:t>
      </w:r>
    </w:p>
    <w:p w14:paraId="5FF00CB7" w14:textId="77777777" w:rsidR="001870B6" w:rsidRPr="001870B6" w:rsidRDefault="001870B6" w:rsidP="00100CAB">
      <w:pPr>
        <w:pStyle w:val="afff2"/>
      </w:pPr>
    </w:p>
    <w:p w14:paraId="1724AF6F" w14:textId="77777777" w:rsidR="001870B6" w:rsidRPr="001870B6" w:rsidRDefault="001870B6" w:rsidP="00100CAB">
      <w:pPr>
        <w:pStyle w:val="afff2"/>
      </w:pPr>
      <w:r w:rsidRPr="001870B6">
        <w:t xml:space="preserve">        // 4. </w:t>
      </w:r>
      <w:r w:rsidRPr="001870B6">
        <w:t>关闭</w:t>
      </w:r>
      <w:r w:rsidRPr="001870B6">
        <w:t>sc</w:t>
      </w:r>
    </w:p>
    <w:p w14:paraId="756AFED3" w14:textId="77777777" w:rsidR="001870B6" w:rsidRPr="001870B6" w:rsidRDefault="001870B6" w:rsidP="00100CAB">
      <w:pPr>
        <w:pStyle w:val="afff2"/>
      </w:pPr>
      <w:r w:rsidRPr="001870B6">
        <w:t xml:space="preserve">        sc.stop();</w:t>
      </w:r>
    </w:p>
    <w:p w14:paraId="24BEEC20" w14:textId="77777777" w:rsidR="001870B6" w:rsidRPr="001870B6" w:rsidRDefault="001870B6" w:rsidP="00100CAB">
      <w:pPr>
        <w:pStyle w:val="afff2"/>
      </w:pPr>
    </w:p>
    <w:p w14:paraId="4B754AAF" w14:textId="77777777" w:rsidR="001870B6" w:rsidRPr="001870B6" w:rsidRDefault="001870B6" w:rsidP="00100CAB">
      <w:pPr>
        <w:pStyle w:val="afff2"/>
      </w:pPr>
      <w:r w:rsidRPr="001870B6">
        <w:t xml:space="preserve">    }</w:t>
      </w:r>
    </w:p>
    <w:p w14:paraId="2E35D0DE" w14:textId="551E2F8B" w:rsidR="003E6556" w:rsidRDefault="004220D8" w:rsidP="00100CAB">
      <w:pPr>
        <w:pStyle w:val="afff2"/>
      </w:pPr>
      <w:r>
        <w:t>}</w:t>
      </w:r>
    </w:p>
    <w:p w14:paraId="619AAAD0" w14:textId="534A3FDB" w:rsidR="003E6556" w:rsidRDefault="004220D8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2.3.1.6 groupBy()</w:t>
      </w:r>
      <w:r>
        <w:rPr>
          <w:rFonts w:ascii="Times New Roman" w:eastAsia="宋体" w:hAnsi="Times New Roman"/>
        </w:rPr>
        <w:t>分组</w:t>
      </w:r>
    </w:p>
    <w:p w14:paraId="6280A373" w14:textId="3756DEBB" w:rsidR="006D00FB" w:rsidRPr="006D00FB" w:rsidRDefault="006D00FB" w:rsidP="006D00FB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1</w:t>
      </w:r>
      <w:r w:rsidRPr="006D00FB">
        <w:rPr>
          <w:rFonts w:ascii="Times New Roman" w:eastAsia="宋体" w:hAnsi="Times New Roman"/>
          <w:kern w:val="2"/>
          <w:szCs w:val="21"/>
        </w:rPr>
        <w:t>）</w:t>
      </w:r>
      <w:r>
        <w:rPr>
          <w:rFonts w:ascii="Times New Roman" w:eastAsia="宋体" w:hAnsi="Times New Roman" w:hint="eastAsia"/>
          <w:kern w:val="2"/>
          <w:szCs w:val="21"/>
        </w:rPr>
        <w:t>功能说明</w:t>
      </w:r>
      <w:r w:rsidRPr="006D00FB">
        <w:rPr>
          <w:rFonts w:ascii="Times New Roman" w:eastAsia="宋体" w:hAnsi="Times New Roman"/>
          <w:kern w:val="2"/>
          <w:szCs w:val="21"/>
        </w:rPr>
        <w:t>：分组，按照传入函数的返回值进行分组。将相同的</w:t>
      </w:r>
      <w:r w:rsidRPr="006D00FB">
        <w:rPr>
          <w:rFonts w:ascii="Times New Roman" w:eastAsia="宋体" w:hAnsi="Times New Roman"/>
          <w:kern w:val="2"/>
          <w:szCs w:val="21"/>
        </w:rPr>
        <w:t>key</w:t>
      </w:r>
      <w:r w:rsidRPr="006D00FB">
        <w:rPr>
          <w:rFonts w:ascii="Times New Roman" w:eastAsia="宋体" w:hAnsi="Times New Roman"/>
          <w:kern w:val="2"/>
          <w:szCs w:val="21"/>
        </w:rPr>
        <w:t>对应的值放入一个迭代器。</w:t>
      </w:r>
    </w:p>
    <w:p w14:paraId="0597E96C" w14:textId="41AF1FFE" w:rsidR="003E6556" w:rsidRPr="006D00FB" w:rsidRDefault="006D00FB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2</w:t>
      </w:r>
      <w:r w:rsidRPr="006D00FB">
        <w:rPr>
          <w:rFonts w:ascii="Times New Roman" w:eastAsia="宋体" w:hAnsi="Times New Roman"/>
          <w:kern w:val="2"/>
          <w:szCs w:val="21"/>
        </w:rPr>
        <w:t>）需求说明：创建一个</w:t>
      </w:r>
      <w:r w:rsidRPr="006D00FB">
        <w:rPr>
          <w:rFonts w:ascii="Times New Roman" w:eastAsia="宋体" w:hAnsi="Times New Roman"/>
          <w:kern w:val="2"/>
          <w:szCs w:val="21"/>
        </w:rPr>
        <w:t>RDD</w:t>
      </w:r>
      <w:r w:rsidRPr="006D00FB">
        <w:rPr>
          <w:rFonts w:ascii="Times New Roman" w:eastAsia="宋体" w:hAnsi="Times New Roman"/>
          <w:kern w:val="2"/>
          <w:szCs w:val="21"/>
        </w:rPr>
        <w:t>，按照元素模以</w:t>
      </w:r>
      <w:r w:rsidRPr="006D00FB">
        <w:rPr>
          <w:rFonts w:ascii="Times New Roman" w:eastAsia="宋体" w:hAnsi="Times New Roman"/>
          <w:kern w:val="2"/>
          <w:szCs w:val="21"/>
        </w:rPr>
        <w:t>2</w:t>
      </w:r>
      <w:r w:rsidRPr="006D00FB">
        <w:rPr>
          <w:rFonts w:ascii="Times New Roman" w:eastAsia="宋体" w:hAnsi="Times New Roman"/>
          <w:kern w:val="2"/>
          <w:szCs w:val="21"/>
        </w:rPr>
        <w:t>的值进行分组。</w:t>
      </w:r>
    </w:p>
    <w:p w14:paraId="2FE29161" w14:textId="079A8FA0" w:rsidR="003E6556" w:rsidRDefault="006D00FB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3</w:t>
      </w:r>
      <w:r w:rsidR="004220D8">
        <w:rPr>
          <w:rFonts w:ascii="Times New Roman" w:eastAsia="宋体" w:hAnsi="Times New Roman"/>
          <w:kern w:val="2"/>
          <w:szCs w:val="21"/>
        </w:rPr>
        <w:t>）具体实现</w:t>
      </w:r>
    </w:p>
    <w:p w14:paraId="4101ACEB" w14:textId="77777777" w:rsidR="00B15042" w:rsidRPr="00B15042" w:rsidRDefault="00B15042" w:rsidP="00100CAB">
      <w:pPr>
        <w:pStyle w:val="afff2"/>
      </w:pPr>
      <w:r w:rsidRPr="00B15042">
        <w:t>package com.atguigu.value;</w:t>
      </w:r>
    </w:p>
    <w:p w14:paraId="78538CAF" w14:textId="77777777" w:rsidR="00B15042" w:rsidRPr="00B15042" w:rsidRDefault="00B15042" w:rsidP="00100CAB">
      <w:pPr>
        <w:pStyle w:val="afff2"/>
      </w:pPr>
    </w:p>
    <w:p w14:paraId="38490332" w14:textId="77777777" w:rsidR="00B15042" w:rsidRPr="00B15042" w:rsidRDefault="00B15042" w:rsidP="00100CAB">
      <w:pPr>
        <w:pStyle w:val="afff2"/>
      </w:pPr>
      <w:r w:rsidRPr="00B15042">
        <w:t>import org.apache.spark.SparkConf;</w:t>
      </w:r>
    </w:p>
    <w:p w14:paraId="640C651C" w14:textId="77777777" w:rsidR="00B15042" w:rsidRPr="00B15042" w:rsidRDefault="00B15042" w:rsidP="00100CAB">
      <w:pPr>
        <w:pStyle w:val="afff2"/>
      </w:pPr>
      <w:r w:rsidRPr="00B15042">
        <w:t>import org.apache.spark.api.java.JavaPairRDD;</w:t>
      </w:r>
    </w:p>
    <w:p w14:paraId="4A8FDC1B" w14:textId="77777777" w:rsidR="00B15042" w:rsidRPr="00B15042" w:rsidRDefault="00B15042" w:rsidP="00100CAB">
      <w:pPr>
        <w:pStyle w:val="afff2"/>
      </w:pPr>
      <w:r w:rsidRPr="00B15042">
        <w:lastRenderedPageBreak/>
        <w:t>import org.apache.spark.api.java.JavaRDD;</w:t>
      </w:r>
    </w:p>
    <w:p w14:paraId="0BFBD818" w14:textId="77777777" w:rsidR="00B15042" w:rsidRPr="00B15042" w:rsidRDefault="00B15042" w:rsidP="00100CAB">
      <w:pPr>
        <w:pStyle w:val="afff2"/>
      </w:pPr>
      <w:r w:rsidRPr="00B15042">
        <w:t>import org.apache.spark.api.java.JavaSparkContext;</w:t>
      </w:r>
    </w:p>
    <w:p w14:paraId="579DD3DA" w14:textId="77777777" w:rsidR="00B15042" w:rsidRPr="00B15042" w:rsidRDefault="00B15042" w:rsidP="00100CAB">
      <w:pPr>
        <w:pStyle w:val="afff2"/>
      </w:pPr>
      <w:r w:rsidRPr="00B15042">
        <w:t>import org.apache.spark.api.java.function.Function;</w:t>
      </w:r>
    </w:p>
    <w:p w14:paraId="5CD548CE" w14:textId="77777777" w:rsidR="00B15042" w:rsidRPr="00B15042" w:rsidRDefault="00B15042" w:rsidP="00100CAB">
      <w:pPr>
        <w:pStyle w:val="afff2"/>
      </w:pPr>
    </w:p>
    <w:p w14:paraId="7D56F547" w14:textId="77777777" w:rsidR="00B15042" w:rsidRPr="00B15042" w:rsidRDefault="00B15042" w:rsidP="00100CAB">
      <w:pPr>
        <w:pStyle w:val="afff2"/>
      </w:pPr>
      <w:r w:rsidRPr="00B15042">
        <w:t>import java.util.Arrays;</w:t>
      </w:r>
    </w:p>
    <w:p w14:paraId="0C0C9AF5" w14:textId="77777777" w:rsidR="00B15042" w:rsidRPr="00B15042" w:rsidRDefault="00B15042" w:rsidP="00100CAB">
      <w:pPr>
        <w:pStyle w:val="afff2"/>
      </w:pPr>
    </w:p>
    <w:p w14:paraId="53AAAADB" w14:textId="77777777" w:rsidR="00B15042" w:rsidRPr="00B15042" w:rsidRDefault="00B15042" w:rsidP="00100CAB">
      <w:pPr>
        <w:pStyle w:val="afff2"/>
      </w:pPr>
      <w:r w:rsidRPr="00B15042">
        <w:t>public class Test05_GroupBy {</w:t>
      </w:r>
    </w:p>
    <w:p w14:paraId="55696D3F" w14:textId="77777777" w:rsidR="00B15042" w:rsidRPr="00B15042" w:rsidRDefault="00B15042" w:rsidP="00100CAB">
      <w:pPr>
        <w:pStyle w:val="afff2"/>
      </w:pPr>
      <w:r w:rsidRPr="00B15042">
        <w:t xml:space="preserve">    public static void main(String[] args) {</w:t>
      </w:r>
    </w:p>
    <w:p w14:paraId="4890F3FC" w14:textId="77777777" w:rsidR="00B15042" w:rsidRPr="00B15042" w:rsidRDefault="00B15042" w:rsidP="00100CAB">
      <w:pPr>
        <w:pStyle w:val="afff2"/>
      </w:pPr>
      <w:r w:rsidRPr="00B15042">
        <w:t xml:space="preserve">        // 1.</w:t>
      </w:r>
      <w:r w:rsidRPr="00B15042">
        <w:t>创建配置对象</w:t>
      </w:r>
    </w:p>
    <w:p w14:paraId="7BECEC2D" w14:textId="77777777" w:rsidR="00B15042" w:rsidRPr="00B15042" w:rsidRDefault="00B15042" w:rsidP="00100CAB">
      <w:pPr>
        <w:pStyle w:val="afff2"/>
      </w:pPr>
      <w:r w:rsidRPr="00B15042">
        <w:t xml:space="preserve">        SparkConf conf = new SparkConf().setMaster("local[*]").setAppName("sparkCore");</w:t>
      </w:r>
    </w:p>
    <w:p w14:paraId="4B2D6E30" w14:textId="77777777" w:rsidR="00B15042" w:rsidRPr="00B15042" w:rsidRDefault="00B15042" w:rsidP="00100CAB">
      <w:pPr>
        <w:pStyle w:val="afff2"/>
      </w:pPr>
    </w:p>
    <w:p w14:paraId="28E8FA63" w14:textId="77777777" w:rsidR="00B15042" w:rsidRPr="00B15042" w:rsidRDefault="00B15042" w:rsidP="00100CAB">
      <w:pPr>
        <w:pStyle w:val="afff2"/>
      </w:pPr>
      <w:r w:rsidRPr="00B15042">
        <w:t xml:space="preserve">        // 2. </w:t>
      </w:r>
      <w:r w:rsidRPr="00B15042">
        <w:t>创建</w:t>
      </w:r>
      <w:r w:rsidRPr="00B15042">
        <w:t>sparkContext</w:t>
      </w:r>
    </w:p>
    <w:p w14:paraId="0CDA5E5E" w14:textId="77777777" w:rsidR="00B15042" w:rsidRPr="00B15042" w:rsidRDefault="00B15042" w:rsidP="00100CAB">
      <w:pPr>
        <w:pStyle w:val="afff2"/>
      </w:pPr>
      <w:r w:rsidRPr="00B15042">
        <w:t xml:space="preserve">        JavaSparkContext sc = new JavaSparkContext(conf);</w:t>
      </w:r>
    </w:p>
    <w:p w14:paraId="3062EAAE" w14:textId="77777777" w:rsidR="00B15042" w:rsidRPr="00B15042" w:rsidRDefault="00B15042" w:rsidP="00100CAB">
      <w:pPr>
        <w:pStyle w:val="afff2"/>
      </w:pPr>
    </w:p>
    <w:p w14:paraId="5DD1E755" w14:textId="77777777" w:rsidR="00B15042" w:rsidRPr="00B15042" w:rsidRDefault="00B15042" w:rsidP="00100CAB">
      <w:pPr>
        <w:pStyle w:val="afff2"/>
      </w:pPr>
      <w:r w:rsidRPr="00B15042">
        <w:t xml:space="preserve">        // 3. </w:t>
      </w:r>
      <w:r w:rsidRPr="00B15042">
        <w:t>编写代码</w:t>
      </w:r>
    </w:p>
    <w:p w14:paraId="58A484B7" w14:textId="141ABF47" w:rsidR="00B15042" w:rsidRPr="00B15042" w:rsidRDefault="00B15042" w:rsidP="00100CAB">
      <w:pPr>
        <w:pStyle w:val="afff2"/>
      </w:pPr>
      <w:r w:rsidRPr="00B15042">
        <w:t xml:space="preserve">        JavaRDD&lt;Integer&gt; integerJavaRDD = sc.parallelize(Arrays.asList(1, 2, 3, 4)</w:t>
      </w:r>
      <w:r w:rsidR="00661677">
        <w:rPr>
          <w:rFonts w:hint="eastAsia"/>
        </w:rPr>
        <w:t>,</w:t>
      </w:r>
      <w:r w:rsidR="00661677">
        <w:t>2</w:t>
      </w:r>
      <w:r w:rsidRPr="00B15042">
        <w:t>);</w:t>
      </w:r>
    </w:p>
    <w:p w14:paraId="3A843C58" w14:textId="77777777" w:rsidR="00B15042" w:rsidRPr="00B15042" w:rsidRDefault="00B15042" w:rsidP="00100CAB">
      <w:pPr>
        <w:pStyle w:val="afff2"/>
      </w:pPr>
    </w:p>
    <w:p w14:paraId="7E0BC9F7" w14:textId="77777777" w:rsidR="00B15042" w:rsidRPr="00B15042" w:rsidRDefault="00B15042" w:rsidP="00100CAB">
      <w:pPr>
        <w:pStyle w:val="afff2"/>
      </w:pPr>
      <w:r w:rsidRPr="00B15042">
        <w:t xml:space="preserve">        // </w:t>
      </w:r>
      <w:r w:rsidRPr="00B15042">
        <w:t>泛型为分组标记的类型</w:t>
      </w:r>
    </w:p>
    <w:p w14:paraId="25500C4E" w14:textId="77777777" w:rsidR="00B15042" w:rsidRPr="00B15042" w:rsidRDefault="00B15042" w:rsidP="00100CAB">
      <w:pPr>
        <w:pStyle w:val="afff2"/>
      </w:pPr>
      <w:r w:rsidRPr="00B15042">
        <w:t xml:space="preserve">        JavaPairRDD&lt;Integer, Iterable&lt;Integer&gt;&gt; groupByRDD = integerJavaRDD.groupBy(new Function&lt;Integer, Integer&gt;() {</w:t>
      </w:r>
    </w:p>
    <w:p w14:paraId="0AF4E4AE" w14:textId="77777777" w:rsidR="00B15042" w:rsidRPr="00B15042" w:rsidRDefault="00B15042" w:rsidP="00100CAB">
      <w:pPr>
        <w:pStyle w:val="afff2"/>
      </w:pPr>
      <w:r w:rsidRPr="00B15042">
        <w:t xml:space="preserve">            @Override</w:t>
      </w:r>
    </w:p>
    <w:p w14:paraId="6FF5A09A" w14:textId="77777777" w:rsidR="00B15042" w:rsidRPr="00B15042" w:rsidRDefault="00B15042" w:rsidP="00100CAB">
      <w:pPr>
        <w:pStyle w:val="afff2"/>
      </w:pPr>
      <w:r w:rsidRPr="00B15042">
        <w:t xml:space="preserve">            public Integer call(Integer v1) throws Exception {</w:t>
      </w:r>
    </w:p>
    <w:p w14:paraId="3D1F3965" w14:textId="77777777" w:rsidR="00B15042" w:rsidRPr="00B15042" w:rsidRDefault="00B15042" w:rsidP="00100CAB">
      <w:pPr>
        <w:pStyle w:val="afff2"/>
      </w:pPr>
      <w:r w:rsidRPr="00B15042">
        <w:t xml:space="preserve">                return v1 % 2;</w:t>
      </w:r>
    </w:p>
    <w:p w14:paraId="71E99E7F" w14:textId="77777777" w:rsidR="00B15042" w:rsidRPr="00B15042" w:rsidRDefault="00B15042" w:rsidP="00100CAB">
      <w:pPr>
        <w:pStyle w:val="afff2"/>
      </w:pPr>
      <w:r w:rsidRPr="00B15042">
        <w:t xml:space="preserve">            }</w:t>
      </w:r>
    </w:p>
    <w:p w14:paraId="2A7260EE" w14:textId="77777777" w:rsidR="00B15042" w:rsidRPr="00B15042" w:rsidRDefault="00B15042" w:rsidP="00100CAB">
      <w:pPr>
        <w:pStyle w:val="afff2"/>
      </w:pPr>
      <w:r w:rsidRPr="00B15042">
        <w:t xml:space="preserve">        });</w:t>
      </w:r>
    </w:p>
    <w:p w14:paraId="00FD486E" w14:textId="77777777" w:rsidR="00B15042" w:rsidRPr="00B15042" w:rsidRDefault="00B15042" w:rsidP="00100CAB">
      <w:pPr>
        <w:pStyle w:val="afff2"/>
      </w:pPr>
    </w:p>
    <w:p w14:paraId="0FD05FC2" w14:textId="77777777" w:rsidR="00B15042" w:rsidRPr="00B15042" w:rsidRDefault="00B15042" w:rsidP="00100CAB">
      <w:pPr>
        <w:pStyle w:val="afff2"/>
      </w:pPr>
    </w:p>
    <w:p w14:paraId="47F64701" w14:textId="77777777" w:rsidR="00B15042" w:rsidRPr="00B15042" w:rsidRDefault="00B15042" w:rsidP="00100CAB">
      <w:pPr>
        <w:pStyle w:val="afff2"/>
      </w:pPr>
      <w:r w:rsidRPr="00B15042">
        <w:t xml:space="preserve">        groupByRDD.collect().forEach(System.out::println);</w:t>
      </w:r>
    </w:p>
    <w:p w14:paraId="4E0ED92D" w14:textId="77777777" w:rsidR="00B15042" w:rsidRPr="00B15042" w:rsidRDefault="00B15042" w:rsidP="00100CAB">
      <w:pPr>
        <w:pStyle w:val="afff2"/>
      </w:pPr>
    </w:p>
    <w:p w14:paraId="2AAE7368" w14:textId="77777777" w:rsidR="00B15042" w:rsidRPr="00B15042" w:rsidRDefault="00B15042" w:rsidP="00100CAB">
      <w:pPr>
        <w:pStyle w:val="afff2"/>
      </w:pPr>
      <w:r w:rsidRPr="00B15042">
        <w:t xml:space="preserve">        // </w:t>
      </w:r>
      <w:r w:rsidRPr="00B15042">
        <w:t>类型可以任意修改</w:t>
      </w:r>
    </w:p>
    <w:p w14:paraId="018E3161" w14:textId="77777777" w:rsidR="00B15042" w:rsidRPr="00B15042" w:rsidRDefault="00B15042" w:rsidP="00100CAB">
      <w:pPr>
        <w:pStyle w:val="afff2"/>
      </w:pPr>
      <w:r w:rsidRPr="00B15042">
        <w:t xml:space="preserve">        JavaPairRDD&lt;Boolean, Iterable&lt;Integer&gt;&gt; groupByRDD1 = integerJavaRDD.groupBy(new Function&lt;Integer, Boolean&gt;() {</w:t>
      </w:r>
    </w:p>
    <w:p w14:paraId="47090C7C" w14:textId="77777777" w:rsidR="00B15042" w:rsidRPr="00B15042" w:rsidRDefault="00B15042" w:rsidP="00100CAB">
      <w:pPr>
        <w:pStyle w:val="afff2"/>
      </w:pPr>
      <w:r w:rsidRPr="00B15042">
        <w:t xml:space="preserve">            @Override</w:t>
      </w:r>
    </w:p>
    <w:p w14:paraId="4130DE5E" w14:textId="77777777" w:rsidR="00B15042" w:rsidRPr="00B15042" w:rsidRDefault="00B15042" w:rsidP="00100CAB">
      <w:pPr>
        <w:pStyle w:val="afff2"/>
      </w:pPr>
      <w:r w:rsidRPr="00B15042">
        <w:t xml:space="preserve">            public Boolean call(Integer v1) throws Exception {</w:t>
      </w:r>
    </w:p>
    <w:p w14:paraId="0ACFA1FB" w14:textId="77777777" w:rsidR="00B15042" w:rsidRPr="00B15042" w:rsidRDefault="00B15042" w:rsidP="00100CAB">
      <w:pPr>
        <w:pStyle w:val="afff2"/>
      </w:pPr>
      <w:r w:rsidRPr="00B15042">
        <w:t xml:space="preserve">                return v1 % 2 == 0;</w:t>
      </w:r>
    </w:p>
    <w:p w14:paraId="5A85C7E3" w14:textId="77777777" w:rsidR="00B15042" w:rsidRPr="00B15042" w:rsidRDefault="00B15042" w:rsidP="00100CAB">
      <w:pPr>
        <w:pStyle w:val="afff2"/>
      </w:pPr>
      <w:r w:rsidRPr="00B15042">
        <w:t xml:space="preserve">            }</w:t>
      </w:r>
    </w:p>
    <w:p w14:paraId="59524806" w14:textId="77777777" w:rsidR="00B15042" w:rsidRPr="00B15042" w:rsidRDefault="00B15042" w:rsidP="00100CAB">
      <w:pPr>
        <w:pStyle w:val="afff2"/>
      </w:pPr>
      <w:r w:rsidRPr="00B15042">
        <w:t xml:space="preserve">        });</w:t>
      </w:r>
    </w:p>
    <w:p w14:paraId="44A1F1FC" w14:textId="77777777" w:rsidR="00B15042" w:rsidRPr="00B15042" w:rsidRDefault="00B15042" w:rsidP="00100CAB">
      <w:pPr>
        <w:pStyle w:val="afff2"/>
      </w:pPr>
    </w:p>
    <w:p w14:paraId="13CD284A" w14:textId="77777777" w:rsidR="00B15042" w:rsidRPr="00B15042" w:rsidRDefault="00B15042" w:rsidP="00100CAB">
      <w:pPr>
        <w:pStyle w:val="afff2"/>
      </w:pPr>
      <w:r w:rsidRPr="00B15042">
        <w:t xml:space="preserve">        groupByRDD1. collect().forEach(System.out::println);</w:t>
      </w:r>
    </w:p>
    <w:p w14:paraId="408F6D42" w14:textId="33E5A33F" w:rsidR="00B15042" w:rsidRDefault="00B15042" w:rsidP="00100CAB">
      <w:pPr>
        <w:pStyle w:val="afff2"/>
      </w:pPr>
    </w:p>
    <w:p w14:paraId="0BB46D0D" w14:textId="302C9452" w:rsidR="004A3962" w:rsidRPr="00B15042" w:rsidRDefault="004A3962" w:rsidP="00100CAB">
      <w:pPr>
        <w:pStyle w:val="afff2"/>
      </w:pPr>
      <w:r>
        <w:tab/>
      </w:r>
      <w:r>
        <w:tab/>
      </w:r>
      <w:r w:rsidRPr="004A3962">
        <w:t>Thread.sleep(600000);</w:t>
      </w:r>
    </w:p>
    <w:p w14:paraId="595F56AA" w14:textId="77777777" w:rsidR="00B15042" w:rsidRPr="00B15042" w:rsidRDefault="00B15042" w:rsidP="00100CAB">
      <w:pPr>
        <w:pStyle w:val="afff2"/>
      </w:pPr>
      <w:r w:rsidRPr="00B15042">
        <w:t xml:space="preserve">        // 4. </w:t>
      </w:r>
      <w:r w:rsidRPr="00B15042">
        <w:t>关闭</w:t>
      </w:r>
      <w:r w:rsidRPr="00B15042">
        <w:t>sc</w:t>
      </w:r>
    </w:p>
    <w:p w14:paraId="398CA1DB" w14:textId="77777777" w:rsidR="00B15042" w:rsidRPr="00B15042" w:rsidRDefault="00B15042" w:rsidP="00100CAB">
      <w:pPr>
        <w:pStyle w:val="afff2"/>
      </w:pPr>
      <w:r w:rsidRPr="00B15042">
        <w:t xml:space="preserve">        sc.stop();</w:t>
      </w:r>
    </w:p>
    <w:p w14:paraId="632A3030" w14:textId="77777777" w:rsidR="00B15042" w:rsidRPr="00B15042" w:rsidRDefault="00B15042" w:rsidP="00100CAB">
      <w:pPr>
        <w:pStyle w:val="afff2"/>
      </w:pPr>
    </w:p>
    <w:p w14:paraId="64879546" w14:textId="77777777" w:rsidR="00B15042" w:rsidRPr="00B15042" w:rsidRDefault="00B15042" w:rsidP="00100CAB">
      <w:pPr>
        <w:pStyle w:val="afff2"/>
      </w:pPr>
      <w:r w:rsidRPr="00B15042">
        <w:t xml:space="preserve">    }</w:t>
      </w:r>
    </w:p>
    <w:p w14:paraId="33A6450C" w14:textId="20A24AAF" w:rsidR="003E6556" w:rsidRDefault="004220D8" w:rsidP="00100CAB">
      <w:pPr>
        <w:pStyle w:val="afff2"/>
      </w:pPr>
      <w:r>
        <w:t>}</w:t>
      </w:r>
    </w:p>
    <w:p w14:paraId="0CB3B33B" w14:textId="77777777" w:rsidR="003E6556" w:rsidRDefault="004220D8">
      <w:pPr>
        <w:pStyle w:val="affe"/>
        <w:numPr>
          <w:ilvl w:val="0"/>
          <w:numId w:val="4"/>
        </w:numPr>
        <w:spacing w:line="360" w:lineRule="auto"/>
        <w:rPr>
          <w:rFonts w:ascii="Times New Roman" w:eastAsia="宋体" w:hAnsi="Times New Roman"/>
          <w:color w:val="FF0000"/>
          <w:szCs w:val="21"/>
        </w:rPr>
      </w:pPr>
      <w:r>
        <w:rPr>
          <w:rFonts w:ascii="Times New Roman" w:eastAsia="宋体" w:hAnsi="Times New Roman"/>
          <w:color w:val="FF0000"/>
          <w:szCs w:val="21"/>
        </w:rPr>
        <w:t>groupBy</w:t>
      </w:r>
      <w:r>
        <w:rPr>
          <w:rFonts w:ascii="Times New Roman" w:eastAsia="宋体" w:hAnsi="Times New Roman"/>
          <w:color w:val="FF0000"/>
          <w:szCs w:val="21"/>
        </w:rPr>
        <w:t>会存在</w:t>
      </w:r>
      <w:r>
        <w:rPr>
          <w:rFonts w:ascii="Times New Roman" w:eastAsia="宋体" w:hAnsi="Times New Roman"/>
          <w:color w:val="FF0000"/>
          <w:szCs w:val="21"/>
        </w:rPr>
        <w:t>shuffle</w:t>
      </w:r>
      <w:r>
        <w:rPr>
          <w:rFonts w:ascii="Times New Roman" w:eastAsia="宋体" w:hAnsi="Times New Roman"/>
          <w:color w:val="FF0000"/>
          <w:szCs w:val="21"/>
        </w:rPr>
        <w:t>过程</w:t>
      </w:r>
    </w:p>
    <w:p w14:paraId="64EF980D" w14:textId="77777777" w:rsidR="003E6556" w:rsidRDefault="004220D8">
      <w:pPr>
        <w:pStyle w:val="affe"/>
        <w:numPr>
          <w:ilvl w:val="0"/>
          <w:numId w:val="4"/>
        </w:numPr>
        <w:spacing w:line="360" w:lineRule="auto"/>
        <w:rPr>
          <w:rFonts w:ascii="Times New Roman" w:eastAsia="宋体" w:hAnsi="Times New Roman"/>
          <w:color w:val="FF0000"/>
          <w:szCs w:val="21"/>
        </w:rPr>
      </w:pPr>
      <w:r>
        <w:rPr>
          <w:rFonts w:ascii="Times New Roman" w:eastAsia="宋体" w:hAnsi="Times New Roman"/>
          <w:color w:val="FF0000"/>
          <w:szCs w:val="21"/>
        </w:rPr>
        <w:t>shuffle</w:t>
      </w:r>
      <w:r>
        <w:rPr>
          <w:rFonts w:ascii="Times New Roman" w:eastAsia="宋体" w:hAnsi="Times New Roman"/>
          <w:color w:val="FF0000"/>
          <w:szCs w:val="21"/>
        </w:rPr>
        <w:t>：将不同的分区数据进行打乱重组的过程</w:t>
      </w:r>
    </w:p>
    <w:p w14:paraId="56A91EB6" w14:textId="77777777" w:rsidR="003E6556" w:rsidRDefault="004220D8">
      <w:pPr>
        <w:pStyle w:val="affe"/>
        <w:numPr>
          <w:ilvl w:val="0"/>
          <w:numId w:val="4"/>
        </w:numPr>
        <w:spacing w:line="360" w:lineRule="auto"/>
        <w:rPr>
          <w:rFonts w:ascii="Times New Roman" w:eastAsia="宋体" w:hAnsi="Times New Roman"/>
          <w:color w:val="FF0000"/>
          <w:szCs w:val="21"/>
        </w:rPr>
      </w:pPr>
      <w:r>
        <w:rPr>
          <w:rFonts w:ascii="Times New Roman" w:eastAsia="宋体" w:hAnsi="Times New Roman"/>
          <w:color w:val="FF0000"/>
          <w:szCs w:val="21"/>
        </w:rPr>
        <w:t>shuffle</w:t>
      </w:r>
      <w:r>
        <w:rPr>
          <w:rFonts w:ascii="Times New Roman" w:eastAsia="宋体" w:hAnsi="Times New Roman"/>
          <w:color w:val="FF0000"/>
          <w:szCs w:val="21"/>
        </w:rPr>
        <w:t>一定会落盘。可以在</w:t>
      </w:r>
      <w:r>
        <w:rPr>
          <w:rFonts w:ascii="Times New Roman" w:eastAsia="宋体" w:hAnsi="Times New Roman"/>
          <w:color w:val="FF0000"/>
          <w:szCs w:val="21"/>
        </w:rPr>
        <w:t>local</w:t>
      </w:r>
      <w:r>
        <w:rPr>
          <w:rFonts w:ascii="Times New Roman" w:eastAsia="宋体" w:hAnsi="Times New Roman"/>
          <w:color w:val="FF0000"/>
          <w:szCs w:val="21"/>
        </w:rPr>
        <w:t>模式下执行程序，通过</w:t>
      </w:r>
      <w:r>
        <w:rPr>
          <w:rFonts w:ascii="Times New Roman" w:eastAsia="宋体" w:hAnsi="Times New Roman"/>
          <w:color w:val="FF0000"/>
          <w:szCs w:val="21"/>
        </w:rPr>
        <w:t>4040</w:t>
      </w:r>
      <w:r>
        <w:rPr>
          <w:rFonts w:ascii="Times New Roman" w:eastAsia="宋体" w:hAnsi="Times New Roman"/>
          <w:color w:val="FF0000"/>
          <w:szCs w:val="21"/>
        </w:rPr>
        <w:t>看效果。</w:t>
      </w:r>
    </w:p>
    <w:p w14:paraId="310C0CDA" w14:textId="77777777" w:rsidR="003E6556" w:rsidRDefault="004220D8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2.3.1.7 filter()</w:t>
      </w:r>
      <w:r>
        <w:rPr>
          <w:rFonts w:ascii="Times New Roman" w:eastAsia="宋体" w:hAnsi="Times New Roman"/>
        </w:rPr>
        <w:t>过滤</w:t>
      </w:r>
    </w:p>
    <w:p w14:paraId="14C4292E" w14:textId="741128A1" w:rsidR="003E6556" w:rsidRDefault="00661677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1</w:t>
      </w:r>
      <w:r w:rsidR="004220D8">
        <w:rPr>
          <w:rFonts w:ascii="Times New Roman" w:eastAsia="宋体" w:hAnsi="Times New Roman"/>
          <w:kern w:val="2"/>
          <w:szCs w:val="21"/>
        </w:rPr>
        <w:t>）功能说明</w:t>
      </w:r>
    </w:p>
    <w:p w14:paraId="446C940A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lastRenderedPageBreak/>
        <w:t>接收一个返回值为布尔类型的函数作为参数。当某个</w:t>
      </w:r>
      <w:r>
        <w:rPr>
          <w:rFonts w:ascii="Times New Roman" w:eastAsia="宋体" w:hAnsi="Times New Roman"/>
          <w:kern w:val="2"/>
          <w:szCs w:val="21"/>
        </w:rPr>
        <w:t>RDD</w:t>
      </w:r>
      <w:r>
        <w:rPr>
          <w:rFonts w:ascii="Times New Roman" w:eastAsia="宋体" w:hAnsi="Times New Roman"/>
          <w:kern w:val="2"/>
          <w:szCs w:val="21"/>
        </w:rPr>
        <w:t>调用</w:t>
      </w:r>
      <w:r>
        <w:rPr>
          <w:rFonts w:ascii="Times New Roman" w:eastAsia="宋体" w:hAnsi="Times New Roman"/>
          <w:kern w:val="2"/>
          <w:szCs w:val="21"/>
        </w:rPr>
        <w:t>filter</w:t>
      </w:r>
      <w:r>
        <w:rPr>
          <w:rFonts w:ascii="Times New Roman" w:eastAsia="宋体" w:hAnsi="Times New Roman"/>
          <w:kern w:val="2"/>
          <w:szCs w:val="21"/>
        </w:rPr>
        <w:t>方法时，会对该</w:t>
      </w:r>
      <w:r>
        <w:rPr>
          <w:rFonts w:ascii="Times New Roman" w:eastAsia="宋体" w:hAnsi="Times New Roman"/>
          <w:kern w:val="2"/>
          <w:szCs w:val="21"/>
        </w:rPr>
        <w:t>RDD</w:t>
      </w:r>
      <w:r>
        <w:rPr>
          <w:rFonts w:ascii="Times New Roman" w:eastAsia="宋体" w:hAnsi="Times New Roman"/>
          <w:kern w:val="2"/>
          <w:szCs w:val="21"/>
        </w:rPr>
        <w:t>中每一个元素应用</w:t>
      </w:r>
      <w:r>
        <w:rPr>
          <w:rFonts w:ascii="Times New Roman" w:eastAsia="宋体" w:hAnsi="Times New Roman"/>
          <w:kern w:val="2"/>
          <w:szCs w:val="21"/>
        </w:rPr>
        <w:t>f</w:t>
      </w:r>
      <w:r>
        <w:rPr>
          <w:rFonts w:ascii="Times New Roman" w:eastAsia="宋体" w:hAnsi="Times New Roman"/>
          <w:kern w:val="2"/>
          <w:szCs w:val="21"/>
        </w:rPr>
        <w:t>函数，如果返回值类型为</w:t>
      </w:r>
      <w:r>
        <w:rPr>
          <w:rFonts w:ascii="Times New Roman" w:eastAsia="宋体" w:hAnsi="Times New Roman"/>
          <w:kern w:val="2"/>
          <w:szCs w:val="21"/>
        </w:rPr>
        <w:t>true</w:t>
      </w:r>
      <w:r>
        <w:rPr>
          <w:rFonts w:ascii="Times New Roman" w:eastAsia="宋体" w:hAnsi="Times New Roman"/>
          <w:kern w:val="2"/>
          <w:szCs w:val="21"/>
        </w:rPr>
        <w:t>，则该元素会被添加到新的</w:t>
      </w:r>
      <w:r>
        <w:rPr>
          <w:rFonts w:ascii="Times New Roman" w:eastAsia="宋体" w:hAnsi="Times New Roman"/>
          <w:kern w:val="2"/>
          <w:szCs w:val="21"/>
        </w:rPr>
        <w:t>RDD</w:t>
      </w:r>
      <w:r>
        <w:rPr>
          <w:rFonts w:ascii="Times New Roman" w:eastAsia="宋体" w:hAnsi="Times New Roman"/>
          <w:kern w:val="2"/>
          <w:szCs w:val="21"/>
        </w:rPr>
        <w:t>中。</w:t>
      </w:r>
    </w:p>
    <w:p w14:paraId="147824AB" w14:textId="1E19A36A" w:rsidR="003E6556" w:rsidRDefault="00661677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2</w:t>
      </w:r>
      <w:r w:rsidR="004220D8">
        <w:rPr>
          <w:rFonts w:ascii="Times New Roman" w:eastAsia="宋体" w:hAnsi="Times New Roman"/>
          <w:kern w:val="2"/>
          <w:szCs w:val="21"/>
        </w:rPr>
        <w:t>）需求说明：创建一个</w:t>
      </w:r>
      <w:r w:rsidR="004220D8">
        <w:rPr>
          <w:rFonts w:ascii="Times New Roman" w:eastAsia="宋体" w:hAnsi="Times New Roman"/>
          <w:kern w:val="2"/>
          <w:szCs w:val="21"/>
        </w:rPr>
        <w:t>RDD</w:t>
      </w:r>
      <w:r w:rsidR="004220D8">
        <w:rPr>
          <w:rFonts w:ascii="Times New Roman" w:eastAsia="宋体" w:hAnsi="Times New Roman"/>
          <w:kern w:val="2"/>
          <w:szCs w:val="21"/>
        </w:rPr>
        <w:t>，过滤出对</w:t>
      </w:r>
      <w:r w:rsidR="004220D8">
        <w:rPr>
          <w:rFonts w:ascii="Times New Roman" w:eastAsia="宋体" w:hAnsi="Times New Roman"/>
          <w:kern w:val="2"/>
          <w:szCs w:val="21"/>
        </w:rPr>
        <w:t>2</w:t>
      </w:r>
      <w:r w:rsidR="004220D8">
        <w:rPr>
          <w:rFonts w:ascii="Times New Roman" w:eastAsia="宋体" w:hAnsi="Times New Roman"/>
          <w:kern w:val="2"/>
          <w:szCs w:val="21"/>
        </w:rPr>
        <w:t>取余等于</w:t>
      </w:r>
      <w:r w:rsidR="004220D8">
        <w:rPr>
          <w:rFonts w:ascii="Times New Roman" w:eastAsia="宋体" w:hAnsi="Times New Roman"/>
          <w:kern w:val="2"/>
          <w:szCs w:val="21"/>
        </w:rPr>
        <w:t>0</w:t>
      </w:r>
      <w:r w:rsidR="004220D8">
        <w:rPr>
          <w:rFonts w:ascii="Times New Roman" w:eastAsia="宋体" w:hAnsi="Times New Roman"/>
          <w:kern w:val="2"/>
          <w:szCs w:val="21"/>
        </w:rPr>
        <w:t>的数据</w:t>
      </w:r>
    </w:p>
    <w:p w14:paraId="60237036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noProof/>
        </w:rPr>
        <w:drawing>
          <wp:inline distT="0" distB="0" distL="0" distR="0" wp14:anchorId="0ACA14AE" wp14:editId="058805E5">
            <wp:extent cx="3805555" cy="2143125"/>
            <wp:effectExtent l="0" t="0" r="4445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10035" cy="2145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4BB62" w14:textId="5EF413AD" w:rsidR="003E6556" w:rsidRDefault="00661677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3</w:t>
      </w:r>
      <w:r w:rsidR="004220D8">
        <w:rPr>
          <w:rFonts w:ascii="Times New Roman" w:eastAsia="宋体" w:hAnsi="Times New Roman"/>
          <w:kern w:val="2"/>
          <w:szCs w:val="21"/>
        </w:rPr>
        <w:t>）代码实现</w:t>
      </w:r>
    </w:p>
    <w:p w14:paraId="326F50F0" w14:textId="77777777" w:rsidR="00661677" w:rsidRPr="00661677" w:rsidRDefault="00661677" w:rsidP="00100CAB">
      <w:pPr>
        <w:pStyle w:val="afff2"/>
      </w:pPr>
      <w:r w:rsidRPr="00661677">
        <w:t>package com.atguigu.value;</w:t>
      </w:r>
    </w:p>
    <w:p w14:paraId="7380DB67" w14:textId="77777777" w:rsidR="00661677" w:rsidRPr="00661677" w:rsidRDefault="00661677" w:rsidP="00100CAB">
      <w:pPr>
        <w:pStyle w:val="afff2"/>
      </w:pPr>
    </w:p>
    <w:p w14:paraId="316E04EA" w14:textId="77777777" w:rsidR="00661677" w:rsidRPr="00661677" w:rsidRDefault="00661677" w:rsidP="00100CAB">
      <w:pPr>
        <w:pStyle w:val="afff2"/>
      </w:pPr>
      <w:r w:rsidRPr="00661677">
        <w:t>import org.apache.spark.SparkConf;</w:t>
      </w:r>
    </w:p>
    <w:p w14:paraId="64BF60A5" w14:textId="77777777" w:rsidR="00661677" w:rsidRPr="00661677" w:rsidRDefault="00661677" w:rsidP="00100CAB">
      <w:pPr>
        <w:pStyle w:val="afff2"/>
      </w:pPr>
      <w:r w:rsidRPr="00661677">
        <w:t>import org.apache.spark.api.java.JavaRDD;</w:t>
      </w:r>
    </w:p>
    <w:p w14:paraId="1CEB7967" w14:textId="77777777" w:rsidR="00661677" w:rsidRPr="00661677" w:rsidRDefault="00661677" w:rsidP="00100CAB">
      <w:pPr>
        <w:pStyle w:val="afff2"/>
      </w:pPr>
      <w:r w:rsidRPr="00661677">
        <w:t>import org.apache.spark.api.java.JavaSparkContext;</w:t>
      </w:r>
    </w:p>
    <w:p w14:paraId="109D27A2" w14:textId="77777777" w:rsidR="00661677" w:rsidRPr="00661677" w:rsidRDefault="00661677" w:rsidP="00100CAB">
      <w:pPr>
        <w:pStyle w:val="afff2"/>
      </w:pPr>
      <w:r w:rsidRPr="00661677">
        <w:t>import org.apache.spark.api.java.function.Function;</w:t>
      </w:r>
    </w:p>
    <w:p w14:paraId="780622B4" w14:textId="77777777" w:rsidR="00661677" w:rsidRPr="00661677" w:rsidRDefault="00661677" w:rsidP="00100CAB">
      <w:pPr>
        <w:pStyle w:val="afff2"/>
      </w:pPr>
    </w:p>
    <w:p w14:paraId="1E6E3DB7" w14:textId="77777777" w:rsidR="00661677" w:rsidRPr="00661677" w:rsidRDefault="00661677" w:rsidP="00100CAB">
      <w:pPr>
        <w:pStyle w:val="afff2"/>
      </w:pPr>
      <w:r w:rsidRPr="00661677">
        <w:t>import java.util.Arrays;</w:t>
      </w:r>
    </w:p>
    <w:p w14:paraId="064265BC" w14:textId="77777777" w:rsidR="00661677" w:rsidRPr="00661677" w:rsidRDefault="00661677" w:rsidP="00100CAB">
      <w:pPr>
        <w:pStyle w:val="afff2"/>
      </w:pPr>
    </w:p>
    <w:p w14:paraId="3B37C7E5" w14:textId="77777777" w:rsidR="00661677" w:rsidRPr="00661677" w:rsidRDefault="00661677" w:rsidP="00100CAB">
      <w:pPr>
        <w:pStyle w:val="afff2"/>
      </w:pPr>
      <w:r w:rsidRPr="00661677">
        <w:t>public class Test06_Filter {</w:t>
      </w:r>
    </w:p>
    <w:p w14:paraId="65FC737B" w14:textId="77777777" w:rsidR="00661677" w:rsidRPr="00661677" w:rsidRDefault="00661677" w:rsidP="00100CAB">
      <w:pPr>
        <w:pStyle w:val="afff2"/>
      </w:pPr>
      <w:r w:rsidRPr="00661677">
        <w:t xml:space="preserve">    public static void main(String[] args) {</w:t>
      </w:r>
    </w:p>
    <w:p w14:paraId="20E726FA" w14:textId="77777777" w:rsidR="00661677" w:rsidRPr="00661677" w:rsidRDefault="00661677" w:rsidP="00100CAB">
      <w:pPr>
        <w:pStyle w:val="afff2"/>
      </w:pPr>
      <w:r w:rsidRPr="00661677">
        <w:t xml:space="preserve">        // 1.</w:t>
      </w:r>
      <w:r w:rsidRPr="00661677">
        <w:t>创建配置对象</w:t>
      </w:r>
    </w:p>
    <w:p w14:paraId="5ECF10DF" w14:textId="77777777" w:rsidR="00661677" w:rsidRPr="00661677" w:rsidRDefault="00661677" w:rsidP="00100CAB">
      <w:pPr>
        <w:pStyle w:val="afff2"/>
      </w:pPr>
      <w:r w:rsidRPr="00661677">
        <w:t xml:space="preserve">        SparkConf conf = new SparkConf().setMaster("local[*]").setAppName("sparkCore");</w:t>
      </w:r>
    </w:p>
    <w:p w14:paraId="48C722DD" w14:textId="77777777" w:rsidR="00661677" w:rsidRPr="00661677" w:rsidRDefault="00661677" w:rsidP="00100CAB">
      <w:pPr>
        <w:pStyle w:val="afff2"/>
      </w:pPr>
    </w:p>
    <w:p w14:paraId="1A9148B0" w14:textId="77777777" w:rsidR="00661677" w:rsidRPr="00661677" w:rsidRDefault="00661677" w:rsidP="00100CAB">
      <w:pPr>
        <w:pStyle w:val="afff2"/>
      </w:pPr>
      <w:r w:rsidRPr="00661677">
        <w:t xml:space="preserve">        // 2. </w:t>
      </w:r>
      <w:r w:rsidRPr="00661677">
        <w:t>创建</w:t>
      </w:r>
      <w:r w:rsidRPr="00661677">
        <w:t>sparkContext</w:t>
      </w:r>
    </w:p>
    <w:p w14:paraId="529E3797" w14:textId="77777777" w:rsidR="00661677" w:rsidRPr="00661677" w:rsidRDefault="00661677" w:rsidP="00100CAB">
      <w:pPr>
        <w:pStyle w:val="afff2"/>
      </w:pPr>
      <w:r w:rsidRPr="00661677">
        <w:t xml:space="preserve">        JavaSparkContext sc = new JavaSparkContext(conf);</w:t>
      </w:r>
    </w:p>
    <w:p w14:paraId="1AC789C7" w14:textId="77777777" w:rsidR="00661677" w:rsidRPr="00661677" w:rsidRDefault="00661677" w:rsidP="00100CAB">
      <w:pPr>
        <w:pStyle w:val="afff2"/>
      </w:pPr>
    </w:p>
    <w:p w14:paraId="73FD5CAC" w14:textId="77777777" w:rsidR="00661677" w:rsidRPr="00661677" w:rsidRDefault="00661677" w:rsidP="00100CAB">
      <w:pPr>
        <w:pStyle w:val="afff2"/>
      </w:pPr>
      <w:r w:rsidRPr="00661677">
        <w:t xml:space="preserve">        // 3. </w:t>
      </w:r>
      <w:r w:rsidRPr="00661677">
        <w:t>编写代码</w:t>
      </w:r>
    </w:p>
    <w:p w14:paraId="59D93A54" w14:textId="77777777" w:rsidR="00661677" w:rsidRPr="00661677" w:rsidRDefault="00661677" w:rsidP="00100CAB">
      <w:pPr>
        <w:pStyle w:val="afff2"/>
      </w:pPr>
      <w:r w:rsidRPr="00661677">
        <w:t xml:space="preserve">        JavaRDD&lt;Integer&gt; integerJavaRDD = sc.parallelize(Arrays.asList(1, 2, 3, 4),2);</w:t>
      </w:r>
    </w:p>
    <w:p w14:paraId="7D9F8E7D" w14:textId="77777777" w:rsidR="00661677" w:rsidRPr="00661677" w:rsidRDefault="00661677" w:rsidP="00100CAB">
      <w:pPr>
        <w:pStyle w:val="afff2"/>
      </w:pPr>
    </w:p>
    <w:p w14:paraId="6D2A59C7" w14:textId="77777777" w:rsidR="00661677" w:rsidRPr="00661677" w:rsidRDefault="00661677" w:rsidP="00100CAB">
      <w:pPr>
        <w:pStyle w:val="afff2"/>
      </w:pPr>
      <w:r w:rsidRPr="00661677">
        <w:t xml:space="preserve">        JavaRDD&lt;Integer&gt; filterRDD = integerJavaRDD.filter(new Function&lt;Integer, Boolean&gt;() {</w:t>
      </w:r>
    </w:p>
    <w:p w14:paraId="0CC3179D" w14:textId="77777777" w:rsidR="00661677" w:rsidRPr="00661677" w:rsidRDefault="00661677" w:rsidP="00100CAB">
      <w:pPr>
        <w:pStyle w:val="afff2"/>
      </w:pPr>
      <w:r w:rsidRPr="00661677">
        <w:t xml:space="preserve">            @Override</w:t>
      </w:r>
    </w:p>
    <w:p w14:paraId="336DA04D" w14:textId="77777777" w:rsidR="00661677" w:rsidRPr="00661677" w:rsidRDefault="00661677" w:rsidP="00100CAB">
      <w:pPr>
        <w:pStyle w:val="afff2"/>
      </w:pPr>
      <w:r w:rsidRPr="00661677">
        <w:t xml:space="preserve">            public Boolean call(Integer v1) throws Exception {</w:t>
      </w:r>
    </w:p>
    <w:p w14:paraId="0FAB81A4" w14:textId="77777777" w:rsidR="00661677" w:rsidRPr="00661677" w:rsidRDefault="00661677" w:rsidP="00100CAB">
      <w:pPr>
        <w:pStyle w:val="afff2"/>
      </w:pPr>
      <w:r w:rsidRPr="00661677">
        <w:t xml:space="preserve">                return v1 % 2 == 0;</w:t>
      </w:r>
    </w:p>
    <w:p w14:paraId="419937FC" w14:textId="77777777" w:rsidR="00661677" w:rsidRPr="00661677" w:rsidRDefault="00661677" w:rsidP="00100CAB">
      <w:pPr>
        <w:pStyle w:val="afff2"/>
      </w:pPr>
      <w:r w:rsidRPr="00661677">
        <w:t xml:space="preserve">            }</w:t>
      </w:r>
    </w:p>
    <w:p w14:paraId="2E059C5C" w14:textId="77777777" w:rsidR="00661677" w:rsidRPr="00661677" w:rsidRDefault="00661677" w:rsidP="00100CAB">
      <w:pPr>
        <w:pStyle w:val="afff2"/>
      </w:pPr>
      <w:r w:rsidRPr="00661677">
        <w:t xml:space="preserve">        });</w:t>
      </w:r>
    </w:p>
    <w:p w14:paraId="284C38C9" w14:textId="77777777" w:rsidR="00661677" w:rsidRPr="00661677" w:rsidRDefault="00661677" w:rsidP="00100CAB">
      <w:pPr>
        <w:pStyle w:val="afff2"/>
      </w:pPr>
    </w:p>
    <w:p w14:paraId="0F2B35D0" w14:textId="77777777" w:rsidR="00661677" w:rsidRPr="00661677" w:rsidRDefault="00661677" w:rsidP="00100CAB">
      <w:pPr>
        <w:pStyle w:val="afff2"/>
      </w:pPr>
      <w:r w:rsidRPr="00661677">
        <w:t xml:space="preserve">        filterRDD. collect().forEach(System.out::println);</w:t>
      </w:r>
    </w:p>
    <w:p w14:paraId="07BC2849" w14:textId="77777777" w:rsidR="00661677" w:rsidRPr="00661677" w:rsidRDefault="00661677" w:rsidP="00100CAB">
      <w:pPr>
        <w:pStyle w:val="afff2"/>
      </w:pPr>
    </w:p>
    <w:p w14:paraId="58622314" w14:textId="77777777" w:rsidR="00661677" w:rsidRPr="00661677" w:rsidRDefault="00661677" w:rsidP="00100CAB">
      <w:pPr>
        <w:pStyle w:val="afff2"/>
      </w:pPr>
      <w:r w:rsidRPr="00661677">
        <w:t xml:space="preserve">        // 4. </w:t>
      </w:r>
      <w:r w:rsidRPr="00661677">
        <w:t>关闭</w:t>
      </w:r>
      <w:r w:rsidRPr="00661677">
        <w:t>sc</w:t>
      </w:r>
    </w:p>
    <w:p w14:paraId="47E896B3" w14:textId="77777777" w:rsidR="00661677" w:rsidRPr="00661677" w:rsidRDefault="00661677" w:rsidP="00100CAB">
      <w:pPr>
        <w:pStyle w:val="afff2"/>
      </w:pPr>
      <w:r w:rsidRPr="00661677">
        <w:t xml:space="preserve">        sc.stop();</w:t>
      </w:r>
    </w:p>
    <w:p w14:paraId="40EA221A" w14:textId="77777777" w:rsidR="00661677" w:rsidRPr="00661677" w:rsidRDefault="00661677" w:rsidP="00100CAB">
      <w:pPr>
        <w:pStyle w:val="afff2"/>
      </w:pPr>
    </w:p>
    <w:p w14:paraId="712B0773" w14:textId="77777777" w:rsidR="00661677" w:rsidRPr="00661677" w:rsidRDefault="00661677" w:rsidP="00100CAB">
      <w:pPr>
        <w:pStyle w:val="afff2"/>
      </w:pPr>
      <w:r w:rsidRPr="00661677">
        <w:t xml:space="preserve">    }</w:t>
      </w:r>
    </w:p>
    <w:p w14:paraId="38442F81" w14:textId="4756DA36" w:rsidR="003E6556" w:rsidRDefault="004220D8" w:rsidP="00100CAB">
      <w:pPr>
        <w:pStyle w:val="afff2"/>
      </w:pPr>
      <w:r>
        <w:t>}</w:t>
      </w:r>
    </w:p>
    <w:p w14:paraId="2ADF43F4" w14:textId="4F937C6A" w:rsidR="003E6556" w:rsidRDefault="004220D8" w:rsidP="00526AFA">
      <w:pPr>
        <w:pStyle w:val="4"/>
        <w:numPr>
          <w:ilvl w:val="0"/>
          <w:numId w:val="0"/>
        </w:numPr>
        <w:tabs>
          <w:tab w:val="left" w:pos="2704"/>
        </w:tabs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lastRenderedPageBreak/>
        <w:t>2.3.1.8 distinct()</w:t>
      </w:r>
      <w:r>
        <w:rPr>
          <w:rFonts w:ascii="Times New Roman" w:eastAsia="宋体" w:hAnsi="Times New Roman"/>
        </w:rPr>
        <w:t>去重</w:t>
      </w:r>
      <w:r w:rsidR="00526AFA">
        <w:rPr>
          <w:rFonts w:ascii="Times New Roman" w:eastAsia="宋体" w:hAnsi="Times New Roman"/>
        </w:rPr>
        <w:tab/>
      </w:r>
    </w:p>
    <w:p w14:paraId="523EA42F" w14:textId="14655CDD" w:rsidR="003E6556" w:rsidRDefault="00526AFA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1</w:t>
      </w:r>
      <w:r w:rsidRPr="00526AFA">
        <w:rPr>
          <w:rFonts w:ascii="Times New Roman" w:eastAsia="宋体" w:hAnsi="Times New Roman"/>
          <w:kern w:val="2"/>
          <w:szCs w:val="21"/>
        </w:rPr>
        <w:t>）功能说明：对内部的元素去重，并将去重后的元素放到新的</w:t>
      </w:r>
      <w:r w:rsidRPr="00526AFA">
        <w:rPr>
          <w:rFonts w:ascii="Times New Roman" w:eastAsia="宋体" w:hAnsi="Times New Roman"/>
          <w:kern w:val="2"/>
          <w:szCs w:val="21"/>
        </w:rPr>
        <w:t>RDD</w:t>
      </w:r>
      <w:r w:rsidRPr="00526AFA">
        <w:rPr>
          <w:rFonts w:ascii="Times New Roman" w:eastAsia="宋体" w:hAnsi="Times New Roman"/>
          <w:kern w:val="2"/>
          <w:szCs w:val="21"/>
        </w:rPr>
        <w:t>中。</w:t>
      </w:r>
    </w:p>
    <w:p w14:paraId="482D6FEC" w14:textId="46E59606" w:rsidR="003E6556" w:rsidRDefault="00526AFA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2</w:t>
      </w:r>
      <w:r w:rsidR="004220D8">
        <w:rPr>
          <w:rFonts w:ascii="Times New Roman" w:eastAsia="宋体" w:hAnsi="Times New Roman"/>
          <w:kern w:val="2"/>
          <w:szCs w:val="21"/>
        </w:rPr>
        <w:t>）代码实现</w:t>
      </w:r>
    </w:p>
    <w:p w14:paraId="07CBD687" w14:textId="77777777" w:rsidR="00526AFA" w:rsidRPr="00526AFA" w:rsidRDefault="00526AFA" w:rsidP="00100CAB">
      <w:pPr>
        <w:pStyle w:val="afff2"/>
      </w:pPr>
      <w:r w:rsidRPr="00526AFA">
        <w:t>package com.atguigu.value;</w:t>
      </w:r>
    </w:p>
    <w:p w14:paraId="31F1A900" w14:textId="77777777" w:rsidR="00526AFA" w:rsidRPr="00526AFA" w:rsidRDefault="00526AFA" w:rsidP="00100CAB">
      <w:pPr>
        <w:pStyle w:val="afff2"/>
      </w:pPr>
    </w:p>
    <w:p w14:paraId="1EED2212" w14:textId="77777777" w:rsidR="00526AFA" w:rsidRPr="00526AFA" w:rsidRDefault="00526AFA" w:rsidP="00100CAB">
      <w:pPr>
        <w:pStyle w:val="afff2"/>
      </w:pPr>
      <w:r w:rsidRPr="00526AFA">
        <w:t>import org.apache.spark.SparkConf;</w:t>
      </w:r>
    </w:p>
    <w:p w14:paraId="0A40C171" w14:textId="77777777" w:rsidR="00526AFA" w:rsidRPr="00526AFA" w:rsidRDefault="00526AFA" w:rsidP="00100CAB">
      <w:pPr>
        <w:pStyle w:val="afff2"/>
      </w:pPr>
      <w:r w:rsidRPr="00526AFA">
        <w:t>import org.apache.spark.api.java.JavaRDD;</w:t>
      </w:r>
    </w:p>
    <w:p w14:paraId="7149C8AA" w14:textId="77777777" w:rsidR="00526AFA" w:rsidRPr="00526AFA" w:rsidRDefault="00526AFA" w:rsidP="00100CAB">
      <w:pPr>
        <w:pStyle w:val="afff2"/>
      </w:pPr>
      <w:r w:rsidRPr="00526AFA">
        <w:t>import org.apache.spark.api.java.JavaSparkContext;</w:t>
      </w:r>
    </w:p>
    <w:p w14:paraId="36A41FF0" w14:textId="77777777" w:rsidR="00526AFA" w:rsidRPr="00526AFA" w:rsidRDefault="00526AFA" w:rsidP="00100CAB">
      <w:pPr>
        <w:pStyle w:val="afff2"/>
      </w:pPr>
    </w:p>
    <w:p w14:paraId="516A0F88" w14:textId="77777777" w:rsidR="00526AFA" w:rsidRPr="00526AFA" w:rsidRDefault="00526AFA" w:rsidP="00100CAB">
      <w:pPr>
        <w:pStyle w:val="afff2"/>
      </w:pPr>
      <w:r w:rsidRPr="00526AFA">
        <w:t>import java.util.Arrays;</w:t>
      </w:r>
    </w:p>
    <w:p w14:paraId="6CE2A9F9" w14:textId="77777777" w:rsidR="00526AFA" w:rsidRPr="00526AFA" w:rsidRDefault="00526AFA" w:rsidP="00100CAB">
      <w:pPr>
        <w:pStyle w:val="afff2"/>
      </w:pPr>
    </w:p>
    <w:p w14:paraId="7D565EFC" w14:textId="7A1E7E1A" w:rsidR="00526AFA" w:rsidRPr="00526AFA" w:rsidRDefault="00526AFA" w:rsidP="00100CAB">
      <w:pPr>
        <w:pStyle w:val="afff2"/>
      </w:pPr>
    </w:p>
    <w:p w14:paraId="7586F3DD" w14:textId="77777777" w:rsidR="00526AFA" w:rsidRPr="00526AFA" w:rsidRDefault="00526AFA" w:rsidP="00100CAB">
      <w:pPr>
        <w:pStyle w:val="afff2"/>
      </w:pPr>
      <w:r w:rsidRPr="00526AFA">
        <w:t>public class Test07_Distinct {</w:t>
      </w:r>
    </w:p>
    <w:p w14:paraId="55464B1D" w14:textId="77777777" w:rsidR="00526AFA" w:rsidRPr="00526AFA" w:rsidRDefault="00526AFA" w:rsidP="00100CAB">
      <w:pPr>
        <w:pStyle w:val="afff2"/>
      </w:pPr>
      <w:r w:rsidRPr="00526AFA">
        <w:t xml:space="preserve">    public static void main(String[] args) {</w:t>
      </w:r>
    </w:p>
    <w:p w14:paraId="04BC6BAF" w14:textId="77777777" w:rsidR="00526AFA" w:rsidRPr="00526AFA" w:rsidRDefault="00526AFA" w:rsidP="00100CAB">
      <w:pPr>
        <w:pStyle w:val="afff2"/>
      </w:pPr>
      <w:r w:rsidRPr="00526AFA">
        <w:t xml:space="preserve">        // 1.</w:t>
      </w:r>
      <w:r w:rsidRPr="00526AFA">
        <w:t>创建配置对象</w:t>
      </w:r>
    </w:p>
    <w:p w14:paraId="4B7BCB60" w14:textId="77777777" w:rsidR="00526AFA" w:rsidRPr="00526AFA" w:rsidRDefault="00526AFA" w:rsidP="00100CAB">
      <w:pPr>
        <w:pStyle w:val="afff2"/>
      </w:pPr>
      <w:r w:rsidRPr="00526AFA">
        <w:t xml:space="preserve">        SparkConf conf = new SparkConf().setMaster("local[*]").setAppName("sparkCore");</w:t>
      </w:r>
    </w:p>
    <w:p w14:paraId="6736018E" w14:textId="77777777" w:rsidR="00526AFA" w:rsidRPr="00526AFA" w:rsidRDefault="00526AFA" w:rsidP="00100CAB">
      <w:pPr>
        <w:pStyle w:val="afff2"/>
      </w:pPr>
    </w:p>
    <w:p w14:paraId="1DE6A311" w14:textId="77777777" w:rsidR="00526AFA" w:rsidRPr="00526AFA" w:rsidRDefault="00526AFA" w:rsidP="00100CAB">
      <w:pPr>
        <w:pStyle w:val="afff2"/>
      </w:pPr>
      <w:r w:rsidRPr="00526AFA">
        <w:t xml:space="preserve">        // 2. </w:t>
      </w:r>
      <w:r w:rsidRPr="00526AFA">
        <w:t>创建</w:t>
      </w:r>
      <w:r w:rsidRPr="00526AFA">
        <w:t>sparkContext</w:t>
      </w:r>
    </w:p>
    <w:p w14:paraId="340A8E08" w14:textId="77777777" w:rsidR="00526AFA" w:rsidRPr="00526AFA" w:rsidRDefault="00526AFA" w:rsidP="00100CAB">
      <w:pPr>
        <w:pStyle w:val="afff2"/>
      </w:pPr>
      <w:r w:rsidRPr="00526AFA">
        <w:t xml:space="preserve">        JavaSparkContext sc = new JavaSparkContext(conf);</w:t>
      </w:r>
    </w:p>
    <w:p w14:paraId="13F78DFE" w14:textId="77777777" w:rsidR="00526AFA" w:rsidRPr="00526AFA" w:rsidRDefault="00526AFA" w:rsidP="00100CAB">
      <w:pPr>
        <w:pStyle w:val="afff2"/>
      </w:pPr>
    </w:p>
    <w:p w14:paraId="1B0F0EE2" w14:textId="77777777" w:rsidR="00526AFA" w:rsidRPr="00526AFA" w:rsidRDefault="00526AFA" w:rsidP="00100CAB">
      <w:pPr>
        <w:pStyle w:val="afff2"/>
      </w:pPr>
      <w:r w:rsidRPr="00526AFA">
        <w:t xml:space="preserve">        // 3. </w:t>
      </w:r>
      <w:r w:rsidRPr="00526AFA">
        <w:t>编写代码</w:t>
      </w:r>
    </w:p>
    <w:p w14:paraId="2BBAC420" w14:textId="77777777" w:rsidR="00526AFA" w:rsidRPr="00526AFA" w:rsidRDefault="00526AFA" w:rsidP="00100CAB">
      <w:pPr>
        <w:pStyle w:val="afff2"/>
      </w:pPr>
      <w:r w:rsidRPr="00526AFA">
        <w:t xml:space="preserve">        JavaRDD&lt;Integer&gt; integerJavaRDD = sc.parallelize(Arrays.asList(1, 2, 3, 4, 5, 6), 2);</w:t>
      </w:r>
    </w:p>
    <w:p w14:paraId="3702D92A" w14:textId="77777777" w:rsidR="00526AFA" w:rsidRPr="00526AFA" w:rsidRDefault="00526AFA" w:rsidP="00100CAB">
      <w:pPr>
        <w:pStyle w:val="afff2"/>
      </w:pPr>
    </w:p>
    <w:p w14:paraId="0351FC6C" w14:textId="77777777" w:rsidR="00526AFA" w:rsidRPr="00526AFA" w:rsidRDefault="00526AFA" w:rsidP="00100CAB">
      <w:pPr>
        <w:pStyle w:val="afff2"/>
      </w:pPr>
      <w:r w:rsidRPr="00526AFA">
        <w:t xml:space="preserve">        // </w:t>
      </w:r>
      <w:r w:rsidRPr="00526AFA">
        <w:t>底层使用分布式分组去重</w:t>
      </w:r>
      <w:r w:rsidRPr="00526AFA">
        <w:t xml:space="preserve">  </w:t>
      </w:r>
      <w:r w:rsidRPr="00526AFA">
        <w:t>所有速度比较慢</w:t>
      </w:r>
      <w:r w:rsidRPr="00526AFA">
        <w:t>,</w:t>
      </w:r>
      <w:r w:rsidRPr="00526AFA">
        <w:t>但是不会</w:t>
      </w:r>
      <w:r w:rsidRPr="00526AFA">
        <w:t>OOM</w:t>
      </w:r>
    </w:p>
    <w:p w14:paraId="7B4D7EBE" w14:textId="77777777" w:rsidR="00526AFA" w:rsidRPr="00526AFA" w:rsidRDefault="00526AFA" w:rsidP="00100CAB">
      <w:pPr>
        <w:pStyle w:val="afff2"/>
      </w:pPr>
      <w:r w:rsidRPr="00526AFA">
        <w:t xml:space="preserve">        JavaRDD&lt;Integer&gt; distinct = integerJavaRDD.distinct();</w:t>
      </w:r>
    </w:p>
    <w:p w14:paraId="6704321D" w14:textId="77777777" w:rsidR="00526AFA" w:rsidRPr="00526AFA" w:rsidRDefault="00526AFA" w:rsidP="00100CAB">
      <w:pPr>
        <w:pStyle w:val="afff2"/>
      </w:pPr>
    </w:p>
    <w:p w14:paraId="27037374" w14:textId="77777777" w:rsidR="00526AFA" w:rsidRPr="00526AFA" w:rsidRDefault="00526AFA" w:rsidP="00100CAB">
      <w:pPr>
        <w:pStyle w:val="afff2"/>
      </w:pPr>
      <w:r w:rsidRPr="00526AFA">
        <w:t xml:space="preserve">        distinct. collect().forEach(System.out::println);</w:t>
      </w:r>
    </w:p>
    <w:p w14:paraId="4A70F8B7" w14:textId="77777777" w:rsidR="00526AFA" w:rsidRPr="00526AFA" w:rsidRDefault="00526AFA" w:rsidP="00100CAB">
      <w:pPr>
        <w:pStyle w:val="afff2"/>
      </w:pPr>
    </w:p>
    <w:p w14:paraId="6B025A92" w14:textId="77777777" w:rsidR="00526AFA" w:rsidRPr="00526AFA" w:rsidRDefault="00526AFA" w:rsidP="00100CAB">
      <w:pPr>
        <w:pStyle w:val="afff2"/>
      </w:pPr>
      <w:r w:rsidRPr="00526AFA">
        <w:t xml:space="preserve">        // 4. </w:t>
      </w:r>
      <w:r w:rsidRPr="00526AFA">
        <w:t>关闭</w:t>
      </w:r>
      <w:r w:rsidRPr="00526AFA">
        <w:t>sc</w:t>
      </w:r>
    </w:p>
    <w:p w14:paraId="545987ED" w14:textId="77777777" w:rsidR="00526AFA" w:rsidRPr="00526AFA" w:rsidRDefault="00526AFA" w:rsidP="00100CAB">
      <w:pPr>
        <w:pStyle w:val="afff2"/>
      </w:pPr>
      <w:r w:rsidRPr="00526AFA">
        <w:t xml:space="preserve">        sc.stop();</w:t>
      </w:r>
    </w:p>
    <w:p w14:paraId="09C076BA" w14:textId="77777777" w:rsidR="00526AFA" w:rsidRPr="00526AFA" w:rsidRDefault="00526AFA" w:rsidP="00100CAB">
      <w:pPr>
        <w:pStyle w:val="afff2"/>
      </w:pPr>
    </w:p>
    <w:p w14:paraId="37977910" w14:textId="77777777" w:rsidR="00526AFA" w:rsidRPr="00526AFA" w:rsidRDefault="00526AFA" w:rsidP="00100CAB">
      <w:pPr>
        <w:pStyle w:val="afff2"/>
      </w:pPr>
      <w:r w:rsidRPr="00526AFA">
        <w:t xml:space="preserve">    }</w:t>
      </w:r>
    </w:p>
    <w:p w14:paraId="122B8A34" w14:textId="75946D98" w:rsidR="003E6556" w:rsidRDefault="004220D8" w:rsidP="00100CAB">
      <w:pPr>
        <w:pStyle w:val="afff2"/>
      </w:pPr>
      <w:r>
        <w:t>}</w:t>
      </w:r>
    </w:p>
    <w:p w14:paraId="2B619BB9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color w:val="FF0000"/>
          <w:kern w:val="2"/>
          <w:szCs w:val="21"/>
          <w:highlight w:val="yellow"/>
        </w:rPr>
      </w:pPr>
      <w:r>
        <w:rPr>
          <w:rFonts w:ascii="Times New Roman" w:eastAsia="宋体" w:hAnsi="Times New Roman" w:hint="eastAsia"/>
          <w:color w:val="FF0000"/>
          <w:kern w:val="2"/>
          <w:szCs w:val="21"/>
          <w:highlight w:val="yellow"/>
        </w:rPr>
        <w:t>注意：</w:t>
      </w:r>
      <w:r>
        <w:rPr>
          <w:rFonts w:ascii="Times New Roman" w:eastAsia="宋体" w:hAnsi="Times New Roman" w:hint="eastAsia"/>
          <w:color w:val="FF0000"/>
          <w:kern w:val="2"/>
          <w:szCs w:val="21"/>
          <w:highlight w:val="yellow"/>
        </w:rPr>
        <w:t>distinct</w:t>
      </w:r>
      <w:r>
        <w:rPr>
          <w:rFonts w:ascii="Times New Roman" w:eastAsia="宋体" w:hAnsi="Times New Roman"/>
          <w:color w:val="FF0000"/>
          <w:kern w:val="2"/>
          <w:szCs w:val="21"/>
          <w:highlight w:val="yellow"/>
        </w:rPr>
        <w:t>会存在</w:t>
      </w:r>
      <w:r>
        <w:rPr>
          <w:rFonts w:ascii="Times New Roman" w:eastAsia="宋体" w:hAnsi="Times New Roman"/>
          <w:color w:val="FF0000"/>
          <w:kern w:val="2"/>
          <w:szCs w:val="21"/>
          <w:highlight w:val="yellow"/>
        </w:rPr>
        <w:t>shuffle</w:t>
      </w:r>
      <w:r>
        <w:rPr>
          <w:rFonts w:ascii="Times New Roman" w:eastAsia="宋体" w:hAnsi="Times New Roman"/>
          <w:color w:val="FF0000"/>
          <w:kern w:val="2"/>
          <w:szCs w:val="21"/>
          <w:highlight w:val="yellow"/>
        </w:rPr>
        <w:t>过程</w:t>
      </w:r>
      <w:r>
        <w:rPr>
          <w:rFonts w:ascii="Times New Roman" w:eastAsia="宋体" w:hAnsi="Times New Roman" w:hint="eastAsia"/>
          <w:color w:val="FF0000"/>
          <w:kern w:val="2"/>
          <w:szCs w:val="21"/>
          <w:highlight w:val="yellow"/>
        </w:rPr>
        <w:t>。</w:t>
      </w:r>
    </w:p>
    <w:p w14:paraId="5A9FCFD6" w14:textId="77777777" w:rsidR="003E6556" w:rsidRDefault="004220D8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2.3.1.9 coalesce()</w:t>
      </w:r>
      <w:r>
        <w:rPr>
          <w:rFonts w:ascii="Times New Roman" w:eastAsia="宋体" w:hAnsi="Times New Roman"/>
        </w:rPr>
        <w:t>合并分区</w:t>
      </w:r>
    </w:p>
    <w:p w14:paraId="3FF53775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Coalesce</w:t>
      </w:r>
      <w:r>
        <w:rPr>
          <w:rFonts w:ascii="Times New Roman" w:eastAsia="宋体" w:hAnsi="Times New Roman"/>
          <w:kern w:val="2"/>
          <w:szCs w:val="21"/>
        </w:rPr>
        <w:t>算子包括：配置执行</w:t>
      </w:r>
      <w:r>
        <w:rPr>
          <w:rFonts w:ascii="Times New Roman" w:eastAsia="宋体" w:hAnsi="Times New Roman"/>
          <w:kern w:val="2"/>
          <w:szCs w:val="21"/>
        </w:rPr>
        <w:t>Shuffle</w:t>
      </w:r>
      <w:r>
        <w:rPr>
          <w:rFonts w:ascii="Times New Roman" w:eastAsia="宋体" w:hAnsi="Times New Roman"/>
          <w:kern w:val="2"/>
          <w:szCs w:val="21"/>
        </w:rPr>
        <w:t>和配置不执行</w:t>
      </w:r>
      <w:r>
        <w:rPr>
          <w:rFonts w:ascii="Times New Roman" w:eastAsia="宋体" w:hAnsi="Times New Roman"/>
          <w:kern w:val="2"/>
          <w:szCs w:val="21"/>
        </w:rPr>
        <w:t>Shuffle</w:t>
      </w:r>
      <w:r>
        <w:rPr>
          <w:rFonts w:ascii="Times New Roman" w:eastAsia="宋体" w:hAnsi="Times New Roman"/>
          <w:kern w:val="2"/>
          <w:szCs w:val="21"/>
        </w:rPr>
        <w:t>两种方式。</w:t>
      </w:r>
    </w:p>
    <w:p w14:paraId="3D5D60DD" w14:textId="77777777" w:rsidR="003E6556" w:rsidRDefault="004220D8">
      <w:pPr>
        <w:spacing w:line="360" w:lineRule="auto"/>
        <w:rPr>
          <w:rFonts w:ascii="Times New Roman" w:eastAsia="宋体" w:hAnsi="Times New Roman"/>
          <w:b/>
          <w:bCs/>
          <w:kern w:val="2"/>
          <w:szCs w:val="21"/>
        </w:rPr>
      </w:pPr>
      <w:r>
        <w:rPr>
          <w:rFonts w:ascii="Times New Roman" w:eastAsia="宋体" w:hAnsi="Times New Roman"/>
          <w:b/>
          <w:bCs/>
          <w:kern w:val="2"/>
          <w:szCs w:val="21"/>
        </w:rPr>
        <w:t>1</w:t>
      </w:r>
      <w:r>
        <w:rPr>
          <w:rFonts w:ascii="Times New Roman" w:eastAsia="宋体" w:hAnsi="Times New Roman"/>
          <w:b/>
          <w:bCs/>
          <w:kern w:val="2"/>
          <w:szCs w:val="21"/>
        </w:rPr>
        <w:t>、不执行</w:t>
      </w:r>
      <w:r>
        <w:rPr>
          <w:rFonts w:ascii="Times New Roman" w:eastAsia="宋体" w:hAnsi="Times New Roman"/>
          <w:b/>
          <w:bCs/>
          <w:kern w:val="2"/>
          <w:szCs w:val="21"/>
        </w:rPr>
        <w:t>Shuffle</w:t>
      </w:r>
      <w:r>
        <w:rPr>
          <w:rFonts w:ascii="Times New Roman" w:eastAsia="宋体" w:hAnsi="Times New Roman"/>
          <w:b/>
          <w:bCs/>
          <w:kern w:val="2"/>
          <w:szCs w:val="21"/>
        </w:rPr>
        <w:t>方式</w:t>
      </w:r>
    </w:p>
    <w:p w14:paraId="51EE4813" w14:textId="65D4893E" w:rsidR="003E6556" w:rsidRDefault="00D44304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1</w:t>
      </w:r>
      <w:r w:rsidR="004220D8">
        <w:rPr>
          <w:rFonts w:ascii="Times New Roman" w:eastAsia="宋体" w:hAnsi="Times New Roman"/>
          <w:kern w:val="2"/>
          <w:szCs w:val="21"/>
        </w:rPr>
        <w:t>）功能说明：缩减分区数，用于大数据集过滤后，提高小数据集的执行效率。</w:t>
      </w:r>
    </w:p>
    <w:p w14:paraId="3D4FED19" w14:textId="51C70C55" w:rsidR="003E6556" w:rsidRDefault="00D44304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2</w:t>
      </w:r>
      <w:r w:rsidR="004220D8">
        <w:rPr>
          <w:rFonts w:ascii="Times New Roman" w:eastAsia="宋体" w:hAnsi="Times New Roman"/>
          <w:kern w:val="2"/>
          <w:szCs w:val="21"/>
        </w:rPr>
        <w:t>）需求：</w:t>
      </w:r>
      <w:r w:rsidR="004220D8">
        <w:rPr>
          <w:rFonts w:ascii="Times New Roman" w:eastAsia="宋体" w:hAnsi="Times New Roman"/>
          <w:kern w:val="2"/>
          <w:szCs w:val="21"/>
        </w:rPr>
        <w:t>4</w:t>
      </w:r>
      <w:r w:rsidR="004220D8">
        <w:rPr>
          <w:rFonts w:ascii="Times New Roman" w:eastAsia="宋体" w:hAnsi="Times New Roman"/>
          <w:kern w:val="2"/>
          <w:szCs w:val="21"/>
        </w:rPr>
        <w:t>个分区合并为</w:t>
      </w:r>
      <w:r w:rsidR="004220D8">
        <w:rPr>
          <w:rFonts w:ascii="Times New Roman" w:eastAsia="宋体" w:hAnsi="Times New Roman"/>
          <w:kern w:val="2"/>
          <w:szCs w:val="21"/>
        </w:rPr>
        <w:t>2</w:t>
      </w:r>
      <w:r w:rsidR="004220D8">
        <w:rPr>
          <w:rFonts w:ascii="Times New Roman" w:eastAsia="宋体" w:hAnsi="Times New Roman"/>
          <w:kern w:val="2"/>
          <w:szCs w:val="21"/>
        </w:rPr>
        <w:t>个分区</w:t>
      </w:r>
    </w:p>
    <w:p w14:paraId="3E47BD03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b/>
          <w:bCs/>
          <w:kern w:val="2"/>
          <w:szCs w:val="21"/>
        </w:rPr>
      </w:pPr>
      <w:r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753E680E" wp14:editId="762AE40F">
            <wp:extent cx="2930525" cy="2035810"/>
            <wp:effectExtent l="0" t="0" r="3175" b="2540"/>
            <wp:docPr id="252" name="图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" name="图片 252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45525" cy="2046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E944" w14:textId="5E85BB60" w:rsidR="003E6556" w:rsidRDefault="00D44304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3</w:t>
      </w:r>
      <w:r w:rsidR="004220D8">
        <w:rPr>
          <w:rFonts w:ascii="Times New Roman" w:eastAsia="宋体" w:hAnsi="Times New Roman"/>
          <w:kern w:val="2"/>
          <w:szCs w:val="21"/>
        </w:rPr>
        <w:t>）代码实现</w:t>
      </w:r>
    </w:p>
    <w:p w14:paraId="60370AAB" w14:textId="77777777" w:rsidR="00D44304" w:rsidRPr="00D44304" w:rsidRDefault="00D44304" w:rsidP="00100CAB">
      <w:pPr>
        <w:pStyle w:val="afff2"/>
      </w:pPr>
      <w:r w:rsidRPr="00D44304">
        <w:t>package com.atguigu.value;</w:t>
      </w:r>
    </w:p>
    <w:p w14:paraId="3AA13476" w14:textId="77777777" w:rsidR="00D44304" w:rsidRPr="00D44304" w:rsidRDefault="00D44304" w:rsidP="00100CAB">
      <w:pPr>
        <w:pStyle w:val="afff2"/>
      </w:pPr>
    </w:p>
    <w:p w14:paraId="556673C0" w14:textId="77777777" w:rsidR="00D44304" w:rsidRPr="00D44304" w:rsidRDefault="00D44304" w:rsidP="00100CAB">
      <w:pPr>
        <w:pStyle w:val="afff2"/>
      </w:pPr>
      <w:r w:rsidRPr="00D44304">
        <w:t>import org.apache.spark.SparkConf;</w:t>
      </w:r>
    </w:p>
    <w:p w14:paraId="56736145" w14:textId="77777777" w:rsidR="00D44304" w:rsidRPr="00D44304" w:rsidRDefault="00D44304" w:rsidP="00100CAB">
      <w:pPr>
        <w:pStyle w:val="afff2"/>
      </w:pPr>
      <w:r w:rsidRPr="00D44304">
        <w:t>import org.apache.spark.api.java.JavaRDD;</w:t>
      </w:r>
    </w:p>
    <w:p w14:paraId="236769B6" w14:textId="77777777" w:rsidR="00D44304" w:rsidRPr="00D44304" w:rsidRDefault="00D44304" w:rsidP="00100CAB">
      <w:pPr>
        <w:pStyle w:val="afff2"/>
      </w:pPr>
      <w:r w:rsidRPr="00D44304">
        <w:t>import org.apache.spark.api.java.JavaSparkContext;</w:t>
      </w:r>
    </w:p>
    <w:p w14:paraId="514F3632" w14:textId="77777777" w:rsidR="00D44304" w:rsidRPr="00D44304" w:rsidRDefault="00D44304" w:rsidP="00100CAB">
      <w:pPr>
        <w:pStyle w:val="afff2"/>
      </w:pPr>
    </w:p>
    <w:p w14:paraId="66DEF627" w14:textId="77777777" w:rsidR="00D44304" w:rsidRPr="00D44304" w:rsidRDefault="00D44304" w:rsidP="00100CAB">
      <w:pPr>
        <w:pStyle w:val="afff2"/>
      </w:pPr>
      <w:r w:rsidRPr="00D44304">
        <w:t>import java.util.Arrays;</w:t>
      </w:r>
    </w:p>
    <w:p w14:paraId="129615C8" w14:textId="77777777" w:rsidR="00D44304" w:rsidRPr="00D44304" w:rsidRDefault="00D44304" w:rsidP="00100CAB">
      <w:pPr>
        <w:pStyle w:val="afff2"/>
      </w:pPr>
    </w:p>
    <w:p w14:paraId="70285EA6" w14:textId="77777777" w:rsidR="00D44304" w:rsidRPr="00D44304" w:rsidRDefault="00D44304" w:rsidP="00100CAB">
      <w:pPr>
        <w:pStyle w:val="afff2"/>
      </w:pPr>
      <w:r w:rsidRPr="00D44304">
        <w:t>public class Test08_Coalesce {</w:t>
      </w:r>
    </w:p>
    <w:p w14:paraId="57C40455" w14:textId="77777777" w:rsidR="00D44304" w:rsidRPr="00D44304" w:rsidRDefault="00D44304" w:rsidP="00100CAB">
      <w:pPr>
        <w:pStyle w:val="afff2"/>
      </w:pPr>
      <w:r w:rsidRPr="00D44304">
        <w:t xml:space="preserve">    public static void main(String[] args) throws InterruptedException {</w:t>
      </w:r>
    </w:p>
    <w:p w14:paraId="15E71ECD" w14:textId="77777777" w:rsidR="00D44304" w:rsidRPr="00D44304" w:rsidRDefault="00D44304" w:rsidP="00100CAB">
      <w:pPr>
        <w:pStyle w:val="afff2"/>
      </w:pPr>
      <w:r w:rsidRPr="00D44304">
        <w:t xml:space="preserve">        // 1.</w:t>
      </w:r>
      <w:r w:rsidRPr="00D44304">
        <w:t>创建配置对象</w:t>
      </w:r>
    </w:p>
    <w:p w14:paraId="5E9563DB" w14:textId="77777777" w:rsidR="00D44304" w:rsidRPr="00D44304" w:rsidRDefault="00D44304" w:rsidP="00100CAB">
      <w:pPr>
        <w:pStyle w:val="afff2"/>
      </w:pPr>
      <w:r w:rsidRPr="00D44304">
        <w:t xml:space="preserve">        SparkConf conf = new SparkConf().setMaster("local[*]").setAppName("sparkCore");</w:t>
      </w:r>
    </w:p>
    <w:p w14:paraId="2424AA0B" w14:textId="77777777" w:rsidR="00D44304" w:rsidRPr="00D44304" w:rsidRDefault="00D44304" w:rsidP="00100CAB">
      <w:pPr>
        <w:pStyle w:val="afff2"/>
      </w:pPr>
    </w:p>
    <w:p w14:paraId="2D9C2789" w14:textId="77777777" w:rsidR="00D44304" w:rsidRPr="00D44304" w:rsidRDefault="00D44304" w:rsidP="00100CAB">
      <w:pPr>
        <w:pStyle w:val="afff2"/>
      </w:pPr>
      <w:r w:rsidRPr="00D44304">
        <w:t xml:space="preserve">        // 2. </w:t>
      </w:r>
      <w:r w:rsidRPr="00D44304">
        <w:t>创建</w:t>
      </w:r>
      <w:r w:rsidRPr="00D44304">
        <w:t>sparkContext</w:t>
      </w:r>
    </w:p>
    <w:p w14:paraId="5AA58DCE" w14:textId="77777777" w:rsidR="00D44304" w:rsidRPr="00D44304" w:rsidRDefault="00D44304" w:rsidP="00100CAB">
      <w:pPr>
        <w:pStyle w:val="afff2"/>
      </w:pPr>
      <w:r w:rsidRPr="00D44304">
        <w:t xml:space="preserve">        JavaSparkContext sc = new JavaSparkContext(conf);</w:t>
      </w:r>
    </w:p>
    <w:p w14:paraId="1C3E0C47" w14:textId="77777777" w:rsidR="00D44304" w:rsidRPr="00D44304" w:rsidRDefault="00D44304" w:rsidP="00100CAB">
      <w:pPr>
        <w:pStyle w:val="afff2"/>
      </w:pPr>
    </w:p>
    <w:p w14:paraId="1369BD9D" w14:textId="77777777" w:rsidR="00D44304" w:rsidRPr="00D44304" w:rsidRDefault="00D44304" w:rsidP="00100CAB">
      <w:pPr>
        <w:pStyle w:val="afff2"/>
      </w:pPr>
      <w:r w:rsidRPr="00D44304">
        <w:t xml:space="preserve">        // 3. </w:t>
      </w:r>
      <w:r w:rsidRPr="00D44304">
        <w:t>编写代码</w:t>
      </w:r>
    </w:p>
    <w:p w14:paraId="5A9BDDE4" w14:textId="77777777" w:rsidR="00D44304" w:rsidRPr="00D44304" w:rsidRDefault="00D44304" w:rsidP="00100CAB">
      <w:pPr>
        <w:pStyle w:val="afff2"/>
      </w:pPr>
      <w:r w:rsidRPr="00D44304">
        <w:t xml:space="preserve">        JavaRDD&lt;Integer&gt; integerJavaRDD = sc.parallelize(Arrays.asList(1, 2, 3, 4),4);</w:t>
      </w:r>
    </w:p>
    <w:p w14:paraId="289C53F6" w14:textId="77777777" w:rsidR="00D44304" w:rsidRPr="00D44304" w:rsidRDefault="00D44304" w:rsidP="00100CAB">
      <w:pPr>
        <w:pStyle w:val="afff2"/>
      </w:pPr>
    </w:p>
    <w:p w14:paraId="104DDFEF" w14:textId="77777777" w:rsidR="00D44304" w:rsidRPr="00D44304" w:rsidRDefault="00D44304" w:rsidP="00100CAB">
      <w:pPr>
        <w:pStyle w:val="afff2"/>
      </w:pPr>
      <w:r w:rsidRPr="00D44304">
        <w:t xml:space="preserve">        // </w:t>
      </w:r>
      <w:r w:rsidRPr="00D44304">
        <w:t>可以选择是否走</w:t>
      </w:r>
      <w:r w:rsidRPr="00D44304">
        <w:t xml:space="preserve">shuffle  </w:t>
      </w:r>
      <w:r w:rsidRPr="00D44304">
        <w:t>默认不走</w:t>
      </w:r>
      <w:r w:rsidRPr="00D44304">
        <w:t>shuffle</w:t>
      </w:r>
    </w:p>
    <w:p w14:paraId="169485F4" w14:textId="77777777" w:rsidR="00D44304" w:rsidRPr="00D44304" w:rsidRDefault="00D44304" w:rsidP="00100CAB">
      <w:pPr>
        <w:pStyle w:val="afff2"/>
      </w:pPr>
      <w:r w:rsidRPr="00D44304">
        <w:t xml:space="preserve">        JavaRDD&lt;Integer&gt; coalesce = integerJavaRDD.coalesce(2);</w:t>
      </w:r>
    </w:p>
    <w:p w14:paraId="5AE3A8F9" w14:textId="77777777" w:rsidR="00D44304" w:rsidRPr="00D44304" w:rsidRDefault="00D44304" w:rsidP="00100CAB">
      <w:pPr>
        <w:pStyle w:val="afff2"/>
      </w:pPr>
    </w:p>
    <w:p w14:paraId="6AD62F4C" w14:textId="77777777" w:rsidR="00D44304" w:rsidRPr="00D44304" w:rsidRDefault="00D44304" w:rsidP="00100CAB">
      <w:pPr>
        <w:pStyle w:val="afff2"/>
      </w:pPr>
      <w:r w:rsidRPr="00D44304">
        <w:t xml:space="preserve">        // </w:t>
      </w:r>
      <w:r w:rsidRPr="00D44304">
        <w:t>查看之后的分区</w:t>
      </w:r>
    </w:p>
    <w:p w14:paraId="35E16475" w14:textId="77777777" w:rsidR="00D44304" w:rsidRPr="00D44304" w:rsidRDefault="00D44304" w:rsidP="00100CAB">
      <w:pPr>
        <w:pStyle w:val="afff2"/>
      </w:pPr>
      <w:r w:rsidRPr="00D44304">
        <w:t xml:space="preserve">        coalesce.saveAsTextFile("output");</w:t>
      </w:r>
    </w:p>
    <w:p w14:paraId="22D79B12" w14:textId="77777777" w:rsidR="00D44304" w:rsidRPr="00D44304" w:rsidRDefault="00D44304" w:rsidP="00100CAB">
      <w:pPr>
        <w:pStyle w:val="afff2"/>
      </w:pPr>
    </w:p>
    <w:p w14:paraId="4464CEB7" w14:textId="77777777" w:rsidR="00D44304" w:rsidRPr="00D44304" w:rsidRDefault="00D44304" w:rsidP="00100CAB">
      <w:pPr>
        <w:pStyle w:val="afff2"/>
      </w:pPr>
      <w:r w:rsidRPr="00D44304">
        <w:t xml:space="preserve">        Thread.sleep(600000);</w:t>
      </w:r>
    </w:p>
    <w:p w14:paraId="6A5B1FC4" w14:textId="77777777" w:rsidR="00D44304" w:rsidRPr="00D44304" w:rsidRDefault="00D44304" w:rsidP="00100CAB">
      <w:pPr>
        <w:pStyle w:val="afff2"/>
      </w:pPr>
    </w:p>
    <w:p w14:paraId="44DE8183" w14:textId="77777777" w:rsidR="00D44304" w:rsidRPr="00D44304" w:rsidRDefault="00D44304" w:rsidP="00100CAB">
      <w:pPr>
        <w:pStyle w:val="afff2"/>
      </w:pPr>
      <w:r w:rsidRPr="00D44304">
        <w:t xml:space="preserve">        // 4. </w:t>
      </w:r>
      <w:r w:rsidRPr="00D44304">
        <w:t>关闭</w:t>
      </w:r>
      <w:r w:rsidRPr="00D44304">
        <w:t>sc</w:t>
      </w:r>
    </w:p>
    <w:p w14:paraId="271B5A3B" w14:textId="77777777" w:rsidR="00D44304" w:rsidRPr="00D44304" w:rsidRDefault="00D44304" w:rsidP="00100CAB">
      <w:pPr>
        <w:pStyle w:val="afff2"/>
      </w:pPr>
      <w:r w:rsidRPr="00D44304">
        <w:t xml:space="preserve">        sc.stop();</w:t>
      </w:r>
    </w:p>
    <w:p w14:paraId="5F614287" w14:textId="77777777" w:rsidR="00D44304" w:rsidRPr="00D44304" w:rsidRDefault="00D44304" w:rsidP="00100CAB">
      <w:pPr>
        <w:pStyle w:val="afff2"/>
      </w:pPr>
    </w:p>
    <w:p w14:paraId="31421E9E" w14:textId="77777777" w:rsidR="00D44304" w:rsidRPr="00D44304" w:rsidRDefault="00D44304" w:rsidP="00100CAB">
      <w:pPr>
        <w:pStyle w:val="afff2"/>
      </w:pPr>
      <w:r w:rsidRPr="00D44304">
        <w:t xml:space="preserve">    }</w:t>
      </w:r>
    </w:p>
    <w:p w14:paraId="0E95D700" w14:textId="420FF35C" w:rsidR="003E6556" w:rsidRDefault="004220D8" w:rsidP="00100CAB">
      <w:pPr>
        <w:pStyle w:val="afff2"/>
      </w:pPr>
      <w:r>
        <w:t>}</w:t>
      </w:r>
    </w:p>
    <w:p w14:paraId="77DD139B" w14:textId="77777777" w:rsidR="003E6556" w:rsidRDefault="004220D8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2.3.1.10 repartition()</w:t>
      </w:r>
      <w:r>
        <w:rPr>
          <w:rFonts w:ascii="Times New Roman" w:eastAsia="宋体" w:hAnsi="Times New Roman"/>
        </w:rPr>
        <w:t>重新分区（</w:t>
      </w:r>
      <w:r>
        <w:rPr>
          <w:rFonts w:ascii="Times New Roman" w:eastAsia="宋体" w:hAnsi="Times New Roman"/>
          <w:color w:val="FF0000"/>
        </w:rPr>
        <w:t>执行</w:t>
      </w:r>
      <w:r>
        <w:rPr>
          <w:rFonts w:ascii="Times New Roman" w:eastAsia="宋体" w:hAnsi="Times New Roman"/>
          <w:color w:val="FF0000"/>
        </w:rPr>
        <w:t>Shuffle</w:t>
      </w:r>
      <w:r>
        <w:rPr>
          <w:rFonts w:ascii="Times New Roman" w:eastAsia="宋体" w:hAnsi="Times New Roman"/>
        </w:rPr>
        <w:t>）</w:t>
      </w:r>
    </w:p>
    <w:p w14:paraId="54BD7B96" w14:textId="188D68D3" w:rsidR="003E6556" w:rsidRDefault="00B54AC4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1</w:t>
      </w:r>
      <w:r w:rsidR="004220D8">
        <w:rPr>
          <w:rFonts w:ascii="Times New Roman" w:eastAsia="宋体" w:hAnsi="Times New Roman"/>
          <w:kern w:val="2"/>
          <w:szCs w:val="21"/>
        </w:rPr>
        <w:t>）功能说明</w:t>
      </w:r>
    </w:p>
    <w:p w14:paraId="043B0270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该操作内部其实执行的是</w:t>
      </w:r>
      <w:r>
        <w:rPr>
          <w:rFonts w:ascii="Times New Roman" w:eastAsia="宋体" w:hAnsi="Times New Roman"/>
          <w:kern w:val="2"/>
          <w:szCs w:val="21"/>
        </w:rPr>
        <w:t>coalesce</w:t>
      </w:r>
      <w:r>
        <w:rPr>
          <w:rFonts w:ascii="Times New Roman" w:eastAsia="宋体" w:hAnsi="Times New Roman"/>
          <w:kern w:val="2"/>
          <w:szCs w:val="21"/>
        </w:rPr>
        <w:t>操作，参数</w:t>
      </w:r>
      <w:r>
        <w:rPr>
          <w:rFonts w:ascii="Times New Roman" w:eastAsia="宋体" w:hAnsi="Times New Roman"/>
          <w:kern w:val="2"/>
          <w:szCs w:val="21"/>
        </w:rPr>
        <w:t>shuffle</w:t>
      </w:r>
      <w:r>
        <w:rPr>
          <w:rFonts w:ascii="Times New Roman" w:eastAsia="宋体" w:hAnsi="Times New Roman"/>
          <w:kern w:val="2"/>
          <w:szCs w:val="21"/>
        </w:rPr>
        <w:t>的默认值为</w:t>
      </w:r>
      <w:r>
        <w:rPr>
          <w:rFonts w:ascii="Times New Roman" w:eastAsia="宋体" w:hAnsi="Times New Roman"/>
          <w:kern w:val="2"/>
          <w:szCs w:val="21"/>
        </w:rPr>
        <w:t>true</w:t>
      </w:r>
      <w:r>
        <w:rPr>
          <w:rFonts w:ascii="Times New Roman" w:eastAsia="宋体" w:hAnsi="Times New Roman"/>
          <w:kern w:val="2"/>
          <w:szCs w:val="21"/>
        </w:rPr>
        <w:t>。无论是将分区数多的</w:t>
      </w:r>
      <w:r>
        <w:rPr>
          <w:rFonts w:ascii="Times New Roman" w:eastAsia="宋体" w:hAnsi="Times New Roman"/>
          <w:kern w:val="2"/>
          <w:szCs w:val="21"/>
        </w:rPr>
        <w:t>RDD</w:t>
      </w:r>
      <w:r>
        <w:rPr>
          <w:rFonts w:ascii="Times New Roman" w:eastAsia="宋体" w:hAnsi="Times New Roman"/>
          <w:kern w:val="2"/>
          <w:szCs w:val="21"/>
        </w:rPr>
        <w:t>转换为分区数少的</w:t>
      </w:r>
      <w:r>
        <w:rPr>
          <w:rFonts w:ascii="Times New Roman" w:eastAsia="宋体" w:hAnsi="Times New Roman"/>
          <w:kern w:val="2"/>
          <w:szCs w:val="21"/>
        </w:rPr>
        <w:t>RDD</w:t>
      </w:r>
      <w:r>
        <w:rPr>
          <w:rFonts w:ascii="Times New Roman" w:eastAsia="宋体" w:hAnsi="Times New Roman"/>
          <w:kern w:val="2"/>
          <w:szCs w:val="21"/>
        </w:rPr>
        <w:t>，还是将分区数少的</w:t>
      </w:r>
      <w:r>
        <w:rPr>
          <w:rFonts w:ascii="Times New Roman" w:eastAsia="宋体" w:hAnsi="Times New Roman"/>
          <w:kern w:val="2"/>
          <w:szCs w:val="21"/>
        </w:rPr>
        <w:t>RDD</w:t>
      </w:r>
      <w:r>
        <w:rPr>
          <w:rFonts w:ascii="Times New Roman" w:eastAsia="宋体" w:hAnsi="Times New Roman"/>
          <w:kern w:val="2"/>
          <w:szCs w:val="21"/>
        </w:rPr>
        <w:t>转换为分区数多的</w:t>
      </w:r>
      <w:r>
        <w:rPr>
          <w:rFonts w:ascii="Times New Roman" w:eastAsia="宋体" w:hAnsi="Times New Roman"/>
          <w:kern w:val="2"/>
          <w:szCs w:val="21"/>
        </w:rPr>
        <w:t>RDD</w:t>
      </w:r>
      <w:r>
        <w:rPr>
          <w:rFonts w:ascii="Times New Roman" w:eastAsia="宋体" w:hAnsi="Times New Roman"/>
          <w:kern w:val="2"/>
          <w:szCs w:val="21"/>
        </w:rPr>
        <w:t>，</w:t>
      </w:r>
      <w:r>
        <w:rPr>
          <w:rFonts w:ascii="Times New Roman" w:eastAsia="宋体" w:hAnsi="Times New Roman"/>
          <w:kern w:val="2"/>
          <w:szCs w:val="21"/>
        </w:rPr>
        <w:lastRenderedPageBreak/>
        <w:t>repartition</w:t>
      </w:r>
      <w:r>
        <w:rPr>
          <w:rFonts w:ascii="Times New Roman" w:eastAsia="宋体" w:hAnsi="Times New Roman"/>
          <w:kern w:val="2"/>
          <w:szCs w:val="21"/>
        </w:rPr>
        <w:t>操作都可以完成，因为无论如何都会经</w:t>
      </w:r>
      <w:r>
        <w:rPr>
          <w:rFonts w:ascii="Times New Roman" w:eastAsia="宋体" w:hAnsi="Times New Roman"/>
          <w:kern w:val="2"/>
          <w:szCs w:val="21"/>
        </w:rPr>
        <w:t>shuffle</w:t>
      </w:r>
      <w:r>
        <w:rPr>
          <w:rFonts w:ascii="Times New Roman" w:eastAsia="宋体" w:hAnsi="Times New Roman"/>
          <w:kern w:val="2"/>
          <w:szCs w:val="21"/>
        </w:rPr>
        <w:t>过程。</w:t>
      </w:r>
      <w:r>
        <w:rPr>
          <w:rFonts w:ascii="Times New Roman" w:eastAsia="宋体" w:hAnsi="Times New Roman" w:hint="eastAsia"/>
          <w:kern w:val="2"/>
          <w:szCs w:val="21"/>
        </w:rPr>
        <w:t>分区规则不是</w:t>
      </w:r>
      <w:r>
        <w:rPr>
          <w:rFonts w:ascii="Times New Roman" w:eastAsia="宋体" w:hAnsi="Times New Roman" w:hint="eastAsia"/>
          <w:kern w:val="2"/>
          <w:szCs w:val="21"/>
        </w:rPr>
        <w:t>hash</w:t>
      </w:r>
      <w:r>
        <w:rPr>
          <w:rFonts w:ascii="Times New Roman" w:eastAsia="宋体" w:hAnsi="Times New Roman" w:hint="eastAsia"/>
          <w:kern w:val="2"/>
          <w:szCs w:val="21"/>
        </w:rPr>
        <w:t>，因为平时使用的分区都是按照</w:t>
      </w:r>
      <w:r>
        <w:rPr>
          <w:rFonts w:ascii="Times New Roman" w:eastAsia="宋体" w:hAnsi="Times New Roman" w:hint="eastAsia"/>
          <w:kern w:val="2"/>
          <w:szCs w:val="21"/>
        </w:rPr>
        <w:t>hash</w:t>
      </w:r>
      <w:r>
        <w:rPr>
          <w:rFonts w:ascii="Times New Roman" w:eastAsia="宋体" w:hAnsi="Times New Roman" w:hint="eastAsia"/>
          <w:kern w:val="2"/>
          <w:szCs w:val="21"/>
        </w:rPr>
        <w:t>来实现的，</w:t>
      </w:r>
      <w:r>
        <w:rPr>
          <w:rFonts w:ascii="Times New Roman" w:eastAsia="宋体" w:hAnsi="Times New Roman" w:hint="eastAsia"/>
          <w:kern w:val="2"/>
          <w:szCs w:val="21"/>
        </w:rPr>
        <w:t>repartition</w:t>
      </w:r>
      <w:r>
        <w:rPr>
          <w:rFonts w:ascii="Times New Roman" w:eastAsia="宋体" w:hAnsi="Times New Roman" w:hint="eastAsia"/>
          <w:kern w:val="2"/>
          <w:szCs w:val="21"/>
        </w:rPr>
        <w:t>一般是对</w:t>
      </w:r>
      <w:r>
        <w:rPr>
          <w:rFonts w:ascii="Times New Roman" w:eastAsia="宋体" w:hAnsi="Times New Roman" w:hint="eastAsia"/>
          <w:kern w:val="2"/>
          <w:szCs w:val="21"/>
        </w:rPr>
        <w:t>hash</w:t>
      </w:r>
      <w:r>
        <w:rPr>
          <w:rFonts w:ascii="Times New Roman" w:eastAsia="宋体" w:hAnsi="Times New Roman" w:hint="eastAsia"/>
          <w:kern w:val="2"/>
          <w:szCs w:val="21"/>
        </w:rPr>
        <w:t>的结果不满意，想要打散重新分区。</w:t>
      </w:r>
    </w:p>
    <w:p w14:paraId="66D9271A" w14:textId="5229410A" w:rsidR="003E6556" w:rsidRDefault="00B54AC4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2</w:t>
      </w:r>
      <w:r w:rsidR="004220D8">
        <w:rPr>
          <w:rFonts w:ascii="Times New Roman" w:eastAsia="宋体" w:hAnsi="Times New Roman"/>
          <w:kern w:val="2"/>
          <w:szCs w:val="21"/>
        </w:rPr>
        <w:t>）需求说明：创建一个</w:t>
      </w:r>
      <w:r w:rsidR="004220D8">
        <w:rPr>
          <w:rFonts w:ascii="Times New Roman" w:eastAsia="宋体" w:hAnsi="Times New Roman"/>
          <w:kern w:val="2"/>
          <w:szCs w:val="21"/>
        </w:rPr>
        <w:t>4</w:t>
      </w:r>
      <w:r w:rsidR="004220D8">
        <w:rPr>
          <w:rFonts w:ascii="Times New Roman" w:eastAsia="宋体" w:hAnsi="Times New Roman"/>
          <w:kern w:val="2"/>
          <w:szCs w:val="21"/>
        </w:rPr>
        <w:t>个分区的</w:t>
      </w:r>
      <w:r w:rsidR="004220D8">
        <w:rPr>
          <w:rFonts w:ascii="Times New Roman" w:eastAsia="宋体" w:hAnsi="Times New Roman"/>
          <w:kern w:val="2"/>
          <w:szCs w:val="21"/>
        </w:rPr>
        <w:t>RDD</w:t>
      </w:r>
      <w:r w:rsidR="004220D8">
        <w:rPr>
          <w:rFonts w:ascii="Times New Roman" w:eastAsia="宋体" w:hAnsi="Times New Roman"/>
          <w:kern w:val="2"/>
          <w:szCs w:val="21"/>
        </w:rPr>
        <w:t>，对其重新分区。</w:t>
      </w:r>
    </w:p>
    <w:p w14:paraId="33BDF4ED" w14:textId="77777777" w:rsidR="003E6556" w:rsidRDefault="004220D8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noProof/>
        </w:rPr>
        <w:drawing>
          <wp:inline distT="0" distB="0" distL="0" distR="0" wp14:anchorId="667C00C5" wp14:editId="3E366001">
            <wp:extent cx="5274310" cy="1982470"/>
            <wp:effectExtent l="0" t="0" r="254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8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9F1D4" w14:textId="0975F468" w:rsidR="003E6556" w:rsidRDefault="00B54AC4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3</w:t>
      </w:r>
      <w:r w:rsidR="004220D8">
        <w:rPr>
          <w:rFonts w:ascii="Times New Roman" w:eastAsia="宋体" w:hAnsi="Times New Roman"/>
          <w:kern w:val="2"/>
          <w:szCs w:val="21"/>
        </w:rPr>
        <w:t>）代码实现</w:t>
      </w:r>
    </w:p>
    <w:p w14:paraId="403E6A1F" w14:textId="77777777" w:rsidR="00B54AC4" w:rsidRPr="00B54AC4" w:rsidRDefault="00B54AC4" w:rsidP="00100CAB">
      <w:pPr>
        <w:pStyle w:val="afff2"/>
      </w:pPr>
      <w:r w:rsidRPr="00B54AC4">
        <w:t>package com.atguigu.value;</w:t>
      </w:r>
    </w:p>
    <w:p w14:paraId="3579F424" w14:textId="77777777" w:rsidR="00B54AC4" w:rsidRPr="00B54AC4" w:rsidRDefault="00B54AC4" w:rsidP="00100CAB">
      <w:pPr>
        <w:pStyle w:val="afff2"/>
      </w:pPr>
    </w:p>
    <w:p w14:paraId="2297CA7E" w14:textId="77777777" w:rsidR="00B54AC4" w:rsidRPr="00B54AC4" w:rsidRDefault="00B54AC4" w:rsidP="00100CAB">
      <w:pPr>
        <w:pStyle w:val="afff2"/>
      </w:pPr>
      <w:r w:rsidRPr="00B54AC4">
        <w:t>import org.apache.spark.SparkConf;</w:t>
      </w:r>
    </w:p>
    <w:p w14:paraId="34400D34" w14:textId="77777777" w:rsidR="00B54AC4" w:rsidRPr="00B54AC4" w:rsidRDefault="00B54AC4" w:rsidP="00100CAB">
      <w:pPr>
        <w:pStyle w:val="afff2"/>
      </w:pPr>
      <w:r w:rsidRPr="00B54AC4">
        <w:t>import org.apache.spark.api.java.JavaRDD;</w:t>
      </w:r>
    </w:p>
    <w:p w14:paraId="18475E08" w14:textId="77777777" w:rsidR="00B54AC4" w:rsidRPr="00B54AC4" w:rsidRDefault="00B54AC4" w:rsidP="00100CAB">
      <w:pPr>
        <w:pStyle w:val="afff2"/>
      </w:pPr>
      <w:r w:rsidRPr="00B54AC4">
        <w:t>import org.apache.spark.api.java.JavaSparkContext;</w:t>
      </w:r>
    </w:p>
    <w:p w14:paraId="04EF2018" w14:textId="77777777" w:rsidR="00B54AC4" w:rsidRPr="00B54AC4" w:rsidRDefault="00B54AC4" w:rsidP="00100CAB">
      <w:pPr>
        <w:pStyle w:val="afff2"/>
      </w:pPr>
    </w:p>
    <w:p w14:paraId="64AEDB42" w14:textId="77777777" w:rsidR="00B54AC4" w:rsidRPr="00B54AC4" w:rsidRDefault="00B54AC4" w:rsidP="00100CAB">
      <w:pPr>
        <w:pStyle w:val="afff2"/>
      </w:pPr>
      <w:r w:rsidRPr="00B54AC4">
        <w:t>import java.util.Arrays;</w:t>
      </w:r>
    </w:p>
    <w:p w14:paraId="231E6911" w14:textId="77777777" w:rsidR="00B54AC4" w:rsidRPr="00B54AC4" w:rsidRDefault="00B54AC4" w:rsidP="00100CAB">
      <w:pPr>
        <w:pStyle w:val="afff2"/>
      </w:pPr>
    </w:p>
    <w:p w14:paraId="0679163A" w14:textId="77777777" w:rsidR="00B54AC4" w:rsidRPr="00B54AC4" w:rsidRDefault="00B54AC4" w:rsidP="00100CAB">
      <w:pPr>
        <w:pStyle w:val="afff2"/>
      </w:pPr>
      <w:r w:rsidRPr="00B54AC4">
        <w:t>public class Test09_Repartition {</w:t>
      </w:r>
    </w:p>
    <w:p w14:paraId="6E5652E2" w14:textId="77777777" w:rsidR="00B54AC4" w:rsidRPr="00B54AC4" w:rsidRDefault="00B54AC4" w:rsidP="00100CAB">
      <w:pPr>
        <w:pStyle w:val="afff2"/>
      </w:pPr>
      <w:r w:rsidRPr="00B54AC4">
        <w:t xml:space="preserve">    public static void main(String[] args) {</w:t>
      </w:r>
    </w:p>
    <w:p w14:paraId="00B6A191" w14:textId="77777777" w:rsidR="00B54AC4" w:rsidRPr="00B54AC4" w:rsidRDefault="00B54AC4" w:rsidP="00100CAB">
      <w:pPr>
        <w:pStyle w:val="afff2"/>
      </w:pPr>
      <w:r w:rsidRPr="00B54AC4">
        <w:t xml:space="preserve">        // 1.</w:t>
      </w:r>
      <w:r w:rsidRPr="00B54AC4">
        <w:t>创建配置对象</w:t>
      </w:r>
    </w:p>
    <w:p w14:paraId="7960D5B8" w14:textId="77777777" w:rsidR="00B54AC4" w:rsidRPr="00B54AC4" w:rsidRDefault="00B54AC4" w:rsidP="00100CAB">
      <w:pPr>
        <w:pStyle w:val="afff2"/>
      </w:pPr>
      <w:r w:rsidRPr="00B54AC4">
        <w:t xml:space="preserve">        SparkConf conf = new SparkConf().setMaster("local[*]").setAppName("sparkCore");</w:t>
      </w:r>
    </w:p>
    <w:p w14:paraId="12F3EDD5" w14:textId="77777777" w:rsidR="00B54AC4" w:rsidRPr="00B54AC4" w:rsidRDefault="00B54AC4" w:rsidP="00100CAB">
      <w:pPr>
        <w:pStyle w:val="afff2"/>
      </w:pPr>
    </w:p>
    <w:p w14:paraId="32F7B84E" w14:textId="77777777" w:rsidR="00B54AC4" w:rsidRPr="00B54AC4" w:rsidRDefault="00B54AC4" w:rsidP="00100CAB">
      <w:pPr>
        <w:pStyle w:val="afff2"/>
      </w:pPr>
      <w:r w:rsidRPr="00B54AC4">
        <w:t xml:space="preserve">        // 2. </w:t>
      </w:r>
      <w:r w:rsidRPr="00B54AC4">
        <w:t>创建</w:t>
      </w:r>
      <w:r w:rsidRPr="00B54AC4">
        <w:t>sparkContext</w:t>
      </w:r>
    </w:p>
    <w:p w14:paraId="64665D74" w14:textId="77777777" w:rsidR="00B54AC4" w:rsidRPr="00B54AC4" w:rsidRDefault="00B54AC4" w:rsidP="00100CAB">
      <w:pPr>
        <w:pStyle w:val="afff2"/>
      </w:pPr>
      <w:r w:rsidRPr="00B54AC4">
        <w:t xml:space="preserve">        JavaSparkContext sc = new JavaSparkContext(conf);</w:t>
      </w:r>
    </w:p>
    <w:p w14:paraId="461C122B" w14:textId="77777777" w:rsidR="00B54AC4" w:rsidRPr="00B54AC4" w:rsidRDefault="00B54AC4" w:rsidP="00100CAB">
      <w:pPr>
        <w:pStyle w:val="afff2"/>
      </w:pPr>
    </w:p>
    <w:p w14:paraId="3DF1CC18" w14:textId="77777777" w:rsidR="00B54AC4" w:rsidRPr="00B54AC4" w:rsidRDefault="00B54AC4" w:rsidP="00100CAB">
      <w:pPr>
        <w:pStyle w:val="afff2"/>
      </w:pPr>
      <w:r w:rsidRPr="00B54AC4">
        <w:t xml:space="preserve">        // 3. </w:t>
      </w:r>
      <w:r w:rsidRPr="00B54AC4">
        <w:t>编写代码</w:t>
      </w:r>
    </w:p>
    <w:p w14:paraId="002F91B5" w14:textId="77777777" w:rsidR="00B54AC4" w:rsidRPr="00B54AC4" w:rsidRDefault="00B54AC4" w:rsidP="00100CAB">
      <w:pPr>
        <w:pStyle w:val="afff2"/>
      </w:pPr>
      <w:r w:rsidRPr="00B54AC4">
        <w:t xml:space="preserve">        JavaRDD&lt;Integer&gt; integerJavaRDD = sc.parallelize(Arrays.asList(1, 2, 3, 4),4);</w:t>
      </w:r>
    </w:p>
    <w:p w14:paraId="3BF59031" w14:textId="77777777" w:rsidR="00B54AC4" w:rsidRPr="00B54AC4" w:rsidRDefault="00B54AC4" w:rsidP="00100CAB">
      <w:pPr>
        <w:pStyle w:val="afff2"/>
      </w:pPr>
    </w:p>
    <w:p w14:paraId="56A96D8F" w14:textId="77777777" w:rsidR="00B54AC4" w:rsidRPr="00B54AC4" w:rsidRDefault="00B54AC4" w:rsidP="00100CAB">
      <w:pPr>
        <w:pStyle w:val="afff2"/>
      </w:pPr>
      <w:r w:rsidRPr="00B54AC4">
        <w:t xml:space="preserve">        // </w:t>
      </w:r>
      <w:r w:rsidRPr="00B54AC4">
        <w:t>默认走</w:t>
      </w:r>
      <w:r w:rsidRPr="00B54AC4">
        <w:t>shuffle</w:t>
      </w:r>
    </w:p>
    <w:p w14:paraId="3CDCF34C" w14:textId="77777777" w:rsidR="00B54AC4" w:rsidRPr="00B54AC4" w:rsidRDefault="00B54AC4" w:rsidP="00100CAB">
      <w:pPr>
        <w:pStyle w:val="afff2"/>
      </w:pPr>
      <w:r w:rsidRPr="00B54AC4">
        <w:t xml:space="preserve">        JavaRDD&lt;Integer&gt; repartitionRDD = integerJavaRDD.repartition(6);</w:t>
      </w:r>
    </w:p>
    <w:p w14:paraId="036E771D" w14:textId="77777777" w:rsidR="00B54AC4" w:rsidRPr="00B54AC4" w:rsidRDefault="00B54AC4" w:rsidP="00100CAB">
      <w:pPr>
        <w:pStyle w:val="afff2"/>
      </w:pPr>
    </w:p>
    <w:p w14:paraId="3FDC5878" w14:textId="77777777" w:rsidR="00B54AC4" w:rsidRPr="00B54AC4" w:rsidRDefault="00B54AC4" w:rsidP="00100CAB">
      <w:pPr>
        <w:pStyle w:val="afff2"/>
      </w:pPr>
      <w:r w:rsidRPr="00B54AC4">
        <w:t xml:space="preserve">        repartitionRDD.saveAsTextFile("output1");</w:t>
      </w:r>
    </w:p>
    <w:p w14:paraId="033AD1A2" w14:textId="77777777" w:rsidR="00B54AC4" w:rsidRPr="00B54AC4" w:rsidRDefault="00B54AC4" w:rsidP="00100CAB">
      <w:pPr>
        <w:pStyle w:val="afff2"/>
      </w:pPr>
    </w:p>
    <w:p w14:paraId="0288E5C2" w14:textId="77777777" w:rsidR="00B54AC4" w:rsidRPr="00B54AC4" w:rsidRDefault="00B54AC4" w:rsidP="00100CAB">
      <w:pPr>
        <w:pStyle w:val="afff2"/>
      </w:pPr>
      <w:r w:rsidRPr="00B54AC4">
        <w:t xml:space="preserve">        // 4. </w:t>
      </w:r>
      <w:r w:rsidRPr="00B54AC4">
        <w:t>关闭</w:t>
      </w:r>
      <w:r w:rsidRPr="00B54AC4">
        <w:t>sc</w:t>
      </w:r>
    </w:p>
    <w:p w14:paraId="58E2F5E8" w14:textId="77777777" w:rsidR="00B54AC4" w:rsidRPr="00B54AC4" w:rsidRDefault="00B54AC4" w:rsidP="00100CAB">
      <w:pPr>
        <w:pStyle w:val="afff2"/>
      </w:pPr>
      <w:r w:rsidRPr="00B54AC4">
        <w:t xml:space="preserve">        sc.stop();</w:t>
      </w:r>
    </w:p>
    <w:p w14:paraId="16009920" w14:textId="77777777" w:rsidR="00B54AC4" w:rsidRPr="00B54AC4" w:rsidRDefault="00B54AC4" w:rsidP="00100CAB">
      <w:pPr>
        <w:pStyle w:val="afff2"/>
      </w:pPr>
    </w:p>
    <w:p w14:paraId="2FFF1646" w14:textId="77777777" w:rsidR="00B54AC4" w:rsidRPr="00B54AC4" w:rsidRDefault="00B54AC4" w:rsidP="00100CAB">
      <w:pPr>
        <w:pStyle w:val="afff2"/>
      </w:pPr>
      <w:r w:rsidRPr="00B54AC4">
        <w:t xml:space="preserve">    }</w:t>
      </w:r>
    </w:p>
    <w:p w14:paraId="50BA4656" w14:textId="5652861E" w:rsidR="003E6556" w:rsidRDefault="004220D8" w:rsidP="00100CAB">
      <w:pPr>
        <w:pStyle w:val="afff2"/>
      </w:pPr>
      <w:r>
        <w:t>}</w:t>
      </w:r>
    </w:p>
    <w:p w14:paraId="15293A5F" w14:textId="77777777" w:rsidR="003E6556" w:rsidRDefault="004220D8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lastRenderedPageBreak/>
        <w:t>2.3.1.11 coalesce</w:t>
      </w:r>
      <w:r>
        <w:rPr>
          <w:rFonts w:ascii="Times New Roman" w:eastAsia="宋体" w:hAnsi="Times New Roman"/>
        </w:rPr>
        <w:t>和</w:t>
      </w:r>
      <w:r>
        <w:rPr>
          <w:rFonts w:ascii="Times New Roman" w:eastAsia="宋体" w:hAnsi="Times New Roman"/>
        </w:rPr>
        <w:t>repartition</w:t>
      </w:r>
      <w:r>
        <w:rPr>
          <w:rFonts w:ascii="Times New Roman" w:eastAsia="宋体" w:hAnsi="Times New Roman"/>
        </w:rPr>
        <w:t>区别</w:t>
      </w:r>
    </w:p>
    <w:p w14:paraId="69B0FBEB" w14:textId="77777777" w:rsidR="003E6556" w:rsidRDefault="004220D8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1</w:t>
      </w:r>
      <w:r>
        <w:rPr>
          <w:rFonts w:ascii="Times New Roman" w:eastAsia="宋体" w:hAnsi="Times New Roman"/>
          <w:kern w:val="2"/>
          <w:szCs w:val="21"/>
        </w:rPr>
        <w:t>）</w:t>
      </w:r>
      <w:r>
        <w:rPr>
          <w:rFonts w:ascii="Times New Roman" w:eastAsia="宋体" w:hAnsi="Times New Roman"/>
          <w:kern w:val="2"/>
          <w:szCs w:val="21"/>
        </w:rPr>
        <w:t>coalesce</w:t>
      </w:r>
      <w:r>
        <w:rPr>
          <w:rFonts w:ascii="Times New Roman" w:eastAsia="宋体" w:hAnsi="Times New Roman"/>
          <w:kern w:val="2"/>
          <w:szCs w:val="21"/>
        </w:rPr>
        <w:t>重新分区，可以选择是否进行</w:t>
      </w:r>
      <w:r>
        <w:rPr>
          <w:rFonts w:ascii="Times New Roman" w:eastAsia="宋体" w:hAnsi="Times New Roman"/>
          <w:kern w:val="2"/>
          <w:szCs w:val="21"/>
        </w:rPr>
        <w:t>shuffle</w:t>
      </w:r>
      <w:r>
        <w:rPr>
          <w:rFonts w:ascii="Times New Roman" w:eastAsia="宋体" w:hAnsi="Times New Roman"/>
          <w:kern w:val="2"/>
          <w:szCs w:val="21"/>
        </w:rPr>
        <w:t>过程。由参数</w:t>
      </w:r>
      <w:r>
        <w:rPr>
          <w:rFonts w:ascii="Times New Roman" w:eastAsia="宋体" w:hAnsi="Times New Roman"/>
          <w:kern w:val="2"/>
          <w:szCs w:val="21"/>
        </w:rPr>
        <w:t>shuffle: Boolean = false/true</w:t>
      </w:r>
      <w:r>
        <w:rPr>
          <w:rFonts w:ascii="Times New Roman" w:eastAsia="宋体" w:hAnsi="Times New Roman"/>
          <w:kern w:val="2"/>
          <w:szCs w:val="21"/>
        </w:rPr>
        <w:t>决定。</w:t>
      </w:r>
    </w:p>
    <w:p w14:paraId="45BD430F" w14:textId="77777777" w:rsidR="003E6556" w:rsidRDefault="004220D8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2</w:t>
      </w:r>
      <w:r>
        <w:rPr>
          <w:rFonts w:ascii="Times New Roman" w:eastAsia="宋体" w:hAnsi="Times New Roman"/>
          <w:kern w:val="2"/>
          <w:szCs w:val="21"/>
        </w:rPr>
        <w:t>）</w:t>
      </w:r>
      <w:r>
        <w:rPr>
          <w:rFonts w:ascii="Times New Roman" w:eastAsia="宋体" w:hAnsi="Times New Roman"/>
          <w:kern w:val="2"/>
          <w:szCs w:val="21"/>
        </w:rPr>
        <w:t>repartition</w:t>
      </w:r>
      <w:r>
        <w:rPr>
          <w:rFonts w:ascii="Times New Roman" w:eastAsia="宋体" w:hAnsi="Times New Roman"/>
          <w:kern w:val="2"/>
          <w:szCs w:val="21"/>
        </w:rPr>
        <w:t>实际上是调用的</w:t>
      </w:r>
      <w:r>
        <w:rPr>
          <w:rFonts w:ascii="Times New Roman" w:eastAsia="宋体" w:hAnsi="Times New Roman"/>
          <w:kern w:val="2"/>
          <w:szCs w:val="21"/>
        </w:rPr>
        <w:t>coalesce</w:t>
      </w:r>
      <w:r>
        <w:rPr>
          <w:rFonts w:ascii="Times New Roman" w:eastAsia="宋体" w:hAnsi="Times New Roman"/>
          <w:kern w:val="2"/>
          <w:szCs w:val="21"/>
        </w:rPr>
        <w:t>，进行</w:t>
      </w:r>
      <w:r>
        <w:rPr>
          <w:rFonts w:ascii="Times New Roman" w:eastAsia="宋体" w:hAnsi="Times New Roman"/>
          <w:kern w:val="2"/>
          <w:szCs w:val="21"/>
        </w:rPr>
        <w:t>shuffle</w:t>
      </w:r>
      <w:r>
        <w:rPr>
          <w:rFonts w:ascii="Times New Roman" w:eastAsia="宋体" w:hAnsi="Times New Roman"/>
          <w:kern w:val="2"/>
          <w:szCs w:val="21"/>
        </w:rPr>
        <w:t>。源码如下：</w:t>
      </w:r>
    </w:p>
    <w:p w14:paraId="08C26461" w14:textId="77777777" w:rsidR="003E6556" w:rsidRDefault="004220D8" w:rsidP="00100CAB">
      <w:pPr>
        <w:pStyle w:val="afff2"/>
      </w:pPr>
      <w:r>
        <w:t>def repartition(numPartitions: Int)(implicit ord: Ordering[T] = null): RDD[T] = withScope {</w:t>
      </w:r>
      <w:r>
        <w:br/>
        <w:t xml:space="preserve">    coalesce(numPartitions, </w:t>
      </w:r>
      <w:r>
        <w:rPr>
          <w:color w:val="FF0000"/>
        </w:rPr>
        <w:t>shuffle = true</w:t>
      </w:r>
      <w:r>
        <w:t>)</w:t>
      </w:r>
      <w:r>
        <w:br/>
        <w:t>}</w:t>
      </w:r>
    </w:p>
    <w:p w14:paraId="24918D1F" w14:textId="77777777" w:rsidR="003E6556" w:rsidRDefault="004220D8">
      <w:pPr>
        <w:spacing w:line="360" w:lineRule="auto"/>
        <w:rPr>
          <w:rFonts w:ascii="Times New Roman" w:eastAsia="宋体" w:hAnsi="Times New Roman"/>
          <w:color w:val="FF0000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3</w:t>
      </w:r>
      <w:r>
        <w:rPr>
          <w:rFonts w:ascii="Times New Roman" w:eastAsia="宋体" w:hAnsi="Times New Roman"/>
          <w:kern w:val="2"/>
          <w:szCs w:val="21"/>
        </w:rPr>
        <w:t>）</w:t>
      </w:r>
      <w:r>
        <w:rPr>
          <w:rFonts w:ascii="Times New Roman" w:eastAsia="宋体" w:hAnsi="Times New Roman"/>
          <w:color w:val="FF0000"/>
          <w:kern w:val="2"/>
          <w:szCs w:val="21"/>
        </w:rPr>
        <w:t>coalesce</w:t>
      </w:r>
      <w:r>
        <w:rPr>
          <w:rFonts w:ascii="Times New Roman" w:eastAsia="宋体" w:hAnsi="Times New Roman"/>
          <w:color w:val="FF0000"/>
          <w:kern w:val="2"/>
          <w:szCs w:val="21"/>
        </w:rPr>
        <w:t>一般为缩减分区</w:t>
      </w:r>
      <w:r>
        <w:rPr>
          <w:rFonts w:ascii="Times New Roman" w:eastAsia="宋体" w:hAnsi="Times New Roman"/>
          <w:kern w:val="2"/>
          <w:szCs w:val="21"/>
        </w:rPr>
        <w:t>，如果扩大分区，不使用</w:t>
      </w:r>
      <w:r>
        <w:rPr>
          <w:rFonts w:ascii="Times New Roman" w:eastAsia="宋体" w:hAnsi="Times New Roman"/>
          <w:kern w:val="2"/>
          <w:szCs w:val="21"/>
        </w:rPr>
        <w:t>shuffle</w:t>
      </w:r>
      <w:r>
        <w:rPr>
          <w:rFonts w:ascii="Times New Roman" w:eastAsia="宋体" w:hAnsi="Times New Roman"/>
          <w:kern w:val="2"/>
          <w:szCs w:val="21"/>
        </w:rPr>
        <w:t>是没有意义的，</w:t>
      </w:r>
      <w:r>
        <w:rPr>
          <w:rFonts w:ascii="Times New Roman" w:eastAsia="宋体" w:hAnsi="Times New Roman"/>
          <w:color w:val="FF0000"/>
          <w:kern w:val="2"/>
          <w:szCs w:val="21"/>
        </w:rPr>
        <w:t>repartition</w:t>
      </w:r>
      <w:r>
        <w:rPr>
          <w:rFonts w:ascii="Times New Roman" w:eastAsia="宋体" w:hAnsi="Times New Roman"/>
          <w:color w:val="FF0000"/>
          <w:kern w:val="2"/>
          <w:szCs w:val="21"/>
        </w:rPr>
        <w:t>扩大分区执行</w:t>
      </w:r>
      <w:r>
        <w:rPr>
          <w:rFonts w:ascii="Times New Roman" w:eastAsia="宋体" w:hAnsi="Times New Roman"/>
          <w:color w:val="FF0000"/>
          <w:kern w:val="2"/>
          <w:szCs w:val="21"/>
        </w:rPr>
        <w:t>shuffle</w:t>
      </w:r>
      <w:r>
        <w:rPr>
          <w:rFonts w:ascii="Times New Roman" w:eastAsia="宋体" w:hAnsi="Times New Roman"/>
          <w:color w:val="FF0000"/>
          <w:kern w:val="2"/>
          <w:szCs w:val="21"/>
        </w:rPr>
        <w:t>。</w:t>
      </w:r>
    </w:p>
    <w:p w14:paraId="7EDF945B" w14:textId="77777777" w:rsidR="003E6556" w:rsidRDefault="004220D8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2.3.1.12 sortBy()</w:t>
      </w:r>
      <w:r>
        <w:rPr>
          <w:rFonts w:ascii="Times New Roman" w:eastAsia="宋体" w:hAnsi="Times New Roman"/>
        </w:rPr>
        <w:t>排序</w:t>
      </w:r>
    </w:p>
    <w:p w14:paraId="672C68C6" w14:textId="426C311E" w:rsidR="003E6556" w:rsidRDefault="00373835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1</w:t>
      </w:r>
      <w:r w:rsidR="004220D8">
        <w:rPr>
          <w:rFonts w:ascii="Times New Roman" w:eastAsia="宋体" w:hAnsi="Times New Roman"/>
          <w:kern w:val="2"/>
          <w:szCs w:val="21"/>
        </w:rPr>
        <w:t>）功能说明</w:t>
      </w:r>
    </w:p>
    <w:p w14:paraId="2DBC588F" w14:textId="3E35AF59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该操作用于排序数据。在排序之前，可以将数据通过</w:t>
      </w:r>
      <w:r>
        <w:rPr>
          <w:rFonts w:ascii="Times New Roman" w:eastAsia="宋体" w:hAnsi="Times New Roman"/>
          <w:kern w:val="2"/>
          <w:szCs w:val="21"/>
        </w:rPr>
        <w:t>f</w:t>
      </w:r>
      <w:r>
        <w:rPr>
          <w:rFonts w:ascii="Times New Roman" w:eastAsia="宋体" w:hAnsi="Times New Roman"/>
          <w:kern w:val="2"/>
          <w:szCs w:val="21"/>
        </w:rPr>
        <w:t>函数进行处理，之后按照</w:t>
      </w:r>
      <w:r>
        <w:rPr>
          <w:rFonts w:ascii="Times New Roman" w:eastAsia="宋体" w:hAnsi="Times New Roman"/>
          <w:kern w:val="2"/>
          <w:szCs w:val="21"/>
        </w:rPr>
        <w:t>f</w:t>
      </w:r>
      <w:r>
        <w:rPr>
          <w:rFonts w:ascii="Times New Roman" w:eastAsia="宋体" w:hAnsi="Times New Roman"/>
          <w:kern w:val="2"/>
          <w:szCs w:val="21"/>
        </w:rPr>
        <w:t>函数处理的结果进行排序，默认为正序排列。排序后新产生的</w:t>
      </w:r>
      <w:r>
        <w:rPr>
          <w:rFonts w:ascii="Times New Roman" w:eastAsia="宋体" w:hAnsi="Times New Roman"/>
          <w:kern w:val="2"/>
          <w:szCs w:val="21"/>
        </w:rPr>
        <w:t>RDD</w:t>
      </w:r>
      <w:r>
        <w:rPr>
          <w:rFonts w:ascii="Times New Roman" w:eastAsia="宋体" w:hAnsi="Times New Roman"/>
          <w:kern w:val="2"/>
          <w:szCs w:val="21"/>
        </w:rPr>
        <w:t>的分区数与原</w:t>
      </w:r>
      <w:r>
        <w:rPr>
          <w:rFonts w:ascii="Times New Roman" w:eastAsia="宋体" w:hAnsi="Times New Roman"/>
          <w:kern w:val="2"/>
          <w:szCs w:val="21"/>
        </w:rPr>
        <w:t>RDD</w:t>
      </w:r>
      <w:r>
        <w:rPr>
          <w:rFonts w:ascii="Times New Roman" w:eastAsia="宋体" w:hAnsi="Times New Roman"/>
          <w:kern w:val="2"/>
          <w:szCs w:val="21"/>
        </w:rPr>
        <w:t>的分区数一致。</w:t>
      </w:r>
      <w:r w:rsidR="00373835">
        <w:rPr>
          <w:rFonts w:ascii="Times New Roman" w:eastAsia="宋体" w:hAnsi="Times New Roman" w:hint="eastAsia"/>
          <w:kern w:val="2"/>
          <w:szCs w:val="21"/>
        </w:rPr>
        <w:t>Spark</w:t>
      </w:r>
      <w:r w:rsidR="00373835">
        <w:rPr>
          <w:rFonts w:ascii="Times New Roman" w:eastAsia="宋体" w:hAnsi="Times New Roman" w:hint="eastAsia"/>
          <w:kern w:val="2"/>
          <w:szCs w:val="21"/>
        </w:rPr>
        <w:t>的排序结果是全局有序。</w:t>
      </w:r>
    </w:p>
    <w:p w14:paraId="2D9E3D9E" w14:textId="1AB3C92E" w:rsidR="003E6556" w:rsidRDefault="00373835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2</w:t>
      </w:r>
      <w:r w:rsidR="004220D8">
        <w:rPr>
          <w:rFonts w:ascii="Times New Roman" w:eastAsia="宋体" w:hAnsi="Times New Roman"/>
          <w:kern w:val="2"/>
          <w:szCs w:val="21"/>
        </w:rPr>
        <w:t>）需求说明：创建一个</w:t>
      </w:r>
      <w:r w:rsidR="004220D8">
        <w:rPr>
          <w:rFonts w:ascii="Times New Roman" w:eastAsia="宋体" w:hAnsi="Times New Roman"/>
          <w:kern w:val="2"/>
          <w:szCs w:val="21"/>
        </w:rPr>
        <w:t>RDD</w:t>
      </w:r>
      <w:r w:rsidR="004220D8">
        <w:rPr>
          <w:rFonts w:ascii="Times New Roman" w:eastAsia="宋体" w:hAnsi="Times New Roman"/>
          <w:kern w:val="2"/>
          <w:szCs w:val="21"/>
        </w:rPr>
        <w:t>，按照数字大小分别实现正序和倒序排序</w:t>
      </w:r>
    </w:p>
    <w:p w14:paraId="2AAE9DCF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noProof/>
        </w:rPr>
        <w:drawing>
          <wp:inline distT="0" distB="0" distL="0" distR="0" wp14:anchorId="470DE96B" wp14:editId="7BC08CA7">
            <wp:extent cx="3671570" cy="1693545"/>
            <wp:effectExtent l="0" t="0" r="5080" b="1905"/>
            <wp:docPr id="243" name="图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图片 243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88965" cy="1701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8C5A6" w14:textId="02AF135B" w:rsidR="003E6556" w:rsidRDefault="00373835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3</w:t>
      </w:r>
      <w:r w:rsidR="004220D8">
        <w:rPr>
          <w:rFonts w:ascii="Times New Roman" w:eastAsia="宋体" w:hAnsi="Times New Roman"/>
          <w:kern w:val="2"/>
          <w:szCs w:val="21"/>
        </w:rPr>
        <w:t>）代码实现：</w:t>
      </w:r>
    </w:p>
    <w:p w14:paraId="0FF3F479" w14:textId="77777777" w:rsidR="00373835" w:rsidRPr="00373835" w:rsidRDefault="00373835" w:rsidP="00100CAB">
      <w:pPr>
        <w:pStyle w:val="afff2"/>
      </w:pPr>
      <w:r w:rsidRPr="00373835">
        <w:t>package com.atguigu.value;</w:t>
      </w:r>
    </w:p>
    <w:p w14:paraId="1CF67756" w14:textId="77777777" w:rsidR="00373835" w:rsidRPr="00373835" w:rsidRDefault="00373835" w:rsidP="00100CAB">
      <w:pPr>
        <w:pStyle w:val="afff2"/>
      </w:pPr>
    </w:p>
    <w:p w14:paraId="364CEC9E" w14:textId="77777777" w:rsidR="00373835" w:rsidRPr="00373835" w:rsidRDefault="00373835" w:rsidP="00100CAB">
      <w:pPr>
        <w:pStyle w:val="afff2"/>
      </w:pPr>
      <w:r w:rsidRPr="00373835">
        <w:t>import org.apache.spark.SparkConf;</w:t>
      </w:r>
    </w:p>
    <w:p w14:paraId="401E4317" w14:textId="77777777" w:rsidR="00373835" w:rsidRPr="00373835" w:rsidRDefault="00373835" w:rsidP="00100CAB">
      <w:pPr>
        <w:pStyle w:val="afff2"/>
      </w:pPr>
      <w:r w:rsidRPr="00373835">
        <w:t>import org.apache.spark.api.java.JavaRDD;</w:t>
      </w:r>
    </w:p>
    <w:p w14:paraId="64008D17" w14:textId="77777777" w:rsidR="00373835" w:rsidRPr="00373835" w:rsidRDefault="00373835" w:rsidP="00100CAB">
      <w:pPr>
        <w:pStyle w:val="afff2"/>
      </w:pPr>
      <w:r w:rsidRPr="00373835">
        <w:t>import org.apache.spark.api.java.JavaSparkContext;</w:t>
      </w:r>
    </w:p>
    <w:p w14:paraId="04318CFE" w14:textId="77777777" w:rsidR="00373835" w:rsidRPr="00373835" w:rsidRDefault="00373835" w:rsidP="00100CAB">
      <w:pPr>
        <w:pStyle w:val="afff2"/>
      </w:pPr>
      <w:r w:rsidRPr="00373835">
        <w:t>import org.apache.spark.api.java.function.Function;</w:t>
      </w:r>
    </w:p>
    <w:p w14:paraId="7BFA9362" w14:textId="77777777" w:rsidR="00373835" w:rsidRPr="00373835" w:rsidRDefault="00373835" w:rsidP="00100CAB">
      <w:pPr>
        <w:pStyle w:val="afff2"/>
      </w:pPr>
    </w:p>
    <w:p w14:paraId="56F50FC2" w14:textId="77777777" w:rsidR="00373835" w:rsidRPr="00373835" w:rsidRDefault="00373835" w:rsidP="00100CAB">
      <w:pPr>
        <w:pStyle w:val="afff2"/>
      </w:pPr>
      <w:r w:rsidRPr="00373835">
        <w:t>import java.util.Arrays;</w:t>
      </w:r>
    </w:p>
    <w:p w14:paraId="126A7ABE" w14:textId="77777777" w:rsidR="00373835" w:rsidRPr="00373835" w:rsidRDefault="00373835" w:rsidP="00100CAB">
      <w:pPr>
        <w:pStyle w:val="afff2"/>
      </w:pPr>
    </w:p>
    <w:p w14:paraId="641756C0" w14:textId="77777777" w:rsidR="00373835" w:rsidRPr="00373835" w:rsidRDefault="00373835" w:rsidP="00100CAB">
      <w:pPr>
        <w:pStyle w:val="afff2"/>
      </w:pPr>
      <w:r w:rsidRPr="00373835">
        <w:t>public class Test10_SortBy {</w:t>
      </w:r>
    </w:p>
    <w:p w14:paraId="6E67DFAF" w14:textId="77777777" w:rsidR="00373835" w:rsidRPr="00373835" w:rsidRDefault="00373835" w:rsidP="00100CAB">
      <w:pPr>
        <w:pStyle w:val="afff2"/>
      </w:pPr>
      <w:r w:rsidRPr="00373835">
        <w:t xml:space="preserve">    public static void main(String[] args) {</w:t>
      </w:r>
    </w:p>
    <w:p w14:paraId="21FD37E9" w14:textId="77777777" w:rsidR="00373835" w:rsidRPr="00373835" w:rsidRDefault="00373835" w:rsidP="00100CAB">
      <w:pPr>
        <w:pStyle w:val="afff2"/>
      </w:pPr>
      <w:r w:rsidRPr="00373835">
        <w:t xml:space="preserve">        // 1.</w:t>
      </w:r>
      <w:r w:rsidRPr="00373835">
        <w:t>创建配置对象</w:t>
      </w:r>
    </w:p>
    <w:p w14:paraId="0A569886" w14:textId="77777777" w:rsidR="00373835" w:rsidRPr="00373835" w:rsidRDefault="00373835" w:rsidP="00100CAB">
      <w:pPr>
        <w:pStyle w:val="afff2"/>
      </w:pPr>
      <w:r w:rsidRPr="00373835">
        <w:t xml:space="preserve">        SparkConf conf = new SparkConf().setMaster("local[*]").setAppName("sparkCore");</w:t>
      </w:r>
    </w:p>
    <w:p w14:paraId="37260CF8" w14:textId="77777777" w:rsidR="00373835" w:rsidRPr="00373835" w:rsidRDefault="00373835" w:rsidP="00100CAB">
      <w:pPr>
        <w:pStyle w:val="afff2"/>
      </w:pPr>
    </w:p>
    <w:p w14:paraId="49CC5A17" w14:textId="77777777" w:rsidR="00373835" w:rsidRPr="00373835" w:rsidRDefault="00373835" w:rsidP="00100CAB">
      <w:pPr>
        <w:pStyle w:val="afff2"/>
      </w:pPr>
      <w:r w:rsidRPr="00373835">
        <w:t xml:space="preserve">        // 2. </w:t>
      </w:r>
      <w:r w:rsidRPr="00373835">
        <w:t>创建</w:t>
      </w:r>
      <w:r w:rsidRPr="00373835">
        <w:t>sparkContext</w:t>
      </w:r>
    </w:p>
    <w:p w14:paraId="3FA8EF95" w14:textId="77777777" w:rsidR="00373835" w:rsidRPr="00373835" w:rsidRDefault="00373835" w:rsidP="00100CAB">
      <w:pPr>
        <w:pStyle w:val="afff2"/>
      </w:pPr>
      <w:r w:rsidRPr="00373835">
        <w:t xml:space="preserve">        JavaSparkContext sc = new JavaSparkContext(conf);</w:t>
      </w:r>
    </w:p>
    <w:p w14:paraId="4EFC0F0E" w14:textId="77777777" w:rsidR="00373835" w:rsidRPr="00373835" w:rsidRDefault="00373835" w:rsidP="00100CAB">
      <w:pPr>
        <w:pStyle w:val="afff2"/>
      </w:pPr>
    </w:p>
    <w:p w14:paraId="36DA6374" w14:textId="77777777" w:rsidR="00373835" w:rsidRPr="00373835" w:rsidRDefault="00373835" w:rsidP="00100CAB">
      <w:pPr>
        <w:pStyle w:val="afff2"/>
      </w:pPr>
      <w:r w:rsidRPr="00373835">
        <w:t xml:space="preserve">        // 3. </w:t>
      </w:r>
      <w:r w:rsidRPr="00373835">
        <w:t>编写代码</w:t>
      </w:r>
    </w:p>
    <w:p w14:paraId="73262B09" w14:textId="77777777" w:rsidR="00373835" w:rsidRPr="00373835" w:rsidRDefault="00373835" w:rsidP="00100CAB">
      <w:pPr>
        <w:pStyle w:val="afff2"/>
      </w:pPr>
      <w:r w:rsidRPr="00373835">
        <w:t xml:space="preserve">        JavaRDD&lt;Integer&gt; integerJavaRDD = sc.parallelize(Arrays.asList(5, 8, 1, 11, 20), 2);</w:t>
      </w:r>
    </w:p>
    <w:p w14:paraId="1A4DE691" w14:textId="77777777" w:rsidR="00373835" w:rsidRPr="00373835" w:rsidRDefault="00373835" w:rsidP="00100CAB">
      <w:pPr>
        <w:pStyle w:val="afff2"/>
      </w:pPr>
    </w:p>
    <w:p w14:paraId="39930A8A" w14:textId="77777777" w:rsidR="00373835" w:rsidRPr="00373835" w:rsidRDefault="00373835" w:rsidP="00100CAB">
      <w:pPr>
        <w:pStyle w:val="afff2"/>
      </w:pPr>
      <w:r w:rsidRPr="00373835">
        <w:t xml:space="preserve">        // (1)</w:t>
      </w:r>
      <w:r w:rsidRPr="00373835">
        <w:t>泛型为以谁作为标准排序</w:t>
      </w:r>
      <w:r w:rsidRPr="00373835">
        <w:t xml:space="preserve">  (2) true</w:t>
      </w:r>
      <w:r w:rsidRPr="00373835">
        <w:t>为正序</w:t>
      </w:r>
      <w:r w:rsidRPr="00373835">
        <w:t xml:space="preserve">  (3) </w:t>
      </w:r>
      <w:r w:rsidRPr="00373835">
        <w:t>排序之后的分区个数</w:t>
      </w:r>
    </w:p>
    <w:p w14:paraId="59081D02" w14:textId="77777777" w:rsidR="00373835" w:rsidRPr="00373835" w:rsidRDefault="00373835" w:rsidP="00100CAB">
      <w:pPr>
        <w:pStyle w:val="afff2"/>
      </w:pPr>
      <w:r w:rsidRPr="00373835">
        <w:t xml:space="preserve">        JavaRDD&lt;Integer&gt; sortByRDD = integerJavaRDD.sortBy(new Function&lt;Integer, Integer&gt;() {</w:t>
      </w:r>
    </w:p>
    <w:p w14:paraId="274DBD81" w14:textId="77777777" w:rsidR="00373835" w:rsidRPr="00373835" w:rsidRDefault="00373835" w:rsidP="00100CAB">
      <w:pPr>
        <w:pStyle w:val="afff2"/>
      </w:pPr>
      <w:r w:rsidRPr="00373835">
        <w:t xml:space="preserve">            @Override</w:t>
      </w:r>
    </w:p>
    <w:p w14:paraId="6C6BC74A" w14:textId="77777777" w:rsidR="00373835" w:rsidRPr="00373835" w:rsidRDefault="00373835" w:rsidP="00100CAB">
      <w:pPr>
        <w:pStyle w:val="afff2"/>
      </w:pPr>
      <w:r w:rsidRPr="00373835">
        <w:t xml:space="preserve">            public Integer call(Integer v1) throws Exception {</w:t>
      </w:r>
    </w:p>
    <w:p w14:paraId="7DC96262" w14:textId="77777777" w:rsidR="00373835" w:rsidRPr="00373835" w:rsidRDefault="00373835" w:rsidP="00100CAB">
      <w:pPr>
        <w:pStyle w:val="afff2"/>
      </w:pPr>
      <w:r w:rsidRPr="00373835">
        <w:t xml:space="preserve">                return v1;</w:t>
      </w:r>
    </w:p>
    <w:p w14:paraId="31D03739" w14:textId="77777777" w:rsidR="00373835" w:rsidRPr="00373835" w:rsidRDefault="00373835" w:rsidP="00100CAB">
      <w:pPr>
        <w:pStyle w:val="afff2"/>
      </w:pPr>
      <w:r w:rsidRPr="00373835">
        <w:t xml:space="preserve">            }</w:t>
      </w:r>
    </w:p>
    <w:p w14:paraId="1BE355A8" w14:textId="77777777" w:rsidR="00373835" w:rsidRPr="00373835" w:rsidRDefault="00373835" w:rsidP="00100CAB">
      <w:pPr>
        <w:pStyle w:val="afff2"/>
      </w:pPr>
      <w:r w:rsidRPr="00373835">
        <w:t xml:space="preserve">        }, true, 2);</w:t>
      </w:r>
    </w:p>
    <w:p w14:paraId="7B59E099" w14:textId="77777777" w:rsidR="00373835" w:rsidRPr="00373835" w:rsidRDefault="00373835" w:rsidP="00100CAB">
      <w:pPr>
        <w:pStyle w:val="afff2"/>
      </w:pPr>
    </w:p>
    <w:p w14:paraId="420A543A" w14:textId="77777777" w:rsidR="00373835" w:rsidRPr="00373835" w:rsidRDefault="00373835" w:rsidP="00100CAB">
      <w:pPr>
        <w:pStyle w:val="afff2"/>
      </w:pPr>
      <w:r w:rsidRPr="00373835">
        <w:t xml:space="preserve">        sortByRDD. collect().forEach(System.out::println);</w:t>
      </w:r>
    </w:p>
    <w:p w14:paraId="214E1EA5" w14:textId="77777777" w:rsidR="00373835" w:rsidRPr="00373835" w:rsidRDefault="00373835" w:rsidP="00100CAB">
      <w:pPr>
        <w:pStyle w:val="afff2"/>
      </w:pPr>
    </w:p>
    <w:p w14:paraId="4CFA7728" w14:textId="77777777" w:rsidR="00373835" w:rsidRPr="00373835" w:rsidRDefault="00373835" w:rsidP="00100CAB">
      <w:pPr>
        <w:pStyle w:val="afff2"/>
      </w:pPr>
      <w:r w:rsidRPr="00373835">
        <w:t xml:space="preserve">        // 4. </w:t>
      </w:r>
      <w:r w:rsidRPr="00373835">
        <w:t>关闭</w:t>
      </w:r>
      <w:r w:rsidRPr="00373835">
        <w:t>sc</w:t>
      </w:r>
    </w:p>
    <w:p w14:paraId="3FBA23DB" w14:textId="77777777" w:rsidR="00373835" w:rsidRPr="00373835" w:rsidRDefault="00373835" w:rsidP="00100CAB">
      <w:pPr>
        <w:pStyle w:val="afff2"/>
      </w:pPr>
      <w:r w:rsidRPr="00373835">
        <w:t xml:space="preserve">        sc.stop();</w:t>
      </w:r>
    </w:p>
    <w:p w14:paraId="62FE58BB" w14:textId="77777777" w:rsidR="00373835" w:rsidRPr="00373835" w:rsidRDefault="00373835" w:rsidP="00100CAB">
      <w:pPr>
        <w:pStyle w:val="afff2"/>
      </w:pPr>
    </w:p>
    <w:p w14:paraId="529EE569" w14:textId="77777777" w:rsidR="00373835" w:rsidRPr="00373835" w:rsidRDefault="00373835" w:rsidP="00100CAB">
      <w:pPr>
        <w:pStyle w:val="afff2"/>
      </w:pPr>
      <w:r w:rsidRPr="00373835">
        <w:t xml:space="preserve">    }</w:t>
      </w:r>
    </w:p>
    <w:p w14:paraId="0136601F" w14:textId="3AA26D70" w:rsidR="003E6556" w:rsidRDefault="004220D8" w:rsidP="00100CAB">
      <w:pPr>
        <w:pStyle w:val="afff2"/>
      </w:pPr>
      <w:r>
        <w:t>}</w:t>
      </w:r>
    </w:p>
    <w:p w14:paraId="22CF12E1" w14:textId="1EEC3E81" w:rsidR="003E6556" w:rsidRDefault="004220D8" w:rsidP="00F53424">
      <w:pPr>
        <w:pStyle w:val="3"/>
      </w:pPr>
      <w:r>
        <w:t>2.3.</w:t>
      </w:r>
      <w:r w:rsidR="00373835">
        <w:t>2</w:t>
      </w:r>
      <w:r>
        <w:t xml:space="preserve"> Key-Value</w:t>
      </w:r>
      <w:r>
        <w:t>类型</w:t>
      </w:r>
    </w:p>
    <w:p w14:paraId="7D1411AF" w14:textId="3E28A4B6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1</w:t>
      </w:r>
      <w:r>
        <w:rPr>
          <w:rFonts w:ascii="Times New Roman" w:eastAsia="宋体" w:hAnsi="Times New Roman"/>
          <w:szCs w:val="21"/>
        </w:rPr>
        <w:t>）创建包名：</w:t>
      </w:r>
      <w:r>
        <w:rPr>
          <w:rFonts w:ascii="Times New Roman" w:eastAsia="宋体" w:hAnsi="Times New Roman"/>
          <w:szCs w:val="21"/>
        </w:rPr>
        <w:t>com.atguigu.keyvalue</w:t>
      </w:r>
    </w:p>
    <w:p w14:paraId="3843B1B6" w14:textId="43858B00" w:rsidR="00100CAB" w:rsidRDefault="00100CAB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要想使用</w:t>
      </w:r>
      <w:r>
        <w:rPr>
          <w:rFonts w:ascii="Times New Roman" w:eastAsia="宋体" w:hAnsi="Times New Roman" w:hint="eastAsia"/>
          <w:szCs w:val="21"/>
        </w:rPr>
        <w:t>Key-</w:t>
      </w:r>
      <w:r>
        <w:rPr>
          <w:rFonts w:ascii="Times New Roman" w:eastAsia="宋体" w:hAnsi="Times New Roman"/>
          <w:szCs w:val="21"/>
        </w:rPr>
        <w:t>V</w:t>
      </w:r>
      <w:r>
        <w:rPr>
          <w:rFonts w:ascii="Times New Roman" w:eastAsia="宋体" w:hAnsi="Times New Roman" w:hint="eastAsia"/>
          <w:szCs w:val="21"/>
        </w:rPr>
        <w:t>alue</w:t>
      </w:r>
      <w:r>
        <w:rPr>
          <w:rFonts w:ascii="Times New Roman" w:eastAsia="宋体" w:hAnsi="Times New Roman" w:hint="eastAsia"/>
          <w:szCs w:val="21"/>
        </w:rPr>
        <w:t>类型的算子首先需要使用特定的方法转换为</w:t>
      </w:r>
      <w:r>
        <w:rPr>
          <w:rFonts w:ascii="Times New Roman" w:eastAsia="宋体" w:hAnsi="Times New Roman" w:hint="eastAsia"/>
          <w:szCs w:val="21"/>
        </w:rPr>
        <w:t>Pair</w:t>
      </w:r>
      <w:r>
        <w:rPr>
          <w:rFonts w:ascii="Times New Roman" w:eastAsia="宋体" w:hAnsi="Times New Roman"/>
          <w:szCs w:val="21"/>
        </w:rPr>
        <w:t>RDD</w:t>
      </w:r>
    </w:p>
    <w:p w14:paraId="6C1E56EC" w14:textId="77777777" w:rsidR="00100CAB" w:rsidRPr="00100CAB" w:rsidRDefault="00100CAB" w:rsidP="00100CAB">
      <w:pPr>
        <w:pStyle w:val="afff2"/>
      </w:pPr>
      <w:r w:rsidRPr="00100CAB">
        <w:t>package com.atguigu.keyValue;</w:t>
      </w:r>
    </w:p>
    <w:p w14:paraId="62F98621" w14:textId="77777777" w:rsidR="00100CAB" w:rsidRPr="00100CAB" w:rsidRDefault="00100CAB" w:rsidP="00100CAB">
      <w:pPr>
        <w:pStyle w:val="afff2"/>
      </w:pPr>
    </w:p>
    <w:p w14:paraId="199B9D7F" w14:textId="77777777" w:rsidR="00100CAB" w:rsidRPr="00100CAB" w:rsidRDefault="00100CAB" w:rsidP="00100CAB">
      <w:pPr>
        <w:pStyle w:val="afff2"/>
      </w:pPr>
      <w:r w:rsidRPr="00100CAB">
        <w:t>import org.apache.spark.SparkConf;</w:t>
      </w:r>
    </w:p>
    <w:p w14:paraId="01F5CE22" w14:textId="77777777" w:rsidR="00100CAB" w:rsidRPr="00100CAB" w:rsidRDefault="00100CAB" w:rsidP="00100CAB">
      <w:pPr>
        <w:pStyle w:val="afff2"/>
      </w:pPr>
      <w:r w:rsidRPr="00100CAB">
        <w:t>import org.apache.spark.api.java.JavaPairRDD;</w:t>
      </w:r>
    </w:p>
    <w:p w14:paraId="4DF19C48" w14:textId="77777777" w:rsidR="00100CAB" w:rsidRPr="00100CAB" w:rsidRDefault="00100CAB" w:rsidP="00100CAB">
      <w:pPr>
        <w:pStyle w:val="afff2"/>
      </w:pPr>
      <w:r w:rsidRPr="00100CAB">
        <w:t>import org.apache.spark.api.java.JavaRDD;</w:t>
      </w:r>
    </w:p>
    <w:p w14:paraId="49055D42" w14:textId="77777777" w:rsidR="00100CAB" w:rsidRPr="00100CAB" w:rsidRDefault="00100CAB" w:rsidP="00100CAB">
      <w:pPr>
        <w:pStyle w:val="afff2"/>
      </w:pPr>
      <w:r w:rsidRPr="00100CAB">
        <w:t>import org.apache.spark.api.java.JavaSparkContext;</w:t>
      </w:r>
    </w:p>
    <w:p w14:paraId="6DD79B6B" w14:textId="77777777" w:rsidR="00100CAB" w:rsidRPr="00100CAB" w:rsidRDefault="00100CAB" w:rsidP="00100CAB">
      <w:pPr>
        <w:pStyle w:val="afff2"/>
      </w:pPr>
      <w:r w:rsidRPr="00100CAB">
        <w:t>import org.apache.spark.api.java.function.PairFunction;</w:t>
      </w:r>
    </w:p>
    <w:p w14:paraId="03724E09" w14:textId="77777777" w:rsidR="00100CAB" w:rsidRPr="00100CAB" w:rsidRDefault="00100CAB" w:rsidP="00100CAB">
      <w:pPr>
        <w:pStyle w:val="afff2"/>
      </w:pPr>
      <w:r w:rsidRPr="00100CAB">
        <w:t>import scala.Tuple2;</w:t>
      </w:r>
    </w:p>
    <w:p w14:paraId="532873FA" w14:textId="77777777" w:rsidR="00100CAB" w:rsidRPr="00100CAB" w:rsidRDefault="00100CAB" w:rsidP="00100CAB">
      <w:pPr>
        <w:pStyle w:val="afff2"/>
      </w:pPr>
    </w:p>
    <w:p w14:paraId="51F62D50" w14:textId="77777777" w:rsidR="00100CAB" w:rsidRPr="00100CAB" w:rsidRDefault="00100CAB" w:rsidP="00100CAB">
      <w:pPr>
        <w:pStyle w:val="afff2"/>
      </w:pPr>
      <w:r w:rsidRPr="00100CAB">
        <w:t>import java.util.Arrays;</w:t>
      </w:r>
    </w:p>
    <w:p w14:paraId="6C353AB0" w14:textId="77777777" w:rsidR="00100CAB" w:rsidRPr="00100CAB" w:rsidRDefault="00100CAB" w:rsidP="00100CAB">
      <w:pPr>
        <w:pStyle w:val="afff2"/>
      </w:pPr>
    </w:p>
    <w:p w14:paraId="0FE734CC" w14:textId="4590D962" w:rsidR="00100CAB" w:rsidRPr="00100CAB" w:rsidRDefault="00100CAB" w:rsidP="00100CAB">
      <w:pPr>
        <w:pStyle w:val="afff2"/>
      </w:pPr>
      <w:r w:rsidRPr="00100CAB">
        <w:t>public class Test0</w:t>
      </w:r>
      <w:r>
        <w:t>1</w:t>
      </w:r>
      <w:r w:rsidRPr="00100CAB">
        <w:t>_PartitionBy {</w:t>
      </w:r>
    </w:p>
    <w:p w14:paraId="33E12AC9" w14:textId="77777777" w:rsidR="00100CAB" w:rsidRPr="00100CAB" w:rsidRDefault="00100CAB" w:rsidP="00100CAB">
      <w:pPr>
        <w:pStyle w:val="afff2"/>
      </w:pPr>
      <w:r w:rsidRPr="00100CAB">
        <w:t xml:space="preserve">    public static void main(String[] args) {</w:t>
      </w:r>
    </w:p>
    <w:p w14:paraId="60332F18" w14:textId="77777777" w:rsidR="00100CAB" w:rsidRPr="00100CAB" w:rsidRDefault="00100CAB" w:rsidP="00100CAB">
      <w:pPr>
        <w:pStyle w:val="afff2"/>
      </w:pPr>
      <w:r w:rsidRPr="00100CAB">
        <w:t xml:space="preserve">        // 1.</w:t>
      </w:r>
      <w:r w:rsidRPr="00100CAB">
        <w:t>创建配置对象</w:t>
      </w:r>
    </w:p>
    <w:p w14:paraId="26A28FE6" w14:textId="77777777" w:rsidR="00100CAB" w:rsidRPr="00100CAB" w:rsidRDefault="00100CAB" w:rsidP="00100CAB">
      <w:pPr>
        <w:pStyle w:val="afff2"/>
      </w:pPr>
      <w:r w:rsidRPr="00100CAB">
        <w:t xml:space="preserve">        SparkConf conf = new SparkConf().setMaster("local[*]").setAppName("sparkCore");</w:t>
      </w:r>
    </w:p>
    <w:p w14:paraId="45773EC6" w14:textId="77777777" w:rsidR="00100CAB" w:rsidRPr="00100CAB" w:rsidRDefault="00100CAB" w:rsidP="00100CAB">
      <w:pPr>
        <w:pStyle w:val="afff2"/>
      </w:pPr>
    </w:p>
    <w:p w14:paraId="0AB01211" w14:textId="77777777" w:rsidR="00100CAB" w:rsidRPr="00100CAB" w:rsidRDefault="00100CAB" w:rsidP="00100CAB">
      <w:pPr>
        <w:pStyle w:val="afff2"/>
      </w:pPr>
      <w:r w:rsidRPr="00100CAB">
        <w:t xml:space="preserve">        // 2. </w:t>
      </w:r>
      <w:r w:rsidRPr="00100CAB">
        <w:t>创建</w:t>
      </w:r>
      <w:r w:rsidRPr="00100CAB">
        <w:t>sparkContext</w:t>
      </w:r>
    </w:p>
    <w:p w14:paraId="1FB1CB61" w14:textId="77777777" w:rsidR="00100CAB" w:rsidRPr="00100CAB" w:rsidRDefault="00100CAB" w:rsidP="00100CAB">
      <w:pPr>
        <w:pStyle w:val="afff2"/>
      </w:pPr>
      <w:r w:rsidRPr="00100CAB">
        <w:t xml:space="preserve">        JavaSparkContext sc = new JavaSparkContext(conf);</w:t>
      </w:r>
    </w:p>
    <w:p w14:paraId="02D3FA5F" w14:textId="77777777" w:rsidR="00100CAB" w:rsidRPr="00100CAB" w:rsidRDefault="00100CAB" w:rsidP="00100CAB">
      <w:pPr>
        <w:pStyle w:val="afff2"/>
      </w:pPr>
    </w:p>
    <w:p w14:paraId="1938AF7C" w14:textId="77777777" w:rsidR="00100CAB" w:rsidRPr="00100CAB" w:rsidRDefault="00100CAB" w:rsidP="00100CAB">
      <w:pPr>
        <w:pStyle w:val="afff2"/>
      </w:pPr>
      <w:r w:rsidRPr="00100CAB">
        <w:t xml:space="preserve">        // 3. </w:t>
      </w:r>
      <w:r w:rsidRPr="00100CAB">
        <w:t>编写代码</w:t>
      </w:r>
    </w:p>
    <w:p w14:paraId="2EB0D887" w14:textId="77777777" w:rsidR="00100CAB" w:rsidRPr="00100CAB" w:rsidRDefault="00100CAB" w:rsidP="00100CAB">
      <w:pPr>
        <w:pStyle w:val="afff2"/>
      </w:pPr>
      <w:r w:rsidRPr="00100CAB">
        <w:t xml:space="preserve">        JavaRDD&lt;Integer&gt; integerJavaRDD = sc.parallelize(Arrays.asList(1, 2, 3, 4),2);</w:t>
      </w:r>
    </w:p>
    <w:p w14:paraId="516F9187" w14:textId="77777777" w:rsidR="00100CAB" w:rsidRPr="00100CAB" w:rsidRDefault="00100CAB" w:rsidP="00100CAB">
      <w:pPr>
        <w:pStyle w:val="afff2"/>
      </w:pPr>
    </w:p>
    <w:p w14:paraId="402EC3C1" w14:textId="77777777" w:rsidR="00100CAB" w:rsidRPr="00100CAB" w:rsidRDefault="00100CAB" w:rsidP="00100CAB">
      <w:pPr>
        <w:pStyle w:val="afff2"/>
      </w:pPr>
    </w:p>
    <w:p w14:paraId="5D18A98A" w14:textId="77777777" w:rsidR="00100CAB" w:rsidRPr="00100CAB" w:rsidRDefault="00100CAB" w:rsidP="00100CAB">
      <w:pPr>
        <w:pStyle w:val="afff2"/>
      </w:pPr>
      <w:r w:rsidRPr="00100CAB">
        <w:t xml:space="preserve">        JavaPairRDD&lt;Integer, Integer&gt; pairRDD = integerJavaRDD.mapToPair(new PairFunction&lt;Integer, Integer, Integer&gt;() {</w:t>
      </w:r>
    </w:p>
    <w:p w14:paraId="162CF897" w14:textId="77777777" w:rsidR="00100CAB" w:rsidRPr="00100CAB" w:rsidRDefault="00100CAB" w:rsidP="00100CAB">
      <w:pPr>
        <w:pStyle w:val="afff2"/>
      </w:pPr>
      <w:r w:rsidRPr="00100CAB">
        <w:t xml:space="preserve">            @Override</w:t>
      </w:r>
    </w:p>
    <w:p w14:paraId="56496A15" w14:textId="77777777" w:rsidR="00100CAB" w:rsidRPr="00100CAB" w:rsidRDefault="00100CAB" w:rsidP="00100CAB">
      <w:pPr>
        <w:pStyle w:val="afff2"/>
      </w:pPr>
      <w:r w:rsidRPr="00100CAB">
        <w:t xml:space="preserve">            public Tuple2&lt;Integer, Integer&gt; call(Integer integer) throws Exception {</w:t>
      </w:r>
    </w:p>
    <w:p w14:paraId="59778E6E" w14:textId="77777777" w:rsidR="00100CAB" w:rsidRPr="00100CAB" w:rsidRDefault="00100CAB" w:rsidP="00100CAB">
      <w:pPr>
        <w:pStyle w:val="afff2"/>
      </w:pPr>
      <w:r w:rsidRPr="00100CAB">
        <w:t xml:space="preserve">                return new Tuple2&lt;&gt;(integer, integer);</w:t>
      </w:r>
    </w:p>
    <w:p w14:paraId="5A9FF3E4" w14:textId="77777777" w:rsidR="00100CAB" w:rsidRPr="00100CAB" w:rsidRDefault="00100CAB" w:rsidP="00100CAB">
      <w:pPr>
        <w:pStyle w:val="afff2"/>
      </w:pPr>
      <w:r w:rsidRPr="00100CAB">
        <w:t xml:space="preserve">            }</w:t>
      </w:r>
    </w:p>
    <w:p w14:paraId="455C5B2D" w14:textId="77777777" w:rsidR="00100CAB" w:rsidRPr="00100CAB" w:rsidRDefault="00100CAB" w:rsidP="00100CAB">
      <w:pPr>
        <w:pStyle w:val="afff2"/>
      </w:pPr>
      <w:r w:rsidRPr="00100CAB">
        <w:lastRenderedPageBreak/>
        <w:t xml:space="preserve">        });</w:t>
      </w:r>
    </w:p>
    <w:p w14:paraId="0322B607" w14:textId="77777777" w:rsidR="00100CAB" w:rsidRPr="00100CAB" w:rsidRDefault="00100CAB" w:rsidP="00100CAB">
      <w:pPr>
        <w:pStyle w:val="afff2"/>
      </w:pPr>
    </w:p>
    <w:p w14:paraId="65ADD480" w14:textId="77777777" w:rsidR="00100CAB" w:rsidRPr="00100CAB" w:rsidRDefault="00100CAB" w:rsidP="00100CAB">
      <w:pPr>
        <w:pStyle w:val="afff2"/>
      </w:pPr>
      <w:r w:rsidRPr="00100CAB">
        <w:t xml:space="preserve">        pairRDD. collect().forEach(System.out::println);</w:t>
      </w:r>
    </w:p>
    <w:p w14:paraId="58BE27EA" w14:textId="77777777" w:rsidR="00100CAB" w:rsidRPr="00100CAB" w:rsidRDefault="00100CAB" w:rsidP="00100CAB">
      <w:pPr>
        <w:pStyle w:val="afff2"/>
      </w:pPr>
    </w:p>
    <w:p w14:paraId="120E1EB1" w14:textId="77777777" w:rsidR="00100CAB" w:rsidRPr="00100CAB" w:rsidRDefault="00100CAB" w:rsidP="00100CAB">
      <w:pPr>
        <w:pStyle w:val="afff2"/>
      </w:pPr>
    </w:p>
    <w:p w14:paraId="42BC283E" w14:textId="77777777" w:rsidR="00100CAB" w:rsidRPr="00100CAB" w:rsidRDefault="00100CAB" w:rsidP="00100CAB">
      <w:pPr>
        <w:pStyle w:val="afff2"/>
      </w:pPr>
      <w:r w:rsidRPr="00100CAB">
        <w:t xml:space="preserve">        // 4. </w:t>
      </w:r>
      <w:r w:rsidRPr="00100CAB">
        <w:t>关闭</w:t>
      </w:r>
      <w:r w:rsidRPr="00100CAB">
        <w:t>sc</w:t>
      </w:r>
    </w:p>
    <w:p w14:paraId="4760B85A" w14:textId="77777777" w:rsidR="00100CAB" w:rsidRPr="00100CAB" w:rsidRDefault="00100CAB" w:rsidP="00100CAB">
      <w:pPr>
        <w:pStyle w:val="afff2"/>
      </w:pPr>
      <w:r w:rsidRPr="00100CAB">
        <w:t xml:space="preserve">        sc.stop();</w:t>
      </w:r>
    </w:p>
    <w:p w14:paraId="648D28C3" w14:textId="77777777" w:rsidR="00100CAB" w:rsidRPr="00100CAB" w:rsidRDefault="00100CAB" w:rsidP="00100CAB">
      <w:pPr>
        <w:pStyle w:val="afff2"/>
      </w:pPr>
    </w:p>
    <w:p w14:paraId="1661B967" w14:textId="77777777" w:rsidR="00100CAB" w:rsidRPr="00100CAB" w:rsidRDefault="00100CAB" w:rsidP="00100CAB">
      <w:pPr>
        <w:pStyle w:val="afff2"/>
      </w:pPr>
      <w:r w:rsidRPr="00100CAB">
        <w:t xml:space="preserve">    }</w:t>
      </w:r>
    </w:p>
    <w:p w14:paraId="75325B02" w14:textId="3E1261DC" w:rsidR="00100CAB" w:rsidRPr="00100CAB" w:rsidRDefault="00100CAB" w:rsidP="00100CAB">
      <w:pPr>
        <w:pStyle w:val="afff2"/>
      </w:pPr>
      <w:r w:rsidRPr="00100CAB">
        <w:t>}</w:t>
      </w:r>
    </w:p>
    <w:p w14:paraId="16A87DA0" w14:textId="24A27243" w:rsidR="000064D8" w:rsidRDefault="000064D8" w:rsidP="000064D8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2.3.</w:t>
      </w:r>
      <w:r w:rsidR="00761370">
        <w:rPr>
          <w:rFonts w:ascii="Times New Roman" w:eastAsia="宋体" w:hAnsi="Times New Roman"/>
        </w:rPr>
        <w:t>2</w:t>
      </w:r>
      <w:r>
        <w:rPr>
          <w:rFonts w:ascii="Times New Roman" w:eastAsia="宋体" w:hAnsi="Times New Roman"/>
        </w:rPr>
        <w:t>.1 mapValues()</w:t>
      </w:r>
      <w:r>
        <w:rPr>
          <w:rFonts w:ascii="Times New Roman" w:eastAsia="宋体" w:hAnsi="Times New Roman"/>
        </w:rPr>
        <w:t>只对</w:t>
      </w:r>
      <w:r>
        <w:rPr>
          <w:rFonts w:ascii="Times New Roman" w:eastAsia="宋体" w:hAnsi="Times New Roman"/>
        </w:rPr>
        <w:t>V</w:t>
      </w:r>
      <w:r>
        <w:rPr>
          <w:rFonts w:ascii="Times New Roman" w:eastAsia="宋体" w:hAnsi="Times New Roman"/>
        </w:rPr>
        <w:t>进行操作</w:t>
      </w:r>
    </w:p>
    <w:p w14:paraId="59E8ECED" w14:textId="73267A98" w:rsidR="000064D8" w:rsidRDefault="000064D8" w:rsidP="000064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1</w:t>
      </w:r>
      <w:r>
        <w:rPr>
          <w:rFonts w:ascii="Times New Roman" w:eastAsia="宋体" w:hAnsi="Times New Roman"/>
          <w:szCs w:val="21"/>
        </w:rPr>
        <w:t>）功能说明：针对于</w:t>
      </w:r>
      <w:r>
        <w:rPr>
          <w:rFonts w:ascii="Times New Roman" w:eastAsia="宋体" w:hAnsi="Times New Roman"/>
          <w:szCs w:val="21"/>
        </w:rPr>
        <w:t>(K,V)</w:t>
      </w:r>
      <w:r>
        <w:rPr>
          <w:rFonts w:ascii="Times New Roman" w:eastAsia="宋体" w:hAnsi="Times New Roman"/>
          <w:szCs w:val="21"/>
        </w:rPr>
        <w:t>形式的类型只对</w:t>
      </w:r>
      <w:r>
        <w:rPr>
          <w:rFonts w:ascii="Times New Roman" w:eastAsia="宋体" w:hAnsi="Times New Roman"/>
          <w:szCs w:val="21"/>
        </w:rPr>
        <w:t>V</w:t>
      </w:r>
      <w:r>
        <w:rPr>
          <w:rFonts w:ascii="Times New Roman" w:eastAsia="宋体" w:hAnsi="Times New Roman"/>
          <w:szCs w:val="21"/>
        </w:rPr>
        <w:t>进行操作</w:t>
      </w:r>
    </w:p>
    <w:p w14:paraId="57D635A9" w14:textId="1DDFB6B5" w:rsidR="000064D8" w:rsidRDefault="000064D8" w:rsidP="000064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2</w:t>
      </w:r>
      <w:r>
        <w:rPr>
          <w:rFonts w:ascii="Times New Roman" w:eastAsia="宋体" w:hAnsi="Times New Roman"/>
          <w:szCs w:val="21"/>
        </w:rPr>
        <w:t>）需求说明：创建一个</w:t>
      </w:r>
      <w:r>
        <w:rPr>
          <w:rFonts w:ascii="Times New Roman" w:eastAsia="宋体" w:hAnsi="Times New Roman"/>
          <w:szCs w:val="21"/>
        </w:rPr>
        <w:t>pairRDD</w:t>
      </w:r>
      <w:r>
        <w:rPr>
          <w:rFonts w:ascii="Times New Roman" w:eastAsia="宋体" w:hAnsi="Times New Roman"/>
          <w:szCs w:val="21"/>
        </w:rPr>
        <w:t>，并将</w:t>
      </w:r>
      <w:r>
        <w:rPr>
          <w:rFonts w:ascii="Times New Roman" w:eastAsia="宋体" w:hAnsi="Times New Roman"/>
          <w:szCs w:val="21"/>
        </w:rPr>
        <w:t>value</w:t>
      </w:r>
      <w:r>
        <w:rPr>
          <w:rFonts w:ascii="Times New Roman" w:eastAsia="宋体" w:hAnsi="Times New Roman"/>
          <w:szCs w:val="21"/>
        </w:rPr>
        <w:t>添加字符串</w:t>
      </w:r>
      <w:r>
        <w:rPr>
          <w:rFonts w:ascii="Times New Roman" w:eastAsia="宋体" w:hAnsi="Times New Roman"/>
          <w:szCs w:val="21"/>
        </w:rPr>
        <w:t>"|||"</w:t>
      </w:r>
    </w:p>
    <w:p w14:paraId="4FD56E02" w14:textId="77777777" w:rsidR="000064D8" w:rsidRDefault="000064D8" w:rsidP="000064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noProof/>
        </w:rPr>
        <w:drawing>
          <wp:inline distT="0" distB="0" distL="0" distR="0" wp14:anchorId="4506522A" wp14:editId="1E8AEB94">
            <wp:extent cx="2915285" cy="1613535"/>
            <wp:effectExtent l="0" t="0" r="0" b="5715"/>
            <wp:docPr id="246" name="图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" name="图片 246"/>
                    <pic:cNvPicPr>
                      <a:picLocks noChangeAspect="1"/>
                    </pic:cNvPicPr>
                  </pic:nvPicPr>
                  <pic:blipFill>
                    <a:blip r:embed="rId30"/>
                    <a:srcRect l="1955" t="4084"/>
                    <a:stretch>
                      <a:fillRect/>
                    </a:stretch>
                  </pic:blipFill>
                  <pic:spPr>
                    <a:xfrm>
                      <a:off x="0" y="0"/>
                      <a:ext cx="2925518" cy="161908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A25DB" w14:textId="77777777" w:rsidR="000064D8" w:rsidRDefault="000064D8" w:rsidP="000064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4</w:t>
      </w:r>
      <w:r>
        <w:rPr>
          <w:rFonts w:ascii="Times New Roman" w:eastAsia="宋体" w:hAnsi="Times New Roman"/>
          <w:szCs w:val="21"/>
        </w:rPr>
        <w:t>）代码实现：</w:t>
      </w:r>
    </w:p>
    <w:p w14:paraId="6847CD20" w14:textId="77777777" w:rsidR="000064D8" w:rsidRDefault="000064D8" w:rsidP="000064D8">
      <w:pPr>
        <w:pStyle w:val="afff2"/>
      </w:pPr>
      <w:r>
        <w:t>package com.atguigu.keyValue;</w:t>
      </w:r>
    </w:p>
    <w:p w14:paraId="25952FD9" w14:textId="77777777" w:rsidR="000064D8" w:rsidRDefault="000064D8" w:rsidP="000064D8">
      <w:pPr>
        <w:pStyle w:val="afff2"/>
      </w:pPr>
    </w:p>
    <w:p w14:paraId="67596EE6" w14:textId="77777777" w:rsidR="000064D8" w:rsidRDefault="000064D8" w:rsidP="000064D8">
      <w:pPr>
        <w:pStyle w:val="afff2"/>
      </w:pPr>
      <w:r>
        <w:t>import org.apache.spark.SparkConf;</w:t>
      </w:r>
    </w:p>
    <w:p w14:paraId="6D0049F0" w14:textId="77777777" w:rsidR="000064D8" w:rsidRDefault="000064D8" w:rsidP="000064D8">
      <w:pPr>
        <w:pStyle w:val="afff2"/>
      </w:pPr>
      <w:r>
        <w:t>import org.apache.spark.api.java.JavaPairRDD;</w:t>
      </w:r>
    </w:p>
    <w:p w14:paraId="3F217AF7" w14:textId="77777777" w:rsidR="000064D8" w:rsidRDefault="000064D8" w:rsidP="000064D8">
      <w:pPr>
        <w:pStyle w:val="afff2"/>
      </w:pPr>
      <w:r>
        <w:t>import org.apache.spark.api.java.JavaSparkContext;</w:t>
      </w:r>
    </w:p>
    <w:p w14:paraId="02773C76" w14:textId="77777777" w:rsidR="000064D8" w:rsidRDefault="000064D8" w:rsidP="000064D8">
      <w:pPr>
        <w:pStyle w:val="afff2"/>
      </w:pPr>
      <w:r>
        <w:t>import org.apache.spark.api.java.function.Function;</w:t>
      </w:r>
    </w:p>
    <w:p w14:paraId="33572F78" w14:textId="77777777" w:rsidR="000064D8" w:rsidRDefault="000064D8" w:rsidP="000064D8">
      <w:pPr>
        <w:pStyle w:val="afff2"/>
      </w:pPr>
      <w:r>
        <w:t>import scala.Tuple2;</w:t>
      </w:r>
    </w:p>
    <w:p w14:paraId="32C4D5B4" w14:textId="77777777" w:rsidR="000064D8" w:rsidRDefault="000064D8" w:rsidP="000064D8">
      <w:pPr>
        <w:pStyle w:val="afff2"/>
      </w:pPr>
    </w:p>
    <w:p w14:paraId="44473355" w14:textId="77777777" w:rsidR="000064D8" w:rsidRDefault="000064D8" w:rsidP="000064D8">
      <w:pPr>
        <w:pStyle w:val="afff2"/>
      </w:pPr>
      <w:r>
        <w:t>import java.util.Arrays;</w:t>
      </w:r>
    </w:p>
    <w:p w14:paraId="7A890EA7" w14:textId="77777777" w:rsidR="000064D8" w:rsidRDefault="000064D8" w:rsidP="000064D8">
      <w:pPr>
        <w:pStyle w:val="afff2"/>
      </w:pPr>
    </w:p>
    <w:p w14:paraId="047AAA1F" w14:textId="77777777" w:rsidR="000064D8" w:rsidRDefault="000064D8" w:rsidP="000064D8">
      <w:pPr>
        <w:pStyle w:val="afff2"/>
      </w:pPr>
      <w:r>
        <w:t>public class Test01_MapValues {</w:t>
      </w:r>
    </w:p>
    <w:p w14:paraId="70DD21A1" w14:textId="77777777" w:rsidR="000064D8" w:rsidRDefault="000064D8" w:rsidP="000064D8">
      <w:pPr>
        <w:pStyle w:val="afff2"/>
      </w:pPr>
      <w:r>
        <w:t xml:space="preserve">    public static void main(String[] args) {</w:t>
      </w:r>
    </w:p>
    <w:p w14:paraId="6E600A6E" w14:textId="77777777" w:rsidR="000064D8" w:rsidRDefault="000064D8" w:rsidP="000064D8">
      <w:pPr>
        <w:pStyle w:val="afff2"/>
      </w:pPr>
      <w:r>
        <w:t xml:space="preserve">        // 1.</w:t>
      </w:r>
      <w:r>
        <w:t>创建配置对象</w:t>
      </w:r>
    </w:p>
    <w:p w14:paraId="757D225B" w14:textId="77777777" w:rsidR="000064D8" w:rsidRDefault="000064D8" w:rsidP="000064D8">
      <w:pPr>
        <w:pStyle w:val="afff2"/>
      </w:pPr>
      <w:r>
        <w:t xml:space="preserve">        SparkConf conf = new SparkConf().setMaster("local[*]").setAppName("sparkCore");</w:t>
      </w:r>
    </w:p>
    <w:p w14:paraId="5C9BFBC3" w14:textId="77777777" w:rsidR="000064D8" w:rsidRDefault="000064D8" w:rsidP="000064D8">
      <w:pPr>
        <w:pStyle w:val="afff2"/>
      </w:pPr>
    </w:p>
    <w:p w14:paraId="671647AC" w14:textId="77777777" w:rsidR="000064D8" w:rsidRDefault="000064D8" w:rsidP="000064D8">
      <w:pPr>
        <w:pStyle w:val="afff2"/>
      </w:pPr>
      <w:r>
        <w:t xml:space="preserve">        // 2. </w:t>
      </w:r>
      <w:r>
        <w:t>创建</w:t>
      </w:r>
      <w:r>
        <w:t>sparkContext</w:t>
      </w:r>
    </w:p>
    <w:p w14:paraId="5CC87789" w14:textId="77777777" w:rsidR="000064D8" w:rsidRDefault="000064D8" w:rsidP="000064D8">
      <w:pPr>
        <w:pStyle w:val="afff2"/>
      </w:pPr>
      <w:r>
        <w:t xml:space="preserve">        JavaSparkContext sc = new JavaSparkContext(conf);</w:t>
      </w:r>
    </w:p>
    <w:p w14:paraId="119EABBF" w14:textId="77777777" w:rsidR="000064D8" w:rsidRDefault="000064D8" w:rsidP="000064D8">
      <w:pPr>
        <w:pStyle w:val="afff2"/>
      </w:pPr>
    </w:p>
    <w:p w14:paraId="0F2F8439" w14:textId="77777777" w:rsidR="000064D8" w:rsidRDefault="000064D8" w:rsidP="000064D8">
      <w:pPr>
        <w:pStyle w:val="afff2"/>
      </w:pPr>
      <w:r>
        <w:t xml:space="preserve">        // 3. </w:t>
      </w:r>
      <w:r>
        <w:t>编写代码</w:t>
      </w:r>
    </w:p>
    <w:p w14:paraId="2CF03D46" w14:textId="77777777" w:rsidR="000064D8" w:rsidRDefault="000064D8" w:rsidP="000064D8">
      <w:pPr>
        <w:pStyle w:val="afff2"/>
      </w:pPr>
      <w:r>
        <w:t xml:space="preserve">        JavaPairRDD&lt;String, String&gt; javaPairRDD = sc.parallelizePairs(Arrays.asList(new Tuple2&lt;&gt;("k", "v"), new Tuple2&lt;&gt;("k1", "v1"), new Tuple2&lt;&gt;("k2", "v2")));</w:t>
      </w:r>
    </w:p>
    <w:p w14:paraId="176B739C" w14:textId="77777777" w:rsidR="000064D8" w:rsidRDefault="000064D8" w:rsidP="000064D8">
      <w:pPr>
        <w:pStyle w:val="afff2"/>
      </w:pPr>
    </w:p>
    <w:p w14:paraId="103EDE99" w14:textId="77777777" w:rsidR="000064D8" w:rsidRDefault="000064D8" w:rsidP="000064D8">
      <w:pPr>
        <w:pStyle w:val="afff2"/>
      </w:pPr>
      <w:r>
        <w:t xml:space="preserve">        // </w:t>
      </w:r>
      <w:r>
        <w:t>只修改</w:t>
      </w:r>
      <w:r>
        <w:t xml:space="preserve">value </w:t>
      </w:r>
      <w:r>
        <w:t>不修改</w:t>
      </w:r>
      <w:r>
        <w:t>key</w:t>
      </w:r>
    </w:p>
    <w:p w14:paraId="56EE4C87" w14:textId="77777777" w:rsidR="000064D8" w:rsidRDefault="000064D8" w:rsidP="000064D8">
      <w:pPr>
        <w:pStyle w:val="afff2"/>
      </w:pPr>
      <w:r>
        <w:t xml:space="preserve">        JavaPairRDD&lt;String, String&gt; mapValuesRDD = javaPairRDD.mapValues(new Function&lt;String, String&gt;() {</w:t>
      </w:r>
    </w:p>
    <w:p w14:paraId="0EFAB2AF" w14:textId="77777777" w:rsidR="000064D8" w:rsidRDefault="000064D8" w:rsidP="000064D8">
      <w:pPr>
        <w:pStyle w:val="afff2"/>
      </w:pPr>
      <w:r>
        <w:t xml:space="preserve">            @Override</w:t>
      </w:r>
    </w:p>
    <w:p w14:paraId="42A59CAB" w14:textId="77777777" w:rsidR="000064D8" w:rsidRDefault="000064D8" w:rsidP="000064D8">
      <w:pPr>
        <w:pStyle w:val="afff2"/>
      </w:pPr>
      <w:r>
        <w:t xml:space="preserve">            public String call(String v1) throws Exception {</w:t>
      </w:r>
    </w:p>
    <w:p w14:paraId="667835B1" w14:textId="77777777" w:rsidR="000064D8" w:rsidRDefault="000064D8" w:rsidP="000064D8">
      <w:pPr>
        <w:pStyle w:val="afff2"/>
      </w:pPr>
      <w:r>
        <w:lastRenderedPageBreak/>
        <w:t xml:space="preserve">                return v1 + "|||";</w:t>
      </w:r>
    </w:p>
    <w:p w14:paraId="2CB0C4E2" w14:textId="77777777" w:rsidR="000064D8" w:rsidRDefault="000064D8" w:rsidP="000064D8">
      <w:pPr>
        <w:pStyle w:val="afff2"/>
      </w:pPr>
      <w:r>
        <w:t xml:space="preserve">            }</w:t>
      </w:r>
    </w:p>
    <w:p w14:paraId="147DD611" w14:textId="77777777" w:rsidR="000064D8" w:rsidRDefault="000064D8" w:rsidP="000064D8">
      <w:pPr>
        <w:pStyle w:val="afff2"/>
      </w:pPr>
      <w:r>
        <w:t xml:space="preserve">        });</w:t>
      </w:r>
    </w:p>
    <w:p w14:paraId="3A89F3FD" w14:textId="77777777" w:rsidR="000064D8" w:rsidRDefault="000064D8" w:rsidP="000064D8">
      <w:pPr>
        <w:pStyle w:val="afff2"/>
      </w:pPr>
    </w:p>
    <w:p w14:paraId="5961F206" w14:textId="77777777" w:rsidR="000064D8" w:rsidRDefault="000064D8" w:rsidP="000064D8">
      <w:pPr>
        <w:pStyle w:val="afff2"/>
      </w:pPr>
      <w:r>
        <w:t xml:space="preserve">        mapValuesRDD. collect().forEach(System.out::println);</w:t>
      </w:r>
    </w:p>
    <w:p w14:paraId="1D8EA41A" w14:textId="77777777" w:rsidR="000064D8" w:rsidRDefault="000064D8" w:rsidP="000064D8">
      <w:pPr>
        <w:pStyle w:val="afff2"/>
      </w:pPr>
    </w:p>
    <w:p w14:paraId="043A3DB5" w14:textId="77777777" w:rsidR="000064D8" w:rsidRDefault="000064D8" w:rsidP="000064D8">
      <w:pPr>
        <w:pStyle w:val="afff2"/>
      </w:pPr>
      <w:r>
        <w:t xml:space="preserve">        // 4. </w:t>
      </w:r>
      <w:r>
        <w:t>关闭</w:t>
      </w:r>
      <w:r>
        <w:t>sc</w:t>
      </w:r>
    </w:p>
    <w:p w14:paraId="495E0E70" w14:textId="77777777" w:rsidR="000064D8" w:rsidRDefault="000064D8" w:rsidP="000064D8">
      <w:pPr>
        <w:pStyle w:val="afff2"/>
      </w:pPr>
      <w:r>
        <w:t xml:space="preserve">        sc.stop();</w:t>
      </w:r>
    </w:p>
    <w:p w14:paraId="385CB5AE" w14:textId="77777777" w:rsidR="000064D8" w:rsidRDefault="000064D8" w:rsidP="000064D8">
      <w:pPr>
        <w:pStyle w:val="afff2"/>
      </w:pPr>
    </w:p>
    <w:p w14:paraId="57B2A9A1" w14:textId="77777777" w:rsidR="000064D8" w:rsidRDefault="000064D8" w:rsidP="000064D8">
      <w:pPr>
        <w:pStyle w:val="afff2"/>
      </w:pPr>
      <w:r>
        <w:t xml:space="preserve">    }</w:t>
      </w:r>
    </w:p>
    <w:p w14:paraId="36BB2850" w14:textId="4E176688" w:rsidR="000064D8" w:rsidRDefault="000064D8" w:rsidP="000064D8">
      <w:pPr>
        <w:pStyle w:val="afff2"/>
      </w:pPr>
      <w:r>
        <w:t>}</w:t>
      </w:r>
    </w:p>
    <w:p w14:paraId="6E997726" w14:textId="77777777" w:rsidR="00761370" w:rsidRDefault="00761370" w:rsidP="00761370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2.3.2.2 partitionBy()</w:t>
      </w:r>
      <w:r>
        <w:rPr>
          <w:rFonts w:ascii="Times New Roman" w:eastAsia="宋体" w:hAnsi="Times New Roman"/>
        </w:rPr>
        <w:t>按照</w:t>
      </w:r>
      <w:r>
        <w:rPr>
          <w:rFonts w:ascii="Times New Roman" w:eastAsia="宋体" w:hAnsi="Times New Roman"/>
        </w:rPr>
        <w:t>K</w:t>
      </w:r>
      <w:r>
        <w:rPr>
          <w:rFonts w:ascii="Times New Roman" w:eastAsia="宋体" w:hAnsi="Times New Roman"/>
        </w:rPr>
        <w:t>重新分区</w:t>
      </w:r>
    </w:p>
    <w:p w14:paraId="107CE046" w14:textId="77777777" w:rsidR="00761370" w:rsidRDefault="00761370" w:rsidP="00761370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1</w:t>
      </w:r>
      <w:r>
        <w:rPr>
          <w:rFonts w:ascii="Times New Roman" w:eastAsia="宋体" w:hAnsi="Times New Roman"/>
          <w:kern w:val="2"/>
          <w:szCs w:val="21"/>
        </w:rPr>
        <w:t>）功能说明</w:t>
      </w:r>
    </w:p>
    <w:p w14:paraId="21B48D76" w14:textId="77777777" w:rsidR="00761370" w:rsidRDefault="00761370" w:rsidP="00761370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将</w:t>
      </w:r>
      <w:r>
        <w:rPr>
          <w:rFonts w:ascii="Times New Roman" w:eastAsia="宋体" w:hAnsi="Times New Roman"/>
          <w:color w:val="FF0000"/>
          <w:kern w:val="2"/>
          <w:szCs w:val="21"/>
        </w:rPr>
        <w:t>RDD</w:t>
      </w:r>
      <w:r>
        <w:rPr>
          <w:rFonts w:ascii="Times New Roman" w:eastAsia="宋体" w:hAnsi="Times New Roman" w:hint="eastAsia"/>
          <w:color w:val="FF0000"/>
          <w:kern w:val="2"/>
          <w:szCs w:val="21"/>
        </w:rPr>
        <w:t>&lt;</w:t>
      </w:r>
      <w:r>
        <w:rPr>
          <w:rFonts w:ascii="Times New Roman" w:eastAsia="宋体" w:hAnsi="Times New Roman"/>
          <w:color w:val="FF0000"/>
          <w:kern w:val="2"/>
          <w:szCs w:val="21"/>
        </w:rPr>
        <w:t>K,V</w:t>
      </w:r>
      <w:r>
        <w:rPr>
          <w:rFonts w:ascii="Times New Roman" w:eastAsia="宋体" w:hAnsi="Times New Roman" w:hint="eastAsia"/>
          <w:color w:val="FF0000"/>
          <w:kern w:val="2"/>
          <w:szCs w:val="21"/>
        </w:rPr>
        <w:t>&gt;</w:t>
      </w:r>
      <w:r>
        <w:rPr>
          <w:rFonts w:ascii="Times New Roman" w:eastAsia="宋体" w:hAnsi="Times New Roman"/>
          <w:kern w:val="2"/>
          <w:szCs w:val="21"/>
        </w:rPr>
        <w:t>中的</w:t>
      </w:r>
      <w:r>
        <w:rPr>
          <w:rFonts w:ascii="Times New Roman" w:eastAsia="宋体" w:hAnsi="Times New Roman"/>
          <w:kern w:val="2"/>
          <w:szCs w:val="21"/>
        </w:rPr>
        <w:t>K</w:t>
      </w:r>
      <w:r>
        <w:rPr>
          <w:rFonts w:ascii="Times New Roman" w:eastAsia="宋体" w:hAnsi="Times New Roman"/>
          <w:kern w:val="2"/>
          <w:szCs w:val="21"/>
        </w:rPr>
        <w:t>按照指定</w:t>
      </w:r>
      <w:r>
        <w:rPr>
          <w:rFonts w:ascii="Times New Roman" w:eastAsia="宋体" w:hAnsi="Times New Roman"/>
          <w:kern w:val="2"/>
          <w:szCs w:val="21"/>
        </w:rPr>
        <w:t>Partitioner</w:t>
      </w:r>
      <w:r>
        <w:rPr>
          <w:rFonts w:ascii="Times New Roman" w:eastAsia="宋体" w:hAnsi="Times New Roman"/>
          <w:kern w:val="2"/>
          <w:szCs w:val="21"/>
        </w:rPr>
        <w:t>重新进行分区；</w:t>
      </w:r>
    </w:p>
    <w:p w14:paraId="26A3ABE7" w14:textId="77777777" w:rsidR="00761370" w:rsidRDefault="00761370" w:rsidP="00761370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如果原有的</w:t>
      </w:r>
      <w:r>
        <w:rPr>
          <w:rFonts w:ascii="Times New Roman" w:eastAsia="宋体" w:hAnsi="Times New Roman"/>
          <w:kern w:val="2"/>
          <w:szCs w:val="21"/>
        </w:rPr>
        <w:t>RDD</w:t>
      </w:r>
      <w:r>
        <w:rPr>
          <w:rFonts w:ascii="Times New Roman" w:eastAsia="宋体" w:hAnsi="Times New Roman"/>
          <w:kern w:val="2"/>
          <w:szCs w:val="21"/>
        </w:rPr>
        <w:t>和新的</w:t>
      </w:r>
      <w:r>
        <w:rPr>
          <w:rFonts w:ascii="Times New Roman" w:eastAsia="宋体" w:hAnsi="Times New Roman"/>
          <w:kern w:val="2"/>
          <w:szCs w:val="21"/>
        </w:rPr>
        <w:t>RDD</w:t>
      </w:r>
      <w:r>
        <w:rPr>
          <w:rFonts w:ascii="Times New Roman" w:eastAsia="宋体" w:hAnsi="Times New Roman" w:hint="eastAsia"/>
          <w:kern w:val="2"/>
          <w:szCs w:val="21"/>
        </w:rPr>
        <w:t>分区器</w:t>
      </w:r>
      <w:r>
        <w:rPr>
          <w:rFonts w:ascii="Times New Roman" w:eastAsia="宋体" w:hAnsi="Times New Roman"/>
          <w:kern w:val="2"/>
          <w:szCs w:val="21"/>
        </w:rPr>
        <w:t>是一致的话就不进行分区，否则会产生</w:t>
      </w:r>
      <w:r>
        <w:rPr>
          <w:rFonts w:ascii="Times New Roman" w:eastAsia="宋体" w:hAnsi="Times New Roman"/>
          <w:kern w:val="2"/>
          <w:szCs w:val="21"/>
        </w:rPr>
        <w:t>Shuffle</w:t>
      </w:r>
      <w:r>
        <w:rPr>
          <w:rFonts w:ascii="Times New Roman" w:eastAsia="宋体" w:hAnsi="Times New Roman"/>
          <w:kern w:val="2"/>
          <w:szCs w:val="21"/>
        </w:rPr>
        <w:t>过程。</w:t>
      </w:r>
    </w:p>
    <w:p w14:paraId="7006940F" w14:textId="77777777" w:rsidR="00761370" w:rsidRDefault="00761370" w:rsidP="00761370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2</w:t>
      </w:r>
      <w:r>
        <w:rPr>
          <w:rFonts w:ascii="Times New Roman" w:eastAsia="宋体" w:hAnsi="Times New Roman"/>
          <w:kern w:val="2"/>
          <w:szCs w:val="21"/>
        </w:rPr>
        <w:t>）需求说明：创建一个</w:t>
      </w:r>
      <w:r>
        <w:rPr>
          <w:rFonts w:ascii="Times New Roman" w:eastAsia="宋体" w:hAnsi="Times New Roman"/>
          <w:kern w:val="2"/>
          <w:szCs w:val="21"/>
        </w:rPr>
        <w:t>3</w:t>
      </w:r>
      <w:r>
        <w:rPr>
          <w:rFonts w:ascii="Times New Roman" w:eastAsia="宋体" w:hAnsi="Times New Roman"/>
          <w:kern w:val="2"/>
          <w:szCs w:val="21"/>
        </w:rPr>
        <w:t>个分区的</w:t>
      </w:r>
      <w:r>
        <w:rPr>
          <w:rFonts w:ascii="Times New Roman" w:eastAsia="宋体" w:hAnsi="Times New Roman"/>
          <w:kern w:val="2"/>
          <w:szCs w:val="21"/>
        </w:rPr>
        <w:t>RDD</w:t>
      </w:r>
      <w:r>
        <w:rPr>
          <w:rFonts w:ascii="Times New Roman" w:eastAsia="宋体" w:hAnsi="Times New Roman"/>
          <w:kern w:val="2"/>
          <w:szCs w:val="21"/>
        </w:rPr>
        <w:t>，对其重新分区</w:t>
      </w:r>
    </w:p>
    <w:p w14:paraId="476AE6CE" w14:textId="77777777" w:rsidR="00761370" w:rsidRDefault="00761370" w:rsidP="00761370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noProof/>
        </w:rPr>
        <w:drawing>
          <wp:inline distT="0" distB="0" distL="0" distR="0" wp14:anchorId="69023DBB" wp14:editId="16071B95">
            <wp:extent cx="3580130" cy="2549525"/>
            <wp:effectExtent l="0" t="0" r="1270" b="3175"/>
            <wp:docPr id="247" name="图片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图片 247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87987" cy="2555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54147" w14:textId="77777777" w:rsidR="00761370" w:rsidRDefault="00761370" w:rsidP="00761370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4</w:t>
      </w:r>
      <w:r>
        <w:rPr>
          <w:rFonts w:ascii="Times New Roman" w:eastAsia="宋体" w:hAnsi="Times New Roman"/>
          <w:kern w:val="2"/>
          <w:szCs w:val="21"/>
        </w:rPr>
        <w:t>）代码实现：</w:t>
      </w:r>
    </w:p>
    <w:p w14:paraId="0F4635D6" w14:textId="77777777" w:rsidR="00761370" w:rsidRDefault="00761370" w:rsidP="00761370">
      <w:pPr>
        <w:pStyle w:val="afff2"/>
      </w:pPr>
      <w:r>
        <w:t>package com.atguigu.keyValue;</w:t>
      </w:r>
    </w:p>
    <w:p w14:paraId="138BFBBB" w14:textId="77777777" w:rsidR="00761370" w:rsidRDefault="00761370" w:rsidP="00761370">
      <w:pPr>
        <w:pStyle w:val="afff2"/>
      </w:pPr>
    </w:p>
    <w:p w14:paraId="7C44F61E" w14:textId="77777777" w:rsidR="00761370" w:rsidRDefault="00761370" w:rsidP="00761370">
      <w:pPr>
        <w:pStyle w:val="afff2"/>
      </w:pPr>
      <w:r>
        <w:t>import org.apache.spark.HashPartitioner;</w:t>
      </w:r>
    </w:p>
    <w:p w14:paraId="7CA2DE25" w14:textId="77777777" w:rsidR="00761370" w:rsidRDefault="00761370" w:rsidP="00761370">
      <w:pPr>
        <w:pStyle w:val="afff2"/>
      </w:pPr>
      <w:r>
        <w:t>import org.apache.spark.SparkConf;</w:t>
      </w:r>
    </w:p>
    <w:p w14:paraId="0F313E63" w14:textId="77777777" w:rsidR="00761370" w:rsidRDefault="00761370" w:rsidP="00761370">
      <w:pPr>
        <w:pStyle w:val="afff2"/>
      </w:pPr>
      <w:r>
        <w:t>import org.apache.spark.api.java.JavaPairRDD;</w:t>
      </w:r>
    </w:p>
    <w:p w14:paraId="6F3302B3" w14:textId="77777777" w:rsidR="00761370" w:rsidRDefault="00761370" w:rsidP="00761370">
      <w:pPr>
        <w:pStyle w:val="afff2"/>
      </w:pPr>
      <w:r>
        <w:t>import org.apache.spark.api.java.JavaRDD;</w:t>
      </w:r>
    </w:p>
    <w:p w14:paraId="12FB89B6" w14:textId="77777777" w:rsidR="00761370" w:rsidRDefault="00761370" w:rsidP="00761370">
      <w:pPr>
        <w:pStyle w:val="afff2"/>
      </w:pPr>
      <w:r>
        <w:t>import org.apache.spark.api.java.JavaSparkContext;</w:t>
      </w:r>
    </w:p>
    <w:p w14:paraId="56DEC82F" w14:textId="77777777" w:rsidR="00761370" w:rsidRDefault="00761370" w:rsidP="00761370">
      <w:pPr>
        <w:pStyle w:val="afff2"/>
      </w:pPr>
      <w:r>
        <w:t>import org.apache.spark.api.java.function.PairFunction;</w:t>
      </w:r>
    </w:p>
    <w:p w14:paraId="3BB28E56" w14:textId="77777777" w:rsidR="00761370" w:rsidRDefault="00761370" w:rsidP="00761370">
      <w:pPr>
        <w:pStyle w:val="afff2"/>
      </w:pPr>
      <w:r>
        <w:t>import scala.Tuple2;</w:t>
      </w:r>
    </w:p>
    <w:p w14:paraId="4C0B5C39" w14:textId="77777777" w:rsidR="00761370" w:rsidRDefault="00761370" w:rsidP="00761370">
      <w:pPr>
        <w:pStyle w:val="afff2"/>
      </w:pPr>
    </w:p>
    <w:p w14:paraId="6ADDCE85" w14:textId="77777777" w:rsidR="00761370" w:rsidRDefault="00761370" w:rsidP="00761370">
      <w:pPr>
        <w:pStyle w:val="afff2"/>
      </w:pPr>
      <w:r>
        <w:t>import java.util.Arrays;</w:t>
      </w:r>
    </w:p>
    <w:p w14:paraId="5A48C006" w14:textId="77777777" w:rsidR="00761370" w:rsidRDefault="00761370" w:rsidP="00761370">
      <w:pPr>
        <w:pStyle w:val="afff2"/>
      </w:pPr>
    </w:p>
    <w:p w14:paraId="33FB7BD3" w14:textId="77777777" w:rsidR="00761370" w:rsidRDefault="00761370" w:rsidP="00761370">
      <w:pPr>
        <w:pStyle w:val="afff2"/>
      </w:pPr>
      <w:r>
        <w:t>public class Test02_PartitionBy {</w:t>
      </w:r>
    </w:p>
    <w:p w14:paraId="51CA18BB" w14:textId="77777777" w:rsidR="00761370" w:rsidRDefault="00761370" w:rsidP="00761370">
      <w:pPr>
        <w:pStyle w:val="afff2"/>
      </w:pPr>
      <w:r>
        <w:t xml:space="preserve">    public static void main(String[] args) {</w:t>
      </w:r>
    </w:p>
    <w:p w14:paraId="512397EC" w14:textId="77777777" w:rsidR="00761370" w:rsidRDefault="00761370" w:rsidP="00761370">
      <w:pPr>
        <w:pStyle w:val="afff2"/>
      </w:pPr>
      <w:r>
        <w:t xml:space="preserve">        // 1.</w:t>
      </w:r>
      <w:r>
        <w:t>创建配置对象</w:t>
      </w:r>
    </w:p>
    <w:p w14:paraId="5D881857" w14:textId="77777777" w:rsidR="00761370" w:rsidRDefault="00761370" w:rsidP="00761370">
      <w:pPr>
        <w:pStyle w:val="afff2"/>
      </w:pPr>
      <w:r>
        <w:lastRenderedPageBreak/>
        <w:t xml:space="preserve">        SparkConf conf = new SparkConf().setMaster("local[*]").setAppName("sparkCore");</w:t>
      </w:r>
    </w:p>
    <w:p w14:paraId="491AB91E" w14:textId="77777777" w:rsidR="00761370" w:rsidRDefault="00761370" w:rsidP="00761370">
      <w:pPr>
        <w:pStyle w:val="afff2"/>
      </w:pPr>
    </w:p>
    <w:p w14:paraId="213C82E0" w14:textId="77777777" w:rsidR="00761370" w:rsidRDefault="00761370" w:rsidP="00761370">
      <w:pPr>
        <w:pStyle w:val="afff2"/>
      </w:pPr>
      <w:r>
        <w:t xml:space="preserve">        // 2. </w:t>
      </w:r>
      <w:r>
        <w:t>创建</w:t>
      </w:r>
      <w:r>
        <w:t>sparkContext</w:t>
      </w:r>
    </w:p>
    <w:p w14:paraId="29759016" w14:textId="77777777" w:rsidR="00761370" w:rsidRDefault="00761370" w:rsidP="00761370">
      <w:pPr>
        <w:pStyle w:val="afff2"/>
      </w:pPr>
      <w:r>
        <w:t xml:space="preserve">        JavaSparkContext sc = new JavaSparkContext(conf);</w:t>
      </w:r>
    </w:p>
    <w:p w14:paraId="1E256520" w14:textId="77777777" w:rsidR="00761370" w:rsidRDefault="00761370" w:rsidP="00761370">
      <w:pPr>
        <w:pStyle w:val="afff2"/>
      </w:pPr>
    </w:p>
    <w:p w14:paraId="1BA53AE5" w14:textId="77777777" w:rsidR="00761370" w:rsidRDefault="00761370" w:rsidP="00761370">
      <w:pPr>
        <w:pStyle w:val="afff2"/>
      </w:pPr>
      <w:r>
        <w:t xml:space="preserve">        // 3. </w:t>
      </w:r>
      <w:r>
        <w:t>编写代码</w:t>
      </w:r>
    </w:p>
    <w:p w14:paraId="2CD1147F" w14:textId="77777777" w:rsidR="00761370" w:rsidRDefault="00761370" w:rsidP="00761370">
      <w:pPr>
        <w:pStyle w:val="afff2"/>
      </w:pPr>
      <w:r>
        <w:t xml:space="preserve">        JavaRDD&lt;Integer&gt; integerJavaRDD = sc.parallelize(Arrays.asList(1, 2, 3, 4),2);</w:t>
      </w:r>
    </w:p>
    <w:p w14:paraId="6C0C138B" w14:textId="77777777" w:rsidR="00761370" w:rsidRDefault="00761370" w:rsidP="00761370">
      <w:pPr>
        <w:pStyle w:val="afff2"/>
      </w:pPr>
    </w:p>
    <w:p w14:paraId="2656994F" w14:textId="77777777" w:rsidR="00761370" w:rsidRDefault="00761370" w:rsidP="00761370">
      <w:pPr>
        <w:pStyle w:val="afff2"/>
      </w:pPr>
    </w:p>
    <w:p w14:paraId="63442F0F" w14:textId="77777777" w:rsidR="00761370" w:rsidRDefault="00761370" w:rsidP="00761370">
      <w:pPr>
        <w:pStyle w:val="afff2"/>
      </w:pPr>
      <w:r>
        <w:t xml:space="preserve">        JavaPairRDD&lt;Integer, Integer&gt; pairRDD = integerJavaRDD.mapToPair(new PairFunction&lt;Integer, Integer, Integer&gt;() {</w:t>
      </w:r>
    </w:p>
    <w:p w14:paraId="49CE379A" w14:textId="77777777" w:rsidR="00761370" w:rsidRDefault="00761370" w:rsidP="00761370">
      <w:pPr>
        <w:pStyle w:val="afff2"/>
      </w:pPr>
      <w:r>
        <w:t xml:space="preserve">            @Override</w:t>
      </w:r>
    </w:p>
    <w:p w14:paraId="0737F108" w14:textId="77777777" w:rsidR="00761370" w:rsidRDefault="00761370" w:rsidP="00761370">
      <w:pPr>
        <w:pStyle w:val="afff2"/>
      </w:pPr>
      <w:r>
        <w:t xml:space="preserve">            public Tuple2&lt;Integer, Integer&gt; call(Integer integer) throws Exception {</w:t>
      </w:r>
    </w:p>
    <w:p w14:paraId="08266A78" w14:textId="77777777" w:rsidR="00761370" w:rsidRDefault="00761370" w:rsidP="00761370">
      <w:pPr>
        <w:pStyle w:val="afff2"/>
      </w:pPr>
      <w:r>
        <w:t xml:space="preserve">                return new Tuple2&lt;&gt;(integer, integer);</w:t>
      </w:r>
    </w:p>
    <w:p w14:paraId="44CF37AA" w14:textId="77777777" w:rsidR="00761370" w:rsidRDefault="00761370" w:rsidP="00761370">
      <w:pPr>
        <w:pStyle w:val="afff2"/>
      </w:pPr>
      <w:r>
        <w:t xml:space="preserve">            }</w:t>
      </w:r>
    </w:p>
    <w:p w14:paraId="5C9745D4" w14:textId="77777777" w:rsidR="00761370" w:rsidRDefault="00761370" w:rsidP="00761370">
      <w:pPr>
        <w:pStyle w:val="afff2"/>
      </w:pPr>
      <w:r>
        <w:t xml:space="preserve">        });</w:t>
      </w:r>
    </w:p>
    <w:p w14:paraId="325EC463" w14:textId="77777777" w:rsidR="00761370" w:rsidRDefault="00761370" w:rsidP="00761370">
      <w:pPr>
        <w:pStyle w:val="afff2"/>
      </w:pPr>
    </w:p>
    <w:p w14:paraId="78A0D2CB" w14:textId="77777777" w:rsidR="00761370" w:rsidRDefault="00761370" w:rsidP="00761370">
      <w:pPr>
        <w:pStyle w:val="afff2"/>
      </w:pPr>
      <w:r>
        <w:t xml:space="preserve">        // </w:t>
      </w:r>
      <w:r>
        <w:t>重新分区</w:t>
      </w:r>
    </w:p>
    <w:p w14:paraId="4CC3A4DD" w14:textId="77777777" w:rsidR="00761370" w:rsidRDefault="00761370" w:rsidP="00761370">
      <w:pPr>
        <w:pStyle w:val="afff2"/>
      </w:pPr>
      <w:r>
        <w:t xml:space="preserve">        JavaPairRDD&lt;Integer, Integer&gt; partitionByRDD = pairRDD.partitionBy(new HashPartitioner(2));</w:t>
      </w:r>
    </w:p>
    <w:p w14:paraId="08989A84" w14:textId="77777777" w:rsidR="00761370" w:rsidRDefault="00761370" w:rsidP="00761370">
      <w:pPr>
        <w:pStyle w:val="afff2"/>
      </w:pPr>
    </w:p>
    <w:p w14:paraId="616C6077" w14:textId="77777777" w:rsidR="00761370" w:rsidRDefault="00761370" w:rsidP="00761370">
      <w:pPr>
        <w:pStyle w:val="afff2"/>
      </w:pPr>
      <w:r>
        <w:t xml:space="preserve">        partitionByRDD.saveAsTextFile("output");</w:t>
      </w:r>
    </w:p>
    <w:p w14:paraId="15BD9D02" w14:textId="77777777" w:rsidR="00761370" w:rsidRDefault="00761370" w:rsidP="00761370">
      <w:pPr>
        <w:pStyle w:val="afff2"/>
      </w:pPr>
    </w:p>
    <w:p w14:paraId="263D1F28" w14:textId="77777777" w:rsidR="00761370" w:rsidRDefault="00761370" w:rsidP="00761370">
      <w:pPr>
        <w:pStyle w:val="afff2"/>
      </w:pPr>
      <w:r>
        <w:t xml:space="preserve">        // 4. </w:t>
      </w:r>
      <w:r>
        <w:t>关闭</w:t>
      </w:r>
      <w:r>
        <w:t>sc</w:t>
      </w:r>
    </w:p>
    <w:p w14:paraId="11E11BAC" w14:textId="77777777" w:rsidR="00761370" w:rsidRDefault="00761370" w:rsidP="00761370">
      <w:pPr>
        <w:pStyle w:val="afff2"/>
      </w:pPr>
      <w:r>
        <w:t xml:space="preserve">        sc.stop();</w:t>
      </w:r>
    </w:p>
    <w:p w14:paraId="03EF5CAC" w14:textId="77777777" w:rsidR="00761370" w:rsidRDefault="00761370" w:rsidP="00761370">
      <w:pPr>
        <w:pStyle w:val="afff2"/>
      </w:pPr>
    </w:p>
    <w:p w14:paraId="10C2D508" w14:textId="77777777" w:rsidR="00761370" w:rsidRDefault="00761370" w:rsidP="00761370">
      <w:pPr>
        <w:pStyle w:val="afff2"/>
      </w:pPr>
      <w:r>
        <w:t xml:space="preserve">    }</w:t>
      </w:r>
    </w:p>
    <w:p w14:paraId="1D733D45" w14:textId="77777777" w:rsidR="00761370" w:rsidRDefault="00761370" w:rsidP="00761370">
      <w:pPr>
        <w:pStyle w:val="afff2"/>
      </w:pPr>
      <w:r>
        <w:t>}</w:t>
      </w:r>
    </w:p>
    <w:p w14:paraId="66C167EF" w14:textId="5B9870E4" w:rsidR="003E6556" w:rsidRDefault="004220D8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2.3.</w:t>
      </w:r>
      <w:r w:rsidR="00761370">
        <w:rPr>
          <w:rFonts w:ascii="Times New Roman" w:eastAsia="宋体" w:hAnsi="Times New Roman"/>
        </w:rPr>
        <w:t>2</w:t>
      </w:r>
      <w:r>
        <w:rPr>
          <w:rFonts w:ascii="Times New Roman" w:eastAsia="宋体" w:hAnsi="Times New Roman"/>
        </w:rPr>
        <w:t>.</w:t>
      </w:r>
      <w:r w:rsidR="000064D8">
        <w:rPr>
          <w:rFonts w:ascii="Times New Roman" w:eastAsia="宋体" w:hAnsi="Times New Roman"/>
        </w:rPr>
        <w:t>3</w:t>
      </w:r>
      <w:r>
        <w:rPr>
          <w:rFonts w:ascii="Times New Roman" w:eastAsia="宋体" w:hAnsi="Times New Roman"/>
        </w:rPr>
        <w:t xml:space="preserve"> </w:t>
      </w:r>
      <w:r>
        <w:rPr>
          <w:rFonts w:ascii="Times New Roman" w:eastAsia="宋体" w:hAnsi="Times New Roman"/>
        </w:rPr>
        <w:t>自定义分区</w:t>
      </w:r>
    </w:p>
    <w:p w14:paraId="22827FDE" w14:textId="550733A4" w:rsidR="003E6556" w:rsidRDefault="00100CAB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1</w:t>
      </w:r>
      <w:r w:rsidR="004220D8">
        <w:rPr>
          <w:rFonts w:ascii="Times New Roman" w:eastAsia="宋体" w:hAnsi="Times New Roman"/>
          <w:szCs w:val="21"/>
        </w:rPr>
        <w:t>）自定义分区器</w:t>
      </w:r>
    </w:p>
    <w:p w14:paraId="03702A30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要实现自定义分区器，需要继承</w:t>
      </w:r>
      <w:r>
        <w:rPr>
          <w:rFonts w:ascii="Times New Roman" w:eastAsia="宋体" w:hAnsi="Times New Roman"/>
          <w:kern w:val="2"/>
          <w:szCs w:val="21"/>
        </w:rPr>
        <w:t>org.apache.spark.Partitioner</w:t>
      </w:r>
      <w:r>
        <w:rPr>
          <w:rFonts w:ascii="Times New Roman" w:eastAsia="宋体" w:hAnsi="Times New Roman"/>
          <w:kern w:val="2"/>
          <w:szCs w:val="21"/>
        </w:rPr>
        <w:t>类，并实现下面三个方法。</w:t>
      </w:r>
      <w:r>
        <w:rPr>
          <w:rFonts w:ascii="Times New Roman" w:eastAsia="宋体" w:hAnsi="Times New Roman"/>
          <w:kern w:val="2"/>
          <w:szCs w:val="21"/>
        </w:rPr>
        <w:t xml:space="preserve"> </w:t>
      </w:r>
    </w:p>
    <w:p w14:paraId="010F324E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（</w:t>
      </w:r>
      <w:r>
        <w:rPr>
          <w:rFonts w:ascii="Times New Roman" w:eastAsia="宋体" w:hAnsi="Times New Roman"/>
          <w:kern w:val="2"/>
          <w:szCs w:val="21"/>
        </w:rPr>
        <w:t>1</w:t>
      </w:r>
      <w:r>
        <w:rPr>
          <w:rFonts w:ascii="Times New Roman" w:eastAsia="宋体" w:hAnsi="Times New Roman"/>
          <w:kern w:val="2"/>
          <w:szCs w:val="21"/>
        </w:rPr>
        <w:t>）</w:t>
      </w:r>
      <w:r>
        <w:rPr>
          <w:rFonts w:ascii="Times New Roman" w:eastAsia="宋体" w:hAnsi="Times New Roman"/>
          <w:kern w:val="2"/>
          <w:szCs w:val="21"/>
        </w:rPr>
        <w:t>numPartitions: Int:</w:t>
      </w:r>
      <w:r>
        <w:rPr>
          <w:rFonts w:ascii="Times New Roman" w:eastAsia="宋体" w:hAnsi="Times New Roman"/>
          <w:kern w:val="2"/>
          <w:szCs w:val="21"/>
        </w:rPr>
        <w:t>返回创建出来的分区数。</w:t>
      </w:r>
    </w:p>
    <w:p w14:paraId="3F099D06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（</w:t>
      </w:r>
      <w:r>
        <w:rPr>
          <w:rFonts w:ascii="Times New Roman" w:eastAsia="宋体" w:hAnsi="Times New Roman"/>
          <w:kern w:val="2"/>
          <w:szCs w:val="21"/>
        </w:rPr>
        <w:t>2</w:t>
      </w:r>
      <w:r>
        <w:rPr>
          <w:rFonts w:ascii="Times New Roman" w:eastAsia="宋体" w:hAnsi="Times New Roman"/>
          <w:kern w:val="2"/>
          <w:szCs w:val="21"/>
        </w:rPr>
        <w:t>）</w:t>
      </w:r>
      <w:r>
        <w:rPr>
          <w:rFonts w:ascii="Times New Roman" w:eastAsia="宋体" w:hAnsi="Times New Roman"/>
          <w:kern w:val="2"/>
          <w:szCs w:val="21"/>
        </w:rPr>
        <w:t>getPartition(key: Any): Int:</w:t>
      </w:r>
      <w:r>
        <w:rPr>
          <w:rFonts w:ascii="Times New Roman" w:eastAsia="宋体" w:hAnsi="Times New Roman"/>
          <w:kern w:val="2"/>
          <w:szCs w:val="21"/>
        </w:rPr>
        <w:t>返回给定键的分区编号</w:t>
      </w:r>
      <w:r>
        <w:rPr>
          <w:rFonts w:ascii="Times New Roman" w:eastAsia="宋体" w:hAnsi="Times New Roman" w:hint="eastAsia"/>
          <w:kern w:val="2"/>
          <w:szCs w:val="21"/>
        </w:rPr>
        <w:t>（</w:t>
      </w:r>
      <w:r>
        <w:rPr>
          <w:rFonts w:ascii="Times New Roman" w:eastAsia="宋体" w:hAnsi="Times New Roman"/>
          <w:kern w:val="2"/>
          <w:szCs w:val="21"/>
        </w:rPr>
        <w:t>0</w:t>
      </w:r>
      <w:r>
        <w:rPr>
          <w:rFonts w:ascii="Times New Roman" w:eastAsia="宋体" w:hAnsi="Times New Roman"/>
          <w:kern w:val="2"/>
          <w:szCs w:val="21"/>
        </w:rPr>
        <w:t>到</w:t>
      </w:r>
      <w:r>
        <w:rPr>
          <w:rFonts w:ascii="Times New Roman" w:eastAsia="宋体" w:hAnsi="Times New Roman"/>
          <w:kern w:val="2"/>
          <w:szCs w:val="21"/>
        </w:rPr>
        <w:t>numPartitions-1</w:t>
      </w:r>
      <w:r>
        <w:rPr>
          <w:rFonts w:ascii="Times New Roman" w:eastAsia="宋体" w:hAnsi="Times New Roman" w:hint="eastAsia"/>
          <w:kern w:val="2"/>
          <w:szCs w:val="21"/>
        </w:rPr>
        <w:t>）</w:t>
      </w:r>
      <w:r>
        <w:rPr>
          <w:rFonts w:ascii="Times New Roman" w:eastAsia="宋体" w:hAnsi="Times New Roman"/>
          <w:kern w:val="2"/>
          <w:szCs w:val="21"/>
        </w:rPr>
        <w:t>。</w:t>
      </w:r>
      <w:r>
        <w:rPr>
          <w:rFonts w:ascii="Times New Roman" w:eastAsia="宋体" w:hAnsi="Times New Roman"/>
          <w:kern w:val="2"/>
          <w:szCs w:val="21"/>
        </w:rPr>
        <w:t xml:space="preserve"> </w:t>
      </w:r>
    </w:p>
    <w:p w14:paraId="6ED9BBFB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（</w:t>
      </w:r>
      <w:r>
        <w:rPr>
          <w:rFonts w:ascii="Times New Roman" w:eastAsia="宋体" w:hAnsi="Times New Roman"/>
          <w:kern w:val="2"/>
          <w:szCs w:val="21"/>
        </w:rPr>
        <w:t>3</w:t>
      </w:r>
      <w:r>
        <w:rPr>
          <w:rFonts w:ascii="Times New Roman" w:eastAsia="宋体" w:hAnsi="Times New Roman"/>
          <w:kern w:val="2"/>
          <w:szCs w:val="21"/>
        </w:rPr>
        <w:t>）</w:t>
      </w:r>
      <w:r>
        <w:rPr>
          <w:rFonts w:ascii="Times New Roman" w:eastAsia="宋体" w:hAnsi="Times New Roman"/>
          <w:kern w:val="2"/>
          <w:szCs w:val="21"/>
        </w:rPr>
        <w:t xml:space="preserve">equals():Java </w:t>
      </w:r>
      <w:r>
        <w:rPr>
          <w:rFonts w:ascii="Times New Roman" w:eastAsia="宋体" w:hAnsi="Times New Roman"/>
          <w:kern w:val="2"/>
          <w:szCs w:val="21"/>
        </w:rPr>
        <w:t>判断相等性的标准方法。这个方法的实现非常重要，</w:t>
      </w:r>
      <w:r>
        <w:rPr>
          <w:rFonts w:ascii="Times New Roman" w:eastAsia="宋体" w:hAnsi="Times New Roman"/>
          <w:kern w:val="2"/>
          <w:szCs w:val="21"/>
        </w:rPr>
        <w:t>Spark</w:t>
      </w:r>
      <w:r>
        <w:rPr>
          <w:rFonts w:ascii="Times New Roman" w:eastAsia="宋体" w:hAnsi="Times New Roman"/>
          <w:kern w:val="2"/>
          <w:szCs w:val="21"/>
        </w:rPr>
        <w:t>需要用这个方法来检查你的分区器对象是否和其他分区器实例相同，这样</w:t>
      </w:r>
      <w:r>
        <w:rPr>
          <w:rFonts w:ascii="Times New Roman" w:eastAsia="宋体" w:hAnsi="Times New Roman"/>
          <w:kern w:val="2"/>
          <w:szCs w:val="21"/>
        </w:rPr>
        <w:t>Spark</w:t>
      </w:r>
      <w:r>
        <w:rPr>
          <w:rFonts w:ascii="Times New Roman" w:eastAsia="宋体" w:hAnsi="Times New Roman"/>
          <w:kern w:val="2"/>
          <w:szCs w:val="21"/>
        </w:rPr>
        <w:t>才可以判断两个</w:t>
      </w:r>
      <w:r>
        <w:rPr>
          <w:rFonts w:ascii="Times New Roman" w:eastAsia="宋体" w:hAnsi="Times New Roman"/>
          <w:kern w:val="2"/>
          <w:szCs w:val="21"/>
        </w:rPr>
        <w:t>RDD</w:t>
      </w:r>
      <w:r>
        <w:rPr>
          <w:rFonts w:ascii="Times New Roman" w:eastAsia="宋体" w:hAnsi="Times New Roman"/>
          <w:kern w:val="2"/>
          <w:szCs w:val="21"/>
        </w:rPr>
        <w:t>的分区方式是否相同</w:t>
      </w:r>
      <w:r>
        <w:rPr>
          <w:rFonts w:ascii="Times New Roman" w:eastAsia="宋体" w:hAnsi="Times New Roman" w:hint="eastAsia"/>
          <w:kern w:val="2"/>
          <w:szCs w:val="21"/>
        </w:rPr>
        <w:t>。</w:t>
      </w:r>
    </w:p>
    <w:p w14:paraId="320BE178" w14:textId="77777777" w:rsidR="00100CAB" w:rsidRDefault="00100CAB" w:rsidP="00100CAB">
      <w:pPr>
        <w:pStyle w:val="afff2"/>
      </w:pPr>
      <w:r>
        <w:t>package com.atguigu.keyValue;</w:t>
      </w:r>
    </w:p>
    <w:p w14:paraId="0CD58FF7" w14:textId="77777777" w:rsidR="00100CAB" w:rsidRDefault="00100CAB" w:rsidP="00100CAB">
      <w:pPr>
        <w:pStyle w:val="afff2"/>
      </w:pPr>
    </w:p>
    <w:p w14:paraId="7800A243" w14:textId="77777777" w:rsidR="00100CAB" w:rsidRDefault="00100CAB" w:rsidP="00100CAB">
      <w:pPr>
        <w:pStyle w:val="afff2"/>
      </w:pPr>
      <w:r>
        <w:t>import org.apache.spark.Partitioner;</w:t>
      </w:r>
    </w:p>
    <w:p w14:paraId="4B5DD2A2" w14:textId="77777777" w:rsidR="00100CAB" w:rsidRDefault="00100CAB" w:rsidP="00100CAB">
      <w:pPr>
        <w:pStyle w:val="afff2"/>
      </w:pPr>
      <w:r>
        <w:t>import org.apache.spark.SparkConf;</w:t>
      </w:r>
    </w:p>
    <w:p w14:paraId="69667913" w14:textId="77777777" w:rsidR="00100CAB" w:rsidRDefault="00100CAB" w:rsidP="00100CAB">
      <w:pPr>
        <w:pStyle w:val="afff2"/>
      </w:pPr>
      <w:r>
        <w:t>import org.apache.spark.api.java.JavaPairRDD;</w:t>
      </w:r>
    </w:p>
    <w:p w14:paraId="1B3FC125" w14:textId="77777777" w:rsidR="00100CAB" w:rsidRDefault="00100CAB" w:rsidP="00100CAB">
      <w:pPr>
        <w:pStyle w:val="afff2"/>
      </w:pPr>
      <w:r>
        <w:t>import org.apache.spark.api.java.JavaRDD;</w:t>
      </w:r>
    </w:p>
    <w:p w14:paraId="77E169DA" w14:textId="77777777" w:rsidR="00100CAB" w:rsidRDefault="00100CAB" w:rsidP="00100CAB">
      <w:pPr>
        <w:pStyle w:val="afff2"/>
      </w:pPr>
      <w:r>
        <w:t>import org.apache.spark.api.java.JavaSparkContext;</w:t>
      </w:r>
    </w:p>
    <w:p w14:paraId="1DA6BFFE" w14:textId="77777777" w:rsidR="00100CAB" w:rsidRDefault="00100CAB" w:rsidP="00100CAB">
      <w:pPr>
        <w:pStyle w:val="afff2"/>
      </w:pPr>
      <w:r>
        <w:t>import org.apache.spark.api.java.function.PairFunction;</w:t>
      </w:r>
    </w:p>
    <w:p w14:paraId="2120270D" w14:textId="77777777" w:rsidR="00100CAB" w:rsidRDefault="00100CAB" w:rsidP="00100CAB">
      <w:pPr>
        <w:pStyle w:val="afff2"/>
      </w:pPr>
      <w:r>
        <w:t>import scala.Tuple2;</w:t>
      </w:r>
    </w:p>
    <w:p w14:paraId="6986E4E7" w14:textId="77777777" w:rsidR="00100CAB" w:rsidRDefault="00100CAB" w:rsidP="00100CAB">
      <w:pPr>
        <w:pStyle w:val="afff2"/>
      </w:pPr>
    </w:p>
    <w:p w14:paraId="7708612F" w14:textId="77777777" w:rsidR="00100CAB" w:rsidRDefault="00100CAB" w:rsidP="00100CAB">
      <w:pPr>
        <w:pStyle w:val="afff2"/>
      </w:pPr>
      <w:r>
        <w:t>import java.util.Arrays;</w:t>
      </w:r>
    </w:p>
    <w:p w14:paraId="17853E2A" w14:textId="77777777" w:rsidR="00100CAB" w:rsidRDefault="00100CAB" w:rsidP="00100CAB">
      <w:pPr>
        <w:pStyle w:val="afff2"/>
      </w:pPr>
      <w:r>
        <w:t>import java.util.Objects;</w:t>
      </w:r>
    </w:p>
    <w:p w14:paraId="6DAE8EEC" w14:textId="77777777" w:rsidR="00100CAB" w:rsidRDefault="00100CAB" w:rsidP="00100CAB">
      <w:pPr>
        <w:pStyle w:val="afff2"/>
      </w:pPr>
    </w:p>
    <w:p w14:paraId="021B12BD" w14:textId="67579F62" w:rsidR="00100CAB" w:rsidRDefault="00100CAB" w:rsidP="00100CAB">
      <w:pPr>
        <w:pStyle w:val="afff2"/>
      </w:pPr>
      <w:r>
        <w:lastRenderedPageBreak/>
        <w:t>public class Test0</w:t>
      </w:r>
      <w:r w:rsidR="000064D8">
        <w:t>3</w:t>
      </w:r>
      <w:r>
        <w:t>_CustomPartitioner {</w:t>
      </w:r>
    </w:p>
    <w:p w14:paraId="63AA8259" w14:textId="77777777" w:rsidR="00100CAB" w:rsidRDefault="00100CAB" w:rsidP="00100CAB">
      <w:pPr>
        <w:pStyle w:val="afff2"/>
      </w:pPr>
      <w:r>
        <w:t xml:space="preserve">    public static void main(String[] args) {</w:t>
      </w:r>
    </w:p>
    <w:p w14:paraId="1F577830" w14:textId="77777777" w:rsidR="00100CAB" w:rsidRDefault="00100CAB" w:rsidP="00100CAB">
      <w:pPr>
        <w:pStyle w:val="afff2"/>
      </w:pPr>
      <w:r>
        <w:t xml:space="preserve">        // 1.</w:t>
      </w:r>
      <w:r>
        <w:t>创建配置对象</w:t>
      </w:r>
    </w:p>
    <w:p w14:paraId="79AA8A79" w14:textId="77777777" w:rsidR="00100CAB" w:rsidRDefault="00100CAB" w:rsidP="00100CAB">
      <w:pPr>
        <w:pStyle w:val="afff2"/>
      </w:pPr>
      <w:r>
        <w:t xml:space="preserve">        SparkConf conf = new SparkConf().setMaster("local[*]").setAppName("sparkCore");</w:t>
      </w:r>
    </w:p>
    <w:p w14:paraId="1E8F3746" w14:textId="77777777" w:rsidR="00100CAB" w:rsidRDefault="00100CAB" w:rsidP="00100CAB">
      <w:pPr>
        <w:pStyle w:val="afff2"/>
      </w:pPr>
    </w:p>
    <w:p w14:paraId="774840E2" w14:textId="77777777" w:rsidR="00100CAB" w:rsidRDefault="00100CAB" w:rsidP="00100CAB">
      <w:pPr>
        <w:pStyle w:val="afff2"/>
      </w:pPr>
      <w:r>
        <w:t xml:space="preserve">        // 2. </w:t>
      </w:r>
      <w:r>
        <w:t>创建</w:t>
      </w:r>
      <w:r>
        <w:t>sparkContext</w:t>
      </w:r>
    </w:p>
    <w:p w14:paraId="29EE10BE" w14:textId="77777777" w:rsidR="00100CAB" w:rsidRDefault="00100CAB" w:rsidP="00100CAB">
      <w:pPr>
        <w:pStyle w:val="afff2"/>
      </w:pPr>
      <w:r>
        <w:t xml:space="preserve">        JavaSparkContext sc = new JavaSparkContext(conf);</w:t>
      </w:r>
    </w:p>
    <w:p w14:paraId="2D051F91" w14:textId="77777777" w:rsidR="00100CAB" w:rsidRDefault="00100CAB" w:rsidP="00100CAB">
      <w:pPr>
        <w:pStyle w:val="afff2"/>
      </w:pPr>
    </w:p>
    <w:p w14:paraId="3898CFA6" w14:textId="77777777" w:rsidR="00100CAB" w:rsidRDefault="00100CAB" w:rsidP="00100CAB">
      <w:pPr>
        <w:pStyle w:val="afff2"/>
      </w:pPr>
      <w:r>
        <w:t xml:space="preserve">        // 3. </w:t>
      </w:r>
      <w:r>
        <w:t>编写代码</w:t>
      </w:r>
    </w:p>
    <w:p w14:paraId="5962E234" w14:textId="77777777" w:rsidR="00100CAB" w:rsidRDefault="00100CAB" w:rsidP="00100CAB">
      <w:pPr>
        <w:pStyle w:val="afff2"/>
      </w:pPr>
      <w:r>
        <w:t xml:space="preserve">        JavaRDD&lt;Integer&gt; integerJavaRDD = sc.parallelize(Arrays.asList(1, 2, 3, 4),2);</w:t>
      </w:r>
    </w:p>
    <w:p w14:paraId="418CC8FF" w14:textId="77777777" w:rsidR="00100CAB" w:rsidRDefault="00100CAB" w:rsidP="00100CAB">
      <w:pPr>
        <w:pStyle w:val="afff2"/>
      </w:pPr>
    </w:p>
    <w:p w14:paraId="5107ABE3" w14:textId="77777777" w:rsidR="00100CAB" w:rsidRDefault="00100CAB" w:rsidP="00100CAB">
      <w:pPr>
        <w:pStyle w:val="afff2"/>
      </w:pPr>
    </w:p>
    <w:p w14:paraId="2E5A07B8" w14:textId="77777777" w:rsidR="00100CAB" w:rsidRDefault="00100CAB" w:rsidP="00100CAB">
      <w:pPr>
        <w:pStyle w:val="afff2"/>
      </w:pPr>
      <w:r>
        <w:t xml:space="preserve">        JavaPairRDD&lt;Integer, Integer&gt; pairRDD = integerJavaRDD.mapToPair(new PairFunction&lt;Integer, Integer, Integer&gt;() {</w:t>
      </w:r>
    </w:p>
    <w:p w14:paraId="4EE6F908" w14:textId="77777777" w:rsidR="00100CAB" w:rsidRDefault="00100CAB" w:rsidP="00100CAB">
      <w:pPr>
        <w:pStyle w:val="afff2"/>
      </w:pPr>
      <w:r>
        <w:t xml:space="preserve">            @Override</w:t>
      </w:r>
    </w:p>
    <w:p w14:paraId="0DEC83EC" w14:textId="77777777" w:rsidR="00100CAB" w:rsidRDefault="00100CAB" w:rsidP="00100CAB">
      <w:pPr>
        <w:pStyle w:val="afff2"/>
      </w:pPr>
      <w:r>
        <w:t xml:space="preserve">            public Tuple2&lt;Integer, Integer&gt; call(Integer integer) throws Exception {</w:t>
      </w:r>
    </w:p>
    <w:p w14:paraId="458DAA4F" w14:textId="77777777" w:rsidR="00100CAB" w:rsidRDefault="00100CAB" w:rsidP="00100CAB">
      <w:pPr>
        <w:pStyle w:val="afff2"/>
      </w:pPr>
      <w:r>
        <w:t xml:space="preserve">                return new Tuple2&lt;&gt;(integer, integer);</w:t>
      </w:r>
    </w:p>
    <w:p w14:paraId="66CB6DAA" w14:textId="77777777" w:rsidR="00100CAB" w:rsidRDefault="00100CAB" w:rsidP="00100CAB">
      <w:pPr>
        <w:pStyle w:val="afff2"/>
      </w:pPr>
      <w:r>
        <w:t xml:space="preserve">            }</w:t>
      </w:r>
    </w:p>
    <w:p w14:paraId="253B1236" w14:textId="77777777" w:rsidR="00100CAB" w:rsidRDefault="00100CAB" w:rsidP="00100CAB">
      <w:pPr>
        <w:pStyle w:val="afff2"/>
      </w:pPr>
      <w:r>
        <w:t xml:space="preserve">        });</w:t>
      </w:r>
    </w:p>
    <w:p w14:paraId="66367A55" w14:textId="77777777" w:rsidR="00100CAB" w:rsidRDefault="00100CAB" w:rsidP="00100CAB">
      <w:pPr>
        <w:pStyle w:val="afff2"/>
      </w:pPr>
    </w:p>
    <w:p w14:paraId="52FFEB1D" w14:textId="77777777" w:rsidR="00100CAB" w:rsidRDefault="00100CAB" w:rsidP="00100CAB">
      <w:pPr>
        <w:pStyle w:val="afff2"/>
      </w:pPr>
    </w:p>
    <w:p w14:paraId="3EEBA861" w14:textId="77777777" w:rsidR="00100CAB" w:rsidRDefault="00100CAB" w:rsidP="00100CAB">
      <w:pPr>
        <w:pStyle w:val="afff2"/>
      </w:pPr>
      <w:r>
        <w:t xml:space="preserve">        // </w:t>
      </w:r>
      <w:r>
        <w:t>使用自定义分区器</w:t>
      </w:r>
    </w:p>
    <w:p w14:paraId="71A759D7" w14:textId="77777777" w:rsidR="00100CAB" w:rsidRDefault="00100CAB" w:rsidP="00100CAB">
      <w:pPr>
        <w:pStyle w:val="afff2"/>
      </w:pPr>
      <w:r>
        <w:t xml:space="preserve">        JavaPairRDD&lt;Integer, Integer&gt; integerJavaPairRDD = pairRDD.partitionBy(new CustomPartitioner(2));</w:t>
      </w:r>
    </w:p>
    <w:p w14:paraId="3C2E8DAF" w14:textId="77777777" w:rsidR="00100CAB" w:rsidRDefault="00100CAB" w:rsidP="00100CAB">
      <w:pPr>
        <w:pStyle w:val="afff2"/>
      </w:pPr>
    </w:p>
    <w:p w14:paraId="60FE40B9" w14:textId="77777777" w:rsidR="00100CAB" w:rsidRDefault="00100CAB" w:rsidP="00100CAB">
      <w:pPr>
        <w:pStyle w:val="afff2"/>
      </w:pPr>
      <w:r>
        <w:t xml:space="preserve">        integerJavaPairRDD. collect().forEach(System.out::println);</w:t>
      </w:r>
    </w:p>
    <w:p w14:paraId="1505E45C" w14:textId="77777777" w:rsidR="00100CAB" w:rsidRDefault="00100CAB" w:rsidP="00100CAB">
      <w:pPr>
        <w:pStyle w:val="afff2"/>
      </w:pPr>
    </w:p>
    <w:p w14:paraId="1E164729" w14:textId="77777777" w:rsidR="00100CAB" w:rsidRDefault="00100CAB" w:rsidP="00100CAB">
      <w:pPr>
        <w:pStyle w:val="afff2"/>
      </w:pPr>
      <w:r>
        <w:t xml:space="preserve">        // 4. </w:t>
      </w:r>
      <w:r>
        <w:t>关闭</w:t>
      </w:r>
      <w:r>
        <w:t>sc</w:t>
      </w:r>
    </w:p>
    <w:p w14:paraId="57B4AA0A" w14:textId="77777777" w:rsidR="00100CAB" w:rsidRDefault="00100CAB" w:rsidP="00100CAB">
      <w:pPr>
        <w:pStyle w:val="afff2"/>
      </w:pPr>
      <w:r>
        <w:t xml:space="preserve">        sc.stop();</w:t>
      </w:r>
    </w:p>
    <w:p w14:paraId="48EC19AC" w14:textId="77777777" w:rsidR="00100CAB" w:rsidRDefault="00100CAB" w:rsidP="00100CAB">
      <w:pPr>
        <w:pStyle w:val="afff2"/>
      </w:pPr>
    </w:p>
    <w:p w14:paraId="24A1C5BC" w14:textId="77777777" w:rsidR="00100CAB" w:rsidRDefault="00100CAB" w:rsidP="00100CAB">
      <w:pPr>
        <w:pStyle w:val="afff2"/>
      </w:pPr>
      <w:r>
        <w:t xml:space="preserve">    }</w:t>
      </w:r>
    </w:p>
    <w:p w14:paraId="6D2B8680" w14:textId="77777777" w:rsidR="00100CAB" w:rsidRDefault="00100CAB" w:rsidP="00100CAB">
      <w:pPr>
        <w:pStyle w:val="afff2"/>
      </w:pPr>
    </w:p>
    <w:p w14:paraId="39D3C819" w14:textId="77777777" w:rsidR="00100CAB" w:rsidRDefault="00100CAB" w:rsidP="00100CAB">
      <w:pPr>
        <w:pStyle w:val="afff2"/>
      </w:pPr>
      <w:r>
        <w:t xml:space="preserve">    public static class CustomPartitioner extends Partitioner{</w:t>
      </w:r>
    </w:p>
    <w:p w14:paraId="0CB03AA1" w14:textId="77777777" w:rsidR="00100CAB" w:rsidRDefault="00100CAB" w:rsidP="00100CAB">
      <w:pPr>
        <w:pStyle w:val="afff2"/>
      </w:pPr>
      <w:r>
        <w:t xml:space="preserve">        private Integer num;</w:t>
      </w:r>
    </w:p>
    <w:p w14:paraId="5FC5FA45" w14:textId="77777777" w:rsidR="00100CAB" w:rsidRDefault="00100CAB" w:rsidP="00100CAB">
      <w:pPr>
        <w:pStyle w:val="afff2"/>
      </w:pPr>
    </w:p>
    <w:p w14:paraId="491F035B" w14:textId="77777777" w:rsidR="00100CAB" w:rsidRDefault="00100CAB" w:rsidP="00100CAB">
      <w:pPr>
        <w:pStyle w:val="afff2"/>
      </w:pPr>
      <w:r>
        <w:t xml:space="preserve">        public CustomPartitioner(Integer num) {</w:t>
      </w:r>
    </w:p>
    <w:p w14:paraId="45D08F2D" w14:textId="77777777" w:rsidR="00100CAB" w:rsidRDefault="00100CAB" w:rsidP="00100CAB">
      <w:pPr>
        <w:pStyle w:val="afff2"/>
      </w:pPr>
      <w:r>
        <w:t xml:space="preserve">            this.num = num;</w:t>
      </w:r>
    </w:p>
    <w:p w14:paraId="6D11985F" w14:textId="77777777" w:rsidR="00100CAB" w:rsidRDefault="00100CAB" w:rsidP="00100CAB">
      <w:pPr>
        <w:pStyle w:val="afff2"/>
      </w:pPr>
      <w:r>
        <w:t xml:space="preserve">        }</w:t>
      </w:r>
    </w:p>
    <w:p w14:paraId="570F6B59" w14:textId="77777777" w:rsidR="00100CAB" w:rsidRDefault="00100CAB" w:rsidP="00100CAB">
      <w:pPr>
        <w:pStyle w:val="afff2"/>
      </w:pPr>
    </w:p>
    <w:p w14:paraId="05961279" w14:textId="77777777" w:rsidR="00100CAB" w:rsidRDefault="00100CAB" w:rsidP="00100CAB">
      <w:pPr>
        <w:pStyle w:val="afff2"/>
      </w:pPr>
      <w:r>
        <w:t xml:space="preserve">        /**</w:t>
      </w:r>
    </w:p>
    <w:p w14:paraId="694F56F7" w14:textId="77777777" w:rsidR="00100CAB" w:rsidRDefault="00100CAB" w:rsidP="00100CAB">
      <w:pPr>
        <w:pStyle w:val="afff2"/>
      </w:pPr>
      <w:r>
        <w:t xml:space="preserve">         * </w:t>
      </w:r>
      <w:r>
        <w:t>分区个数</w:t>
      </w:r>
    </w:p>
    <w:p w14:paraId="23C8259D" w14:textId="77777777" w:rsidR="00100CAB" w:rsidRDefault="00100CAB" w:rsidP="00100CAB">
      <w:pPr>
        <w:pStyle w:val="afff2"/>
      </w:pPr>
      <w:r>
        <w:t xml:space="preserve">         * @return </w:t>
      </w:r>
      <w:r>
        <w:t>大于</w:t>
      </w:r>
      <w:r>
        <w:t>0</w:t>
      </w:r>
      <w:r>
        <w:t>的</w:t>
      </w:r>
      <w:r>
        <w:t>int</w:t>
      </w:r>
      <w:r>
        <w:t>值</w:t>
      </w:r>
    </w:p>
    <w:p w14:paraId="5057B061" w14:textId="77777777" w:rsidR="00100CAB" w:rsidRDefault="00100CAB" w:rsidP="00100CAB">
      <w:pPr>
        <w:pStyle w:val="afff2"/>
      </w:pPr>
      <w:r>
        <w:t xml:space="preserve">         */</w:t>
      </w:r>
    </w:p>
    <w:p w14:paraId="4F1669DB" w14:textId="77777777" w:rsidR="00100CAB" w:rsidRDefault="00100CAB" w:rsidP="00100CAB">
      <w:pPr>
        <w:pStyle w:val="afff2"/>
      </w:pPr>
      <w:r>
        <w:t xml:space="preserve">        @Override</w:t>
      </w:r>
    </w:p>
    <w:p w14:paraId="29E7D0A0" w14:textId="77777777" w:rsidR="00100CAB" w:rsidRDefault="00100CAB" w:rsidP="00100CAB">
      <w:pPr>
        <w:pStyle w:val="afff2"/>
      </w:pPr>
      <w:r>
        <w:t xml:space="preserve">        public int numPartitions() {</w:t>
      </w:r>
    </w:p>
    <w:p w14:paraId="3D3B4A57" w14:textId="77777777" w:rsidR="00100CAB" w:rsidRDefault="00100CAB" w:rsidP="00100CAB">
      <w:pPr>
        <w:pStyle w:val="afff2"/>
      </w:pPr>
      <w:r>
        <w:t xml:space="preserve">            return num;</w:t>
      </w:r>
    </w:p>
    <w:p w14:paraId="269FB8A2" w14:textId="77777777" w:rsidR="00100CAB" w:rsidRDefault="00100CAB" w:rsidP="00100CAB">
      <w:pPr>
        <w:pStyle w:val="afff2"/>
      </w:pPr>
      <w:r>
        <w:t xml:space="preserve">        }</w:t>
      </w:r>
    </w:p>
    <w:p w14:paraId="587AEE33" w14:textId="77777777" w:rsidR="00100CAB" w:rsidRDefault="00100CAB" w:rsidP="00100CAB">
      <w:pPr>
        <w:pStyle w:val="afff2"/>
      </w:pPr>
    </w:p>
    <w:p w14:paraId="7F110213" w14:textId="77777777" w:rsidR="00100CAB" w:rsidRDefault="00100CAB" w:rsidP="00100CAB">
      <w:pPr>
        <w:pStyle w:val="afff2"/>
      </w:pPr>
      <w:r>
        <w:t xml:space="preserve">        /**</w:t>
      </w:r>
    </w:p>
    <w:p w14:paraId="4A899427" w14:textId="77777777" w:rsidR="00100CAB" w:rsidRDefault="00100CAB" w:rsidP="00100CAB">
      <w:pPr>
        <w:pStyle w:val="afff2"/>
      </w:pPr>
      <w:r>
        <w:t xml:space="preserve">         * </w:t>
      </w:r>
      <w:r>
        <w:t>根据</w:t>
      </w:r>
      <w:r>
        <w:t>key</w:t>
      </w:r>
      <w:r>
        <w:t>的特点</w:t>
      </w:r>
      <w:r>
        <w:t xml:space="preserve">  </w:t>
      </w:r>
      <w:r>
        <w:t>发送到不同的分区</w:t>
      </w:r>
    </w:p>
    <w:p w14:paraId="1B0582BF" w14:textId="77777777" w:rsidR="00100CAB" w:rsidRDefault="00100CAB" w:rsidP="00100CAB">
      <w:pPr>
        <w:pStyle w:val="afff2"/>
      </w:pPr>
      <w:r>
        <w:t xml:space="preserve">         * @param key pairRDD</w:t>
      </w:r>
      <w:r>
        <w:t>的前一个元素</w:t>
      </w:r>
    </w:p>
    <w:p w14:paraId="3D75A66A" w14:textId="77777777" w:rsidR="00100CAB" w:rsidRDefault="00100CAB" w:rsidP="00100CAB">
      <w:pPr>
        <w:pStyle w:val="afff2"/>
      </w:pPr>
      <w:r>
        <w:t xml:space="preserve">         * @return </w:t>
      </w:r>
      <w:r>
        <w:t>对应的分区号</w:t>
      </w:r>
    </w:p>
    <w:p w14:paraId="657DFFDB" w14:textId="77777777" w:rsidR="00100CAB" w:rsidRDefault="00100CAB" w:rsidP="00100CAB">
      <w:pPr>
        <w:pStyle w:val="afff2"/>
      </w:pPr>
      <w:r>
        <w:t xml:space="preserve">         */</w:t>
      </w:r>
    </w:p>
    <w:p w14:paraId="2DCD5C1C" w14:textId="77777777" w:rsidR="00100CAB" w:rsidRDefault="00100CAB" w:rsidP="00100CAB">
      <w:pPr>
        <w:pStyle w:val="afff2"/>
      </w:pPr>
      <w:r>
        <w:t xml:space="preserve">        @Override</w:t>
      </w:r>
    </w:p>
    <w:p w14:paraId="3A537910" w14:textId="77777777" w:rsidR="00100CAB" w:rsidRDefault="00100CAB" w:rsidP="00100CAB">
      <w:pPr>
        <w:pStyle w:val="afff2"/>
      </w:pPr>
      <w:r>
        <w:t xml:space="preserve">        public int getPartition(Object key) {</w:t>
      </w:r>
    </w:p>
    <w:p w14:paraId="2F581AF4" w14:textId="77777777" w:rsidR="00100CAB" w:rsidRDefault="00100CAB" w:rsidP="00100CAB">
      <w:pPr>
        <w:pStyle w:val="afff2"/>
      </w:pPr>
      <w:r>
        <w:lastRenderedPageBreak/>
        <w:t xml:space="preserve">            // </w:t>
      </w:r>
      <w:r>
        <w:t>如果是</w:t>
      </w:r>
      <w:r>
        <w:t>int</w:t>
      </w:r>
      <w:r>
        <w:t>值</w:t>
      </w:r>
      <w:r>
        <w:t xml:space="preserve">  </w:t>
      </w:r>
      <w:r>
        <w:t>按照对</w:t>
      </w:r>
      <w:r>
        <w:t>2</w:t>
      </w:r>
      <w:r>
        <w:t>取模</w:t>
      </w:r>
    </w:p>
    <w:p w14:paraId="620EC8B2" w14:textId="77777777" w:rsidR="00100CAB" w:rsidRDefault="00100CAB" w:rsidP="00100CAB">
      <w:pPr>
        <w:pStyle w:val="afff2"/>
      </w:pPr>
      <w:r>
        <w:t xml:space="preserve">            // </w:t>
      </w:r>
      <w:r>
        <w:t>不为</w:t>
      </w:r>
      <w:r>
        <w:t>int</w:t>
      </w:r>
      <w:r>
        <w:t>值</w:t>
      </w:r>
      <w:r>
        <w:t xml:space="preserve"> </w:t>
      </w:r>
      <w:r>
        <w:t>发送到</w:t>
      </w:r>
      <w:r>
        <w:t>0</w:t>
      </w:r>
      <w:r>
        <w:t>号分区</w:t>
      </w:r>
    </w:p>
    <w:p w14:paraId="6C364E7F" w14:textId="77777777" w:rsidR="00100CAB" w:rsidRDefault="00100CAB" w:rsidP="00100CAB">
      <w:pPr>
        <w:pStyle w:val="afff2"/>
      </w:pPr>
      <w:r>
        <w:t xml:space="preserve">            if (key instanceof Integer) {</w:t>
      </w:r>
    </w:p>
    <w:p w14:paraId="7A6E454F" w14:textId="77777777" w:rsidR="00100CAB" w:rsidRDefault="00100CAB" w:rsidP="00100CAB">
      <w:pPr>
        <w:pStyle w:val="afff2"/>
      </w:pPr>
      <w:r>
        <w:t xml:space="preserve">                Integer key1 = (Integer) key;</w:t>
      </w:r>
    </w:p>
    <w:p w14:paraId="7365EC8B" w14:textId="77777777" w:rsidR="00100CAB" w:rsidRDefault="00100CAB" w:rsidP="00100CAB">
      <w:pPr>
        <w:pStyle w:val="afff2"/>
      </w:pPr>
      <w:r>
        <w:t xml:space="preserve">                return key1 % 2;</w:t>
      </w:r>
    </w:p>
    <w:p w14:paraId="283092A6" w14:textId="77777777" w:rsidR="00100CAB" w:rsidRDefault="00100CAB" w:rsidP="00100CAB">
      <w:pPr>
        <w:pStyle w:val="afff2"/>
      </w:pPr>
      <w:r>
        <w:t xml:space="preserve">            }</w:t>
      </w:r>
    </w:p>
    <w:p w14:paraId="6A76B169" w14:textId="77777777" w:rsidR="00100CAB" w:rsidRDefault="00100CAB" w:rsidP="00100CAB">
      <w:pPr>
        <w:pStyle w:val="afff2"/>
      </w:pPr>
      <w:r>
        <w:t xml:space="preserve">            return 0;</w:t>
      </w:r>
    </w:p>
    <w:p w14:paraId="6680F171" w14:textId="77777777" w:rsidR="00100CAB" w:rsidRDefault="00100CAB" w:rsidP="00100CAB">
      <w:pPr>
        <w:pStyle w:val="afff2"/>
      </w:pPr>
      <w:r>
        <w:t xml:space="preserve">        }</w:t>
      </w:r>
    </w:p>
    <w:p w14:paraId="7BBB7641" w14:textId="77777777" w:rsidR="00100CAB" w:rsidRDefault="00100CAB" w:rsidP="00100CAB">
      <w:pPr>
        <w:pStyle w:val="afff2"/>
      </w:pPr>
    </w:p>
    <w:p w14:paraId="61B4A5A1" w14:textId="77777777" w:rsidR="00100CAB" w:rsidRDefault="00100CAB" w:rsidP="00100CAB">
      <w:pPr>
        <w:pStyle w:val="afff2"/>
      </w:pPr>
      <w:r>
        <w:t xml:space="preserve">        @Override</w:t>
      </w:r>
    </w:p>
    <w:p w14:paraId="6A4301CE" w14:textId="77777777" w:rsidR="00100CAB" w:rsidRDefault="00100CAB" w:rsidP="00100CAB">
      <w:pPr>
        <w:pStyle w:val="afff2"/>
      </w:pPr>
      <w:r>
        <w:t xml:space="preserve">        public boolean equals(Object o) {</w:t>
      </w:r>
    </w:p>
    <w:p w14:paraId="27A92064" w14:textId="77777777" w:rsidR="00100CAB" w:rsidRDefault="00100CAB" w:rsidP="00100CAB">
      <w:pPr>
        <w:pStyle w:val="afff2"/>
      </w:pPr>
      <w:r>
        <w:t xml:space="preserve">            if (this == o) return true;</w:t>
      </w:r>
    </w:p>
    <w:p w14:paraId="1E4C6D07" w14:textId="77777777" w:rsidR="00100CAB" w:rsidRDefault="00100CAB" w:rsidP="00100CAB">
      <w:pPr>
        <w:pStyle w:val="afff2"/>
      </w:pPr>
      <w:r>
        <w:t xml:space="preserve">            if (o == null || getClass() != o.getClass()) return false;</w:t>
      </w:r>
    </w:p>
    <w:p w14:paraId="74FF7111" w14:textId="77777777" w:rsidR="00100CAB" w:rsidRDefault="00100CAB" w:rsidP="00100CAB">
      <w:pPr>
        <w:pStyle w:val="afff2"/>
      </w:pPr>
      <w:r>
        <w:t xml:space="preserve">            CustomPartitioner that = (CustomPartitioner) o;</w:t>
      </w:r>
    </w:p>
    <w:p w14:paraId="06A19CFA" w14:textId="77777777" w:rsidR="00100CAB" w:rsidRDefault="00100CAB" w:rsidP="00100CAB">
      <w:pPr>
        <w:pStyle w:val="afff2"/>
      </w:pPr>
      <w:r>
        <w:t xml:space="preserve">            return Objects.equals(num, that.num);</w:t>
      </w:r>
    </w:p>
    <w:p w14:paraId="010FE9C8" w14:textId="77777777" w:rsidR="00100CAB" w:rsidRDefault="00100CAB" w:rsidP="00100CAB">
      <w:pPr>
        <w:pStyle w:val="afff2"/>
      </w:pPr>
      <w:r>
        <w:t xml:space="preserve">        }</w:t>
      </w:r>
    </w:p>
    <w:p w14:paraId="5A8851A8" w14:textId="77777777" w:rsidR="00100CAB" w:rsidRDefault="00100CAB" w:rsidP="00100CAB">
      <w:pPr>
        <w:pStyle w:val="afff2"/>
      </w:pPr>
    </w:p>
    <w:p w14:paraId="3AB1761F" w14:textId="77777777" w:rsidR="00100CAB" w:rsidRDefault="00100CAB" w:rsidP="00100CAB">
      <w:pPr>
        <w:pStyle w:val="afff2"/>
      </w:pPr>
      <w:r>
        <w:t xml:space="preserve">        @Override</w:t>
      </w:r>
    </w:p>
    <w:p w14:paraId="450D4B45" w14:textId="77777777" w:rsidR="00100CAB" w:rsidRDefault="00100CAB" w:rsidP="00100CAB">
      <w:pPr>
        <w:pStyle w:val="afff2"/>
      </w:pPr>
      <w:r>
        <w:t xml:space="preserve">        public int hashCode() {</w:t>
      </w:r>
    </w:p>
    <w:p w14:paraId="2A0D5EE6" w14:textId="77777777" w:rsidR="00100CAB" w:rsidRDefault="00100CAB" w:rsidP="00100CAB">
      <w:pPr>
        <w:pStyle w:val="afff2"/>
      </w:pPr>
      <w:r>
        <w:t xml:space="preserve">            return Objects.hash(num);</w:t>
      </w:r>
    </w:p>
    <w:p w14:paraId="5DFE664F" w14:textId="77777777" w:rsidR="00100CAB" w:rsidRDefault="00100CAB" w:rsidP="00100CAB">
      <w:pPr>
        <w:pStyle w:val="afff2"/>
      </w:pPr>
      <w:r>
        <w:t xml:space="preserve">        }</w:t>
      </w:r>
    </w:p>
    <w:p w14:paraId="03A7CCDB" w14:textId="77777777" w:rsidR="00100CAB" w:rsidRDefault="00100CAB" w:rsidP="00100CAB">
      <w:pPr>
        <w:pStyle w:val="afff2"/>
      </w:pPr>
      <w:r>
        <w:t xml:space="preserve">    }</w:t>
      </w:r>
    </w:p>
    <w:p w14:paraId="3941192E" w14:textId="2DB40A58" w:rsidR="003E6556" w:rsidRDefault="004220D8" w:rsidP="00100CAB">
      <w:pPr>
        <w:pStyle w:val="afff2"/>
      </w:pPr>
      <w:r>
        <w:t>}</w:t>
      </w:r>
    </w:p>
    <w:p w14:paraId="116FCD8F" w14:textId="7C0D4BF6" w:rsidR="003E6556" w:rsidRDefault="004220D8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2.3.</w:t>
      </w:r>
      <w:r w:rsidR="00761370">
        <w:rPr>
          <w:rFonts w:ascii="Times New Roman" w:eastAsia="宋体" w:hAnsi="Times New Roman"/>
        </w:rPr>
        <w:t>2</w:t>
      </w:r>
      <w:r>
        <w:rPr>
          <w:rFonts w:ascii="Times New Roman" w:eastAsia="宋体" w:hAnsi="Times New Roman"/>
        </w:rPr>
        <w:t>.</w:t>
      </w:r>
      <w:r w:rsidR="000064D8">
        <w:rPr>
          <w:rFonts w:ascii="Times New Roman" w:eastAsia="宋体" w:hAnsi="Times New Roman"/>
        </w:rPr>
        <w:t>4</w:t>
      </w:r>
      <w:r>
        <w:rPr>
          <w:rFonts w:ascii="Times New Roman" w:eastAsia="宋体" w:hAnsi="Times New Roman"/>
        </w:rPr>
        <w:t xml:space="preserve"> groupByKey()</w:t>
      </w:r>
      <w:r>
        <w:rPr>
          <w:rFonts w:ascii="Times New Roman" w:eastAsia="宋体" w:hAnsi="Times New Roman"/>
        </w:rPr>
        <w:t>按照</w:t>
      </w:r>
      <w:r>
        <w:rPr>
          <w:rFonts w:ascii="Times New Roman" w:eastAsia="宋体" w:hAnsi="Times New Roman"/>
        </w:rPr>
        <w:t>K</w:t>
      </w:r>
      <w:r>
        <w:rPr>
          <w:rFonts w:ascii="Times New Roman" w:eastAsia="宋体" w:hAnsi="Times New Roman"/>
        </w:rPr>
        <w:t>重新分组</w:t>
      </w:r>
    </w:p>
    <w:p w14:paraId="3702A854" w14:textId="0515D8E8" w:rsidR="003E6556" w:rsidRDefault="000064D8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1</w:t>
      </w:r>
      <w:r w:rsidR="004220D8">
        <w:rPr>
          <w:rFonts w:ascii="Times New Roman" w:eastAsia="宋体" w:hAnsi="Times New Roman"/>
          <w:kern w:val="2"/>
          <w:szCs w:val="21"/>
        </w:rPr>
        <w:t>）功能说明</w:t>
      </w:r>
    </w:p>
    <w:p w14:paraId="7C007521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groupByKey</w:t>
      </w:r>
      <w:r>
        <w:rPr>
          <w:rFonts w:ascii="Times New Roman" w:eastAsia="宋体" w:hAnsi="Times New Roman"/>
          <w:kern w:val="2"/>
          <w:szCs w:val="21"/>
        </w:rPr>
        <w:t>对每个</w:t>
      </w:r>
      <w:r>
        <w:rPr>
          <w:rFonts w:ascii="Times New Roman" w:eastAsia="宋体" w:hAnsi="Times New Roman"/>
          <w:kern w:val="2"/>
          <w:szCs w:val="21"/>
        </w:rPr>
        <w:t>key</w:t>
      </w:r>
      <w:r>
        <w:rPr>
          <w:rFonts w:ascii="Times New Roman" w:eastAsia="宋体" w:hAnsi="Times New Roman"/>
          <w:kern w:val="2"/>
          <w:szCs w:val="21"/>
        </w:rPr>
        <w:t>进行操作，但只生成一个</w:t>
      </w:r>
      <w:r>
        <w:rPr>
          <w:rFonts w:ascii="Times New Roman" w:eastAsia="宋体" w:hAnsi="Times New Roman"/>
          <w:kern w:val="2"/>
          <w:szCs w:val="21"/>
        </w:rPr>
        <w:t>seq</w:t>
      </w:r>
      <w:r>
        <w:rPr>
          <w:rFonts w:ascii="Times New Roman" w:eastAsia="宋体" w:hAnsi="Times New Roman"/>
          <w:kern w:val="2"/>
          <w:szCs w:val="21"/>
        </w:rPr>
        <w:t>，并不进行聚合。</w:t>
      </w:r>
    </w:p>
    <w:p w14:paraId="389A724B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该操作可以指定分区器或者分区数（默认使用</w:t>
      </w:r>
      <w:r>
        <w:rPr>
          <w:rFonts w:ascii="Times New Roman" w:eastAsia="宋体" w:hAnsi="Times New Roman"/>
          <w:kern w:val="2"/>
          <w:szCs w:val="21"/>
        </w:rPr>
        <w:t>HashPartitioner</w:t>
      </w:r>
      <w:r>
        <w:rPr>
          <w:rFonts w:ascii="Times New Roman" w:eastAsia="宋体" w:hAnsi="Times New Roman"/>
          <w:kern w:val="2"/>
          <w:szCs w:val="21"/>
        </w:rPr>
        <w:t>）</w:t>
      </w:r>
    </w:p>
    <w:p w14:paraId="181F721A" w14:textId="4F9F20E7" w:rsidR="003E6556" w:rsidRDefault="000064D8">
      <w:pPr>
        <w:spacing w:line="360" w:lineRule="auto"/>
        <w:rPr>
          <w:rFonts w:ascii="Times New Roman" w:eastAsia="宋体" w:hAnsi="Times New Roman"/>
          <w:color w:val="FF0000"/>
          <w:kern w:val="2"/>
          <w:szCs w:val="21"/>
        </w:rPr>
      </w:pPr>
      <w:r>
        <w:rPr>
          <w:rFonts w:ascii="Times New Roman" w:eastAsia="宋体" w:hAnsi="Times New Roman"/>
          <w:color w:val="FF0000"/>
          <w:kern w:val="2"/>
          <w:szCs w:val="21"/>
        </w:rPr>
        <w:t>2</w:t>
      </w:r>
      <w:r w:rsidR="004220D8">
        <w:rPr>
          <w:rFonts w:ascii="Times New Roman" w:eastAsia="宋体" w:hAnsi="Times New Roman"/>
          <w:color w:val="FF0000"/>
          <w:kern w:val="2"/>
          <w:szCs w:val="21"/>
        </w:rPr>
        <w:t>）需求说明：统计单词出现次数</w:t>
      </w:r>
    </w:p>
    <w:p w14:paraId="09691488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noProof/>
        </w:rPr>
        <w:drawing>
          <wp:inline distT="0" distB="0" distL="0" distR="0" wp14:anchorId="757C6B76" wp14:editId="413377D1">
            <wp:extent cx="3558540" cy="2759075"/>
            <wp:effectExtent l="0" t="0" r="3810" b="317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75090" cy="2849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56B04" w14:textId="77777777" w:rsidR="003E6556" w:rsidRDefault="004220D8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4</w:t>
      </w:r>
      <w:r>
        <w:rPr>
          <w:rFonts w:ascii="Times New Roman" w:eastAsia="宋体" w:hAnsi="Times New Roman"/>
          <w:kern w:val="2"/>
          <w:szCs w:val="21"/>
        </w:rPr>
        <w:t>）代码实现：</w:t>
      </w:r>
    </w:p>
    <w:p w14:paraId="4D5C2A45" w14:textId="77777777" w:rsidR="000064D8" w:rsidRDefault="000064D8" w:rsidP="000064D8">
      <w:pPr>
        <w:pStyle w:val="afff2"/>
      </w:pPr>
      <w:r>
        <w:t>package com.atguigu.keyValue;</w:t>
      </w:r>
    </w:p>
    <w:p w14:paraId="63CE766D" w14:textId="77777777" w:rsidR="000064D8" w:rsidRDefault="000064D8" w:rsidP="000064D8">
      <w:pPr>
        <w:pStyle w:val="afff2"/>
      </w:pPr>
    </w:p>
    <w:p w14:paraId="02A219E1" w14:textId="77777777" w:rsidR="000064D8" w:rsidRDefault="000064D8" w:rsidP="000064D8">
      <w:pPr>
        <w:pStyle w:val="afff2"/>
      </w:pPr>
      <w:r>
        <w:t>import org.apache.spark.SparkConf;</w:t>
      </w:r>
    </w:p>
    <w:p w14:paraId="1FC77DE5" w14:textId="77777777" w:rsidR="000064D8" w:rsidRDefault="000064D8" w:rsidP="000064D8">
      <w:pPr>
        <w:pStyle w:val="afff2"/>
      </w:pPr>
      <w:r>
        <w:t>import org.apache.spark.api.java.JavaPairRDD;</w:t>
      </w:r>
    </w:p>
    <w:p w14:paraId="433573AA" w14:textId="77777777" w:rsidR="000064D8" w:rsidRDefault="000064D8" w:rsidP="000064D8">
      <w:pPr>
        <w:pStyle w:val="afff2"/>
      </w:pPr>
      <w:r>
        <w:lastRenderedPageBreak/>
        <w:t>import org.apache.spark.api.java.JavaRDD;</w:t>
      </w:r>
    </w:p>
    <w:p w14:paraId="74A31772" w14:textId="77777777" w:rsidR="000064D8" w:rsidRDefault="000064D8" w:rsidP="000064D8">
      <w:pPr>
        <w:pStyle w:val="afff2"/>
      </w:pPr>
      <w:r>
        <w:t>import org.apache.spark.api.java.JavaSparkContext;</w:t>
      </w:r>
    </w:p>
    <w:p w14:paraId="2FC776B0" w14:textId="77777777" w:rsidR="000064D8" w:rsidRDefault="000064D8" w:rsidP="000064D8">
      <w:pPr>
        <w:pStyle w:val="afff2"/>
      </w:pPr>
      <w:r>
        <w:t>import org.apache.spark.api.java.function.Function;</w:t>
      </w:r>
    </w:p>
    <w:p w14:paraId="12210499" w14:textId="77777777" w:rsidR="000064D8" w:rsidRDefault="000064D8" w:rsidP="000064D8">
      <w:pPr>
        <w:pStyle w:val="afff2"/>
      </w:pPr>
      <w:r>
        <w:t>import org.apache.spark.api.java.function.PairFunction;</w:t>
      </w:r>
    </w:p>
    <w:p w14:paraId="17BA2013" w14:textId="77777777" w:rsidR="000064D8" w:rsidRDefault="000064D8" w:rsidP="000064D8">
      <w:pPr>
        <w:pStyle w:val="afff2"/>
      </w:pPr>
      <w:r>
        <w:t>import scala.Tuple2;</w:t>
      </w:r>
    </w:p>
    <w:p w14:paraId="5A6D3F1C" w14:textId="77777777" w:rsidR="000064D8" w:rsidRDefault="000064D8" w:rsidP="000064D8">
      <w:pPr>
        <w:pStyle w:val="afff2"/>
      </w:pPr>
    </w:p>
    <w:p w14:paraId="2C1AF695" w14:textId="77777777" w:rsidR="000064D8" w:rsidRDefault="000064D8" w:rsidP="000064D8">
      <w:pPr>
        <w:pStyle w:val="afff2"/>
      </w:pPr>
      <w:r>
        <w:t>import java.util.Arrays;</w:t>
      </w:r>
    </w:p>
    <w:p w14:paraId="21726AB4" w14:textId="77777777" w:rsidR="000064D8" w:rsidRDefault="000064D8" w:rsidP="000064D8">
      <w:pPr>
        <w:pStyle w:val="afff2"/>
      </w:pPr>
    </w:p>
    <w:p w14:paraId="7C659F23" w14:textId="77777777" w:rsidR="000064D8" w:rsidRDefault="000064D8" w:rsidP="000064D8">
      <w:pPr>
        <w:pStyle w:val="afff2"/>
      </w:pPr>
      <w:r>
        <w:t>public class Test04_GroupByKey {</w:t>
      </w:r>
    </w:p>
    <w:p w14:paraId="6196EEE2" w14:textId="77777777" w:rsidR="000064D8" w:rsidRDefault="000064D8" w:rsidP="000064D8">
      <w:pPr>
        <w:pStyle w:val="afff2"/>
      </w:pPr>
      <w:r>
        <w:t xml:space="preserve">    public static void main(String[] args) {</w:t>
      </w:r>
    </w:p>
    <w:p w14:paraId="765746F7" w14:textId="77777777" w:rsidR="000064D8" w:rsidRDefault="000064D8" w:rsidP="000064D8">
      <w:pPr>
        <w:pStyle w:val="afff2"/>
      </w:pPr>
      <w:r>
        <w:t xml:space="preserve">        // 1.</w:t>
      </w:r>
      <w:r>
        <w:t>创建配置对象</w:t>
      </w:r>
    </w:p>
    <w:p w14:paraId="0D4A5D08" w14:textId="77777777" w:rsidR="000064D8" w:rsidRDefault="000064D8" w:rsidP="000064D8">
      <w:pPr>
        <w:pStyle w:val="afff2"/>
      </w:pPr>
      <w:r>
        <w:t xml:space="preserve">        SparkConf conf = new SparkConf().setMaster("local[*]").setAppName("sparkCore");</w:t>
      </w:r>
    </w:p>
    <w:p w14:paraId="78DFB393" w14:textId="77777777" w:rsidR="000064D8" w:rsidRDefault="000064D8" w:rsidP="000064D8">
      <w:pPr>
        <w:pStyle w:val="afff2"/>
      </w:pPr>
    </w:p>
    <w:p w14:paraId="38F90D08" w14:textId="77777777" w:rsidR="000064D8" w:rsidRDefault="000064D8" w:rsidP="000064D8">
      <w:pPr>
        <w:pStyle w:val="afff2"/>
      </w:pPr>
      <w:r>
        <w:t xml:space="preserve">        // 2. </w:t>
      </w:r>
      <w:r>
        <w:t>创建</w:t>
      </w:r>
      <w:r>
        <w:t>sparkContext</w:t>
      </w:r>
    </w:p>
    <w:p w14:paraId="4575C4D9" w14:textId="77777777" w:rsidR="000064D8" w:rsidRDefault="000064D8" w:rsidP="000064D8">
      <w:pPr>
        <w:pStyle w:val="afff2"/>
      </w:pPr>
      <w:r>
        <w:t xml:space="preserve">        JavaSparkContext sc = new JavaSparkContext(conf);</w:t>
      </w:r>
    </w:p>
    <w:p w14:paraId="520D839C" w14:textId="77777777" w:rsidR="000064D8" w:rsidRDefault="000064D8" w:rsidP="000064D8">
      <w:pPr>
        <w:pStyle w:val="afff2"/>
      </w:pPr>
    </w:p>
    <w:p w14:paraId="6B7EDC26" w14:textId="77777777" w:rsidR="000064D8" w:rsidRDefault="000064D8" w:rsidP="000064D8">
      <w:pPr>
        <w:pStyle w:val="afff2"/>
      </w:pPr>
      <w:r>
        <w:t xml:space="preserve">        // 3. </w:t>
      </w:r>
      <w:r>
        <w:t>编写代码</w:t>
      </w:r>
    </w:p>
    <w:p w14:paraId="7CD08DE5" w14:textId="77777777" w:rsidR="000064D8" w:rsidRDefault="000064D8" w:rsidP="000064D8">
      <w:pPr>
        <w:pStyle w:val="afff2"/>
      </w:pPr>
      <w:r>
        <w:t xml:space="preserve">        JavaRDD&lt;String&gt; integerJavaRDD = sc.parallelize(Arrays.asList("hi","hi","hello","spark" ),2);</w:t>
      </w:r>
    </w:p>
    <w:p w14:paraId="67E08034" w14:textId="77777777" w:rsidR="000064D8" w:rsidRDefault="000064D8" w:rsidP="000064D8">
      <w:pPr>
        <w:pStyle w:val="afff2"/>
      </w:pPr>
    </w:p>
    <w:p w14:paraId="2AA32807" w14:textId="77777777" w:rsidR="000064D8" w:rsidRDefault="000064D8" w:rsidP="000064D8">
      <w:pPr>
        <w:pStyle w:val="afff2"/>
      </w:pPr>
      <w:r>
        <w:t xml:space="preserve">        // </w:t>
      </w:r>
      <w:r>
        <w:t>统计单词出现次数</w:t>
      </w:r>
    </w:p>
    <w:p w14:paraId="504365EA" w14:textId="77777777" w:rsidR="000064D8" w:rsidRDefault="000064D8" w:rsidP="000064D8">
      <w:pPr>
        <w:pStyle w:val="afff2"/>
      </w:pPr>
      <w:r>
        <w:t xml:space="preserve">        JavaPairRDD&lt;String, Integer&gt; pairRDD = integerJavaRDD.mapToPair(new PairFunction&lt;String, String, Integer&gt;() {</w:t>
      </w:r>
    </w:p>
    <w:p w14:paraId="44A9A5E3" w14:textId="77777777" w:rsidR="000064D8" w:rsidRDefault="000064D8" w:rsidP="000064D8">
      <w:pPr>
        <w:pStyle w:val="afff2"/>
      </w:pPr>
      <w:r>
        <w:t xml:space="preserve">            @Override</w:t>
      </w:r>
    </w:p>
    <w:p w14:paraId="3B4DD42D" w14:textId="77777777" w:rsidR="000064D8" w:rsidRDefault="000064D8" w:rsidP="000064D8">
      <w:pPr>
        <w:pStyle w:val="afff2"/>
      </w:pPr>
      <w:r>
        <w:t xml:space="preserve">            public Tuple2&lt;String, Integer&gt; call(String s) throws Exception {</w:t>
      </w:r>
    </w:p>
    <w:p w14:paraId="33D18C9A" w14:textId="77777777" w:rsidR="000064D8" w:rsidRDefault="000064D8" w:rsidP="000064D8">
      <w:pPr>
        <w:pStyle w:val="afff2"/>
      </w:pPr>
      <w:r>
        <w:t xml:space="preserve">                return new Tuple2&lt;&gt;(s, 1);</w:t>
      </w:r>
    </w:p>
    <w:p w14:paraId="090BCA03" w14:textId="77777777" w:rsidR="000064D8" w:rsidRDefault="000064D8" w:rsidP="000064D8">
      <w:pPr>
        <w:pStyle w:val="afff2"/>
      </w:pPr>
      <w:r>
        <w:t xml:space="preserve">            }</w:t>
      </w:r>
    </w:p>
    <w:p w14:paraId="2451954E" w14:textId="77777777" w:rsidR="000064D8" w:rsidRDefault="000064D8" w:rsidP="000064D8">
      <w:pPr>
        <w:pStyle w:val="afff2"/>
      </w:pPr>
      <w:r>
        <w:t xml:space="preserve">        });</w:t>
      </w:r>
    </w:p>
    <w:p w14:paraId="68D99E5C" w14:textId="77777777" w:rsidR="000064D8" w:rsidRDefault="000064D8" w:rsidP="000064D8">
      <w:pPr>
        <w:pStyle w:val="afff2"/>
      </w:pPr>
    </w:p>
    <w:p w14:paraId="7F9D2521" w14:textId="77777777" w:rsidR="000064D8" w:rsidRDefault="000064D8" w:rsidP="000064D8">
      <w:pPr>
        <w:pStyle w:val="afff2"/>
      </w:pPr>
      <w:r>
        <w:t xml:space="preserve">        // </w:t>
      </w:r>
      <w:r>
        <w:t>聚合相同的</w:t>
      </w:r>
      <w:r>
        <w:t>key</w:t>
      </w:r>
    </w:p>
    <w:p w14:paraId="4AA670E7" w14:textId="77777777" w:rsidR="000064D8" w:rsidRDefault="000064D8" w:rsidP="000064D8">
      <w:pPr>
        <w:pStyle w:val="afff2"/>
      </w:pPr>
      <w:r>
        <w:t xml:space="preserve">        JavaPairRDD&lt;String, Iterable&lt;Integer&gt;&gt; groupByKeyRDD = pairRDD.groupByKey();</w:t>
      </w:r>
    </w:p>
    <w:p w14:paraId="6E4628F4" w14:textId="77777777" w:rsidR="000064D8" w:rsidRDefault="000064D8" w:rsidP="000064D8">
      <w:pPr>
        <w:pStyle w:val="afff2"/>
      </w:pPr>
    </w:p>
    <w:p w14:paraId="149E0D15" w14:textId="77777777" w:rsidR="000064D8" w:rsidRDefault="000064D8" w:rsidP="000064D8">
      <w:pPr>
        <w:pStyle w:val="afff2"/>
      </w:pPr>
      <w:r>
        <w:t xml:space="preserve">        // </w:t>
      </w:r>
      <w:r>
        <w:t>合并值</w:t>
      </w:r>
    </w:p>
    <w:p w14:paraId="0E689C99" w14:textId="77777777" w:rsidR="000064D8" w:rsidRDefault="000064D8" w:rsidP="000064D8">
      <w:pPr>
        <w:pStyle w:val="afff2"/>
      </w:pPr>
      <w:r>
        <w:t xml:space="preserve">        JavaPairRDD&lt;String, Integer&gt; result = groupByKeyRDD.mapValues(new Function&lt;Iterable&lt;Integer&gt;, Integer&gt;() {</w:t>
      </w:r>
    </w:p>
    <w:p w14:paraId="5E4C5560" w14:textId="77777777" w:rsidR="000064D8" w:rsidRDefault="000064D8" w:rsidP="000064D8">
      <w:pPr>
        <w:pStyle w:val="afff2"/>
      </w:pPr>
      <w:r>
        <w:t xml:space="preserve">            @Override</w:t>
      </w:r>
    </w:p>
    <w:p w14:paraId="31741BC4" w14:textId="77777777" w:rsidR="000064D8" w:rsidRDefault="000064D8" w:rsidP="000064D8">
      <w:pPr>
        <w:pStyle w:val="afff2"/>
      </w:pPr>
      <w:r>
        <w:t xml:space="preserve">            public Integer call(Iterable&lt;Integer&gt; v1) throws Exception {</w:t>
      </w:r>
    </w:p>
    <w:p w14:paraId="4E5A0A84" w14:textId="77777777" w:rsidR="000064D8" w:rsidRDefault="000064D8" w:rsidP="000064D8">
      <w:pPr>
        <w:pStyle w:val="afff2"/>
      </w:pPr>
      <w:r>
        <w:t xml:space="preserve">                Integer sum = 0;</w:t>
      </w:r>
    </w:p>
    <w:p w14:paraId="6F523B66" w14:textId="77777777" w:rsidR="000064D8" w:rsidRDefault="000064D8" w:rsidP="000064D8">
      <w:pPr>
        <w:pStyle w:val="afff2"/>
      </w:pPr>
      <w:r>
        <w:t xml:space="preserve">                for (Integer integer : v1) {</w:t>
      </w:r>
    </w:p>
    <w:p w14:paraId="40BDA2E7" w14:textId="77777777" w:rsidR="000064D8" w:rsidRDefault="000064D8" w:rsidP="000064D8">
      <w:pPr>
        <w:pStyle w:val="afff2"/>
      </w:pPr>
      <w:r>
        <w:t xml:space="preserve">                    sum += integer;</w:t>
      </w:r>
    </w:p>
    <w:p w14:paraId="461F52A8" w14:textId="77777777" w:rsidR="000064D8" w:rsidRDefault="000064D8" w:rsidP="000064D8">
      <w:pPr>
        <w:pStyle w:val="afff2"/>
      </w:pPr>
      <w:r>
        <w:t xml:space="preserve">                }</w:t>
      </w:r>
    </w:p>
    <w:p w14:paraId="3AB2CF99" w14:textId="77777777" w:rsidR="000064D8" w:rsidRDefault="000064D8" w:rsidP="000064D8">
      <w:pPr>
        <w:pStyle w:val="afff2"/>
      </w:pPr>
      <w:r>
        <w:t xml:space="preserve">                return sum;</w:t>
      </w:r>
    </w:p>
    <w:p w14:paraId="78D2EEE1" w14:textId="77777777" w:rsidR="000064D8" w:rsidRDefault="000064D8" w:rsidP="000064D8">
      <w:pPr>
        <w:pStyle w:val="afff2"/>
      </w:pPr>
      <w:r>
        <w:t xml:space="preserve">            }</w:t>
      </w:r>
    </w:p>
    <w:p w14:paraId="4F2326D2" w14:textId="77777777" w:rsidR="000064D8" w:rsidRDefault="000064D8" w:rsidP="000064D8">
      <w:pPr>
        <w:pStyle w:val="afff2"/>
      </w:pPr>
      <w:r>
        <w:t xml:space="preserve">        });</w:t>
      </w:r>
    </w:p>
    <w:p w14:paraId="12953483" w14:textId="77777777" w:rsidR="000064D8" w:rsidRDefault="000064D8" w:rsidP="000064D8">
      <w:pPr>
        <w:pStyle w:val="afff2"/>
      </w:pPr>
    </w:p>
    <w:p w14:paraId="010C407D" w14:textId="77777777" w:rsidR="000064D8" w:rsidRDefault="000064D8" w:rsidP="000064D8">
      <w:pPr>
        <w:pStyle w:val="afff2"/>
      </w:pPr>
      <w:r>
        <w:t xml:space="preserve">        result. collect().forEach(System.out::println);</w:t>
      </w:r>
    </w:p>
    <w:p w14:paraId="4E12A60B" w14:textId="77777777" w:rsidR="000064D8" w:rsidRDefault="000064D8" w:rsidP="000064D8">
      <w:pPr>
        <w:pStyle w:val="afff2"/>
      </w:pPr>
    </w:p>
    <w:p w14:paraId="3C78DB66" w14:textId="77777777" w:rsidR="000064D8" w:rsidRDefault="000064D8" w:rsidP="000064D8">
      <w:pPr>
        <w:pStyle w:val="afff2"/>
      </w:pPr>
      <w:r>
        <w:t xml:space="preserve">        // 4. </w:t>
      </w:r>
      <w:r>
        <w:t>关闭</w:t>
      </w:r>
      <w:r>
        <w:t>sc</w:t>
      </w:r>
    </w:p>
    <w:p w14:paraId="0385B079" w14:textId="77777777" w:rsidR="000064D8" w:rsidRDefault="000064D8" w:rsidP="000064D8">
      <w:pPr>
        <w:pStyle w:val="afff2"/>
      </w:pPr>
      <w:r>
        <w:t xml:space="preserve">        sc.stop();</w:t>
      </w:r>
    </w:p>
    <w:p w14:paraId="3ACFD252" w14:textId="77777777" w:rsidR="000064D8" w:rsidRDefault="000064D8" w:rsidP="000064D8">
      <w:pPr>
        <w:pStyle w:val="afff2"/>
      </w:pPr>
    </w:p>
    <w:p w14:paraId="51C46EC0" w14:textId="77777777" w:rsidR="000064D8" w:rsidRDefault="000064D8" w:rsidP="000064D8">
      <w:pPr>
        <w:pStyle w:val="afff2"/>
      </w:pPr>
      <w:r>
        <w:t xml:space="preserve">    }</w:t>
      </w:r>
    </w:p>
    <w:p w14:paraId="271B45DF" w14:textId="77D9A938" w:rsidR="003E6556" w:rsidRDefault="000064D8" w:rsidP="000064D8">
      <w:pPr>
        <w:pStyle w:val="afff2"/>
      </w:pPr>
      <w:r>
        <w:t>}</w:t>
      </w:r>
      <w:r w:rsidR="004220D8">
        <w:t>}</w:t>
      </w:r>
    </w:p>
    <w:p w14:paraId="5C545639" w14:textId="34A460DF" w:rsidR="003E6556" w:rsidRDefault="004220D8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lastRenderedPageBreak/>
        <w:t>2.3.</w:t>
      </w:r>
      <w:r w:rsidR="00761370">
        <w:rPr>
          <w:rFonts w:ascii="Times New Roman" w:eastAsia="宋体" w:hAnsi="Times New Roman"/>
        </w:rPr>
        <w:t>2</w:t>
      </w:r>
      <w:r>
        <w:rPr>
          <w:rFonts w:ascii="Times New Roman" w:eastAsia="宋体" w:hAnsi="Times New Roman"/>
        </w:rPr>
        <w:t>.</w:t>
      </w:r>
      <w:r w:rsidR="00761370">
        <w:rPr>
          <w:rFonts w:ascii="Times New Roman" w:eastAsia="宋体" w:hAnsi="Times New Roman"/>
        </w:rPr>
        <w:t>5</w:t>
      </w:r>
      <w:r>
        <w:rPr>
          <w:rFonts w:ascii="Times New Roman" w:eastAsia="宋体" w:hAnsi="Times New Roman"/>
        </w:rPr>
        <w:t xml:space="preserve"> reduceByKey()</w:t>
      </w:r>
      <w:r>
        <w:rPr>
          <w:rFonts w:ascii="Times New Roman" w:eastAsia="宋体" w:hAnsi="Times New Roman"/>
        </w:rPr>
        <w:t>按照</w:t>
      </w:r>
      <w:r>
        <w:rPr>
          <w:rFonts w:ascii="Times New Roman" w:eastAsia="宋体" w:hAnsi="Times New Roman"/>
        </w:rPr>
        <w:t>K</w:t>
      </w:r>
      <w:r>
        <w:rPr>
          <w:rFonts w:ascii="Times New Roman" w:eastAsia="宋体" w:hAnsi="Times New Roman"/>
        </w:rPr>
        <w:t>聚合</w:t>
      </w:r>
      <w:r>
        <w:rPr>
          <w:rFonts w:ascii="Times New Roman" w:eastAsia="宋体" w:hAnsi="Times New Roman"/>
        </w:rPr>
        <w:t>V</w:t>
      </w:r>
    </w:p>
    <w:p w14:paraId="291D5085" w14:textId="164FBF49" w:rsidR="003E6556" w:rsidRDefault="000064D8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1</w:t>
      </w:r>
      <w:r w:rsidR="004220D8">
        <w:rPr>
          <w:rFonts w:ascii="Times New Roman" w:eastAsia="宋体" w:hAnsi="Times New Roman"/>
          <w:kern w:val="2"/>
          <w:szCs w:val="21"/>
        </w:rPr>
        <w:t>）功能说明：该操作可以将</w:t>
      </w:r>
      <w:r w:rsidR="004220D8">
        <w:rPr>
          <w:rFonts w:ascii="Times New Roman" w:eastAsia="宋体" w:hAnsi="Times New Roman"/>
          <w:kern w:val="2"/>
          <w:szCs w:val="21"/>
        </w:rPr>
        <w:t>RDD[K,V]</w:t>
      </w:r>
      <w:r w:rsidR="004220D8">
        <w:rPr>
          <w:rFonts w:ascii="Times New Roman" w:eastAsia="宋体" w:hAnsi="Times New Roman"/>
          <w:kern w:val="2"/>
          <w:szCs w:val="21"/>
        </w:rPr>
        <w:t>中的元素按照相同的</w:t>
      </w:r>
      <w:r w:rsidR="004220D8">
        <w:rPr>
          <w:rFonts w:ascii="Times New Roman" w:eastAsia="宋体" w:hAnsi="Times New Roman"/>
          <w:kern w:val="2"/>
          <w:szCs w:val="21"/>
        </w:rPr>
        <w:t>K</w:t>
      </w:r>
      <w:r w:rsidR="004220D8">
        <w:rPr>
          <w:rFonts w:ascii="Times New Roman" w:eastAsia="宋体" w:hAnsi="Times New Roman"/>
          <w:kern w:val="2"/>
          <w:szCs w:val="21"/>
        </w:rPr>
        <w:t>对</w:t>
      </w:r>
      <w:r w:rsidR="004220D8">
        <w:rPr>
          <w:rFonts w:ascii="Times New Roman" w:eastAsia="宋体" w:hAnsi="Times New Roman"/>
          <w:kern w:val="2"/>
          <w:szCs w:val="21"/>
        </w:rPr>
        <w:t>V</w:t>
      </w:r>
      <w:r w:rsidR="004220D8">
        <w:rPr>
          <w:rFonts w:ascii="Times New Roman" w:eastAsia="宋体" w:hAnsi="Times New Roman"/>
          <w:kern w:val="2"/>
          <w:szCs w:val="21"/>
        </w:rPr>
        <w:t>进行聚合。其存在多种重载形式，还可以设置新</w:t>
      </w:r>
      <w:r w:rsidR="004220D8">
        <w:rPr>
          <w:rFonts w:ascii="Times New Roman" w:eastAsia="宋体" w:hAnsi="Times New Roman"/>
          <w:kern w:val="2"/>
          <w:szCs w:val="21"/>
        </w:rPr>
        <w:t>RDD</w:t>
      </w:r>
      <w:r w:rsidR="004220D8">
        <w:rPr>
          <w:rFonts w:ascii="Times New Roman" w:eastAsia="宋体" w:hAnsi="Times New Roman"/>
          <w:kern w:val="2"/>
          <w:szCs w:val="21"/>
        </w:rPr>
        <w:t>的分区数。</w:t>
      </w:r>
    </w:p>
    <w:p w14:paraId="64A6D65B" w14:textId="5B47AE8C" w:rsidR="003E6556" w:rsidRDefault="000064D8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2</w:t>
      </w:r>
      <w:r w:rsidR="004220D8">
        <w:rPr>
          <w:rFonts w:ascii="Times New Roman" w:eastAsia="宋体" w:hAnsi="Times New Roman"/>
          <w:kern w:val="2"/>
          <w:szCs w:val="21"/>
        </w:rPr>
        <w:t>）需求说明：统计单词出现次数</w:t>
      </w:r>
    </w:p>
    <w:p w14:paraId="6F7A4B4E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noProof/>
        </w:rPr>
        <w:drawing>
          <wp:inline distT="0" distB="0" distL="0" distR="0" wp14:anchorId="6E8860C5" wp14:editId="00F5493A">
            <wp:extent cx="3770630" cy="2550160"/>
            <wp:effectExtent l="0" t="0" r="1270" b="2540"/>
            <wp:docPr id="249" name="图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" name="图片 249"/>
                    <pic:cNvPicPr>
                      <a:picLocks noChangeAspect="1"/>
                    </pic:cNvPicPr>
                  </pic:nvPicPr>
                  <pic:blipFill>
                    <a:blip r:embed="rId33"/>
                    <a:srcRect t="2263"/>
                    <a:stretch>
                      <a:fillRect/>
                    </a:stretch>
                  </pic:blipFill>
                  <pic:spPr>
                    <a:xfrm>
                      <a:off x="0" y="0"/>
                      <a:ext cx="3819285" cy="258319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7DEE8" w14:textId="67C662BF" w:rsidR="003E6556" w:rsidRDefault="000064D8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3</w:t>
      </w:r>
      <w:r w:rsidR="004220D8">
        <w:rPr>
          <w:rFonts w:ascii="Times New Roman" w:eastAsia="宋体" w:hAnsi="Times New Roman"/>
          <w:kern w:val="2"/>
          <w:szCs w:val="21"/>
        </w:rPr>
        <w:t>）代码实现：</w:t>
      </w:r>
    </w:p>
    <w:p w14:paraId="211E7344" w14:textId="77777777" w:rsidR="005D0E88" w:rsidRDefault="005D0E88" w:rsidP="005D0E88">
      <w:pPr>
        <w:pStyle w:val="afff2"/>
      </w:pPr>
      <w:r>
        <w:t>package com.atguigu.keyValue;</w:t>
      </w:r>
    </w:p>
    <w:p w14:paraId="2838BC1D" w14:textId="77777777" w:rsidR="005D0E88" w:rsidRDefault="005D0E88" w:rsidP="005D0E88">
      <w:pPr>
        <w:pStyle w:val="afff2"/>
      </w:pPr>
    </w:p>
    <w:p w14:paraId="23957828" w14:textId="77777777" w:rsidR="005D0E88" w:rsidRDefault="005D0E88" w:rsidP="005D0E88">
      <w:pPr>
        <w:pStyle w:val="afff2"/>
      </w:pPr>
      <w:r>
        <w:t>import org.apache.spark.SparkConf;</w:t>
      </w:r>
    </w:p>
    <w:p w14:paraId="382F6548" w14:textId="77777777" w:rsidR="005D0E88" w:rsidRDefault="005D0E88" w:rsidP="005D0E88">
      <w:pPr>
        <w:pStyle w:val="afff2"/>
      </w:pPr>
      <w:r>
        <w:t>import org.apache.spark.api.java.JavaPairRDD;</w:t>
      </w:r>
    </w:p>
    <w:p w14:paraId="0D4D5154" w14:textId="77777777" w:rsidR="005D0E88" w:rsidRDefault="005D0E88" w:rsidP="005D0E88">
      <w:pPr>
        <w:pStyle w:val="afff2"/>
      </w:pPr>
      <w:r>
        <w:t>import org.apache.spark.api.java.JavaRDD;</w:t>
      </w:r>
    </w:p>
    <w:p w14:paraId="6A35B2A5" w14:textId="77777777" w:rsidR="005D0E88" w:rsidRDefault="005D0E88" w:rsidP="005D0E88">
      <w:pPr>
        <w:pStyle w:val="afff2"/>
      </w:pPr>
      <w:r>
        <w:t>import org.apache.spark.api.java.JavaSparkContext;</w:t>
      </w:r>
    </w:p>
    <w:p w14:paraId="29134773" w14:textId="77777777" w:rsidR="005D0E88" w:rsidRDefault="005D0E88" w:rsidP="005D0E88">
      <w:pPr>
        <w:pStyle w:val="afff2"/>
      </w:pPr>
      <w:r>
        <w:t>import org.apache.spark.api.java.function.Function;</w:t>
      </w:r>
    </w:p>
    <w:p w14:paraId="63A8C2A5" w14:textId="77777777" w:rsidR="005D0E88" w:rsidRDefault="005D0E88" w:rsidP="005D0E88">
      <w:pPr>
        <w:pStyle w:val="afff2"/>
      </w:pPr>
      <w:r>
        <w:t>import org.apache.spark.api.java.function.Function2;</w:t>
      </w:r>
    </w:p>
    <w:p w14:paraId="5C4012CD" w14:textId="77777777" w:rsidR="005D0E88" w:rsidRDefault="005D0E88" w:rsidP="005D0E88">
      <w:pPr>
        <w:pStyle w:val="afff2"/>
      </w:pPr>
      <w:r>
        <w:t>import org.apache.spark.api.java.function.PairFunction;</w:t>
      </w:r>
    </w:p>
    <w:p w14:paraId="211E1AAA" w14:textId="77777777" w:rsidR="005D0E88" w:rsidRDefault="005D0E88" w:rsidP="005D0E88">
      <w:pPr>
        <w:pStyle w:val="afff2"/>
      </w:pPr>
      <w:r>
        <w:t>import scala.Tuple2;</w:t>
      </w:r>
    </w:p>
    <w:p w14:paraId="1AF1BD95" w14:textId="77777777" w:rsidR="005D0E88" w:rsidRDefault="005D0E88" w:rsidP="005D0E88">
      <w:pPr>
        <w:pStyle w:val="afff2"/>
      </w:pPr>
    </w:p>
    <w:p w14:paraId="4702BE17" w14:textId="77777777" w:rsidR="005D0E88" w:rsidRDefault="005D0E88" w:rsidP="005D0E88">
      <w:pPr>
        <w:pStyle w:val="afff2"/>
      </w:pPr>
      <w:r>
        <w:t>import java.util.Arrays;</w:t>
      </w:r>
    </w:p>
    <w:p w14:paraId="4F4364B3" w14:textId="77777777" w:rsidR="005D0E88" w:rsidRDefault="005D0E88" w:rsidP="005D0E88">
      <w:pPr>
        <w:pStyle w:val="afff2"/>
      </w:pPr>
    </w:p>
    <w:p w14:paraId="19B5330F" w14:textId="77777777" w:rsidR="005D0E88" w:rsidRDefault="005D0E88" w:rsidP="005D0E88">
      <w:pPr>
        <w:pStyle w:val="afff2"/>
      </w:pPr>
      <w:r>
        <w:t>public class Test05_ReduceByKey {</w:t>
      </w:r>
    </w:p>
    <w:p w14:paraId="57747F2B" w14:textId="77777777" w:rsidR="005D0E88" w:rsidRDefault="005D0E88" w:rsidP="005D0E88">
      <w:pPr>
        <w:pStyle w:val="afff2"/>
      </w:pPr>
      <w:r>
        <w:t xml:space="preserve">    public static void main(String[] args) {</w:t>
      </w:r>
    </w:p>
    <w:p w14:paraId="2B3F81B8" w14:textId="77777777" w:rsidR="005D0E88" w:rsidRDefault="005D0E88" w:rsidP="005D0E88">
      <w:pPr>
        <w:pStyle w:val="afff2"/>
      </w:pPr>
      <w:r>
        <w:t xml:space="preserve">        // 1.</w:t>
      </w:r>
      <w:r>
        <w:t>创建配置对象</w:t>
      </w:r>
    </w:p>
    <w:p w14:paraId="3E60354D" w14:textId="77777777" w:rsidR="005D0E88" w:rsidRDefault="005D0E88" w:rsidP="005D0E88">
      <w:pPr>
        <w:pStyle w:val="afff2"/>
      </w:pPr>
      <w:r>
        <w:t xml:space="preserve">        SparkConf conf = new SparkConf().setMaster("local[*]").setAppName("sparkCore");</w:t>
      </w:r>
    </w:p>
    <w:p w14:paraId="0BE9B36D" w14:textId="77777777" w:rsidR="005D0E88" w:rsidRDefault="005D0E88" w:rsidP="005D0E88">
      <w:pPr>
        <w:pStyle w:val="afff2"/>
      </w:pPr>
    </w:p>
    <w:p w14:paraId="1F951805" w14:textId="77777777" w:rsidR="005D0E88" w:rsidRDefault="005D0E88" w:rsidP="005D0E88">
      <w:pPr>
        <w:pStyle w:val="afff2"/>
      </w:pPr>
      <w:r>
        <w:t xml:space="preserve">        // 2. </w:t>
      </w:r>
      <w:r>
        <w:t>创建</w:t>
      </w:r>
      <w:r>
        <w:t>sparkContext</w:t>
      </w:r>
    </w:p>
    <w:p w14:paraId="35C72CDE" w14:textId="77777777" w:rsidR="005D0E88" w:rsidRDefault="005D0E88" w:rsidP="005D0E88">
      <w:pPr>
        <w:pStyle w:val="afff2"/>
      </w:pPr>
      <w:r>
        <w:t xml:space="preserve">        JavaSparkContext sc = new JavaSparkContext(conf);</w:t>
      </w:r>
    </w:p>
    <w:p w14:paraId="35110B34" w14:textId="77777777" w:rsidR="005D0E88" w:rsidRDefault="005D0E88" w:rsidP="005D0E88">
      <w:pPr>
        <w:pStyle w:val="afff2"/>
      </w:pPr>
    </w:p>
    <w:p w14:paraId="69E79976" w14:textId="77777777" w:rsidR="005D0E88" w:rsidRDefault="005D0E88" w:rsidP="005D0E88">
      <w:pPr>
        <w:pStyle w:val="afff2"/>
      </w:pPr>
      <w:r>
        <w:t xml:space="preserve">        // 3. </w:t>
      </w:r>
      <w:r>
        <w:t>编写代码</w:t>
      </w:r>
    </w:p>
    <w:p w14:paraId="74F74052" w14:textId="77777777" w:rsidR="005D0E88" w:rsidRDefault="005D0E88" w:rsidP="005D0E88">
      <w:pPr>
        <w:pStyle w:val="afff2"/>
      </w:pPr>
      <w:r>
        <w:t xml:space="preserve">        JavaRDD&lt;String&gt; integerJavaRDD = sc.parallelize(Arrays.asList("hi","hi","hello","spark" ),2);</w:t>
      </w:r>
    </w:p>
    <w:p w14:paraId="4C6B7EAD" w14:textId="77777777" w:rsidR="005D0E88" w:rsidRDefault="005D0E88" w:rsidP="005D0E88">
      <w:pPr>
        <w:pStyle w:val="afff2"/>
      </w:pPr>
    </w:p>
    <w:p w14:paraId="52E79A79" w14:textId="77777777" w:rsidR="005D0E88" w:rsidRDefault="005D0E88" w:rsidP="005D0E88">
      <w:pPr>
        <w:pStyle w:val="afff2"/>
      </w:pPr>
      <w:r>
        <w:t xml:space="preserve">        // </w:t>
      </w:r>
      <w:r>
        <w:t>统计单词出现次数</w:t>
      </w:r>
    </w:p>
    <w:p w14:paraId="1A1DF5D1" w14:textId="77777777" w:rsidR="005D0E88" w:rsidRDefault="005D0E88" w:rsidP="005D0E88">
      <w:pPr>
        <w:pStyle w:val="afff2"/>
      </w:pPr>
      <w:r>
        <w:t xml:space="preserve">        JavaPairRDD&lt;String, Integer&gt; pairRDD = integerJavaRDD.mapToPair(new PairFunction&lt;String, String, Integer&gt;() {</w:t>
      </w:r>
    </w:p>
    <w:p w14:paraId="0A6C0EF2" w14:textId="77777777" w:rsidR="005D0E88" w:rsidRDefault="005D0E88" w:rsidP="005D0E88">
      <w:pPr>
        <w:pStyle w:val="afff2"/>
      </w:pPr>
      <w:r>
        <w:t xml:space="preserve">            @Override</w:t>
      </w:r>
    </w:p>
    <w:p w14:paraId="6E862058" w14:textId="77777777" w:rsidR="005D0E88" w:rsidRDefault="005D0E88" w:rsidP="005D0E88">
      <w:pPr>
        <w:pStyle w:val="afff2"/>
      </w:pPr>
      <w:r>
        <w:t xml:space="preserve">            public Tuple2&lt;String, Integer&gt; call(String s) throws Exception {</w:t>
      </w:r>
    </w:p>
    <w:p w14:paraId="2A93C648" w14:textId="77777777" w:rsidR="005D0E88" w:rsidRDefault="005D0E88" w:rsidP="005D0E88">
      <w:pPr>
        <w:pStyle w:val="afff2"/>
      </w:pPr>
      <w:r>
        <w:lastRenderedPageBreak/>
        <w:t xml:space="preserve">                return new Tuple2&lt;&gt;(s, 1);</w:t>
      </w:r>
    </w:p>
    <w:p w14:paraId="022A8ACE" w14:textId="77777777" w:rsidR="005D0E88" w:rsidRDefault="005D0E88" w:rsidP="005D0E88">
      <w:pPr>
        <w:pStyle w:val="afff2"/>
      </w:pPr>
      <w:r>
        <w:t xml:space="preserve">            }</w:t>
      </w:r>
    </w:p>
    <w:p w14:paraId="351BC1BA" w14:textId="77777777" w:rsidR="005D0E88" w:rsidRDefault="005D0E88" w:rsidP="005D0E88">
      <w:pPr>
        <w:pStyle w:val="afff2"/>
      </w:pPr>
      <w:r>
        <w:t xml:space="preserve">        });</w:t>
      </w:r>
    </w:p>
    <w:p w14:paraId="04E3BB97" w14:textId="77777777" w:rsidR="005D0E88" w:rsidRDefault="005D0E88" w:rsidP="005D0E88">
      <w:pPr>
        <w:pStyle w:val="afff2"/>
      </w:pPr>
    </w:p>
    <w:p w14:paraId="2FA0511F" w14:textId="77777777" w:rsidR="005D0E88" w:rsidRDefault="005D0E88" w:rsidP="005D0E88">
      <w:pPr>
        <w:pStyle w:val="afff2"/>
      </w:pPr>
      <w:r>
        <w:t xml:space="preserve">        // </w:t>
      </w:r>
      <w:r>
        <w:t>聚合相同的</w:t>
      </w:r>
      <w:r>
        <w:t>key</w:t>
      </w:r>
    </w:p>
    <w:p w14:paraId="3454CDC1" w14:textId="77777777" w:rsidR="005D0E88" w:rsidRDefault="005D0E88" w:rsidP="005D0E88">
      <w:pPr>
        <w:pStyle w:val="afff2"/>
      </w:pPr>
      <w:r>
        <w:t xml:space="preserve">        JavaPairRDD&lt;String, Integer&gt; result = pairRDD.reduceByKey(new Function2&lt;Integer, Integer, Integer&gt;() {</w:t>
      </w:r>
    </w:p>
    <w:p w14:paraId="3466477F" w14:textId="77777777" w:rsidR="005D0E88" w:rsidRDefault="005D0E88" w:rsidP="005D0E88">
      <w:pPr>
        <w:pStyle w:val="afff2"/>
      </w:pPr>
      <w:r>
        <w:t xml:space="preserve">            @Override</w:t>
      </w:r>
    </w:p>
    <w:p w14:paraId="52D19992" w14:textId="77777777" w:rsidR="005D0E88" w:rsidRDefault="005D0E88" w:rsidP="005D0E88">
      <w:pPr>
        <w:pStyle w:val="afff2"/>
      </w:pPr>
      <w:r>
        <w:t xml:space="preserve">            public Integer call(Integer v1, Integer v2) throws Exception {</w:t>
      </w:r>
    </w:p>
    <w:p w14:paraId="4DFD45FD" w14:textId="77777777" w:rsidR="005D0E88" w:rsidRDefault="005D0E88" w:rsidP="005D0E88">
      <w:pPr>
        <w:pStyle w:val="afff2"/>
      </w:pPr>
      <w:r>
        <w:t xml:space="preserve">                return v1 + v2;</w:t>
      </w:r>
    </w:p>
    <w:p w14:paraId="0872CD7C" w14:textId="77777777" w:rsidR="005D0E88" w:rsidRDefault="005D0E88" w:rsidP="005D0E88">
      <w:pPr>
        <w:pStyle w:val="afff2"/>
      </w:pPr>
      <w:r>
        <w:t xml:space="preserve">            }</w:t>
      </w:r>
    </w:p>
    <w:p w14:paraId="3741C7F8" w14:textId="77777777" w:rsidR="005D0E88" w:rsidRDefault="005D0E88" w:rsidP="005D0E88">
      <w:pPr>
        <w:pStyle w:val="afff2"/>
      </w:pPr>
      <w:r>
        <w:t xml:space="preserve">        });</w:t>
      </w:r>
    </w:p>
    <w:p w14:paraId="71A1383A" w14:textId="77777777" w:rsidR="005D0E88" w:rsidRDefault="005D0E88" w:rsidP="005D0E88">
      <w:pPr>
        <w:pStyle w:val="afff2"/>
      </w:pPr>
    </w:p>
    <w:p w14:paraId="50F6FFAE" w14:textId="77777777" w:rsidR="005D0E88" w:rsidRDefault="005D0E88" w:rsidP="005D0E88">
      <w:pPr>
        <w:pStyle w:val="afff2"/>
      </w:pPr>
      <w:r>
        <w:t xml:space="preserve">        result. collect().forEach(System.out::println);</w:t>
      </w:r>
    </w:p>
    <w:p w14:paraId="2EBBA4BB" w14:textId="77777777" w:rsidR="005D0E88" w:rsidRDefault="005D0E88" w:rsidP="005D0E88">
      <w:pPr>
        <w:pStyle w:val="afff2"/>
      </w:pPr>
    </w:p>
    <w:p w14:paraId="6FAB70B3" w14:textId="77777777" w:rsidR="005D0E88" w:rsidRDefault="005D0E88" w:rsidP="005D0E88">
      <w:pPr>
        <w:pStyle w:val="afff2"/>
      </w:pPr>
      <w:r>
        <w:t xml:space="preserve">        // 4. </w:t>
      </w:r>
      <w:r>
        <w:t>关闭</w:t>
      </w:r>
      <w:r>
        <w:t>sc</w:t>
      </w:r>
    </w:p>
    <w:p w14:paraId="1F0F69E8" w14:textId="77777777" w:rsidR="005D0E88" w:rsidRDefault="005D0E88" w:rsidP="005D0E88">
      <w:pPr>
        <w:pStyle w:val="afff2"/>
      </w:pPr>
      <w:r>
        <w:t xml:space="preserve">        sc.stop();</w:t>
      </w:r>
    </w:p>
    <w:p w14:paraId="2D5EABE5" w14:textId="77777777" w:rsidR="005D0E88" w:rsidRDefault="005D0E88" w:rsidP="005D0E88">
      <w:pPr>
        <w:pStyle w:val="afff2"/>
      </w:pPr>
    </w:p>
    <w:p w14:paraId="23F53607" w14:textId="77777777" w:rsidR="005D0E88" w:rsidRDefault="005D0E88" w:rsidP="005D0E88">
      <w:pPr>
        <w:pStyle w:val="afff2"/>
      </w:pPr>
      <w:r>
        <w:t xml:space="preserve">    }</w:t>
      </w:r>
    </w:p>
    <w:p w14:paraId="601F2F97" w14:textId="099B245A" w:rsidR="003E6556" w:rsidRDefault="004220D8" w:rsidP="005D0E88">
      <w:pPr>
        <w:pStyle w:val="afff2"/>
      </w:pPr>
      <w:r>
        <w:t>}</w:t>
      </w:r>
    </w:p>
    <w:p w14:paraId="27718E5F" w14:textId="6992A91C" w:rsidR="003E6556" w:rsidRDefault="004220D8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2.3.</w:t>
      </w:r>
      <w:r w:rsidR="00761370">
        <w:rPr>
          <w:rFonts w:ascii="Times New Roman" w:eastAsia="宋体" w:hAnsi="Times New Roman"/>
        </w:rPr>
        <w:t>2</w:t>
      </w:r>
      <w:r>
        <w:rPr>
          <w:rFonts w:ascii="Times New Roman" w:eastAsia="宋体" w:hAnsi="Times New Roman"/>
        </w:rPr>
        <w:t>.</w:t>
      </w:r>
      <w:r w:rsidR="00761370">
        <w:rPr>
          <w:rFonts w:ascii="Times New Roman" w:eastAsia="宋体" w:hAnsi="Times New Roman"/>
        </w:rPr>
        <w:t>6</w:t>
      </w:r>
      <w:r>
        <w:rPr>
          <w:rFonts w:ascii="Times New Roman" w:eastAsia="宋体" w:hAnsi="Times New Roman"/>
        </w:rPr>
        <w:t xml:space="preserve"> reduceByKey</w:t>
      </w:r>
      <w:r>
        <w:rPr>
          <w:rFonts w:ascii="Times New Roman" w:eastAsia="宋体" w:hAnsi="Times New Roman"/>
        </w:rPr>
        <w:t>和</w:t>
      </w:r>
      <w:r>
        <w:rPr>
          <w:rFonts w:ascii="Times New Roman" w:eastAsia="宋体" w:hAnsi="Times New Roman"/>
        </w:rPr>
        <w:t>groupByKey</w:t>
      </w:r>
      <w:r>
        <w:rPr>
          <w:rFonts w:ascii="Times New Roman" w:eastAsia="宋体" w:hAnsi="Times New Roman"/>
        </w:rPr>
        <w:t>区别</w:t>
      </w:r>
    </w:p>
    <w:p w14:paraId="4A6F962C" w14:textId="77777777" w:rsidR="003E6556" w:rsidRDefault="004220D8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1</w:t>
      </w:r>
      <w:r>
        <w:rPr>
          <w:rFonts w:ascii="Times New Roman" w:eastAsia="宋体" w:hAnsi="Times New Roman"/>
          <w:kern w:val="2"/>
          <w:szCs w:val="21"/>
        </w:rPr>
        <w:t>）</w:t>
      </w:r>
      <w:r>
        <w:rPr>
          <w:rFonts w:ascii="Times New Roman" w:eastAsia="宋体" w:hAnsi="Times New Roman"/>
          <w:kern w:val="2"/>
          <w:szCs w:val="21"/>
        </w:rPr>
        <w:t>reduceByKey</w:t>
      </w:r>
      <w:r>
        <w:rPr>
          <w:rFonts w:ascii="Times New Roman" w:eastAsia="宋体" w:hAnsi="Times New Roman"/>
          <w:kern w:val="2"/>
          <w:szCs w:val="21"/>
        </w:rPr>
        <w:t>：按照</w:t>
      </w:r>
      <w:r>
        <w:rPr>
          <w:rFonts w:ascii="Times New Roman" w:eastAsia="宋体" w:hAnsi="Times New Roman"/>
          <w:kern w:val="2"/>
          <w:szCs w:val="21"/>
        </w:rPr>
        <w:t>key</w:t>
      </w:r>
      <w:r>
        <w:rPr>
          <w:rFonts w:ascii="Times New Roman" w:eastAsia="宋体" w:hAnsi="Times New Roman"/>
          <w:kern w:val="2"/>
          <w:szCs w:val="21"/>
        </w:rPr>
        <w:t>进行聚合，在</w:t>
      </w:r>
      <w:r>
        <w:rPr>
          <w:rFonts w:ascii="Times New Roman" w:eastAsia="宋体" w:hAnsi="Times New Roman"/>
          <w:kern w:val="2"/>
          <w:szCs w:val="21"/>
        </w:rPr>
        <w:t>shuffle</w:t>
      </w:r>
      <w:r>
        <w:rPr>
          <w:rFonts w:ascii="Times New Roman" w:eastAsia="宋体" w:hAnsi="Times New Roman"/>
          <w:kern w:val="2"/>
          <w:szCs w:val="21"/>
        </w:rPr>
        <w:t>之前有</w:t>
      </w:r>
      <w:r>
        <w:rPr>
          <w:rFonts w:ascii="Times New Roman" w:eastAsia="宋体" w:hAnsi="Times New Roman"/>
          <w:kern w:val="2"/>
          <w:szCs w:val="21"/>
        </w:rPr>
        <w:t>combine</w:t>
      </w:r>
      <w:r>
        <w:rPr>
          <w:rFonts w:ascii="Times New Roman" w:eastAsia="宋体" w:hAnsi="Times New Roman"/>
          <w:kern w:val="2"/>
          <w:szCs w:val="21"/>
        </w:rPr>
        <w:t>（预聚合）操作，返回结果是</w:t>
      </w:r>
      <w:r>
        <w:rPr>
          <w:rFonts w:ascii="Times New Roman" w:eastAsia="宋体" w:hAnsi="Times New Roman"/>
          <w:kern w:val="2"/>
          <w:szCs w:val="21"/>
        </w:rPr>
        <w:t>RDD[K,V]</w:t>
      </w:r>
      <w:r>
        <w:rPr>
          <w:rFonts w:ascii="Times New Roman" w:eastAsia="宋体" w:hAnsi="Times New Roman"/>
          <w:kern w:val="2"/>
          <w:szCs w:val="21"/>
        </w:rPr>
        <w:t>。</w:t>
      </w:r>
    </w:p>
    <w:p w14:paraId="35E0F0A6" w14:textId="77777777" w:rsidR="003E6556" w:rsidRDefault="004220D8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2</w:t>
      </w:r>
      <w:r>
        <w:rPr>
          <w:rFonts w:ascii="Times New Roman" w:eastAsia="宋体" w:hAnsi="Times New Roman"/>
          <w:kern w:val="2"/>
          <w:szCs w:val="21"/>
        </w:rPr>
        <w:t>）</w:t>
      </w:r>
      <w:r>
        <w:rPr>
          <w:rFonts w:ascii="Times New Roman" w:eastAsia="宋体" w:hAnsi="Times New Roman"/>
          <w:kern w:val="2"/>
          <w:szCs w:val="21"/>
        </w:rPr>
        <w:t>groupByKey</w:t>
      </w:r>
      <w:r>
        <w:rPr>
          <w:rFonts w:ascii="Times New Roman" w:eastAsia="宋体" w:hAnsi="Times New Roman"/>
          <w:kern w:val="2"/>
          <w:szCs w:val="21"/>
        </w:rPr>
        <w:t>：按照</w:t>
      </w:r>
      <w:r>
        <w:rPr>
          <w:rFonts w:ascii="Times New Roman" w:eastAsia="宋体" w:hAnsi="Times New Roman"/>
          <w:kern w:val="2"/>
          <w:szCs w:val="21"/>
        </w:rPr>
        <w:t>key</w:t>
      </w:r>
      <w:r>
        <w:rPr>
          <w:rFonts w:ascii="Times New Roman" w:eastAsia="宋体" w:hAnsi="Times New Roman"/>
          <w:kern w:val="2"/>
          <w:szCs w:val="21"/>
        </w:rPr>
        <w:t>进行分组，直接进行</w:t>
      </w:r>
      <w:r>
        <w:rPr>
          <w:rFonts w:ascii="Times New Roman" w:eastAsia="宋体" w:hAnsi="Times New Roman"/>
          <w:kern w:val="2"/>
          <w:szCs w:val="21"/>
        </w:rPr>
        <w:t>shuffle</w:t>
      </w:r>
      <w:r>
        <w:rPr>
          <w:rFonts w:ascii="Times New Roman" w:eastAsia="宋体" w:hAnsi="Times New Roman"/>
          <w:kern w:val="2"/>
          <w:szCs w:val="21"/>
        </w:rPr>
        <w:t>。</w:t>
      </w:r>
    </w:p>
    <w:p w14:paraId="37459BA1" w14:textId="77777777" w:rsidR="005D0E88" w:rsidRDefault="004220D8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3</w:t>
      </w:r>
      <w:r>
        <w:rPr>
          <w:rFonts w:ascii="Times New Roman" w:eastAsia="宋体" w:hAnsi="Times New Roman"/>
          <w:kern w:val="2"/>
          <w:szCs w:val="21"/>
        </w:rPr>
        <w:t>）开发指导：在不影响业务逻辑的前提下，优先选用</w:t>
      </w:r>
      <w:r>
        <w:rPr>
          <w:rFonts w:ascii="Times New Roman" w:eastAsia="宋体" w:hAnsi="Times New Roman"/>
          <w:kern w:val="2"/>
          <w:szCs w:val="21"/>
        </w:rPr>
        <w:t>reduceByKey</w:t>
      </w:r>
      <w:r>
        <w:rPr>
          <w:rFonts w:ascii="Times New Roman" w:eastAsia="宋体" w:hAnsi="Times New Roman"/>
          <w:kern w:val="2"/>
          <w:szCs w:val="21"/>
        </w:rPr>
        <w:t>。求和操作不影响业务逻辑，求平均值影响业务逻辑</w:t>
      </w:r>
      <w:r w:rsidR="005D0E88">
        <w:rPr>
          <w:rFonts w:ascii="Times New Roman" w:eastAsia="宋体" w:hAnsi="Times New Roman" w:hint="eastAsia"/>
          <w:kern w:val="2"/>
          <w:szCs w:val="21"/>
        </w:rPr>
        <w:t>。影响业务逻辑时建议先对数据类型进行转换再合并。</w:t>
      </w:r>
    </w:p>
    <w:p w14:paraId="3C507E95" w14:textId="77777777" w:rsidR="005D0E88" w:rsidRDefault="005D0E88" w:rsidP="005D0E88">
      <w:pPr>
        <w:pStyle w:val="afff2"/>
      </w:pPr>
      <w:r>
        <w:t>package com.atguigu.keyValue;</w:t>
      </w:r>
    </w:p>
    <w:p w14:paraId="7714E2F5" w14:textId="77777777" w:rsidR="005D0E88" w:rsidRDefault="005D0E88" w:rsidP="005D0E88">
      <w:pPr>
        <w:pStyle w:val="afff2"/>
      </w:pPr>
    </w:p>
    <w:p w14:paraId="7753C01F" w14:textId="77777777" w:rsidR="005D0E88" w:rsidRDefault="005D0E88" w:rsidP="005D0E88">
      <w:pPr>
        <w:pStyle w:val="afff2"/>
      </w:pPr>
      <w:r>
        <w:t>import org.apache.spark.SparkConf;</w:t>
      </w:r>
    </w:p>
    <w:p w14:paraId="62FE4D7C" w14:textId="77777777" w:rsidR="005D0E88" w:rsidRDefault="005D0E88" w:rsidP="005D0E88">
      <w:pPr>
        <w:pStyle w:val="afff2"/>
      </w:pPr>
      <w:r>
        <w:t>import org.apache.spark.api.java.JavaPairRDD;</w:t>
      </w:r>
    </w:p>
    <w:p w14:paraId="50EF815C" w14:textId="77777777" w:rsidR="005D0E88" w:rsidRDefault="005D0E88" w:rsidP="005D0E88">
      <w:pPr>
        <w:pStyle w:val="afff2"/>
      </w:pPr>
      <w:r>
        <w:t>import org.apache.spark.api.java.JavaRDD;</w:t>
      </w:r>
    </w:p>
    <w:p w14:paraId="0F42952B" w14:textId="77777777" w:rsidR="005D0E88" w:rsidRDefault="005D0E88" w:rsidP="005D0E88">
      <w:pPr>
        <w:pStyle w:val="afff2"/>
      </w:pPr>
      <w:r>
        <w:t>import org.apache.spark.api.java.JavaSparkContext;</w:t>
      </w:r>
    </w:p>
    <w:p w14:paraId="086157EF" w14:textId="77777777" w:rsidR="005D0E88" w:rsidRDefault="005D0E88" w:rsidP="005D0E88">
      <w:pPr>
        <w:pStyle w:val="afff2"/>
      </w:pPr>
      <w:r>
        <w:t>import org.apache.spark.api.java.function.Function;</w:t>
      </w:r>
    </w:p>
    <w:p w14:paraId="19771FFA" w14:textId="77777777" w:rsidR="005D0E88" w:rsidRDefault="005D0E88" w:rsidP="005D0E88">
      <w:pPr>
        <w:pStyle w:val="afff2"/>
      </w:pPr>
      <w:r>
        <w:t>import org.apache.spark.api.java.function.Function2;</w:t>
      </w:r>
    </w:p>
    <w:p w14:paraId="0A127D7C" w14:textId="77777777" w:rsidR="005D0E88" w:rsidRDefault="005D0E88" w:rsidP="005D0E88">
      <w:pPr>
        <w:pStyle w:val="afff2"/>
      </w:pPr>
      <w:r>
        <w:t>import org.apache.spark.api.java.function.PairFunction;</w:t>
      </w:r>
    </w:p>
    <w:p w14:paraId="0264B25A" w14:textId="77777777" w:rsidR="005D0E88" w:rsidRDefault="005D0E88" w:rsidP="005D0E88">
      <w:pPr>
        <w:pStyle w:val="afff2"/>
      </w:pPr>
      <w:r>
        <w:t>import scala.Tuple2;</w:t>
      </w:r>
    </w:p>
    <w:p w14:paraId="6C1AD1ED" w14:textId="77777777" w:rsidR="005D0E88" w:rsidRDefault="005D0E88" w:rsidP="005D0E88">
      <w:pPr>
        <w:pStyle w:val="afff2"/>
      </w:pPr>
    </w:p>
    <w:p w14:paraId="5BF469E2" w14:textId="77777777" w:rsidR="005D0E88" w:rsidRDefault="005D0E88" w:rsidP="005D0E88">
      <w:pPr>
        <w:pStyle w:val="afff2"/>
      </w:pPr>
      <w:r>
        <w:t>import java.util.Arrays;</w:t>
      </w:r>
    </w:p>
    <w:p w14:paraId="4A8EEC86" w14:textId="77777777" w:rsidR="005D0E88" w:rsidRDefault="005D0E88" w:rsidP="005D0E88">
      <w:pPr>
        <w:pStyle w:val="afff2"/>
      </w:pPr>
    </w:p>
    <w:p w14:paraId="7DC3D8BB" w14:textId="77777777" w:rsidR="005D0E88" w:rsidRDefault="005D0E88" w:rsidP="005D0E88">
      <w:pPr>
        <w:pStyle w:val="afff2"/>
      </w:pPr>
      <w:r>
        <w:t>public class Test06_ReduceByKeyAvg {</w:t>
      </w:r>
    </w:p>
    <w:p w14:paraId="5D5E6BC7" w14:textId="77777777" w:rsidR="005D0E88" w:rsidRDefault="005D0E88" w:rsidP="005D0E88">
      <w:pPr>
        <w:pStyle w:val="afff2"/>
      </w:pPr>
      <w:r>
        <w:t xml:space="preserve">    public static void main(String[] args) throws InterruptedException {</w:t>
      </w:r>
    </w:p>
    <w:p w14:paraId="0A59963A" w14:textId="77777777" w:rsidR="005D0E88" w:rsidRDefault="005D0E88" w:rsidP="005D0E88">
      <w:pPr>
        <w:pStyle w:val="afff2"/>
      </w:pPr>
      <w:r>
        <w:t xml:space="preserve">        // 1.</w:t>
      </w:r>
      <w:r>
        <w:t>创建配置对象</w:t>
      </w:r>
    </w:p>
    <w:p w14:paraId="29E4D5E3" w14:textId="77777777" w:rsidR="005D0E88" w:rsidRDefault="005D0E88" w:rsidP="005D0E88">
      <w:pPr>
        <w:pStyle w:val="afff2"/>
      </w:pPr>
      <w:r>
        <w:t xml:space="preserve">        SparkConf conf = new SparkConf().setMaster("local[*]").setAppName("sparkCore");</w:t>
      </w:r>
    </w:p>
    <w:p w14:paraId="4AEE1C63" w14:textId="77777777" w:rsidR="005D0E88" w:rsidRDefault="005D0E88" w:rsidP="005D0E88">
      <w:pPr>
        <w:pStyle w:val="afff2"/>
      </w:pPr>
    </w:p>
    <w:p w14:paraId="2BC3E146" w14:textId="77777777" w:rsidR="005D0E88" w:rsidRDefault="005D0E88" w:rsidP="005D0E88">
      <w:pPr>
        <w:pStyle w:val="afff2"/>
      </w:pPr>
      <w:r>
        <w:t xml:space="preserve">        // 2. </w:t>
      </w:r>
      <w:r>
        <w:t>创建</w:t>
      </w:r>
      <w:r>
        <w:t>sparkContext</w:t>
      </w:r>
    </w:p>
    <w:p w14:paraId="14A61612" w14:textId="77777777" w:rsidR="005D0E88" w:rsidRDefault="005D0E88" w:rsidP="005D0E88">
      <w:pPr>
        <w:pStyle w:val="afff2"/>
      </w:pPr>
      <w:r>
        <w:t xml:space="preserve">        JavaSparkContext sc = new JavaSparkContext(conf);</w:t>
      </w:r>
    </w:p>
    <w:p w14:paraId="42A969A2" w14:textId="77777777" w:rsidR="005D0E88" w:rsidRDefault="005D0E88" w:rsidP="005D0E88">
      <w:pPr>
        <w:pStyle w:val="afff2"/>
      </w:pPr>
    </w:p>
    <w:p w14:paraId="7846556C" w14:textId="77777777" w:rsidR="005D0E88" w:rsidRDefault="005D0E88" w:rsidP="005D0E88">
      <w:pPr>
        <w:pStyle w:val="afff2"/>
      </w:pPr>
      <w:r>
        <w:t xml:space="preserve">        // 3. </w:t>
      </w:r>
      <w:r>
        <w:t>编写代码</w:t>
      </w:r>
    </w:p>
    <w:p w14:paraId="3D480DD1" w14:textId="77777777" w:rsidR="005D0E88" w:rsidRDefault="005D0E88" w:rsidP="005D0E88">
      <w:pPr>
        <w:pStyle w:val="afff2"/>
      </w:pPr>
      <w:r>
        <w:t xml:space="preserve">        JavaPairRDD&lt;String, Integer&gt; javaPairRDD = sc.parallelizePairs(Arrays.asList(new Tuple2&lt;&gt;("hi", 96), new Tuple2&lt;&gt;("hi", 97), new Tuple2&lt;&gt;("hello", 95), new Tuple2&lt;&gt;("hello", </w:t>
      </w:r>
      <w:r>
        <w:lastRenderedPageBreak/>
        <w:t>195)));</w:t>
      </w:r>
    </w:p>
    <w:p w14:paraId="1046CEE4" w14:textId="77777777" w:rsidR="005D0E88" w:rsidRDefault="005D0E88" w:rsidP="005D0E88">
      <w:pPr>
        <w:pStyle w:val="afff2"/>
      </w:pPr>
    </w:p>
    <w:p w14:paraId="077BAAA4" w14:textId="77777777" w:rsidR="005D0E88" w:rsidRDefault="005D0E88" w:rsidP="005D0E88">
      <w:pPr>
        <w:pStyle w:val="afff2"/>
      </w:pPr>
      <w:r>
        <w:t xml:space="preserve">        // ("hi",(96,1))</w:t>
      </w:r>
    </w:p>
    <w:p w14:paraId="2E4E16B1" w14:textId="77777777" w:rsidR="005D0E88" w:rsidRDefault="005D0E88" w:rsidP="005D0E88">
      <w:pPr>
        <w:pStyle w:val="afff2"/>
      </w:pPr>
      <w:r>
        <w:t xml:space="preserve">        JavaPairRDD&lt;String, Tuple2&lt;Integer, Integer&gt;&gt; tuple2JavaPairRDD = javaPairRDD.mapValues(new Function&lt;Integer, Tuple2&lt;Integer, Integer&gt;&gt;() {</w:t>
      </w:r>
    </w:p>
    <w:p w14:paraId="04C95839" w14:textId="77777777" w:rsidR="005D0E88" w:rsidRDefault="005D0E88" w:rsidP="005D0E88">
      <w:pPr>
        <w:pStyle w:val="afff2"/>
      </w:pPr>
      <w:r>
        <w:t xml:space="preserve">            @Override</w:t>
      </w:r>
    </w:p>
    <w:p w14:paraId="3B4A46F8" w14:textId="77777777" w:rsidR="005D0E88" w:rsidRDefault="005D0E88" w:rsidP="005D0E88">
      <w:pPr>
        <w:pStyle w:val="afff2"/>
      </w:pPr>
      <w:r>
        <w:t xml:space="preserve">            public Tuple2&lt;Integer, Integer&gt; call(Integer v1) throws Exception {</w:t>
      </w:r>
    </w:p>
    <w:p w14:paraId="2B915DC7" w14:textId="77777777" w:rsidR="005D0E88" w:rsidRDefault="005D0E88" w:rsidP="005D0E88">
      <w:pPr>
        <w:pStyle w:val="afff2"/>
      </w:pPr>
      <w:r>
        <w:t xml:space="preserve">                return new Tuple2&lt;&gt;(v1, 1);</w:t>
      </w:r>
    </w:p>
    <w:p w14:paraId="02C7724A" w14:textId="77777777" w:rsidR="005D0E88" w:rsidRDefault="005D0E88" w:rsidP="005D0E88">
      <w:pPr>
        <w:pStyle w:val="afff2"/>
      </w:pPr>
      <w:r>
        <w:t xml:space="preserve">            }</w:t>
      </w:r>
    </w:p>
    <w:p w14:paraId="38782FF0" w14:textId="77777777" w:rsidR="005D0E88" w:rsidRDefault="005D0E88" w:rsidP="005D0E88">
      <w:pPr>
        <w:pStyle w:val="afff2"/>
      </w:pPr>
      <w:r>
        <w:t xml:space="preserve">        });</w:t>
      </w:r>
    </w:p>
    <w:p w14:paraId="75D3E6B9" w14:textId="77777777" w:rsidR="005D0E88" w:rsidRDefault="005D0E88" w:rsidP="005D0E88">
      <w:pPr>
        <w:pStyle w:val="afff2"/>
      </w:pPr>
    </w:p>
    <w:p w14:paraId="5D474490" w14:textId="77777777" w:rsidR="005D0E88" w:rsidRDefault="005D0E88" w:rsidP="005D0E88">
      <w:pPr>
        <w:pStyle w:val="afff2"/>
      </w:pPr>
      <w:r>
        <w:t xml:space="preserve">        // </w:t>
      </w:r>
      <w:r>
        <w:t>聚合</w:t>
      </w:r>
      <w:r>
        <w:t>RDD</w:t>
      </w:r>
    </w:p>
    <w:p w14:paraId="121E1DCF" w14:textId="77777777" w:rsidR="005D0E88" w:rsidRDefault="005D0E88" w:rsidP="005D0E88">
      <w:pPr>
        <w:pStyle w:val="afff2"/>
      </w:pPr>
      <w:r>
        <w:t xml:space="preserve">        JavaPairRDD&lt;String, Tuple2&lt;Integer, Integer&gt;&gt; reduceRDD = tuple2JavaPairRDD.reduceByKey(new Function2&lt;Tuple2&lt;Integer, Integer&gt;, Tuple2&lt;Integer, Integer&gt;, Tuple2&lt;Integer, Integer&gt;&gt;() {</w:t>
      </w:r>
    </w:p>
    <w:p w14:paraId="286A4B58" w14:textId="77777777" w:rsidR="005D0E88" w:rsidRDefault="005D0E88" w:rsidP="005D0E88">
      <w:pPr>
        <w:pStyle w:val="afff2"/>
      </w:pPr>
      <w:r>
        <w:t xml:space="preserve">            @Override</w:t>
      </w:r>
    </w:p>
    <w:p w14:paraId="10D92AD7" w14:textId="77777777" w:rsidR="005D0E88" w:rsidRDefault="005D0E88" w:rsidP="005D0E88">
      <w:pPr>
        <w:pStyle w:val="afff2"/>
      </w:pPr>
      <w:r>
        <w:t xml:space="preserve">            public Tuple2&lt;Integer, Integer&gt; call(Tuple2&lt;Integer, Integer&gt; v1, Tuple2&lt;Integer, Integer&gt; v2) throws Exception {</w:t>
      </w:r>
    </w:p>
    <w:p w14:paraId="764D3299" w14:textId="77777777" w:rsidR="005D0E88" w:rsidRDefault="005D0E88" w:rsidP="005D0E88">
      <w:pPr>
        <w:pStyle w:val="afff2"/>
      </w:pPr>
      <w:r>
        <w:t xml:space="preserve">                return new Tuple2&lt;&gt;(v1._1 + v2._1, v1._2 + v2._2);</w:t>
      </w:r>
    </w:p>
    <w:p w14:paraId="0A9B1624" w14:textId="77777777" w:rsidR="005D0E88" w:rsidRDefault="005D0E88" w:rsidP="005D0E88">
      <w:pPr>
        <w:pStyle w:val="afff2"/>
      </w:pPr>
      <w:r>
        <w:t xml:space="preserve">            }</w:t>
      </w:r>
    </w:p>
    <w:p w14:paraId="7AAD0E9C" w14:textId="77777777" w:rsidR="005D0E88" w:rsidRDefault="005D0E88" w:rsidP="005D0E88">
      <w:pPr>
        <w:pStyle w:val="afff2"/>
      </w:pPr>
      <w:r>
        <w:t xml:space="preserve">        });</w:t>
      </w:r>
    </w:p>
    <w:p w14:paraId="5C1664F7" w14:textId="77777777" w:rsidR="005D0E88" w:rsidRDefault="005D0E88" w:rsidP="005D0E88">
      <w:pPr>
        <w:pStyle w:val="afff2"/>
      </w:pPr>
    </w:p>
    <w:p w14:paraId="622C3FF4" w14:textId="77777777" w:rsidR="005D0E88" w:rsidRDefault="005D0E88" w:rsidP="005D0E88">
      <w:pPr>
        <w:pStyle w:val="afff2"/>
      </w:pPr>
      <w:r>
        <w:t xml:space="preserve">        // </w:t>
      </w:r>
      <w:r>
        <w:t>相除</w:t>
      </w:r>
    </w:p>
    <w:p w14:paraId="569E66E1" w14:textId="77777777" w:rsidR="005D0E88" w:rsidRDefault="005D0E88" w:rsidP="005D0E88">
      <w:pPr>
        <w:pStyle w:val="afff2"/>
      </w:pPr>
      <w:r>
        <w:t xml:space="preserve">        JavaPairRDD&lt;String, Double&gt; result = reduceRDD.mapValues(new Function&lt;Tuple2&lt;Integer, Integer&gt;, Double&gt;() {</w:t>
      </w:r>
    </w:p>
    <w:p w14:paraId="15DDAD84" w14:textId="77777777" w:rsidR="005D0E88" w:rsidRDefault="005D0E88" w:rsidP="005D0E88">
      <w:pPr>
        <w:pStyle w:val="afff2"/>
      </w:pPr>
      <w:r>
        <w:t xml:space="preserve">            @Override</w:t>
      </w:r>
    </w:p>
    <w:p w14:paraId="74566A61" w14:textId="77777777" w:rsidR="005D0E88" w:rsidRDefault="005D0E88" w:rsidP="005D0E88">
      <w:pPr>
        <w:pStyle w:val="afff2"/>
      </w:pPr>
      <w:r>
        <w:t xml:space="preserve">            public Double call(Tuple2&lt;Integer, Integer&gt; v1) throws Exception {</w:t>
      </w:r>
    </w:p>
    <w:p w14:paraId="323C0BBE" w14:textId="77777777" w:rsidR="005D0E88" w:rsidRDefault="005D0E88" w:rsidP="005D0E88">
      <w:pPr>
        <w:pStyle w:val="afff2"/>
      </w:pPr>
      <w:r>
        <w:t xml:space="preserve">                return (new Double(v1._1) / v1._2);</w:t>
      </w:r>
    </w:p>
    <w:p w14:paraId="449B3F48" w14:textId="77777777" w:rsidR="005D0E88" w:rsidRDefault="005D0E88" w:rsidP="005D0E88">
      <w:pPr>
        <w:pStyle w:val="afff2"/>
      </w:pPr>
      <w:r>
        <w:t xml:space="preserve">            }</w:t>
      </w:r>
    </w:p>
    <w:p w14:paraId="12D77D08" w14:textId="77777777" w:rsidR="005D0E88" w:rsidRDefault="005D0E88" w:rsidP="005D0E88">
      <w:pPr>
        <w:pStyle w:val="afff2"/>
      </w:pPr>
      <w:r>
        <w:t xml:space="preserve">        });</w:t>
      </w:r>
    </w:p>
    <w:p w14:paraId="6FE46782" w14:textId="77777777" w:rsidR="005D0E88" w:rsidRDefault="005D0E88" w:rsidP="005D0E88">
      <w:pPr>
        <w:pStyle w:val="afff2"/>
      </w:pPr>
    </w:p>
    <w:p w14:paraId="2863CAA2" w14:textId="77777777" w:rsidR="005D0E88" w:rsidRDefault="005D0E88" w:rsidP="005D0E88">
      <w:pPr>
        <w:pStyle w:val="afff2"/>
      </w:pPr>
      <w:r>
        <w:t xml:space="preserve">        result. collect().forEach(System.out::println);</w:t>
      </w:r>
    </w:p>
    <w:p w14:paraId="17616B9E" w14:textId="77777777" w:rsidR="005D0E88" w:rsidRDefault="005D0E88" w:rsidP="005D0E88">
      <w:pPr>
        <w:pStyle w:val="afff2"/>
      </w:pPr>
    </w:p>
    <w:p w14:paraId="0F6A39CF" w14:textId="77777777" w:rsidR="005D0E88" w:rsidRDefault="005D0E88" w:rsidP="005D0E88">
      <w:pPr>
        <w:pStyle w:val="afff2"/>
      </w:pPr>
      <w:r>
        <w:t xml:space="preserve">        // 4. </w:t>
      </w:r>
      <w:r>
        <w:t>关闭</w:t>
      </w:r>
      <w:r>
        <w:t>sc</w:t>
      </w:r>
    </w:p>
    <w:p w14:paraId="79387085" w14:textId="77777777" w:rsidR="005D0E88" w:rsidRDefault="005D0E88" w:rsidP="005D0E88">
      <w:pPr>
        <w:pStyle w:val="afff2"/>
      </w:pPr>
      <w:r>
        <w:t xml:space="preserve">        sc.stop();</w:t>
      </w:r>
    </w:p>
    <w:p w14:paraId="0541929C" w14:textId="77777777" w:rsidR="005D0E88" w:rsidRDefault="005D0E88" w:rsidP="005D0E88">
      <w:pPr>
        <w:pStyle w:val="afff2"/>
      </w:pPr>
    </w:p>
    <w:p w14:paraId="3FA21A8D" w14:textId="77777777" w:rsidR="005D0E88" w:rsidRDefault="005D0E88" w:rsidP="005D0E88">
      <w:pPr>
        <w:pStyle w:val="afff2"/>
      </w:pPr>
      <w:r>
        <w:t xml:space="preserve">    }</w:t>
      </w:r>
    </w:p>
    <w:p w14:paraId="55DF6DAB" w14:textId="0B866BF6" w:rsidR="005D0E88" w:rsidRDefault="005D0E88" w:rsidP="005D0E88">
      <w:pPr>
        <w:pStyle w:val="afff2"/>
      </w:pPr>
      <w:r>
        <w:t>}</w:t>
      </w:r>
    </w:p>
    <w:p w14:paraId="266F8F71" w14:textId="480D4E51" w:rsidR="003E6556" w:rsidRDefault="004220D8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2.3</w:t>
      </w:r>
      <w:r w:rsidR="00761370">
        <w:rPr>
          <w:rFonts w:ascii="Times New Roman" w:eastAsia="宋体" w:hAnsi="Times New Roman" w:hint="eastAsia"/>
        </w:rPr>
        <w:t>.</w:t>
      </w:r>
      <w:r w:rsidR="00761370">
        <w:rPr>
          <w:rFonts w:ascii="Times New Roman" w:eastAsia="宋体" w:hAnsi="Times New Roman"/>
        </w:rPr>
        <w:t>2</w:t>
      </w:r>
      <w:r>
        <w:rPr>
          <w:rFonts w:ascii="Times New Roman" w:eastAsia="宋体" w:hAnsi="Times New Roman"/>
        </w:rPr>
        <w:t>.7 sortByKey()</w:t>
      </w:r>
      <w:r>
        <w:rPr>
          <w:rFonts w:ascii="Times New Roman" w:eastAsia="宋体" w:hAnsi="Times New Roman"/>
        </w:rPr>
        <w:t>按照</w:t>
      </w:r>
      <w:r>
        <w:rPr>
          <w:rFonts w:ascii="Times New Roman" w:eastAsia="宋体" w:hAnsi="Times New Roman"/>
        </w:rPr>
        <w:t>K</w:t>
      </w:r>
      <w:r>
        <w:rPr>
          <w:rFonts w:ascii="Times New Roman" w:eastAsia="宋体" w:hAnsi="Times New Roman"/>
        </w:rPr>
        <w:t>进行排序</w:t>
      </w:r>
    </w:p>
    <w:p w14:paraId="0717E143" w14:textId="341CBAF9" w:rsidR="003E6556" w:rsidRDefault="00761370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1</w:t>
      </w:r>
      <w:r w:rsidR="004220D8">
        <w:rPr>
          <w:rFonts w:ascii="Times New Roman" w:eastAsia="宋体" w:hAnsi="Times New Roman"/>
          <w:kern w:val="2"/>
          <w:szCs w:val="21"/>
        </w:rPr>
        <w:t>）功能说明</w:t>
      </w:r>
    </w:p>
    <w:p w14:paraId="3A298E99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在一个</w:t>
      </w:r>
      <w:r>
        <w:rPr>
          <w:rFonts w:ascii="Times New Roman" w:eastAsia="宋体" w:hAnsi="Times New Roman"/>
          <w:kern w:val="2"/>
          <w:szCs w:val="21"/>
        </w:rPr>
        <w:t>(K,V)</w:t>
      </w:r>
      <w:r>
        <w:rPr>
          <w:rFonts w:ascii="Times New Roman" w:eastAsia="宋体" w:hAnsi="Times New Roman"/>
          <w:kern w:val="2"/>
          <w:szCs w:val="21"/>
        </w:rPr>
        <w:t>的</w:t>
      </w:r>
      <w:r>
        <w:rPr>
          <w:rFonts w:ascii="Times New Roman" w:eastAsia="宋体" w:hAnsi="Times New Roman"/>
          <w:kern w:val="2"/>
          <w:szCs w:val="21"/>
        </w:rPr>
        <w:t>RDD</w:t>
      </w:r>
      <w:r>
        <w:rPr>
          <w:rFonts w:ascii="Times New Roman" w:eastAsia="宋体" w:hAnsi="Times New Roman"/>
          <w:kern w:val="2"/>
          <w:szCs w:val="21"/>
        </w:rPr>
        <w:t>上调用，</w:t>
      </w:r>
      <w:r>
        <w:rPr>
          <w:rFonts w:ascii="Times New Roman" w:eastAsia="宋体" w:hAnsi="Times New Roman"/>
          <w:kern w:val="2"/>
          <w:szCs w:val="21"/>
        </w:rPr>
        <w:t>K</w:t>
      </w:r>
      <w:r>
        <w:rPr>
          <w:rFonts w:ascii="Times New Roman" w:eastAsia="宋体" w:hAnsi="Times New Roman"/>
          <w:kern w:val="2"/>
          <w:szCs w:val="21"/>
        </w:rPr>
        <w:t>必须实现</w:t>
      </w:r>
      <w:r>
        <w:rPr>
          <w:rFonts w:ascii="Times New Roman" w:eastAsia="宋体" w:hAnsi="Times New Roman"/>
          <w:kern w:val="2"/>
          <w:szCs w:val="21"/>
        </w:rPr>
        <w:t>Ordered</w:t>
      </w:r>
      <w:r>
        <w:rPr>
          <w:rFonts w:ascii="Times New Roman" w:eastAsia="宋体" w:hAnsi="Times New Roman"/>
          <w:kern w:val="2"/>
          <w:szCs w:val="21"/>
        </w:rPr>
        <w:t>接口，返回一个按照</w:t>
      </w:r>
      <w:r>
        <w:rPr>
          <w:rFonts w:ascii="Times New Roman" w:eastAsia="宋体" w:hAnsi="Times New Roman"/>
          <w:kern w:val="2"/>
          <w:szCs w:val="21"/>
        </w:rPr>
        <w:t>key</w:t>
      </w:r>
      <w:r>
        <w:rPr>
          <w:rFonts w:ascii="Times New Roman" w:eastAsia="宋体" w:hAnsi="Times New Roman"/>
          <w:kern w:val="2"/>
          <w:szCs w:val="21"/>
        </w:rPr>
        <w:t>进行排序的</w:t>
      </w:r>
      <w:r>
        <w:rPr>
          <w:rFonts w:ascii="Times New Roman" w:eastAsia="宋体" w:hAnsi="Times New Roman"/>
          <w:kern w:val="2"/>
          <w:szCs w:val="21"/>
        </w:rPr>
        <w:t>(K,V)</w:t>
      </w:r>
      <w:r>
        <w:rPr>
          <w:rFonts w:ascii="Times New Roman" w:eastAsia="宋体" w:hAnsi="Times New Roman"/>
          <w:kern w:val="2"/>
          <w:szCs w:val="21"/>
        </w:rPr>
        <w:t>的</w:t>
      </w:r>
      <w:r>
        <w:rPr>
          <w:rFonts w:ascii="Times New Roman" w:eastAsia="宋体" w:hAnsi="Times New Roman"/>
          <w:kern w:val="2"/>
          <w:szCs w:val="21"/>
        </w:rPr>
        <w:t>RDD</w:t>
      </w:r>
      <w:r>
        <w:rPr>
          <w:rFonts w:ascii="Times New Roman" w:eastAsia="宋体" w:hAnsi="Times New Roman" w:hint="eastAsia"/>
          <w:kern w:val="2"/>
          <w:szCs w:val="21"/>
        </w:rPr>
        <w:t>。</w:t>
      </w:r>
    </w:p>
    <w:p w14:paraId="67505374" w14:textId="5214BC4F" w:rsidR="003E6556" w:rsidRDefault="00761370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2</w:t>
      </w:r>
      <w:r w:rsidR="004220D8">
        <w:rPr>
          <w:rFonts w:ascii="Times New Roman" w:eastAsia="宋体" w:hAnsi="Times New Roman"/>
          <w:kern w:val="2"/>
          <w:szCs w:val="21"/>
        </w:rPr>
        <w:t>）需求说明：创建一个</w:t>
      </w:r>
      <w:r w:rsidR="004220D8">
        <w:rPr>
          <w:rFonts w:ascii="Times New Roman" w:eastAsia="宋体" w:hAnsi="Times New Roman"/>
          <w:kern w:val="2"/>
          <w:szCs w:val="21"/>
        </w:rPr>
        <w:t>pairRDD</w:t>
      </w:r>
      <w:r w:rsidR="004220D8">
        <w:rPr>
          <w:rFonts w:ascii="Times New Roman" w:eastAsia="宋体" w:hAnsi="Times New Roman"/>
          <w:kern w:val="2"/>
          <w:szCs w:val="21"/>
        </w:rPr>
        <w:t>，按照</w:t>
      </w:r>
      <w:r w:rsidR="004220D8">
        <w:rPr>
          <w:rFonts w:ascii="Times New Roman" w:eastAsia="宋体" w:hAnsi="Times New Roman"/>
          <w:kern w:val="2"/>
          <w:szCs w:val="21"/>
        </w:rPr>
        <w:t>key</w:t>
      </w:r>
      <w:r w:rsidR="004220D8">
        <w:rPr>
          <w:rFonts w:ascii="Times New Roman" w:eastAsia="宋体" w:hAnsi="Times New Roman"/>
          <w:kern w:val="2"/>
          <w:szCs w:val="21"/>
        </w:rPr>
        <w:t>的正序和倒序进行排序</w:t>
      </w:r>
    </w:p>
    <w:p w14:paraId="0F9E7B1C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6AD90CF2" wp14:editId="23D2A271">
            <wp:extent cx="3343275" cy="1613535"/>
            <wp:effectExtent l="0" t="0" r="0" b="5715"/>
            <wp:docPr id="245" name="图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图片 245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344010" cy="1614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59F36" w14:textId="24D3CEB5" w:rsidR="003E6556" w:rsidRDefault="00761370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3</w:t>
      </w:r>
      <w:r w:rsidR="004220D8">
        <w:rPr>
          <w:rFonts w:ascii="Times New Roman" w:eastAsia="宋体" w:hAnsi="Times New Roman"/>
          <w:kern w:val="2"/>
          <w:szCs w:val="21"/>
        </w:rPr>
        <w:t>）代码实现：</w:t>
      </w:r>
    </w:p>
    <w:p w14:paraId="0E5FE18B" w14:textId="77777777" w:rsidR="00761370" w:rsidRDefault="00761370" w:rsidP="00761370">
      <w:pPr>
        <w:pStyle w:val="afff2"/>
      </w:pPr>
      <w:r>
        <w:t>package com.atguigu.keyValue;</w:t>
      </w:r>
    </w:p>
    <w:p w14:paraId="0F5C49C5" w14:textId="77777777" w:rsidR="00761370" w:rsidRDefault="00761370" w:rsidP="00761370">
      <w:pPr>
        <w:pStyle w:val="afff2"/>
      </w:pPr>
    </w:p>
    <w:p w14:paraId="6286CDDA" w14:textId="77777777" w:rsidR="00761370" w:rsidRDefault="00761370" w:rsidP="00761370">
      <w:pPr>
        <w:pStyle w:val="afff2"/>
      </w:pPr>
      <w:r>
        <w:t>import org.apache.spark.SparkConf;</w:t>
      </w:r>
    </w:p>
    <w:p w14:paraId="68940261" w14:textId="77777777" w:rsidR="00761370" w:rsidRDefault="00761370" w:rsidP="00761370">
      <w:pPr>
        <w:pStyle w:val="afff2"/>
      </w:pPr>
      <w:r>
        <w:t>import org.apache.spark.api.java.JavaPairRDD;</w:t>
      </w:r>
    </w:p>
    <w:p w14:paraId="112C2972" w14:textId="77777777" w:rsidR="00761370" w:rsidRDefault="00761370" w:rsidP="00761370">
      <w:pPr>
        <w:pStyle w:val="afff2"/>
      </w:pPr>
      <w:r>
        <w:t>import org.apache.spark.api.java.JavaSparkContext;</w:t>
      </w:r>
    </w:p>
    <w:p w14:paraId="663EA499" w14:textId="77777777" w:rsidR="00761370" w:rsidRDefault="00761370" w:rsidP="00761370">
      <w:pPr>
        <w:pStyle w:val="afff2"/>
      </w:pPr>
      <w:r>
        <w:t>import scala.Tuple2;</w:t>
      </w:r>
    </w:p>
    <w:p w14:paraId="0C3D658A" w14:textId="77777777" w:rsidR="00761370" w:rsidRDefault="00761370" w:rsidP="00761370">
      <w:pPr>
        <w:pStyle w:val="afff2"/>
      </w:pPr>
    </w:p>
    <w:p w14:paraId="2A6D1E73" w14:textId="77777777" w:rsidR="00761370" w:rsidRDefault="00761370" w:rsidP="00761370">
      <w:pPr>
        <w:pStyle w:val="afff2"/>
      </w:pPr>
      <w:r>
        <w:t>import java.util.Arrays;</w:t>
      </w:r>
    </w:p>
    <w:p w14:paraId="3735E7E9" w14:textId="77777777" w:rsidR="00761370" w:rsidRDefault="00761370" w:rsidP="00761370">
      <w:pPr>
        <w:pStyle w:val="afff2"/>
      </w:pPr>
    </w:p>
    <w:p w14:paraId="617331E2" w14:textId="77777777" w:rsidR="00761370" w:rsidRDefault="00761370" w:rsidP="00761370">
      <w:pPr>
        <w:pStyle w:val="afff2"/>
      </w:pPr>
      <w:r>
        <w:t>public class Test07_SortByKey {</w:t>
      </w:r>
    </w:p>
    <w:p w14:paraId="1B4D920E" w14:textId="77777777" w:rsidR="00761370" w:rsidRDefault="00761370" w:rsidP="00761370">
      <w:pPr>
        <w:pStyle w:val="afff2"/>
      </w:pPr>
      <w:r>
        <w:t xml:space="preserve">    public static void main(String[] args) {</w:t>
      </w:r>
    </w:p>
    <w:p w14:paraId="09E8EC98" w14:textId="77777777" w:rsidR="00761370" w:rsidRDefault="00761370" w:rsidP="00761370">
      <w:pPr>
        <w:pStyle w:val="afff2"/>
      </w:pPr>
      <w:r>
        <w:t xml:space="preserve">        // 1.</w:t>
      </w:r>
      <w:r>
        <w:t>创建配置对象</w:t>
      </w:r>
    </w:p>
    <w:p w14:paraId="47C93DF6" w14:textId="77777777" w:rsidR="00761370" w:rsidRDefault="00761370" w:rsidP="00761370">
      <w:pPr>
        <w:pStyle w:val="afff2"/>
      </w:pPr>
      <w:r>
        <w:t xml:space="preserve">        SparkConf conf = new SparkConf().setMaster("local[*]").setAppName("sparkCore");</w:t>
      </w:r>
    </w:p>
    <w:p w14:paraId="0E5AEFCB" w14:textId="77777777" w:rsidR="00761370" w:rsidRDefault="00761370" w:rsidP="00761370">
      <w:pPr>
        <w:pStyle w:val="afff2"/>
      </w:pPr>
    </w:p>
    <w:p w14:paraId="51AE0806" w14:textId="77777777" w:rsidR="00761370" w:rsidRDefault="00761370" w:rsidP="00761370">
      <w:pPr>
        <w:pStyle w:val="afff2"/>
      </w:pPr>
      <w:r>
        <w:t xml:space="preserve">        // 2. </w:t>
      </w:r>
      <w:r>
        <w:t>创建</w:t>
      </w:r>
      <w:r>
        <w:t>sparkContext</w:t>
      </w:r>
    </w:p>
    <w:p w14:paraId="1C76C0BF" w14:textId="77777777" w:rsidR="00761370" w:rsidRDefault="00761370" w:rsidP="00761370">
      <w:pPr>
        <w:pStyle w:val="afff2"/>
      </w:pPr>
      <w:r>
        <w:t xml:space="preserve">        JavaSparkContext sc = new JavaSparkContext(conf);</w:t>
      </w:r>
    </w:p>
    <w:p w14:paraId="12CD2ED0" w14:textId="77777777" w:rsidR="00761370" w:rsidRDefault="00761370" w:rsidP="00761370">
      <w:pPr>
        <w:pStyle w:val="afff2"/>
      </w:pPr>
    </w:p>
    <w:p w14:paraId="6489A9B7" w14:textId="77777777" w:rsidR="00761370" w:rsidRDefault="00761370" w:rsidP="00761370">
      <w:pPr>
        <w:pStyle w:val="afff2"/>
      </w:pPr>
      <w:r>
        <w:t xml:space="preserve">        // 3. </w:t>
      </w:r>
      <w:r>
        <w:t>编写代码</w:t>
      </w:r>
    </w:p>
    <w:p w14:paraId="1040CE9D" w14:textId="77777777" w:rsidR="00761370" w:rsidRDefault="00761370" w:rsidP="00761370">
      <w:pPr>
        <w:pStyle w:val="afff2"/>
      </w:pPr>
      <w:r>
        <w:t xml:space="preserve">        JavaPairRDD&lt;Integer, String&gt; javaPairRDD = sc.parallelizePairs(Arrays.asList(new Tuple2&lt;&gt;(4, "a"), new Tuple2&lt;&gt;(3, "c"), new Tuple2&lt;&gt;(2, "d")));</w:t>
      </w:r>
    </w:p>
    <w:p w14:paraId="21431D8D" w14:textId="77777777" w:rsidR="00761370" w:rsidRDefault="00761370" w:rsidP="00761370">
      <w:pPr>
        <w:pStyle w:val="afff2"/>
      </w:pPr>
    </w:p>
    <w:p w14:paraId="26D16CC3" w14:textId="77777777" w:rsidR="00761370" w:rsidRDefault="00761370" w:rsidP="00761370">
      <w:pPr>
        <w:pStyle w:val="afff2"/>
      </w:pPr>
      <w:r>
        <w:t xml:space="preserve">        // </w:t>
      </w:r>
      <w:r>
        <w:t>填写布尔类型选择正序倒序</w:t>
      </w:r>
    </w:p>
    <w:p w14:paraId="4B4633B4" w14:textId="77777777" w:rsidR="00761370" w:rsidRDefault="00761370" w:rsidP="00761370">
      <w:pPr>
        <w:pStyle w:val="afff2"/>
      </w:pPr>
      <w:r>
        <w:t xml:space="preserve">        JavaPairRDD&lt;Integer, String&gt; pairRDD = javaPairRDD.sortByKey(false);</w:t>
      </w:r>
    </w:p>
    <w:p w14:paraId="5F3A6970" w14:textId="77777777" w:rsidR="00761370" w:rsidRDefault="00761370" w:rsidP="00761370">
      <w:pPr>
        <w:pStyle w:val="afff2"/>
      </w:pPr>
    </w:p>
    <w:p w14:paraId="5EEBE0DA" w14:textId="77777777" w:rsidR="00761370" w:rsidRDefault="00761370" w:rsidP="00761370">
      <w:pPr>
        <w:pStyle w:val="afff2"/>
      </w:pPr>
      <w:r>
        <w:t xml:space="preserve">        pairRDD. collect().forEach(System.out::println);</w:t>
      </w:r>
    </w:p>
    <w:p w14:paraId="1A1DEC01" w14:textId="77777777" w:rsidR="00761370" w:rsidRDefault="00761370" w:rsidP="00761370">
      <w:pPr>
        <w:pStyle w:val="afff2"/>
      </w:pPr>
    </w:p>
    <w:p w14:paraId="08F3AFEB" w14:textId="77777777" w:rsidR="00761370" w:rsidRDefault="00761370" w:rsidP="00761370">
      <w:pPr>
        <w:pStyle w:val="afff2"/>
      </w:pPr>
      <w:r>
        <w:t xml:space="preserve">        // 4. </w:t>
      </w:r>
      <w:r>
        <w:t>关闭</w:t>
      </w:r>
      <w:r>
        <w:t>sc</w:t>
      </w:r>
    </w:p>
    <w:p w14:paraId="07B07DC7" w14:textId="77777777" w:rsidR="00761370" w:rsidRDefault="00761370" w:rsidP="00761370">
      <w:pPr>
        <w:pStyle w:val="afff2"/>
      </w:pPr>
      <w:r>
        <w:t xml:space="preserve">        sc.stop();</w:t>
      </w:r>
    </w:p>
    <w:p w14:paraId="18D5DFA3" w14:textId="77777777" w:rsidR="00761370" w:rsidRDefault="00761370" w:rsidP="00761370">
      <w:pPr>
        <w:pStyle w:val="afff2"/>
      </w:pPr>
    </w:p>
    <w:p w14:paraId="5FF1275C" w14:textId="77777777" w:rsidR="00761370" w:rsidRDefault="00761370" w:rsidP="00761370">
      <w:pPr>
        <w:pStyle w:val="afff2"/>
      </w:pPr>
      <w:r>
        <w:t xml:space="preserve">    }</w:t>
      </w:r>
    </w:p>
    <w:p w14:paraId="2349E2A4" w14:textId="630C847D" w:rsidR="003E6556" w:rsidRDefault="004220D8" w:rsidP="00761370">
      <w:pPr>
        <w:pStyle w:val="afff2"/>
      </w:pPr>
      <w:r>
        <w:t>}</w:t>
      </w:r>
    </w:p>
    <w:p w14:paraId="3633CBB9" w14:textId="4F0F1D20" w:rsidR="003E6556" w:rsidRDefault="004220D8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2.3.</w:t>
      </w:r>
      <w:r w:rsidR="00761370">
        <w:rPr>
          <w:rFonts w:ascii="Times New Roman" w:eastAsia="宋体" w:hAnsi="Times New Roman"/>
        </w:rPr>
        <w:t>2</w:t>
      </w:r>
      <w:r>
        <w:rPr>
          <w:rFonts w:ascii="Times New Roman" w:eastAsia="宋体" w:hAnsi="Times New Roman"/>
        </w:rPr>
        <w:t>.</w:t>
      </w:r>
      <w:r w:rsidR="00761370">
        <w:rPr>
          <w:rFonts w:ascii="Times New Roman" w:eastAsia="宋体" w:hAnsi="Times New Roman"/>
        </w:rPr>
        <w:t>8</w:t>
      </w:r>
      <w:r>
        <w:rPr>
          <w:rFonts w:ascii="Times New Roman" w:eastAsia="宋体" w:hAnsi="Times New Roman"/>
        </w:rPr>
        <w:t xml:space="preserve"> join()</w:t>
      </w:r>
      <w:r>
        <w:rPr>
          <w:rFonts w:ascii="Times New Roman" w:eastAsia="宋体" w:hAnsi="Times New Roman" w:hint="eastAsia"/>
        </w:rPr>
        <w:t>等同于</w:t>
      </w:r>
      <w:r>
        <w:rPr>
          <w:rFonts w:ascii="Times New Roman" w:eastAsia="宋体" w:hAnsi="Times New Roman" w:hint="eastAsia"/>
        </w:rPr>
        <w:t>sql</w:t>
      </w:r>
      <w:r>
        <w:rPr>
          <w:rFonts w:ascii="Times New Roman" w:eastAsia="宋体" w:hAnsi="Times New Roman" w:hint="eastAsia"/>
        </w:rPr>
        <w:t>里的内</w:t>
      </w:r>
      <w:r>
        <w:rPr>
          <w:rFonts w:ascii="Times New Roman" w:eastAsia="宋体" w:hAnsi="Times New Roman"/>
        </w:rPr>
        <w:t>连接</w:t>
      </w:r>
      <w:r>
        <w:rPr>
          <w:rFonts w:ascii="Times New Roman" w:eastAsia="宋体" w:hAnsi="Times New Roman" w:hint="eastAsia"/>
        </w:rPr>
        <w:t>,</w:t>
      </w:r>
      <w:r>
        <w:rPr>
          <w:rFonts w:ascii="Times New Roman" w:eastAsia="宋体" w:hAnsi="Times New Roman" w:hint="eastAsia"/>
        </w:rPr>
        <w:t>关联上的要</w:t>
      </w:r>
      <w:r>
        <w:rPr>
          <w:rFonts w:ascii="Times New Roman" w:eastAsia="宋体" w:hAnsi="Times New Roman" w:hint="eastAsia"/>
        </w:rPr>
        <w:t>,</w:t>
      </w:r>
      <w:r>
        <w:rPr>
          <w:rFonts w:ascii="Times New Roman" w:eastAsia="宋体" w:hAnsi="Times New Roman" w:hint="eastAsia"/>
        </w:rPr>
        <w:t>关联不上的舍弃</w:t>
      </w:r>
    </w:p>
    <w:p w14:paraId="29E90C37" w14:textId="43101CDE" w:rsidR="003E6556" w:rsidRDefault="00413BD6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1</w:t>
      </w:r>
      <w:r w:rsidR="004220D8">
        <w:rPr>
          <w:rFonts w:ascii="Times New Roman" w:eastAsia="宋体" w:hAnsi="Times New Roman"/>
          <w:kern w:val="2"/>
          <w:szCs w:val="21"/>
        </w:rPr>
        <w:t>）功能说明</w:t>
      </w:r>
    </w:p>
    <w:p w14:paraId="6C865300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在类型为</w:t>
      </w:r>
      <w:r>
        <w:rPr>
          <w:rFonts w:ascii="Times New Roman" w:eastAsia="宋体" w:hAnsi="Times New Roman"/>
          <w:color w:val="FF0000"/>
          <w:kern w:val="2"/>
          <w:szCs w:val="21"/>
        </w:rPr>
        <w:t>(K,V)</w:t>
      </w:r>
      <w:r>
        <w:rPr>
          <w:rFonts w:ascii="Times New Roman" w:eastAsia="宋体" w:hAnsi="Times New Roman"/>
          <w:kern w:val="2"/>
          <w:szCs w:val="21"/>
        </w:rPr>
        <w:t>和</w:t>
      </w:r>
      <w:r>
        <w:rPr>
          <w:rFonts w:ascii="Times New Roman" w:eastAsia="宋体" w:hAnsi="Times New Roman"/>
          <w:color w:val="FF0000"/>
          <w:kern w:val="2"/>
          <w:szCs w:val="21"/>
        </w:rPr>
        <w:t>(K,W)</w:t>
      </w:r>
      <w:r>
        <w:rPr>
          <w:rFonts w:ascii="Times New Roman" w:eastAsia="宋体" w:hAnsi="Times New Roman"/>
          <w:kern w:val="2"/>
          <w:szCs w:val="21"/>
        </w:rPr>
        <w:t>的</w:t>
      </w:r>
      <w:r>
        <w:rPr>
          <w:rFonts w:ascii="Times New Roman" w:eastAsia="宋体" w:hAnsi="Times New Roman"/>
          <w:kern w:val="2"/>
          <w:szCs w:val="21"/>
        </w:rPr>
        <w:t>RDD</w:t>
      </w:r>
      <w:r>
        <w:rPr>
          <w:rFonts w:ascii="Times New Roman" w:eastAsia="宋体" w:hAnsi="Times New Roman"/>
          <w:kern w:val="2"/>
          <w:szCs w:val="21"/>
        </w:rPr>
        <w:t>上调用，返回一个相同</w:t>
      </w:r>
      <w:r>
        <w:rPr>
          <w:rFonts w:ascii="Times New Roman" w:eastAsia="宋体" w:hAnsi="Times New Roman"/>
          <w:kern w:val="2"/>
          <w:szCs w:val="21"/>
        </w:rPr>
        <w:t>key</w:t>
      </w:r>
      <w:r>
        <w:rPr>
          <w:rFonts w:ascii="Times New Roman" w:eastAsia="宋体" w:hAnsi="Times New Roman"/>
          <w:kern w:val="2"/>
          <w:szCs w:val="21"/>
        </w:rPr>
        <w:t>对应的所有元素对在一起的</w:t>
      </w:r>
      <w:r>
        <w:rPr>
          <w:rFonts w:ascii="Times New Roman" w:eastAsia="宋体" w:hAnsi="Times New Roman"/>
          <w:color w:val="FF0000"/>
          <w:kern w:val="2"/>
          <w:szCs w:val="21"/>
        </w:rPr>
        <w:t>(K,(V,W))</w:t>
      </w:r>
      <w:r>
        <w:rPr>
          <w:rFonts w:ascii="Times New Roman" w:eastAsia="宋体" w:hAnsi="Times New Roman"/>
          <w:kern w:val="2"/>
          <w:szCs w:val="21"/>
        </w:rPr>
        <w:t>的</w:t>
      </w:r>
      <w:r>
        <w:rPr>
          <w:rFonts w:ascii="Times New Roman" w:eastAsia="宋体" w:hAnsi="Times New Roman"/>
          <w:kern w:val="2"/>
          <w:szCs w:val="21"/>
        </w:rPr>
        <w:t>RDD</w:t>
      </w:r>
    </w:p>
    <w:p w14:paraId="782B099A" w14:textId="41423618" w:rsidR="003E6556" w:rsidRDefault="00413BD6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2</w:t>
      </w:r>
      <w:r w:rsidR="004220D8">
        <w:rPr>
          <w:rFonts w:ascii="Times New Roman" w:eastAsia="宋体" w:hAnsi="Times New Roman"/>
          <w:kern w:val="2"/>
          <w:szCs w:val="21"/>
        </w:rPr>
        <w:t>）需求说明：创建两个</w:t>
      </w:r>
      <w:r w:rsidR="004220D8">
        <w:rPr>
          <w:rFonts w:ascii="Times New Roman" w:eastAsia="宋体" w:hAnsi="Times New Roman"/>
          <w:kern w:val="2"/>
          <w:szCs w:val="21"/>
        </w:rPr>
        <w:t>pairRDD</w:t>
      </w:r>
      <w:r w:rsidR="004220D8">
        <w:rPr>
          <w:rFonts w:ascii="Times New Roman" w:eastAsia="宋体" w:hAnsi="Times New Roman"/>
          <w:kern w:val="2"/>
          <w:szCs w:val="21"/>
        </w:rPr>
        <w:t>，并将</w:t>
      </w:r>
      <w:r w:rsidR="004220D8">
        <w:rPr>
          <w:rFonts w:ascii="Times New Roman" w:eastAsia="宋体" w:hAnsi="Times New Roman"/>
          <w:kern w:val="2"/>
          <w:szCs w:val="21"/>
        </w:rPr>
        <w:t>key</w:t>
      </w:r>
      <w:r w:rsidR="004220D8">
        <w:rPr>
          <w:rFonts w:ascii="Times New Roman" w:eastAsia="宋体" w:hAnsi="Times New Roman"/>
          <w:kern w:val="2"/>
          <w:szCs w:val="21"/>
        </w:rPr>
        <w:t>相同的数据</w:t>
      </w:r>
      <w:r w:rsidR="004220D8">
        <w:rPr>
          <w:rFonts w:ascii="Times New Roman" w:eastAsia="宋体" w:hAnsi="Times New Roman"/>
          <w:color w:val="FF0000"/>
          <w:kern w:val="2"/>
          <w:szCs w:val="21"/>
        </w:rPr>
        <w:t>聚合到一个元组</w:t>
      </w:r>
      <w:r w:rsidR="004220D8">
        <w:rPr>
          <w:rFonts w:ascii="Times New Roman" w:eastAsia="宋体" w:hAnsi="Times New Roman"/>
          <w:kern w:val="2"/>
          <w:szCs w:val="21"/>
        </w:rPr>
        <w:t>。</w:t>
      </w:r>
    </w:p>
    <w:p w14:paraId="261C5AA6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39E65641" wp14:editId="5487CE09">
            <wp:extent cx="2801620" cy="3119120"/>
            <wp:effectExtent l="0" t="0" r="0" b="5080"/>
            <wp:docPr id="253" name="图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图片 253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813435" cy="3132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E55F7" w14:textId="47EDE620" w:rsidR="003E6556" w:rsidRDefault="00413BD6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3</w:t>
      </w:r>
      <w:r w:rsidR="004220D8">
        <w:rPr>
          <w:rFonts w:ascii="Times New Roman" w:eastAsia="宋体" w:hAnsi="Times New Roman"/>
          <w:kern w:val="2"/>
          <w:szCs w:val="21"/>
        </w:rPr>
        <w:t>）代码实现：</w:t>
      </w:r>
    </w:p>
    <w:p w14:paraId="44A7CB3D" w14:textId="77777777" w:rsidR="00413BD6" w:rsidRDefault="00413BD6" w:rsidP="00413BD6">
      <w:pPr>
        <w:pStyle w:val="afff2"/>
      </w:pPr>
      <w:r>
        <w:t>package com.atguigu.keyValue;</w:t>
      </w:r>
    </w:p>
    <w:p w14:paraId="742CC264" w14:textId="77777777" w:rsidR="00413BD6" w:rsidRDefault="00413BD6" w:rsidP="00413BD6">
      <w:pPr>
        <w:pStyle w:val="afff2"/>
      </w:pPr>
    </w:p>
    <w:p w14:paraId="742A715C" w14:textId="77777777" w:rsidR="00413BD6" w:rsidRDefault="00413BD6" w:rsidP="00413BD6">
      <w:pPr>
        <w:pStyle w:val="afff2"/>
      </w:pPr>
      <w:r>
        <w:t>import org.apache.spark.SparkConf;</w:t>
      </w:r>
    </w:p>
    <w:p w14:paraId="1B4BBA27" w14:textId="77777777" w:rsidR="00413BD6" w:rsidRDefault="00413BD6" w:rsidP="00413BD6">
      <w:pPr>
        <w:pStyle w:val="afff2"/>
      </w:pPr>
      <w:r>
        <w:t>import org.apache.spark.api.java.JavaPairRDD;</w:t>
      </w:r>
    </w:p>
    <w:p w14:paraId="43313B04" w14:textId="77777777" w:rsidR="00413BD6" w:rsidRDefault="00413BD6" w:rsidP="00413BD6">
      <w:pPr>
        <w:pStyle w:val="afff2"/>
      </w:pPr>
      <w:r>
        <w:t>import org.apache.spark.api.java.JavaSparkContext;</w:t>
      </w:r>
    </w:p>
    <w:p w14:paraId="52B1E1EB" w14:textId="77777777" w:rsidR="00413BD6" w:rsidRDefault="00413BD6" w:rsidP="00413BD6">
      <w:pPr>
        <w:pStyle w:val="afff2"/>
      </w:pPr>
      <w:r>
        <w:t>import scala.Tuple2;</w:t>
      </w:r>
    </w:p>
    <w:p w14:paraId="0D34C991" w14:textId="77777777" w:rsidR="00413BD6" w:rsidRDefault="00413BD6" w:rsidP="00413BD6">
      <w:pPr>
        <w:pStyle w:val="afff2"/>
      </w:pPr>
    </w:p>
    <w:p w14:paraId="3D25874F" w14:textId="77777777" w:rsidR="00413BD6" w:rsidRDefault="00413BD6" w:rsidP="00413BD6">
      <w:pPr>
        <w:pStyle w:val="afff2"/>
      </w:pPr>
      <w:r>
        <w:t>import java.util.Arrays;</w:t>
      </w:r>
    </w:p>
    <w:p w14:paraId="63C4AE0D" w14:textId="77777777" w:rsidR="00413BD6" w:rsidRDefault="00413BD6" w:rsidP="00413BD6">
      <w:pPr>
        <w:pStyle w:val="afff2"/>
      </w:pPr>
    </w:p>
    <w:p w14:paraId="4E1BE09A" w14:textId="77777777" w:rsidR="00413BD6" w:rsidRDefault="00413BD6" w:rsidP="00413BD6">
      <w:pPr>
        <w:pStyle w:val="afff2"/>
      </w:pPr>
      <w:r>
        <w:t>public class Test08_Join {</w:t>
      </w:r>
    </w:p>
    <w:p w14:paraId="1E845CEC" w14:textId="77777777" w:rsidR="00413BD6" w:rsidRDefault="00413BD6" w:rsidP="00413BD6">
      <w:pPr>
        <w:pStyle w:val="afff2"/>
      </w:pPr>
      <w:r>
        <w:t xml:space="preserve">    public static void main(String[] args) {</w:t>
      </w:r>
    </w:p>
    <w:p w14:paraId="56ED8F91" w14:textId="77777777" w:rsidR="00413BD6" w:rsidRDefault="00413BD6" w:rsidP="00413BD6">
      <w:pPr>
        <w:pStyle w:val="afff2"/>
      </w:pPr>
      <w:r>
        <w:t xml:space="preserve">        // 1.</w:t>
      </w:r>
      <w:r>
        <w:t>创建配置对象</w:t>
      </w:r>
    </w:p>
    <w:p w14:paraId="72A9929A" w14:textId="77777777" w:rsidR="00413BD6" w:rsidRDefault="00413BD6" w:rsidP="00413BD6">
      <w:pPr>
        <w:pStyle w:val="afff2"/>
      </w:pPr>
      <w:r>
        <w:t xml:space="preserve">        SparkConf conf = new SparkConf().setMaster("local[*]").setAppName("sparkCore");</w:t>
      </w:r>
    </w:p>
    <w:p w14:paraId="6E6A117B" w14:textId="77777777" w:rsidR="00413BD6" w:rsidRDefault="00413BD6" w:rsidP="00413BD6">
      <w:pPr>
        <w:pStyle w:val="afff2"/>
      </w:pPr>
    </w:p>
    <w:p w14:paraId="762D9F7B" w14:textId="77777777" w:rsidR="00413BD6" w:rsidRDefault="00413BD6" w:rsidP="00413BD6">
      <w:pPr>
        <w:pStyle w:val="afff2"/>
      </w:pPr>
      <w:r>
        <w:t xml:space="preserve">        // 2. </w:t>
      </w:r>
      <w:r>
        <w:t>创建</w:t>
      </w:r>
      <w:r>
        <w:t>sparkContext</w:t>
      </w:r>
    </w:p>
    <w:p w14:paraId="4F4C1F01" w14:textId="77777777" w:rsidR="00413BD6" w:rsidRDefault="00413BD6" w:rsidP="00413BD6">
      <w:pPr>
        <w:pStyle w:val="afff2"/>
      </w:pPr>
      <w:r>
        <w:t xml:space="preserve">        JavaSparkContext sc = new JavaSparkContext(conf);</w:t>
      </w:r>
    </w:p>
    <w:p w14:paraId="364E43CD" w14:textId="77777777" w:rsidR="00413BD6" w:rsidRDefault="00413BD6" w:rsidP="00413BD6">
      <w:pPr>
        <w:pStyle w:val="afff2"/>
      </w:pPr>
    </w:p>
    <w:p w14:paraId="738BF286" w14:textId="77777777" w:rsidR="00413BD6" w:rsidRDefault="00413BD6" w:rsidP="00413BD6">
      <w:pPr>
        <w:pStyle w:val="afff2"/>
      </w:pPr>
      <w:r>
        <w:t xml:space="preserve">        // 3. </w:t>
      </w:r>
      <w:r>
        <w:t>编写代码</w:t>
      </w:r>
    </w:p>
    <w:p w14:paraId="5AE403D3" w14:textId="77777777" w:rsidR="00413BD6" w:rsidRDefault="00413BD6" w:rsidP="00413BD6">
      <w:pPr>
        <w:pStyle w:val="afff2"/>
      </w:pPr>
      <w:r>
        <w:t xml:space="preserve">        JavaPairRDD&lt;Integer, String&gt; javaPairRDD = sc.parallelizePairs(Arrays.asList(new Tuple2&lt;&gt;(4, "a"), new Tuple2&lt;&gt;(3, "c"), new Tuple2&lt;&gt;(2, "d")));</w:t>
      </w:r>
    </w:p>
    <w:p w14:paraId="7873AD4F" w14:textId="77777777" w:rsidR="00413BD6" w:rsidRDefault="00413BD6" w:rsidP="00413BD6">
      <w:pPr>
        <w:pStyle w:val="afff2"/>
      </w:pPr>
    </w:p>
    <w:p w14:paraId="08CCB2FA" w14:textId="77777777" w:rsidR="00413BD6" w:rsidRDefault="00413BD6" w:rsidP="00413BD6">
      <w:pPr>
        <w:pStyle w:val="afff2"/>
      </w:pPr>
      <w:r>
        <w:t xml:space="preserve">        JavaPairRDD&lt;Integer, String&gt; javaPairRDD1 = sc.parallelizePairs(Arrays.asList(new Tuple2&lt;&gt;(4, "a"), new Tuple2&lt;&gt;(3, "c"), new Tuple2&lt;&gt;(2, "d")));</w:t>
      </w:r>
    </w:p>
    <w:p w14:paraId="2FFADD4A" w14:textId="77777777" w:rsidR="00413BD6" w:rsidRDefault="00413BD6" w:rsidP="00413BD6">
      <w:pPr>
        <w:pStyle w:val="afff2"/>
      </w:pPr>
    </w:p>
    <w:p w14:paraId="460829C3" w14:textId="77777777" w:rsidR="00413BD6" w:rsidRDefault="00413BD6" w:rsidP="00413BD6">
      <w:pPr>
        <w:pStyle w:val="afff2"/>
      </w:pPr>
      <w:r>
        <w:t xml:space="preserve">        JavaPairRDD&lt;Integer, Tuple2&lt;String, String&gt;&gt; joinRDD = javaPairRDD.join(javaPairRDD1);</w:t>
      </w:r>
    </w:p>
    <w:p w14:paraId="4236FB6D" w14:textId="77777777" w:rsidR="00413BD6" w:rsidRDefault="00413BD6" w:rsidP="00413BD6">
      <w:pPr>
        <w:pStyle w:val="afff2"/>
      </w:pPr>
    </w:p>
    <w:p w14:paraId="5258596A" w14:textId="77777777" w:rsidR="00413BD6" w:rsidRDefault="00413BD6" w:rsidP="00413BD6">
      <w:pPr>
        <w:pStyle w:val="afff2"/>
      </w:pPr>
      <w:r>
        <w:t xml:space="preserve">        joinRDD. collect().forEach(System.out::println);</w:t>
      </w:r>
    </w:p>
    <w:p w14:paraId="226B2907" w14:textId="77777777" w:rsidR="00413BD6" w:rsidRDefault="00413BD6" w:rsidP="00413BD6">
      <w:pPr>
        <w:pStyle w:val="afff2"/>
      </w:pPr>
    </w:p>
    <w:p w14:paraId="0411AC24" w14:textId="77777777" w:rsidR="00413BD6" w:rsidRDefault="00413BD6" w:rsidP="00413BD6">
      <w:pPr>
        <w:pStyle w:val="afff2"/>
      </w:pPr>
      <w:r>
        <w:t xml:space="preserve">        // 4. </w:t>
      </w:r>
      <w:r>
        <w:t>关闭</w:t>
      </w:r>
      <w:r>
        <w:t>sc</w:t>
      </w:r>
    </w:p>
    <w:p w14:paraId="35059634" w14:textId="77777777" w:rsidR="00413BD6" w:rsidRDefault="00413BD6" w:rsidP="00413BD6">
      <w:pPr>
        <w:pStyle w:val="afff2"/>
      </w:pPr>
      <w:r>
        <w:t xml:space="preserve">        sc.stop();</w:t>
      </w:r>
    </w:p>
    <w:p w14:paraId="32601A6A" w14:textId="77777777" w:rsidR="00413BD6" w:rsidRDefault="00413BD6" w:rsidP="00413BD6">
      <w:pPr>
        <w:pStyle w:val="afff2"/>
      </w:pPr>
    </w:p>
    <w:p w14:paraId="2BE21FF6" w14:textId="77777777" w:rsidR="00413BD6" w:rsidRDefault="00413BD6" w:rsidP="00413BD6">
      <w:pPr>
        <w:pStyle w:val="afff2"/>
      </w:pPr>
      <w:r>
        <w:t xml:space="preserve">    }</w:t>
      </w:r>
    </w:p>
    <w:p w14:paraId="0EC4BF66" w14:textId="633A3ABE" w:rsidR="003E6556" w:rsidRDefault="004220D8" w:rsidP="00413BD6">
      <w:pPr>
        <w:pStyle w:val="afff2"/>
      </w:pPr>
      <w:r>
        <w:t>}</w:t>
      </w:r>
    </w:p>
    <w:p w14:paraId="2CEF574A" w14:textId="1326FEE1" w:rsidR="003E6556" w:rsidRDefault="004220D8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lastRenderedPageBreak/>
        <w:t>2.3.</w:t>
      </w:r>
      <w:r w:rsidR="00761370">
        <w:rPr>
          <w:rFonts w:ascii="Times New Roman" w:eastAsia="宋体" w:hAnsi="Times New Roman"/>
        </w:rPr>
        <w:t>2</w:t>
      </w:r>
      <w:r>
        <w:rPr>
          <w:rFonts w:ascii="Times New Roman" w:eastAsia="宋体" w:hAnsi="Times New Roman"/>
        </w:rPr>
        <w:t>.</w:t>
      </w:r>
      <w:r w:rsidR="00761370">
        <w:rPr>
          <w:rFonts w:ascii="Times New Roman" w:eastAsia="宋体" w:hAnsi="Times New Roman"/>
        </w:rPr>
        <w:t>9</w:t>
      </w:r>
      <w:r>
        <w:rPr>
          <w:rFonts w:ascii="Times New Roman" w:eastAsia="宋体" w:hAnsi="Times New Roman"/>
        </w:rPr>
        <w:t xml:space="preserve"> cogroup()</w:t>
      </w:r>
      <w:r>
        <w:rPr>
          <w:rFonts w:ascii="Times New Roman" w:eastAsia="宋体" w:hAnsi="Times New Roman"/>
        </w:rPr>
        <w:t>类似</w:t>
      </w:r>
      <w:r>
        <w:rPr>
          <w:rFonts w:ascii="Times New Roman" w:eastAsia="宋体" w:hAnsi="Times New Roman" w:hint="eastAsia"/>
        </w:rPr>
        <w:t>于</w:t>
      </w:r>
      <w:r>
        <w:rPr>
          <w:rFonts w:ascii="Times New Roman" w:eastAsia="宋体" w:hAnsi="Times New Roman" w:hint="eastAsia"/>
        </w:rPr>
        <w:t>sql</w:t>
      </w:r>
      <w:r>
        <w:rPr>
          <w:rFonts w:ascii="Times New Roman" w:eastAsia="宋体" w:hAnsi="Times New Roman" w:hint="eastAsia"/>
        </w:rPr>
        <w:t>的</w:t>
      </w:r>
      <w:r>
        <w:rPr>
          <w:rFonts w:ascii="Times New Roman" w:eastAsia="宋体" w:hAnsi="Times New Roman"/>
        </w:rPr>
        <w:t>全连接，但是在同一个</w:t>
      </w:r>
      <w:r>
        <w:rPr>
          <w:rFonts w:ascii="Times New Roman" w:eastAsia="宋体" w:hAnsi="Times New Roman"/>
        </w:rPr>
        <w:t>RDD</w:t>
      </w:r>
      <w:r>
        <w:rPr>
          <w:rFonts w:ascii="Times New Roman" w:eastAsia="宋体" w:hAnsi="Times New Roman"/>
        </w:rPr>
        <w:t>中对</w:t>
      </w:r>
      <w:r>
        <w:rPr>
          <w:rFonts w:ascii="Times New Roman" w:eastAsia="宋体" w:hAnsi="Times New Roman"/>
        </w:rPr>
        <w:t>key</w:t>
      </w:r>
      <w:r>
        <w:rPr>
          <w:rFonts w:ascii="Times New Roman" w:eastAsia="宋体" w:hAnsi="Times New Roman"/>
        </w:rPr>
        <w:t>聚合</w:t>
      </w:r>
    </w:p>
    <w:p w14:paraId="638476AE" w14:textId="339666D2" w:rsidR="003E6556" w:rsidRDefault="00A9093B">
      <w:pPr>
        <w:spacing w:line="360" w:lineRule="auto"/>
        <w:rPr>
          <w:rFonts w:ascii="Times New Roman" w:eastAsia="宋体" w:hAnsi="Times New Roman"/>
          <w:color w:val="000000" w:themeColor="text1"/>
          <w:kern w:val="2"/>
          <w:szCs w:val="21"/>
        </w:rPr>
      </w:pPr>
      <w:r>
        <w:rPr>
          <w:rFonts w:ascii="Times New Roman" w:eastAsia="宋体" w:hAnsi="Times New Roman"/>
          <w:color w:val="000000" w:themeColor="text1"/>
          <w:kern w:val="2"/>
          <w:szCs w:val="21"/>
        </w:rPr>
        <w:t>1</w:t>
      </w:r>
      <w:r w:rsidR="004220D8">
        <w:rPr>
          <w:rFonts w:ascii="Times New Roman" w:eastAsia="宋体" w:hAnsi="Times New Roman"/>
          <w:color w:val="000000" w:themeColor="text1"/>
          <w:kern w:val="2"/>
          <w:szCs w:val="21"/>
        </w:rPr>
        <w:t>）功能说明</w:t>
      </w:r>
    </w:p>
    <w:p w14:paraId="6BC9E306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color w:val="000000" w:themeColor="text1"/>
          <w:kern w:val="2"/>
          <w:szCs w:val="21"/>
        </w:rPr>
      </w:pPr>
      <w:r>
        <w:rPr>
          <w:rFonts w:ascii="Times New Roman" w:eastAsia="宋体" w:hAnsi="Times New Roman"/>
          <w:color w:val="000000" w:themeColor="text1"/>
          <w:kern w:val="2"/>
          <w:szCs w:val="21"/>
        </w:rPr>
        <w:t>在类型为</w:t>
      </w:r>
      <w:r>
        <w:rPr>
          <w:rFonts w:ascii="Times New Roman" w:eastAsia="宋体" w:hAnsi="Times New Roman"/>
          <w:color w:val="FF0000"/>
          <w:kern w:val="2"/>
          <w:szCs w:val="21"/>
        </w:rPr>
        <w:t>(K,V)</w:t>
      </w:r>
      <w:r>
        <w:rPr>
          <w:rFonts w:ascii="Times New Roman" w:eastAsia="宋体" w:hAnsi="Times New Roman"/>
          <w:color w:val="000000" w:themeColor="text1"/>
          <w:kern w:val="2"/>
          <w:szCs w:val="21"/>
        </w:rPr>
        <w:t>和</w:t>
      </w:r>
      <w:r>
        <w:rPr>
          <w:rFonts w:ascii="Times New Roman" w:eastAsia="宋体" w:hAnsi="Times New Roman"/>
          <w:color w:val="FF0000"/>
          <w:kern w:val="2"/>
          <w:szCs w:val="21"/>
        </w:rPr>
        <w:t>(K,W)</w:t>
      </w:r>
      <w:r>
        <w:rPr>
          <w:rFonts w:ascii="Times New Roman" w:eastAsia="宋体" w:hAnsi="Times New Roman"/>
          <w:color w:val="000000" w:themeColor="text1"/>
          <w:kern w:val="2"/>
          <w:szCs w:val="21"/>
        </w:rPr>
        <w:t>的</w:t>
      </w:r>
      <w:r>
        <w:rPr>
          <w:rFonts w:ascii="Times New Roman" w:eastAsia="宋体" w:hAnsi="Times New Roman"/>
          <w:color w:val="000000" w:themeColor="text1"/>
          <w:kern w:val="2"/>
          <w:szCs w:val="21"/>
        </w:rPr>
        <w:t>RDD</w:t>
      </w:r>
      <w:r>
        <w:rPr>
          <w:rFonts w:ascii="Times New Roman" w:eastAsia="宋体" w:hAnsi="Times New Roman"/>
          <w:color w:val="000000" w:themeColor="text1"/>
          <w:kern w:val="2"/>
          <w:szCs w:val="21"/>
        </w:rPr>
        <w:t>上调用，返回一个</w:t>
      </w:r>
      <w:r>
        <w:rPr>
          <w:rFonts w:ascii="Times New Roman" w:eastAsia="宋体" w:hAnsi="Times New Roman"/>
          <w:color w:val="FF0000"/>
          <w:kern w:val="2"/>
          <w:szCs w:val="21"/>
        </w:rPr>
        <w:t>(K,(Iterable&lt;V&gt;,Iterable&lt;W&gt;))</w:t>
      </w:r>
      <w:r>
        <w:rPr>
          <w:rFonts w:ascii="Times New Roman" w:eastAsia="宋体" w:hAnsi="Times New Roman"/>
          <w:color w:val="000000" w:themeColor="text1"/>
          <w:kern w:val="2"/>
          <w:szCs w:val="21"/>
        </w:rPr>
        <w:t>类型的</w:t>
      </w:r>
      <w:r>
        <w:rPr>
          <w:rFonts w:ascii="Times New Roman" w:eastAsia="宋体" w:hAnsi="Times New Roman"/>
          <w:color w:val="000000" w:themeColor="text1"/>
          <w:kern w:val="2"/>
          <w:szCs w:val="21"/>
        </w:rPr>
        <w:t>RDD</w:t>
      </w:r>
      <w:r>
        <w:rPr>
          <w:rFonts w:ascii="Times New Roman" w:eastAsia="宋体" w:hAnsi="Times New Roman" w:hint="eastAsia"/>
          <w:color w:val="000000" w:themeColor="text1"/>
          <w:kern w:val="2"/>
          <w:szCs w:val="21"/>
        </w:rPr>
        <w:t>。</w:t>
      </w:r>
    </w:p>
    <w:p w14:paraId="3B175A03" w14:textId="77777777" w:rsidR="003E6556" w:rsidRDefault="004220D8">
      <w:pPr>
        <w:pStyle w:val="a0"/>
        <w:rPr>
          <w:rFonts w:ascii="Times New Roman" w:eastAsia="宋体" w:hAnsi="Times New Roman" w:cs="Times New Roman"/>
          <w:color w:val="FF0000"/>
          <w:spacing w:val="0"/>
          <w:szCs w:val="21"/>
        </w:rPr>
      </w:pPr>
      <w:r>
        <w:rPr>
          <w:rFonts w:ascii="Times New Roman" w:eastAsia="宋体" w:hAnsi="Times New Roman" w:cs="Times New Roman"/>
          <w:color w:val="FF0000"/>
          <w:spacing w:val="0"/>
          <w:szCs w:val="21"/>
        </w:rPr>
        <w:t>操作两个</w:t>
      </w:r>
      <w:r>
        <w:rPr>
          <w:rFonts w:ascii="Times New Roman" w:eastAsia="宋体" w:hAnsi="Times New Roman" w:cs="Times New Roman"/>
          <w:color w:val="FF0000"/>
          <w:spacing w:val="0"/>
          <w:szCs w:val="21"/>
        </w:rPr>
        <w:t>RDD</w:t>
      </w:r>
      <w:r>
        <w:rPr>
          <w:rFonts w:ascii="Times New Roman" w:eastAsia="宋体" w:hAnsi="Times New Roman" w:cs="Times New Roman"/>
          <w:color w:val="FF0000"/>
          <w:spacing w:val="0"/>
          <w:szCs w:val="21"/>
        </w:rPr>
        <w:t>中的</w:t>
      </w:r>
      <w:r>
        <w:rPr>
          <w:rFonts w:ascii="Times New Roman" w:eastAsia="宋体" w:hAnsi="Times New Roman" w:cs="Times New Roman"/>
          <w:color w:val="FF0000"/>
          <w:spacing w:val="0"/>
          <w:szCs w:val="21"/>
        </w:rPr>
        <w:t>KV</w:t>
      </w:r>
      <w:r>
        <w:rPr>
          <w:rFonts w:ascii="Times New Roman" w:eastAsia="宋体" w:hAnsi="Times New Roman" w:cs="Times New Roman"/>
          <w:color w:val="FF0000"/>
          <w:spacing w:val="0"/>
          <w:szCs w:val="21"/>
        </w:rPr>
        <w:t>元素，每个</w:t>
      </w:r>
      <w:r>
        <w:rPr>
          <w:rFonts w:ascii="Times New Roman" w:eastAsia="宋体" w:hAnsi="Times New Roman" w:cs="Times New Roman"/>
          <w:color w:val="FF0000"/>
          <w:spacing w:val="0"/>
          <w:szCs w:val="21"/>
        </w:rPr>
        <w:t>RDD</w:t>
      </w:r>
      <w:r>
        <w:rPr>
          <w:rFonts w:ascii="Times New Roman" w:eastAsia="宋体" w:hAnsi="Times New Roman" w:cs="Times New Roman"/>
          <w:color w:val="FF0000"/>
          <w:spacing w:val="0"/>
          <w:szCs w:val="21"/>
        </w:rPr>
        <w:t>中相同</w:t>
      </w:r>
      <w:r>
        <w:rPr>
          <w:rFonts w:ascii="Times New Roman" w:eastAsia="宋体" w:hAnsi="Times New Roman" w:cs="Times New Roman"/>
          <w:color w:val="FF0000"/>
          <w:spacing w:val="0"/>
          <w:szCs w:val="21"/>
        </w:rPr>
        <w:t>key</w:t>
      </w:r>
      <w:r>
        <w:rPr>
          <w:rFonts w:ascii="Times New Roman" w:eastAsia="宋体" w:hAnsi="Times New Roman" w:cs="Times New Roman"/>
          <w:color w:val="FF0000"/>
          <w:spacing w:val="0"/>
          <w:szCs w:val="21"/>
        </w:rPr>
        <w:t>中的元素分别聚合成一个集合。</w:t>
      </w:r>
    </w:p>
    <w:p w14:paraId="09E4F03F" w14:textId="311516AC" w:rsidR="003E6556" w:rsidRDefault="00A9093B">
      <w:pPr>
        <w:spacing w:line="360" w:lineRule="auto"/>
        <w:rPr>
          <w:rFonts w:ascii="Times New Roman" w:eastAsia="宋体" w:hAnsi="Times New Roman"/>
          <w:color w:val="000000" w:themeColor="text1"/>
          <w:kern w:val="2"/>
          <w:szCs w:val="21"/>
        </w:rPr>
      </w:pPr>
      <w:r>
        <w:rPr>
          <w:rFonts w:ascii="Times New Roman" w:eastAsia="宋体" w:hAnsi="Times New Roman"/>
          <w:color w:val="000000" w:themeColor="text1"/>
          <w:kern w:val="2"/>
          <w:szCs w:val="21"/>
        </w:rPr>
        <w:t>2</w:t>
      </w:r>
      <w:r w:rsidR="004220D8">
        <w:rPr>
          <w:rFonts w:ascii="Times New Roman" w:eastAsia="宋体" w:hAnsi="Times New Roman"/>
          <w:color w:val="000000" w:themeColor="text1"/>
          <w:kern w:val="2"/>
          <w:szCs w:val="21"/>
        </w:rPr>
        <w:t>）需求说明：创建两个</w:t>
      </w:r>
      <w:r w:rsidR="004220D8">
        <w:rPr>
          <w:rFonts w:ascii="Times New Roman" w:eastAsia="宋体" w:hAnsi="Times New Roman"/>
          <w:color w:val="000000" w:themeColor="text1"/>
          <w:kern w:val="2"/>
          <w:szCs w:val="21"/>
        </w:rPr>
        <w:t>pairRDD</w:t>
      </w:r>
      <w:r w:rsidR="004220D8">
        <w:rPr>
          <w:rFonts w:ascii="Times New Roman" w:eastAsia="宋体" w:hAnsi="Times New Roman"/>
          <w:color w:val="000000" w:themeColor="text1"/>
          <w:kern w:val="2"/>
          <w:szCs w:val="21"/>
        </w:rPr>
        <w:t>，并将</w:t>
      </w:r>
      <w:r w:rsidR="004220D8">
        <w:rPr>
          <w:rFonts w:ascii="Times New Roman" w:eastAsia="宋体" w:hAnsi="Times New Roman"/>
          <w:color w:val="000000" w:themeColor="text1"/>
          <w:kern w:val="2"/>
          <w:szCs w:val="21"/>
        </w:rPr>
        <w:t>key</w:t>
      </w:r>
      <w:r w:rsidR="004220D8">
        <w:rPr>
          <w:rFonts w:ascii="Times New Roman" w:eastAsia="宋体" w:hAnsi="Times New Roman"/>
          <w:color w:val="000000" w:themeColor="text1"/>
          <w:kern w:val="2"/>
          <w:szCs w:val="21"/>
        </w:rPr>
        <w:t>相同的数据聚合到一个迭代器。</w:t>
      </w:r>
    </w:p>
    <w:p w14:paraId="2EE15B7B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color w:val="FF0000"/>
          <w:kern w:val="2"/>
          <w:szCs w:val="21"/>
        </w:rPr>
      </w:pPr>
      <w:r>
        <w:rPr>
          <w:rFonts w:ascii="Times New Roman" w:eastAsia="宋体" w:hAnsi="Times New Roman"/>
          <w:noProof/>
        </w:rPr>
        <w:drawing>
          <wp:inline distT="0" distB="0" distL="0" distR="0" wp14:anchorId="78F8019D" wp14:editId="5D62D5C6">
            <wp:extent cx="3129280" cy="3235960"/>
            <wp:effectExtent l="0" t="0" r="0" b="2540"/>
            <wp:docPr id="248" name="图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图片 248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136942" cy="3244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F592D" w14:textId="3768D670" w:rsidR="003E6556" w:rsidRDefault="00A9093B">
      <w:pPr>
        <w:spacing w:line="360" w:lineRule="auto"/>
        <w:rPr>
          <w:rFonts w:ascii="Times New Roman" w:eastAsia="宋体" w:hAnsi="Times New Roman"/>
          <w:color w:val="000000" w:themeColor="text1"/>
          <w:kern w:val="2"/>
          <w:szCs w:val="21"/>
        </w:rPr>
      </w:pPr>
      <w:r>
        <w:rPr>
          <w:rFonts w:ascii="Times New Roman" w:eastAsia="宋体" w:hAnsi="Times New Roman"/>
          <w:color w:val="000000" w:themeColor="text1"/>
          <w:kern w:val="2"/>
          <w:szCs w:val="21"/>
        </w:rPr>
        <w:t>3</w:t>
      </w:r>
      <w:r w:rsidR="004220D8">
        <w:rPr>
          <w:rFonts w:ascii="Times New Roman" w:eastAsia="宋体" w:hAnsi="Times New Roman"/>
          <w:color w:val="000000" w:themeColor="text1"/>
          <w:kern w:val="2"/>
          <w:szCs w:val="21"/>
        </w:rPr>
        <w:t>）代码实现：</w:t>
      </w:r>
    </w:p>
    <w:p w14:paraId="594CFC64" w14:textId="77777777" w:rsidR="00A9093B" w:rsidRDefault="00A9093B" w:rsidP="00A9093B">
      <w:pPr>
        <w:pStyle w:val="afff2"/>
      </w:pPr>
      <w:r>
        <w:t>package com.atguigu.keyValue;</w:t>
      </w:r>
    </w:p>
    <w:p w14:paraId="797B6B01" w14:textId="77777777" w:rsidR="00A9093B" w:rsidRDefault="00A9093B" w:rsidP="00A9093B">
      <w:pPr>
        <w:pStyle w:val="afff2"/>
      </w:pPr>
    </w:p>
    <w:p w14:paraId="0EC50E09" w14:textId="77777777" w:rsidR="00A9093B" w:rsidRDefault="00A9093B" w:rsidP="00A9093B">
      <w:pPr>
        <w:pStyle w:val="afff2"/>
      </w:pPr>
      <w:r>
        <w:t>import org.apache.spark.SparkConf;</w:t>
      </w:r>
    </w:p>
    <w:p w14:paraId="38B82EBC" w14:textId="77777777" w:rsidR="00A9093B" w:rsidRDefault="00A9093B" w:rsidP="00A9093B">
      <w:pPr>
        <w:pStyle w:val="afff2"/>
      </w:pPr>
      <w:r>
        <w:t>import org.apache.spark.api.java.JavaPairRDD;</w:t>
      </w:r>
    </w:p>
    <w:p w14:paraId="0CE5B65F" w14:textId="77777777" w:rsidR="00A9093B" w:rsidRDefault="00A9093B" w:rsidP="00A9093B">
      <w:pPr>
        <w:pStyle w:val="afff2"/>
      </w:pPr>
      <w:r>
        <w:t>import org.apache.spark.api.java.JavaSparkContext;</w:t>
      </w:r>
    </w:p>
    <w:p w14:paraId="63920658" w14:textId="77777777" w:rsidR="00A9093B" w:rsidRDefault="00A9093B" w:rsidP="00A9093B">
      <w:pPr>
        <w:pStyle w:val="afff2"/>
      </w:pPr>
      <w:r>
        <w:t>import scala.Tuple2;</w:t>
      </w:r>
    </w:p>
    <w:p w14:paraId="740A41C5" w14:textId="77777777" w:rsidR="00A9093B" w:rsidRDefault="00A9093B" w:rsidP="00A9093B">
      <w:pPr>
        <w:pStyle w:val="afff2"/>
      </w:pPr>
    </w:p>
    <w:p w14:paraId="488A20AC" w14:textId="77777777" w:rsidR="00A9093B" w:rsidRDefault="00A9093B" w:rsidP="00A9093B">
      <w:pPr>
        <w:pStyle w:val="afff2"/>
      </w:pPr>
      <w:r>
        <w:t>import java.util.Arrays;</w:t>
      </w:r>
    </w:p>
    <w:p w14:paraId="761434EE" w14:textId="77777777" w:rsidR="00A9093B" w:rsidRDefault="00A9093B" w:rsidP="00A9093B">
      <w:pPr>
        <w:pStyle w:val="afff2"/>
      </w:pPr>
    </w:p>
    <w:p w14:paraId="64CB43A3" w14:textId="77777777" w:rsidR="00A9093B" w:rsidRDefault="00A9093B" w:rsidP="00A9093B">
      <w:pPr>
        <w:pStyle w:val="afff2"/>
      </w:pPr>
      <w:r>
        <w:t>public class Test09_Cogroup {</w:t>
      </w:r>
    </w:p>
    <w:p w14:paraId="64EEC29E" w14:textId="77777777" w:rsidR="00A9093B" w:rsidRDefault="00A9093B" w:rsidP="00A9093B">
      <w:pPr>
        <w:pStyle w:val="afff2"/>
      </w:pPr>
      <w:r>
        <w:t xml:space="preserve">    public static void main(String[] args) {</w:t>
      </w:r>
    </w:p>
    <w:p w14:paraId="36AD11A6" w14:textId="77777777" w:rsidR="00A9093B" w:rsidRDefault="00A9093B" w:rsidP="00A9093B">
      <w:pPr>
        <w:pStyle w:val="afff2"/>
      </w:pPr>
      <w:r>
        <w:t xml:space="preserve">        // 1.</w:t>
      </w:r>
      <w:r>
        <w:t>创建配置对象</w:t>
      </w:r>
    </w:p>
    <w:p w14:paraId="288AD683" w14:textId="77777777" w:rsidR="00A9093B" w:rsidRDefault="00A9093B" w:rsidP="00A9093B">
      <w:pPr>
        <w:pStyle w:val="afff2"/>
      </w:pPr>
      <w:r>
        <w:t xml:space="preserve">        SparkConf conf = new SparkConf().setMaster("local[*]").setAppName("sparkCore");</w:t>
      </w:r>
    </w:p>
    <w:p w14:paraId="715424D2" w14:textId="77777777" w:rsidR="00A9093B" w:rsidRDefault="00A9093B" w:rsidP="00A9093B">
      <w:pPr>
        <w:pStyle w:val="afff2"/>
      </w:pPr>
    </w:p>
    <w:p w14:paraId="44158633" w14:textId="77777777" w:rsidR="00A9093B" w:rsidRDefault="00A9093B" w:rsidP="00A9093B">
      <w:pPr>
        <w:pStyle w:val="afff2"/>
      </w:pPr>
      <w:r>
        <w:t xml:space="preserve">        // 2. </w:t>
      </w:r>
      <w:r>
        <w:t>创建</w:t>
      </w:r>
      <w:r>
        <w:t>sparkContext</w:t>
      </w:r>
    </w:p>
    <w:p w14:paraId="08CA1A63" w14:textId="77777777" w:rsidR="00A9093B" w:rsidRDefault="00A9093B" w:rsidP="00A9093B">
      <w:pPr>
        <w:pStyle w:val="afff2"/>
      </w:pPr>
      <w:r>
        <w:t xml:space="preserve">        JavaSparkContext sc = new JavaSparkContext(conf);</w:t>
      </w:r>
    </w:p>
    <w:p w14:paraId="4C6302DC" w14:textId="77777777" w:rsidR="00A9093B" w:rsidRDefault="00A9093B" w:rsidP="00A9093B">
      <w:pPr>
        <w:pStyle w:val="afff2"/>
      </w:pPr>
    </w:p>
    <w:p w14:paraId="0D7182EC" w14:textId="77777777" w:rsidR="00A9093B" w:rsidRDefault="00A9093B" w:rsidP="00A9093B">
      <w:pPr>
        <w:pStyle w:val="afff2"/>
      </w:pPr>
      <w:r>
        <w:t xml:space="preserve">        // 3. </w:t>
      </w:r>
      <w:r>
        <w:t>编写代码</w:t>
      </w:r>
    </w:p>
    <w:p w14:paraId="56B858C5" w14:textId="77777777" w:rsidR="00A9093B" w:rsidRDefault="00A9093B" w:rsidP="00A9093B">
      <w:pPr>
        <w:pStyle w:val="afff2"/>
      </w:pPr>
      <w:r>
        <w:t xml:space="preserve">        JavaPairRDD&lt;Integer, String&gt; javaPairRDD = sc.parallelizePairs(Arrays.asList(new Tuple2&lt;&gt;(4, "a"), new Tuple2&lt;&gt;(3, "c"), new Tuple2&lt;&gt;(7, "d")));</w:t>
      </w:r>
    </w:p>
    <w:p w14:paraId="793270E1" w14:textId="77777777" w:rsidR="00A9093B" w:rsidRDefault="00A9093B" w:rsidP="00A9093B">
      <w:pPr>
        <w:pStyle w:val="afff2"/>
      </w:pPr>
    </w:p>
    <w:p w14:paraId="1F21567C" w14:textId="77777777" w:rsidR="00A9093B" w:rsidRDefault="00A9093B" w:rsidP="00A9093B">
      <w:pPr>
        <w:pStyle w:val="afff2"/>
      </w:pPr>
      <w:r>
        <w:lastRenderedPageBreak/>
        <w:t xml:space="preserve">        JavaPairRDD&lt;Integer, String&gt; javaPairRDD1 = sc.parallelizePairs(Arrays.asList(new Tuple2&lt;&gt;(4, "a"), new Tuple2&lt;&gt;(3, "c"), new Tuple2&lt;&gt;(1, "d")));</w:t>
      </w:r>
    </w:p>
    <w:p w14:paraId="5CFF9881" w14:textId="77777777" w:rsidR="00A9093B" w:rsidRDefault="00A9093B" w:rsidP="00A9093B">
      <w:pPr>
        <w:pStyle w:val="afff2"/>
      </w:pPr>
    </w:p>
    <w:p w14:paraId="548A7550" w14:textId="77777777" w:rsidR="00A9093B" w:rsidRDefault="00A9093B" w:rsidP="00A9093B">
      <w:pPr>
        <w:pStyle w:val="afff2"/>
      </w:pPr>
      <w:r>
        <w:t xml:space="preserve">        JavaPairRDD&lt;Integer, Tuple2&lt;Iterable&lt;String&gt;, Iterable&lt;String&gt;&gt;&gt; javaPairRDD2 = javaPairRDD.cogroup(javaPairRDD1);</w:t>
      </w:r>
    </w:p>
    <w:p w14:paraId="5EC35FD8" w14:textId="77777777" w:rsidR="00A9093B" w:rsidRDefault="00A9093B" w:rsidP="00A9093B">
      <w:pPr>
        <w:pStyle w:val="afff2"/>
      </w:pPr>
    </w:p>
    <w:p w14:paraId="0840BCE3" w14:textId="77777777" w:rsidR="00A9093B" w:rsidRDefault="00A9093B" w:rsidP="00A9093B">
      <w:pPr>
        <w:pStyle w:val="afff2"/>
      </w:pPr>
      <w:r>
        <w:t xml:space="preserve">        javaPairRDD2. collect().forEach(System.out::println);</w:t>
      </w:r>
    </w:p>
    <w:p w14:paraId="369AF4A8" w14:textId="77777777" w:rsidR="00A9093B" w:rsidRDefault="00A9093B" w:rsidP="00A9093B">
      <w:pPr>
        <w:pStyle w:val="afff2"/>
      </w:pPr>
    </w:p>
    <w:p w14:paraId="71A8A09A" w14:textId="77777777" w:rsidR="00A9093B" w:rsidRDefault="00A9093B" w:rsidP="00A9093B">
      <w:pPr>
        <w:pStyle w:val="afff2"/>
      </w:pPr>
      <w:r>
        <w:t xml:space="preserve">        // 4. </w:t>
      </w:r>
      <w:r>
        <w:t>关闭</w:t>
      </w:r>
      <w:r>
        <w:t>sc</w:t>
      </w:r>
    </w:p>
    <w:p w14:paraId="6D263066" w14:textId="77777777" w:rsidR="00A9093B" w:rsidRDefault="00A9093B" w:rsidP="00A9093B">
      <w:pPr>
        <w:pStyle w:val="afff2"/>
      </w:pPr>
      <w:r>
        <w:t xml:space="preserve">        sc.stop();</w:t>
      </w:r>
    </w:p>
    <w:p w14:paraId="6D1BAE04" w14:textId="77777777" w:rsidR="00A9093B" w:rsidRDefault="00A9093B" w:rsidP="00A9093B">
      <w:pPr>
        <w:pStyle w:val="afff2"/>
      </w:pPr>
    </w:p>
    <w:p w14:paraId="59EFBE1F" w14:textId="77777777" w:rsidR="00A9093B" w:rsidRDefault="00A9093B" w:rsidP="00A9093B">
      <w:pPr>
        <w:pStyle w:val="afff2"/>
      </w:pPr>
      <w:r>
        <w:t xml:space="preserve">    }</w:t>
      </w:r>
    </w:p>
    <w:p w14:paraId="71642413" w14:textId="696BB53C" w:rsidR="003E6556" w:rsidRDefault="004220D8" w:rsidP="00A9093B">
      <w:pPr>
        <w:pStyle w:val="afff2"/>
      </w:pPr>
      <w:r>
        <w:t>}</w:t>
      </w:r>
    </w:p>
    <w:p w14:paraId="00262244" w14:textId="77777777" w:rsidR="00A07CA0" w:rsidRDefault="00A07CA0" w:rsidP="00A07CA0">
      <w:pPr>
        <w:pStyle w:val="2"/>
      </w:pPr>
      <w:r>
        <w:t>2.4 Action</w:t>
      </w:r>
      <w:r>
        <w:t>行动算子</w:t>
      </w:r>
    </w:p>
    <w:p w14:paraId="51FD4898" w14:textId="77777777" w:rsidR="00A07CA0" w:rsidRDefault="00A07CA0" w:rsidP="00A07CA0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</w:rPr>
        <w:t>行动算子是触发了整个作业的执行。因为转换算子都是懒加载，并不会立即执</w:t>
      </w:r>
      <w:r>
        <w:rPr>
          <w:rFonts w:ascii="Times New Roman" w:eastAsia="宋体" w:hAnsi="Times New Roman"/>
          <w:szCs w:val="21"/>
        </w:rPr>
        <w:t>行。</w:t>
      </w:r>
    </w:p>
    <w:p w14:paraId="7CD6CA68" w14:textId="77777777" w:rsidR="00A07CA0" w:rsidRDefault="00A07CA0" w:rsidP="00A07CA0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1</w:t>
      </w:r>
      <w:r>
        <w:rPr>
          <w:rFonts w:ascii="Times New Roman" w:eastAsia="宋体" w:hAnsi="Times New Roman"/>
          <w:szCs w:val="21"/>
        </w:rPr>
        <w:t>）创建包名：</w:t>
      </w:r>
      <w:r>
        <w:rPr>
          <w:rFonts w:ascii="Times New Roman" w:eastAsia="宋体" w:hAnsi="Times New Roman"/>
          <w:szCs w:val="21"/>
        </w:rPr>
        <w:t>com.atguigu.action</w:t>
      </w:r>
    </w:p>
    <w:p w14:paraId="571FE22E" w14:textId="77777777" w:rsidR="00A07CA0" w:rsidRDefault="00A07CA0" w:rsidP="00F53424">
      <w:pPr>
        <w:pStyle w:val="3"/>
      </w:pPr>
      <w:r>
        <w:t>2.4.1 collect()</w:t>
      </w:r>
      <w:r>
        <w:t>以数组的形式返回数据集</w:t>
      </w:r>
    </w:p>
    <w:p w14:paraId="6EFCEF8C" w14:textId="0787E99E" w:rsidR="00A07CA0" w:rsidRDefault="00A07CA0" w:rsidP="00A07CA0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1</w:t>
      </w:r>
      <w:r>
        <w:rPr>
          <w:rFonts w:ascii="Times New Roman" w:eastAsia="宋体" w:hAnsi="Times New Roman"/>
          <w:szCs w:val="21"/>
        </w:rPr>
        <w:t>）功能说明：在驱动程序中，以数组</w:t>
      </w:r>
      <w:r>
        <w:rPr>
          <w:rFonts w:ascii="Times New Roman" w:eastAsia="宋体" w:hAnsi="Times New Roman"/>
          <w:szCs w:val="21"/>
        </w:rPr>
        <w:t>Array</w:t>
      </w:r>
      <w:r>
        <w:rPr>
          <w:rFonts w:ascii="Times New Roman" w:eastAsia="宋体" w:hAnsi="Times New Roman"/>
          <w:szCs w:val="21"/>
        </w:rPr>
        <w:t>的形式返回数据集的所有元素。</w:t>
      </w:r>
    </w:p>
    <w:p w14:paraId="787EC8AA" w14:textId="77777777" w:rsidR="00A07CA0" w:rsidRDefault="00A07CA0" w:rsidP="00A07CA0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hAnsiTheme="minorHAnsi" w:cs="微软雅黑" w:hint="eastAsia"/>
          <w:noProof/>
          <w:color w:val="004080"/>
          <w:sz w:val="24"/>
          <w:lang w:val="zh-CN"/>
        </w:rPr>
        <w:drawing>
          <wp:inline distT="0" distB="0" distL="0" distR="0" wp14:anchorId="5D55ADC6" wp14:editId="3AF878FF">
            <wp:extent cx="2224405" cy="2292350"/>
            <wp:effectExtent l="0" t="0" r="444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38301" cy="2306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516DF" w14:textId="77777777" w:rsidR="00A07CA0" w:rsidRDefault="00A07CA0" w:rsidP="00A07CA0">
      <w:pPr>
        <w:spacing w:line="360" w:lineRule="auto"/>
        <w:ind w:firstLine="420"/>
        <w:rPr>
          <w:rFonts w:ascii="Times New Roman" w:eastAsia="宋体" w:hAnsi="Times New Roman"/>
          <w:color w:val="FF0000"/>
          <w:szCs w:val="21"/>
        </w:rPr>
      </w:pPr>
      <w:r>
        <w:rPr>
          <w:rFonts w:ascii="Times New Roman" w:eastAsia="宋体" w:hAnsi="Times New Roman"/>
          <w:color w:val="FF0000"/>
          <w:szCs w:val="21"/>
          <w:highlight w:val="yellow"/>
        </w:rPr>
        <w:t>注意：所有的数据都会被拉取到</w:t>
      </w:r>
      <w:r>
        <w:rPr>
          <w:rFonts w:ascii="Times New Roman" w:eastAsia="宋体" w:hAnsi="Times New Roman"/>
          <w:color w:val="FF0000"/>
          <w:szCs w:val="21"/>
          <w:highlight w:val="yellow"/>
        </w:rPr>
        <w:t>Driver</w:t>
      </w:r>
      <w:r>
        <w:rPr>
          <w:rFonts w:ascii="Times New Roman" w:eastAsia="宋体" w:hAnsi="Times New Roman"/>
          <w:color w:val="FF0000"/>
          <w:szCs w:val="21"/>
          <w:highlight w:val="yellow"/>
        </w:rPr>
        <w:t>端，慎用</w:t>
      </w:r>
      <w:r>
        <w:rPr>
          <w:rFonts w:ascii="Times New Roman" w:eastAsia="宋体" w:hAnsi="Times New Roman" w:hint="eastAsia"/>
          <w:color w:val="FF0000"/>
          <w:szCs w:val="21"/>
          <w:highlight w:val="yellow"/>
        </w:rPr>
        <w:t>。</w:t>
      </w:r>
    </w:p>
    <w:p w14:paraId="19AB3F42" w14:textId="76490992" w:rsidR="00A07CA0" w:rsidRDefault="00A07CA0" w:rsidP="00A07CA0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2</w:t>
      </w:r>
      <w:r>
        <w:rPr>
          <w:rFonts w:ascii="Times New Roman" w:eastAsia="宋体" w:hAnsi="Times New Roman"/>
          <w:szCs w:val="21"/>
        </w:rPr>
        <w:t>）需求说明：创建一个</w:t>
      </w: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，并将</w:t>
      </w: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内容收集到</w:t>
      </w:r>
      <w:r>
        <w:rPr>
          <w:rFonts w:ascii="Times New Roman" w:eastAsia="宋体" w:hAnsi="Times New Roman"/>
          <w:szCs w:val="21"/>
        </w:rPr>
        <w:t>Driver</w:t>
      </w:r>
      <w:r>
        <w:rPr>
          <w:rFonts w:ascii="Times New Roman" w:eastAsia="宋体" w:hAnsi="Times New Roman"/>
          <w:szCs w:val="21"/>
        </w:rPr>
        <w:t>端打印</w:t>
      </w:r>
    </w:p>
    <w:p w14:paraId="780F8AD1" w14:textId="77777777" w:rsidR="00F35865" w:rsidRDefault="00F35865" w:rsidP="00F35865">
      <w:pPr>
        <w:pStyle w:val="afff2"/>
      </w:pPr>
      <w:r>
        <w:t>package com.atguigu.action;</w:t>
      </w:r>
    </w:p>
    <w:p w14:paraId="074D5C4E" w14:textId="77777777" w:rsidR="00F35865" w:rsidRDefault="00F35865" w:rsidP="00F35865">
      <w:pPr>
        <w:pStyle w:val="afff2"/>
      </w:pPr>
    </w:p>
    <w:p w14:paraId="3DDAD0DC" w14:textId="77777777" w:rsidR="00F35865" w:rsidRDefault="00F35865" w:rsidP="00F35865">
      <w:pPr>
        <w:pStyle w:val="afff2"/>
      </w:pPr>
      <w:r>
        <w:t>import org.apache.spark.SparkConf;</w:t>
      </w:r>
    </w:p>
    <w:p w14:paraId="0E8B6E6D" w14:textId="77777777" w:rsidR="00F35865" w:rsidRDefault="00F35865" w:rsidP="00F35865">
      <w:pPr>
        <w:pStyle w:val="afff2"/>
      </w:pPr>
      <w:r>
        <w:t>import org.apache.spark.api.java.JavaRDD;</w:t>
      </w:r>
    </w:p>
    <w:p w14:paraId="161811A9" w14:textId="77777777" w:rsidR="00F35865" w:rsidRDefault="00F35865" w:rsidP="00F35865">
      <w:pPr>
        <w:pStyle w:val="afff2"/>
      </w:pPr>
      <w:r>
        <w:t>import org.apache.spark.api.java.JavaSparkContext;</w:t>
      </w:r>
    </w:p>
    <w:p w14:paraId="346A2D81" w14:textId="77777777" w:rsidR="00F35865" w:rsidRDefault="00F35865" w:rsidP="00F35865">
      <w:pPr>
        <w:pStyle w:val="afff2"/>
      </w:pPr>
    </w:p>
    <w:p w14:paraId="68606EAD" w14:textId="77777777" w:rsidR="00F35865" w:rsidRDefault="00F35865" w:rsidP="00F35865">
      <w:pPr>
        <w:pStyle w:val="afff2"/>
      </w:pPr>
      <w:r>
        <w:t>import java.util.Arrays;</w:t>
      </w:r>
    </w:p>
    <w:p w14:paraId="5682C142" w14:textId="77777777" w:rsidR="00F35865" w:rsidRDefault="00F35865" w:rsidP="00F35865">
      <w:pPr>
        <w:pStyle w:val="afff2"/>
      </w:pPr>
      <w:r>
        <w:t>import java.util.List;</w:t>
      </w:r>
    </w:p>
    <w:p w14:paraId="713CD5B8" w14:textId="77777777" w:rsidR="00F35865" w:rsidRDefault="00F35865" w:rsidP="00F35865">
      <w:pPr>
        <w:pStyle w:val="afff2"/>
      </w:pPr>
    </w:p>
    <w:p w14:paraId="79E0DF42" w14:textId="77777777" w:rsidR="00F35865" w:rsidRDefault="00F35865" w:rsidP="00F35865">
      <w:pPr>
        <w:pStyle w:val="afff2"/>
      </w:pPr>
      <w:r>
        <w:t>public class Test01_Collect {</w:t>
      </w:r>
    </w:p>
    <w:p w14:paraId="42E1DAE4" w14:textId="77777777" w:rsidR="00F35865" w:rsidRDefault="00F35865" w:rsidP="00F35865">
      <w:pPr>
        <w:pStyle w:val="afff2"/>
      </w:pPr>
      <w:r>
        <w:t xml:space="preserve">    public static void main(String[] args) {</w:t>
      </w:r>
    </w:p>
    <w:p w14:paraId="6D9736AA" w14:textId="77777777" w:rsidR="00F35865" w:rsidRDefault="00F35865" w:rsidP="00F35865">
      <w:pPr>
        <w:pStyle w:val="afff2"/>
      </w:pPr>
      <w:r>
        <w:t xml:space="preserve">        // 1.</w:t>
      </w:r>
      <w:r>
        <w:t>创建配置对象</w:t>
      </w:r>
    </w:p>
    <w:p w14:paraId="5D190FCB" w14:textId="77777777" w:rsidR="00F35865" w:rsidRDefault="00F35865" w:rsidP="00F35865">
      <w:pPr>
        <w:pStyle w:val="afff2"/>
      </w:pPr>
      <w:r>
        <w:t xml:space="preserve">        SparkConf conf = new SparkConf().setMaster("local[*]").setAppName("sparkCore");</w:t>
      </w:r>
    </w:p>
    <w:p w14:paraId="257FB84A" w14:textId="77777777" w:rsidR="00F35865" w:rsidRDefault="00F35865" w:rsidP="00F35865">
      <w:pPr>
        <w:pStyle w:val="afff2"/>
      </w:pPr>
    </w:p>
    <w:p w14:paraId="2FCDA4AF" w14:textId="77777777" w:rsidR="00F35865" w:rsidRDefault="00F35865" w:rsidP="00F35865">
      <w:pPr>
        <w:pStyle w:val="afff2"/>
      </w:pPr>
      <w:r>
        <w:t xml:space="preserve">        // 2. </w:t>
      </w:r>
      <w:r>
        <w:t>创建</w:t>
      </w:r>
      <w:r>
        <w:t>sparkContext</w:t>
      </w:r>
    </w:p>
    <w:p w14:paraId="7F339115" w14:textId="77777777" w:rsidR="00F35865" w:rsidRDefault="00F35865" w:rsidP="00F35865">
      <w:pPr>
        <w:pStyle w:val="afff2"/>
      </w:pPr>
      <w:r>
        <w:t xml:space="preserve">        JavaSparkContext sc = new JavaSparkContext(conf);</w:t>
      </w:r>
    </w:p>
    <w:p w14:paraId="7851C5B7" w14:textId="77777777" w:rsidR="00F35865" w:rsidRDefault="00F35865" w:rsidP="00F35865">
      <w:pPr>
        <w:pStyle w:val="afff2"/>
      </w:pPr>
    </w:p>
    <w:p w14:paraId="741AFDAE" w14:textId="77777777" w:rsidR="00F35865" w:rsidRDefault="00F35865" w:rsidP="00F35865">
      <w:pPr>
        <w:pStyle w:val="afff2"/>
      </w:pPr>
      <w:r>
        <w:t xml:space="preserve">        // 3. </w:t>
      </w:r>
      <w:r>
        <w:t>编写代码</w:t>
      </w:r>
    </w:p>
    <w:p w14:paraId="4A82F452" w14:textId="77777777" w:rsidR="00F35865" w:rsidRDefault="00F35865" w:rsidP="00F35865">
      <w:pPr>
        <w:pStyle w:val="afff2"/>
      </w:pPr>
      <w:r>
        <w:t xml:space="preserve">        JavaRDD&lt;Integer&gt; integerJavaRDD = sc.parallelize(Arrays.asList(1, 2, 3, 4),2);</w:t>
      </w:r>
    </w:p>
    <w:p w14:paraId="1CE3CE39" w14:textId="77777777" w:rsidR="00F35865" w:rsidRDefault="00F35865" w:rsidP="00F35865">
      <w:pPr>
        <w:pStyle w:val="afff2"/>
      </w:pPr>
    </w:p>
    <w:p w14:paraId="6A6B31C7" w14:textId="77777777" w:rsidR="00F35865" w:rsidRDefault="00F35865" w:rsidP="00F35865">
      <w:pPr>
        <w:pStyle w:val="afff2"/>
      </w:pPr>
      <w:r>
        <w:t xml:space="preserve">        List&lt;Integer&gt; collect = integerJavaRDD.collect();</w:t>
      </w:r>
    </w:p>
    <w:p w14:paraId="2D618DAA" w14:textId="77777777" w:rsidR="00F35865" w:rsidRDefault="00F35865" w:rsidP="00F35865">
      <w:pPr>
        <w:pStyle w:val="afff2"/>
      </w:pPr>
    </w:p>
    <w:p w14:paraId="12847B97" w14:textId="77777777" w:rsidR="00F35865" w:rsidRDefault="00F35865" w:rsidP="00F35865">
      <w:pPr>
        <w:pStyle w:val="afff2"/>
      </w:pPr>
      <w:r>
        <w:t xml:space="preserve">        for (Integer integer : collect) {</w:t>
      </w:r>
    </w:p>
    <w:p w14:paraId="7F86189B" w14:textId="77777777" w:rsidR="00F35865" w:rsidRDefault="00F35865" w:rsidP="00F35865">
      <w:pPr>
        <w:pStyle w:val="afff2"/>
      </w:pPr>
      <w:r>
        <w:t xml:space="preserve">            System.out.println(integer);</w:t>
      </w:r>
    </w:p>
    <w:p w14:paraId="566B00D2" w14:textId="77777777" w:rsidR="00F35865" w:rsidRDefault="00F35865" w:rsidP="00F35865">
      <w:pPr>
        <w:pStyle w:val="afff2"/>
      </w:pPr>
      <w:r>
        <w:t xml:space="preserve">        }</w:t>
      </w:r>
    </w:p>
    <w:p w14:paraId="620B64B5" w14:textId="77777777" w:rsidR="00F35865" w:rsidRDefault="00F35865" w:rsidP="00F35865">
      <w:pPr>
        <w:pStyle w:val="afff2"/>
      </w:pPr>
    </w:p>
    <w:p w14:paraId="6A236D96" w14:textId="77777777" w:rsidR="00F35865" w:rsidRDefault="00F35865" w:rsidP="00F35865">
      <w:pPr>
        <w:pStyle w:val="afff2"/>
      </w:pPr>
      <w:r>
        <w:t xml:space="preserve">        // 4. </w:t>
      </w:r>
      <w:r>
        <w:t>关闭</w:t>
      </w:r>
      <w:r>
        <w:t>sc</w:t>
      </w:r>
    </w:p>
    <w:p w14:paraId="6C2FFAAB" w14:textId="77777777" w:rsidR="00F35865" w:rsidRDefault="00F35865" w:rsidP="00F35865">
      <w:pPr>
        <w:pStyle w:val="afff2"/>
      </w:pPr>
      <w:r>
        <w:t xml:space="preserve">        sc.stop();</w:t>
      </w:r>
    </w:p>
    <w:p w14:paraId="07B05089" w14:textId="77777777" w:rsidR="00F35865" w:rsidRDefault="00F35865" w:rsidP="00F35865">
      <w:pPr>
        <w:pStyle w:val="afff2"/>
      </w:pPr>
    </w:p>
    <w:p w14:paraId="120E4627" w14:textId="77777777" w:rsidR="00F35865" w:rsidRDefault="00F35865" w:rsidP="00F35865">
      <w:pPr>
        <w:pStyle w:val="afff2"/>
      </w:pPr>
      <w:r>
        <w:t xml:space="preserve">    }</w:t>
      </w:r>
    </w:p>
    <w:p w14:paraId="41974436" w14:textId="24E803C7" w:rsidR="00A07CA0" w:rsidRDefault="00A07CA0" w:rsidP="00F35865">
      <w:pPr>
        <w:pStyle w:val="afff2"/>
      </w:pPr>
      <w:r>
        <w:t>}</w:t>
      </w:r>
    </w:p>
    <w:p w14:paraId="6320AAA0" w14:textId="77777777" w:rsidR="00A07CA0" w:rsidRDefault="00A07CA0" w:rsidP="00F53424">
      <w:pPr>
        <w:pStyle w:val="3"/>
      </w:pPr>
      <w:r>
        <w:t>2.4.2 count()</w:t>
      </w:r>
      <w:r>
        <w:t>返回</w:t>
      </w:r>
      <w:r>
        <w:t>RDD</w:t>
      </w:r>
      <w:r>
        <w:t>中元素个数</w:t>
      </w:r>
    </w:p>
    <w:p w14:paraId="38E36132" w14:textId="7F149760" w:rsidR="00A07CA0" w:rsidRDefault="005B7A45" w:rsidP="00A07CA0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1</w:t>
      </w:r>
      <w:r w:rsidR="00A07CA0">
        <w:rPr>
          <w:rFonts w:ascii="Times New Roman" w:eastAsia="宋体" w:hAnsi="Times New Roman"/>
          <w:szCs w:val="21"/>
        </w:rPr>
        <w:t>）功能说明：返回</w:t>
      </w:r>
      <w:r w:rsidR="00A07CA0">
        <w:rPr>
          <w:rFonts w:ascii="Times New Roman" w:eastAsia="宋体" w:hAnsi="Times New Roman"/>
          <w:szCs w:val="21"/>
        </w:rPr>
        <w:t>RDD</w:t>
      </w:r>
      <w:r w:rsidR="00A07CA0">
        <w:rPr>
          <w:rFonts w:ascii="Times New Roman" w:eastAsia="宋体" w:hAnsi="Times New Roman"/>
          <w:szCs w:val="21"/>
        </w:rPr>
        <w:t>中元素的个数</w:t>
      </w:r>
    </w:p>
    <w:p w14:paraId="06147D08" w14:textId="77777777" w:rsidR="00A07CA0" w:rsidRDefault="00A07CA0" w:rsidP="00A07CA0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noProof/>
        </w:rPr>
        <w:drawing>
          <wp:inline distT="0" distB="0" distL="0" distR="0" wp14:anchorId="69468FF9" wp14:editId="530E2C48">
            <wp:extent cx="2513330" cy="1799590"/>
            <wp:effectExtent l="19050" t="19050" r="20320" b="10160"/>
            <wp:docPr id="233" name="图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图片 23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13330" cy="179959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0D426B" w14:textId="77777777" w:rsidR="00A07CA0" w:rsidRDefault="00A07CA0" w:rsidP="00A07CA0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3</w:t>
      </w:r>
      <w:r>
        <w:rPr>
          <w:rFonts w:ascii="Times New Roman" w:eastAsia="宋体" w:hAnsi="Times New Roman"/>
          <w:szCs w:val="21"/>
        </w:rPr>
        <w:t>）需求说明：创建一个</w:t>
      </w: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，统计该</w:t>
      </w: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的条数</w:t>
      </w:r>
    </w:p>
    <w:p w14:paraId="770EFBD7" w14:textId="77777777" w:rsidR="005B7A45" w:rsidRDefault="005B7A45" w:rsidP="005B7A45">
      <w:pPr>
        <w:pStyle w:val="afff2"/>
      </w:pPr>
      <w:r>
        <w:t>package com.atguigu.action;</w:t>
      </w:r>
    </w:p>
    <w:p w14:paraId="14E05135" w14:textId="77777777" w:rsidR="005B7A45" w:rsidRDefault="005B7A45" w:rsidP="005B7A45">
      <w:pPr>
        <w:pStyle w:val="afff2"/>
      </w:pPr>
    </w:p>
    <w:p w14:paraId="7C981985" w14:textId="77777777" w:rsidR="005B7A45" w:rsidRDefault="005B7A45" w:rsidP="005B7A45">
      <w:pPr>
        <w:pStyle w:val="afff2"/>
      </w:pPr>
      <w:r>
        <w:t>import org.apache.spark.SparkConf;</w:t>
      </w:r>
    </w:p>
    <w:p w14:paraId="7217F727" w14:textId="77777777" w:rsidR="005B7A45" w:rsidRDefault="005B7A45" w:rsidP="005B7A45">
      <w:pPr>
        <w:pStyle w:val="afff2"/>
      </w:pPr>
      <w:r>
        <w:t>import org.apache.spark.api.java.JavaRDD;</w:t>
      </w:r>
    </w:p>
    <w:p w14:paraId="1C718C7B" w14:textId="77777777" w:rsidR="005B7A45" w:rsidRDefault="005B7A45" w:rsidP="005B7A45">
      <w:pPr>
        <w:pStyle w:val="afff2"/>
      </w:pPr>
      <w:r>
        <w:t>import org.apache.spark.api.java.JavaSparkContext;</w:t>
      </w:r>
    </w:p>
    <w:p w14:paraId="4B270128" w14:textId="77777777" w:rsidR="005B7A45" w:rsidRDefault="005B7A45" w:rsidP="005B7A45">
      <w:pPr>
        <w:pStyle w:val="afff2"/>
      </w:pPr>
    </w:p>
    <w:p w14:paraId="32643765" w14:textId="77777777" w:rsidR="005B7A45" w:rsidRDefault="005B7A45" w:rsidP="005B7A45">
      <w:pPr>
        <w:pStyle w:val="afff2"/>
      </w:pPr>
      <w:r>
        <w:t>import java.util.Arrays;</w:t>
      </w:r>
    </w:p>
    <w:p w14:paraId="49ADEBB1" w14:textId="77777777" w:rsidR="005B7A45" w:rsidRDefault="005B7A45" w:rsidP="005B7A45">
      <w:pPr>
        <w:pStyle w:val="afff2"/>
      </w:pPr>
    </w:p>
    <w:p w14:paraId="23AE306E" w14:textId="08C5896D" w:rsidR="005B7A45" w:rsidRDefault="005B7A45" w:rsidP="005B7A45">
      <w:pPr>
        <w:pStyle w:val="afff2"/>
      </w:pPr>
    </w:p>
    <w:p w14:paraId="6C84B2B1" w14:textId="77777777" w:rsidR="005B7A45" w:rsidRDefault="005B7A45" w:rsidP="005B7A45">
      <w:pPr>
        <w:pStyle w:val="afff2"/>
      </w:pPr>
      <w:r>
        <w:t>public class Test02_Count {</w:t>
      </w:r>
    </w:p>
    <w:p w14:paraId="39C81C20" w14:textId="77777777" w:rsidR="005B7A45" w:rsidRDefault="005B7A45" w:rsidP="005B7A45">
      <w:pPr>
        <w:pStyle w:val="afff2"/>
      </w:pPr>
      <w:r>
        <w:t xml:space="preserve">    public static void main(String[] args) {</w:t>
      </w:r>
    </w:p>
    <w:p w14:paraId="4CEBB9C9" w14:textId="77777777" w:rsidR="005B7A45" w:rsidRDefault="005B7A45" w:rsidP="005B7A45">
      <w:pPr>
        <w:pStyle w:val="afff2"/>
      </w:pPr>
      <w:r>
        <w:t xml:space="preserve">        // 1.</w:t>
      </w:r>
      <w:r>
        <w:t>创建配置对象</w:t>
      </w:r>
    </w:p>
    <w:p w14:paraId="0A433CC6" w14:textId="77777777" w:rsidR="005B7A45" w:rsidRDefault="005B7A45" w:rsidP="005B7A45">
      <w:pPr>
        <w:pStyle w:val="afff2"/>
      </w:pPr>
      <w:r>
        <w:t xml:space="preserve">        SparkConf conf = new SparkConf().setMaster("local[*]").setAppName("sparkCore");</w:t>
      </w:r>
    </w:p>
    <w:p w14:paraId="507F28DB" w14:textId="77777777" w:rsidR="005B7A45" w:rsidRDefault="005B7A45" w:rsidP="005B7A45">
      <w:pPr>
        <w:pStyle w:val="afff2"/>
      </w:pPr>
    </w:p>
    <w:p w14:paraId="394F4ADA" w14:textId="77777777" w:rsidR="005B7A45" w:rsidRDefault="005B7A45" w:rsidP="005B7A45">
      <w:pPr>
        <w:pStyle w:val="afff2"/>
      </w:pPr>
      <w:r>
        <w:t xml:space="preserve">        // 2. </w:t>
      </w:r>
      <w:r>
        <w:t>创建</w:t>
      </w:r>
      <w:r>
        <w:t>sparkContext</w:t>
      </w:r>
    </w:p>
    <w:p w14:paraId="31F75940" w14:textId="77777777" w:rsidR="005B7A45" w:rsidRDefault="005B7A45" w:rsidP="005B7A45">
      <w:pPr>
        <w:pStyle w:val="afff2"/>
      </w:pPr>
      <w:r>
        <w:t xml:space="preserve">        JavaSparkContext sc = new JavaSparkContext(conf);</w:t>
      </w:r>
    </w:p>
    <w:p w14:paraId="7927ADBC" w14:textId="77777777" w:rsidR="005B7A45" w:rsidRDefault="005B7A45" w:rsidP="005B7A45">
      <w:pPr>
        <w:pStyle w:val="afff2"/>
      </w:pPr>
    </w:p>
    <w:p w14:paraId="0240FC10" w14:textId="77777777" w:rsidR="005B7A45" w:rsidRDefault="005B7A45" w:rsidP="005B7A45">
      <w:pPr>
        <w:pStyle w:val="afff2"/>
      </w:pPr>
      <w:r>
        <w:t xml:space="preserve">        // 3. </w:t>
      </w:r>
      <w:r>
        <w:t>编写代码</w:t>
      </w:r>
    </w:p>
    <w:p w14:paraId="1212A18C" w14:textId="77777777" w:rsidR="005B7A45" w:rsidRDefault="005B7A45" w:rsidP="005B7A45">
      <w:pPr>
        <w:pStyle w:val="afff2"/>
      </w:pPr>
      <w:r>
        <w:t xml:space="preserve">        JavaRDD&lt;Integer&gt; integerJavaRDD = sc.parallelize(Arrays.asList(1, 2, 3, 4),2);</w:t>
      </w:r>
    </w:p>
    <w:p w14:paraId="6FCC2005" w14:textId="77777777" w:rsidR="005B7A45" w:rsidRDefault="005B7A45" w:rsidP="005B7A45">
      <w:pPr>
        <w:pStyle w:val="afff2"/>
      </w:pPr>
    </w:p>
    <w:p w14:paraId="04F55E73" w14:textId="77777777" w:rsidR="005B7A45" w:rsidRDefault="005B7A45" w:rsidP="005B7A45">
      <w:pPr>
        <w:pStyle w:val="afff2"/>
      </w:pPr>
      <w:r>
        <w:t xml:space="preserve">        long count = integerJavaRDD.count();</w:t>
      </w:r>
    </w:p>
    <w:p w14:paraId="5435145A" w14:textId="77777777" w:rsidR="005B7A45" w:rsidRDefault="005B7A45" w:rsidP="005B7A45">
      <w:pPr>
        <w:pStyle w:val="afff2"/>
      </w:pPr>
    </w:p>
    <w:p w14:paraId="135AB1D7" w14:textId="77777777" w:rsidR="005B7A45" w:rsidRDefault="005B7A45" w:rsidP="005B7A45">
      <w:pPr>
        <w:pStyle w:val="afff2"/>
      </w:pPr>
      <w:r>
        <w:t xml:space="preserve">        System.out.println(count);</w:t>
      </w:r>
    </w:p>
    <w:p w14:paraId="19654339" w14:textId="77777777" w:rsidR="005B7A45" w:rsidRDefault="005B7A45" w:rsidP="005B7A45">
      <w:pPr>
        <w:pStyle w:val="afff2"/>
      </w:pPr>
    </w:p>
    <w:p w14:paraId="5CD0AB6F" w14:textId="77777777" w:rsidR="005B7A45" w:rsidRDefault="005B7A45" w:rsidP="005B7A45">
      <w:pPr>
        <w:pStyle w:val="afff2"/>
      </w:pPr>
      <w:r>
        <w:t xml:space="preserve">        // 4. </w:t>
      </w:r>
      <w:r>
        <w:t>关闭</w:t>
      </w:r>
      <w:r>
        <w:t>sc</w:t>
      </w:r>
    </w:p>
    <w:p w14:paraId="4C4DB756" w14:textId="77777777" w:rsidR="005B7A45" w:rsidRDefault="005B7A45" w:rsidP="005B7A45">
      <w:pPr>
        <w:pStyle w:val="afff2"/>
      </w:pPr>
      <w:r>
        <w:t xml:space="preserve">        sc.stop();</w:t>
      </w:r>
    </w:p>
    <w:p w14:paraId="5C7F3B4D" w14:textId="77777777" w:rsidR="005B7A45" w:rsidRDefault="005B7A45" w:rsidP="005B7A45">
      <w:pPr>
        <w:pStyle w:val="afff2"/>
      </w:pPr>
    </w:p>
    <w:p w14:paraId="1812E9BE" w14:textId="77777777" w:rsidR="005B7A45" w:rsidRDefault="005B7A45" w:rsidP="005B7A45">
      <w:pPr>
        <w:pStyle w:val="afff2"/>
      </w:pPr>
      <w:r>
        <w:t xml:space="preserve">    }</w:t>
      </w:r>
    </w:p>
    <w:p w14:paraId="01E63020" w14:textId="4B9A34BB" w:rsidR="00A07CA0" w:rsidRDefault="00A07CA0" w:rsidP="005B7A45">
      <w:pPr>
        <w:pStyle w:val="afff2"/>
      </w:pPr>
      <w:r>
        <w:t>}</w:t>
      </w:r>
    </w:p>
    <w:p w14:paraId="76D0F804" w14:textId="77777777" w:rsidR="00A07CA0" w:rsidRDefault="00A07CA0" w:rsidP="00F53424">
      <w:pPr>
        <w:pStyle w:val="3"/>
      </w:pPr>
      <w:r>
        <w:t>2.4.3 first()</w:t>
      </w:r>
      <w:r>
        <w:t>返回</w:t>
      </w:r>
      <w:r>
        <w:t>RDD</w:t>
      </w:r>
      <w:r>
        <w:t>中的第一个元素</w:t>
      </w:r>
    </w:p>
    <w:p w14:paraId="0987CA49" w14:textId="27D05D39" w:rsidR="00A07CA0" w:rsidRDefault="005B7A45" w:rsidP="00A07CA0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1</w:t>
      </w:r>
      <w:r w:rsidR="00A07CA0">
        <w:rPr>
          <w:rFonts w:ascii="Times New Roman" w:eastAsia="宋体" w:hAnsi="Times New Roman"/>
          <w:szCs w:val="21"/>
        </w:rPr>
        <w:t>）功能说明：返回</w:t>
      </w:r>
      <w:r w:rsidR="00A07CA0">
        <w:rPr>
          <w:rFonts w:ascii="Times New Roman" w:eastAsia="宋体" w:hAnsi="Times New Roman"/>
          <w:szCs w:val="21"/>
        </w:rPr>
        <w:t>RDD</w:t>
      </w:r>
      <w:r w:rsidR="00A07CA0">
        <w:rPr>
          <w:rFonts w:ascii="Times New Roman" w:eastAsia="宋体" w:hAnsi="Times New Roman"/>
          <w:szCs w:val="21"/>
        </w:rPr>
        <w:t>中的第一个元素</w:t>
      </w:r>
    </w:p>
    <w:p w14:paraId="3967F789" w14:textId="77777777" w:rsidR="00A07CA0" w:rsidRDefault="00A07CA0" w:rsidP="00A07CA0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noProof/>
        </w:rPr>
        <w:drawing>
          <wp:inline distT="0" distB="0" distL="0" distR="0" wp14:anchorId="61C5A46A" wp14:editId="764163AD">
            <wp:extent cx="2849245" cy="1751965"/>
            <wp:effectExtent l="19050" t="19050" r="27305" b="19685"/>
            <wp:docPr id="232" name="图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图片 23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49245" cy="175196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901244" w14:textId="15217227" w:rsidR="00A07CA0" w:rsidRDefault="005B7A45" w:rsidP="00A07CA0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2</w:t>
      </w:r>
      <w:r w:rsidR="00A07CA0">
        <w:rPr>
          <w:rFonts w:ascii="Times New Roman" w:eastAsia="宋体" w:hAnsi="Times New Roman"/>
          <w:szCs w:val="21"/>
        </w:rPr>
        <w:t>）需求说明：创建一个</w:t>
      </w:r>
      <w:r w:rsidR="00A07CA0">
        <w:rPr>
          <w:rFonts w:ascii="Times New Roman" w:eastAsia="宋体" w:hAnsi="Times New Roman"/>
          <w:szCs w:val="21"/>
        </w:rPr>
        <w:t>RDD</w:t>
      </w:r>
      <w:r w:rsidR="00A07CA0">
        <w:rPr>
          <w:rFonts w:ascii="Times New Roman" w:eastAsia="宋体" w:hAnsi="Times New Roman"/>
          <w:szCs w:val="21"/>
        </w:rPr>
        <w:t>，返回该</w:t>
      </w:r>
      <w:r w:rsidR="00A07CA0">
        <w:rPr>
          <w:rFonts w:ascii="Times New Roman" w:eastAsia="宋体" w:hAnsi="Times New Roman"/>
          <w:szCs w:val="21"/>
        </w:rPr>
        <w:t>RDD</w:t>
      </w:r>
      <w:r w:rsidR="00A07CA0">
        <w:rPr>
          <w:rFonts w:ascii="Times New Roman" w:eastAsia="宋体" w:hAnsi="Times New Roman"/>
          <w:szCs w:val="21"/>
        </w:rPr>
        <w:t>中的第一个元素</w:t>
      </w:r>
    </w:p>
    <w:p w14:paraId="3D907ED2" w14:textId="77777777" w:rsidR="005B7A45" w:rsidRDefault="005B7A45" w:rsidP="005B7A45">
      <w:pPr>
        <w:pStyle w:val="afff2"/>
      </w:pPr>
      <w:r>
        <w:t>package com.atguigu.action;</w:t>
      </w:r>
    </w:p>
    <w:p w14:paraId="6B5E1940" w14:textId="77777777" w:rsidR="005B7A45" w:rsidRDefault="005B7A45" w:rsidP="005B7A45">
      <w:pPr>
        <w:pStyle w:val="afff2"/>
      </w:pPr>
    </w:p>
    <w:p w14:paraId="13FB99B9" w14:textId="77777777" w:rsidR="005B7A45" w:rsidRDefault="005B7A45" w:rsidP="005B7A45">
      <w:pPr>
        <w:pStyle w:val="afff2"/>
      </w:pPr>
      <w:r>
        <w:t>import org.apache.spark.SparkConf;</w:t>
      </w:r>
    </w:p>
    <w:p w14:paraId="36451038" w14:textId="77777777" w:rsidR="005B7A45" w:rsidRDefault="005B7A45" w:rsidP="005B7A45">
      <w:pPr>
        <w:pStyle w:val="afff2"/>
      </w:pPr>
      <w:r>
        <w:t>import org.apache.spark.api.java.JavaRDD;</w:t>
      </w:r>
    </w:p>
    <w:p w14:paraId="128C0F29" w14:textId="77777777" w:rsidR="005B7A45" w:rsidRDefault="005B7A45" w:rsidP="005B7A45">
      <w:pPr>
        <w:pStyle w:val="afff2"/>
      </w:pPr>
      <w:r>
        <w:t>import org.apache.spark.api.java.JavaSparkContext;</w:t>
      </w:r>
    </w:p>
    <w:p w14:paraId="222E5111" w14:textId="77777777" w:rsidR="005B7A45" w:rsidRDefault="005B7A45" w:rsidP="005B7A45">
      <w:pPr>
        <w:pStyle w:val="afff2"/>
      </w:pPr>
    </w:p>
    <w:p w14:paraId="65E8C35A" w14:textId="77777777" w:rsidR="005B7A45" w:rsidRDefault="005B7A45" w:rsidP="005B7A45">
      <w:pPr>
        <w:pStyle w:val="afff2"/>
      </w:pPr>
      <w:r>
        <w:t>import java.util.Arrays;</w:t>
      </w:r>
    </w:p>
    <w:p w14:paraId="2D9B4D28" w14:textId="77777777" w:rsidR="005B7A45" w:rsidRDefault="005B7A45" w:rsidP="005B7A45">
      <w:pPr>
        <w:pStyle w:val="afff2"/>
      </w:pPr>
    </w:p>
    <w:p w14:paraId="2026035B" w14:textId="77777777" w:rsidR="005B7A45" w:rsidRDefault="005B7A45" w:rsidP="005B7A45">
      <w:pPr>
        <w:pStyle w:val="afff2"/>
      </w:pPr>
      <w:r>
        <w:t>public class Test03_First {</w:t>
      </w:r>
    </w:p>
    <w:p w14:paraId="6D5B8BCE" w14:textId="77777777" w:rsidR="005B7A45" w:rsidRDefault="005B7A45" w:rsidP="005B7A45">
      <w:pPr>
        <w:pStyle w:val="afff2"/>
      </w:pPr>
      <w:r>
        <w:t xml:space="preserve">    public static void main(String[] args) {</w:t>
      </w:r>
    </w:p>
    <w:p w14:paraId="6C0F3E31" w14:textId="77777777" w:rsidR="005B7A45" w:rsidRDefault="005B7A45" w:rsidP="005B7A45">
      <w:pPr>
        <w:pStyle w:val="afff2"/>
      </w:pPr>
      <w:r>
        <w:t xml:space="preserve">        // 1.</w:t>
      </w:r>
      <w:r>
        <w:t>创建配置对象</w:t>
      </w:r>
    </w:p>
    <w:p w14:paraId="1FD1CE6C" w14:textId="77777777" w:rsidR="005B7A45" w:rsidRDefault="005B7A45" w:rsidP="005B7A45">
      <w:pPr>
        <w:pStyle w:val="afff2"/>
      </w:pPr>
      <w:r>
        <w:t xml:space="preserve">        SparkConf conf = new SparkConf().setMaster("local[*]").setAppName("sparkCore");</w:t>
      </w:r>
    </w:p>
    <w:p w14:paraId="4EE8B902" w14:textId="77777777" w:rsidR="005B7A45" w:rsidRDefault="005B7A45" w:rsidP="005B7A45">
      <w:pPr>
        <w:pStyle w:val="afff2"/>
      </w:pPr>
    </w:p>
    <w:p w14:paraId="510E6F45" w14:textId="77777777" w:rsidR="005B7A45" w:rsidRDefault="005B7A45" w:rsidP="005B7A45">
      <w:pPr>
        <w:pStyle w:val="afff2"/>
      </w:pPr>
      <w:r>
        <w:t xml:space="preserve">        // 2. </w:t>
      </w:r>
      <w:r>
        <w:t>创建</w:t>
      </w:r>
      <w:r>
        <w:t>sparkContext</w:t>
      </w:r>
    </w:p>
    <w:p w14:paraId="31CF9956" w14:textId="77777777" w:rsidR="005B7A45" w:rsidRDefault="005B7A45" w:rsidP="005B7A45">
      <w:pPr>
        <w:pStyle w:val="afff2"/>
      </w:pPr>
      <w:r>
        <w:t xml:space="preserve">        JavaSparkContext sc = new JavaSparkContext(conf);</w:t>
      </w:r>
    </w:p>
    <w:p w14:paraId="043A47F8" w14:textId="77777777" w:rsidR="005B7A45" w:rsidRDefault="005B7A45" w:rsidP="005B7A45">
      <w:pPr>
        <w:pStyle w:val="afff2"/>
      </w:pPr>
    </w:p>
    <w:p w14:paraId="4AE7B2C2" w14:textId="77777777" w:rsidR="005B7A45" w:rsidRDefault="005B7A45" w:rsidP="005B7A45">
      <w:pPr>
        <w:pStyle w:val="afff2"/>
      </w:pPr>
      <w:r>
        <w:t xml:space="preserve">        // 3. </w:t>
      </w:r>
      <w:r>
        <w:t>编写代码</w:t>
      </w:r>
    </w:p>
    <w:p w14:paraId="35C1A920" w14:textId="77777777" w:rsidR="005B7A45" w:rsidRDefault="005B7A45" w:rsidP="005B7A45">
      <w:pPr>
        <w:pStyle w:val="afff2"/>
      </w:pPr>
      <w:r>
        <w:t xml:space="preserve">        JavaRDD&lt;Integer&gt; integerJavaRDD = sc.parallelize(Arrays.asList(1, 2, 3, 4),2);</w:t>
      </w:r>
    </w:p>
    <w:p w14:paraId="6181F2A3" w14:textId="77777777" w:rsidR="005B7A45" w:rsidRDefault="005B7A45" w:rsidP="005B7A45">
      <w:pPr>
        <w:pStyle w:val="afff2"/>
      </w:pPr>
    </w:p>
    <w:p w14:paraId="51463207" w14:textId="77777777" w:rsidR="005B7A45" w:rsidRDefault="005B7A45" w:rsidP="005B7A45">
      <w:pPr>
        <w:pStyle w:val="afff2"/>
      </w:pPr>
      <w:r>
        <w:t xml:space="preserve">        Integer first = integerJavaRDD.first();</w:t>
      </w:r>
    </w:p>
    <w:p w14:paraId="0CFA1614" w14:textId="77777777" w:rsidR="005B7A45" w:rsidRDefault="005B7A45" w:rsidP="005B7A45">
      <w:pPr>
        <w:pStyle w:val="afff2"/>
      </w:pPr>
    </w:p>
    <w:p w14:paraId="712DC771" w14:textId="77777777" w:rsidR="005B7A45" w:rsidRDefault="005B7A45" w:rsidP="005B7A45">
      <w:pPr>
        <w:pStyle w:val="afff2"/>
      </w:pPr>
      <w:r>
        <w:t xml:space="preserve">        System.out.println(first);</w:t>
      </w:r>
    </w:p>
    <w:p w14:paraId="04493383" w14:textId="77777777" w:rsidR="005B7A45" w:rsidRDefault="005B7A45" w:rsidP="005B7A45">
      <w:pPr>
        <w:pStyle w:val="afff2"/>
      </w:pPr>
    </w:p>
    <w:p w14:paraId="0749ED01" w14:textId="77777777" w:rsidR="005B7A45" w:rsidRDefault="005B7A45" w:rsidP="005B7A45">
      <w:pPr>
        <w:pStyle w:val="afff2"/>
      </w:pPr>
      <w:r>
        <w:t xml:space="preserve">        // 4. </w:t>
      </w:r>
      <w:r>
        <w:t>关闭</w:t>
      </w:r>
      <w:r>
        <w:t>sc</w:t>
      </w:r>
    </w:p>
    <w:p w14:paraId="3A15EC9F" w14:textId="77777777" w:rsidR="005B7A45" w:rsidRDefault="005B7A45" w:rsidP="005B7A45">
      <w:pPr>
        <w:pStyle w:val="afff2"/>
      </w:pPr>
      <w:r>
        <w:t xml:space="preserve">        sc.stop();</w:t>
      </w:r>
    </w:p>
    <w:p w14:paraId="76235E82" w14:textId="77777777" w:rsidR="005B7A45" w:rsidRDefault="005B7A45" w:rsidP="005B7A45">
      <w:pPr>
        <w:pStyle w:val="afff2"/>
      </w:pPr>
    </w:p>
    <w:p w14:paraId="45ED9DC2" w14:textId="77777777" w:rsidR="005B7A45" w:rsidRDefault="005B7A45" w:rsidP="005B7A45">
      <w:pPr>
        <w:pStyle w:val="afff2"/>
      </w:pPr>
      <w:r>
        <w:t xml:space="preserve">    }</w:t>
      </w:r>
    </w:p>
    <w:p w14:paraId="2731F5AF" w14:textId="2933FD57" w:rsidR="00A07CA0" w:rsidRDefault="00A07CA0" w:rsidP="005B7A45">
      <w:pPr>
        <w:pStyle w:val="afff2"/>
      </w:pPr>
      <w:r>
        <w:lastRenderedPageBreak/>
        <w:t>}</w:t>
      </w:r>
    </w:p>
    <w:p w14:paraId="42AB037B" w14:textId="77777777" w:rsidR="00A07CA0" w:rsidRPr="00F53424" w:rsidRDefault="00A07CA0" w:rsidP="00F53424">
      <w:pPr>
        <w:pStyle w:val="3"/>
      </w:pPr>
      <w:r w:rsidRPr="00F53424">
        <w:t>2.4.4 take()</w:t>
      </w:r>
      <w:r w:rsidRPr="00F53424">
        <w:t>返回由</w:t>
      </w:r>
      <w:r w:rsidRPr="00F53424">
        <w:t>RDD</w:t>
      </w:r>
      <w:r w:rsidRPr="00F53424">
        <w:t>前</w:t>
      </w:r>
      <w:r w:rsidRPr="00F53424">
        <w:t>n</w:t>
      </w:r>
      <w:r w:rsidRPr="00F53424">
        <w:t>个元素组成的数组</w:t>
      </w:r>
    </w:p>
    <w:p w14:paraId="6F265ACF" w14:textId="52100C5F" w:rsidR="00A07CA0" w:rsidRDefault="007C7C9C" w:rsidP="00A07CA0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1</w:t>
      </w:r>
      <w:r w:rsidR="00A07CA0">
        <w:rPr>
          <w:rFonts w:ascii="Times New Roman" w:eastAsia="宋体" w:hAnsi="Times New Roman"/>
          <w:szCs w:val="21"/>
        </w:rPr>
        <w:t>）功能说明：返回一个由</w:t>
      </w:r>
      <w:r w:rsidR="00A07CA0">
        <w:rPr>
          <w:rFonts w:ascii="Times New Roman" w:eastAsia="宋体" w:hAnsi="Times New Roman"/>
          <w:szCs w:val="21"/>
        </w:rPr>
        <w:t>RDD</w:t>
      </w:r>
      <w:r w:rsidR="00A07CA0">
        <w:rPr>
          <w:rFonts w:ascii="Times New Roman" w:eastAsia="宋体" w:hAnsi="Times New Roman"/>
          <w:szCs w:val="21"/>
        </w:rPr>
        <w:t>的前</w:t>
      </w:r>
      <w:r w:rsidR="00A07CA0">
        <w:rPr>
          <w:rFonts w:ascii="Times New Roman" w:eastAsia="宋体" w:hAnsi="Times New Roman"/>
          <w:szCs w:val="21"/>
        </w:rPr>
        <w:t>n</w:t>
      </w:r>
      <w:r w:rsidR="00A07CA0">
        <w:rPr>
          <w:rFonts w:ascii="Times New Roman" w:eastAsia="宋体" w:hAnsi="Times New Roman"/>
          <w:szCs w:val="21"/>
        </w:rPr>
        <w:t>个元素组成的数组</w:t>
      </w:r>
    </w:p>
    <w:p w14:paraId="2D76A3D9" w14:textId="77777777" w:rsidR="00A07CA0" w:rsidRDefault="00A07CA0" w:rsidP="00A07CA0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noProof/>
        </w:rPr>
        <w:drawing>
          <wp:inline distT="0" distB="0" distL="0" distR="0" wp14:anchorId="4599D6A3" wp14:editId="39CC0F8B">
            <wp:extent cx="3421380" cy="1811020"/>
            <wp:effectExtent l="19050" t="19050" r="26670" b="17780"/>
            <wp:docPr id="231" name="图片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图片 23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21380" cy="181102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787DFF" w14:textId="33EA2108" w:rsidR="00A07CA0" w:rsidRDefault="007C7C9C" w:rsidP="00A07CA0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2</w:t>
      </w:r>
      <w:r w:rsidR="00A07CA0">
        <w:rPr>
          <w:rFonts w:ascii="Times New Roman" w:eastAsia="宋体" w:hAnsi="Times New Roman"/>
          <w:szCs w:val="21"/>
        </w:rPr>
        <w:t>）需求说明：创建一个</w:t>
      </w:r>
      <w:r w:rsidR="00A07CA0">
        <w:rPr>
          <w:rFonts w:ascii="Times New Roman" w:eastAsia="宋体" w:hAnsi="Times New Roman"/>
          <w:szCs w:val="21"/>
        </w:rPr>
        <w:t>RDD</w:t>
      </w:r>
      <w:r w:rsidR="00A07CA0">
        <w:rPr>
          <w:rFonts w:ascii="Times New Roman" w:eastAsia="宋体" w:hAnsi="Times New Roman" w:hint="eastAsia"/>
          <w:szCs w:val="21"/>
        </w:rPr>
        <w:t>，取出前两个元素</w:t>
      </w:r>
    </w:p>
    <w:p w14:paraId="0259A7E8" w14:textId="77777777" w:rsidR="00E76E64" w:rsidRDefault="00E76E64" w:rsidP="00E76E64">
      <w:pPr>
        <w:pStyle w:val="afff2"/>
      </w:pPr>
      <w:r>
        <w:t xml:space="preserve">package </w:t>
      </w:r>
      <w:proofErr w:type="spellStart"/>
      <w:r>
        <w:t>com.atguigu.action</w:t>
      </w:r>
      <w:proofErr w:type="spellEnd"/>
      <w:r>
        <w:t>;</w:t>
      </w:r>
    </w:p>
    <w:p w14:paraId="448B2FF2" w14:textId="77777777" w:rsidR="00E76E64" w:rsidRDefault="00E76E64" w:rsidP="00E76E64">
      <w:pPr>
        <w:pStyle w:val="afff2"/>
      </w:pPr>
    </w:p>
    <w:p w14:paraId="2ABB2764" w14:textId="77777777" w:rsidR="00E76E64" w:rsidRDefault="00E76E64" w:rsidP="00E76E64">
      <w:pPr>
        <w:pStyle w:val="afff2"/>
      </w:pPr>
      <w:r>
        <w:t xml:space="preserve">import </w:t>
      </w:r>
      <w:proofErr w:type="spellStart"/>
      <w:r>
        <w:t>org.apache.spark.SparkConf</w:t>
      </w:r>
      <w:proofErr w:type="spellEnd"/>
      <w:r>
        <w:t>;</w:t>
      </w:r>
    </w:p>
    <w:p w14:paraId="68E2F4F4" w14:textId="77777777" w:rsidR="00E76E64" w:rsidRDefault="00E76E64" w:rsidP="00E76E64">
      <w:pPr>
        <w:pStyle w:val="afff2"/>
      </w:pPr>
      <w:r>
        <w:t xml:space="preserve">import </w:t>
      </w:r>
      <w:proofErr w:type="spellStart"/>
      <w:r>
        <w:t>org.apache.spark.api.java.JavaRDD</w:t>
      </w:r>
      <w:proofErr w:type="spellEnd"/>
      <w:r>
        <w:t>;</w:t>
      </w:r>
    </w:p>
    <w:p w14:paraId="65DC155F" w14:textId="77777777" w:rsidR="00E76E64" w:rsidRDefault="00E76E64" w:rsidP="00E76E64">
      <w:pPr>
        <w:pStyle w:val="afff2"/>
      </w:pPr>
      <w:r>
        <w:t xml:space="preserve">import </w:t>
      </w:r>
      <w:proofErr w:type="spellStart"/>
      <w:r>
        <w:t>org.apache.spark.api.java.JavaSparkContext</w:t>
      </w:r>
      <w:proofErr w:type="spellEnd"/>
      <w:r>
        <w:t>;</w:t>
      </w:r>
    </w:p>
    <w:p w14:paraId="472CCA75" w14:textId="77777777" w:rsidR="00E76E64" w:rsidRDefault="00E76E64" w:rsidP="00E76E64">
      <w:pPr>
        <w:pStyle w:val="afff2"/>
      </w:pPr>
    </w:p>
    <w:p w14:paraId="1C5FC864" w14:textId="77777777" w:rsidR="00E76E64" w:rsidRDefault="00E76E64" w:rsidP="00E76E64">
      <w:pPr>
        <w:pStyle w:val="afff2"/>
      </w:pPr>
      <w:r>
        <w:t xml:space="preserve">import </w:t>
      </w:r>
      <w:proofErr w:type="spellStart"/>
      <w:r>
        <w:t>java.util.Arrays</w:t>
      </w:r>
      <w:proofErr w:type="spellEnd"/>
      <w:r>
        <w:t>;</w:t>
      </w:r>
    </w:p>
    <w:p w14:paraId="21976EA9" w14:textId="77777777" w:rsidR="00E76E64" w:rsidRDefault="00E76E64" w:rsidP="00E76E64">
      <w:pPr>
        <w:pStyle w:val="afff2"/>
      </w:pPr>
      <w:r>
        <w:t xml:space="preserve">import </w:t>
      </w:r>
      <w:proofErr w:type="spellStart"/>
      <w:r>
        <w:t>java.util.List</w:t>
      </w:r>
      <w:proofErr w:type="spellEnd"/>
      <w:r>
        <w:t>;</w:t>
      </w:r>
    </w:p>
    <w:p w14:paraId="497D0410" w14:textId="77777777" w:rsidR="00E76E64" w:rsidRDefault="00E76E64" w:rsidP="00E76E64">
      <w:pPr>
        <w:pStyle w:val="afff2"/>
      </w:pPr>
    </w:p>
    <w:p w14:paraId="54B0EA79" w14:textId="77777777" w:rsidR="00E76E64" w:rsidRDefault="00E76E64" w:rsidP="00E76E64">
      <w:pPr>
        <w:pStyle w:val="afff2"/>
      </w:pPr>
      <w:r>
        <w:t>public class Test04_Take {</w:t>
      </w:r>
    </w:p>
    <w:p w14:paraId="221FF8DA" w14:textId="77777777" w:rsidR="00E76E64" w:rsidRDefault="00E76E64" w:rsidP="00E76E64">
      <w:pPr>
        <w:pStyle w:val="afff2"/>
      </w:pPr>
      <w:r>
        <w:t xml:space="preserve">    public static void main(String[] </w:t>
      </w:r>
      <w:proofErr w:type="spellStart"/>
      <w:r>
        <w:t>args</w:t>
      </w:r>
      <w:proofErr w:type="spellEnd"/>
      <w:r>
        <w:t>) {</w:t>
      </w:r>
    </w:p>
    <w:p w14:paraId="3F9A9551" w14:textId="77777777" w:rsidR="00E76E64" w:rsidRDefault="00E76E64" w:rsidP="00E76E64">
      <w:pPr>
        <w:pStyle w:val="afff2"/>
      </w:pPr>
      <w:r>
        <w:t xml:space="preserve">        // 1.</w:t>
      </w:r>
      <w:r>
        <w:t>创建配置对象</w:t>
      </w:r>
    </w:p>
    <w:p w14:paraId="285F2144" w14:textId="77777777" w:rsidR="00E76E64" w:rsidRDefault="00E76E64" w:rsidP="00E76E64">
      <w:pPr>
        <w:pStyle w:val="afff2"/>
      </w:pPr>
      <w:r>
        <w:t xml:space="preserve">        </w:t>
      </w:r>
      <w:proofErr w:type="spellStart"/>
      <w:r>
        <w:t>SparkConf</w:t>
      </w:r>
      <w:proofErr w:type="spellEnd"/>
      <w:r>
        <w:t xml:space="preserve"> conf = new </w:t>
      </w:r>
      <w:proofErr w:type="spellStart"/>
      <w:r>
        <w:t>SparkConf</w:t>
      </w:r>
      <w:proofErr w:type="spellEnd"/>
      <w:r>
        <w:t>().</w:t>
      </w:r>
      <w:proofErr w:type="spellStart"/>
      <w:r>
        <w:t>setMaster</w:t>
      </w:r>
      <w:proofErr w:type="spellEnd"/>
      <w:r>
        <w:t>("local[*]").</w:t>
      </w:r>
      <w:proofErr w:type="spellStart"/>
      <w:r>
        <w:t>setAppName</w:t>
      </w:r>
      <w:proofErr w:type="spellEnd"/>
      <w:r>
        <w:t>("</w:t>
      </w:r>
      <w:proofErr w:type="spellStart"/>
      <w:r>
        <w:t>sparkCore</w:t>
      </w:r>
      <w:proofErr w:type="spellEnd"/>
      <w:r>
        <w:t>");</w:t>
      </w:r>
    </w:p>
    <w:p w14:paraId="648BE333" w14:textId="77777777" w:rsidR="00E76E64" w:rsidRDefault="00E76E64" w:rsidP="00E76E64">
      <w:pPr>
        <w:pStyle w:val="afff2"/>
      </w:pPr>
    </w:p>
    <w:p w14:paraId="65980FE4" w14:textId="77777777" w:rsidR="00E76E64" w:rsidRDefault="00E76E64" w:rsidP="00E76E64">
      <w:pPr>
        <w:pStyle w:val="afff2"/>
      </w:pPr>
      <w:r>
        <w:t xml:space="preserve">        // 2. </w:t>
      </w:r>
      <w:r>
        <w:t>创建</w:t>
      </w:r>
      <w:proofErr w:type="spellStart"/>
      <w:r>
        <w:t>sparkContext</w:t>
      </w:r>
      <w:proofErr w:type="spellEnd"/>
    </w:p>
    <w:p w14:paraId="15A67B0B" w14:textId="77777777" w:rsidR="00E76E64" w:rsidRDefault="00E76E64" w:rsidP="00E76E64">
      <w:pPr>
        <w:pStyle w:val="afff2"/>
      </w:pPr>
      <w:r>
        <w:t xml:space="preserve">        </w:t>
      </w:r>
      <w:proofErr w:type="spellStart"/>
      <w:r>
        <w:t>JavaSparkContext</w:t>
      </w:r>
      <w:proofErr w:type="spellEnd"/>
      <w:r>
        <w:t xml:space="preserve"> </w:t>
      </w:r>
      <w:proofErr w:type="spellStart"/>
      <w:r>
        <w:t>sc</w:t>
      </w:r>
      <w:proofErr w:type="spellEnd"/>
      <w:r>
        <w:t xml:space="preserve"> = new </w:t>
      </w:r>
      <w:proofErr w:type="spellStart"/>
      <w:r>
        <w:t>JavaSparkContext</w:t>
      </w:r>
      <w:proofErr w:type="spellEnd"/>
      <w:r>
        <w:t>(conf);</w:t>
      </w:r>
    </w:p>
    <w:p w14:paraId="2ECB06FA" w14:textId="77777777" w:rsidR="00E76E64" w:rsidRDefault="00E76E64" w:rsidP="00E76E64">
      <w:pPr>
        <w:pStyle w:val="afff2"/>
      </w:pPr>
    </w:p>
    <w:p w14:paraId="3DD75E37" w14:textId="77777777" w:rsidR="00E76E64" w:rsidRDefault="00E76E64" w:rsidP="00E76E64">
      <w:pPr>
        <w:pStyle w:val="afff2"/>
      </w:pPr>
      <w:r>
        <w:t xml:space="preserve">        // 3. </w:t>
      </w:r>
      <w:r>
        <w:t>编写代码</w:t>
      </w:r>
    </w:p>
    <w:p w14:paraId="0A464311" w14:textId="77777777" w:rsidR="00E76E64" w:rsidRDefault="00E76E64" w:rsidP="00E76E64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Integer&gt; </w:t>
      </w:r>
      <w:proofErr w:type="spellStart"/>
      <w:r>
        <w:t>integerJavaRDD</w:t>
      </w:r>
      <w:proofErr w:type="spellEnd"/>
      <w:r>
        <w:t xml:space="preserve"> = </w:t>
      </w:r>
      <w:proofErr w:type="spellStart"/>
      <w:r>
        <w:t>sc.parallelize</w:t>
      </w:r>
      <w:proofErr w:type="spellEnd"/>
      <w:r>
        <w:t>(</w:t>
      </w:r>
      <w:proofErr w:type="spellStart"/>
      <w:r>
        <w:t>Arrays.asList</w:t>
      </w:r>
      <w:proofErr w:type="spellEnd"/>
      <w:r>
        <w:t>(1, 2, 3, 4),2);</w:t>
      </w:r>
    </w:p>
    <w:p w14:paraId="4487A9E8" w14:textId="77777777" w:rsidR="00E76E64" w:rsidRDefault="00E76E64" w:rsidP="00E76E64">
      <w:pPr>
        <w:pStyle w:val="afff2"/>
      </w:pPr>
    </w:p>
    <w:p w14:paraId="238E151B" w14:textId="77777777" w:rsidR="00E76E64" w:rsidRDefault="00E76E64" w:rsidP="00E76E64">
      <w:pPr>
        <w:pStyle w:val="afff2"/>
      </w:pPr>
      <w:r>
        <w:t xml:space="preserve">        List&lt;Integer&gt; list = </w:t>
      </w:r>
      <w:proofErr w:type="spellStart"/>
      <w:r>
        <w:t>integerJavaRDD.take</w:t>
      </w:r>
      <w:proofErr w:type="spellEnd"/>
      <w:r>
        <w:t>(3);</w:t>
      </w:r>
    </w:p>
    <w:p w14:paraId="1CCC6EE6" w14:textId="77777777" w:rsidR="00E76E64" w:rsidRDefault="00E76E64" w:rsidP="00E76E64">
      <w:pPr>
        <w:pStyle w:val="afff2"/>
      </w:pPr>
    </w:p>
    <w:p w14:paraId="69C728F8" w14:textId="77777777" w:rsidR="00E76E64" w:rsidRDefault="00E76E64" w:rsidP="00E76E64">
      <w:pPr>
        <w:pStyle w:val="afff2"/>
      </w:pPr>
      <w:r>
        <w:t xml:space="preserve">        </w:t>
      </w:r>
      <w:proofErr w:type="spellStart"/>
      <w:r>
        <w:t>list.forEach</w:t>
      </w:r>
      <w:proofErr w:type="spellEnd"/>
      <w:r>
        <w:t>(</w:t>
      </w:r>
      <w:proofErr w:type="spellStart"/>
      <w:r>
        <w:t>System.out</w:t>
      </w:r>
      <w:proofErr w:type="spellEnd"/>
      <w:r>
        <w:t>::</w:t>
      </w:r>
      <w:proofErr w:type="spellStart"/>
      <w:r>
        <w:t>println</w:t>
      </w:r>
      <w:proofErr w:type="spellEnd"/>
      <w:r>
        <w:t>);</w:t>
      </w:r>
    </w:p>
    <w:p w14:paraId="187BB3DF" w14:textId="77777777" w:rsidR="00E76E64" w:rsidRDefault="00E76E64" w:rsidP="00E76E64">
      <w:pPr>
        <w:pStyle w:val="afff2"/>
      </w:pPr>
    </w:p>
    <w:p w14:paraId="5CB03C90" w14:textId="77777777" w:rsidR="00E76E64" w:rsidRDefault="00E76E64" w:rsidP="00E76E64">
      <w:pPr>
        <w:pStyle w:val="afff2"/>
      </w:pPr>
      <w:r>
        <w:t xml:space="preserve">        // 4. </w:t>
      </w:r>
      <w:r>
        <w:t>关闭</w:t>
      </w:r>
      <w:proofErr w:type="spellStart"/>
      <w:r>
        <w:t>sc</w:t>
      </w:r>
      <w:proofErr w:type="spellEnd"/>
    </w:p>
    <w:p w14:paraId="7010563F" w14:textId="77777777" w:rsidR="00E76E64" w:rsidRDefault="00E76E64" w:rsidP="00E76E64">
      <w:pPr>
        <w:pStyle w:val="afff2"/>
      </w:pPr>
      <w:r>
        <w:t xml:space="preserve">        </w:t>
      </w:r>
      <w:proofErr w:type="spellStart"/>
      <w:r>
        <w:t>sc.stop</w:t>
      </w:r>
      <w:proofErr w:type="spellEnd"/>
      <w:r>
        <w:t>();</w:t>
      </w:r>
    </w:p>
    <w:p w14:paraId="3DC9AB58" w14:textId="77777777" w:rsidR="00E76E64" w:rsidRDefault="00E76E64" w:rsidP="00E76E64">
      <w:pPr>
        <w:pStyle w:val="afff2"/>
      </w:pPr>
    </w:p>
    <w:p w14:paraId="7CBF1D91" w14:textId="77777777" w:rsidR="00E76E64" w:rsidRDefault="00E76E64" w:rsidP="00E76E64">
      <w:pPr>
        <w:pStyle w:val="afff2"/>
      </w:pPr>
      <w:r>
        <w:t xml:space="preserve">    }</w:t>
      </w:r>
    </w:p>
    <w:p w14:paraId="2F2936E7" w14:textId="493B5ECD" w:rsidR="00A07CA0" w:rsidRDefault="00A07CA0" w:rsidP="00E76E64">
      <w:pPr>
        <w:pStyle w:val="afff2"/>
      </w:pPr>
      <w:r>
        <w:t>}</w:t>
      </w:r>
    </w:p>
    <w:p w14:paraId="5B2C0280" w14:textId="77777777" w:rsidR="00A07CA0" w:rsidRDefault="00A07CA0" w:rsidP="00F53424">
      <w:pPr>
        <w:pStyle w:val="3"/>
      </w:pPr>
      <w:r>
        <w:t>2.4.5 takeOrdered()</w:t>
      </w:r>
      <w:r>
        <w:t>返回该</w:t>
      </w:r>
      <w:r>
        <w:t>RDD</w:t>
      </w:r>
      <w:r>
        <w:t>排序后前</w:t>
      </w:r>
      <w:r>
        <w:t>n</w:t>
      </w:r>
      <w:r>
        <w:t>个元素组成的数组</w:t>
      </w:r>
    </w:p>
    <w:p w14:paraId="488F8E4B" w14:textId="48C3EFB6" w:rsidR="00A07CA0" w:rsidRDefault="006C34F1" w:rsidP="00A07CA0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1</w:t>
      </w:r>
      <w:r w:rsidR="00A07CA0">
        <w:rPr>
          <w:rFonts w:ascii="Times New Roman" w:eastAsia="宋体" w:hAnsi="Times New Roman"/>
          <w:szCs w:val="21"/>
        </w:rPr>
        <w:t>）功能说明：返回该</w:t>
      </w:r>
      <w:r w:rsidR="00A07CA0">
        <w:rPr>
          <w:rFonts w:ascii="Times New Roman" w:eastAsia="宋体" w:hAnsi="Times New Roman"/>
          <w:szCs w:val="21"/>
        </w:rPr>
        <w:t>RDD</w:t>
      </w:r>
      <w:r w:rsidR="00A07CA0">
        <w:rPr>
          <w:rFonts w:ascii="Times New Roman" w:eastAsia="宋体" w:hAnsi="Times New Roman"/>
          <w:szCs w:val="21"/>
        </w:rPr>
        <w:t>排序后的前</w:t>
      </w:r>
      <w:r w:rsidR="00A07CA0">
        <w:rPr>
          <w:rFonts w:ascii="Times New Roman" w:eastAsia="宋体" w:hAnsi="Times New Roman"/>
          <w:szCs w:val="21"/>
        </w:rPr>
        <w:t>n</w:t>
      </w:r>
      <w:r w:rsidR="00A07CA0">
        <w:rPr>
          <w:rFonts w:ascii="Times New Roman" w:eastAsia="宋体" w:hAnsi="Times New Roman"/>
          <w:szCs w:val="21"/>
        </w:rPr>
        <w:t>个元素组成的数组</w:t>
      </w:r>
    </w:p>
    <w:p w14:paraId="4652B447" w14:textId="77777777" w:rsidR="00A07CA0" w:rsidRDefault="00A07CA0" w:rsidP="00A07CA0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647D29A6" wp14:editId="30B3C38F">
            <wp:extent cx="3345180" cy="1781810"/>
            <wp:effectExtent l="19050" t="19050" r="26670" b="27940"/>
            <wp:docPr id="230" name="图片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图片 230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45180" cy="178181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2203A0" w14:textId="77777777" w:rsidR="00E76E64" w:rsidRDefault="00E76E64" w:rsidP="00E76E64">
      <w:pPr>
        <w:pStyle w:val="afff2"/>
      </w:pPr>
      <w:r>
        <w:t xml:space="preserve">package </w:t>
      </w:r>
      <w:proofErr w:type="spellStart"/>
      <w:r>
        <w:t>com.atguigu.action</w:t>
      </w:r>
      <w:proofErr w:type="spellEnd"/>
      <w:r>
        <w:t>;</w:t>
      </w:r>
    </w:p>
    <w:p w14:paraId="0AF1D769" w14:textId="77777777" w:rsidR="00E76E64" w:rsidRDefault="00E76E64" w:rsidP="00E76E64">
      <w:pPr>
        <w:pStyle w:val="afff2"/>
      </w:pPr>
    </w:p>
    <w:p w14:paraId="7AE19927" w14:textId="77777777" w:rsidR="00E76E64" w:rsidRDefault="00E76E64" w:rsidP="00E76E64">
      <w:pPr>
        <w:pStyle w:val="afff2"/>
      </w:pPr>
      <w:r>
        <w:t xml:space="preserve">import </w:t>
      </w:r>
      <w:proofErr w:type="spellStart"/>
      <w:r>
        <w:t>org.apache.spark.SparkConf</w:t>
      </w:r>
      <w:proofErr w:type="spellEnd"/>
      <w:r>
        <w:t>;</w:t>
      </w:r>
    </w:p>
    <w:p w14:paraId="3BBD6E58" w14:textId="77777777" w:rsidR="00E76E64" w:rsidRDefault="00E76E64" w:rsidP="00E76E64">
      <w:pPr>
        <w:pStyle w:val="afff2"/>
      </w:pPr>
      <w:r>
        <w:t xml:space="preserve">import </w:t>
      </w:r>
      <w:proofErr w:type="spellStart"/>
      <w:r>
        <w:t>org.apache.spark.api.java.JavaRDD</w:t>
      </w:r>
      <w:proofErr w:type="spellEnd"/>
      <w:r>
        <w:t>;</w:t>
      </w:r>
    </w:p>
    <w:p w14:paraId="6D3F0580" w14:textId="77777777" w:rsidR="00E76E64" w:rsidRDefault="00E76E64" w:rsidP="00E76E64">
      <w:pPr>
        <w:pStyle w:val="afff2"/>
      </w:pPr>
      <w:r>
        <w:t xml:space="preserve">import </w:t>
      </w:r>
      <w:proofErr w:type="spellStart"/>
      <w:r>
        <w:t>org.apache.spark.api.java.JavaSparkContext</w:t>
      </w:r>
      <w:proofErr w:type="spellEnd"/>
      <w:r>
        <w:t>;</w:t>
      </w:r>
    </w:p>
    <w:p w14:paraId="25C2F00B" w14:textId="77777777" w:rsidR="00E76E64" w:rsidRDefault="00E76E64" w:rsidP="00E76E64">
      <w:pPr>
        <w:pStyle w:val="afff2"/>
      </w:pPr>
    </w:p>
    <w:p w14:paraId="427FA93E" w14:textId="77777777" w:rsidR="00E76E64" w:rsidRDefault="00E76E64" w:rsidP="00E76E64">
      <w:pPr>
        <w:pStyle w:val="afff2"/>
      </w:pPr>
      <w:r>
        <w:t xml:space="preserve">import </w:t>
      </w:r>
      <w:proofErr w:type="spellStart"/>
      <w:r>
        <w:t>java.util.Arrays</w:t>
      </w:r>
      <w:proofErr w:type="spellEnd"/>
      <w:r>
        <w:t>;</w:t>
      </w:r>
    </w:p>
    <w:p w14:paraId="368C81CC" w14:textId="77777777" w:rsidR="00E76E64" w:rsidRDefault="00E76E64" w:rsidP="00E76E64">
      <w:pPr>
        <w:pStyle w:val="afff2"/>
      </w:pPr>
      <w:r>
        <w:t xml:space="preserve">import </w:t>
      </w:r>
      <w:proofErr w:type="spellStart"/>
      <w:r>
        <w:t>java.util.List</w:t>
      </w:r>
      <w:proofErr w:type="spellEnd"/>
      <w:r>
        <w:t>;</w:t>
      </w:r>
    </w:p>
    <w:p w14:paraId="475C3385" w14:textId="77777777" w:rsidR="00E76E64" w:rsidRDefault="00E76E64" w:rsidP="00E76E64">
      <w:pPr>
        <w:pStyle w:val="afff2"/>
      </w:pPr>
    </w:p>
    <w:p w14:paraId="194EF279" w14:textId="77777777" w:rsidR="00E76E64" w:rsidRDefault="00E76E64" w:rsidP="00E76E64">
      <w:pPr>
        <w:pStyle w:val="afff2"/>
      </w:pPr>
      <w:r>
        <w:t>public class Test05_TakeOrdered {</w:t>
      </w:r>
    </w:p>
    <w:p w14:paraId="04B8BFBD" w14:textId="77777777" w:rsidR="00E76E64" w:rsidRDefault="00E76E64" w:rsidP="00E76E64">
      <w:pPr>
        <w:pStyle w:val="afff2"/>
      </w:pPr>
      <w:r>
        <w:t xml:space="preserve">    public static void main(String[] </w:t>
      </w:r>
      <w:proofErr w:type="spellStart"/>
      <w:r>
        <w:t>args</w:t>
      </w:r>
      <w:proofErr w:type="spellEnd"/>
      <w:r>
        <w:t>) {</w:t>
      </w:r>
    </w:p>
    <w:p w14:paraId="3EA0567B" w14:textId="77777777" w:rsidR="00E76E64" w:rsidRDefault="00E76E64" w:rsidP="00E76E64">
      <w:pPr>
        <w:pStyle w:val="afff2"/>
      </w:pPr>
      <w:r>
        <w:t xml:space="preserve">        // 1.</w:t>
      </w:r>
      <w:r>
        <w:t>创建配置对象</w:t>
      </w:r>
    </w:p>
    <w:p w14:paraId="28227597" w14:textId="77777777" w:rsidR="00E76E64" w:rsidRDefault="00E76E64" w:rsidP="00E76E64">
      <w:pPr>
        <w:pStyle w:val="afff2"/>
      </w:pPr>
      <w:r>
        <w:t xml:space="preserve">        </w:t>
      </w:r>
      <w:proofErr w:type="spellStart"/>
      <w:r>
        <w:t>SparkConf</w:t>
      </w:r>
      <w:proofErr w:type="spellEnd"/>
      <w:r>
        <w:t xml:space="preserve"> conf = new </w:t>
      </w:r>
      <w:proofErr w:type="spellStart"/>
      <w:r>
        <w:t>SparkConf</w:t>
      </w:r>
      <w:proofErr w:type="spellEnd"/>
      <w:r>
        <w:t>().</w:t>
      </w:r>
      <w:proofErr w:type="spellStart"/>
      <w:r>
        <w:t>setMaster</w:t>
      </w:r>
      <w:proofErr w:type="spellEnd"/>
      <w:r>
        <w:t>("local[*]").</w:t>
      </w:r>
      <w:proofErr w:type="spellStart"/>
      <w:r>
        <w:t>setAppName</w:t>
      </w:r>
      <w:proofErr w:type="spellEnd"/>
      <w:r>
        <w:t>("</w:t>
      </w:r>
      <w:proofErr w:type="spellStart"/>
      <w:r>
        <w:t>sparkCore</w:t>
      </w:r>
      <w:proofErr w:type="spellEnd"/>
      <w:r>
        <w:t>");</w:t>
      </w:r>
    </w:p>
    <w:p w14:paraId="4D05F194" w14:textId="77777777" w:rsidR="00E76E64" w:rsidRDefault="00E76E64" w:rsidP="00E76E64">
      <w:pPr>
        <w:pStyle w:val="afff2"/>
      </w:pPr>
    </w:p>
    <w:p w14:paraId="78119ECB" w14:textId="77777777" w:rsidR="00E76E64" w:rsidRDefault="00E76E64" w:rsidP="00E76E64">
      <w:pPr>
        <w:pStyle w:val="afff2"/>
      </w:pPr>
      <w:r>
        <w:t xml:space="preserve">        // 2. </w:t>
      </w:r>
      <w:r>
        <w:t>创建</w:t>
      </w:r>
      <w:proofErr w:type="spellStart"/>
      <w:r>
        <w:t>sparkContext</w:t>
      </w:r>
      <w:proofErr w:type="spellEnd"/>
    </w:p>
    <w:p w14:paraId="5705BE64" w14:textId="77777777" w:rsidR="00E76E64" w:rsidRDefault="00E76E64" w:rsidP="00E76E64">
      <w:pPr>
        <w:pStyle w:val="afff2"/>
      </w:pPr>
      <w:r>
        <w:t xml:space="preserve">        </w:t>
      </w:r>
      <w:proofErr w:type="spellStart"/>
      <w:r>
        <w:t>JavaSparkContext</w:t>
      </w:r>
      <w:proofErr w:type="spellEnd"/>
      <w:r>
        <w:t xml:space="preserve"> </w:t>
      </w:r>
      <w:proofErr w:type="spellStart"/>
      <w:r>
        <w:t>sc</w:t>
      </w:r>
      <w:proofErr w:type="spellEnd"/>
      <w:r>
        <w:t xml:space="preserve"> = new </w:t>
      </w:r>
      <w:proofErr w:type="spellStart"/>
      <w:r>
        <w:t>JavaSparkContext</w:t>
      </w:r>
      <w:proofErr w:type="spellEnd"/>
      <w:r>
        <w:t>(conf);</w:t>
      </w:r>
    </w:p>
    <w:p w14:paraId="1265EADB" w14:textId="77777777" w:rsidR="00E76E64" w:rsidRDefault="00E76E64" w:rsidP="00E76E64">
      <w:pPr>
        <w:pStyle w:val="afff2"/>
      </w:pPr>
    </w:p>
    <w:p w14:paraId="6AEF95F1" w14:textId="77777777" w:rsidR="00E76E64" w:rsidRDefault="00E76E64" w:rsidP="00E76E64">
      <w:pPr>
        <w:pStyle w:val="afff2"/>
      </w:pPr>
      <w:r>
        <w:t xml:space="preserve">        // 3. </w:t>
      </w:r>
      <w:r>
        <w:t>编写代码</w:t>
      </w:r>
    </w:p>
    <w:p w14:paraId="04583C36" w14:textId="77777777" w:rsidR="00E76E64" w:rsidRDefault="00E76E64" w:rsidP="00E76E64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Integer&gt; </w:t>
      </w:r>
      <w:proofErr w:type="spellStart"/>
      <w:r>
        <w:t>integerJavaRDD</w:t>
      </w:r>
      <w:proofErr w:type="spellEnd"/>
      <w:r>
        <w:t xml:space="preserve"> = </w:t>
      </w:r>
      <w:proofErr w:type="spellStart"/>
      <w:r>
        <w:t>sc.parallelize</w:t>
      </w:r>
      <w:proofErr w:type="spellEnd"/>
      <w:r>
        <w:t>(</w:t>
      </w:r>
      <w:proofErr w:type="spellStart"/>
      <w:r>
        <w:t>Arrays.asList</w:t>
      </w:r>
      <w:proofErr w:type="spellEnd"/>
      <w:r>
        <w:t>(5, 2, 8, 4),2);</w:t>
      </w:r>
    </w:p>
    <w:p w14:paraId="480A8842" w14:textId="77777777" w:rsidR="00E76E64" w:rsidRDefault="00E76E64" w:rsidP="00E76E64">
      <w:pPr>
        <w:pStyle w:val="afff2"/>
      </w:pPr>
    </w:p>
    <w:p w14:paraId="571A1EFF" w14:textId="77777777" w:rsidR="00E76E64" w:rsidRDefault="00E76E64" w:rsidP="00E76E64">
      <w:pPr>
        <w:pStyle w:val="afff2"/>
      </w:pPr>
      <w:r>
        <w:t xml:space="preserve">        List&lt;Integer&gt; list = </w:t>
      </w:r>
      <w:proofErr w:type="spellStart"/>
      <w:r>
        <w:t>integerJavaRDD.takeOrdered</w:t>
      </w:r>
      <w:proofErr w:type="spellEnd"/>
      <w:r>
        <w:t>(3);</w:t>
      </w:r>
    </w:p>
    <w:p w14:paraId="2024005E" w14:textId="77777777" w:rsidR="00E76E64" w:rsidRDefault="00E76E64" w:rsidP="00E76E64">
      <w:pPr>
        <w:pStyle w:val="afff2"/>
      </w:pPr>
    </w:p>
    <w:p w14:paraId="202EE6EC" w14:textId="77777777" w:rsidR="00E76E64" w:rsidRDefault="00E76E64" w:rsidP="00E76E64">
      <w:pPr>
        <w:pStyle w:val="afff2"/>
      </w:pPr>
      <w:r>
        <w:t xml:space="preserve">        </w:t>
      </w:r>
      <w:proofErr w:type="spellStart"/>
      <w:r>
        <w:t>list.forEach</w:t>
      </w:r>
      <w:proofErr w:type="spellEnd"/>
      <w:r>
        <w:t>(</w:t>
      </w:r>
      <w:proofErr w:type="spellStart"/>
      <w:r>
        <w:t>System.out</w:t>
      </w:r>
      <w:proofErr w:type="spellEnd"/>
      <w:r>
        <w:t>::</w:t>
      </w:r>
      <w:proofErr w:type="spellStart"/>
      <w:r>
        <w:t>println</w:t>
      </w:r>
      <w:proofErr w:type="spellEnd"/>
      <w:r>
        <w:t>);</w:t>
      </w:r>
    </w:p>
    <w:p w14:paraId="425DBE3B" w14:textId="77777777" w:rsidR="00E76E64" w:rsidRDefault="00E76E64" w:rsidP="00E76E64">
      <w:pPr>
        <w:pStyle w:val="afff2"/>
      </w:pPr>
    </w:p>
    <w:p w14:paraId="2157B6C0" w14:textId="77777777" w:rsidR="00E76E64" w:rsidRDefault="00E76E64" w:rsidP="00E76E64">
      <w:pPr>
        <w:pStyle w:val="afff2"/>
      </w:pPr>
      <w:r>
        <w:t xml:space="preserve">        // 4. </w:t>
      </w:r>
      <w:r>
        <w:t>关闭</w:t>
      </w:r>
      <w:proofErr w:type="spellStart"/>
      <w:r>
        <w:t>sc</w:t>
      </w:r>
      <w:proofErr w:type="spellEnd"/>
    </w:p>
    <w:p w14:paraId="3D0AAB02" w14:textId="77777777" w:rsidR="00E76E64" w:rsidRDefault="00E76E64" w:rsidP="00E76E64">
      <w:pPr>
        <w:pStyle w:val="afff2"/>
      </w:pPr>
      <w:r>
        <w:t xml:space="preserve">        </w:t>
      </w:r>
      <w:proofErr w:type="spellStart"/>
      <w:r>
        <w:t>sc.stop</w:t>
      </w:r>
      <w:proofErr w:type="spellEnd"/>
      <w:r>
        <w:t>();</w:t>
      </w:r>
    </w:p>
    <w:p w14:paraId="5D4F3B99" w14:textId="77777777" w:rsidR="00E76E64" w:rsidRDefault="00E76E64" w:rsidP="00E76E64">
      <w:pPr>
        <w:pStyle w:val="afff2"/>
      </w:pPr>
    </w:p>
    <w:p w14:paraId="43AE4E8C" w14:textId="77777777" w:rsidR="00E76E64" w:rsidRDefault="00E76E64" w:rsidP="00E76E64">
      <w:pPr>
        <w:pStyle w:val="afff2"/>
      </w:pPr>
      <w:r>
        <w:t xml:space="preserve">    }</w:t>
      </w:r>
    </w:p>
    <w:p w14:paraId="4AB7C493" w14:textId="02F03478" w:rsidR="00A07CA0" w:rsidRDefault="00A07CA0" w:rsidP="00E76E64">
      <w:pPr>
        <w:pStyle w:val="afff2"/>
      </w:pPr>
      <w:r>
        <w:t>}</w:t>
      </w:r>
    </w:p>
    <w:p w14:paraId="38C621FB" w14:textId="77777777" w:rsidR="00A07CA0" w:rsidRDefault="00A07CA0" w:rsidP="00F53424">
      <w:pPr>
        <w:pStyle w:val="3"/>
      </w:pPr>
      <w:r>
        <w:t xml:space="preserve">2.4.6 </w:t>
      </w:r>
      <w:proofErr w:type="spellStart"/>
      <w:r>
        <w:t>countByKey</w:t>
      </w:r>
      <w:proofErr w:type="spellEnd"/>
      <w:r>
        <w:t>()</w:t>
      </w:r>
      <w:r>
        <w:t>统计每种</w:t>
      </w:r>
      <w:r>
        <w:t>key</w:t>
      </w:r>
      <w:r>
        <w:t>的个数</w:t>
      </w:r>
    </w:p>
    <w:p w14:paraId="6F0BC91D" w14:textId="4E5C20F4" w:rsidR="00A07CA0" w:rsidRDefault="007C26AB" w:rsidP="00A07CA0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1</w:t>
      </w:r>
      <w:r w:rsidR="00A07CA0">
        <w:rPr>
          <w:rFonts w:ascii="Times New Roman" w:eastAsia="宋体" w:hAnsi="Times New Roman"/>
          <w:szCs w:val="21"/>
        </w:rPr>
        <w:t>）功能说明：统计每种</w:t>
      </w:r>
      <w:r w:rsidR="00A07CA0">
        <w:rPr>
          <w:rFonts w:ascii="Times New Roman" w:eastAsia="宋体" w:hAnsi="Times New Roman"/>
          <w:szCs w:val="21"/>
        </w:rPr>
        <w:t>key</w:t>
      </w:r>
      <w:r w:rsidR="00A07CA0">
        <w:rPr>
          <w:rFonts w:ascii="Times New Roman" w:eastAsia="宋体" w:hAnsi="Times New Roman"/>
          <w:szCs w:val="21"/>
        </w:rPr>
        <w:t>的个数</w:t>
      </w:r>
    </w:p>
    <w:p w14:paraId="322F4DDB" w14:textId="77777777" w:rsidR="00A07CA0" w:rsidRDefault="00A07CA0" w:rsidP="00A07CA0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7B622142" wp14:editId="7EA2D8C9">
            <wp:extent cx="3404235" cy="2265045"/>
            <wp:effectExtent l="19050" t="19050" r="24765" b="20955"/>
            <wp:docPr id="229" name="图片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图片 22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04235" cy="226504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CA88D3" w14:textId="3CFA5464" w:rsidR="00A07CA0" w:rsidRDefault="007C26AB" w:rsidP="00A07CA0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2</w:t>
      </w:r>
      <w:r w:rsidR="00A07CA0">
        <w:rPr>
          <w:rFonts w:ascii="Times New Roman" w:eastAsia="宋体" w:hAnsi="Times New Roman"/>
          <w:szCs w:val="21"/>
        </w:rPr>
        <w:t>）需求说明：创建一个</w:t>
      </w:r>
      <w:proofErr w:type="spellStart"/>
      <w:r w:rsidR="00A07CA0">
        <w:rPr>
          <w:rFonts w:ascii="Times New Roman" w:eastAsia="宋体" w:hAnsi="Times New Roman"/>
          <w:szCs w:val="21"/>
        </w:rPr>
        <w:t>PairRDD</w:t>
      </w:r>
      <w:proofErr w:type="spellEnd"/>
      <w:r w:rsidR="00A07CA0">
        <w:rPr>
          <w:rFonts w:ascii="Times New Roman" w:eastAsia="宋体" w:hAnsi="Times New Roman"/>
          <w:szCs w:val="21"/>
        </w:rPr>
        <w:t>，统计每种</w:t>
      </w:r>
      <w:r w:rsidR="00A07CA0">
        <w:rPr>
          <w:rFonts w:ascii="Times New Roman" w:eastAsia="宋体" w:hAnsi="Times New Roman"/>
          <w:szCs w:val="21"/>
        </w:rPr>
        <w:t>key</w:t>
      </w:r>
      <w:r w:rsidR="00A07CA0">
        <w:rPr>
          <w:rFonts w:ascii="Times New Roman" w:eastAsia="宋体" w:hAnsi="Times New Roman"/>
          <w:szCs w:val="21"/>
        </w:rPr>
        <w:t>的个数</w:t>
      </w:r>
    </w:p>
    <w:p w14:paraId="36507601" w14:textId="77777777" w:rsidR="007C26AB" w:rsidRDefault="007C26AB" w:rsidP="007C26AB">
      <w:pPr>
        <w:pStyle w:val="afff2"/>
      </w:pPr>
      <w:r>
        <w:t xml:space="preserve">package </w:t>
      </w:r>
      <w:proofErr w:type="spellStart"/>
      <w:r>
        <w:t>com.atguigu.action</w:t>
      </w:r>
      <w:proofErr w:type="spellEnd"/>
      <w:r>
        <w:t>;</w:t>
      </w:r>
    </w:p>
    <w:p w14:paraId="47CBDE5A" w14:textId="77777777" w:rsidR="007C26AB" w:rsidRDefault="007C26AB" w:rsidP="007C26AB">
      <w:pPr>
        <w:pStyle w:val="afff2"/>
      </w:pPr>
    </w:p>
    <w:p w14:paraId="731E024D" w14:textId="77777777" w:rsidR="007C26AB" w:rsidRDefault="007C26AB" w:rsidP="007C26AB">
      <w:pPr>
        <w:pStyle w:val="afff2"/>
      </w:pPr>
      <w:r>
        <w:t xml:space="preserve">import </w:t>
      </w:r>
      <w:proofErr w:type="spellStart"/>
      <w:r>
        <w:t>org.apache.spark.SparkConf</w:t>
      </w:r>
      <w:proofErr w:type="spellEnd"/>
      <w:r>
        <w:t>;</w:t>
      </w:r>
    </w:p>
    <w:p w14:paraId="614B3B7B" w14:textId="77777777" w:rsidR="007C26AB" w:rsidRDefault="007C26AB" w:rsidP="007C26AB">
      <w:pPr>
        <w:pStyle w:val="afff2"/>
      </w:pPr>
      <w:r>
        <w:t xml:space="preserve">import </w:t>
      </w:r>
      <w:proofErr w:type="spellStart"/>
      <w:r>
        <w:t>org.apache.spark.api.java.JavaPairRDD</w:t>
      </w:r>
      <w:proofErr w:type="spellEnd"/>
      <w:r>
        <w:t>;</w:t>
      </w:r>
    </w:p>
    <w:p w14:paraId="1E35D319" w14:textId="77777777" w:rsidR="007C26AB" w:rsidRDefault="007C26AB" w:rsidP="007C26AB">
      <w:pPr>
        <w:pStyle w:val="afff2"/>
      </w:pPr>
      <w:r>
        <w:t xml:space="preserve">import </w:t>
      </w:r>
      <w:proofErr w:type="spellStart"/>
      <w:r>
        <w:t>org.apache.spark.api.java.JavaSparkContext</w:t>
      </w:r>
      <w:proofErr w:type="spellEnd"/>
      <w:r>
        <w:t>;</w:t>
      </w:r>
    </w:p>
    <w:p w14:paraId="11F031C3" w14:textId="77777777" w:rsidR="007C26AB" w:rsidRDefault="007C26AB" w:rsidP="007C26AB">
      <w:pPr>
        <w:pStyle w:val="afff2"/>
      </w:pPr>
      <w:r>
        <w:t>import scala.Tuple2;</w:t>
      </w:r>
    </w:p>
    <w:p w14:paraId="46B1CAD9" w14:textId="77777777" w:rsidR="007C26AB" w:rsidRDefault="007C26AB" w:rsidP="007C26AB">
      <w:pPr>
        <w:pStyle w:val="afff2"/>
      </w:pPr>
    </w:p>
    <w:p w14:paraId="2DBFCBD6" w14:textId="77777777" w:rsidR="007C26AB" w:rsidRDefault="007C26AB" w:rsidP="007C26AB">
      <w:pPr>
        <w:pStyle w:val="afff2"/>
      </w:pPr>
      <w:r>
        <w:t xml:space="preserve">import </w:t>
      </w:r>
      <w:proofErr w:type="spellStart"/>
      <w:r>
        <w:t>java.util.Arrays</w:t>
      </w:r>
      <w:proofErr w:type="spellEnd"/>
      <w:r>
        <w:t>;</w:t>
      </w:r>
    </w:p>
    <w:p w14:paraId="31FBA4E3" w14:textId="77777777" w:rsidR="007C26AB" w:rsidRDefault="007C26AB" w:rsidP="007C26AB">
      <w:pPr>
        <w:pStyle w:val="afff2"/>
      </w:pPr>
      <w:r>
        <w:t xml:space="preserve">import </w:t>
      </w:r>
      <w:proofErr w:type="spellStart"/>
      <w:r>
        <w:t>java.util.Map</w:t>
      </w:r>
      <w:proofErr w:type="spellEnd"/>
      <w:r>
        <w:t>;</w:t>
      </w:r>
    </w:p>
    <w:p w14:paraId="1DF171A2" w14:textId="77777777" w:rsidR="007C26AB" w:rsidRDefault="007C26AB" w:rsidP="007C26AB">
      <w:pPr>
        <w:pStyle w:val="afff2"/>
      </w:pPr>
    </w:p>
    <w:p w14:paraId="593FB50E" w14:textId="77777777" w:rsidR="007C26AB" w:rsidRDefault="007C26AB" w:rsidP="007C26AB">
      <w:pPr>
        <w:pStyle w:val="afff2"/>
      </w:pPr>
      <w:r>
        <w:t>public class Test06_CountByKey {</w:t>
      </w:r>
    </w:p>
    <w:p w14:paraId="7C11D078" w14:textId="77777777" w:rsidR="007C26AB" w:rsidRDefault="007C26AB" w:rsidP="007C26AB">
      <w:pPr>
        <w:pStyle w:val="afff2"/>
      </w:pPr>
      <w:r>
        <w:t xml:space="preserve">    public static void main(String[] </w:t>
      </w:r>
      <w:proofErr w:type="spellStart"/>
      <w:r>
        <w:t>args</w:t>
      </w:r>
      <w:proofErr w:type="spellEnd"/>
      <w:r>
        <w:t>) {</w:t>
      </w:r>
    </w:p>
    <w:p w14:paraId="52778B7F" w14:textId="77777777" w:rsidR="007C26AB" w:rsidRDefault="007C26AB" w:rsidP="007C26AB">
      <w:pPr>
        <w:pStyle w:val="afff2"/>
      </w:pPr>
      <w:r>
        <w:t xml:space="preserve">        // 1.</w:t>
      </w:r>
      <w:r>
        <w:t>创建配置对象</w:t>
      </w:r>
    </w:p>
    <w:p w14:paraId="4F2F635F" w14:textId="77777777" w:rsidR="007C26AB" w:rsidRDefault="007C26AB" w:rsidP="007C26AB">
      <w:pPr>
        <w:pStyle w:val="afff2"/>
      </w:pPr>
      <w:r>
        <w:t xml:space="preserve">        </w:t>
      </w:r>
      <w:proofErr w:type="spellStart"/>
      <w:r>
        <w:t>SparkConf</w:t>
      </w:r>
      <w:proofErr w:type="spellEnd"/>
      <w:r>
        <w:t xml:space="preserve"> conf = new </w:t>
      </w:r>
      <w:proofErr w:type="spellStart"/>
      <w:r>
        <w:t>SparkConf</w:t>
      </w:r>
      <w:proofErr w:type="spellEnd"/>
      <w:r>
        <w:t>().</w:t>
      </w:r>
      <w:proofErr w:type="spellStart"/>
      <w:r>
        <w:t>setMaster</w:t>
      </w:r>
      <w:proofErr w:type="spellEnd"/>
      <w:r>
        <w:t>("local[*]").</w:t>
      </w:r>
      <w:proofErr w:type="spellStart"/>
      <w:r>
        <w:t>setAppName</w:t>
      </w:r>
      <w:proofErr w:type="spellEnd"/>
      <w:r>
        <w:t>("</w:t>
      </w:r>
      <w:proofErr w:type="spellStart"/>
      <w:r>
        <w:t>sparkCore</w:t>
      </w:r>
      <w:proofErr w:type="spellEnd"/>
      <w:r>
        <w:t>");</w:t>
      </w:r>
    </w:p>
    <w:p w14:paraId="6804245A" w14:textId="77777777" w:rsidR="007C26AB" w:rsidRDefault="007C26AB" w:rsidP="007C26AB">
      <w:pPr>
        <w:pStyle w:val="afff2"/>
      </w:pPr>
    </w:p>
    <w:p w14:paraId="01F37FAB" w14:textId="77777777" w:rsidR="007C26AB" w:rsidRDefault="007C26AB" w:rsidP="007C26AB">
      <w:pPr>
        <w:pStyle w:val="afff2"/>
      </w:pPr>
      <w:r>
        <w:t xml:space="preserve">        // 2. </w:t>
      </w:r>
      <w:r>
        <w:t>创建</w:t>
      </w:r>
      <w:proofErr w:type="spellStart"/>
      <w:r>
        <w:t>sparkContext</w:t>
      </w:r>
      <w:proofErr w:type="spellEnd"/>
    </w:p>
    <w:p w14:paraId="757576F8" w14:textId="77777777" w:rsidR="007C26AB" w:rsidRDefault="007C26AB" w:rsidP="007C26AB">
      <w:pPr>
        <w:pStyle w:val="afff2"/>
      </w:pPr>
      <w:r>
        <w:t xml:space="preserve">        </w:t>
      </w:r>
      <w:proofErr w:type="spellStart"/>
      <w:r>
        <w:t>JavaSparkContext</w:t>
      </w:r>
      <w:proofErr w:type="spellEnd"/>
      <w:r>
        <w:t xml:space="preserve"> </w:t>
      </w:r>
      <w:proofErr w:type="spellStart"/>
      <w:r>
        <w:t>sc</w:t>
      </w:r>
      <w:proofErr w:type="spellEnd"/>
      <w:r>
        <w:t xml:space="preserve"> = new </w:t>
      </w:r>
      <w:proofErr w:type="spellStart"/>
      <w:r>
        <w:t>JavaSparkContext</w:t>
      </w:r>
      <w:proofErr w:type="spellEnd"/>
      <w:r>
        <w:t>(conf);</w:t>
      </w:r>
    </w:p>
    <w:p w14:paraId="3661FC9C" w14:textId="77777777" w:rsidR="007C26AB" w:rsidRDefault="007C26AB" w:rsidP="007C26AB">
      <w:pPr>
        <w:pStyle w:val="afff2"/>
      </w:pPr>
    </w:p>
    <w:p w14:paraId="6824C875" w14:textId="77777777" w:rsidR="007C26AB" w:rsidRDefault="007C26AB" w:rsidP="007C26AB">
      <w:pPr>
        <w:pStyle w:val="afff2"/>
      </w:pPr>
      <w:r>
        <w:t xml:space="preserve">        // 3. </w:t>
      </w:r>
      <w:r>
        <w:t>编写代码</w:t>
      </w:r>
    </w:p>
    <w:p w14:paraId="662B1DE6" w14:textId="77777777" w:rsidR="007C26AB" w:rsidRDefault="007C26AB" w:rsidP="007C26AB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String, Integer&gt; </w:t>
      </w:r>
      <w:proofErr w:type="spellStart"/>
      <w:r>
        <w:t>pairRDD</w:t>
      </w:r>
      <w:proofErr w:type="spellEnd"/>
      <w:r>
        <w:t xml:space="preserve"> = </w:t>
      </w:r>
      <w:proofErr w:type="spellStart"/>
      <w:r>
        <w:t>sc.parallelizePairs</w:t>
      </w:r>
      <w:proofErr w:type="spellEnd"/>
      <w:r>
        <w:t>(</w:t>
      </w:r>
      <w:proofErr w:type="spellStart"/>
      <w:r>
        <w:t>Arrays.asList</w:t>
      </w:r>
      <w:proofErr w:type="spellEnd"/>
      <w:r>
        <w:t>(new Tuple2&lt;&gt;("a", 8), new Tuple2&lt;&gt;("b", 8), new Tuple2&lt;&gt;("a", 8), new Tuple2&lt;&gt;("d", 8)));</w:t>
      </w:r>
    </w:p>
    <w:p w14:paraId="1F26E1E4" w14:textId="77777777" w:rsidR="007C26AB" w:rsidRDefault="007C26AB" w:rsidP="007C26AB">
      <w:pPr>
        <w:pStyle w:val="afff2"/>
      </w:pPr>
    </w:p>
    <w:p w14:paraId="31B4996F" w14:textId="77777777" w:rsidR="007C26AB" w:rsidRDefault="007C26AB" w:rsidP="007C26AB">
      <w:pPr>
        <w:pStyle w:val="afff2"/>
      </w:pPr>
      <w:r>
        <w:t xml:space="preserve">        Map&lt;String, Long&gt; map = </w:t>
      </w:r>
      <w:proofErr w:type="spellStart"/>
      <w:r>
        <w:t>pairRDD.countByKey</w:t>
      </w:r>
      <w:proofErr w:type="spellEnd"/>
      <w:r>
        <w:t>();</w:t>
      </w:r>
    </w:p>
    <w:p w14:paraId="786EF43D" w14:textId="77777777" w:rsidR="007C26AB" w:rsidRDefault="007C26AB" w:rsidP="007C26AB">
      <w:pPr>
        <w:pStyle w:val="afff2"/>
      </w:pPr>
    </w:p>
    <w:p w14:paraId="539CBBD9" w14:textId="77777777" w:rsidR="007C26AB" w:rsidRDefault="007C26AB" w:rsidP="007C26AB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map);</w:t>
      </w:r>
    </w:p>
    <w:p w14:paraId="3EDF5F0E" w14:textId="77777777" w:rsidR="007C26AB" w:rsidRDefault="007C26AB" w:rsidP="007C26AB">
      <w:pPr>
        <w:pStyle w:val="afff2"/>
      </w:pPr>
    </w:p>
    <w:p w14:paraId="1A4E7328" w14:textId="77777777" w:rsidR="007C26AB" w:rsidRDefault="007C26AB" w:rsidP="007C26AB">
      <w:pPr>
        <w:pStyle w:val="afff2"/>
      </w:pPr>
      <w:r>
        <w:t xml:space="preserve">        // 4. </w:t>
      </w:r>
      <w:r>
        <w:t>关闭</w:t>
      </w:r>
      <w:proofErr w:type="spellStart"/>
      <w:r>
        <w:t>sc</w:t>
      </w:r>
      <w:proofErr w:type="spellEnd"/>
    </w:p>
    <w:p w14:paraId="4EA47B8E" w14:textId="77777777" w:rsidR="007C26AB" w:rsidRDefault="007C26AB" w:rsidP="007C26AB">
      <w:pPr>
        <w:pStyle w:val="afff2"/>
      </w:pPr>
      <w:r>
        <w:t xml:space="preserve">        </w:t>
      </w:r>
      <w:proofErr w:type="spellStart"/>
      <w:r>
        <w:t>sc.stop</w:t>
      </w:r>
      <w:proofErr w:type="spellEnd"/>
      <w:r>
        <w:t>();</w:t>
      </w:r>
    </w:p>
    <w:p w14:paraId="1724CF01" w14:textId="77777777" w:rsidR="007C26AB" w:rsidRDefault="007C26AB" w:rsidP="007C26AB">
      <w:pPr>
        <w:pStyle w:val="afff2"/>
      </w:pPr>
    </w:p>
    <w:p w14:paraId="7A2619B9" w14:textId="77777777" w:rsidR="007C26AB" w:rsidRDefault="007C26AB" w:rsidP="007C26AB">
      <w:pPr>
        <w:pStyle w:val="afff2"/>
      </w:pPr>
      <w:r>
        <w:t xml:space="preserve">    }</w:t>
      </w:r>
    </w:p>
    <w:p w14:paraId="59183130" w14:textId="33E78207" w:rsidR="00A07CA0" w:rsidRDefault="00A07CA0" w:rsidP="007C26AB">
      <w:pPr>
        <w:pStyle w:val="afff2"/>
      </w:pPr>
      <w:r>
        <w:t>}</w:t>
      </w:r>
    </w:p>
    <w:p w14:paraId="1023E0AC" w14:textId="77777777" w:rsidR="00A07CA0" w:rsidRDefault="00A07CA0" w:rsidP="00F53424">
      <w:pPr>
        <w:pStyle w:val="3"/>
      </w:pPr>
      <w:r>
        <w:t>2.4.7 save</w:t>
      </w:r>
      <w:r>
        <w:t>相关算子</w:t>
      </w:r>
    </w:p>
    <w:p w14:paraId="4B6EDEFB" w14:textId="77777777" w:rsidR="00A07CA0" w:rsidRDefault="00A07CA0" w:rsidP="00A07CA0">
      <w:pPr>
        <w:spacing w:line="360" w:lineRule="auto"/>
        <w:rPr>
          <w:rFonts w:ascii="Times New Roman" w:eastAsia="宋体" w:hAnsi="Times New Roman"/>
          <w:b/>
          <w:bCs/>
          <w:szCs w:val="28"/>
        </w:rPr>
      </w:pPr>
      <w:r>
        <w:rPr>
          <w:rFonts w:ascii="Times New Roman" w:eastAsia="宋体" w:hAnsi="Times New Roman"/>
          <w:b/>
          <w:bCs/>
          <w:szCs w:val="21"/>
        </w:rPr>
        <w:t>1</w:t>
      </w:r>
      <w:r>
        <w:rPr>
          <w:rFonts w:ascii="Times New Roman" w:eastAsia="宋体" w:hAnsi="Times New Roman"/>
          <w:b/>
          <w:bCs/>
          <w:szCs w:val="21"/>
        </w:rPr>
        <w:t>）</w:t>
      </w:r>
      <w:r>
        <w:rPr>
          <w:rFonts w:ascii="Times New Roman" w:eastAsia="宋体" w:hAnsi="Times New Roman"/>
          <w:b/>
          <w:bCs/>
          <w:szCs w:val="28"/>
        </w:rPr>
        <w:t>saveAsTextFile(path)</w:t>
      </w:r>
      <w:r>
        <w:rPr>
          <w:rFonts w:ascii="Times New Roman" w:eastAsia="宋体" w:hAnsi="Times New Roman"/>
          <w:b/>
          <w:bCs/>
          <w:szCs w:val="28"/>
        </w:rPr>
        <w:t>保存成</w:t>
      </w:r>
      <w:r>
        <w:rPr>
          <w:rFonts w:ascii="Times New Roman" w:eastAsia="宋体" w:hAnsi="Times New Roman"/>
          <w:b/>
          <w:bCs/>
          <w:szCs w:val="28"/>
        </w:rPr>
        <w:t>Text</w:t>
      </w:r>
      <w:r>
        <w:rPr>
          <w:rFonts w:ascii="Times New Roman" w:eastAsia="宋体" w:hAnsi="Times New Roman"/>
          <w:b/>
          <w:bCs/>
          <w:szCs w:val="28"/>
        </w:rPr>
        <w:t>文件</w:t>
      </w:r>
    </w:p>
    <w:p w14:paraId="2FC003B3" w14:textId="5A5FEB57" w:rsidR="00A07CA0" w:rsidRDefault="00A07CA0" w:rsidP="00A07CA0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功能说明：将数据集的元素以</w:t>
      </w:r>
      <w:proofErr w:type="spellStart"/>
      <w:r>
        <w:rPr>
          <w:rFonts w:ascii="Times New Roman" w:eastAsia="宋体" w:hAnsi="Times New Roman"/>
          <w:szCs w:val="21"/>
        </w:rPr>
        <w:t>textfile</w:t>
      </w:r>
      <w:proofErr w:type="spellEnd"/>
      <w:r>
        <w:rPr>
          <w:rFonts w:ascii="Times New Roman" w:eastAsia="宋体" w:hAnsi="Times New Roman"/>
          <w:szCs w:val="21"/>
        </w:rPr>
        <w:t>的形式保存到</w:t>
      </w:r>
      <w:r>
        <w:rPr>
          <w:rFonts w:ascii="Times New Roman" w:eastAsia="宋体" w:hAnsi="Times New Roman"/>
          <w:szCs w:val="21"/>
        </w:rPr>
        <w:t>HDFS</w:t>
      </w:r>
      <w:r>
        <w:rPr>
          <w:rFonts w:ascii="Times New Roman" w:eastAsia="宋体" w:hAnsi="Times New Roman"/>
          <w:szCs w:val="21"/>
        </w:rPr>
        <w:t>文件系统或者其他支持的文件系统，对于每个元素，</w:t>
      </w:r>
      <w:r>
        <w:rPr>
          <w:rFonts w:ascii="Times New Roman" w:eastAsia="宋体" w:hAnsi="Times New Roman"/>
          <w:szCs w:val="21"/>
        </w:rPr>
        <w:t>Spark</w:t>
      </w:r>
      <w:r>
        <w:rPr>
          <w:rFonts w:ascii="Times New Roman" w:eastAsia="宋体" w:hAnsi="Times New Roman"/>
          <w:szCs w:val="21"/>
        </w:rPr>
        <w:t>将会调用</w:t>
      </w:r>
      <w:r>
        <w:rPr>
          <w:rFonts w:ascii="Times New Roman" w:eastAsia="宋体" w:hAnsi="Times New Roman"/>
          <w:szCs w:val="21"/>
        </w:rPr>
        <w:t>toString</w:t>
      </w:r>
      <w:r>
        <w:rPr>
          <w:rFonts w:ascii="Times New Roman" w:eastAsia="宋体" w:hAnsi="Times New Roman"/>
          <w:szCs w:val="21"/>
        </w:rPr>
        <w:t>方法，将它装换为文件中的文本</w:t>
      </w:r>
    </w:p>
    <w:p w14:paraId="21F20E38" w14:textId="3C1BAAA1" w:rsidR="00A07CA0" w:rsidRDefault="00C77589" w:rsidP="00A07CA0">
      <w:pPr>
        <w:spacing w:line="360" w:lineRule="auto"/>
        <w:rPr>
          <w:rFonts w:ascii="Times New Roman" w:eastAsia="宋体" w:hAnsi="Times New Roman"/>
          <w:b/>
          <w:bCs/>
          <w:szCs w:val="21"/>
        </w:rPr>
      </w:pPr>
      <w:r>
        <w:rPr>
          <w:rFonts w:ascii="Times New Roman" w:eastAsia="宋体" w:hAnsi="Times New Roman"/>
          <w:b/>
          <w:bCs/>
          <w:szCs w:val="21"/>
        </w:rPr>
        <w:lastRenderedPageBreak/>
        <w:t>2</w:t>
      </w:r>
      <w:r w:rsidR="00A07CA0">
        <w:rPr>
          <w:rFonts w:ascii="Times New Roman" w:eastAsia="宋体" w:hAnsi="Times New Roman"/>
          <w:b/>
          <w:bCs/>
          <w:szCs w:val="21"/>
        </w:rPr>
        <w:t>）</w:t>
      </w:r>
      <w:proofErr w:type="spellStart"/>
      <w:r w:rsidR="00A07CA0">
        <w:rPr>
          <w:rFonts w:ascii="Times New Roman" w:eastAsia="宋体" w:hAnsi="Times New Roman"/>
          <w:b/>
          <w:bCs/>
          <w:szCs w:val="21"/>
        </w:rPr>
        <w:t>saveAsObjectFile</w:t>
      </w:r>
      <w:proofErr w:type="spellEnd"/>
      <w:r w:rsidR="00A07CA0">
        <w:rPr>
          <w:rFonts w:ascii="Times New Roman" w:eastAsia="宋体" w:hAnsi="Times New Roman"/>
          <w:b/>
          <w:bCs/>
          <w:szCs w:val="21"/>
        </w:rPr>
        <w:t>(path) </w:t>
      </w:r>
      <w:r w:rsidR="00A07CA0">
        <w:rPr>
          <w:rFonts w:ascii="Times New Roman" w:eastAsia="宋体" w:hAnsi="Times New Roman"/>
          <w:b/>
          <w:bCs/>
          <w:szCs w:val="21"/>
        </w:rPr>
        <w:t>序列化成对象保存到文件</w:t>
      </w:r>
    </w:p>
    <w:p w14:paraId="60830462" w14:textId="1BA60311" w:rsidR="00A07CA0" w:rsidRDefault="00A07CA0" w:rsidP="00A07CA0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功能说明：用于将</w:t>
      </w: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中的元素序列化成对象，存储到文件中。</w:t>
      </w:r>
    </w:p>
    <w:p w14:paraId="1D4C03F6" w14:textId="689C9729" w:rsidR="00A07CA0" w:rsidRDefault="00C77589" w:rsidP="00A07CA0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3</w:t>
      </w:r>
      <w:r w:rsidR="00A07CA0">
        <w:rPr>
          <w:rFonts w:ascii="Times New Roman" w:eastAsia="宋体" w:hAnsi="Times New Roman"/>
          <w:szCs w:val="21"/>
        </w:rPr>
        <w:t>）代码实现</w:t>
      </w:r>
    </w:p>
    <w:p w14:paraId="1BE5C193" w14:textId="77777777" w:rsidR="00C77589" w:rsidRDefault="00C77589" w:rsidP="00C77589">
      <w:pPr>
        <w:pStyle w:val="afff2"/>
      </w:pPr>
      <w:r>
        <w:t xml:space="preserve">package </w:t>
      </w:r>
      <w:proofErr w:type="spellStart"/>
      <w:r>
        <w:t>com.atguigu.action</w:t>
      </w:r>
      <w:proofErr w:type="spellEnd"/>
      <w:r>
        <w:t>;</w:t>
      </w:r>
    </w:p>
    <w:p w14:paraId="583FE8A9" w14:textId="77777777" w:rsidR="00C77589" w:rsidRDefault="00C77589" w:rsidP="00C77589">
      <w:pPr>
        <w:pStyle w:val="afff2"/>
      </w:pPr>
    </w:p>
    <w:p w14:paraId="26CD8771" w14:textId="77777777" w:rsidR="00C77589" w:rsidRDefault="00C77589" w:rsidP="00C77589">
      <w:pPr>
        <w:pStyle w:val="afff2"/>
      </w:pPr>
      <w:r>
        <w:t xml:space="preserve">import </w:t>
      </w:r>
      <w:proofErr w:type="spellStart"/>
      <w:r>
        <w:t>org.apache.spark.SparkConf</w:t>
      </w:r>
      <w:proofErr w:type="spellEnd"/>
      <w:r>
        <w:t>;</w:t>
      </w:r>
    </w:p>
    <w:p w14:paraId="35D1D10B" w14:textId="77777777" w:rsidR="00C77589" w:rsidRDefault="00C77589" w:rsidP="00C77589">
      <w:pPr>
        <w:pStyle w:val="afff2"/>
      </w:pPr>
      <w:r>
        <w:t xml:space="preserve">import </w:t>
      </w:r>
      <w:proofErr w:type="spellStart"/>
      <w:r>
        <w:t>org.apache.spark.api.java.JavaPairRDD</w:t>
      </w:r>
      <w:proofErr w:type="spellEnd"/>
      <w:r>
        <w:t>;</w:t>
      </w:r>
    </w:p>
    <w:p w14:paraId="4D4D686A" w14:textId="77777777" w:rsidR="00C77589" w:rsidRDefault="00C77589" w:rsidP="00C77589">
      <w:pPr>
        <w:pStyle w:val="afff2"/>
      </w:pPr>
      <w:r>
        <w:t xml:space="preserve">import </w:t>
      </w:r>
      <w:proofErr w:type="spellStart"/>
      <w:r>
        <w:t>org.apache.spark.api.java.JavaRDD</w:t>
      </w:r>
      <w:proofErr w:type="spellEnd"/>
      <w:r>
        <w:t>;</w:t>
      </w:r>
    </w:p>
    <w:p w14:paraId="2DAB870C" w14:textId="77777777" w:rsidR="00C77589" w:rsidRDefault="00C77589" w:rsidP="00C77589">
      <w:pPr>
        <w:pStyle w:val="afff2"/>
      </w:pPr>
      <w:r>
        <w:t xml:space="preserve">import </w:t>
      </w:r>
      <w:proofErr w:type="spellStart"/>
      <w:r>
        <w:t>org.apache.spark.api.java.JavaSparkContext</w:t>
      </w:r>
      <w:proofErr w:type="spellEnd"/>
      <w:r>
        <w:t>;</w:t>
      </w:r>
    </w:p>
    <w:p w14:paraId="2868975A" w14:textId="77777777" w:rsidR="00C77589" w:rsidRDefault="00C77589" w:rsidP="00C77589">
      <w:pPr>
        <w:pStyle w:val="afff2"/>
      </w:pPr>
      <w:r>
        <w:t>import scala.Tuple2;</w:t>
      </w:r>
    </w:p>
    <w:p w14:paraId="4F830FD1" w14:textId="77777777" w:rsidR="00C77589" w:rsidRDefault="00C77589" w:rsidP="00C77589">
      <w:pPr>
        <w:pStyle w:val="afff2"/>
      </w:pPr>
    </w:p>
    <w:p w14:paraId="7202A0A3" w14:textId="77777777" w:rsidR="00C77589" w:rsidRDefault="00C77589" w:rsidP="00C77589">
      <w:pPr>
        <w:pStyle w:val="afff2"/>
      </w:pPr>
      <w:r>
        <w:t xml:space="preserve">import </w:t>
      </w:r>
      <w:proofErr w:type="spellStart"/>
      <w:r>
        <w:t>java.util.Arrays</w:t>
      </w:r>
      <w:proofErr w:type="spellEnd"/>
      <w:r>
        <w:t>;</w:t>
      </w:r>
    </w:p>
    <w:p w14:paraId="69D973A4" w14:textId="77777777" w:rsidR="00C77589" w:rsidRDefault="00C77589" w:rsidP="00C77589">
      <w:pPr>
        <w:pStyle w:val="afff2"/>
      </w:pPr>
    </w:p>
    <w:p w14:paraId="26924490" w14:textId="77777777" w:rsidR="00C77589" w:rsidRDefault="00C77589" w:rsidP="00C77589">
      <w:pPr>
        <w:pStyle w:val="afff2"/>
      </w:pPr>
      <w:r>
        <w:t>public class Test07_Save {</w:t>
      </w:r>
    </w:p>
    <w:p w14:paraId="545D1F3A" w14:textId="77777777" w:rsidR="00C77589" w:rsidRDefault="00C77589" w:rsidP="00C77589">
      <w:pPr>
        <w:pStyle w:val="afff2"/>
      </w:pPr>
      <w:r>
        <w:t xml:space="preserve">    public static void main(String[] </w:t>
      </w:r>
      <w:proofErr w:type="spellStart"/>
      <w:r>
        <w:t>args</w:t>
      </w:r>
      <w:proofErr w:type="spellEnd"/>
      <w:r>
        <w:t>) {</w:t>
      </w:r>
    </w:p>
    <w:p w14:paraId="1383E8E3" w14:textId="77777777" w:rsidR="00C77589" w:rsidRDefault="00C77589" w:rsidP="00C77589">
      <w:pPr>
        <w:pStyle w:val="afff2"/>
      </w:pPr>
      <w:r>
        <w:t xml:space="preserve">        // 1.</w:t>
      </w:r>
      <w:r>
        <w:t>创建配置对象</w:t>
      </w:r>
    </w:p>
    <w:p w14:paraId="468A06C2" w14:textId="77777777" w:rsidR="00C77589" w:rsidRDefault="00C77589" w:rsidP="00C77589">
      <w:pPr>
        <w:pStyle w:val="afff2"/>
      </w:pPr>
      <w:r>
        <w:t xml:space="preserve">        </w:t>
      </w:r>
      <w:proofErr w:type="spellStart"/>
      <w:r>
        <w:t>SparkConf</w:t>
      </w:r>
      <w:proofErr w:type="spellEnd"/>
      <w:r>
        <w:t xml:space="preserve"> conf = new </w:t>
      </w:r>
      <w:proofErr w:type="spellStart"/>
      <w:r>
        <w:t>SparkConf</w:t>
      </w:r>
      <w:proofErr w:type="spellEnd"/>
      <w:r>
        <w:t>().</w:t>
      </w:r>
      <w:proofErr w:type="spellStart"/>
      <w:r>
        <w:t>setMaster</w:t>
      </w:r>
      <w:proofErr w:type="spellEnd"/>
      <w:r>
        <w:t>("local[*]").</w:t>
      </w:r>
      <w:proofErr w:type="spellStart"/>
      <w:r>
        <w:t>setAppName</w:t>
      </w:r>
      <w:proofErr w:type="spellEnd"/>
      <w:r>
        <w:t>("</w:t>
      </w:r>
      <w:proofErr w:type="spellStart"/>
      <w:r>
        <w:t>sparkCore</w:t>
      </w:r>
      <w:proofErr w:type="spellEnd"/>
      <w:r>
        <w:t>");</w:t>
      </w:r>
    </w:p>
    <w:p w14:paraId="38322674" w14:textId="77777777" w:rsidR="00C77589" w:rsidRDefault="00C77589" w:rsidP="00C77589">
      <w:pPr>
        <w:pStyle w:val="afff2"/>
      </w:pPr>
    </w:p>
    <w:p w14:paraId="76FA1225" w14:textId="77777777" w:rsidR="00C77589" w:rsidRDefault="00C77589" w:rsidP="00C77589">
      <w:pPr>
        <w:pStyle w:val="afff2"/>
      </w:pPr>
      <w:r>
        <w:t xml:space="preserve">        // 2. </w:t>
      </w:r>
      <w:r>
        <w:t>创建</w:t>
      </w:r>
      <w:proofErr w:type="spellStart"/>
      <w:r>
        <w:t>sparkContext</w:t>
      </w:r>
      <w:proofErr w:type="spellEnd"/>
    </w:p>
    <w:p w14:paraId="729705C2" w14:textId="77777777" w:rsidR="00C77589" w:rsidRDefault="00C77589" w:rsidP="00C77589">
      <w:pPr>
        <w:pStyle w:val="afff2"/>
      </w:pPr>
      <w:r>
        <w:t xml:space="preserve">        </w:t>
      </w:r>
      <w:proofErr w:type="spellStart"/>
      <w:r>
        <w:t>JavaSparkContext</w:t>
      </w:r>
      <w:proofErr w:type="spellEnd"/>
      <w:r>
        <w:t xml:space="preserve"> </w:t>
      </w:r>
      <w:proofErr w:type="spellStart"/>
      <w:r>
        <w:t>sc</w:t>
      </w:r>
      <w:proofErr w:type="spellEnd"/>
      <w:r>
        <w:t xml:space="preserve"> = new </w:t>
      </w:r>
      <w:proofErr w:type="spellStart"/>
      <w:r>
        <w:t>JavaSparkContext</w:t>
      </w:r>
      <w:proofErr w:type="spellEnd"/>
      <w:r>
        <w:t>(conf);</w:t>
      </w:r>
    </w:p>
    <w:p w14:paraId="26C4C81B" w14:textId="77777777" w:rsidR="00C77589" w:rsidRDefault="00C77589" w:rsidP="00C77589">
      <w:pPr>
        <w:pStyle w:val="afff2"/>
      </w:pPr>
    </w:p>
    <w:p w14:paraId="663D8B8C" w14:textId="77777777" w:rsidR="00C77589" w:rsidRDefault="00C77589" w:rsidP="00C77589">
      <w:pPr>
        <w:pStyle w:val="afff2"/>
      </w:pPr>
      <w:r>
        <w:t xml:space="preserve">        // 3. </w:t>
      </w:r>
      <w:r>
        <w:t>编写代码</w:t>
      </w:r>
    </w:p>
    <w:p w14:paraId="621F6E99" w14:textId="77777777" w:rsidR="00C77589" w:rsidRDefault="00C77589" w:rsidP="00C77589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Integer&gt; </w:t>
      </w:r>
      <w:proofErr w:type="spellStart"/>
      <w:r>
        <w:t>integerJavaRDD</w:t>
      </w:r>
      <w:proofErr w:type="spellEnd"/>
      <w:r>
        <w:t xml:space="preserve"> = </w:t>
      </w:r>
      <w:proofErr w:type="spellStart"/>
      <w:r>
        <w:t>sc.parallelize</w:t>
      </w:r>
      <w:proofErr w:type="spellEnd"/>
      <w:r>
        <w:t>(</w:t>
      </w:r>
      <w:proofErr w:type="spellStart"/>
      <w:r>
        <w:t>Arrays.asList</w:t>
      </w:r>
      <w:proofErr w:type="spellEnd"/>
      <w:r>
        <w:t>(1, 2, 3, 4),2);</w:t>
      </w:r>
    </w:p>
    <w:p w14:paraId="6AE2BD45" w14:textId="77777777" w:rsidR="00C77589" w:rsidRDefault="00C77589" w:rsidP="00C77589">
      <w:pPr>
        <w:pStyle w:val="afff2"/>
      </w:pPr>
    </w:p>
    <w:p w14:paraId="1783EA2B" w14:textId="77777777" w:rsidR="00C77589" w:rsidRDefault="00C77589" w:rsidP="00C77589">
      <w:pPr>
        <w:pStyle w:val="afff2"/>
      </w:pPr>
      <w:r>
        <w:t xml:space="preserve">        </w:t>
      </w:r>
      <w:proofErr w:type="spellStart"/>
      <w:r>
        <w:t>integerJavaRDD.saveAsTextFile</w:t>
      </w:r>
      <w:proofErr w:type="spellEnd"/>
      <w:r>
        <w:t>("output");</w:t>
      </w:r>
    </w:p>
    <w:p w14:paraId="3ABB2EE4" w14:textId="77777777" w:rsidR="00C77589" w:rsidRDefault="00C77589" w:rsidP="00C77589">
      <w:pPr>
        <w:pStyle w:val="afff2"/>
      </w:pPr>
    </w:p>
    <w:p w14:paraId="3A02AE4E" w14:textId="77777777" w:rsidR="00C77589" w:rsidRDefault="00C77589" w:rsidP="00C77589">
      <w:pPr>
        <w:pStyle w:val="afff2"/>
      </w:pPr>
      <w:r>
        <w:t xml:space="preserve">        </w:t>
      </w:r>
      <w:proofErr w:type="spellStart"/>
      <w:r>
        <w:t>integerJavaRDD.saveAsObjectFile</w:t>
      </w:r>
      <w:proofErr w:type="spellEnd"/>
      <w:r>
        <w:t>("output1");</w:t>
      </w:r>
    </w:p>
    <w:p w14:paraId="13E5B922" w14:textId="77777777" w:rsidR="00C77589" w:rsidRDefault="00C77589" w:rsidP="00C77589">
      <w:pPr>
        <w:pStyle w:val="afff2"/>
      </w:pPr>
    </w:p>
    <w:p w14:paraId="6EFC1C2C" w14:textId="77777777" w:rsidR="00C77589" w:rsidRDefault="00C77589" w:rsidP="00C77589">
      <w:pPr>
        <w:pStyle w:val="afff2"/>
      </w:pPr>
    </w:p>
    <w:p w14:paraId="58D1C77B" w14:textId="77777777" w:rsidR="00C77589" w:rsidRDefault="00C77589" w:rsidP="00C77589">
      <w:pPr>
        <w:pStyle w:val="afff2"/>
      </w:pPr>
      <w:r>
        <w:t xml:space="preserve">        // 4. </w:t>
      </w:r>
      <w:r>
        <w:t>关闭</w:t>
      </w:r>
      <w:proofErr w:type="spellStart"/>
      <w:r>
        <w:t>sc</w:t>
      </w:r>
      <w:proofErr w:type="spellEnd"/>
    </w:p>
    <w:p w14:paraId="02DEB17F" w14:textId="77777777" w:rsidR="00C77589" w:rsidRDefault="00C77589" w:rsidP="00C77589">
      <w:pPr>
        <w:pStyle w:val="afff2"/>
      </w:pPr>
      <w:r>
        <w:t xml:space="preserve">        </w:t>
      </w:r>
      <w:proofErr w:type="spellStart"/>
      <w:r>
        <w:t>sc.stop</w:t>
      </w:r>
      <w:proofErr w:type="spellEnd"/>
      <w:r>
        <w:t>();</w:t>
      </w:r>
    </w:p>
    <w:p w14:paraId="344C199F" w14:textId="77777777" w:rsidR="00C77589" w:rsidRDefault="00C77589" w:rsidP="00C77589">
      <w:pPr>
        <w:pStyle w:val="afff2"/>
      </w:pPr>
    </w:p>
    <w:p w14:paraId="667FC35A" w14:textId="77777777" w:rsidR="00C77589" w:rsidRDefault="00C77589" w:rsidP="00C77589">
      <w:pPr>
        <w:pStyle w:val="afff2"/>
      </w:pPr>
      <w:r>
        <w:t xml:space="preserve">    }</w:t>
      </w:r>
    </w:p>
    <w:p w14:paraId="44CDFDCE" w14:textId="27E8A4FE" w:rsidR="00A07CA0" w:rsidRDefault="00A07CA0" w:rsidP="00C77589">
      <w:pPr>
        <w:pStyle w:val="afff2"/>
      </w:pPr>
      <w:r>
        <w:t>}</w:t>
      </w:r>
    </w:p>
    <w:p w14:paraId="2D8E9B28" w14:textId="77777777" w:rsidR="00A07CA0" w:rsidRDefault="00A07CA0" w:rsidP="00F53424">
      <w:pPr>
        <w:pStyle w:val="3"/>
      </w:pPr>
      <w:r>
        <w:lastRenderedPageBreak/>
        <w:t>2.4.8 foreach</w:t>
      </w:r>
      <w:r>
        <w:rPr>
          <w:rFonts w:hint="eastAsia"/>
        </w:rPr>
        <w:t>()</w:t>
      </w:r>
      <w:r>
        <w:t>遍历</w:t>
      </w:r>
      <w:r>
        <w:t>RDD</w:t>
      </w:r>
      <w:r>
        <w:t>中每一个元素</w:t>
      </w:r>
    </w:p>
    <w:p w14:paraId="52E326C5" w14:textId="268FF040" w:rsidR="00A07CA0" w:rsidRDefault="00F53424" w:rsidP="00A07CA0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</w:rPr>
        <w:object w:dxaOrig="7218" w:dyaOrig="4058" w14:anchorId="5044F2DF">
          <v:shape id="_x0000_i1028" type="#_x0000_t75" style="width:360.85pt;height:203.15pt" o:ole="">
            <v:imagedata r:id="rId43" o:title=""/>
          </v:shape>
          <o:OLEObject Type="Embed" ProgID="PowerPoint.Show.12" ShapeID="_x0000_i1028" DrawAspect="Content" ObjectID="_1717867798" r:id="rId44"/>
        </w:object>
      </w:r>
    </w:p>
    <w:p w14:paraId="6F533A37" w14:textId="60A9D29D" w:rsidR="00A07CA0" w:rsidRDefault="00F53424" w:rsidP="00A07CA0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2</w:t>
      </w:r>
      <w:r w:rsidR="00A07CA0">
        <w:rPr>
          <w:rFonts w:ascii="Times New Roman" w:eastAsia="宋体" w:hAnsi="Times New Roman"/>
          <w:szCs w:val="21"/>
        </w:rPr>
        <w:t>）需求说明：创建一个</w:t>
      </w:r>
      <w:r w:rsidR="00A07CA0">
        <w:rPr>
          <w:rFonts w:ascii="Times New Roman" w:eastAsia="宋体" w:hAnsi="Times New Roman"/>
          <w:szCs w:val="21"/>
        </w:rPr>
        <w:t>RDD</w:t>
      </w:r>
      <w:r w:rsidR="00A07CA0">
        <w:rPr>
          <w:rFonts w:ascii="Times New Roman" w:eastAsia="宋体" w:hAnsi="Times New Roman"/>
          <w:szCs w:val="21"/>
        </w:rPr>
        <w:t>，对每个元素进行打印</w:t>
      </w:r>
    </w:p>
    <w:p w14:paraId="7B7780BA" w14:textId="77777777" w:rsidR="00F53424" w:rsidRDefault="00F53424" w:rsidP="00F53424">
      <w:pPr>
        <w:pStyle w:val="afff2"/>
      </w:pPr>
      <w:r>
        <w:t xml:space="preserve">package </w:t>
      </w:r>
      <w:proofErr w:type="spellStart"/>
      <w:r>
        <w:t>com.atguigu.action</w:t>
      </w:r>
      <w:proofErr w:type="spellEnd"/>
      <w:r>
        <w:t>;</w:t>
      </w:r>
    </w:p>
    <w:p w14:paraId="32926013" w14:textId="77777777" w:rsidR="00F53424" w:rsidRDefault="00F53424" w:rsidP="00F53424">
      <w:pPr>
        <w:pStyle w:val="afff2"/>
      </w:pPr>
    </w:p>
    <w:p w14:paraId="347C8029" w14:textId="77777777" w:rsidR="00F53424" w:rsidRDefault="00F53424" w:rsidP="00F53424">
      <w:pPr>
        <w:pStyle w:val="afff2"/>
      </w:pPr>
      <w:r>
        <w:t xml:space="preserve">import </w:t>
      </w:r>
      <w:proofErr w:type="spellStart"/>
      <w:r>
        <w:t>org.apache.spark.SparkConf</w:t>
      </w:r>
      <w:proofErr w:type="spellEnd"/>
      <w:r>
        <w:t>;</w:t>
      </w:r>
    </w:p>
    <w:p w14:paraId="274D74C5" w14:textId="77777777" w:rsidR="00F53424" w:rsidRDefault="00F53424" w:rsidP="00F53424">
      <w:pPr>
        <w:pStyle w:val="afff2"/>
      </w:pPr>
      <w:r>
        <w:t xml:space="preserve">import </w:t>
      </w:r>
      <w:proofErr w:type="spellStart"/>
      <w:r>
        <w:t>org.apache.spark.api.java.JavaRDD</w:t>
      </w:r>
      <w:proofErr w:type="spellEnd"/>
      <w:r>
        <w:t>;</w:t>
      </w:r>
    </w:p>
    <w:p w14:paraId="6185752B" w14:textId="77777777" w:rsidR="00F53424" w:rsidRDefault="00F53424" w:rsidP="00F53424">
      <w:pPr>
        <w:pStyle w:val="afff2"/>
      </w:pPr>
      <w:r>
        <w:t xml:space="preserve">import </w:t>
      </w:r>
      <w:proofErr w:type="spellStart"/>
      <w:r>
        <w:t>org.apache.spark.api.java.JavaSparkContext</w:t>
      </w:r>
      <w:proofErr w:type="spellEnd"/>
      <w:r>
        <w:t>;</w:t>
      </w:r>
    </w:p>
    <w:p w14:paraId="57ECD706" w14:textId="77777777" w:rsidR="00F53424" w:rsidRDefault="00F53424" w:rsidP="00F53424">
      <w:pPr>
        <w:pStyle w:val="afff2"/>
      </w:pPr>
      <w:r>
        <w:t xml:space="preserve">import </w:t>
      </w:r>
      <w:proofErr w:type="spellStart"/>
      <w:r>
        <w:t>org.apache.spark.api.java.function.VoidFunction</w:t>
      </w:r>
      <w:proofErr w:type="spellEnd"/>
      <w:r>
        <w:t>;</w:t>
      </w:r>
    </w:p>
    <w:p w14:paraId="3401EA4E" w14:textId="77777777" w:rsidR="00F53424" w:rsidRDefault="00F53424" w:rsidP="00F53424">
      <w:pPr>
        <w:pStyle w:val="afff2"/>
      </w:pPr>
    </w:p>
    <w:p w14:paraId="4886861B" w14:textId="77777777" w:rsidR="00F53424" w:rsidRDefault="00F53424" w:rsidP="00F53424">
      <w:pPr>
        <w:pStyle w:val="afff2"/>
      </w:pPr>
      <w:r>
        <w:t xml:space="preserve">import </w:t>
      </w:r>
      <w:proofErr w:type="spellStart"/>
      <w:r>
        <w:t>java.util.Arrays</w:t>
      </w:r>
      <w:proofErr w:type="spellEnd"/>
      <w:r>
        <w:t>;</w:t>
      </w:r>
    </w:p>
    <w:p w14:paraId="6BD3967E" w14:textId="77777777" w:rsidR="00F53424" w:rsidRDefault="00F53424" w:rsidP="00F53424">
      <w:pPr>
        <w:pStyle w:val="afff2"/>
      </w:pPr>
    </w:p>
    <w:p w14:paraId="50B13BDF" w14:textId="77777777" w:rsidR="00F53424" w:rsidRDefault="00F53424" w:rsidP="00F53424">
      <w:pPr>
        <w:pStyle w:val="afff2"/>
      </w:pPr>
      <w:r>
        <w:t>public class Test08_Foreach {</w:t>
      </w:r>
    </w:p>
    <w:p w14:paraId="3A52AD1C" w14:textId="77777777" w:rsidR="00F53424" w:rsidRDefault="00F53424" w:rsidP="00F53424">
      <w:pPr>
        <w:pStyle w:val="afff2"/>
      </w:pPr>
      <w:r>
        <w:t xml:space="preserve">    public static void main(String[] </w:t>
      </w:r>
      <w:proofErr w:type="spellStart"/>
      <w:r>
        <w:t>args</w:t>
      </w:r>
      <w:proofErr w:type="spellEnd"/>
      <w:r>
        <w:t>) {</w:t>
      </w:r>
    </w:p>
    <w:p w14:paraId="10C7CF82" w14:textId="77777777" w:rsidR="00F53424" w:rsidRDefault="00F53424" w:rsidP="00F53424">
      <w:pPr>
        <w:pStyle w:val="afff2"/>
      </w:pPr>
      <w:r>
        <w:t xml:space="preserve">        // 1.</w:t>
      </w:r>
      <w:r>
        <w:t>创建配置对象</w:t>
      </w:r>
    </w:p>
    <w:p w14:paraId="5C707AE0" w14:textId="77777777" w:rsidR="00F53424" w:rsidRDefault="00F53424" w:rsidP="00F53424">
      <w:pPr>
        <w:pStyle w:val="afff2"/>
      </w:pPr>
      <w:r>
        <w:t xml:space="preserve">        </w:t>
      </w:r>
      <w:proofErr w:type="spellStart"/>
      <w:r>
        <w:t>SparkConf</w:t>
      </w:r>
      <w:proofErr w:type="spellEnd"/>
      <w:r>
        <w:t xml:space="preserve"> conf = new </w:t>
      </w:r>
      <w:proofErr w:type="spellStart"/>
      <w:r>
        <w:t>SparkConf</w:t>
      </w:r>
      <w:proofErr w:type="spellEnd"/>
      <w:r>
        <w:t>().</w:t>
      </w:r>
      <w:proofErr w:type="spellStart"/>
      <w:r>
        <w:t>setMaster</w:t>
      </w:r>
      <w:proofErr w:type="spellEnd"/>
      <w:r>
        <w:t>("local[*]").</w:t>
      </w:r>
      <w:proofErr w:type="spellStart"/>
      <w:r>
        <w:t>setAppName</w:t>
      </w:r>
      <w:proofErr w:type="spellEnd"/>
      <w:r>
        <w:t>("</w:t>
      </w:r>
      <w:proofErr w:type="spellStart"/>
      <w:r>
        <w:t>sparkCore</w:t>
      </w:r>
      <w:proofErr w:type="spellEnd"/>
      <w:r>
        <w:t>");</w:t>
      </w:r>
    </w:p>
    <w:p w14:paraId="6226DC9B" w14:textId="77777777" w:rsidR="00F53424" w:rsidRDefault="00F53424" w:rsidP="00F53424">
      <w:pPr>
        <w:pStyle w:val="afff2"/>
      </w:pPr>
    </w:p>
    <w:p w14:paraId="07EA2278" w14:textId="77777777" w:rsidR="00F53424" w:rsidRDefault="00F53424" w:rsidP="00F53424">
      <w:pPr>
        <w:pStyle w:val="afff2"/>
      </w:pPr>
      <w:r>
        <w:t xml:space="preserve">        // 2. </w:t>
      </w:r>
      <w:r>
        <w:t>创建</w:t>
      </w:r>
      <w:proofErr w:type="spellStart"/>
      <w:r>
        <w:t>sparkContext</w:t>
      </w:r>
      <w:proofErr w:type="spellEnd"/>
    </w:p>
    <w:p w14:paraId="3C39083F" w14:textId="77777777" w:rsidR="00F53424" w:rsidRDefault="00F53424" w:rsidP="00F53424">
      <w:pPr>
        <w:pStyle w:val="afff2"/>
      </w:pPr>
      <w:r>
        <w:t xml:space="preserve">        </w:t>
      </w:r>
      <w:proofErr w:type="spellStart"/>
      <w:r>
        <w:t>JavaSparkContext</w:t>
      </w:r>
      <w:proofErr w:type="spellEnd"/>
      <w:r>
        <w:t xml:space="preserve"> </w:t>
      </w:r>
      <w:proofErr w:type="spellStart"/>
      <w:r>
        <w:t>sc</w:t>
      </w:r>
      <w:proofErr w:type="spellEnd"/>
      <w:r>
        <w:t xml:space="preserve"> = new </w:t>
      </w:r>
      <w:proofErr w:type="spellStart"/>
      <w:r>
        <w:t>JavaSparkContext</w:t>
      </w:r>
      <w:proofErr w:type="spellEnd"/>
      <w:r>
        <w:t>(conf);</w:t>
      </w:r>
    </w:p>
    <w:p w14:paraId="72FE2AA1" w14:textId="77777777" w:rsidR="00F53424" w:rsidRDefault="00F53424" w:rsidP="00F53424">
      <w:pPr>
        <w:pStyle w:val="afff2"/>
      </w:pPr>
    </w:p>
    <w:p w14:paraId="1BB66936" w14:textId="77777777" w:rsidR="00F53424" w:rsidRDefault="00F53424" w:rsidP="00F53424">
      <w:pPr>
        <w:pStyle w:val="afff2"/>
      </w:pPr>
      <w:r>
        <w:t xml:space="preserve">        // 3. </w:t>
      </w:r>
      <w:r>
        <w:t>编写代码</w:t>
      </w:r>
    </w:p>
    <w:p w14:paraId="3FEF06DF" w14:textId="77777777" w:rsidR="00F53424" w:rsidRDefault="00F53424" w:rsidP="00F53424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Integer&gt; </w:t>
      </w:r>
      <w:proofErr w:type="spellStart"/>
      <w:r>
        <w:t>integerJavaRDD</w:t>
      </w:r>
      <w:proofErr w:type="spellEnd"/>
      <w:r>
        <w:t xml:space="preserve"> = </w:t>
      </w:r>
      <w:proofErr w:type="spellStart"/>
      <w:r>
        <w:t>sc.parallelize</w:t>
      </w:r>
      <w:proofErr w:type="spellEnd"/>
      <w:r>
        <w:t>(</w:t>
      </w:r>
      <w:proofErr w:type="spellStart"/>
      <w:r>
        <w:t>Arrays.asList</w:t>
      </w:r>
      <w:proofErr w:type="spellEnd"/>
      <w:r>
        <w:t>(1, 2, 3, 4),4);</w:t>
      </w:r>
    </w:p>
    <w:p w14:paraId="4FE77313" w14:textId="77777777" w:rsidR="00F53424" w:rsidRDefault="00F53424" w:rsidP="00F53424">
      <w:pPr>
        <w:pStyle w:val="afff2"/>
      </w:pPr>
    </w:p>
    <w:p w14:paraId="7D36867A" w14:textId="77777777" w:rsidR="00F53424" w:rsidRDefault="00F53424" w:rsidP="00F53424">
      <w:pPr>
        <w:pStyle w:val="afff2"/>
      </w:pPr>
      <w:r>
        <w:t xml:space="preserve">        </w:t>
      </w:r>
      <w:proofErr w:type="spellStart"/>
      <w:r>
        <w:t>integerJavaRDD.foreach</w:t>
      </w:r>
      <w:proofErr w:type="spellEnd"/>
      <w:r>
        <w:t xml:space="preserve">(new </w:t>
      </w:r>
      <w:proofErr w:type="spellStart"/>
      <w:r>
        <w:t>VoidFunction</w:t>
      </w:r>
      <w:proofErr w:type="spellEnd"/>
      <w:r>
        <w:t>&lt;Integer&gt;() {</w:t>
      </w:r>
    </w:p>
    <w:p w14:paraId="2FD1E9B6" w14:textId="77777777" w:rsidR="00F53424" w:rsidRDefault="00F53424" w:rsidP="00F53424">
      <w:pPr>
        <w:pStyle w:val="afff2"/>
      </w:pPr>
      <w:r>
        <w:t xml:space="preserve">            @Override</w:t>
      </w:r>
    </w:p>
    <w:p w14:paraId="22FFBA78" w14:textId="77777777" w:rsidR="00F53424" w:rsidRDefault="00F53424" w:rsidP="00F53424">
      <w:pPr>
        <w:pStyle w:val="afff2"/>
      </w:pPr>
      <w:r>
        <w:t xml:space="preserve">            public void call(Integer integer) throws Exception {</w:t>
      </w:r>
    </w:p>
    <w:p w14:paraId="47A14EC8" w14:textId="77777777" w:rsidR="00F53424" w:rsidRDefault="00F53424" w:rsidP="00F53424">
      <w:pPr>
        <w:pStyle w:val="afff2"/>
      </w:pPr>
      <w:r>
        <w:t xml:space="preserve">                </w:t>
      </w:r>
      <w:proofErr w:type="spellStart"/>
      <w:r>
        <w:t>System.out.println</w:t>
      </w:r>
      <w:proofErr w:type="spellEnd"/>
      <w:r>
        <w:t>(integer);</w:t>
      </w:r>
    </w:p>
    <w:p w14:paraId="1258298C" w14:textId="77777777" w:rsidR="00F53424" w:rsidRDefault="00F53424" w:rsidP="00F53424">
      <w:pPr>
        <w:pStyle w:val="afff2"/>
      </w:pPr>
      <w:r>
        <w:t xml:space="preserve">            }</w:t>
      </w:r>
    </w:p>
    <w:p w14:paraId="5B3E9FFF" w14:textId="77777777" w:rsidR="00F53424" w:rsidRDefault="00F53424" w:rsidP="00F53424">
      <w:pPr>
        <w:pStyle w:val="afff2"/>
      </w:pPr>
      <w:r>
        <w:t xml:space="preserve">        });</w:t>
      </w:r>
    </w:p>
    <w:p w14:paraId="0C8CE610" w14:textId="77777777" w:rsidR="00F53424" w:rsidRDefault="00F53424" w:rsidP="00F53424">
      <w:pPr>
        <w:pStyle w:val="afff2"/>
      </w:pPr>
    </w:p>
    <w:p w14:paraId="1462A0EC" w14:textId="77777777" w:rsidR="00F53424" w:rsidRDefault="00F53424" w:rsidP="00F53424">
      <w:pPr>
        <w:pStyle w:val="afff2"/>
      </w:pPr>
      <w:r>
        <w:t xml:space="preserve">        // 4. </w:t>
      </w:r>
      <w:r>
        <w:t>关闭</w:t>
      </w:r>
      <w:proofErr w:type="spellStart"/>
      <w:r>
        <w:t>sc</w:t>
      </w:r>
      <w:proofErr w:type="spellEnd"/>
    </w:p>
    <w:p w14:paraId="26C43E8D" w14:textId="77777777" w:rsidR="00F53424" w:rsidRDefault="00F53424" w:rsidP="00F53424">
      <w:pPr>
        <w:pStyle w:val="afff2"/>
      </w:pPr>
      <w:r>
        <w:t xml:space="preserve">        </w:t>
      </w:r>
      <w:proofErr w:type="spellStart"/>
      <w:r>
        <w:t>sc.stop</w:t>
      </w:r>
      <w:proofErr w:type="spellEnd"/>
      <w:r>
        <w:t>();</w:t>
      </w:r>
    </w:p>
    <w:p w14:paraId="51A05F45" w14:textId="77777777" w:rsidR="00F53424" w:rsidRDefault="00F53424" w:rsidP="00F53424">
      <w:pPr>
        <w:pStyle w:val="afff2"/>
      </w:pPr>
    </w:p>
    <w:p w14:paraId="1073AED0" w14:textId="77777777" w:rsidR="00F53424" w:rsidRDefault="00F53424" w:rsidP="00F53424">
      <w:pPr>
        <w:pStyle w:val="afff2"/>
      </w:pPr>
      <w:r>
        <w:t xml:space="preserve">    }</w:t>
      </w:r>
    </w:p>
    <w:p w14:paraId="79C03246" w14:textId="410625BF" w:rsidR="00A07CA0" w:rsidRDefault="00F53424" w:rsidP="00F53424">
      <w:pPr>
        <w:pStyle w:val="afff2"/>
      </w:pPr>
      <w:r>
        <w:t>}</w:t>
      </w:r>
      <w:r w:rsidR="00A07CA0">
        <w:t>}</w:t>
      </w:r>
    </w:p>
    <w:p w14:paraId="7409DA5E" w14:textId="31AC8BCC" w:rsidR="00A07CA0" w:rsidRPr="00F53424" w:rsidRDefault="001A2011" w:rsidP="00F53424">
      <w:pPr>
        <w:pStyle w:val="2"/>
      </w:pPr>
      <w:r>
        <w:lastRenderedPageBreak/>
        <w:t>2</w:t>
      </w:r>
      <w:r w:rsidR="00A07CA0">
        <w:t xml:space="preserve">.5 </w:t>
      </w:r>
      <w:proofErr w:type="spellStart"/>
      <w:r w:rsidR="00A07CA0">
        <w:rPr>
          <w:rFonts w:hint="eastAsia"/>
        </w:rPr>
        <w:t>Word</w:t>
      </w:r>
      <w:r w:rsidR="00A07CA0">
        <w:t>Coun</w:t>
      </w:r>
      <w:r w:rsidR="00A07CA0">
        <w:rPr>
          <w:rFonts w:hint="eastAsia"/>
        </w:rPr>
        <w:t>t</w:t>
      </w:r>
      <w:proofErr w:type="spellEnd"/>
      <w:r w:rsidR="00A07CA0">
        <w:rPr>
          <w:rFonts w:hint="eastAsia"/>
        </w:rPr>
        <w:t>案例实操</w:t>
      </w:r>
    </w:p>
    <w:p w14:paraId="390B37F1" w14:textId="051E1D27" w:rsidR="00A07CA0" w:rsidRPr="00C424A3" w:rsidRDefault="00F53424" w:rsidP="00A07CA0">
      <w:pPr>
        <w:spacing w:line="360" w:lineRule="auto"/>
        <w:rPr>
          <w:rFonts w:ascii="Times New Roman" w:eastAsia="宋体" w:hAnsi="Times New Roman"/>
          <w:spacing w:val="10"/>
          <w:szCs w:val="21"/>
        </w:rPr>
      </w:pPr>
      <w:r>
        <w:rPr>
          <w:rFonts w:ascii="Times New Roman" w:eastAsia="宋体" w:hAnsi="Times New Roman"/>
          <w:spacing w:val="10"/>
          <w:szCs w:val="21"/>
        </w:rPr>
        <w:t>1</w:t>
      </w:r>
      <w:r w:rsidR="00A07CA0" w:rsidRPr="00C424A3">
        <w:rPr>
          <w:rFonts w:ascii="Times New Roman" w:eastAsia="宋体" w:hAnsi="Times New Roman"/>
          <w:spacing w:val="10"/>
          <w:szCs w:val="21"/>
        </w:rPr>
        <w:t>）导入项目依赖</w:t>
      </w:r>
    </w:p>
    <w:p w14:paraId="7E6DF2B0" w14:textId="77777777" w:rsidR="00A07CA0" w:rsidRPr="00C424A3" w:rsidRDefault="00A07CA0" w:rsidP="00A07CA0">
      <w:pPr>
        <w:spacing w:line="360" w:lineRule="auto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 w:hint="eastAsia"/>
          <w:spacing w:val="10"/>
          <w:szCs w:val="21"/>
        </w:rPr>
        <w:t xml:space="preserve"> </w:t>
      </w:r>
      <w:r w:rsidRPr="00C424A3">
        <w:rPr>
          <w:rFonts w:ascii="Times New Roman" w:eastAsia="宋体" w:hAnsi="Times New Roman"/>
          <w:spacing w:val="10"/>
          <w:szCs w:val="21"/>
        </w:rPr>
        <w:t xml:space="preserve">   </w:t>
      </w:r>
      <w:r w:rsidRPr="00C424A3">
        <w:rPr>
          <w:rFonts w:ascii="Times New Roman" w:eastAsia="宋体" w:hAnsi="Times New Roman" w:hint="eastAsia"/>
          <w:spacing w:val="10"/>
          <w:szCs w:val="21"/>
        </w:rPr>
        <w:t>下方的是</w:t>
      </w:r>
      <w:r w:rsidRPr="00C424A3">
        <w:rPr>
          <w:rFonts w:ascii="Times New Roman" w:eastAsia="宋体" w:hAnsi="Times New Roman" w:hint="eastAsia"/>
          <w:spacing w:val="10"/>
          <w:szCs w:val="21"/>
        </w:rPr>
        <w:t>scala</w:t>
      </w:r>
      <w:r w:rsidRPr="00C424A3">
        <w:rPr>
          <w:rFonts w:ascii="Times New Roman" w:eastAsia="宋体" w:hAnsi="Times New Roman" w:hint="eastAsia"/>
          <w:spacing w:val="10"/>
          <w:szCs w:val="21"/>
        </w:rPr>
        <w:t>语言打包插件</w:t>
      </w:r>
      <w:r w:rsidRPr="00C424A3">
        <w:rPr>
          <w:rFonts w:ascii="Times New Roman" w:eastAsia="宋体" w:hAnsi="Times New Roman" w:hint="eastAsia"/>
          <w:spacing w:val="10"/>
          <w:szCs w:val="21"/>
        </w:rPr>
        <w:t xml:space="preserve"> </w:t>
      </w:r>
      <w:r w:rsidRPr="00C424A3">
        <w:rPr>
          <w:rFonts w:ascii="Times New Roman" w:eastAsia="宋体" w:hAnsi="Times New Roman"/>
          <w:spacing w:val="10"/>
          <w:szCs w:val="21"/>
        </w:rPr>
        <w:t xml:space="preserve"> </w:t>
      </w:r>
      <w:r w:rsidRPr="00C424A3">
        <w:rPr>
          <w:rFonts w:ascii="Times New Roman" w:eastAsia="宋体" w:hAnsi="Times New Roman" w:hint="eastAsia"/>
          <w:spacing w:val="10"/>
          <w:szCs w:val="21"/>
        </w:rPr>
        <w:t>只要使用</w:t>
      </w:r>
      <w:r w:rsidRPr="00C424A3">
        <w:rPr>
          <w:rFonts w:ascii="Times New Roman" w:eastAsia="宋体" w:hAnsi="Times New Roman" w:hint="eastAsia"/>
          <w:spacing w:val="10"/>
          <w:szCs w:val="21"/>
        </w:rPr>
        <w:t>scala</w:t>
      </w:r>
      <w:r w:rsidRPr="00C424A3">
        <w:rPr>
          <w:rFonts w:ascii="Times New Roman" w:eastAsia="宋体" w:hAnsi="Times New Roman" w:hint="eastAsia"/>
          <w:spacing w:val="10"/>
          <w:szCs w:val="21"/>
        </w:rPr>
        <w:t>语法打包运行到</w:t>
      </w:r>
      <w:r w:rsidRPr="00C424A3">
        <w:rPr>
          <w:rFonts w:ascii="Times New Roman" w:eastAsia="宋体" w:hAnsi="Times New Roman" w:hint="eastAsia"/>
          <w:spacing w:val="10"/>
          <w:szCs w:val="21"/>
        </w:rPr>
        <w:t>linux</w:t>
      </w:r>
      <w:r w:rsidRPr="00C424A3">
        <w:rPr>
          <w:rFonts w:ascii="Times New Roman" w:eastAsia="宋体" w:hAnsi="Times New Roman" w:hint="eastAsia"/>
          <w:spacing w:val="10"/>
          <w:szCs w:val="21"/>
        </w:rPr>
        <w:t>上面</w:t>
      </w:r>
      <w:r w:rsidRPr="00C424A3">
        <w:rPr>
          <w:rFonts w:ascii="Times New Roman" w:eastAsia="宋体" w:hAnsi="Times New Roman" w:hint="eastAsia"/>
          <w:spacing w:val="10"/>
          <w:szCs w:val="21"/>
        </w:rPr>
        <w:t xml:space="preserve"> </w:t>
      </w:r>
      <w:r w:rsidRPr="00C424A3">
        <w:rPr>
          <w:rFonts w:ascii="Times New Roman" w:eastAsia="宋体" w:hAnsi="Times New Roman"/>
          <w:spacing w:val="10"/>
          <w:szCs w:val="21"/>
        </w:rPr>
        <w:t xml:space="preserve"> </w:t>
      </w:r>
      <w:r w:rsidRPr="00C424A3">
        <w:rPr>
          <w:rFonts w:ascii="Times New Roman" w:eastAsia="宋体" w:hAnsi="Times New Roman" w:hint="eastAsia"/>
          <w:spacing w:val="10"/>
          <w:szCs w:val="21"/>
        </w:rPr>
        <w:t>必须要有</w:t>
      </w:r>
    </w:p>
    <w:p w14:paraId="5B04377B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&lt;dependencies&gt;</w:t>
      </w:r>
    </w:p>
    <w:p w14:paraId="4BD1591A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 xml:space="preserve">    &lt;dependency&gt;</w:t>
      </w:r>
    </w:p>
    <w:p w14:paraId="3954181B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 xml:space="preserve">        &lt;groupId&gt;org.apache.spark&lt;/groupId&gt;</w:t>
      </w:r>
    </w:p>
    <w:p w14:paraId="6A2D9F98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 xml:space="preserve">        &lt;artifactId&gt;</w:t>
      </w:r>
      <w:r w:rsidRPr="00C424A3">
        <w:rPr>
          <w:rFonts w:ascii="Courier New" w:eastAsia="宋体" w:hAnsi="Courier New" w:cs="Arial"/>
          <w:color w:val="FF0000"/>
          <w:kern w:val="2"/>
          <w:szCs w:val="21"/>
        </w:rPr>
        <w:t>spark-core_2.12</w:t>
      </w:r>
      <w:r w:rsidRPr="00C424A3">
        <w:rPr>
          <w:rFonts w:ascii="Courier New" w:eastAsia="宋体" w:hAnsi="Courier New" w:cs="Arial"/>
          <w:kern w:val="2"/>
          <w:szCs w:val="21"/>
        </w:rPr>
        <w:t>&lt;/artifactId&gt;</w:t>
      </w:r>
    </w:p>
    <w:p w14:paraId="7350779C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 xml:space="preserve">        &lt;version&gt;</w:t>
      </w:r>
      <w:r w:rsidRPr="00C424A3">
        <w:rPr>
          <w:rFonts w:ascii="Courier New" w:eastAsia="宋体" w:hAnsi="Courier New" w:cs="Arial"/>
          <w:color w:val="FF0000"/>
          <w:kern w:val="2"/>
          <w:szCs w:val="21"/>
        </w:rPr>
        <w:t>3.1.3</w:t>
      </w:r>
      <w:r w:rsidRPr="00C424A3">
        <w:rPr>
          <w:rFonts w:ascii="Courier New" w:eastAsia="宋体" w:hAnsi="Courier New" w:cs="Arial"/>
          <w:kern w:val="2"/>
          <w:szCs w:val="21"/>
        </w:rPr>
        <w:t>&lt;/version&gt;</w:t>
      </w:r>
    </w:p>
    <w:p w14:paraId="7109A35D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 xml:space="preserve">    &lt;/dependency&gt;</w:t>
      </w:r>
    </w:p>
    <w:p w14:paraId="19CD2531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&lt;/dependencies&gt;</w:t>
      </w:r>
    </w:p>
    <w:p w14:paraId="6E188CC2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</w:p>
    <w:p w14:paraId="3EDCE503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&lt;build&gt;</w:t>
      </w:r>
    </w:p>
    <w:p w14:paraId="3B4A8BB7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ab/>
        <w:t>&lt;finalName&gt;WordCount&lt;/finalName&gt;</w:t>
      </w:r>
    </w:p>
    <w:p w14:paraId="35DECD56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 xml:space="preserve">    &lt;plugins&gt;</w:t>
      </w:r>
    </w:p>
    <w:p w14:paraId="3F783EA0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 xml:space="preserve">        &lt;plugin&gt;</w:t>
      </w:r>
    </w:p>
    <w:p w14:paraId="03074690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 xml:space="preserve">            &lt;groupId&gt;net.alchim31.maven&lt;/groupId&gt;</w:t>
      </w:r>
    </w:p>
    <w:p w14:paraId="492AABE6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 xml:space="preserve">            &lt;artifactId&gt;</w:t>
      </w:r>
      <w:r w:rsidRPr="00C424A3">
        <w:rPr>
          <w:rFonts w:ascii="Courier New" w:eastAsia="宋体" w:hAnsi="Courier New" w:cs="Arial"/>
          <w:color w:val="FF0000"/>
          <w:kern w:val="2"/>
          <w:szCs w:val="21"/>
        </w:rPr>
        <w:t>scala-maven-plugin</w:t>
      </w:r>
      <w:r w:rsidRPr="00C424A3">
        <w:rPr>
          <w:rFonts w:ascii="Courier New" w:eastAsia="宋体" w:hAnsi="Courier New" w:cs="Arial"/>
          <w:kern w:val="2"/>
          <w:szCs w:val="21"/>
        </w:rPr>
        <w:t>&lt;/artifactId&gt;</w:t>
      </w:r>
    </w:p>
    <w:p w14:paraId="05116922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 xml:space="preserve">            &lt;version&gt;</w:t>
      </w:r>
      <w:r w:rsidRPr="00C424A3">
        <w:rPr>
          <w:rFonts w:ascii="Courier New" w:eastAsia="宋体" w:hAnsi="Courier New" w:cs="Arial"/>
          <w:color w:val="FF0000"/>
          <w:kern w:val="2"/>
          <w:szCs w:val="21"/>
          <w:highlight w:val="yellow"/>
        </w:rPr>
        <w:t>3.4.6</w:t>
      </w:r>
      <w:r w:rsidRPr="00C424A3">
        <w:rPr>
          <w:rFonts w:ascii="Courier New" w:eastAsia="宋体" w:hAnsi="Courier New" w:cs="Arial"/>
          <w:kern w:val="2"/>
          <w:szCs w:val="21"/>
        </w:rPr>
        <w:t>&lt;/version&gt;</w:t>
      </w:r>
    </w:p>
    <w:p w14:paraId="07FAE7EA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 xml:space="preserve">            &lt;executions&gt;</w:t>
      </w:r>
    </w:p>
    <w:p w14:paraId="3F9FB614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 xml:space="preserve">                &lt;execution&gt;</w:t>
      </w:r>
    </w:p>
    <w:p w14:paraId="6D18EE56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 xml:space="preserve">                   &lt;goals&gt;</w:t>
      </w:r>
    </w:p>
    <w:p w14:paraId="707C479C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 xml:space="preserve">                      &lt;goal&gt;</w:t>
      </w:r>
      <w:r w:rsidRPr="00C424A3">
        <w:rPr>
          <w:rFonts w:ascii="Courier New" w:eastAsia="宋体" w:hAnsi="Courier New" w:cs="Arial"/>
          <w:color w:val="FF0000"/>
          <w:kern w:val="2"/>
          <w:szCs w:val="21"/>
        </w:rPr>
        <w:t>compile</w:t>
      </w:r>
      <w:r w:rsidRPr="00C424A3">
        <w:rPr>
          <w:rFonts w:ascii="Courier New" w:eastAsia="宋体" w:hAnsi="Courier New" w:cs="Arial"/>
          <w:kern w:val="2"/>
          <w:szCs w:val="21"/>
        </w:rPr>
        <w:t>&lt;/goal&gt;</w:t>
      </w:r>
    </w:p>
    <w:p w14:paraId="6AD41AF0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 xml:space="preserve">                      &lt;goal&gt;</w:t>
      </w:r>
      <w:r w:rsidRPr="00C424A3">
        <w:rPr>
          <w:rFonts w:ascii="Courier New" w:eastAsia="宋体" w:hAnsi="Courier New" w:cs="Arial"/>
          <w:color w:val="FF0000"/>
          <w:kern w:val="2"/>
          <w:szCs w:val="21"/>
        </w:rPr>
        <w:t>testCompile</w:t>
      </w:r>
      <w:r w:rsidRPr="00C424A3">
        <w:rPr>
          <w:rFonts w:ascii="Courier New" w:eastAsia="宋体" w:hAnsi="Courier New" w:cs="Arial"/>
          <w:kern w:val="2"/>
          <w:szCs w:val="21"/>
        </w:rPr>
        <w:t>&lt;/goal&gt;</w:t>
      </w:r>
    </w:p>
    <w:p w14:paraId="661A5F59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 xml:space="preserve">                   &lt;/goals&gt;</w:t>
      </w:r>
    </w:p>
    <w:p w14:paraId="1CC8C468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 xml:space="preserve">                &lt;/execution&gt;</w:t>
      </w:r>
    </w:p>
    <w:p w14:paraId="5D2392E9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 xml:space="preserve">             &lt;/executions&gt;</w:t>
      </w:r>
    </w:p>
    <w:p w14:paraId="38C7D946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 xml:space="preserve">        &lt;/plugin&gt;</w:t>
      </w:r>
    </w:p>
    <w:p w14:paraId="65E72A18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 xml:space="preserve">    &lt;/plugins&gt;</w:t>
      </w:r>
    </w:p>
    <w:p w14:paraId="7046C87C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&lt;/build&gt;</w:t>
      </w:r>
    </w:p>
    <w:p w14:paraId="0D3B9507" w14:textId="00032B38" w:rsidR="00A07CA0" w:rsidRPr="00C424A3" w:rsidRDefault="001A2011" w:rsidP="00F53424">
      <w:pPr>
        <w:pStyle w:val="3"/>
      </w:pPr>
      <w:r>
        <w:t>2</w:t>
      </w:r>
      <w:r w:rsidR="00A07CA0" w:rsidRPr="00C424A3">
        <w:t>.</w:t>
      </w:r>
      <w:r w:rsidR="00F53424">
        <w:t>5.1</w:t>
      </w:r>
      <w:r w:rsidR="00A07CA0" w:rsidRPr="00C424A3">
        <w:t xml:space="preserve"> </w:t>
      </w:r>
      <w:r w:rsidR="00A07CA0" w:rsidRPr="00C424A3">
        <w:t>本地调试</w:t>
      </w:r>
    </w:p>
    <w:p w14:paraId="41D0D3E8" w14:textId="77777777" w:rsidR="00A07CA0" w:rsidRPr="00C424A3" w:rsidRDefault="00A07CA0" w:rsidP="00A07CA0">
      <w:pPr>
        <w:spacing w:line="360" w:lineRule="auto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/>
          <w:spacing w:val="10"/>
          <w:szCs w:val="21"/>
        </w:rPr>
        <w:t>本地</w:t>
      </w:r>
      <w:r w:rsidRPr="00C424A3">
        <w:rPr>
          <w:rFonts w:ascii="Times New Roman" w:eastAsia="宋体" w:hAnsi="Times New Roman"/>
          <w:spacing w:val="10"/>
          <w:szCs w:val="21"/>
        </w:rPr>
        <w:t>Spark</w:t>
      </w:r>
      <w:r w:rsidRPr="00C424A3">
        <w:rPr>
          <w:rFonts w:ascii="Times New Roman" w:eastAsia="宋体" w:hAnsi="Times New Roman"/>
          <w:spacing w:val="10"/>
          <w:szCs w:val="21"/>
        </w:rPr>
        <w:t>程序调试需要使用</w:t>
      </w:r>
      <w:r w:rsidRPr="00C424A3">
        <w:rPr>
          <w:rFonts w:ascii="Times New Roman" w:eastAsia="宋体" w:hAnsi="Times New Roman"/>
          <w:spacing w:val="10"/>
          <w:szCs w:val="21"/>
        </w:rPr>
        <w:t>Local</w:t>
      </w:r>
      <w:r w:rsidRPr="00C424A3">
        <w:rPr>
          <w:rFonts w:ascii="Times New Roman" w:eastAsia="宋体" w:hAnsi="Times New Roman"/>
          <w:spacing w:val="10"/>
          <w:szCs w:val="21"/>
        </w:rPr>
        <w:t>提交模式，即将本机当做运行环境，</w:t>
      </w:r>
      <w:r w:rsidRPr="00C424A3">
        <w:rPr>
          <w:rFonts w:ascii="Times New Roman" w:eastAsia="宋体" w:hAnsi="Times New Roman"/>
          <w:spacing w:val="10"/>
          <w:szCs w:val="21"/>
        </w:rPr>
        <w:t>Master</w:t>
      </w:r>
      <w:r w:rsidRPr="00C424A3">
        <w:rPr>
          <w:rFonts w:ascii="Times New Roman" w:eastAsia="宋体" w:hAnsi="Times New Roman"/>
          <w:spacing w:val="10"/>
          <w:szCs w:val="21"/>
        </w:rPr>
        <w:t>和</w:t>
      </w:r>
      <w:r w:rsidRPr="00C424A3">
        <w:rPr>
          <w:rFonts w:ascii="Times New Roman" w:eastAsia="宋体" w:hAnsi="Times New Roman"/>
          <w:spacing w:val="10"/>
          <w:szCs w:val="21"/>
        </w:rPr>
        <w:t>Worker</w:t>
      </w:r>
      <w:r w:rsidRPr="00C424A3">
        <w:rPr>
          <w:rFonts w:ascii="Times New Roman" w:eastAsia="宋体" w:hAnsi="Times New Roman"/>
          <w:spacing w:val="10"/>
          <w:szCs w:val="21"/>
        </w:rPr>
        <w:t>都为本机。运行时直接加断点调试即可。如下：</w:t>
      </w:r>
    </w:p>
    <w:p w14:paraId="035E4520" w14:textId="77777777" w:rsidR="00A07CA0" w:rsidRPr="00C424A3" w:rsidRDefault="00A07CA0" w:rsidP="00A07CA0">
      <w:pPr>
        <w:spacing w:line="360" w:lineRule="auto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 w:hint="eastAsia"/>
          <w:spacing w:val="10"/>
          <w:szCs w:val="21"/>
        </w:rPr>
        <w:t>1</w:t>
      </w:r>
      <w:r w:rsidRPr="00C424A3">
        <w:rPr>
          <w:rFonts w:ascii="Times New Roman" w:eastAsia="宋体" w:hAnsi="Times New Roman" w:hint="eastAsia"/>
          <w:spacing w:val="10"/>
          <w:szCs w:val="21"/>
        </w:rPr>
        <w:t>）代码实现</w:t>
      </w:r>
    </w:p>
    <w:p w14:paraId="440777F5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package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com.atguigu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;</w:t>
      </w:r>
    </w:p>
    <w:p w14:paraId="6D91DC8D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</w:p>
    <w:p w14:paraId="0FC6F24E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import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org.apache.spark.SparkConf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;</w:t>
      </w:r>
    </w:p>
    <w:p w14:paraId="5E4A4F29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import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org.apache.spark.api.java.JavaPairRDD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;</w:t>
      </w:r>
    </w:p>
    <w:p w14:paraId="63CBB3E8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import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org.apache.spark.api.java.JavaRDD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;</w:t>
      </w:r>
    </w:p>
    <w:p w14:paraId="18C1A739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import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org.apache.spark.api.java.JavaSparkContext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;</w:t>
      </w:r>
    </w:p>
    <w:p w14:paraId="5838E450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import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org.apache.spark.api.java.function.FlatMapFunction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;</w:t>
      </w:r>
    </w:p>
    <w:p w14:paraId="199BAA28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>import org.apache.spark.api.java.function.Function2;</w:t>
      </w:r>
    </w:p>
    <w:p w14:paraId="03DB72E3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import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org.apache.spark.api.java.function.PairFunction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;</w:t>
      </w:r>
    </w:p>
    <w:p w14:paraId="14D32457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>import scala.Tuple2;</w:t>
      </w:r>
    </w:p>
    <w:p w14:paraId="0325E817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</w:p>
    <w:p w14:paraId="60455C99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import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java.util.Arrays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;</w:t>
      </w:r>
    </w:p>
    <w:p w14:paraId="5FFE33CC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import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java.util.Iterator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;</w:t>
      </w:r>
    </w:p>
    <w:p w14:paraId="3615FE43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import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java.util.List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;</w:t>
      </w:r>
    </w:p>
    <w:p w14:paraId="04C8326D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</w:p>
    <w:p w14:paraId="3ED9894D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public class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WordCount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 {</w:t>
      </w:r>
    </w:p>
    <w:p w14:paraId="3A7517BB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lastRenderedPageBreak/>
        <w:t xml:space="preserve">    public static void main(String[]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args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) {</w:t>
      </w:r>
    </w:p>
    <w:p w14:paraId="391C22B9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// 1.</w:t>
      </w:r>
      <w:r w:rsidRPr="001A2011">
        <w:rPr>
          <w:rFonts w:ascii="Courier New" w:eastAsia="宋体" w:hAnsi="Courier New" w:cs="Arial"/>
          <w:kern w:val="2"/>
          <w:szCs w:val="21"/>
        </w:rPr>
        <w:t>创建配置对象</w:t>
      </w:r>
    </w:p>
    <w:p w14:paraId="076CD91E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SparkConf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 conf = new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SparkConf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().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setMaster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("local[*]").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setAppName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("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sparkCore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");</w:t>
      </w:r>
    </w:p>
    <w:p w14:paraId="75D2196E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</w:p>
    <w:p w14:paraId="18268062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// 2. </w:t>
      </w:r>
      <w:r w:rsidRPr="001A2011">
        <w:rPr>
          <w:rFonts w:ascii="Courier New" w:eastAsia="宋体" w:hAnsi="Courier New" w:cs="Arial"/>
          <w:kern w:val="2"/>
          <w:szCs w:val="21"/>
        </w:rPr>
        <w:t>创建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sparkContext</w:t>
      </w:r>
      <w:proofErr w:type="spellEnd"/>
    </w:p>
    <w:p w14:paraId="1817E6FA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JavaSparkContext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sc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 = new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JavaSparkContext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(conf);</w:t>
      </w:r>
    </w:p>
    <w:p w14:paraId="6804C136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</w:p>
    <w:p w14:paraId="19751DE5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// 3. </w:t>
      </w:r>
      <w:r w:rsidRPr="001A2011">
        <w:rPr>
          <w:rFonts w:ascii="Courier New" w:eastAsia="宋体" w:hAnsi="Courier New" w:cs="Arial"/>
          <w:kern w:val="2"/>
          <w:szCs w:val="21"/>
        </w:rPr>
        <w:t>编写代码</w:t>
      </w:r>
    </w:p>
    <w:p w14:paraId="3D089589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// </w:t>
      </w:r>
      <w:r w:rsidRPr="001A2011">
        <w:rPr>
          <w:rFonts w:ascii="Courier New" w:eastAsia="宋体" w:hAnsi="Courier New" w:cs="Arial"/>
          <w:kern w:val="2"/>
          <w:szCs w:val="21"/>
        </w:rPr>
        <w:t>读取数据</w:t>
      </w:r>
    </w:p>
    <w:p w14:paraId="0D5D7D38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JavaRDD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&lt;String&gt;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javaRDD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 =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sc.textFile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("input/2.txt");</w:t>
      </w:r>
    </w:p>
    <w:p w14:paraId="569975A7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</w:p>
    <w:p w14:paraId="58437D3B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// </w:t>
      </w:r>
      <w:r w:rsidRPr="001A2011">
        <w:rPr>
          <w:rFonts w:ascii="Courier New" w:eastAsia="宋体" w:hAnsi="Courier New" w:cs="Arial"/>
          <w:kern w:val="2"/>
          <w:szCs w:val="21"/>
        </w:rPr>
        <w:t>长字符串切分为单个单词</w:t>
      </w:r>
    </w:p>
    <w:p w14:paraId="30281A0D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JavaRDD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&lt;String&gt;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flatMapRDD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 =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javaRDD.flatMap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(new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FlatMapFunction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&lt;String, String&gt;() {</w:t>
      </w:r>
    </w:p>
    <w:p w14:paraId="0D7C217E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    @Override</w:t>
      </w:r>
    </w:p>
    <w:p w14:paraId="6E1D9E29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    public Iterator&lt;String&gt; call(String s) throws Exception {</w:t>
      </w:r>
    </w:p>
    <w:p w14:paraId="01497E5D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        List&lt;String&gt; strings =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Arrays.asList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(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s.split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(" "));</w:t>
      </w:r>
    </w:p>
    <w:p w14:paraId="7B8165D0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        return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strings.iterator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();</w:t>
      </w:r>
    </w:p>
    <w:p w14:paraId="2E2BC6F7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    }</w:t>
      </w:r>
    </w:p>
    <w:p w14:paraId="607CAE0C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});</w:t>
      </w:r>
    </w:p>
    <w:p w14:paraId="2A2DE4AB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</w:p>
    <w:p w14:paraId="3DAA3396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// </w:t>
      </w:r>
      <w:r w:rsidRPr="001A2011">
        <w:rPr>
          <w:rFonts w:ascii="Courier New" w:eastAsia="宋体" w:hAnsi="Courier New" w:cs="Arial"/>
          <w:kern w:val="2"/>
          <w:szCs w:val="21"/>
        </w:rPr>
        <w:t>转换格式为</w:t>
      </w:r>
      <w:r w:rsidRPr="001A2011">
        <w:rPr>
          <w:rFonts w:ascii="Courier New" w:eastAsia="宋体" w:hAnsi="Courier New" w:cs="Arial"/>
          <w:kern w:val="2"/>
          <w:szCs w:val="21"/>
        </w:rPr>
        <w:t xml:space="preserve">  (</w:t>
      </w:r>
      <w:r w:rsidRPr="001A2011">
        <w:rPr>
          <w:rFonts w:ascii="Courier New" w:eastAsia="宋体" w:hAnsi="Courier New" w:cs="Arial"/>
          <w:kern w:val="2"/>
          <w:szCs w:val="21"/>
        </w:rPr>
        <w:t>单词</w:t>
      </w:r>
      <w:r w:rsidRPr="001A2011">
        <w:rPr>
          <w:rFonts w:ascii="Courier New" w:eastAsia="宋体" w:hAnsi="Courier New" w:cs="Arial"/>
          <w:kern w:val="2"/>
          <w:szCs w:val="21"/>
        </w:rPr>
        <w:t>,1)</w:t>
      </w:r>
    </w:p>
    <w:p w14:paraId="4589D590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JavaPairRDD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&lt;String, Integer&gt;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pairRDD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 =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flatMapRDD.mapToPair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(new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PairFunction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&lt;String, String, Integer&gt;() {</w:t>
      </w:r>
    </w:p>
    <w:p w14:paraId="53D2C782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    @Override</w:t>
      </w:r>
    </w:p>
    <w:p w14:paraId="583CAA08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    public Tuple2&lt;String, Integer&gt; call(String s) throws Exception {</w:t>
      </w:r>
    </w:p>
    <w:p w14:paraId="2A53CCA6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        return new Tuple2&lt;&gt;(s, 1);</w:t>
      </w:r>
    </w:p>
    <w:p w14:paraId="6BDECAAD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    }</w:t>
      </w:r>
    </w:p>
    <w:p w14:paraId="5D124EE6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});</w:t>
      </w:r>
    </w:p>
    <w:p w14:paraId="2269B7BB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</w:p>
    <w:p w14:paraId="4CBA432B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// </w:t>
      </w:r>
      <w:r w:rsidRPr="001A2011">
        <w:rPr>
          <w:rFonts w:ascii="Courier New" w:eastAsia="宋体" w:hAnsi="Courier New" w:cs="Arial"/>
          <w:kern w:val="2"/>
          <w:szCs w:val="21"/>
        </w:rPr>
        <w:t>合并相同单词</w:t>
      </w:r>
    </w:p>
    <w:p w14:paraId="20AFB857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JavaPairRDD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&lt;String, Integer&gt;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javaPairRDD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 =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pairRDD.reduceByKey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(new Function2&lt;Integer, Integer, Integer&gt;() {</w:t>
      </w:r>
    </w:p>
    <w:p w14:paraId="103FB4C7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    @Override</w:t>
      </w:r>
    </w:p>
    <w:p w14:paraId="77070198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    public Integer call(Integer v1, Integer v2) throws Exception {</w:t>
      </w:r>
    </w:p>
    <w:p w14:paraId="62D5131C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        return v1 + v2;</w:t>
      </w:r>
    </w:p>
    <w:p w14:paraId="234B12C8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    }</w:t>
      </w:r>
    </w:p>
    <w:p w14:paraId="121C54EE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});</w:t>
      </w:r>
    </w:p>
    <w:p w14:paraId="63F2F2DE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</w:p>
    <w:p w14:paraId="7A5C28A1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javaPairRDD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. collect().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forEach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(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System.out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::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println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);</w:t>
      </w:r>
    </w:p>
    <w:p w14:paraId="3C8F9D9A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</w:p>
    <w:p w14:paraId="6C9DF32F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// 4. </w:t>
      </w:r>
      <w:r w:rsidRPr="001A2011">
        <w:rPr>
          <w:rFonts w:ascii="Courier New" w:eastAsia="宋体" w:hAnsi="Courier New" w:cs="Arial"/>
          <w:kern w:val="2"/>
          <w:szCs w:val="21"/>
        </w:rPr>
        <w:t>关闭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sc</w:t>
      </w:r>
      <w:proofErr w:type="spellEnd"/>
    </w:p>
    <w:p w14:paraId="028754E7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sc.stop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();</w:t>
      </w:r>
    </w:p>
    <w:p w14:paraId="1CD0DB17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</w:p>
    <w:p w14:paraId="1371CB8A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}</w:t>
      </w:r>
    </w:p>
    <w:p w14:paraId="146898F9" w14:textId="29519648" w:rsidR="00A07CA0" w:rsidRPr="00C424A3" w:rsidRDefault="00A07CA0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}</w:t>
      </w:r>
    </w:p>
    <w:p w14:paraId="0BC1423B" w14:textId="77777777" w:rsidR="00A07CA0" w:rsidRPr="00C424A3" w:rsidRDefault="00A07CA0" w:rsidP="00A07CA0">
      <w:pPr>
        <w:spacing w:line="360" w:lineRule="auto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/>
          <w:spacing w:val="10"/>
          <w:szCs w:val="21"/>
        </w:rPr>
        <w:t>2</w:t>
      </w:r>
      <w:r w:rsidRPr="00C424A3">
        <w:rPr>
          <w:rFonts w:ascii="Times New Roman" w:eastAsia="宋体" w:hAnsi="Times New Roman" w:hint="eastAsia"/>
          <w:spacing w:val="10"/>
          <w:szCs w:val="21"/>
        </w:rPr>
        <w:t>）调试流程</w:t>
      </w:r>
    </w:p>
    <w:p w14:paraId="101686A3" w14:textId="27A3D062" w:rsidR="00A07CA0" w:rsidRPr="00C424A3" w:rsidRDefault="001A2011" w:rsidP="00A07CA0">
      <w:pPr>
        <w:spacing w:line="360" w:lineRule="auto"/>
        <w:rPr>
          <w:rFonts w:ascii="Times New Roman" w:eastAsia="宋体" w:hAnsi="Times New Roman"/>
          <w:spacing w:val="10"/>
          <w:szCs w:val="21"/>
        </w:rPr>
      </w:pPr>
      <w:r>
        <w:rPr>
          <w:noProof/>
        </w:rPr>
        <w:lastRenderedPageBreak/>
        <w:drawing>
          <wp:inline distT="0" distB="0" distL="0" distR="0" wp14:anchorId="527E0F07" wp14:editId="62F6F582">
            <wp:extent cx="5274310" cy="1979295"/>
            <wp:effectExtent l="19050" t="19050" r="2540" b="190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79295"/>
                    </a:xfrm>
                    <a:prstGeom prst="rect">
                      <a:avLst/>
                    </a:prstGeom>
                    <a:ln w="635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0988B4F" w14:textId="7F1A0360" w:rsidR="00A07CA0" w:rsidRPr="00C424A3" w:rsidRDefault="001A2011" w:rsidP="001A2011">
      <w:pPr>
        <w:pStyle w:val="3"/>
      </w:pPr>
      <w:r>
        <w:t>2</w:t>
      </w:r>
      <w:r w:rsidR="00A07CA0" w:rsidRPr="00C424A3">
        <w:t>.</w:t>
      </w:r>
      <w:r>
        <w:t>5.2</w:t>
      </w:r>
      <w:r w:rsidR="00A07CA0" w:rsidRPr="00C424A3">
        <w:t xml:space="preserve"> </w:t>
      </w:r>
      <w:r w:rsidR="00A07CA0" w:rsidRPr="00C424A3">
        <w:rPr>
          <w:rFonts w:hint="eastAsia"/>
        </w:rPr>
        <w:t>集群运行</w:t>
      </w:r>
    </w:p>
    <w:p w14:paraId="77251084" w14:textId="77777777" w:rsidR="00A07CA0" w:rsidRPr="00C424A3" w:rsidRDefault="00A07CA0" w:rsidP="00A07CA0">
      <w:pPr>
        <w:spacing w:line="360" w:lineRule="auto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/>
          <w:spacing w:val="10"/>
          <w:szCs w:val="21"/>
        </w:rPr>
        <w:t>1</w:t>
      </w:r>
      <w:r w:rsidRPr="00C424A3">
        <w:rPr>
          <w:rFonts w:ascii="Times New Roman" w:eastAsia="宋体" w:hAnsi="Times New Roman"/>
          <w:spacing w:val="10"/>
          <w:szCs w:val="21"/>
        </w:rPr>
        <w:t>）</w:t>
      </w:r>
      <w:r w:rsidRPr="00C424A3">
        <w:rPr>
          <w:rFonts w:ascii="Times New Roman" w:eastAsia="宋体" w:hAnsi="Times New Roman" w:hint="eastAsia"/>
          <w:spacing w:val="10"/>
          <w:szCs w:val="21"/>
        </w:rPr>
        <w:t>修改</w:t>
      </w:r>
      <w:r w:rsidRPr="00C424A3">
        <w:rPr>
          <w:rFonts w:ascii="Times New Roman" w:eastAsia="宋体" w:hAnsi="Times New Roman"/>
          <w:spacing w:val="10"/>
          <w:szCs w:val="21"/>
        </w:rPr>
        <w:t>代码</w:t>
      </w:r>
      <w:r w:rsidRPr="00C424A3">
        <w:rPr>
          <w:rFonts w:ascii="Times New Roman" w:eastAsia="宋体" w:hAnsi="Times New Roman" w:hint="eastAsia"/>
          <w:spacing w:val="10"/>
          <w:szCs w:val="21"/>
        </w:rPr>
        <w:t>，修改运行模式，将输出的方法修改为落盘，同时设置可以自定义的传入传出路径</w:t>
      </w:r>
    </w:p>
    <w:p w14:paraId="304C8214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package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com.atguigu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;</w:t>
      </w:r>
    </w:p>
    <w:p w14:paraId="02270ED6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</w:p>
    <w:p w14:paraId="2F70EBDA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import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org.apache.spark.SparkConf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;</w:t>
      </w:r>
    </w:p>
    <w:p w14:paraId="1A14E84F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import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org.apache.spark.api.java.JavaPairRDD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;</w:t>
      </w:r>
    </w:p>
    <w:p w14:paraId="2F20EE93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import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org.apache.spark.api.java.JavaRDD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;</w:t>
      </w:r>
    </w:p>
    <w:p w14:paraId="1D6D4902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import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org.apache.spark.api.java.JavaSparkContext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;</w:t>
      </w:r>
    </w:p>
    <w:p w14:paraId="04968FC5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import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org.apache.spark.api.java.function.FlatMapFunction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;</w:t>
      </w:r>
    </w:p>
    <w:p w14:paraId="1F163B54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>import org.apache.spark.api.java.function.Function2;</w:t>
      </w:r>
    </w:p>
    <w:p w14:paraId="32EED949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import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org.apache.spark.api.java.function.PairFunction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;</w:t>
      </w:r>
    </w:p>
    <w:p w14:paraId="1012A236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>import scala.Tuple2;</w:t>
      </w:r>
    </w:p>
    <w:p w14:paraId="35E5992E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</w:p>
    <w:p w14:paraId="44324FF4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import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java.util.Arrays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;</w:t>
      </w:r>
    </w:p>
    <w:p w14:paraId="5932201A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import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java.util.Iterator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;</w:t>
      </w:r>
    </w:p>
    <w:p w14:paraId="730664D4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import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java.util.List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;</w:t>
      </w:r>
    </w:p>
    <w:p w14:paraId="5756FB9F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</w:p>
    <w:p w14:paraId="55CD11AD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public class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WordCount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 {</w:t>
      </w:r>
    </w:p>
    <w:p w14:paraId="372BEB98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public static void main(String[]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args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) {</w:t>
      </w:r>
    </w:p>
    <w:p w14:paraId="2AFA0694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// 1.</w:t>
      </w:r>
      <w:r w:rsidRPr="001A2011">
        <w:rPr>
          <w:rFonts w:ascii="Courier New" w:eastAsia="宋体" w:hAnsi="Courier New" w:cs="Arial"/>
          <w:kern w:val="2"/>
          <w:szCs w:val="21"/>
        </w:rPr>
        <w:t>创建配置对象</w:t>
      </w:r>
    </w:p>
    <w:p w14:paraId="54DB25DE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SparkConf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 conf = new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SparkConf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().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setMaster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("yarn").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setAppName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("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sparkCore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");</w:t>
      </w:r>
    </w:p>
    <w:p w14:paraId="7648A823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</w:p>
    <w:p w14:paraId="5C673588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// 2. </w:t>
      </w:r>
      <w:r w:rsidRPr="001A2011">
        <w:rPr>
          <w:rFonts w:ascii="Courier New" w:eastAsia="宋体" w:hAnsi="Courier New" w:cs="Arial"/>
          <w:kern w:val="2"/>
          <w:szCs w:val="21"/>
        </w:rPr>
        <w:t>创建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sparkContext</w:t>
      </w:r>
      <w:proofErr w:type="spellEnd"/>
    </w:p>
    <w:p w14:paraId="7E7D951E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JavaSparkContext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sc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 = new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JavaSparkContext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(conf);</w:t>
      </w:r>
    </w:p>
    <w:p w14:paraId="32CEA3A0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</w:p>
    <w:p w14:paraId="3C67F130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// 3. </w:t>
      </w:r>
      <w:r w:rsidRPr="001A2011">
        <w:rPr>
          <w:rFonts w:ascii="Courier New" w:eastAsia="宋体" w:hAnsi="Courier New" w:cs="Arial"/>
          <w:kern w:val="2"/>
          <w:szCs w:val="21"/>
        </w:rPr>
        <w:t>编写代码</w:t>
      </w:r>
    </w:p>
    <w:p w14:paraId="7A9CA3E3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// </w:t>
      </w:r>
      <w:r w:rsidRPr="001A2011">
        <w:rPr>
          <w:rFonts w:ascii="Courier New" w:eastAsia="宋体" w:hAnsi="Courier New" w:cs="Arial"/>
          <w:kern w:val="2"/>
          <w:szCs w:val="21"/>
        </w:rPr>
        <w:t>读取数据</w:t>
      </w:r>
    </w:p>
    <w:p w14:paraId="6648396B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JavaRDD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&lt;String&gt;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javaRDD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 =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sc.textFile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(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args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[0]);</w:t>
      </w:r>
    </w:p>
    <w:p w14:paraId="7BCFA4BF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</w:p>
    <w:p w14:paraId="67F01C49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// </w:t>
      </w:r>
      <w:r w:rsidRPr="001A2011">
        <w:rPr>
          <w:rFonts w:ascii="Courier New" w:eastAsia="宋体" w:hAnsi="Courier New" w:cs="Arial"/>
          <w:kern w:val="2"/>
          <w:szCs w:val="21"/>
        </w:rPr>
        <w:t>长字符串切分为单个单词</w:t>
      </w:r>
    </w:p>
    <w:p w14:paraId="017A01C0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JavaRDD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&lt;String&gt;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flatMapRDD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 =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javaRDD.flatMap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(new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FlatMapFunction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&lt;String, String&gt;() {</w:t>
      </w:r>
    </w:p>
    <w:p w14:paraId="40A1E570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    @Override</w:t>
      </w:r>
    </w:p>
    <w:p w14:paraId="1DEBC67E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    public Iterator&lt;String&gt; call(String s) throws Exception {</w:t>
      </w:r>
    </w:p>
    <w:p w14:paraId="792A95AE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        List&lt;String&gt; strings =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Arrays.asList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(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s.split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(" "));</w:t>
      </w:r>
    </w:p>
    <w:p w14:paraId="71BD201B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lastRenderedPageBreak/>
        <w:t xml:space="preserve">                return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strings.iterator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();</w:t>
      </w:r>
    </w:p>
    <w:p w14:paraId="7F859B39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    }</w:t>
      </w:r>
    </w:p>
    <w:p w14:paraId="43A0DDCE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});</w:t>
      </w:r>
    </w:p>
    <w:p w14:paraId="0D6A0AAB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</w:p>
    <w:p w14:paraId="38280C00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// </w:t>
      </w:r>
      <w:r w:rsidRPr="001A2011">
        <w:rPr>
          <w:rFonts w:ascii="Courier New" w:eastAsia="宋体" w:hAnsi="Courier New" w:cs="Arial"/>
          <w:kern w:val="2"/>
          <w:szCs w:val="21"/>
        </w:rPr>
        <w:t>转换格式为</w:t>
      </w:r>
      <w:r w:rsidRPr="001A2011">
        <w:rPr>
          <w:rFonts w:ascii="Courier New" w:eastAsia="宋体" w:hAnsi="Courier New" w:cs="Arial"/>
          <w:kern w:val="2"/>
          <w:szCs w:val="21"/>
        </w:rPr>
        <w:t xml:space="preserve">  (</w:t>
      </w:r>
      <w:r w:rsidRPr="001A2011">
        <w:rPr>
          <w:rFonts w:ascii="Courier New" w:eastAsia="宋体" w:hAnsi="Courier New" w:cs="Arial"/>
          <w:kern w:val="2"/>
          <w:szCs w:val="21"/>
        </w:rPr>
        <w:t>单词</w:t>
      </w:r>
      <w:r w:rsidRPr="001A2011">
        <w:rPr>
          <w:rFonts w:ascii="Courier New" w:eastAsia="宋体" w:hAnsi="Courier New" w:cs="Arial"/>
          <w:kern w:val="2"/>
          <w:szCs w:val="21"/>
        </w:rPr>
        <w:t>,1)</w:t>
      </w:r>
    </w:p>
    <w:p w14:paraId="73613995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JavaPairRDD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&lt;String, Integer&gt;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pairRDD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 =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flatMapRDD.mapToPair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(new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PairFunction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&lt;String, String, Integer&gt;() {</w:t>
      </w:r>
    </w:p>
    <w:p w14:paraId="73EB044F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    @Override</w:t>
      </w:r>
    </w:p>
    <w:p w14:paraId="1A113C38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    public Tuple2&lt;String, Integer&gt; call(String s) throws Exception {</w:t>
      </w:r>
    </w:p>
    <w:p w14:paraId="223FEB04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        return new Tuple2&lt;&gt;(s, 1);</w:t>
      </w:r>
    </w:p>
    <w:p w14:paraId="0927B48D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    }</w:t>
      </w:r>
    </w:p>
    <w:p w14:paraId="53462C42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});</w:t>
      </w:r>
    </w:p>
    <w:p w14:paraId="461CD22B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</w:p>
    <w:p w14:paraId="5AB78E91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// </w:t>
      </w:r>
      <w:r w:rsidRPr="001A2011">
        <w:rPr>
          <w:rFonts w:ascii="Courier New" w:eastAsia="宋体" w:hAnsi="Courier New" w:cs="Arial"/>
          <w:kern w:val="2"/>
          <w:szCs w:val="21"/>
        </w:rPr>
        <w:t>合并相同单词</w:t>
      </w:r>
    </w:p>
    <w:p w14:paraId="4EE52D70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JavaPairRDD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&lt;String, Integer&gt;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javaPairRDD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 xml:space="preserve"> =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pairRDD.reduceByKey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(new Function2&lt;Integer, Integer, Integer&gt;() {</w:t>
      </w:r>
    </w:p>
    <w:p w14:paraId="490CF695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    @Override</w:t>
      </w:r>
    </w:p>
    <w:p w14:paraId="115C8441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    public Integer call(Integer v1, Integer v2) throws Exception {</w:t>
      </w:r>
    </w:p>
    <w:p w14:paraId="254A6817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        return v1 + v2;</w:t>
      </w:r>
    </w:p>
    <w:p w14:paraId="3287EFDB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    }</w:t>
      </w:r>
    </w:p>
    <w:p w14:paraId="24097290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});</w:t>
      </w:r>
    </w:p>
    <w:p w14:paraId="197CB52A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</w:p>
    <w:p w14:paraId="603EBE3C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javaPairRDD.saveAsTextFile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(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args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[1]);</w:t>
      </w:r>
    </w:p>
    <w:p w14:paraId="6214E38E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</w:p>
    <w:p w14:paraId="566A9DAB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// 4. </w:t>
      </w:r>
      <w:r w:rsidRPr="001A2011">
        <w:rPr>
          <w:rFonts w:ascii="Courier New" w:eastAsia="宋体" w:hAnsi="Courier New" w:cs="Arial"/>
          <w:kern w:val="2"/>
          <w:szCs w:val="21"/>
        </w:rPr>
        <w:t>关闭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sc</w:t>
      </w:r>
      <w:proofErr w:type="spellEnd"/>
    </w:p>
    <w:p w14:paraId="532F9637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    </w:t>
      </w:r>
      <w:proofErr w:type="spellStart"/>
      <w:r w:rsidRPr="001A2011">
        <w:rPr>
          <w:rFonts w:ascii="Courier New" w:eastAsia="宋体" w:hAnsi="Courier New" w:cs="Arial"/>
          <w:kern w:val="2"/>
          <w:szCs w:val="21"/>
        </w:rPr>
        <w:t>sc.stop</w:t>
      </w:r>
      <w:proofErr w:type="spellEnd"/>
      <w:r w:rsidRPr="001A2011">
        <w:rPr>
          <w:rFonts w:ascii="Courier New" w:eastAsia="宋体" w:hAnsi="Courier New" w:cs="Arial"/>
          <w:kern w:val="2"/>
          <w:szCs w:val="21"/>
        </w:rPr>
        <w:t>();</w:t>
      </w:r>
    </w:p>
    <w:p w14:paraId="63A2A7CD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</w:p>
    <w:p w14:paraId="720C4BEC" w14:textId="77777777" w:rsidR="001A2011" w:rsidRPr="001A2011" w:rsidRDefault="001A2011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1A2011">
        <w:rPr>
          <w:rFonts w:ascii="Courier New" w:eastAsia="宋体" w:hAnsi="Courier New" w:cs="Arial"/>
          <w:kern w:val="2"/>
          <w:szCs w:val="21"/>
        </w:rPr>
        <w:t xml:space="preserve">    }</w:t>
      </w:r>
    </w:p>
    <w:p w14:paraId="51F454CA" w14:textId="39076971" w:rsidR="00A07CA0" w:rsidRPr="00C424A3" w:rsidRDefault="00A07CA0" w:rsidP="001A2011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}</w:t>
      </w:r>
    </w:p>
    <w:p w14:paraId="2565AAF1" w14:textId="77777777" w:rsidR="00A07CA0" w:rsidRPr="00C424A3" w:rsidRDefault="00A07CA0" w:rsidP="00A07CA0">
      <w:pPr>
        <w:spacing w:line="360" w:lineRule="auto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/>
          <w:spacing w:val="10"/>
          <w:szCs w:val="21"/>
        </w:rPr>
        <w:t>2</w:t>
      </w:r>
      <w:r w:rsidRPr="00C424A3">
        <w:rPr>
          <w:rFonts w:ascii="Times New Roman" w:eastAsia="宋体" w:hAnsi="Times New Roman"/>
          <w:spacing w:val="10"/>
          <w:szCs w:val="21"/>
        </w:rPr>
        <w:t>）打包到集群测试</w:t>
      </w:r>
    </w:p>
    <w:p w14:paraId="485BA60F" w14:textId="77777777" w:rsidR="00A07CA0" w:rsidRPr="00C424A3" w:rsidRDefault="00A07CA0" w:rsidP="00A07CA0">
      <w:pPr>
        <w:spacing w:line="360" w:lineRule="auto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/>
          <w:spacing w:val="10"/>
          <w:szCs w:val="21"/>
        </w:rPr>
        <w:tab/>
      </w:r>
      <w:r w:rsidRPr="00C424A3">
        <w:rPr>
          <w:rFonts w:ascii="Times New Roman" w:eastAsia="宋体" w:hAnsi="Times New Roman"/>
          <w:spacing w:val="10"/>
          <w:szCs w:val="21"/>
        </w:rPr>
        <w:t>（</w:t>
      </w:r>
      <w:r w:rsidRPr="00C424A3">
        <w:rPr>
          <w:rFonts w:ascii="Times New Roman" w:eastAsia="宋体" w:hAnsi="Times New Roman"/>
          <w:spacing w:val="10"/>
          <w:szCs w:val="21"/>
        </w:rPr>
        <w:t>1</w:t>
      </w:r>
      <w:r w:rsidRPr="00C424A3">
        <w:rPr>
          <w:rFonts w:ascii="Times New Roman" w:eastAsia="宋体" w:hAnsi="Times New Roman"/>
          <w:spacing w:val="10"/>
          <w:szCs w:val="21"/>
        </w:rPr>
        <w:t>）点击</w:t>
      </w:r>
      <w:r w:rsidRPr="00C424A3">
        <w:rPr>
          <w:rFonts w:ascii="Times New Roman" w:eastAsia="宋体" w:hAnsi="Times New Roman"/>
          <w:spacing w:val="10"/>
          <w:szCs w:val="21"/>
        </w:rPr>
        <w:t>package</w:t>
      </w:r>
      <w:r w:rsidRPr="00C424A3">
        <w:rPr>
          <w:rFonts w:ascii="Times New Roman" w:eastAsia="宋体" w:hAnsi="Times New Roman"/>
          <w:spacing w:val="10"/>
          <w:szCs w:val="21"/>
        </w:rPr>
        <w:t>打包，然后，查看打完后的</w:t>
      </w:r>
      <w:r w:rsidRPr="00C424A3">
        <w:rPr>
          <w:rFonts w:ascii="Times New Roman" w:eastAsia="宋体" w:hAnsi="Times New Roman"/>
          <w:spacing w:val="10"/>
          <w:szCs w:val="21"/>
        </w:rPr>
        <w:t>jar</w:t>
      </w:r>
      <w:r w:rsidRPr="00C424A3">
        <w:rPr>
          <w:rFonts w:ascii="Times New Roman" w:eastAsia="宋体" w:hAnsi="Times New Roman"/>
          <w:spacing w:val="10"/>
          <w:szCs w:val="21"/>
        </w:rPr>
        <w:t>包</w:t>
      </w:r>
    </w:p>
    <w:p w14:paraId="7EFE645D" w14:textId="21E37212" w:rsidR="00A07CA0" w:rsidRPr="00C424A3" w:rsidRDefault="00A07CA0" w:rsidP="00A07CA0">
      <w:pPr>
        <w:spacing w:line="360" w:lineRule="auto"/>
        <w:rPr>
          <w:rFonts w:ascii="Times New Roman" w:eastAsia="宋体" w:hAnsi="Times New Roman"/>
          <w:spacing w:val="10"/>
          <w:kern w:val="2"/>
          <w:szCs w:val="21"/>
        </w:rPr>
      </w:pPr>
      <w:r w:rsidRPr="00C424A3">
        <w:rPr>
          <w:rFonts w:ascii="Times New Roman" w:eastAsia="宋体" w:hAnsi="Times New Roman"/>
          <w:noProof/>
          <w:spacing w:val="10"/>
          <w:szCs w:val="21"/>
        </w:rPr>
        <w:drawing>
          <wp:inline distT="0" distB="0" distL="0" distR="0" wp14:anchorId="27D86920" wp14:editId="3445C020">
            <wp:extent cx="1987867" cy="2318538"/>
            <wp:effectExtent l="19050" t="19050" r="0" b="5715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l="1153" t="1578" r="19082"/>
                    <a:stretch/>
                  </pic:blipFill>
                  <pic:spPr bwMode="auto">
                    <a:xfrm>
                      <a:off x="0" y="0"/>
                      <a:ext cx="1995771" cy="2327757"/>
                    </a:xfrm>
                    <a:prstGeom prst="rect">
                      <a:avLst/>
                    </a:prstGeom>
                    <a:ln w="635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424A3">
        <w:rPr>
          <w:rFonts w:ascii="Times New Roman" w:eastAsia="宋体" w:hAnsi="Times New Roman"/>
          <w:noProof/>
          <w:spacing w:val="10"/>
          <w:szCs w:val="21"/>
        </w:rPr>
        <w:t xml:space="preserve">    </w:t>
      </w:r>
      <w:r w:rsidR="001A2011">
        <w:rPr>
          <w:noProof/>
        </w:rPr>
        <w:drawing>
          <wp:inline distT="0" distB="0" distL="0" distR="0" wp14:anchorId="2D9BE0E0" wp14:editId="202F611C">
            <wp:extent cx="1925756" cy="2317548"/>
            <wp:effectExtent l="19050" t="19050" r="0" b="698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935843" cy="2329688"/>
                    </a:xfrm>
                    <a:prstGeom prst="rect">
                      <a:avLst/>
                    </a:prstGeom>
                    <a:ln w="635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05D389A" w14:textId="77777777" w:rsidR="00A07CA0" w:rsidRPr="00C424A3" w:rsidRDefault="00A07CA0" w:rsidP="00A07CA0">
      <w:pPr>
        <w:spacing w:line="360" w:lineRule="auto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/>
          <w:spacing w:val="10"/>
          <w:szCs w:val="21"/>
        </w:rPr>
        <w:tab/>
      </w:r>
      <w:r w:rsidRPr="00C424A3">
        <w:rPr>
          <w:rFonts w:ascii="Times New Roman" w:eastAsia="宋体" w:hAnsi="Times New Roman"/>
          <w:spacing w:val="10"/>
          <w:szCs w:val="21"/>
        </w:rPr>
        <w:t>（</w:t>
      </w:r>
      <w:r w:rsidRPr="00C424A3">
        <w:rPr>
          <w:rFonts w:ascii="Times New Roman" w:eastAsia="宋体" w:hAnsi="Times New Roman"/>
          <w:spacing w:val="10"/>
          <w:szCs w:val="21"/>
        </w:rPr>
        <w:t>2</w:t>
      </w:r>
      <w:r w:rsidRPr="00C424A3">
        <w:rPr>
          <w:rFonts w:ascii="Times New Roman" w:eastAsia="宋体" w:hAnsi="Times New Roman"/>
          <w:spacing w:val="10"/>
          <w:szCs w:val="21"/>
        </w:rPr>
        <w:t>）将</w:t>
      </w:r>
      <w:r w:rsidRPr="00C424A3">
        <w:rPr>
          <w:rFonts w:ascii="Times New Roman" w:eastAsia="宋体" w:hAnsi="Times New Roman"/>
          <w:spacing w:val="10"/>
          <w:szCs w:val="21"/>
        </w:rPr>
        <w:t>WordCount.jar</w:t>
      </w:r>
      <w:r w:rsidRPr="00C424A3">
        <w:rPr>
          <w:rFonts w:ascii="Times New Roman" w:eastAsia="宋体" w:hAnsi="Times New Roman"/>
          <w:spacing w:val="10"/>
          <w:szCs w:val="21"/>
        </w:rPr>
        <w:t>上传到</w:t>
      </w:r>
      <w:r w:rsidRPr="00C424A3">
        <w:rPr>
          <w:rFonts w:ascii="Times New Roman" w:eastAsia="宋体" w:hAnsi="Times New Roman"/>
          <w:spacing w:val="10"/>
          <w:szCs w:val="21"/>
        </w:rPr>
        <w:t>/opt/module/spark-yarn</w:t>
      </w:r>
      <w:r w:rsidRPr="00C424A3">
        <w:rPr>
          <w:rFonts w:ascii="Times New Roman" w:eastAsia="宋体" w:hAnsi="Times New Roman"/>
          <w:spacing w:val="10"/>
          <w:szCs w:val="21"/>
        </w:rPr>
        <w:t>目录</w:t>
      </w:r>
    </w:p>
    <w:p w14:paraId="13512651" w14:textId="77777777" w:rsidR="00A07CA0" w:rsidRPr="00C424A3" w:rsidRDefault="00A07CA0" w:rsidP="00A07CA0">
      <w:pPr>
        <w:spacing w:line="360" w:lineRule="auto"/>
        <w:ind w:firstLine="420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/>
          <w:spacing w:val="10"/>
          <w:szCs w:val="21"/>
        </w:rPr>
        <w:t>（</w:t>
      </w:r>
      <w:r w:rsidRPr="00C424A3">
        <w:rPr>
          <w:rFonts w:ascii="Times New Roman" w:eastAsia="宋体" w:hAnsi="Times New Roman"/>
          <w:spacing w:val="10"/>
          <w:szCs w:val="21"/>
        </w:rPr>
        <w:t>3</w:t>
      </w:r>
      <w:r w:rsidRPr="00C424A3">
        <w:rPr>
          <w:rFonts w:ascii="Times New Roman" w:eastAsia="宋体" w:hAnsi="Times New Roman"/>
          <w:spacing w:val="10"/>
          <w:szCs w:val="21"/>
        </w:rPr>
        <w:t>）在</w:t>
      </w:r>
      <w:r w:rsidRPr="00C424A3">
        <w:rPr>
          <w:rFonts w:ascii="Times New Roman" w:eastAsia="宋体" w:hAnsi="Times New Roman"/>
          <w:spacing w:val="10"/>
          <w:szCs w:val="21"/>
        </w:rPr>
        <w:t>HDFS</w:t>
      </w:r>
      <w:r w:rsidRPr="00C424A3">
        <w:rPr>
          <w:rFonts w:ascii="Times New Roman" w:eastAsia="宋体" w:hAnsi="Times New Roman"/>
          <w:spacing w:val="10"/>
          <w:szCs w:val="21"/>
        </w:rPr>
        <w:t>上创建，存储输入文件的路径</w:t>
      </w:r>
      <w:r w:rsidRPr="00C424A3">
        <w:rPr>
          <w:rFonts w:ascii="Times New Roman" w:eastAsia="宋体" w:hAnsi="Times New Roman"/>
          <w:spacing w:val="10"/>
          <w:szCs w:val="21"/>
        </w:rPr>
        <w:t>/input</w:t>
      </w:r>
    </w:p>
    <w:p w14:paraId="2B37B803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[atguigu@hadoop102 spark-yarn]$ hadoop fs -mkdir /input</w:t>
      </w:r>
    </w:p>
    <w:p w14:paraId="139B10FB" w14:textId="77777777" w:rsidR="00A07CA0" w:rsidRPr="00C424A3" w:rsidRDefault="00A07CA0" w:rsidP="00A07CA0">
      <w:pPr>
        <w:spacing w:line="360" w:lineRule="auto"/>
        <w:ind w:firstLine="420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/>
          <w:spacing w:val="10"/>
          <w:szCs w:val="21"/>
        </w:rPr>
        <w:lastRenderedPageBreak/>
        <w:t>（</w:t>
      </w:r>
      <w:r w:rsidRPr="00C424A3">
        <w:rPr>
          <w:rFonts w:ascii="Times New Roman" w:eastAsia="宋体" w:hAnsi="Times New Roman"/>
          <w:spacing w:val="10"/>
          <w:szCs w:val="21"/>
        </w:rPr>
        <w:t>4</w:t>
      </w:r>
      <w:r w:rsidRPr="00C424A3">
        <w:rPr>
          <w:rFonts w:ascii="Times New Roman" w:eastAsia="宋体" w:hAnsi="Times New Roman"/>
          <w:spacing w:val="10"/>
          <w:szCs w:val="21"/>
        </w:rPr>
        <w:t>）上传输入文件到</w:t>
      </w:r>
      <w:r w:rsidRPr="00C424A3">
        <w:rPr>
          <w:rFonts w:ascii="Times New Roman" w:eastAsia="宋体" w:hAnsi="Times New Roman"/>
          <w:spacing w:val="10"/>
          <w:szCs w:val="21"/>
        </w:rPr>
        <w:t>/input</w:t>
      </w:r>
      <w:r w:rsidRPr="00C424A3">
        <w:rPr>
          <w:rFonts w:ascii="Times New Roman" w:eastAsia="宋体" w:hAnsi="Times New Roman"/>
          <w:spacing w:val="10"/>
          <w:szCs w:val="21"/>
        </w:rPr>
        <w:t>路径</w:t>
      </w:r>
    </w:p>
    <w:p w14:paraId="3EE73A96" w14:textId="027E161E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 xml:space="preserve">[atguigu@hadoop102 spark-yarn]$ </w:t>
      </w:r>
      <w:proofErr w:type="spellStart"/>
      <w:r w:rsidRPr="00C424A3">
        <w:rPr>
          <w:rFonts w:ascii="Courier New" w:eastAsia="宋体" w:hAnsi="Courier New" w:cs="Arial"/>
          <w:kern w:val="2"/>
          <w:szCs w:val="21"/>
        </w:rPr>
        <w:t>hadoop</w:t>
      </w:r>
      <w:proofErr w:type="spellEnd"/>
      <w:r w:rsidRPr="00C424A3">
        <w:rPr>
          <w:rFonts w:ascii="Courier New" w:eastAsia="宋体" w:hAnsi="Courier New" w:cs="Arial"/>
          <w:kern w:val="2"/>
          <w:szCs w:val="21"/>
        </w:rPr>
        <w:t xml:space="preserve"> fs -put /opt/</w:t>
      </w:r>
      <w:r w:rsidR="001A2011">
        <w:rPr>
          <w:rFonts w:ascii="Courier New" w:eastAsia="宋体" w:hAnsi="Courier New" w:cs="Arial" w:hint="eastAsia"/>
          <w:kern w:val="2"/>
          <w:szCs w:val="21"/>
        </w:rPr>
        <w:t>software</w:t>
      </w:r>
      <w:r w:rsidRPr="00C424A3">
        <w:rPr>
          <w:rFonts w:ascii="Courier New" w:eastAsia="宋体" w:hAnsi="Courier New" w:cs="Arial"/>
          <w:kern w:val="2"/>
          <w:szCs w:val="21"/>
        </w:rPr>
        <w:t xml:space="preserve"> /input</w:t>
      </w:r>
    </w:p>
    <w:p w14:paraId="47BF5852" w14:textId="77777777" w:rsidR="00A07CA0" w:rsidRPr="00C424A3" w:rsidRDefault="00A07CA0" w:rsidP="00A07CA0">
      <w:pPr>
        <w:spacing w:line="360" w:lineRule="auto"/>
        <w:ind w:firstLine="420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/>
          <w:spacing w:val="10"/>
          <w:szCs w:val="21"/>
        </w:rPr>
        <w:t>（</w:t>
      </w:r>
      <w:r w:rsidRPr="00C424A3">
        <w:rPr>
          <w:rFonts w:ascii="Times New Roman" w:eastAsia="宋体" w:hAnsi="Times New Roman"/>
          <w:spacing w:val="10"/>
          <w:szCs w:val="21"/>
        </w:rPr>
        <w:t>5</w:t>
      </w:r>
      <w:r w:rsidRPr="00C424A3">
        <w:rPr>
          <w:rFonts w:ascii="Times New Roman" w:eastAsia="宋体" w:hAnsi="Times New Roman"/>
          <w:spacing w:val="10"/>
          <w:szCs w:val="21"/>
        </w:rPr>
        <w:t>）执行任务</w:t>
      </w:r>
    </w:p>
    <w:p w14:paraId="12AC14BD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[atguigu@hadoop102 spark-yarn]$ bin/spark-submit \</w:t>
      </w:r>
    </w:p>
    <w:p w14:paraId="6EA44D0E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--class com.atguigu.spark.WordCount \</w:t>
      </w:r>
    </w:p>
    <w:p w14:paraId="302D0D58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--master yarn \</w:t>
      </w:r>
    </w:p>
    <w:p w14:paraId="4B65BB2A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./WordCount.jar \</w:t>
      </w:r>
    </w:p>
    <w:p w14:paraId="18CA1E11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/input \</w:t>
      </w:r>
    </w:p>
    <w:p w14:paraId="1CF0238E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/output</w:t>
      </w:r>
    </w:p>
    <w:p w14:paraId="4390CCF6" w14:textId="77777777" w:rsidR="00A07CA0" w:rsidRPr="00C424A3" w:rsidRDefault="00A07CA0" w:rsidP="00A07CA0">
      <w:pPr>
        <w:spacing w:line="360" w:lineRule="auto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/>
          <w:spacing w:val="10"/>
          <w:szCs w:val="21"/>
        </w:rPr>
        <w:t>注意：</w:t>
      </w:r>
      <w:r w:rsidRPr="00C424A3">
        <w:rPr>
          <w:rFonts w:ascii="Times New Roman" w:eastAsia="宋体" w:hAnsi="Times New Roman"/>
          <w:spacing w:val="10"/>
          <w:szCs w:val="21"/>
        </w:rPr>
        <w:t>input</w:t>
      </w:r>
      <w:r w:rsidRPr="00C424A3">
        <w:rPr>
          <w:rFonts w:ascii="Times New Roman" w:eastAsia="宋体" w:hAnsi="Times New Roman"/>
          <w:spacing w:val="10"/>
          <w:szCs w:val="21"/>
        </w:rPr>
        <w:t>和</w:t>
      </w:r>
      <w:r w:rsidRPr="00C424A3">
        <w:rPr>
          <w:rFonts w:ascii="Times New Roman" w:eastAsia="宋体" w:hAnsi="Times New Roman"/>
          <w:spacing w:val="10"/>
          <w:szCs w:val="21"/>
        </w:rPr>
        <w:t>ouput</w:t>
      </w:r>
      <w:r w:rsidRPr="00C424A3">
        <w:rPr>
          <w:rFonts w:ascii="Times New Roman" w:eastAsia="宋体" w:hAnsi="Times New Roman"/>
          <w:spacing w:val="10"/>
          <w:szCs w:val="21"/>
        </w:rPr>
        <w:t>都是</w:t>
      </w:r>
      <w:r w:rsidRPr="00C424A3">
        <w:rPr>
          <w:rFonts w:ascii="Times New Roman" w:eastAsia="宋体" w:hAnsi="Times New Roman"/>
          <w:spacing w:val="10"/>
          <w:szCs w:val="21"/>
        </w:rPr>
        <w:t>HDFS</w:t>
      </w:r>
      <w:r w:rsidRPr="00C424A3">
        <w:rPr>
          <w:rFonts w:ascii="Times New Roman" w:eastAsia="宋体" w:hAnsi="Times New Roman"/>
          <w:spacing w:val="10"/>
          <w:szCs w:val="21"/>
        </w:rPr>
        <w:t>上的集群路径。</w:t>
      </w:r>
    </w:p>
    <w:p w14:paraId="2513D30F" w14:textId="77777777" w:rsidR="00A07CA0" w:rsidRPr="00C424A3" w:rsidRDefault="00A07CA0" w:rsidP="00A07CA0">
      <w:pPr>
        <w:spacing w:line="360" w:lineRule="auto"/>
        <w:ind w:firstLine="420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/>
          <w:spacing w:val="10"/>
          <w:szCs w:val="21"/>
        </w:rPr>
        <w:t>（</w:t>
      </w:r>
      <w:r w:rsidRPr="00C424A3">
        <w:rPr>
          <w:rFonts w:ascii="Times New Roman" w:eastAsia="宋体" w:hAnsi="Times New Roman"/>
          <w:spacing w:val="10"/>
          <w:szCs w:val="21"/>
        </w:rPr>
        <w:t>6</w:t>
      </w:r>
      <w:r w:rsidRPr="00C424A3">
        <w:rPr>
          <w:rFonts w:ascii="Times New Roman" w:eastAsia="宋体" w:hAnsi="Times New Roman"/>
          <w:spacing w:val="10"/>
          <w:szCs w:val="21"/>
        </w:rPr>
        <w:t>）查询运行结果</w:t>
      </w:r>
    </w:p>
    <w:p w14:paraId="0494AA30" w14:textId="77777777" w:rsidR="00A07CA0" w:rsidRPr="00C424A3" w:rsidRDefault="00A07CA0" w:rsidP="00A07CA0">
      <w:pPr>
        <w:widowControl w:val="0"/>
        <w:shd w:val="clear" w:color="auto" w:fill="E0E0E0"/>
        <w:snapToGrid w:val="0"/>
        <w:spacing w:line="220" w:lineRule="atLeast"/>
        <w:jc w:val="both"/>
        <w:rPr>
          <w:rFonts w:ascii="Courier New" w:eastAsia="宋体" w:hAnsi="Courier New" w:cs="Arial"/>
          <w:kern w:val="2"/>
          <w:szCs w:val="21"/>
        </w:rPr>
      </w:pPr>
      <w:r w:rsidRPr="00C424A3">
        <w:rPr>
          <w:rFonts w:ascii="Courier New" w:eastAsia="宋体" w:hAnsi="Courier New" w:cs="Arial"/>
          <w:kern w:val="2"/>
          <w:szCs w:val="21"/>
        </w:rPr>
        <w:t>[atguigu@hadoop102 spark-yarn]$ hadoop fs -cat /output/*</w:t>
      </w:r>
    </w:p>
    <w:p w14:paraId="16A8233C" w14:textId="420BCAE4" w:rsidR="00A07CA0" w:rsidRPr="00C424A3" w:rsidRDefault="001A2011" w:rsidP="001A2011">
      <w:pPr>
        <w:pStyle w:val="3"/>
      </w:pPr>
      <w:r>
        <w:t>2</w:t>
      </w:r>
      <w:r w:rsidR="00A07CA0" w:rsidRPr="00C424A3">
        <w:t>.</w:t>
      </w:r>
      <w:r>
        <w:t>5.3</w:t>
      </w:r>
      <w:r w:rsidR="00A07CA0" w:rsidRPr="00C424A3">
        <w:t xml:space="preserve"> </w:t>
      </w:r>
      <w:r w:rsidR="00A07CA0" w:rsidRPr="00C424A3">
        <w:t>关联源码</w:t>
      </w:r>
    </w:p>
    <w:p w14:paraId="4B5C613B" w14:textId="77777777" w:rsidR="00A07CA0" w:rsidRPr="00C424A3" w:rsidRDefault="00A07CA0" w:rsidP="00A07CA0">
      <w:pPr>
        <w:spacing w:line="360" w:lineRule="auto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/>
          <w:spacing w:val="10"/>
          <w:szCs w:val="21"/>
        </w:rPr>
        <w:t>1</w:t>
      </w:r>
      <w:r w:rsidRPr="00C424A3">
        <w:rPr>
          <w:rFonts w:ascii="Times New Roman" w:eastAsia="宋体" w:hAnsi="Times New Roman"/>
          <w:spacing w:val="10"/>
          <w:szCs w:val="21"/>
        </w:rPr>
        <w:t>）按住</w:t>
      </w:r>
      <w:r w:rsidRPr="00C424A3">
        <w:rPr>
          <w:rFonts w:ascii="Times New Roman" w:eastAsia="宋体" w:hAnsi="Times New Roman"/>
          <w:spacing w:val="10"/>
          <w:szCs w:val="21"/>
        </w:rPr>
        <w:t>ctrl</w:t>
      </w:r>
      <w:r w:rsidRPr="00C424A3">
        <w:rPr>
          <w:rFonts w:ascii="Times New Roman" w:eastAsia="宋体" w:hAnsi="Times New Roman"/>
          <w:spacing w:val="10"/>
          <w:szCs w:val="21"/>
        </w:rPr>
        <w:t>键，点击</w:t>
      </w:r>
      <w:r w:rsidRPr="00C424A3">
        <w:rPr>
          <w:rFonts w:ascii="Times New Roman" w:eastAsia="宋体" w:hAnsi="Times New Roman"/>
          <w:spacing w:val="10"/>
          <w:szCs w:val="21"/>
        </w:rPr>
        <w:t>RDD</w:t>
      </w:r>
    </w:p>
    <w:p w14:paraId="320AE342" w14:textId="77777777" w:rsidR="00A07CA0" w:rsidRPr="00C424A3" w:rsidRDefault="00A07CA0" w:rsidP="00A07CA0">
      <w:pPr>
        <w:spacing w:line="360" w:lineRule="auto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/>
          <w:noProof/>
          <w:spacing w:val="10"/>
          <w:szCs w:val="21"/>
        </w:rPr>
        <w:drawing>
          <wp:inline distT="0" distB="0" distL="0" distR="0" wp14:anchorId="0EA8EC05" wp14:editId="017341CE">
            <wp:extent cx="3814704" cy="375262"/>
            <wp:effectExtent l="19050" t="19050" r="0" b="635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8"/>
                    <a:srcRect t="12916"/>
                    <a:stretch/>
                  </pic:blipFill>
                  <pic:spPr bwMode="auto">
                    <a:xfrm>
                      <a:off x="0" y="0"/>
                      <a:ext cx="4040135" cy="397438"/>
                    </a:xfrm>
                    <a:prstGeom prst="rect">
                      <a:avLst/>
                    </a:prstGeom>
                    <a:ln w="635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BD381C" w14:textId="77777777" w:rsidR="00A07CA0" w:rsidRPr="00C424A3" w:rsidRDefault="00A07CA0" w:rsidP="00A07CA0">
      <w:pPr>
        <w:spacing w:line="360" w:lineRule="auto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/>
          <w:spacing w:val="10"/>
          <w:szCs w:val="21"/>
        </w:rPr>
        <w:t>2</w:t>
      </w:r>
      <w:r w:rsidRPr="00C424A3">
        <w:rPr>
          <w:rFonts w:ascii="Times New Roman" w:eastAsia="宋体" w:hAnsi="Times New Roman"/>
          <w:spacing w:val="10"/>
          <w:szCs w:val="21"/>
        </w:rPr>
        <w:t>）提示下载或者绑定源码</w:t>
      </w:r>
    </w:p>
    <w:p w14:paraId="041E81E9" w14:textId="77777777" w:rsidR="00A07CA0" w:rsidRPr="00C424A3" w:rsidRDefault="00A07CA0" w:rsidP="00A07CA0">
      <w:pPr>
        <w:spacing w:line="360" w:lineRule="auto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/>
          <w:noProof/>
          <w:spacing w:val="10"/>
          <w:szCs w:val="21"/>
        </w:rPr>
        <w:drawing>
          <wp:inline distT="0" distB="0" distL="0" distR="0" wp14:anchorId="3DB021FA" wp14:editId="291438C2">
            <wp:extent cx="5005039" cy="488091"/>
            <wp:effectExtent l="19050" t="19050" r="5715" b="762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t="-1" b="1937"/>
                    <a:stretch/>
                  </pic:blipFill>
                  <pic:spPr bwMode="auto">
                    <a:xfrm>
                      <a:off x="0" y="0"/>
                      <a:ext cx="5047189" cy="492201"/>
                    </a:xfrm>
                    <a:prstGeom prst="rect">
                      <a:avLst/>
                    </a:prstGeom>
                    <a:ln w="635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6A852A" w14:textId="77777777" w:rsidR="00A07CA0" w:rsidRPr="00C424A3" w:rsidRDefault="00A07CA0" w:rsidP="00A07CA0">
      <w:pPr>
        <w:spacing w:line="360" w:lineRule="auto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/>
          <w:spacing w:val="10"/>
          <w:szCs w:val="21"/>
        </w:rPr>
        <w:t>3</w:t>
      </w:r>
      <w:r w:rsidRPr="00C424A3">
        <w:rPr>
          <w:rFonts w:ascii="Times New Roman" w:eastAsia="宋体" w:hAnsi="Times New Roman"/>
          <w:spacing w:val="10"/>
          <w:szCs w:val="21"/>
        </w:rPr>
        <w:t>）解压资料包中</w:t>
      </w:r>
      <w:r w:rsidRPr="00C424A3">
        <w:rPr>
          <w:rFonts w:ascii="Times New Roman" w:eastAsia="宋体" w:hAnsi="Times New Roman"/>
          <w:spacing w:val="10"/>
          <w:szCs w:val="21"/>
        </w:rPr>
        <w:t>spark-3.1.3.tgz</w:t>
      </w:r>
      <w:r w:rsidRPr="00C424A3">
        <w:rPr>
          <w:rFonts w:ascii="Times New Roman" w:eastAsia="宋体" w:hAnsi="Times New Roman"/>
          <w:spacing w:val="10"/>
          <w:szCs w:val="21"/>
        </w:rPr>
        <w:t>到非中文路径。例如解压到：</w:t>
      </w:r>
      <w:r w:rsidRPr="00C424A3">
        <w:rPr>
          <w:rFonts w:ascii="Times New Roman" w:eastAsia="宋体" w:hAnsi="Times New Roman"/>
          <w:spacing w:val="10"/>
          <w:szCs w:val="21"/>
        </w:rPr>
        <w:t>E:\02_software</w:t>
      </w:r>
    </w:p>
    <w:p w14:paraId="0E83549B" w14:textId="77777777" w:rsidR="00A07CA0" w:rsidRPr="00C424A3" w:rsidRDefault="00A07CA0" w:rsidP="00A07CA0">
      <w:pPr>
        <w:spacing w:line="360" w:lineRule="auto"/>
        <w:rPr>
          <w:rFonts w:ascii="Times New Roman" w:eastAsia="宋体" w:hAnsi="Times New Roman"/>
          <w:spacing w:val="10"/>
          <w:szCs w:val="21"/>
        </w:rPr>
      </w:pPr>
      <w:r w:rsidRPr="00C424A3">
        <w:rPr>
          <w:rFonts w:ascii="Times New Roman" w:eastAsia="宋体" w:hAnsi="Times New Roman"/>
          <w:spacing w:val="10"/>
          <w:szCs w:val="21"/>
        </w:rPr>
        <w:t>4</w:t>
      </w:r>
      <w:r w:rsidRPr="00C424A3">
        <w:rPr>
          <w:rFonts w:ascii="Times New Roman" w:eastAsia="宋体" w:hAnsi="Times New Roman"/>
          <w:spacing w:val="10"/>
          <w:szCs w:val="21"/>
        </w:rPr>
        <w:t>）点击</w:t>
      </w:r>
      <w:r w:rsidRPr="00C424A3">
        <w:rPr>
          <w:rFonts w:ascii="Times New Roman" w:eastAsia="宋体" w:hAnsi="Times New Roman"/>
          <w:spacing w:val="10"/>
          <w:szCs w:val="21"/>
        </w:rPr>
        <w:t>Attach Sources…</w:t>
      </w:r>
      <w:r w:rsidRPr="00C424A3">
        <w:rPr>
          <w:rFonts w:ascii="Times New Roman" w:eastAsia="宋体" w:hAnsi="Times New Roman"/>
          <w:spacing w:val="10"/>
          <w:szCs w:val="21"/>
        </w:rPr>
        <w:t>按钮，选择源码路径</w:t>
      </w:r>
      <w:r w:rsidRPr="00C424A3">
        <w:rPr>
          <w:rFonts w:ascii="Times New Roman" w:eastAsia="宋体" w:hAnsi="Times New Roman"/>
          <w:spacing w:val="10"/>
          <w:szCs w:val="21"/>
        </w:rPr>
        <w:t>E:\02_software\spark-3.1.3</w:t>
      </w:r>
    </w:p>
    <w:p w14:paraId="29C8D79A" w14:textId="1060C30F" w:rsidR="003E6556" w:rsidRDefault="004220D8" w:rsidP="00F53424">
      <w:pPr>
        <w:pStyle w:val="3"/>
      </w:pPr>
      <w:r>
        <w:t>2.</w:t>
      </w:r>
      <w:r w:rsidR="001A2011">
        <w:t>5</w:t>
      </w:r>
      <w:r>
        <w:t>.</w:t>
      </w:r>
      <w:r w:rsidR="001A2011">
        <w:t>4</w:t>
      </w:r>
      <w:r>
        <w:t xml:space="preserve"> </w:t>
      </w:r>
      <w:r w:rsidR="001A2011">
        <w:rPr>
          <w:rFonts w:hint="eastAsia"/>
        </w:rPr>
        <w:t>进阶案例</w:t>
      </w:r>
    </w:p>
    <w:p w14:paraId="7FE4CC1D" w14:textId="2E1ECD45" w:rsidR="00477D64" w:rsidRPr="001A2011" w:rsidRDefault="001A2011" w:rsidP="00477D64">
      <w:pPr>
        <w:rPr>
          <w:rFonts w:ascii="Times New Roman" w:eastAsia="宋体" w:hAnsi="Times New Roman"/>
          <w:kern w:val="2"/>
          <w:szCs w:val="21"/>
        </w:rPr>
      </w:pPr>
      <w:r w:rsidRPr="001A2011">
        <w:rPr>
          <w:rFonts w:ascii="Times New Roman" w:eastAsia="宋体" w:hAnsi="Times New Roman" w:hint="eastAsia"/>
          <w:kern w:val="2"/>
          <w:szCs w:val="21"/>
        </w:rPr>
        <w:t>省份广告被点击</w:t>
      </w:r>
      <w:r w:rsidRPr="001A2011">
        <w:rPr>
          <w:rFonts w:ascii="Times New Roman" w:eastAsia="宋体" w:hAnsi="Times New Roman"/>
          <w:kern w:val="2"/>
          <w:szCs w:val="21"/>
        </w:rPr>
        <w:t>Top3</w:t>
      </w:r>
    </w:p>
    <w:p w14:paraId="1903FB9A" w14:textId="77777777" w:rsidR="003E6556" w:rsidRDefault="004220D8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0</w:t>
      </w:r>
      <w:r>
        <w:rPr>
          <w:rFonts w:ascii="Times New Roman" w:eastAsia="宋体" w:hAnsi="Times New Roman"/>
          <w:kern w:val="2"/>
          <w:szCs w:val="21"/>
        </w:rPr>
        <w:t>）数据准备：时间戳，省份，城市，用户，广告，中间字段使用空格分割。</w:t>
      </w:r>
    </w:p>
    <w:p w14:paraId="48D7EF74" w14:textId="6F2841BC" w:rsidR="003E6556" w:rsidRDefault="001A2011">
      <w:pPr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object w:dxaOrig="1050" w:dyaOrig="840" w14:anchorId="33B002F1">
          <v:shape id="_x0000_i1029" type="#_x0000_t75" style="width:52.3pt;height:42pt" o:ole="">
            <v:imagedata r:id="rId50" o:title=""/>
          </v:shape>
          <o:OLEObject Type="Embed" ProgID="Package" ShapeID="_x0000_i1029" DrawAspect="Content" ObjectID="_1717867799" r:id="rId51"/>
        </w:object>
      </w:r>
    </w:p>
    <w:p w14:paraId="1F0A0AF0" w14:textId="77777777" w:rsidR="003E6556" w:rsidRDefault="004220D8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</w:rPr>
        <w:object w:dxaOrig="8220" w:dyaOrig="4583" w14:anchorId="026DB49E">
          <v:shape id="_x0000_i1030" type="#_x0000_t75" style="width:411pt;height:228.85pt" o:ole="">
            <v:imagedata r:id="rId52" o:title=""/>
          </v:shape>
          <o:OLEObject Type="Embed" ProgID="PowerPoint.Show.12" ShapeID="_x0000_i1030" DrawAspect="Content" ObjectID="_1717867800" r:id="rId53"/>
        </w:object>
      </w:r>
    </w:p>
    <w:p w14:paraId="5F524BD6" w14:textId="77777777" w:rsidR="003E6556" w:rsidRDefault="004220D8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3</w:t>
      </w:r>
      <w:r>
        <w:rPr>
          <w:rFonts w:ascii="Times New Roman" w:eastAsia="宋体" w:hAnsi="Times New Roman"/>
          <w:kern w:val="2"/>
          <w:szCs w:val="21"/>
        </w:rPr>
        <w:t>）实现过程</w:t>
      </w:r>
    </w:p>
    <w:p w14:paraId="52A3A91A" w14:textId="77777777" w:rsidR="008C710C" w:rsidRDefault="008C710C" w:rsidP="008C710C">
      <w:pPr>
        <w:pStyle w:val="afff2"/>
      </w:pPr>
      <w:r>
        <w:t xml:space="preserve">package </w:t>
      </w:r>
      <w:proofErr w:type="spellStart"/>
      <w:r>
        <w:t>com.atguigu</w:t>
      </w:r>
      <w:proofErr w:type="spellEnd"/>
      <w:r>
        <w:t>;</w:t>
      </w:r>
    </w:p>
    <w:p w14:paraId="6B9B1F69" w14:textId="77777777" w:rsidR="008C710C" w:rsidRDefault="008C710C" w:rsidP="008C710C">
      <w:pPr>
        <w:pStyle w:val="afff2"/>
      </w:pPr>
    </w:p>
    <w:p w14:paraId="3910FE99" w14:textId="77777777" w:rsidR="008C710C" w:rsidRDefault="008C710C" w:rsidP="008C710C">
      <w:pPr>
        <w:pStyle w:val="afff2"/>
      </w:pPr>
      <w:r>
        <w:t xml:space="preserve">import </w:t>
      </w:r>
      <w:proofErr w:type="spellStart"/>
      <w:r>
        <w:t>org.apache.spark.SparkConf</w:t>
      </w:r>
      <w:proofErr w:type="spellEnd"/>
      <w:r>
        <w:t>;</w:t>
      </w:r>
    </w:p>
    <w:p w14:paraId="5C040C5F" w14:textId="77777777" w:rsidR="008C710C" w:rsidRDefault="008C710C" w:rsidP="008C710C">
      <w:pPr>
        <w:pStyle w:val="afff2"/>
      </w:pPr>
      <w:r>
        <w:t xml:space="preserve">import </w:t>
      </w:r>
      <w:proofErr w:type="spellStart"/>
      <w:r>
        <w:t>org.apache.spark.api.java.JavaPairRDD</w:t>
      </w:r>
      <w:proofErr w:type="spellEnd"/>
      <w:r>
        <w:t>;</w:t>
      </w:r>
    </w:p>
    <w:p w14:paraId="225B7BB8" w14:textId="77777777" w:rsidR="008C710C" w:rsidRDefault="008C710C" w:rsidP="008C710C">
      <w:pPr>
        <w:pStyle w:val="afff2"/>
      </w:pPr>
      <w:r>
        <w:t xml:space="preserve">import </w:t>
      </w:r>
      <w:proofErr w:type="spellStart"/>
      <w:r>
        <w:t>org.apache.spark.api.java.JavaRDD</w:t>
      </w:r>
      <w:proofErr w:type="spellEnd"/>
      <w:r>
        <w:t>;</w:t>
      </w:r>
    </w:p>
    <w:p w14:paraId="2AA60834" w14:textId="77777777" w:rsidR="008C710C" w:rsidRDefault="008C710C" w:rsidP="008C710C">
      <w:pPr>
        <w:pStyle w:val="afff2"/>
      </w:pPr>
      <w:r>
        <w:t xml:space="preserve">import </w:t>
      </w:r>
      <w:proofErr w:type="spellStart"/>
      <w:r>
        <w:t>org.apache.spark.api.java.JavaSparkContext</w:t>
      </w:r>
      <w:proofErr w:type="spellEnd"/>
      <w:r>
        <w:t>;</w:t>
      </w:r>
    </w:p>
    <w:p w14:paraId="3E957BDF" w14:textId="77777777" w:rsidR="008C710C" w:rsidRDefault="008C710C" w:rsidP="008C710C">
      <w:pPr>
        <w:pStyle w:val="afff2"/>
      </w:pPr>
      <w:r>
        <w:t xml:space="preserve">import </w:t>
      </w:r>
      <w:proofErr w:type="spellStart"/>
      <w:r>
        <w:t>org.apache.spark.api.java.function.Function</w:t>
      </w:r>
      <w:proofErr w:type="spellEnd"/>
      <w:r>
        <w:t>;</w:t>
      </w:r>
    </w:p>
    <w:p w14:paraId="07BDF0B5" w14:textId="77777777" w:rsidR="008C710C" w:rsidRDefault="008C710C" w:rsidP="008C710C">
      <w:pPr>
        <w:pStyle w:val="afff2"/>
      </w:pPr>
      <w:r>
        <w:t>import org.apache.spark.api.java.function.Function2;</w:t>
      </w:r>
    </w:p>
    <w:p w14:paraId="1CC8094D" w14:textId="77777777" w:rsidR="008C710C" w:rsidRDefault="008C710C" w:rsidP="008C710C">
      <w:pPr>
        <w:pStyle w:val="afff2"/>
      </w:pPr>
      <w:r>
        <w:t xml:space="preserve">import </w:t>
      </w:r>
      <w:proofErr w:type="spellStart"/>
      <w:r>
        <w:t>org.apache.spark.api.java.function.PairFunction</w:t>
      </w:r>
      <w:proofErr w:type="spellEnd"/>
      <w:r>
        <w:t>;</w:t>
      </w:r>
    </w:p>
    <w:p w14:paraId="411995A1" w14:textId="77777777" w:rsidR="008C710C" w:rsidRDefault="008C710C" w:rsidP="008C710C">
      <w:pPr>
        <w:pStyle w:val="afff2"/>
      </w:pPr>
      <w:r>
        <w:t>import scala.Tuple2;</w:t>
      </w:r>
    </w:p>
    <w:p w14:paraId="0D8E2658" w14:textId="77777777" w:rsidR="008C710C" w:rsidRDefault="008C710C" w:rsidP="008C710C">
      <w:pPr>
        <w:pStyle w:val="afff2"/>
      </w:pPr>
    </w:p>
    <w:p w14:paraId="2161C42E" w14:textId="77777777" w:rsidR="008C710C" w:rsidRDefault="008C710C" w:rsidP="008C710C">
      <w:pPr>
        <w:pStyle w:val="afff2"/>
      </w:pPr>
      <w:r>
        <w:t xml:space="preserve">import </w:t>
      </w:r>
      <w:proofErr w:type="spellStart"/>
      <w:r>
        <w:t>java.util.ArrayList</w:t>
      </w:r>
      <w:proofErr w:type="spellEnd"/>
      <w:r>
        <w:t>;</w:t>
      </w:r>
    </w:p>
    <w:p w14:paraId="3EAFD3C1" w14:textId="77777777" w:rsidR="008C710C" w:rsidRDefault="008C710C" w:rsidP="008C710C">
      <w:pPr>
        <w:pStyle w:val="afff2"/>
      </w:pPr>
      <w:r>
        <w:t xml:space="preserve">import </w:t>
      </w:r>
      <w:proofErr w:type="spellStart"/>
      <w:r>
        <w:t>java.util.TreeMap</w:t>
      </w:r>
      <w:proofErr w:type="spellEnd"/>
      <w:r>
        <w:t>;</w:t>
      </w:r>
    </w:p>
    <w:p w14:paraId="7A5B720B" w14:textId="77777777" w:rsidR="008C710C" w:rsidRDefault="008C710C" w:rsidP="008C710C">
      <w:pPr>
        <w:pStyle w:val="afff2"/>
      </w:pPr>
    </w:p>
    <w:p w14:paraId="0B9D68F1" w14:textId="77777777" w:rsidR="008C710C" w:rsidRDefault="008C710C" w:rsidP="008C710C">
      <w:pPr>
        <w:pStyle w:val="afff2"/>
      </w:pPr>
      <w:r>
        <w:t>public class Top3 {</w:t>
      </w:r>
    </w:p>
    <w:p w14:paraId="30CFA551" w14:textId="77777777" w:rsidR="008C710C" w:rsidRDefault="008C710C" w:rsidP="008C710C">
      <w:pPr>
        <w:pStyle w:val="afff2"/>
      </w:pPr>
      <w:r>
        <w:t xml:space="preserve">    public static void main(String[] </w:t>
      </w:r>
      <w:proofErr w:type="spellStart"/>
      <w:r>
        <w:t>args</w:t>
      </w:r>
      <w:proofErr w:type="spellEnd"/>
      <w:r>
        <w:t>) {</w:t>
      </w:r>
    </w:p>
    <w:p w14:paraId="2905DE02" w14:textId="77777777" w:rsidR="008C710C" w:rsidRDefault="008C710C" w:rsidP="008C710C">
      <w:pPr>
        <w:pStyle w:val="afff2"/>
      </w:pPr>
      <w:r>
        <w:t xml:space="preserve">        // 1.</w:t>
      </w:r>
      <w:r>
        <w:t>创建配置对象</w:t>
      </w:r>
    </w:p>
    <w:p w14:paraId="6122B470" w14:textId="77777777" w:rsidR="008C710C" w:rsidRDefault="008C710C" w:rsidP="008C710C">
      <w:pPr>
        <w:pStyle w:val="afff2"/>
      </w:pPr>
      <w:r>
        <w:t xml:space="preserve">        </w:t>
      </w:r>
      <w:proofErr w:type="spellStart"/>
      <w:r>
        <w:t>SparkConf</w:t>
      </w:r>
      <w:proofErr w:type="spellEnd"/>
      <w:r>
        <w:t xml:space="preserve"> conf = new </w:t>
      </w:r>
      <w:proofErr w:type="spellStart"/>
      <w:r>
        <w:t>SparkConf</w:t>
      </w:r>
      <w:proofErr w:type="spellEnd"/>
      <w:r>
        <w:t>().</w:t>
      </w:r>
      <w:proofErr w:type="spellStart"/>
      <w:r>
        <w:t>setMaster</w:t>
      </w:r>
      <w:proofErr w:type="spellEnd"/>
      <w:r>
        <w:t>("local[*]").</w:t>
      </w:r>
      <w:proofErr w:type="spellStart"/>
      <w:r>
        <w:t>setAppName</w:t>
      </w:r>
      <w:proofErr w:type="spellEnd"/>
      <w:r>
        <w:t>("</w:t>
      </w:r>
      <w:proofErr w:type="spellStart"/>
      <w:r>
        <w:t>sparkCore</w:t>
      </w:r>
      <w:proofErr w:type="spellEnd"/>
      <w:r>
        <w:t>");</w:t>
      </w:r>
    </w:p>
    <w:p w14:paraId="0B7111FE" w14:textId="77777777" w:rsidR="008C710C" w:rsidRDefault="008C710C" w:rsidP="008C710C">
      <w:pPr>
        <w:pStyle w:val="afff2"/>
      </w:pPr>
    </w:p>
    <w:p w14:paraId="0BCC06EE" w14:textId="77777777" w:rsidR="008C710C" w:rsidRDefault="008C710C" w:rsidP="008C710C">
      <w:pPr>
        <w:pStyle w:val="afff2"/>
      </w:pPr>
      <w:r>
        <w:t xml:space="preserve">        // 2. </w:t>
      </w:r>
      <w:r>
        <w:t>创建</w:t>
      </w:r>
      <w:proofErr w:type="spellStart"/>
      <w:r>
        <w:t>sparkContext</w:t>
      </w:r>
      <w:proofErr w:type="spellEnd"/>
    </w:p>
    <w:p w14:paraId="2D32A125" w14:textId="77777777" w:rsidR="008C710C" w:rsidRDefault="008C710C" w:rsidP="008C710C">
      <w:pPr>
        <w:pStyle w:val="afff2"/>
      </w:pPr>
      <w:r>
        <w:t xml:space="preserve">        </w:t>
      </w:r>
      <w:proofErr w:type="spellStart"/>
      <w:r>
        <w:t>JavaSparkContext</w:t>
      </w:r>
      <w:proofErr w:type="spellEnd"/>
      <w:r>
        <w:t xml:space="preserve"> </w:t>
      </w:r>
      <w:proofErr w:type="spellStart"/>
      <w:r>
        <w:t>sc</w:t>
      </w:r>
      <w:proofErr w:type="spellEnd"/>
      <w:r>
        <w:t xml:space="preserve"> = new </w:t>
      </w:r>
      <w:proofErr w:type="spellStart"/>
      <w:r>
        <w:t>JavaSparkContext</w:t>
      </w:r>
      <w:proofErr w:type="spellEnd"/>
      <w:r>
        <w:t>(conf);</w:t>
      </w:r>
    </w:p>
    <w:p w14:paraId="0A5CC344" w14:textId="77777777" w:rsidR="008C710C" w:rsidRDefault="008C710C" w:rsidP="008C710C">
      <w:pPr>
        <w:pStyle w:val="afff2"/>
      </w:pPr>
    </w:p>
    <w:p w14:paraId="23BBAB5F" w14:textId="77777777" w:rsidR="008C710C" w:rsidRDefault="008C710C" w:rsidP="008C710C">
      <w:pPr>
        <w:pStyle w:val="afff2"/>
      </w:pPr>
      <w:r>
        <w:t xml:space="preserve">        // 3. </w:t>
      </w:r>
      <w:r>
        <w:t>编写代码</w:t>
      </w:r>
    </w:p>
    <w:p w14:paraId="71AA20AB" w14:textId="77777777" w:rsidR="008C710C" w:rsidRDefault="008C710C" w:rsidP="008C710C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String&gt; </w:t>
      </w:r>
      <w:proofErr w:type="spellStart"/>
      <w:r>
        <w:t>lineRDD</w:t>
      </w:r>
      <w:proofErr w:type="spellEnd"/>
      <w:r>
        <w:t xml:space="preserve"> = </w:t>
      </w:r>
      <w:proofErr w:type="spellStart"/>
      <w:r>
        <w:t>sc.textFile</w:t>
      </w:r>
      <w:proofErr w:type="spellEnd"/>
      <w:r>
        <w:t>("input/agent.log");</w:t>
      </w:r>
    </w:p>
    <w:p w14:paraId="26B43310" w14:textId="77777777" w:rsidR="008C710C" w:rsidRDefault="008C710C" w:rsidP="008C710C">
      <w:pPr>
        <w:pStyle w:val="afff2"/>
      </w:pPr>
    </w:p>
    <w:p w14:paraId="6A17B8DD" w14:textId="77777777" w:rsidR="008C710C" w:rsidRDefault="008C710C" w:rsidP="008C710C">
      <w:pPr>
        <w:pStyle w:val="afff2"/>
      </w:pPr>
      <w:r>
        <w:t xml:space="preserve">        // </w:t>
      </w:r>
      <w:r>
        <w:t>转换格式</w:t>
      </w:r>
    </w:p>
    <w:p w14:paraId="2B1BDE23" w14:textId="77777777" w:rsidR="008C710C" w:rsidRDefault="008C710C" w:rsidP="008C710C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Tuple2&lt;String, String&gt;, Integer&gt; </w:t>
      </w:r>
      <w:proofErr w:type="spellStart"/>
      <w:r>
        <w:t>pairRDD</w:t>
      </w:r>
      <w:proofErr w:type="spellEnd"/>
      <w:r>
        <w:t xml:space="preserve"> = </w:t>
      </w:r>
      <w:proofErr w:type="spellStart"/>
      <w:r>
        <w:t>lineRDD.mapToPair</w:t>
      </w:r>
      <w:proofErr w:type="spellEnd"/>
      <w:r>
        <w:t xml:space="preserve">(new </w:t>
      </w:r>
      <w:proofErr w:type="spellStart"/>
      <w:r>
        <w:t>PairFunction</w:t>
      </w:r>
      <w:proofErr w:type="spellEnd"/>
      <w:r>
        <w:t>&lt;String, Tuple2&lt;String, String&gt;, Integer&gt;() {</w:t>
      </w:r>
    </w:p>
    <w:p w14:paraId="6725B51C" w14:textId="77777777" w:rsidR="008C710C" w:rsidRDefault="008C710C" w:rsidP="008C710C">
      <w:pPr>
        <w:pStyle w:val="afff2"/>
      </w:pPr>
      <w:r>
        <w:t xml:space="preserve">            @Override</w:t>
      </w:r>
    </w:p>
    <w:p w14:paraId="2CA1EF8E" w14:textId="77777777" w:rsidR="008C710C" w:rsidRDefault="008C710C" w:rsidP="008C710C">
      <w:pPr>
        <w:pStyle w:val="afff2"/>
      </w:pPr>
      <w:r>
        <w:t xml:space="preserve">            public Tuple2&lt;Tuple2&lt;String, String&gt;, Integer&gt; call(String s) throws Exception {</w:t>
      </w:r>
    </w:p>
    <w:p w14:paraId="5B6FE224" w14:textId="77777777" w:rsidR="008C710C" w:rsidRDefault="008C710C" w:rsidP="008C710C">
      <w:pPr>
        <w:pStyle w:val="afff2"/>
      </w:pPr>
      <w:r>
        <w:t xml:space="preserve">                String[] s1 = </w:t>
      </w:r>
      <w:proofErr w:type="spellStart"/>
      <w:r>
        <w:t>s.split</w:t>
      </w:r>
      <w:proofErr w:type="spellEnd"/>
      <w:r>
        <w:t>(" ");</w:t>
      </w:r>
    </w:p>
    <w:p w14:paraId="6E436AD3" w14:textId="77777777" w:rsidR="008C710C" w:rsidRDefault="008C710C" w:rsidP="008C710C">
      <w:pPr>
        <w:pStyle w:val="afff2"/>
      </w:pPr>
      <w:r>
        <w:t xml:space="preserve">                Tuple2&lt;String, String&gt; key = new Tuple2&lt;&gt;(s1[1], s1[4]);</w:t>
      </w:r>
    </w:p>
    <w:p w14:paraId="2B660223" w14:textId="77777777" w:rsidR="008C710C" w:rsidRDefault="008C710C" w:rsidP="008C710C">
      <w:pPr>
        <w:pStyle w:val="afff2"/>
      </w:pPr>
      <w:r>
        <w:t xml:space="preserve">                return new Tuple2&lt;&gt;(key, 1);</w:t>
      </w:r>
    </w:p>
    <w:p w14:paraId="036CB855" w14:textId="77777777" w:rsidR="008C710C" w:rsidRDefault="008C710C" w:rsidP="008C710C">
      <w:pPr>
        <w:pStyle w:val="afff2"/>
      </w:pPr>
      <w:r>
        <w:t xml:space="preserve">            }</w:t>
      </w:r>
    </w:p>
    <w:p w14:paraId="7CE85085" w14:textId="77777777" w:rsidR="008C710C" w:rsidRDefault="008C710C" w:rsidP="008C710C">
      <w:pPr>
        <w:pStyle w:val="afff2"/>
      </w:pPr>
      <w:r>
        <w:t xml:space="preserve">        });</w:t>
      </w:r>
    </w:p>
    <w:p w14:paraId="7765EEA2" w14:textId="77777777" w:rsidR="008C710C" w:rsidRDefault="008C710C" w:rsidP="008C710C">
      <w:pPr>
        <w:pStyle w:val="afff2"/>
      </w:pPr>
    </w:p>
    <w:p w14:paraId="1C80A17C" w14:textId="77777777" w:rsidR="008C710C" w:rsidRDefault="008C710C" w:rsidP="008C710C">
      <w:pPr>
        <w:pStyle w:val="afff2"/>
      </w:pPr>
      <w:r>
        <w:t xml:space="preserve">        // </w:t>
      </w:r>
      <w:r>
        <w:t>聚合统计</w:t>
      </w:r>
    </w:p>
    <w:p w14:paraId="0DBFC36E" w14:textId="77777777" w:rsidR="008C710C" w:rsidRDefault="008C710C" w:rsidP="008C710C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Tuple2&lt;String, String&gt;, Integer&gt; </w:t>
      </w:r>
      <w:proofErr w:type="spellStart"/>
      <w:r>
        <w:t>reduceByKeyRDD</w:t>
      </w:r>
      <w:proofErr w:type="spellEnd"/>
      <w:r>
        <w:t xml:space="preserve"> = </w:t>
      </w:r>
      <w:proofErr w:type="spellStart"/>
      <w:r>
        <w:t>pairRDD.reduceByKey</w:t>
      </w:r>
      <w:proofErr w:type="spellEnd"/>
      <w:r>
        <w:t>(new Function2&lt;Integer, Integer, Integer&gt;() {</w:t>
      </w:r>
    </w:p>
    <w:p w14:paraId="10B8FAFA" w14:textId="77777777" w:rsidR="008C710C" w:rsidRDefault="008C710C" w:rsidP="008C710C">
      <w:pPr>
        <w:pStyle w:val="afff2"/>
      </w:pPr>
      <w:r>
        <w:t xml:space="preserve">            @Override</w:t>
      </w:r>
    </w:p>
    <w:p w14:paraId="2380FC26" w14:textId="77777777" w:rsidR="008C710C" w:rsidRDefault="008C710C" w:rsidP="008C710C">
      <w:pPr>
        <w:pStyle w:val="afff2"/>
      </w:pPr>
      <w:r>
        <w:t xml:space="preserve">            public Integer call(Integer v1, Integer v2) throws Exception {</w:t>
      </w:r>
    </w:p>
    <w:p w14:paraId="2656018B" w14:textId="77777777" w:rsidR="008C710C" w:rsidRDefault="008C710C" w:rsidP="008C710C">
      <w:pPr>
        <w:pStyle w:val="afff2"/>
      </w:pPr>
      <w:r>
        <w:t xml:space="preserve">                return v1 + v2;</w:t>
      </w:r>
    </w:p>
    <w:p w14:paraId="4C85ECC4" w14:textId="77777777" w:rsidR="008C710C" w:rsidRDefault="008C710C" w:rsidP="008C710C">
      <w:pPr>
        <w:pStyle w:val="afff2"/>
      </w:pPr>
      <w:r>
        <w:t xml:space="preserve">            }</w:t>
      </w:r>
    </w:p>
    <w:p w14:paraId="48D8E8AE" w14:textId="77777777" w:rsidR="008C710C" w:rsidRDefault="008C710C" w:rsidP="008C710C">
      <w:pPr>
        <w:pStyle w:val="afff2"/>
      </w:pPr>
      <w:r>
        <w:t xml:space="preserve">        });</w:t>
      </w:r>
    </w:p>
    <w:p w14:paraId="44632E02" w14:textId="77777777" w:rsidR="008C710C" w:rsidRDefault="008C710C" w:rsidP="008C710C">
      <w:pPr>
        <w:pStyle w:val="afff2"/>
      </w:pPr>
    </w:p>
    <w:p w14:paraId="2BE8D18D" w14:textId="77777777" w:rsidR="008C710C" w:rsidRDefault="008C710C" w:rsidP="008C710C">
      <w:pPr>
        <w:pStyle w:val="afff2"/>
      </w:pPr>
      <w:r>
        <w:t xml:space="preserve">        // </w:t>
      </w:r>
      <w:r>
        <w:t>转换结构省份为</w:t>
      </w:r>
      <w:r>
        <w:t>key</w:t>
      </w:r>
    </w:p>
    <w:p w14:paraId="1DBBEB5C" w14:textId="77777777" w:rsidR="008C710C" w:rsidRDefault="008C710C" w:rsidP="008C710C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String, Tuple2&lt;String, Integer&gt;&gt; </w:t>
      </w:r>
      <w:proofErr w:type="spellStart"/>
      <w:r>
        <w:t>provinceCountRDD</w:t>
      </w:r>
      <w:proofErr w:type="spellEnd"/>
      <w:r>
        <w:t xml:space="preserve"> = </w:t>
      </w:r>
      <w:proofErr w:type="spellStart"/>
      <w:r>
        <w:t>reduceByKeyRDD.mapToPair</w:t>
      </w:r>
      <w:proofErr w:type="spellEnd"/>
      <w:r>
        <w:t xml:space="preserve">(new </w:t>
      </w:r>
      <w:proofErr w:type="spellStart"/>
      <w:r>
        <w:t>PairFunction</w:t>
      </w:r>
      <w:proofErr w:type="spellEnd"/>
      <w:r>
        <w:t>&lt;Tuple2&lt;Tuple2&lt;String, String&gt;, Integer&gt;, String, Tuple2&lt;String, Integer&gt;&gt;() {</w:t>
      </w:r>
    </w:p>
    <w:p w14:paraId="4D40F9CB" w14:textId="77777777" w:rsidR="008C710C" w:rsidRDefault="008C710C" w:rsidP="008C710C">
      <w:pPr>
        <w:pStyle w:val="afff2"/>
      </w:pPr>
      <w:r>
        <w:t xml:space="preserve">            @Override</w:t>
      </w:r>
    </w:p>
    <w:p w14:paraId="50BBC4A0" w14:textId="77777777" w:rsidR="008C710C" w:rsidRDefault="008C710C" w:rsidP="008C710C">
      <w:pPr>
        <w:pStyle w:val="afff2"/>
      </w:pPr>
      <w:r>
        <w:t xml:space="preserve">            public Tuple2&lt;String, Tuple2&lt;String, Integer&gt;&gt; call(Tuple2&lt;Tuple2&lt;String, String&gt;, Integer&gt; tuple2IntegerTuple2) throws Exception {</w:t>
      </w:r>
    </w:p>
    <w:p w14:paraId="4E730CD5" w14:textId="77777777" w:rsidR="008C710C" w:rsidRDefault="008C710C" w:rsidP="008C710C">
      <w:pPr>
        <w:pStyle w:val="afff2"/>
      </w:pPr>
      <w:r>
        <w:t xml:space="preserve">                // </w:t>
      </w:r>
      <w:r>
        <w:t>省份</w:t>
      </w:r>
    </w:p>
    <w:p w14:paraId="2EC037FF" w14:textId="77777777" w:rsidR="008C710C" w:rsidRDefault="008C710C" w:rsidP="008C710C">
      <w:pPr>
        <w:pStyle w:val="afff2"/>
      </w:pPr>
      <w:r>
        <w:t xml:space="preserve">                String key = tuple2IntegerTuple2._1._1;</w:t>
      </w:r>
    </w:p>
    <w:p w14:paraId="1F310BB4" w14:textId="77777777" w:rsidR="008C710C" w:rsidRDefault="008C710C" w:rsidP="008C710C">
      <w:pPr>
        <w:pStyle w:val="afff2"/>
      </w:pPr>
      <w:r>
        <w:t xml:space="preserve">                // (</w:t>
      </w:r>
      <w:r>
        <w:t>广告</w:t>
      </w:r>
      <w:proofErr w:type="spellStart"/>
      <w:r>
        <w:t>id,count</w:t>
      </w:r>
      <w:proofErr w:type="spellEnd"/>
      <w:r>
        <w:t>)</w:t>
      </w:r>
    </w:p>
    <w:p w14:paraId="379AB89B" w14:textId="77777777" w:rsidR="008C710C" w:rsidRDefault="008C710C" w:rsidP="008C710C">
      <w:pPr>
        <w:pStyle w:val="afff2"/>
      </w:pPr>
      <w:r>
        <w:t xml:space="preserve">                Tuple2&lt;String, Integer&gt; value = new Tuple2&lt;&gt;(tuple2IntegerTuple2._1._2, tuple2IntegerTuple2._2);</w:t>
      </w:r>
    </w:p>
    <w:p w14:paraId="45A8DF56" w14:textId="77777777" w:rsidR="008C710C" w:rsidRDefault="008C710C" w:rsidP="008C710C">
      <w:pPr>
        <w:pStyle w:val="afff2"/>
      </w:pPr>
      <w:r>
        <w:t xml:space="preserve">                return new Tuple2&lt;&gt;(key, value);</w:t>
      </w:r>
    </w:p>
    <w:p w14:paraId="7A8CB597" w14:textId="77777777" w:rsidR="008C710C" w:rsidRDefault="008C710C" w:rsidP="008C710C">
      <w:pPr>
        <w:pStyle w:val="afff2"/>
      </w:pPr>
      <w:r>
        <w:t xml:space="preserve">            }</w:t>
      </w:r>
    </w:p>
    <w:p w14:paraId="031F4969" w14:textId="77777777" w:rsidR="008C710C" w:rsidRDefault="008C710C" w:rsidP="008C710C">
      <w:pPr>
        <w:pStyle w:val="afff2"/>
      </w:pPr>
      <w:r>
        <w:t xml:space="preserve">        });</w:t>
      </w:r>
    </w:p>
    <w:p w14:paraId="624FF5D1" w14:textId="77777777" w:rsidR="008C710C" w:rsidRDefault="008C710C" w:rsidP="008C710C">
      <w:pPr>
        <w:pStyle w:val="afff2"/>
      </w:pPr>
    </w:p>
    <w:p w14:paraId="3096475E" w14:textId="77777777" w:rsidR="008C710C" w:rsidRDefault="008C710C" w:rsidP="008C710C">
      <w:pPr>
        <w:pStyle w:val="afff2"/>
      </w:pPr>
      <w:r>
        <w:t xml:space="preserve">        // </w:t>
      </w:r>
      <w:r>
        <w:t>将相同省份的聚合</w:t>
      </w:r>
    </w:p>
    <w:p w14:paraId="103CB5F8" w14:textId="77777777" w:rsidR="008C710C" w:rsidRDefault="008C710C" w:rsidP="008C710C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String, </w:t>
      </w:r>
      <w:proofErr w:type="spellStart"/>
      <w:r>
        <w:t>Iterable</w:t>
      </w:r>
      <w:proofErr w:type="spellEnd"/>
      <w:r>
        <w:t xml:space="preserve">&lt;Tuple2&lt;String, Integer&gt;&gt;&gt; </w:t>
      </w:r>
      <w:proofErr w:type="spellStart"/>
      <w:r>
        <w:t>provinceRDD</w:t>
      </w:r>
      <w:proofErr w:type="spellEnd"/>
      <w:r>
        <w:t xml:space="preserve"> = </w:t>
      </w:r>
      <w:proofErr w:type="spellStart"/>
      <w:r>
        <w:t>provinceCountRDD.groupByKey</w:t>
      </w:r>
      <w:proofErr w:type="spellEnd"/>
      <w:r>
        <w:t>();</w:t>
      </w:r>
    </w:p>
    <w:p w14:paraId="041DB640" w14:textId="77777777" w:rsidR="008C710C" w:rsidRDefault="008C710C" w:rsidP="008C710C">
      <w:pPr>
        <w:pStyle w:val="afff2"/>
      </w:pPr>
    </w:p>
    <w:p w14:paraId="02E56FD9" w14:textId="77777777" w:rsidR="008C710C" w:rsidRDefault="008C710C" w:rsidP="008C710C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String, </w:t>
      </w:r>
      <w:proofErr w:type="spellStart"/>
      <w:r>
        <w:t>Iterable</w:t>
      </w:r>
      <w:proofErr w:type="spellEnd"/>
      <w:r>
        <w:t xml:space="preserve">&lt;Tuple2&lt;String, Integer&gt;&gt;&gt; result = </w:t>
      </w:r>
      <w:proofErr w:type="spellStart"/>
      <w:r>
        <w:t>provinceRDD.mapValues</w:t>
      </w:r>
      <w:proofErr w:type="spellEnd"/>
      <w:r>
        <w:t>(new Function&lt;</w:t>
      </w:r>
      <w:proofErr w:type="spellStart"/>
      <w:r>
        <w:t>Iterable</w:t>
      </w:r>
      <w:proofErr w:type="spellEnd"/>
      <w:r>
        <w:t xml:space="preserve">&lt;Tuple2&lt;String, Integer&gt;&gt;, </w:t>
      </w:r>
      <w:proofErr w:type="spellStart"/>
      <w:r>
        <w:t>Iterable</w:t>
      </w:r>
      <w:proofErr w:type="spellEnd"/>
      <w:r>
        <w:t>&lt;Tuple2&lt;String, Integer&gt;&gt;&gt;() {</w:t>
      </w:r>
    </w:p>
    <w:p w14:paraId="37008CF5" w14:textId="77777777" w:rsidR="008C710C" w:rsidRDefault="008C710C" w:rsidP="008C710C">
      <w:pPr>
        <w:pStyle w:val="afff2"/>
      </w:pPr>
      <w:r>
        <w:t xml:space="preserve">            @Override</w:t>
      </w:r>
    </w:p>
    <w:p w14:paraId="2B2C6488" w14:textId="77777777" w:rsidR="008C710C" w:rsidRDefault="008C710C" w:rsidP="008C710C">
      <w:pPr>
        <w:pStyle w:val="afff2"/>
      </w:pPr>
      <w:r>
        <w:t xml:space="preserve">            public </w:t>
      </w:r>
      <w:proofErr w:type="spellStart"/>
      <w:r>
        <w:t>Iterable</w:t>
      </w:r>
      <w:proofErr w:type="spellEnd"/>
      <w:r>
        <w:t>&lt;Tuple2&lt;String, Integer&gt;&gt; call(</w:t>
      </w:r>
      <w:proofErr w:type="spellStart"/>
      <w:r>
        <w:t>Iterable</w:t>
      </w:r>
      <w:proofErr w:type="spellEnd"/>
      <w:r>
        <w:t>&lt;Tuple2&lt;String, Integer&gt;&gt; v1) throws Exception {</w:t>
      </w:r>
    </w:p>
    <w:p w14:paraId="6119717F" w14:textId="77777777" w:rsidR="008C710C" w:rsidRDefault="008C710C" w:rsidP="008C710C">
      <w:pPr>
        <w:pStyle w:val="afff2"/>
      </w:pPr>
    </w:p>
    <w:p w14:paraId="282408E7" w14:textId="77777777" w:rsidR="008C710C" w:rsidRDefault="008C710C" w:rsidP="008C710C">
      <w:pPr>
        <w:pStyle w:val="afff2"/>
      </w:pPr>
      <w:r>
        <w:t xml:space="preserve">                </w:t>
      </w:r>
      <w:proofErr w:type="spellStart"/>
      <w:r>
        <w:t>TreeMap</w:t>
      </w:r>
      <w:proofErr w:type="spellEnd"/>
      <w:r>
        <w:t xml:space="preserve">&lt;Integer, String&gt; </w:t>
      </w:r>
      <w:proofErr w:type="spellStart"/>
      <w:r>
        <w:t>treeMap</w:t>
      </w:r>
      <w:proofErr w:type="spellEnd"/>
      <w:r>
        <w:t xml:space="preserve"> = new </w:t>
      </w:r>
      <w:proofErr w:type="spellStart"/>
      <w:r>
        <w:t>TreeMap</w:t>
      </w:r>
      <w:proofErr w:type="spellEnd"/>
      <w:r>
        <w:t>&lt;&gt;();</w:t>
      </w:r>
    </w:p>
    <w:p w14:paraId="097651C0" w14:textId="77777777" w:rsidR="008C710C" w:rsidRDefault="008C710C" w:rsidP="008C710C">
      <w:pPr>
        <w:pStyle w:val="afff2"/>
      </w:pPr>
    </w:p>
    <w:p w14:paraId="1B2ADF56" w14:textId="77777777" w:rsidR="008C710C" w:rsidRDefault="008C710C" w:rsidP="008C710C">
      <w:pPr>
        <w:pStyle w:val="afff2"/>
      </w:pPr>
      <w:r>
        <w:t xml:space="preserve">                for (Tuple2&lt;String, Integer&gt; </w:t>
      </w:r>
      <w:proofErr w:type="spellStart"/>
      <w:r>
        <w:t>elem</w:t>
      </w:r>
      <w:proofErr w:type="spellEnd"/>
      <w:r>
        <w:t xml:space="preserve"> : v1) {</w:t>
      </w:r>
    </w:p>
    <w:p w14:paraId="56C69CA4" w14:textId="77777777" w:rsidR="008C710C" w:rsidRDefault="008C710C" w:rsidP="008C710C">
      <w:pPr>
        <w:pStyle w:val="afff2"/>
      </w:pPr>
      <w:r>
        <w:t xml:space="preserve">                    // </w:t>
      </w:r>
      <w:r>
        <w:t>直接放相同值会覆盖</w:t>
      </w:r>
    </w:p>
    <w:p w14:paraId="1C741479" w14:textId="77777777" w:rsidR="008C710C" w:rsidRDefault="008C710C" w:rsidP="008C710C">
      <w:pPr>
        <w:pStyle w:val="afff2"/>
      </w:pPr>
      <w:r>
        <w:t xml:space="preserve">                    if (</w:t>
      </w:r>
      <w:proofErr w:type="spellStart"/>
      <w:r>
        <w:t>treeMap.containsKey</w:t>
      </w:r>
      <w:proofErr w:type="spellEnd"/>
      <w:r>
        <w:t>(elem._2)) {</w:t>
      </w:r>
    </w:p>
    <w:p w14:paraId="2C423814" w14:textId="77777777" w:rsidR="008C710C" w:rsidRDefault="008C710C" w:rsidP="008C710C">
      <w:pPr>
        <w:pStyle w:val="afff2"/>
      </w:pPr>
      <w:r>
        <w:t xml:space="preserve">                        // </w:t>
      </w:r>
      <w:r>
        <w:t>已经存在相同的</w:t>
      </w:r>
      <w:r>
        <w:t xml:space="preserve">key  </w:t>
      </w:r>
      <w:r>
        <w:t>拼接</w:t>
      </w:r>
      <w:r>
        <w:t>value</w:t>
      </w:r>
    </w:p>
    <w:p w14:paraId="036E341B" w14:textId="77777777" w:rsidR="008C710C" w:rsidRDefault="008C710C" w:rsidP="008C710C">
      <w:pPr>
        <w:pStyle w:val="afff2"/>
      </w:pPr>
      <w:r>
        <w:t xml:space="preserve">                        </w:t>
      </w:r>
      <w:proofErr w:type="spellStart"/>
      <w:r>
        <w:t>treeMap.put</w:t>
      </w:r>
      <w:proofErr w:type="spellEnd"/>
      <w:r>
        <w:t xml:space="preserve">(elem._2, </w:t>
      </w:r>
      <w:proofErr w:type="spellStart"/>
      <w:r>
        <w:t>treeMap.get</w:t>
      </w:r>
      <w:proofErr w:type="spellEnd"/>
      <w:r>
        <w:t>(elem._2) + "__" + elem._1);</w:t>
      </w:r>
    </w:p>
    <w:p w14:paraId="35D1A54F" w14:textId="77777777" w:rsidR="008C710C" w:rsidRDefault="008C710C" w:rsidP="008C710C">
      <w:pPr>
        <w:pStyle w:val="afff2"/>
      </w:pPr>
      <w:r>
        <w:t xml:space="preserve">                    } else {</w:t>
      </w:r>
    </w:p>
    <w:p w14:paraId="46BF95B3" w14:textId="77777777" w:rsidR="008C710C" w:rsidRDefault="008C710C" w:rsidP="008C710C">
      <w:pPr>
        <w:pStyle w:val="afff2"/>
      </w:pPr>
      <w:r>
        <w:t xml:space="preserve">                        </w:t>
      </w:r>
      <w:proofErr w:type="spellStart"/>
      <w:r>
        <w:t>treeMap.put</w:t>
      </w:r>
      <w:proofErr w:type="spellEnd"/>
      <w:r>
        <w:t>(elem._2, elem._1);</w:t>
      </w:r>
    </w:p>
    <w:p w14:paraId="3EDED13D" w14:textId="77777777" w:rsidR="008C710C" w:rsidRDefault="008C710C" w:rsidP="008C710C">
      <w:pPr>
        <w:pStyle w:val="afff2"/>
      </w:pPr>
      <w:r>
        <w:t xml:space="preserve">                    }</w:t>
      </w:r>
    </w:p>
    <w:p w14:paraId="050DE981" w14:textId="77777777" w:rsidR="008C710C" w:rsidRDefault="008C710C" w:rsidP="008C710C">
      <w:pPr>
        <w:pStyle w:val="afff2"/>
      </w:pPr>
      <w:r>
        <w:t xml:space="preserve">                }</w:t>
      </w:r>
    </w:p>
    <w:p w14:paraId="01C3B343" w14:textId="77777777" w:rsidR="008C710C" w:rsidRDefault="008C710C" w:rsidP="008C710C">
      <w:pPr>
        <w:pStyle w:val="afff2"/>
      </w:pPr>
    </w:p>
    <w:p w14:paraId="4BC0CA0F" w14:textId="77777777" w:rsidR="008C710C" w:rsidRDefault="008C710C" w:rsidP="008C710C">
      <w:pPr>
        <w:pStyle w:val="afff2"/>
      </w:pPr>
      <w:r>
        <w:t xml:space="preserve">                // </w:t>
      </w:r>
      <w:r>
        <w:t>获取排名前三的广告</w:t>
      </w:r>
      <w:r>
        <w:t>id</w:t>
      </w:r>
    </w:p>
    <w:p w14:paraId="3E148E8C" w14:textId="77777777" w:rsidR="008C710C" w:rsidRDefault="008C710C" w:rsidP="008C710C">
      <w:pPr>
        <w:pStyle w:val="afff2"/>
      </w:pPr>
      <w:r>
        <w:t xml:space="preserve">                </w:t>
      </w:r>
      <w:proofErr w:type="spellStart"/>
      <w:r>
        <w:t>ArrayList</w:t>
      </w:r>
      <w:proofErr w:type="spellEnd"/>
      <w:r>
        <w:t xml:space="preserve">&lt;Tuple2&lt;String, Integer&gt;&gt; tuple2s = new </w:t>
      </w:r>
      <w:proofErr w:type="spellStart"/>
      <w:r>
        <w:t>ArrayList</w:t>
      </w:r>
      <w:proofErr w:type="spellEnd"/>
      <w:r>
        <w:t>&lt;&gt;();</w:t>
      </w:r>
    </w:p>
    <w:p w14:paraId="35AD6D52" w14:textId="77777777" w:rsidR="008C710C" w:rsidRDefault="008C710C" w:rsidP="008C710C">
      <w:pPr>
        <w:pStyle w:val="afff2"/>
      </w:pPr>
      <w:r>
        <w:t xml:space="preserve">                while (tuple2s.size() != 3 &amp;&amp; </w:t>
      </w:r>
      <w:proofErr w:type="spellStart"/>
      <w:r>
        <w:t>treeMap.size</w:t>
      </w:r>
      <w:proofErr w:type="spellEnd"/>
      <w:r>
        <w:t>() != 0) {</w:t>
      </w:r>
    </w:p>
    <w:p w14:paraId="5947C22C" w14:textId="77777777" w:rsidR="008C710C" w:rsidRDefault="008C710C" w:rsidP="008C710C">
      <w:pPr>
        <w:pStyle w:val="afff2"/>
      </w:pPr>
      <w:r>
        <w:t xml:space="preserve">                    Integer key = </w:t>
      </w:r>
      <w:proofErr w:type="spellStart"/>
      <w:r>
        <w:t>treeMap.lastEntry</w:t>
      </w:r>
      <w:proofErr w:type="spellEnd"/>
      <w:r>
        <w:t>().</w:t>
      </w:r>
      <w:proofErr w:type="spellStart"/>
      <w:r>
        <w:t>getKey</w:t>
      </w:r>
      <w:proofErr w:type="spellEnd"/>
      <w:r>
        <w:t>();</w:t>
      </w:r>
    </w:p>
    <w:p w14:paraId="30F0F497" w14:textId="77777777" w:rsidR="008C710C" w:rsidRDefault="008C710C" w:rsidP="008C710C">
      <w:pPr>
        <w:pStyle w:val="afff2"/>
      </w:pPr>
      <w:r>
        <w:t xml:space="preserve">                    String value = </w:t>
      </w:r>
      <w:proofErr w:type="spellStart"/>
      <w:r>
        <w:t>treeMap.lastEntry</w:t>
      </w:r>
      <w:proofErr w:type="spellEnd"/>
      <w:r>
        <w:t>().</w:t>
      </w:r>
      <w:proofErr w:type="spellStart"/>
      <w:r>
        <w:t>getValue</w:t>
      </w:r>
      <w:proofErr w:type="spellEnd"/>
      <w:r>
        <w:t>();</w:t>
      </w:r>
    </w:p>
    <w:p w14:paraId="26E42032" w14:textId="77777777" w:rsidR="008C710C" w:rsidRDefault="008C710C" w:rsidP="008C710C">
      <w:pPr>
        <w:pStyle w:val="afff2"/>
      </w:pPr>
      <w:r>
        <w:t xml:space="preserve">                    </w:t>
      </w:r>
    </w:p>
    <w:p w14:paraId="18B3E1C1" w14:textId="77777777" w:rsidR="008C710C" w:rsidRDefault="008C710C" w:rsidP="008C710C">
      <w:pPr>
        <w:pStyle w:val="afff2"/>
      </w:pPr>
      <w:r>
        <w:t xml:space="preserve">                    if (</w:t>
      </w:r>
      <w:proofErr w:type="spellStart"/>
      <w:r>
        <w:t>value.contains</w:t>
      </w:r>
      <w:proofErr w:type="spellEnd"/>
      <w:r>
        <w:t>("__")) {</w:t>
      </w:r>
    </w:p>
    <w:p w14:paraId="47E85672" w14:textId="77777777" w:rsidR="008C710C" w:rsidRDefault="008C710C" w:rsidP="008C710C">
      <w:pPr>
        <w:pStyle w:val="afff2"/>
      </w:pPr>
      <w:r>
        <w:lastRenderedPageBreak/>
        <w:t xml:space="preserve">                        String[] ids = </w:t>
      </w:r>
      <w:proofErr w:type="spellStart"/>
      <w:r>
        <w:t>value.split</w:t>
      </w:r>
      <w:proofErr w:type="spellEnd"/>
      <w:r>
        <w:t>("__");</w:t>
      </w:r>
    </w:p>
    <w:p w14:paraId="37492922" w14:textId="77777777" w:rsidR="008C710C" w:rsidRDefault="008C710C" w:rsidP="008C710C">
      <w:pPr>
        <w:pStyle w:val="afff2"/>
      </w:pPr>
      <w:r>
        <w:t xml:space="preserve">                        for (String id : ids) {</w:t>
      </w:r>
    </w:p>
    <w:p w14:paraId="0CBBCF67" w14:textId="77777777" w:rsidR="008C710C" w:rsidRDefault="008C710C" w:rsidP="008C710C">
      <w:pPr>
        <w:pStyle w:val="afff2"/>
      </w:pPr>
      <w:r>
        <w:t xml:space="preserve">                            tuple2s.add(new Tuple2&lt;&gt;(id, key));</w:t>
      </w:r>
    </w:p>
    <w:p w14:paraId="1C1051ED" w14:textId="77777777" w:rsidR="008C710C" w:rsidRDefault="008C710C" w:rsidP="008C710C">
      <w:pPr>
        <w:pStyle w:val="afff2"/>
      </w:pPr>
      <w:r>
        <w:t xml:space="preserve">                        }</w:t>
      </w:r>
    </w:p>
    <w:p w14:paraId="3923AAB8" w14:textId="77777777" w:rsidR="008C710C" w:rsidRDefault="008C710C" w:rsidP="008C710C">
      <w:pPr>
        <w:pStyle w:val="afff2"/>
      </w:pPr>
      <w:r>
        <w:t xml:space="preserve">                    } else {</w:t>
      </w:r>
    </w:p>
    <w:p w14:paraId="28592279" w14:textId="77777777" w:rsidR="008C710C" w:rsidRDefault="008C710C" w:rsidP="008C710C">
      <w:pPr>
        <w:pStyle w:val="afff2"/>
      </w:pPr>
      <w:r>
        <w:t xml:space="preserve">                        tuple2s.add(new Tuple2&lt;&gt;(value, key));</w:t>
      </w:r>
    </w:p>
    <w:p w14:paraId="7E8C3653" w14:textId="77777777" w:rsidR="008C710C" w:rsidRDefault="008C710C" w:rsidP="008C710C">
      <w:pPr>
        <w:pStyle w:val="afff2"/>
      </w:pPr>
      <w:r>
        <w:t xml:space="preserve">                    }</w:t>
      </w:r>
    </w:p>
    <w:p w14:paraId="640CFB19" w14:textId="77777777" w:rsidR="008C710C" w:rsidRDefault="008C710C" w:rsidP="008C710C">
      <w:pPr>
        <w:pStyle w:val="afff2"/>
      </w:pPr>
      <w:r>
        <w:t xml:space="preserve">                    </w:t>
      </w:r>
      <w:proofErr w:type="spellStart"/>
      <w:r>
        <w:t>treeMap.remove</w:t>
      </w:r>
      <w:proofErr w:type="spellEnd"/>
      <w:r>
        <w:t>(key);</w:t>
      </w:r>
    </w:p>
    <w:p w14:paraId="6109CC1E" w14:textId="77777777" w:rsidR="008C710C" w:rsidRDefault="008C710C" w:rsidP="008C710C">
      <w:pPr>
        <w:pStyle w:val="afff2"/>
      </w:pPr>
      <w:r>
        <w:t xml:space="preserve">                }</w:t>
      </w:r>
    </w:p>
    <w:p w14:paraId="4FE8732A" w14:textId="77777777" w:rsidR="008C710C" w:rsidRDefault="008C710C" w:rsidP="008C710C">
      <w:pPr>
        <w:pStyle w:val="afff2"/>
      </w:pPr>
      <w:r>
        <w:t xml:space="preserve">                return tuple2s;</w:t>
      </w:r>
    </w:p>
    <w:p w14:paraId="2396EB0D" w14:textId="77777777" w:rsidR="008C710C" w:rsidRDefault="008C710C" w:rsidP="008C710C">
      <w:pPr>
        <w:pStyle w:val="afff2"/>
      </w:pPr>
      <w:r>
        <w:t xml:space="preserve">            }</w:t>
      </w:r>
    </w:p>
    <w:p w14:paraId="6FC40E90" w14:textId="77777777" w:rsidR="008C710C" w:rsidRDefault="008C710C" w:rsidP="008C710C">
      <w:pPr>
        <w:pStyle w:val="afff2"/>
      </w:pPr>
      <w:r>
        <w:t xml:space="preserve">        });</w:t>
      </w:r>
    </w:p>
    <w:p w14:paraId="4F6F9708" w14:textId="77777777" w:rsidR="008C710C" w:rsidRDefault="008C710C" w:rsidP="008C710C">
      <w:pPr>
        <w:pStyle w:val="afff2"/>
      </w:pPr>
    </w:p>
    <w:p w14:paraId="0701FD54" w14:textId="77777777" w:rsidR="008C710C" w:rsidRDefault="008C710C" w:rsidP="008C710C">
      <w:pPr>
        <w:pStyle w:val="afff2"/>
      </w:pPr>
      <w:r>
        <w:t xml:space="preserve">        result. collect().</w:t>
      </w:r>
      <w:proofErr w:type="spellStart"/>
      <w:r>
        <w:t>forEach</w:t>
      </w:r>
      <w:proofErr w:type="spellEnd"/>
      <w:r>
        <w:t>(</w:t>
      </w:r>
      <w:proofErr w:type="spellStart"/>
      <w:r>
        <w:t>System.out</w:t>
      </w:r>
      <w:proofErr w:type="spellEnd"/>
      <w:r>
        <w:t>::</w:t>
      </w:r>
      <w:proofErr w:type="spellStart"/>
      <w:r>
        <w:t>println</w:t>
      </w:r>
      <w:proofErr w:type="spellEnd"/>
      <w:r>
        <w:t>);</w:t>
      </w:r>
    </w:p>
    <w:p w14:paraId="726036CF" w14:textId="77777777" w:rsidR="008C710C" w:rsidRDefault="008C710C" w:rsidP="008C710C">
      <w:pPr>
        <w:pStyle w:val="afff2"/>
      </w:pPr>
    </w:p>
    <w:p w14:paraId="7023A559" w14:textId="77777777" w:rsidR="008C710C" w:rsidRDefault="008C710C" w:rsidP="008C710C">
      <w:pPr>
        <w:pStyle w:val="afff2"/>
      </w:pPr>
      <w:r>
        <w:t xml:space="preserve">        // 4. </w:t>
      </w:r>
      <w:r>
        <w:t>关闭</w:t>
      </w:r>
      <w:proofErr w:type="spellStart"/>
      <w:r>
        <w:t>sc</w:t>
      </w:r>
      <w:proofErr w:type="spellEnd"/>
    </w:p>
    <w:p w14:paraId="228B34CE" w14:textId="77777777" w:rsidR="008C710C" w:rsidRDefault="008C710C" w:rsidP="008C710C">
      <w:pPr>
        <w:pStyle w:val="afff2"/>
      </w:pPr>
      <w:r>
        <w:t xml:space="preserve">        </w:t>
      </w:r>
      <w:proofErr w:type="spellStart"/>
      <w:r>
        <w:t>sc.stop</w:t>
      </w:r>
      <w:proofErr w:type="spellEnd"/>
      <w:r>
        <w:t>();</w:t>
      </w:r>
    </w:p>
    <w:p w14:paraId="517584D9" w14:textId="77777777" w:rsidR="008C710C" w:rsidRDefault="008C710C" w:rsidP="008C710C">
      <w:pPr>
        <w:pStyle w:val="afff2"/>
      </w:pPr>
    </w:p>
    <w:p w14:paraId="247653A6" w14:textId="77777777" w:rsidR="008C710C" w:rsidRDefault="008C710C" w:rsidP="008C710C">
      <w:pPr>
        <w:pStyle w:val="afff2"/>
      </w:pPr>
      <w:r>
        <w:t xml:space="preserve">    }</w:t>
      </w:r>
    </w:p>
    <w:p w14:paraId="3DB4A3FB" w14:textId="75ABD27F" w:rsidR="003E6556" w:rsidRDefault="004220D8" w:rsidP="008C710C">
      <w:pPr>
        <w:pStyle w:val="afff2"/>
      </w:pPr>
      <w:r>
        <w:t>}</w:t>
      </w:r>
    </w:p>
    <w:p w14:paraId="7BF98B67" w14:textId="21DBF0FE" w:rsidR="003E6556" w:rsidRPr="00A07CA0" w:rsidRDefault="004220D8" w:rsidP="00A07CA0">
      <w:pPr>
        <w:pStyle w:val="2"/>
      </w:pPr>
      <w:r w:rsidRPr="00A07CA0">
        <w:t>2.</w:t>
      </w:r>
      <w:r w:rsidR="008C710C">
        <w:t>6</w:t>
      </w:r>
      <w:r w:rsidRPr="00A07CA0">
        <w:t xml:space="preserve"> RDD</w:t>
      </w:r>
      <w:r w:rsidRPr="00A07CA0">
        <w:t>序列化</w:t>
      </w:r>
    </w:p>
    <w:p w14:paraId="2F65F956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在实际开发中我们往往需要自己定义一些对于</w:t>
      </w: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的操作，那么此时需要注意的是，初始化工作是在</w:t>
      </w:r>
      <w:r>
        <w:rPr>
          <w:rFonts w:ascii="Times New Roman" w:eastAsia="宋体" w:hAnsi="Times New Roman"/>
          <w:szCs w:val="21"/>
        </w:rPr>
        <w:t>Driver</w:t>
      </w:r>
      <w:r>
        <w:rPr>
          <w:rFonts w:ascii="Times New Roman" w:eastAsia="宋体" w:hAnsi="Times New Roman"/>
          <w:szCs w:val="21"/>
        </w:rPr>
        <w:t>端进行的，而实际运行程序是在</w:t>
      </w:r>
      <w:r>
        <w:rPr>
          <w:rFonts w:ascii="Times New Roman" w:eastAsia="宋体" w:hAnsi="Times New Roman"/>
          <w:szCs w:val="21"/>
        </w:rPr>
        <w:t>Executor</w:t>
      </w:r>
      <w:r>
        <w:rPr>
          <w:rFonts w:ascii="Times New Roman" w:eastAsia="宋体" w:hAnsi="Times New Roman"/>
          <w:szCs w:val="21"/>
        </w:rPr>
        <w:t>端进行的，这就涉及到了跨进程通信，是需要序列化的。下面我们看几个例子：</w:t>
      </w:r>
    </w:p>
    <w:p w14:paraId="0B0430D3" w14:textId="2474BC9F" w:rsidR="003E6556" w:rsidRDefault="004220D8" w:rsidP="00F53424">
      <w:pPr>
        <w:pStyle w:val="3"/>
      </w:pPr>
      <w:r>
        <w:t>2.</w:t>
      </w:r>
      <w:r w:rsidR="008C710C">
        <w:t>6</w:t>
      </w:r>
      <w:r>
        <w:t xml:space="preserve">.1 </w:t>
      </w:r>
      <w:r w:rsidR="008C710C">
        <w:rPr>
          <w:rFonts w:hint="eastAsia"/>
        </w:rPr>
        <w:t>序列化异常</w:t>
      </w:r>
    </w:p>
    <w:p w14:paraId="3AD1BDA2" w14:textId="10DCB60A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0</w:t>
      </w:r>
      <w:r>
        <w:rPr>
          <w:rFonts w:ascii="Times New Roman" w:eastAsia="宋体" w:hAnsi="Times New Roman"/>
          <w:szCs w:val="21"/>
        </w:rPr>
        <w:t>）创建包名：</w:t>
      </w:r>
      <w:proofErr w:type="spellStart"/>
      <w:r>
        <w:rPr>
          <w:rFonts w:ascii="Times New Roman" w:eastAsia="宋体" w:hAnsi="Times New Roman"/>
          <w:szCs w:val="21"/>
        </w:rPr>
        <w:t>com.atguigu.serializable</w:t>
      </w:r>
      <w:proofErr w:type="spellEnd"/>
    </w:p>
    <w:p w14:paraId="02AB6569" w14:textId="5DFCFB43" w:rsidR="00AE571D" w:rsidRDefault="00AE571D" w:rsidP="00AE571D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1</w:t>
      </w:r>
      <w:r>
        <w:rPr>
          <w:rFonts w:ascii="Times New Roman" w:eastAsia="宋体" w:hAnsi="Times New Roman"/>
          <w:szCs w:val="21"/>
        </w:rPr>
        <w:t>）创建</w:t>
      </w:r>
      <w:r>
        <w:rPr>
          <w:rFonts w:ascii="Times New Roman" w:eastAsia="宋体" w:hAnsi="Times New Roman" w:hint="eastAsia"/>
          <w:szCs w:val="21"/>
        </w:rPr>
        <w:t>使用的</w:t>
      </w:r>
      <w:proofErr w:type="spellStart"/>
      <w:r>
        <w:rPr>
          <w:rFonts w:ascii="Times New Roman" w:eastAsia="宋体" w:hAnsi="Times New Roman" w:hint="eastAsia"/>
          <w:szCs w:val="21"/>
        </w:rPr>
        <w:t>javaBean</w:t>
      </w:r>
      <w:proofErr w:type="spellEnd"/>
      <w:r>
        <w:rPr>
          <w:rFonts w:ascii="Times New Roman" w:eastAsia="宋体" w:hAnsi="Times New Roman"/>
          <w:szCs w:val="21"/>
        </w:rPr>
        <w:t>：</w:t>
      </w:r>
      <w:r>
        <w:rPr>
          <w:rFonts w:ascii="Times New Roman" w:eastAsia="宋体" w:hAnsi="Times New Roman"/>
          <w:szCs w:val="21"/>
        </w:rPr>
        <w:t>U</w:t>
      </w:r>
      <w:r>
        <w:rPr>
          <w:rFonts w:ascii="Times New Roman" w:eastAsia="宋体" w:hAnsi="Times New Roman" w:hint="eastAsia"/>
          <w:szCs w:val="21"/>
        </w:rPr>
        <w:t>ser</w:t>
      </w:r>
    </w:p>
    <w:p w14:paraId="4E1D25F3" w14:textId="77777777" w:rsidR="00AE571D" w:rsidRDefault="00AE571D" w:rsidP="00AE571D">
      <w:pPr>
        <w:pStyle w:val="afff2"/>
      </w:pPr>
      <w:r>
        <w:t xml:space="preserve">package </w:t>
      </w:r>
      <w:proofErr w:type="spellStart"/>
      <w:r>
        <w:t>com.atguigu.bean</w:t>
      </w:r>
      <w:proofErr w:type="spellEnd"/>
      <w:r>
        <w:t>;</w:t>
      </w:r>
    </w:p>
    <w:p w14:paraId="4F45C740" w14:textId="77777777" w:rsidR="00AE571D" w:rsidRDefault="00AE571D" w:rsidP="00AE571D">
      <w:pPr>
        <w:pStyle w:val="afff2"/>
      </w:pPr>
    </w:p>
    <w:p w14:paraId="42F9B246" w14:textId="77777777" w:rsidR="00AE571D" w:rsidRDefault="00AE571D" w:rsidP="00AE571D">
      <w:pPr>
        <w:pStyle w:val="afff2"/>
      </w:pPr>
      <w:r>
        <w:t xml:space="preserve">import </w:t>
      </w:r>
      <w:proofErr w:type="spellStart"/>
      <w:r>
        <w:t>java.io.Serializable</w:t>
      </w:r>
      <w:proofErr w:type="spellEnd"/>
      <w:r>
        <w:t>;</w:t>
      </w:r>
    </w:p>
    <w:p w14:paraId="003900F9" w14:textId="77777777" w:rsidR="00AE571D" w:rsidRDefault="00AE571D" w:rsidP="00AE571D">
      <w:pPr>
        <w:pStyle w:val="afff2"/>
      </w:pPr>
    </w:p>
    <w:p w14:paraId="642D2D43" w14:textId="77777777" w:rsidR="00AE571D" w:rsidRDefault="00AE571D" w:rsidP="00AE571D">
      <w:pPr>
        <w:pStyle w:val="afff2"/>
      </w:pPr>
      <w:r>
        <w:t xml:space="preserve">public class User </w:t>
      </w:r>
      <w:r w:rsidRPr="00AE571D">
        <w:rPr>
          <w:color w:val="FF0000"/>
        </w:rPr>
        <w:t>implements Serializable</w:t>
      </w:r>
      <w:r>
        <w:t xml:space="preserve"> {</w:t>
      </w:r>
    </w:p>
    <w:p w14:paraId="342E5E4C" w14:textId="77777777" w:rsidR="00AE571D" w:rsidRDefault="00AE571D" w:rsidP="00AE571D">
      <w:pPr>
        <w:pStyle w:val="afff2"/>
      </w:pPr>
      <w:r>
        <w:t xml:space="preserve">    private String name;</w:t>
      </w:r>
    </w:p>
    <w:p w14:paraId="71E46638" w14:textId="77777777" w:rsidR="00AE571D" w:rsidRDefault="00AE571D" w:rsidP="00AE571D">
      <w:pPr>
        <w:pStyle w:val="afff2"/>
      </w:pPr>
      <w:r>
        <w:t xml:space="preserve">    private Integer age;</w:t>
      </w:r>
    </w:p>
    <w:p w14:paraId="62325FAA" w14:textId="77777777" w:rsidR="00AE571D" w:rsidRDefault="00AE571D" w:rsidP="00AE571D">
      <w:pPr>
        <w:pStyle w:val="afff2"/>
      </w:pPr>
    </w:p>
    <w:p w14:paraId="418CD732" w14:textId="77777777" w:rsidR="00AE571D" w:rsidRDefault="00AE571D" w:rsidP="00AE571D">
      <w:pPr>
        <w:pStyle w:val="afff2"/>
      </w:pPr>
      <w:r>
        <w:t xml:space="preserve">    public User(String name, Integer age) {</w:t>
      </w:r>
    </w:p>
    <w:p w14:paraId="53287C38" w14:textId="77777777" w:rsidR="00AE571D" w:rsidRDefault="00AE571D" w:rsidP="00AE571D">
      <w:pPr>
        <w:pStyle w:val="afff2"/>
      </w:pPr>
      <w:r>
        <w:t xml:space="preserve">        this.name = name;</w:t>
      </w:r>
    </w:p>
    <w:p w14:paraId="53324F21" w14:textId="77777777" w:rsidR="00AE571D" w:rsidRDefault="00AE571D" w:rsidP="00AE571D">
      <w:pPr>
        <w:pStyle w:val="afff2"/>
      </w:pPr>
      <w:r>
        <w:t xml:space="preserve">        </w:t>
      </w:r>
      <w:proofErr w:type="spellStart"/>
      <w:r>
        <w:t>this.age</w:t>
      </w:r>
      <w:proofErr w:type="spellEnd"/>
      <w:r>
        <w:t xml:space="preserve"> = age;</w:t>
      </w:r>
    </w:p>
    <w:p w14:paraId="4C127636" w14:textId="77777777" w:rsidR="00AE571D" w:rsidRDefault="00AE571D" w:rsidP="00AE571D">
      <w:pPr>
        <w:pStyle w:val="afff2"/>
      </w:pPr>
      <w:r>
        <w:t xml:space="preserve">    }</w:t>
      </w:r>
    </w:p>
    <w:p w14:paraId="7B4DCB8F" w14:textId="77777777" w:rsidR="00AE571D" w:rsidRDefault="00AE571D" w:rsidP="00AE571D">
      <w:pPr>
        <w:pStyle w:val="afff2"/>
      </w:pPr>
    </w:p>
    <w:p w14:paraId="728713E6" w14:textId="77777777" w:rsidR="00AE571D" w:rsidRDefault="00AE571D" w:rsidP="00AE571D">
      <w:pPr>
        <w:pStyle w:val="afff2"/>
      </w:pPr>
      <w:r>
        <w:t xml:space="preserve">    public User() {</w:t>
      </w:r>
    </w:p>
    <w:p w14:paraId="43134E93" w14:textId="77777777" w:rsidR="00AE571D" w:rsidRDefault="00AE571D" w:rsidP="00AE571D">
      <w:pPr>
        <w:pStyle w:val="afff2"/>
      </w:pPr>
      <w:r>
        <w:t xml:space="preserve">    }</w:t>
      </w:r>
    </w:p>
    <w:p w14:paraId="56BA2628" w14:textId="77777777" w:rsidR="00AE571D" w:rsidRDefault="00AE571D" w:rsidP="00AE571D">
      <w:pPr>
        <w:pStyle w:val="afff2"/>
      </w:pPr>
    </w:p>
    <w:p w14:paraId="3E56B4AF" w14:textId="77777777" w:rsidR="00AE571D" w:rsidRDefault="00AE571D" w:rsidP="00AE571D">
      <w:pPr>
        <w:pStyle w:val="afff2"/>
      </w:pPr>
    </w:p>
    <w:p w14:paraId="1F5E637C" w14:textId="77777777" w:rsidR="00AE571D" w:rsidRDefault="00AE571D" w:rsidP="00AE571D">
      <w:pPr>
        <w:pStyle w:val="afff2"/>
      </w:pPr>
      <w:r>
        <w:t xml:space="preserve">    public String </w:t>
      </w:r>
      <w:proofErr w:type="spellStart"/>
      <w:r>
        <w:t>getName</w:t>
      </w:r>
      <w:proofErr w:type="spellEnd"/>
      <w:r>
        <w:t>() {</w:t>
      </w:r>
    </w:p>
    <w:p w14:paraId="031B5196" w14:textId="77777777" w:rsidR="00AE571D" w:rsidRDefault="00AE571D" w:rsidP="00AE571D">
      <w:pPr>
        <w:pStyle w:val="afff2"/>
      </w:pPr>
      <w:r>
        <w:t xml:space="preserve">        return name;</w:t>
      </w:r>
    </w:p>
    <w:p w14:paraId="4A158A2F" w14:textId="77777777" w:rsidR="00AE571D" w:rsidRDefault="00AE571D" w:rsidP="00AE571D">
      <w:pPr>
        <w:pStyle w:val="afff2"/>
      </w:pPr>
      <w:r>
        <w:t xml:space="preserve">    }</w:t>
      </w:r>
    </w:p>
    <w:p w14:paraId="37630ABD" w14:textId="77777777" w:rsidR="00AE571D" w:rsidRDefault="00AE571D" w:rsidP="00AE571D">
      <w:pPr>
        <w:pStyle w:val="afff2"/>
      </w:pPr>
    </w:p>
    <w:p w14:paraId="6D9FC116" w14:textId="77777777" w:rsidR="00AE571D" w:rsidRDefault="00AE571D" w:rsidP="00AE571D">
      <w:pPr>
        <w:pStyle w:val="afff2"/>
      </w:pPr>
      <w:r>
        <w:t xml:space="preserve">    public void </w:t>
      </w:r>
      <w:proofErr w:type="spellStart"/>
      <w:r>
        <w:t>setName</w:t>
      </w:r>
      <w:proofErr w:type="spellEnd"/>
      <w:r>
        <w:t>(String name) {</w:t>
      </w:r>
    </w:p>
    <w:p w14:paraId="24BF4D53" w14:textId="77777777" w:rsidR="00AE571D" w:rsidRDefault="00AE571D" w:rsidP="00AE571D">
      <w:pPr>
        <w:pStyle w:val="afff2"/>
      </w:pPr>
      <w:r>
        <w:lastRenderedPageBreak/>
        <w:t xml:space="preserve">        this.name = name;</w:t>
      </w:r>
    </w:p>
    <w:p w14:paraId="5A062505" w14:textId="77777777" w:rsidR="00AE571D" w:rsidRDefault="00AE571D" w:rsidP="00AE571D">
      <w:pPr>
        <w:pStyle w:val="afff2"/>
      </w:pPr>
      <w:r>
        <w:t xml:space="preserve">    }</w:t>
      </w:r>
    </w:p>
    <w:p w14:paraId="38C70FAD" w14:textId="77777777" w:rsidR="00AE571D" w:rsidRDefault="00AE571D" w:rsidP="00AE571D">
      <w:pPr>
        <w:pStyle w:val="afff2"/>
      </w:pPr>
    </w:p>
    <w:p w14:paraId="47B1380A" w14:textId="77777777" w:rsidR="00AE571D" w:rsidRDefault="00AE571D" w:rsidP="00AE571D">
      <w:pPr>
        <w:pStyle w:val="afff2"/>
      </w:pPr>
      <w:r>
        <w:t xml:space="preserve">    public Integer </w:t>
      </w:r>
      <w:proofErr w:type="spellStart"/>
      <w:r>
        <w:t>getAge</w:t>
      </w:r>
      <w:proofErr w:type="spellEnd"/>
      <w:r>
        <w:t>() {</w:t>
      </w:r>
    </w:p>
    <w:p w14:paraId="74BFA974" w14:textId="77777777" w:rsidR="00AE571D" w:rsidRDefault="00AE571D" w:rsidP="00AE571D">
      <w:pPr>
        <w:pStyle w:val="afff2"/>
      </w:pPr>
      <w:r>
        <w:t xml:space="preserve">        return age;</w:t>
      </w:r>
    </w:p>
    <w:p w14:paraId="77D4AE77" w14:textId="77777777" w:rsidR="00AE571D" w:rsidRDefault="00AE571D" w:rsidP="00AE571D">
      <w:pPr>
        <w:pStyle w:val="afff2"/>
      </w:pPr>
      <w:r>
        <w:t xml:space="preserve">    }</w:t>
      </w:r>
    </w:p>
    <w:p w14:paraId="3535F7A7" w14:textId="77777777" w:rsidR="00AE571D" w:rsidRDefault="00AE571D" w:rsidP="00AE571D">
      <w:pPr>
        <w:pStyle w:val="afff2"/>
      </w:pPr>
    </w:p>
    <w:p w14:paraId="726A9536" w14:textId="77777777" w:rsidR="00AE571D" w:rsidRDefault="00AE571D" w:rsidP="00AE571D">
      <w:pPr>
        <w:pStyle w:val="afff2"/>
      </w:pPr>
      <w:r>
        <w:t xml:space="preserve">    public void </w:t>
      </w:r>
      <w:proofErr w:type="spellStart"/>
      <w:r>
        <w:t>setAge</w:t>
      </w:r>
      <w:proofErr w:type="spellEnd"/>
      <w:r>
        <w:t>(Integer age) {</w:t>
      </w:r>
    </w:p>
    <w:p w14:paraId="7DEB26C2" w14:textId="77777777" w:rsidR="00AE571D" w:rsidRDefault="00AE571D" w:rsidP="00AE571D">
      <w:pPr>
        <w:pStyle w:val="afff2"/>
      </w:pPr>
      <w:r>
        <w:t xml:space="preserve">        </w:t>
      </w:r>
      <w:proofErr w:type="spellStart"/>
      <w:r>
        <w:t>this.age</w:t>
      </w:r>
      <w:proofErr w:type="spellEnd"/>
      <w:r>
        <w:t xml:space="preserve"> = age;</w:t>
      </w:r>
    </w:p>
    <w:p w14:paraId="413AE147" w14:textId="77777777" w:rsidR="00AE571D" w:rsidRDefault="00AE571D" w:rsidP="00AE571D">
      <w:pPr>
        <w:pStyle w:val="afff2"/>
      </w:pPr>
      <w:r>
        <w:t xml:space="preserve">    }</w:t>
      </w:r>
    </w:p>
    <w:p w14:paraId="0AE143ED" w14:textId="77777777" w:rsidR="00AE571D" w:rsidRDefault="00AE571D" w:rsidP="00AE571D">
      <w:pPr>
        <w:pStyle w:val="afff2"/>
      </w:pPr>
    </w:p>
    <w:p w14:paraId="7EF79A7C" w14:textId="77777777" w:rsidR="00AE571D" w:rsidRDefault="00AE571D" w:rsidP="00AE571D">
      <w:pPr>
        <w:pStyle w:val="afff2"/>
      </w:pPr>
      <w:r>
        <w:t xml:space="preserve">    @Override</w:t>
      </w:r>
    </w:p>
    <w:p w14:paraId="7BEE7A82" w14:textId="77777777" w:rsidR="00AE571D" w:rsidRDefault="00AE571D" w:rsidP="00AE571D">
      <w:pPr>
        <w:pStyle w:val="afff2"/>
      </w:pPr>
      <w:r>
        <w:t xml:space="preserve">    public String </w:t>
      </w:r>
      <w:proofErr w:type="spellStart"/>
      <w:r>
        <w:t>toString</w:t>
      </w:r>
      <w:proofErr w:type="spellEnd"/>
      <w:r>
        <w:t>() {</w:t>
      </w:r>
    </w:p>
    <w:p w14:paraId="06DEC9FC" w14:textId="77777777" w:rsidR="00AE571D" w:rsidRDefault="00AE571D" w:rsidP="00AE571D">
      <w:pPr>
        <w:pStyle w:val="afff2"/>
      </w:pPr>
      <w:r>
        <w:t xml:space="preserve">        return "User{" +</w:t>
      </w:r>
    </w:p>
    <w:p w14:paraId="2BF78CA9" w14:textId="77777777" w:rsidR="00AE571D" w:rsidRDefault="00AE571D" w:rsidP="00AE571D">
      <w:pPr>
        <w:pStyle w:val="afff2"/>
      </w:pPr>
      <w:r>
        <w:t xml:space="preserve">                "name='" + name + '\'' +</w:t>
      </w:r>
    </w:p>
    <w:p w14:paraId="52DBE724" w14:textId="77777777" w:rsidR="00AE571D" w:rsidRDefault="00AE571D" w:rsidP="00AE571D">
      <w:pPr>
        <w:pStyle w:val="afff2"/>
      </w:pPr>
      <w:r>
        <w:t xml:space="preserve">                ", age=" + age +</w:t>
      </w:r>
    </w:p>
    <w:p w14:paraId="593F2F50" w14:textId="77777777" w:rsidR="00AE571D" w:rsidRDefault="00AE571D" w:rsidP="00AE571D">
      <w:pPr>
        <w:pStyle w:val="afff2"/>
      </w:pPr>
      <w:r>
        <w:t xml:space="preserve">                '}';</w:t>
      </w:r>
    </w:p>
    <w:p w14:paraId="6806E4BB" w14:textId="77777777" w:rsidR="00AE571D" w:rsidRDefault="00AE571D" w:rsidP="00AE571D">
      <w:pPr>
        <w:pStyle w:val="afff2"/>
      </w:pPr>
      <w:r>
        <w:t xml:space="preserve">    }</w:t>
      </w:r>
    </w:p>
    <w:p w14:paraId="349E8B8D" w14:textId="6B5033C9" w:rsidR="00AE571D" w:rsidRDefault="00AE571D" w:rsidP="00AE571D">
      <w:pPr>
        <w:pStyle w:val="afff2"/>
      </w:pPr>
      <w:r>
        <w:t>}</w:t>
      </w:r>
    </w:p>
    <w:p w14:paraId="20734326" w14:textId="057902F1" w:rsidR="00AE571D" w:rsidRDefault="00AE571D" w:rsidP="00AE571D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2</w:t>
      </w:r>
      <w:r>
        <w:rPr>
          <w:rFonts w:ascii="Times New Roman" w:eastAsia="宋体" w:hAnsi="Times New Roman"/>
          <w:szCs w:val="21"/>
        </w:rPr>
        <w:t>）创建</w:t>
      </w:r>
      <w:r>
        <w:rPr>
          <w:rFonts w:ascii="Times New Roman" w:eastAsia="宋体" w:hAnsi="Times New Roman" w:hint="eastAsia"/>
          <w:szCs w:val="21"/>
        </w:rPr>
        <w:t>类</w:t>
      </w:r>
      <w:r>
        <w:rPr>
          <w:rFonts w:ascii="Times New Roman" w:eastAsia="宋体" w:hAnsi="Times New Roman"/>
          <w:szCs w:val="21"/>
        </w:rPr>
        <w:t>：</w:t>
      </w:r>
      <w:r w:rsidRPr="00AE571D">
        <w:rPr>
          <w:rFonts w:ascii="Times New Roman" w:eastAsia="宋体" w:hAnsi="Times New Roman"/>
          <w:szCs w:val="21"/>
        </w:rPr>
        <w:t>Test01_Ser</w:t>
      </w:r>
      <w:r>
        <w:rPr>
          <w:rFonts w:ascii="Times New Roman" w:eastAsia="宋体" w:hAnsi="Times New Roman" w:hint="eastAsia"/>
          <w:szCs w:val="21"/>
        </w:rPr>
        <w:t>测试序列化</w:t>
      </w:r>
    </w:p>
    <w:p w14:paraId="7EE218CE" w14:textId="77777777" w:rsidR="00AE571D" w:rsidRDefault="00AE571D" w:rsidP="00AE571D">
      <w:pPr>
        <w:pStyle w:val="afff2"/>
      </w:pPr>
      <w:r>
        <w:t xml:space="preserve">package </w:t>
      </w:r>
      <w:proofErr w:type="spellStart"/>
      <w:r>
        <w:t>com.atguigu.serializable</w:t>
      </w:r>
      <w:proofErr w:type="spellEnd"/>
      <w:r>
        <w:t>;</w:t>
      </w:r>
    </w:p>
    <w:p w14:paraId="42DE9338" w14:textId="77777777" w:rsidR="00AE571D" w:rsidRDefault="00AE571D" w:rsidP="00AE571D">
      <w:pPr>
        <w:pStyle w:val="afff2"/>
      </w:pPr>
    </w:p>
    <w:p w14:paraId="6FC292E6" w14:textId="77777777" w:rsidR="00AE571D" w:rsidRDefault="00AE571D" w:rsidP="00AE571D">
      <w:pPr>
        <w:pStyle w:val="afff2"/>
      </w:pPr>
      <w:r>
        <w:t xml:space="preserve">import </w:t>
      </w:r>
      <w:proofErr w:type="spellStart"/>
      <w:r>
        <w:t>com.atguigu.bean.User</w:t>
      </w:r>
      <w:proofErr w:type="spellEnd"/>
      <w:r>
        <w:t>;</w:t>
      </w:r>
    </w:p>
    <w:p w14:paraId="168A6D4E" w14:textId="77777777" w:rsidR="00AE571D" w:rsidRDefault="00AE571D" w:rsidP="00AE571D">
      <w:pPr>
        <w:pStyle w:val="afff2"/>
      </w:pPr>
      <w:r>
        <w:t xml:space="preserve">import </w:t>
      </w:r>
      <w:proofErr w:type="spellStart"/>
      <w:r>
        <w:t>org.apache.spark.SparkConf</w:t>
      </w:r>
      <w:proofErr w:type="spellEnd"/>
      <w:r>
        <w:t>;</w:t>
      </w:r>
    </w:p>
    <w:p w14:paraId="5790049A" w14:textId="77777777" w:rsidR="00AE571D" w:rsidRDefault="00AE571D" w:rsidP="00AE571D">
      <w:pPr>
        <w:pStyle w:val="afff2"/>
      </w:pPr>
      <w:r>
        <w:t xml:space="preserve">import </w:t>
      </w:r>
      <w:proofErr w:type="spellStart"/>
      <w:r>
        <w:t>org.apache.spark.api.java.JavaRDD</w:t>
      </w:r>
      <w:proofErr w:type="spellEnd"/>
      <w:r>
        <w:t>;</w:t>
      </w:r>
    </w:p>
    <w:p w14:paraId="4B0D7BC9" w14:textId="77777777" w:rsidR="00AE571D" w:rsidRDefault="00AE571D" w:rsidP="00AE571D">
      <w:pPr>
        <w:pStyle w:val="afff2"/>
      </w:pPr>
      <w:r>
        <w:t xml:space="preserve">import </w:t>
      </w:r>
      <w:proofErr w:type="spellStart"/>
      <w:r>
        <w:t>org.apache.spark.api.java.JavaSparkContext</w:t>
      </w:r>
      <w:proofErr w:type="spellEnd"/>
      <w:r>
        <w:t>;</w:t>
      </w:r>
    </w:p>
    <w:p w14:paraId="5F52A0D0" w14:textId="77777777" w:rsidR="00AE571D" w:rsidRDefault="00AE571D" w:rsidP="00AE571D">
      <w:pPr>
        <w:pStyle w:val="afff2"/>
      </w:pPr>
      <w:r>
        <w:t xml:space="preserve">import </w:t>
      </w:r>
      <w:proofErr w:type="spellStart"/>
      <w:r>
        <w:t>org.apache.spark.api.java.function.Function</w:t>
      </w:r>
      <w:proofErr w:type="spellEnd"/>
      <w:r>
        <w:t>;</w:t>
      </w:r>
    </w:p>
    <w:p w14:paraId="7FF040BF" w14:textId="77777777" w:rsidR="00AE571D" w:rsidRDefault="00AE571D" w:rsidP="00AE571D">
      <w:pPr>
        <w:pStyle w:val="afff2"/>
      </w:pPr>
    </w:p>
    <w:p w14:paraId="3EF0E2E3" w14:textId="77777777" w:rsidR="00AE571D" w:rsidRDefault="00AE571D" w:rsidP="00AE571D">
      <w:pPr>
        <w:pStyle w:val="afff2"/>
      </w:pPr>
      <w:r>
        <w:t xml:space="preserve">import </w:t>
      </w:r>
      <w:proofErr w:type="spellStart"/>
      <w:r>
        <w:t>java.util.Arrays</w:t>
      </w:r>
      <w:proofErr w:type="spellEnd"/>
      <w:r>
        <w:t>;</w:t>
      </w:r>
    </w:p>
    <w:p w14:paraId="3A3CEFEA" w14:textId="77777777" w:rsidR="00AE571D" w:rsidRDefault="00AE571D" w:rsidP="00AE571D">
      <w:pPr>
        <w:pStyle w:val="afff2"/>
      </w:pPr>
    </w:p>
    <w:p w14:paraId="746DD7C4" w14:textId="77777777" w:rsidR="00AE571D" w:rsidRDefault="00AE571D" w:rsidP="00AE571D">
      <w:pPr>
        <w:pStyle w:val="afff2"/>
      </w:pPr>
      <w:r>
        <w:t>public class Test01_Ser {</w:t>
      </w:r>
    </w:p>
    <w:p w14:paraId="34FB766F" w14:textId="77777777" w:rsidR="00AE571D" w:rsidRDefault="00AE571D" w:rsidP="00AE571D">
      <w:pPr>
        <w:pStyle w:val="afff2"/>
      </w:pPr>
      <w:r>
        <w:t xml:space="preserve">    public static void main(String[] </w:t>
      </w:r>
      <w:proofErr w:type="spellStart"/>
      <w:r>
        <w:t>args</w:t>
      </w:r>
      <w:proofErr w:type="spellEnd"/>
      <w:r>
        <w:t>) {</w:t>
      </w:r>
    </w:p>
    <w:p w14:paraId="2DFB6075" w14:textId="77777777" w:rsidR="00AE571D" w:rsidRDefault="00AE571D" w:rsidP="00AE571D">
      <w:pPr>
        <w:pStyle w:val="afff2"/>
      </w:pPr>
      <w:r>
        <w:t xml:space="preserve">        // 1.</w:t>
      </w:r>
      <w:r>
        <w:t>创建配置对象</w:t>
      </w:r>
    </w:p>
    <w:p w14:paraId="1FB04412" w14:textId="77777777" w:rsidR="00AE571D" w:rsidRDefault="00AE571D" w:rsidP="00AE571D">
      <w:pPr>
        <w:pStyle w:val="afff2"/>
      </w:pPr>
      <w:r>
        <w:t xml:space="preserve">        </w:t>
      </w:r>
      <w:proofErr w:type="spellStart"/>
      <w:r>
        <w:t>SparkConf</w:t>
      </w:r>
      <w:proofErr w:type="spellEnd"/>
      <w:r>
        <w:t xml:space="preserve"> conf = new </w:t>
      </w:r>
      <w:proofErr w:type="spellStart"/>
      <w:r>
        <w:t>SparkConf</w:t>
      </w:r>
      <w:proofErr w:type="spellEnd"/>
      <w:r>
        <w:t>().</w:t>
      </w:r>
      <w:proofErr w:type="spellStart"/>
      <w:r>
        <w:t>setMaster</w:t>
      </w:r>
      <w:proofErr w:type="spellEnd"/>
      <w:r>
        <w:t>("local[*]").</w:t>
      </w:r>
      <w:proofErr w:type="spellStart"/>
      <w:r>
        <w:t>setAppName</w:t>
      </w:r>
      <w:proofErr w:type="spellEnd"/>
      <w:r>
        <w:t>("</w:t>
      </w:r>
      <w:proofErr w:type="spellStart"/>
      <w:r>
        <w:t>sparkCore</w:t>
      </w:r>
      <w:proofErr w:type="spellEnd"/>
      <w:r>
        <w:t>");</w:t>
      </w:r>
    </w:p>
    <w:p w14:paraId="483018AA" w14:textId="77777777" w:rsidR="00AE571D" w:rsidRDefault="00AE571D" w:rsidP="00AE571D">
      <w:pPr>
        <w:pStyle w:val="afff2"/>
      </w:pPr>
    </w:p>
    <w:p w14:paraId="782F1F73" w14:textId="77777777" w:rsidR="00AE571D" w:rsidRDefault="00AE571D" w:rsidP="00AE571D">
      <w:pPr>
        <w:pStyle w:val="afff2"/>
      </w:pPr>
      <w:r>
        <w:t xml:space="preserve">        // 2. </w:t>
      </w:r>
      <w:r>
        <w:t>创建</w:t>
      </w:r>
      <w:proofErr w:type="spellStart"/>
      <w:r>
        <w:t>sparkContext</w:t>
      </w:r>
      <w:proofErr w:type="spellEnd"/>
    </w:p>
    <w:p w14:paraId="42D67BFC" w14:textId="77777777" w:rsidR="00AE571D" w:rsidRDefault="00AE571D" w:rsidP="00AE571D">
      <w:pPr>
        <w:pStyle w:val="afff2"/>
      </w:pPr>
      <w:r>
        <w:t xml:space="preserve">        </w:t>
      </w:r>
      <w:proofErr w:type="spellStart"/>
      <w:r>
        <w:t>JavaSparkContext</w:t>
      </w:r>
      <w:proofErr w:type="spellEnd"/>
      <w:r>
        <w:t xml:space="preserve"> </w:t>
      </w:r>
      <w:proofErr w:type="spellStart"/>
      <w:r>
        <w:t>sc</w:t>
      </w:r>
      <w:proofErr w:type="spellEnd"/>
      <w:r>
        <w:t xml:space="preserve"> = new </w:t>
      </w:r>
      <w:proofErr w:type="spellStart"/>
      <w:r>
        <w:t>JavaSparkContext</w:t>
      </w:r>
      <w:proofErr w:type="spellEnd"/>
      <w:r>
        <w:t>(conf);</w:t>
      </w:r>
    </w:p>
    <w:p w14:paraId="395F3A1B" w14:textId="77777777" w:rsidR="00AE571D" w:rsidRDefault="00AE571D" w:rsidP="00AE571D">
      <w:pPr>
        <w:pStyle w:val="afff2"/>
      </w:pPr>
    </w:p>
    <w:p w14:paraId="1544E332" w14:textId="77777777" w:rsidR="00AE571D" w:rsidRDefault="00AE571D" w:rsidP="00AE571D">
      <w:pPr>
        <w:pStyle w:val="afff2"/>
      </w:pPr>
      <w:r>
        <w:t xml:space="preserve">        // 3. </w:t>
      </w:r>
      <w:r>
        <w:t>编写代码</w:t>
      </w:r>
    </w:p>
    <w:p w14:paraId="0ECCB049" w14:textId="77777777" w:rsidR="00AE571D" w:rsidRDefault="00AE571D" w:rsidP="00AE571D">
      <w:pPr>
        <w:pStyle w:val="afff2"/>
      </w:pPr>
      <w:r>
        <w:t xml:space="preserve">        User </w:t>
      </w:r>
      <w:proofErr w:type="spellStart"/>
      <w:r>
        <w:t>zhangsan</w:t>
      </w:r>
      <w:proofErr w:type="spellEnd"/>
      <w:r>
        <w:t xml:space="preserve"> = new User("</w:t>
      </w:r>
      <w:proofErr w:type="spellStart"/>
      <w:r>
        <w:t>zhangsan</w:t>
      </w:r>
      <w:proofErr w:type="spellEnd"/>
      <w:r>
        <w:t>", 13);</w:t>
      </w:r>
    </w:p>
    <w:p w14:paraId="5D93A00F" w14:textId="77777777" w:rsidR="00AE571D" w:rsidRDefault="00AE571D" w:rsidP="00AE571D">
      <w:pPr>
        <w:pStyle w:val="afff2"/>
      </w:pPr>
      <w:r>
        <w:t xml:space="preserve">        User </w:t>
      </w:r>
      <w:proofErr w:type="spellStart"/>
      <w:r>
        <w:t>lisi</w:t>
      </w:r>
      <w:proofErr w:type="spellEnd"/>
      <w:r>
        <w:t xml:space="preserve"> = new User("</w:t>
      </w:r>
      <w:proofErr w:type="spellStart"/>
      <w:r>
        <w:t>lisi</w:t>
      </w:r>
      <w:proofErr w:type="spellEnd"/>
      <w:r>
        <w:t>", 13);</w:t>
      </w:r>
    </w:p>
    <w:p w14:paraId="03703A7E" w14:textId="77777777" w:rsidR="00AE571D" w:rsidRDefault="00AE571D" w:rsidP="00AE571D">
      <w:pPr>
        <w:pStyle w:val="afff2"/>
      </w:pPr>
    </w:p>
    <w:p w14:paraId="03809B7D" w14:textId="77777777" w:rsidR="00AE571D" w:rsidRDefault="00AE571D" w:rsidP="00AE571D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User&gt; </w:t>
      </w:r>
      <w:proofErr w:type="spellStart"/>
      <w:r>
        <w:t>userJavaRDD</w:t>
      </w:r>
      <w:proofErr w:type="spellEnd"/>
      <w:r>
        <w:t xml:space="preserve"> = </w:t>
      </w:r>
      <w:proofErr w:type="spellStart"/>
      <w:r>
        <w:t>sc.parallelize</w:t>
      </w:r>
      <w:proofErr w:type="spellEnd"/>
      <w:r>
        <w:t>(</w:t>
      </w:r>
      <w:proofErr w:type="spellStart"/>
      <w:r>
        <w:t>Arrays.asList</w:t>
      </w:r>
      <w:proofErr w:type="spellEnd"/>
      <w:r>
        <w:t>(</w:t>
      </w:r>
      <w:proofErr w:type="spellStart"/>
      <w:r>
        <w:t>zhangsan</w:t>
      </w:r>
      <w:proofErr w:type="spellEnd"/>
      <w:r>
        <w:t xml:space="preserve">, </w:t>
      </w:r>
      <w:proofErr w:type="spellStart"/>
      <w:r>
        <w:t>lisi</w:t>
      </w:r>
      <w:proofErr w:type="spellEnd"/>
      <w:r>
        <w:t>), 2);</w:t>
      </w:r>
    </w:p>
    <w:p w14:paraId="77D9C839" w14:textId="77777777" w:rsidR="00AE571D" w:rsidRDefault="00AE571D" w:rsidP="00AE571D">
      <w:pPr>
        <w:pStyle w:val="afff2"/>
      </w:pPr>
    </w:p>
    <w:p w14:paraId="78E32D49" w14:textId="77777777" w:rsidR="00AE571D" w:rsidRDefault="00AE571D" w:rsidP="00AE571D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User&gt; </w:t>
      </w:r>
      <w:proofErr w:type="spellStart"/>
      <w:r>
        <w:t>mapRDD</w:t>
      </w:r>
      <w:proofErr w:type="spellEnd"/>
      <w:r>
        <w:t xml:space="preserve"> = </w:t>
      </w:r>
      <w:proofErr w:type="spellStart"/>
      <w:r>
        <w:t>userJavaRDD.map</w:t>
      </w:r>
      <w:proofErr w:type="spellEnd"/>
      <w:r>
        <w:t>(new Function&lt;User, User&gt;() {</w:t>
      </w:r>
    </w:p>
    <w:p w14:paraId="3E4D5004" w14:textId="77777777" w:rsidR="00AE571D" w:rsidRDefault="00AE571D" w:rsidP="00AE571D">
      <w:pPr>
        <w:pStyle w:val="afff2"/>
      </w:pPr>
      <w:r>
        <w:t xml:space="preserve">            @Override</w:t>
      </w:r>
    </w:p>
    <w:p w14:paraId="37038517" w14:textId="77777777" w:rsidR="00AE571D" w:rsidRDefault="00AE571D" w:rsidP="00AE571D">
      <w:pPr>
        <w:pStyle w:val="afff2"/>
      </w:pPr>
      <w:r>
        <w:t xml:space="preserve">            public User call(User v1) throws Exception {</w:t>
      </w:r>
    </w:p>
    <w:p w14:paraId="1D15A2D1" w14:textId="77777777" w:rsidR="00AE571D" w:rsidRDefault="00AE571D" w:rsidP="00AE571D">
      <w:pPr>
        <w:pStyle w:val="afff2"/>
      </w:pPr>
      <w:r>
        <w:t xml:space="preserve">                return new User(v1.getName(), v1.getAge() + 1);</w:t>
      </w:r>
    </w:p>
    <w:p w14:paraId="6213EF22" w14:textId="77777777" w:rsidR="00AE571D" w:rsidRDefault="00AE571D" w:rsidP="00AE571D">
      <w:pPr>
        <w:pStyle w:val="afff2"/>
      </w:pPr>
      <w:r>
        <w:t xml:space="preserve">            }</w:t>
      </w:r>
    </w:p>
    <w:p w14:paraId="31C9E8EF" w14:textId="77777777" w:rsidR="00AE571D" w:rsidRDefault="00AE571D" w:rsidP="00AE571D">
      <w:pPr>
        <w:pStyle w:val="afff2"/>
      </w:pPr>
      <w:r>
        <w:t xml:space="preserve">        });</w:t>
      </w:r>
    </w:p>
    <w:p w14:paraId="29F9DCC9" w14:textId="77777777" w:rsidR="00AE571D" w:rsidRDefault="00AE571D" w:rsidP="00AE571D">
      <w:pPr>
        <w:pStyle w:val="afff2"/>
      </w:pPr>
    </w:p>
    <w:p w14:paraId="7197DB31" w14:textId="77777777" w:rsidR="00AE571D" w:rsidRDefault="00AE571D" w:rsidP="00AE571D">
      <w:pPr>
        <w:pStyle w:val="afff2"/>
      </w:pPr>
      <w:r>
        <w:t xml:space="preserve">        </w:t>
      </w:r>
      <w:proofErr w:type="spellStart"/>
      <w:r>
        <w:t>mapRDD</w:t>
      </w:r>
      <w:proofErr w:type="spellEnd"/>
      <w:r>
        <w:t>. collect().</w:t>
      </w:r>
      <w:proofErr w:type="spellStart"/>
      <w:r>
        <w:t>forEach</w:t>
      </w:r>
      <w:proofErr w:type="spellEnd"/>
      <w:r>
        <w:t>(</w:t>
      </w:r>
      <w:proofErr w:type="spellStart"/>
      <w:r>
        <w:t>System.out</w:t>
      </w:r>
      <w:proofErr w:type="spellEnd"/>
      <w:r>
        <w:t>::</w:t>
      </w:r>
      <w:proofErr w:type="spellStart"/>
      <w:r>
        <w:t>println</w:t>
      </w:r>
      <w:proofErr w:type="spellEnd"/>
      <w:r>
        <w:t>);</w:t>
      </w:r>
    </w:p>
    <w:p w14:paraId="69C0CE46" w14:textId="77777777" w:rsidR="00AE571D" w:rsidRDefault="00AE571D" w:rsidP="00AE571D">
      <w:pPr>
        <w:pStyle w:val="afff2"/>
      </w:pPr>
    </w:p>
    <w:p w14:paraId="24B64DCA" w14:textId="77777777" w:rsidR="00AE571D" w:rsidRDefault="00AE571D" w:rsidP="00AE571D">
      <w:pPr>
        <w:pStyle w:val="afff2"/>
      </w:pPr>
    </w:p>
    <w:p w14:paraId="00D3099D" w14:textId="77777777" w:rsidR="00AE571D" w:rsidRDefault="00AE571D" w:rsidP="00AE571D">
      <w:pPr>
        <w:pStyle w:val="afff2"/>
      </w:pPr>
      <w:r>
        <w:t xml:space="preserve">        // 4. </w:t>
      </w:r>
      <w:r>
        <w:t>关闭</w:t>
      </w:r>
      <w:proofErr w:type="spellStart"/>
      <w:r>
        <w:t>sc</w:t>
      </w:r>
      <w:proofErr w:type="spellEnd"/>
    </w:p>
    <w:p w14:paraId="3B248D99" w14:textId="77777777" w:rsidR="00AE571D" w:rsidRDefault="00AE571D" w:rsidP="00AE571D">
      <w:pPr>
        <w:pStyle w:val="afff2"/>
      </w:pPr>
      <w:r>
        <w:lastRenderedPageBreak/>
        <w:t xml:space="preserve">        </w:t>
      </w:r>
      <w:proofErr w:type="spellStart"/>
      <w:r>
        <w:t>sc.stop</w:t>
      </w:r>
      <w:proofErr w:type="spellEnd"/>
      <w:r>
        <w:t>();</w:t>
      </w:r>
    </w:p>
    <w:p w14:paraId="0458FDF4" w14:textId="77777777" w:rsidR="00AE571D" w:rsidRDefault="00AE571D" w:rsidP="00AE571D">
      <w:pPr>
        <w:pStyle w:val="afff2"/>
      </w:pPr>
    </w:p>
    <w:p w14:paraId="651330A3" w14:textId="77777777" w:rsidR="00AE571D" w:rsidRDefault="00AE571D" w:rsidP="00AE571D">
      <w:pPr>
        <w:pStyle w:val="afff2"/>
      </w:pPr>
      <w:r>
        <w:t xml:space="preserve">    }</w:t>
      </w:r>
    </w:p>
    <w:p w14:paraId="166AC089" w14:textId="18690A89" w:rsidR="00AE571D" w:rsidRDefault="004220D8" w:rsidP="00AE571D">
      <w:pPr>
        <w:pStyle w:val="afff2"/>
      </w:pPr>
      <w:r>
        <w:t>}</w:t>
      </w:r>
    </w:p>
    <w:p w14:paraId="35D1EF94" w14:textId="48934B61" w:rsidR="003E6556" w:rsidRDefault="004220D8" w:rsidP="00F53424">
      <w:pPr>
        <w:pStyle w:val="3"/>
      </w:pPr>
      <w:r>
        <w:t>2.</w:t>
      </w:r>
      <w:r w:rsidR="00AE571D">
        <w:t>6</w:t>
      </w:r>
      <w:r>
        <w:t xml:space="preserve">.2 </w:t>
      </w:r>
      <w:proofErr w:type="spellStart"/>
      <w:r>
        <w:t>Kryo</w:t>
      </w:r>
      <w:bookmarkStart w:id="4" w:name="kryo-序列化框架"/>
      <w:proofErr w:type="spellEnd"/>
      <w:r>
        <w:t>序列化框架</w:t>
      </w:r>
      <w:bookmarkEnd w:id="4"/>
    </w:p>
    <w:p w14:paraId="51E0C2DA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参考地址</w:t>
      </w:r>
      <w:r>
        <w:rPr>
          <w:rFonts w:ascii="Times New Roman" w:eastAsia="宋体" w:hAnsi="Times New Roman"/>
          <w:szCs w:val="21"/>
        </w:rPr>
        <w:t>: https://github.com/EsotericSoftware/kryo</w:t>
      </w:r>
    </w:p>
    <w:p w14:paraId="36A006FA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Java</w:t>
      </w:r>
      <w:r>
        <w:rPr>
          <w:rFonts w:ascii="Times New Roman" w:eastAsia="宋体" w:hAnsi="Times New Roman"/>
          <w:szCs w:val="21"/>
        </w:rPr>
        <w:t>的序列化能够序列化任何的类。但是比较重，序列化后对象的体积也比较大。</w:t>
      </w:r>
    </w:p>
    <w:p w14:paraId="3438803C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Spark</w:t>
      </w:r>
      <w:r>
        <w:rPr>
          <w:rFonts w:ascii="Times New Roman" w:eastAsia="宋体" w:hAnsi="Times New Roman"/>
          <w:szCs w:val="21"/>
        </w:rPr>
        <w:t>出于性能的考虑，</w:t>
      </w:r>
      <w:r>
        <w:rPr>
          <w:rFonts w:ascii="Times New Roman" w:eastAsia="宋体" w:hAnsi="Times New Roman"/>
          <w:szCs w:val="21"/>
        </w:rPr>
        <w:t>Spark2.0</w:t>
      </w:r>
      <w:r>
        <w:rPr>
          <w:rFonts w:ascii="Times New Roman" w:eastAsia="宋体" w:hAnsi="Times New Roman"/>
          <w:szCs w:val="21"/>
        </w:rPr>
        <w:t>开始支持另外一种</w:t>
      </w:r>
      <w:r>
        <w:rPr>
          <w:rFonts w:ascii="Times New Roman" w:eastAsia="宋体" w:hAnsi="Times New Roman"/>
          <w:szCs w:val="21"/>
        </w:rPr>
        <w:t>Kryo</w:t>
      </w:r>
      <w:r>
        <w:rPr>
          <w:rFonts w:ascii="Times New Roman" w:eastAsia="宋体" w:hAnsi="Times New Roman"/>
          <w:szCs w:val="21"/>
        </w:rPr>
        <w:t>序列化机制。</w:t>
      </w:r>
      <w:r>
        <w:rPr>
          <w:rFonts w:ascii="Times New Roman" w:eastAsia="宋体" w:hAnsi="Times New Roman"/>
          <w:color w:val="FF0000"/>
          <w:szCs w:val="21"/>
        </w:rPr>
        <w:t>Kryo</w:t>
      </w:r>
      <w:r>
        <w:rPr>
          <w:rFonts w:ascii="Times New Roman" w:eastAsia="宋体" w:hAnsi="Times New Roman"/>
          <w:color w:val="FF0000"/>
          <w:szCs w:val="21"/>
        </w:rPr>
        <w:t>速度是</w:t>
      </w:r>
      <w:r>
        <w:rPr>
          <w:rFonts w:ascii="Times New Roman" w:eastAsia="宋体" w:hAnsi="Times New Roman"/>
          <w:color w:val="FF0000"/>
          <w:szCs w:val="21"/>
        </w:rPr>
        <w:t>Serializable</w:t>
      </w:r>
      <w:r>
        <w:rPr>
          <w:rFonts w:ascii="Times New Roman" w:eastAsia="宋体" w:hAnsi="Times New Roman"/>
          <w:color w:val="FF0000"/>
          <w:szCs w:val="21"/>
        </w:rPr>
        <w:t>的</w:t>
      </w:r>
      <w:r>
        <w:rPr>
          <w:rFonts w:ascii="Times New Roman" w:eastAsia="宋体" w:hAnsi="Times New Roman"/>
          <w:color w:val="FF0000"/>
          <w:szCs w:val="21"/>
        </w:rPr>
        <w:t>10</w:t>
      </w:r>
      <w:r>
        <w:rPr>
          <w:rFonts w:ascii="Times New Roman" w:eastAsia="宋体" w:hAnsi="Times New Roman"/>
          <w:color w:val="FF0000"/>
          <w:szCs w:val="21"/>
        </w:rPr>
        <w:t>倍</w:t>
      </w:r>
      <w:r>
        <w:rPr>
          <w:rFonts w:ascii="Times New Roman" w:eastAsia="宋体" w:hAnsi="Times New Roman"/>
          <w:szCs w:val="21"/>
        </w:rPr>
        <w:t>。当</w:t>
      </w: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在</w:t>
      </w:r>
      <w:r>
        <w:rPr>
          <w:rFonts w:ascii="Times New Roman" w:eastAsia="宋体" w:hAnsi="Times New Roman"/>
          <w:szCs w:val="21"/>
        </w:rPr>
        <w:t>Shuffle</w:t>
      </w:r>
      <w:r>
        <w:rPr>
          <w:rFonts w:ascii="Times New Roman" w:eastAsia="宋体" w:hAnsi="Times New Roman"/>
          <w:szCs w:val="21"/>
        </w:rPr>
        <w:t>数据的时候，简单数据类型、数组和字符串类型已经在</w:t>
      </w:r>
      <w:r>
        <w:rPr>
          <w:rFonts w:ascii="Times New Roman" w:eastAsia="宋体" w:hAnsi="Times New Roman"/>
          <w:szCs w:val="21"/>
        </w:rPr>
        <w:t>Spark</w:t>
      </w:r>
      <w:r>
        <w:rPr>
          <w:rFonts w:ascii="Times New Roman" w:eastAsia="宋体" w:hAnsi="Times New Roman"/>
          <w:szCs w:val="21"/>
        </w:rPr>
        <w:t>内部使用</w:t>
      </w:r>
      <w:r>
        <w:rPr>
          <w:rFonts w:ascii="Times New Roman" w:eastAsia="宋体" w:hAnsi="Times New Roman"/>
          <w:szCs w:val="21"/>
        </w:rPr>
        <w:t>Kryo</w:t>
      </w:r>
      <w:r>
        <w:rPr>
          <w:rFonts w:ascii="Times New Roman" w:eastAsia="宋体" w:hAnsi="Times New Roman"/>
          <w:szCs w:val="21"/>
        </w:rPr>
        <w:t>来序列化。</w:t>
      </w:r>
    </w:p>
    <w:p w14:paraId="2DF307C1" w14:textId="77777777" w:rsidR="00AE571D" w:rsidRDefault="00AE571D" w:rsidP="00AE571D">
      <w:pPr>
        <w:pStyle w:val="afff2"/>
      </w:pPr>
      <w:r>
        <w:t xml:space="preserve">package </w:t>
      </w:r>
      <w:proofErr w:type="spellStart"/>
      <w:r>
        <w:t>com.atguigu.serializable</w:t>
      </w:r>
      <w:proofErr w:type="spellEnd"/>
      <w:r>
        <w:t>;</w:t>
      </w:r>
    </w:p>
    <w:p w14:paraId="5F7D4E2E" w14:textId="77777777" w:rsidR="00AE571D" w:rsidRDefault="00AE571D" w:rsidP="00AE571D">
      <w:pPr>
        <w:pStyle w:val="afff2"/>
      </w:pPr>
    </w:p>
    <w:p w14:paraId="652D1718" w14:textId="77777777" w:rsidR="00AE571D" w:rsidRDefault="00AE571D" w:rsidP="00AE571D">
      <w:pPr>
        <w:pStyle w:val="afff2"/>
      </w:pPr>
      <w:r>
        <w:t xml:space="preserve">import </w:t>
      </w:r>
      <w:proofErr w:type="spellStart"/>
      <w:r>
        <w:t>com.atguigu.bean.User</w:t>
      </w:r>
      <w:proofErr w:type="spellEnd"/>
      <w:r>
        <w:t>;</w:t>
      </w:r>
    </w:p>
    <w:p w14:paraId="0DDBF280" w14:textId="77777777" w:rsidR="00AE571D" w:rsidRDefault="00AE571D" w:rsidP="00AE571D">
      <w:pPr>
        <w:pStyle w:val="afff2"/>
      </w:pPr>
      <w:r>
        <w:t xml:space="preserve">import </w:t>
      </w:r>
      <w:proofErr w:type="spellStart"/>
      <w:r>
        <w:t>org.apache.spark.SparkConf</w:t>
      </w:r>
      <w:proofErr w:type="spellEnd"/>
      <w:r>
        <w:t>;</w:t>
      </w:r>
    </w:p>
    <w:p w14:paraId="49F2D8DD" w14:textId="77777777" w:rsidR="00AE571D" w:rsidRDefault="00AE571D" w:rsidP="00AE571D">
      <w:pPr>
        <w:pStyle w:val="afff2"/>
      </w:pPr>
      <w:r>
        <w:t xml:space="preserve">import </w:t>
      </w:r>
      <w:proofErr w:type="spellStart"/>
      <w:r>
        <w:t>org.apache.spark.api.java.JavaRDD</w:t>
      </w:r>
      <w:proofErr w:type="spellEnd"/>
      <w:r>
        <w:t>;</w:t>
      </w:r>
    </w:p>
    <w:p w14:paraId="04767141" w14:textId="77777777" w:rsidR="00AE571D" w:rsidRDefault="00AE571D" w:rsidP="00AE571D">
      <w:pPr>
        <w:pStyle w:val="afff2"/>
      </w:pPr>
      <w:r>
        <w:t xml:space="preserve">import </w:t>
      </w:r>
      <w:proofErr w:type="spellStart"/>
      <w:r>
        <w:t>org.apache.spark.api.java.JavaSparkContext</w:t>
      </w:r>
      <w:proofErr w:type="spellEnd"/>
      <w:r>
        <w:t>;</w:t>
      </w:r>
    </w:p>
    <w:p w14:paraId="4EE36B5B" w14:textId="77777777" w:rsidR="00AE571D" w:rsidRDefault="00AE571D" w:rsidP="00AE571D">
      <w:pPr>
        <w:pStyle w:val="afff2"/>
      </w:pPr>
      <w:r>
        <w:t xml:space="preserve">import </w:t>
      </w:r>
      <w:proofErr w:type="spellStart"/>
      <w:r>
        <w:t>org.apache.spark.api.java.function.Function</w:t>
      </w:r>
      <w:proofErr w:type="spellEnd"/>
      <w:r>
        <w:t>;</w:t>
      </w:r>
    </w:p>
    <w:p w14:paraId="059A6A5D" w14:textId="77777777" w:rsidR="00AE571D" w:rsidRDefault="00AE571D" w:rsidP="00AE571D">
      <w:pPr>
        <w:pStyle w:val="afff2"/>
      </w:pPr>
    </w:p>
    <w:p w14:paraId="0FEF1F45" w14:textId="77777777" w:rsidR="00AE571D" w:rsidRDefault="00AE571D" w:rsidP="00AE571D">
      <w:pPr>
        <w:pStyle w:val="afff2"/>
      </w:pPr>
      <w:r>
        <w:t xml:space="preserve">import </w:t>
      </w:r>
      <w:proofErr w:type="spellStart"/>
      <w:r>
        <w:t>java.util.Arrays</w:t>
      </w:r>
      <w:proofErr w:type="spellEnd"/>
      <w:r>
        <w:t>;</w:t>
      </w:r>
    </w:p>
    <w:p w14:paraId="638F575B" w14:textId="77777777" w:rsidR="00AE571D" w:rsidRDefault="00AE571D" w:rsidP="00AE571D">
      <w:pPr>
        <w:pStyle w:val="afff2"/>
      </w:pPr>
    </w:p>
    <w:p w14:paraId="73B3BF84" w14:textId="03C5AA0B" w:rsidR="00AE571D" w:rsidRDefault="00AE571D" w:rsidP="00AE571D">
      <w:pPr>
        <w:pStyle w:val="afff2"/>
      </w:pPr>
    </w:p>
    <w:p w14:paraId="51C70F6E" w14:textId="77777777" w:rsidR="00AE571D" w:rsidRDefault="00AE571D" w:rsidP="00AE571D">
      <w:pPr>
        <w:pStyle w:val="afff2"/>
      </w:pPr>
      <w:r>
        <w:t>public class Test02_Kryo {</w:t>
      </w:r>
    </w:p>
    <w:p w14:paraId="5CA7DF21" w14:textId="77777777" w:rsidR="00AE571D" w:rsidRDefault="00AE571D" w:rsidP="00AE571D">
      <w:pPr>
        <w:pStyle w:val="afff2"/>
      </w:pPr>
      <w:r>
        <w:t xml:space="preserve">    public static void main(String[] </w:t>
      </w:r>
      <w:proofErr w:type="spellStart"/>
      <w:r>
        <w:t>args</w:t>
      </w:r>
      <w:proofErr w:type="spellEnd"/>
      <w:r>
        <w:t xml:space="preserve">) throws </w:t>
      </w:r>
      <w:proofErr w:type="spellStart"/>
      <w:r>
        <w:t>ClassNotFoundException</w:t>
      </w:r>
      <w:proofErr w:type="spellEnd"/>
      <w:r>
        <w:t xml:space="preserve"> {</w:t>
      </w:r>
    </w:p>
    <w:p w14:paraId="2F27CB9B" w14:textId="77777777" w:rsidR="00AE571D" w:rsidRDefault="00AE571D" w:rsidP="00AE571D">
      <w:pPr>
        <w:pStyle w:val="afff2"/>
      </w:pPr>
      <w:r>
        <w:t xml:space="preserve">        // 1.</w:t>
      </w:r>
      <w:r>
        <w:t>创建配置对象</w:t>
      </w:r>
    </w:p>
    <w:p w14:paraId="24BAD240" w14:textId="77777777" w:rsidR="00AE571D" w:rsidRDefault="00AE571D" w:rsidP="00AE571D">
      <w:pPr>
        <w:pStyle w:val="afff2"/>
      </w:pPr>
      <w:r>
        <w:t xml:space="preserve">        </w:t>
      </w:r>
      <w:proofErr w:type="spellStart"/>
      <w:r>
        <w:t>SparkConf</w:t>
      </w:r>
      <w:proofErr w:type="spellEnd"/>
      <w:r>
        <w:t xml:space="preserve"> conf = new </w:t>
      </w:r>
      <w:proofErr w:type="spellStart"/>
      <w:r>
        <w:t>SparkConf</w:t>
      </w:r>
      <w:proofErr w:type="spellEnd"/>
      <w:r>
        <w:t>().</w:t>
      </w:r>
      <w:proofErr w:type="spellStart"/>
      <w:r>
        <w:t>setMaster</w:t>
      </w:r>
      <w:proofErr w:type="spellEnd"/>
      <w:r>
        <w:t>("local[*]").</w:t>
      </w:r>
      <w:proofErr w:type="spellStart"/>
      <w:r>
        <w:t>setAppName</w:t>
      </w:r>
      <w:proofErr w:type="spellEnd"/>
      <w:r>
        <w:t>("</w:t>
      </w:r>
      <w:proofErr w:type="spellStart"/>
      <w:r>
        <w:t>sparkCore</w:t>
      </w:r>
      <w:proofErr w:type="spellEnd"/>
      <w:r>
        <w:t>")</w:t>
      </w:r>
    </w:p>
    <w:p w14:paraId="2E20AC08" w14:textId="77777777" w:rsidR="00AE571D" w:rsidRDefault="00AE571D" w:rsidP="00AE571D">
      <w:pPr>
        <w:pStyle w:val="afff2"/>
      </w:pPr>
      <w:r>
        <w:t xml:space="preserve">                // </w:t>
      </w:r>
      <w:r>
        <w:t>替换默认的序列化机制</w:t>
      </w:r>
    </w:p>
    <w:p w14:paraId="36746D06" w14:textId="77777777" w:rsidR="00AE571D" w:rsidRDefault="00AE571D" w:rsidP="00AE571D">
      <w:pPr>
        <w:pStyle w:val="afff2"/>
      </w:pPr>
      <w:r>
        <w:t xml:space="preserve">                .set("</w:t>
      </w:r>
      <w:proofErr w:type="spellStart"/>
      <w:r>
        <w:t>spark.serializer</w:t>
      </w:r>
      <w:proofErr w:type="spellEnd"/>
      <w:r>
        <w:t>", "</w:t>
      </w:r>
      <w:proofErr w:type="spellStart"/>
      <w:r>
        <w:t>org.apache.spark.serializer.KryoSerializer</w:t>
      </w:r>
      <w:proofErr w:type="spellEnd"/>
      <w:r>
        <w:t>")</w:t>
      </w:r>
    </w:p>
    <w:p w14:paraId="2B8748E9" w14:textId="77777777" w:rsidR="00AE571D" w:rsidRDefault="00AE571D" w:rsidP="00AE571D">
      <w:pPr>
        <w:pStyle w:val="afff2"/>
      </w:pPr>
      <w:r>
        <w:t xml:space="preserve">                // </w:t>
      </w:r>
      <w:r>
        <w:t>注册需要使用</w:t>
      </w:r>
      <w:proofErr w:type="spellStart"/>
      <w:r>
        <w:t>kryo</w:t>
      </w:r>
      <w:proofErr w:type="spellEnd"/>
      <w:r>
        <w:t>序列化的自定义类</w:t>
      </w:r>
    </w:p>
    <w:p w14:paraId="0004E24C" w14:textId="77777777" w:rsidR="00AE571D" w:rsidRDefault="00AE571D" w:rsidP="00AE571D">
      <w:pPr>
        <w:pStyle w:val="afff2"/>
      </w:pPr>
      <w:r>
        <w:t xml:space="preserve">                .</w:t>
      </w:r>
      <w:proofErr w:type="spellStart"/>
      <w:r>
        <w:t>registerKryoClasses</w:t>
      </w:r>
      <w:proofErr w:type="spellEnd"/>
      <w:r>
        <w:t>(new Class[]{</w:t>
      </w:r>
      <w:proofErr w:type="spellStart"/>
      <w:r>
        <w:t>Class.forName</w:t>
      </w:r>
      <w:proofErr w:type="spellEnd"/>
      <w:r>
        <w:t>("</w:t>
      </w:r>
      <w:proofErr w:type="spellStart"/>
      <w:r>
        <w:t>com.atguigu.bean.User</w:t>
      </w:r>
      <w:proofErr w:type="spellEnd"/>
      <w:r>
        <w:t>")});</w:t>
      </w:r>
    </w:p>
    <w:p w14:paraId="566A344E" w14:textId="77777777" w:rsidR="00AE571D" w:rsidRDefault="00AE571D" w:rsidP="00AE571D">
      <w:pPr>
        <w:pStyle w:val="afff2"/>
      </w:pPr>
    </w:p>
    <w:p w14:paraId="4365851B" w14:textId="77777777" w:rsidR="00AE571D" w:rsidRDefault="00AE571D" w:rsidP="00AE571D">
      <w:pPr>
        <w:pStyle w:val="afff2"/>
      </w:pPr>
      <w:r>
        <w:t xml:space="preserve">        // 2. </w:t>
      </w:r>
      <w:r>
        <w:t>创建</w:t>
      </w:r>
      <w:proofErr w:type="spellStart"/>
      <w:r>
        <w:t>sparkContext</w:t>
      </w:r>
      <w:proofErr w:type="spellEnd"/>
    </w:p>
    <w:p w14:paraId="28B02C4F" w14:textId="77777777" w:rsidR="00AE571D" w:rsidRDefault="00AE571D" w:rsidP="00AE571D">
      <w:pPr>
        <w:pStyle w:val="afff2"/>
      </w:pPr>
      <w:r>
        <w:t xml:space="preserve">        </w:t>
      </w:r>
      <w:proofErr w:type="spellStart"/>
      <w:r>
        <w:t>JavaSparkContext</w:t>
      </w:r>
      <w:proofErr w:type="spellEnd"/>
      <w:r>
        <w:t xml:space="preserve"> </w:t>
      </w:r>
      <w:proofErr w:type="spellStart"/>
      <w:r>
        <w:t>sc</w:t>
      </w:r>
      <w:proofErr w:type="spellEnd"/>
      <w:r>
        <w:t xml:space="preserve"> = new </w:t>
      </w:r>
      <w:proofErr w:type="spellStart"/>
      <w:r>
        <w:t>JavaSparkContext</w:t>
      </w:r>
      <w:proofErr w:type="spellEnd"/>
      <w:r>
        <w:t>(conf);</w:t>
      </w:r>
    </w:p>
    <w:p w14:paraId="09A0A1D4" w14:textId="77777777" w:rsidR="00AE571D" w:rsidRDefault="00AE571D" w:rsidP="00AE571D">
      <w:pPr>
        <w:pStyle w:val="afff2"/>
      </w:pPr>
    </w:p>
    <w:p w14:paraId="726CEE4C" w14:textId="77777777" w:rsidR="00AE571D" w:rsidRDefault="00AE571D" w:rsidP="00AE571D">
      <w:pPr>
        <w:pStyle w:val="afff2"/>
      </w:pPr>
      <w:r>
        <w:t xml:space="preserve">        // 3. </w:t>
      </w:r>
      <w:r>
        <w:t>编写代码</w:t>
      </w:r>
    </w:p>
    <w:p w14:paraId="57FEC0DC" w14:textId="77777777" w:rsidR="00AE571D" w:rsidRDefault="00AE571D" w:rsidP="00AE571D">
      <w:pPr>
        <w:pStyle w:val="afff2"/>
      </w:pPr>
      <w:r>
        <w:t xml:space="preserve">        User </w:t>
      </w:r>
      <w:proofErr w:type="spellStart"/>
      <w:r>
        <w:t>zhangsan</w:t>
      </w:r>
      <w:proofErr w:type="spellEnd"/>
      <w:r>
        <w:t xml:space="preserve"> = new User("</w:t>
      </w:r>
      <w:proofErr w:type="spellStart"/>
      <w:r>
        <w:t>zhangsan</w:t>
      </w:r>
      <w:proofErr w:type="spellEnd"/>
      <w:r>
        <w:t>", 13);</w:t>
      </w:r>
    </w:p>
    <w:p w14:paraId="63399D73" w14:textId="77777777" w:rsidR="00AE571D" w:rsidRDefault="00AE571D" w:rsidP="00AE571D">
      <w:pPr>
        <w:pStyle w:val="afff2"/>
      </w:pPr>
      <w:r>
        <w:t xml:space="preserve">        User </w:t>
      </w:r>
      <w:proofErr w:type="spellStart"/>
      <w:r>
        <w:t>lisi</w:t>
      </w:r>
      <w:proofErr w:type="spellEnd"/>
      <w:r>
        <w:t xml:space="preserve"> = new User("</w:t>
      </w:r>
      <w:proofErr w:type="spellStart"/>
      <w:r>
        <w:t>lisi</w:t>
      </w:r>
      <w:proofErr w:type="spellEnd"/>
      <w:r>
        <w:t>", 13);</w:t>
      </w:r>
    </w:p>
    <w:p w14:paraId="345A2356" w14:textId="77777777" w:rsidR="00AE571D" w:rsidRDefault="00AE571D" w:rsidP="00AE571D">
      <w:pPr>
        <w:pStyle w:val="afff2"/>
      </w:pPr>
    </w:p>
    <w:p w14:paraId="010A7CED" w14:textId="77777777" w:rsidR="00AE571D" w:rsidRDefault="00AE571D" w:rsidP="00AE571D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User&gt; </w:t>
      </w:r>
      <w:proofErr w:type="spellStart"/>
      <w:r>
        <w:t>userJavaRDD</w:t>
      </w:r>
      <w:proofErr w:type="spellEnd"/>
      <w:r>
        <w:t xml:space="preserve"> = </w:t>
      </w:r>
      <w:proofErr w:type="spellStart"/>
      <w:r>
        <w:t>sc.parallelize</w:t>
      </w:r>
      <w:proofErr w:type="spellEnd"/>
      <w:r>
        <w:t>(</w:t>
      </w:r>
      <w:proofErr w:type="spellStart"/>
      <w:r>
        <w:t>Arrays.asList</w:t>
      </w:r>
      <w:proofErr w:type="spellEnd"/>
      <w:r>
        <w:t>(</w:t>
      </w:r>
      <w:proofErr w:type="spellStart"/>
      <w:r>
        <w:t>zhangsan</w:t>
      </w:r>
      <w:proofErr w:type="spellEnd"/>
      <w:r>
        <w:t xml:space="preserve">, </w:t>
      </w:r>
      <w:proofErr w:type="spellStart"/>
      <w:r>
        <w:t>lisi</w:t>
      </w:r>
      <w:proofErr w:type="spellEnd"/>
      <w:r>
        <w:t>), 2);</w:t>
      </w:r>
    </w:p>
    <w:p w14:paraId="0A674C0B" w14:textId="77777777" w:rsidR="00AE571D" w:rsidRDefault="00AE571D" w:rsidP="00AE571D">
      <w:pPr>
        <w:pStyle w:val="afff2"/>
      </w:pPr>
    </w:p>
    <w:p w14:paraId="37DD0176" w14:textId="77777777" w:rsidR="00AE571D" w:rsidRDefault="00AE571D" w:rsidP="00AE571D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User&gt; </w:t>
      </w:r>
      <w:proofErr w:type="spellStart"/>
      <w:r>
        <w:t>mapRDD</w:t>
      </w:r>
      <w:proofErr w:type="spellEnd"/>
      <w:r>
        <w:t xml:space="preserve"> = </w:t>
      </w:r>
      <w:proofErr w:type="spellStart"/>
      <w:r>
        <w:t>userJavaRDD.map</w:t>
      </w:r>
      <w:proofErr w:type="spellEnd"/>
      <w:r>
        <w:t>(new Function&lt;User, User&gt;() {</w:t>
      </w:r>
    </w:p>
    <w:p w14:paraId="348DEB70" w14:textId="77777777" w:rsidR="00AE571D" w:rsidRDefault="00AE571D" w:rsidP="00AE571D">
      <w:pPr>
        <w:pStyle w:val="afff2"/>
      </w:pPr>
      <w:r>
        <w:t xml:space="preserve">            @Override</w:t>
      </w:r>
    </w:p>
    <w:p w14:paraId="438E087F" w14:textId="77777777" w:rsidR="00AE571D" w:rsidRDefault="00AE571D" w:rsidP="00AE571D">
      <w:pPr>
        <w:pStyle w:val="afff2"/>
      </w:pPr>
      <w:r>
        <w:t xml:space="preserve">            public User call(User v1) throws Exception {</w:t>
      </w:r>
    </w:p>
    <w:p w14:paraId="3AE8BDB0" w14:textId="77777777" w:rsidR="00AE571D" w:rsidRDefault="00AE571D" w:rsidP="00AE571D">
      <w:pPr>
        <w:pStyle w:val="afff2"/>
      </w:pPr>
      <w:r>
        <w:t xml:space="preserve">                return new User(v1.getName(), v1.getAge() + 1);</w:t>
      </w:r>
    </w:p>
    <w:p w14:paraId="0DC1E2B4" w14:textId="77777777" w:rsidR="00AE571D" w:rsidRDefault="00AE571D" w:rsidP="00AE571D">
      <w:pPr>
        <w:pStyle w:val="afff2"/>
      </w:pPr>
      <w:r>
        <w:t xml:space="preserve">            }</w:t>
      </w:r>
    </w:p>
    <w:p w14:paraId="6222DE18" w14:textId="77777777" w:rsidR="00AE571D" w:rsidRDefault="00AE571D" w:rsidP="00AE571D">
      <w:pPr>
        <w:pStyle w:val="afff2"/>
      </w:pPr>
      <w:r>
        <w:t xml:space="preserve">        });</w:t>
      </w:r>
    </w:p>
    <w:p w14:paraId="6EAF1C3A" w14:textId="77777777" w:rsidR="00AE571D" w:rsidRDefault="00AE571D" w:rsidP="00AE571D">
      <w:pPr>
        <w:pStyle w:val="afff2"/>
      </w:pPr>
    </w:p>
    <w:p w14:paraId="4EDAD149" w14:textId="77777777" w:rsidR="00AE571D" w:rsidRDefault="00AE571D" w:rsidP="00AE571D">
      <w:pPr>
        <w:pStyle w:val="afff2"/>
      </w:pPr>
      <w:r>
        <w:t xml:space="preserve">        </w:t>
      </w:r>
      <w:proofErr w:type="spellStart"/>
      <w:r>
        <w:t>mapRDD</w:t>
      </w:r>
      <w:proofErr w:type="spellEnd"/>
      <w:r>
        <w:t>. collect().</w:t>
      </w:r>
      <w:proofErr w:type="spellStart"/>
      <w:r>
        <w:t>forEach</w:t>
      </w:r>
      <w:proofErr w:type="spellEnd"/>
      <w:r>
        <w:t>(</w:t>
      </w:r>
      <w:proofErr w:type="spellStart"/>
      <w:r>
        <w:t>System.out</w:t>
      </w:r>
      <w:proofErr w:type="spellEnd"/>
      <w:r>
        <w:t>::</w:t>
      </w:r>
      <w:proofErr w:type="spellStart"/>
      <w:r>
        <w:t>println</w:t>
      </w:r>
      <w:proofErr w:type="spellEnd"/>
      <w:r>
        <w:t>);</w:t>
      </w:r>
    </w:p>
    <w:p w14:paraId="3B9BACDF" w14:textId="77777777" w:rsidR="00AE571D" w:rsidRDefault="00AE571D" w:rsidP="00AE571D">
      <w:pPr>
        <w:pStyle w:val="afff2"/>
      </w:pPr>
    </w:p>
    <w:p w14:paraId="5E43A833" w14:textId="77777777" w:rsidR="00AE571D" w:rsidRDefault="00AE571D" w:rsidP="00AE571D">
      <w:pPr>
        <w:pStyle w:val="afff2"/>
      </w:pPr>
    </w:p>
    <w:p w14:paraId="6498876A" w14:textId="77777777" w:rsidR="00AE571D" w:rsidRDefault="00AE571D" w:rsidP="00AE571D">
      <w:pPr>
        <w:pStyle w:val="afff2"/>
      </w:pPr>
      <w:r>
        <w:t xml:space="preserve">        // 4. </w:t>
      </w:r>
      <w:r>
        <w:t>关闭</w:t>
      </w:r>
      <w:proofErr w:type="spellStart"/>
      <w:r>
        <w:t>sc</w:t>
      </w:r>
      <w:proofErr w:type="spellEnd"/>
    </w:p>
    <w:p w14:paraId="4A8FD402" w14:textId="77777777" w:rsidR="00AE571D" w:rsidRDefault="00AE571D" w:rsidP="00AE571D">
      <w:pPr>
        <w:pStyle w:val="afff2"/>
      </w:pPr>
      <w:r>
        <w:lastRenderedPageBreak/>
        <w:t xml:space="preserve">        </w:t>
      </w:r>
      <w:proofErr w:type="spellStart"/>
      <w:r>
        <w:t>sc.stop</w:t>
      </w:r>
      <w:proofErr w:type="spellEnd"/>
      <w:r>
        <w:t>();</w:t>
      </w:r>
    </w:p>
    <w:p w14:paraId="0AC53D27" w14:textId="77777777" w:rsidR="00AE571D" w:rsidRDefault="00AE571D" w:rsidP="00AE571D">
      <w:pPr>
        <w:pStyle w:val="afff2"/>
      </w:pPr>
    </w:p>
    <w:p w14:paraId="4BC7AE46" w14:textId="77777777" w:rsidR="00AE571D" w:rsidRDefault="00AE571D" w:rsidP="00AE571D">
      <w:pPr>
        <w:pStyle w:val="afff2"/>
      </w:pPr>
      <w:r>
        <w:t xml:space="preserve">    }</w:t>
      </w:r>
    </w:p>
    <w:p w14:paraId="5AEF3887" w14:textId="28B90AB8" w:rsidR="003E6556" w:rsidRDefault="004220D8" w:rsidP="00AE571D">
      <w:pPr>
        <w:pStyle w:val="afff2"/>
      </w:pPr>
      <w:r>
        <w:t>}</w:t>
      </w:r>
    </w:p>
    <w:p w14:paraId="26587A25" w14:textId="32F073FE" w:rsidR="003E6556" w:rsidRDefault="004220D8" w:rsidP="00A07CA0">
      <w:pPr>
        <w:pStyle w:val="2"/>
      </w:pPr>
      <w:r>
        <w:t>2.</w:t>
      </w:r>
      <w:r w:rsidR="00AE571D">
        <w:t>7</w:t>
      </w:r>
      <w:r>
        <w:t xml:space="preserve"> RDD</w:t>
      </w:r>
      <w:r>
        <w:t>依赖关系</w:t>
      </w:r>
    </w:p>
    <w:p w14:paraId="2B52B4E2" w14:textId="3BF19163" w:rsidR="003E6556" w:rsidRDefault="004220D8" w:rsidP="00F53424">
      <w:pPr>
        <w:pStyle w:val="3"/>
      </w:pPr>
      <w:r>
        <w:t>2</w:t>
      </w:r>
      <w:r w:rsidR="00AE571D">
        <w:rPr>
          <w:rFonts w:hint="eastAsia"/>
        </w:rPr>
        <w:t>.</w:t>
      </w:r>
      <w:r w:rsidR="00AE571D">
        <w:t>7</w:t>
      </w:r>
      <w:r>
        <w:t xml:space="preserve">.1 </w:t>
      </w:r>
      <w:r>
        <w:t>查看血缘关系</w:t>
      </w:r>
    </w:p>
    <w:p w14:paraId="1EF21AF8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只支持粗粒度转换，即在大量记录上执行的单个操作。将创建</w:t>
      </w: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的一系列</w:t>
      </w:r>
      <w:r>
        <w:rPr>
          <w:rFonts w:ascii="Times New Roman" w:eastAsia="宋体" w:hAnsi="Times New Roman"/>
          <w:szCs w:val="21"/>
        </w:rPr>
        <w:t>Lineage</w:t>
      </w:r>
      <w:r>
        <w:rPr>
          <w:rFonts w:ascii="Times New Roman" w:eastAsia="宋体" w:hAnsi="Times New Roman"/>
          <w:szCs w:val="21"/>
        </w:rPr>
        <w:t>（血统）记录下来，以便恢复丢失的分区。</w:t>
      </w: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的</w:t>
      </w:r>
      <w:r>
        <w:rPr>
          <w:rFonts w:ascii="Times New Roman" w:eastAsia="宋体" w:hAnsi="Times New Roman"/>
          <w:szCs w:val="21"/>
        </w:rPr>
        <w:t>Lineage</w:t>
      </w:r>
      <w:r>
        <w:rPr>
          <w:rFonts w:ascii="Times New Roman" w:eastAsia="宋体" w:hAnsi="Times New Roman"/>
          <w:szCs w:val="21"/>
        </w:rPr>
        <w:t>会记录</w:t>
      </w: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的元数据信息和转换行为，当该</w:t>
      </w: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的部分分区数据丢失时，它可以根据这些信息来重新运算和恢复丢失的数据分区。</w:t>
      </w:r>
    </w:p>
    <w:p w14:paraId="49015FE7" w14:textId="4B8F6FBF" w:rsidR="003E6556" w:rsidRDefault="00AE571D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</w:rPr>
        <w:object w:dxaOrig="7218" w:dyaOrig="4058" w14:anchorId="369D7203">
          <v:shape id="_x0000_i1031" type="#_x0000_t75" style="width:360.85pt;height:203.55pt" o:ole="">
            <v:imagedata r:id="rId54" o:title=""/>
          </v:shape>
          <o:OLEObject Type="Embed" ProgID="PowerPoint.Show.12" ShapeID="_x0000_i1031" DrawAspect="Content" ObjectID="_1717867801" r:id="rId55"/>
        </w:object>
      </w:r>
    </w:p>
    <w:p w14:paraId="54C90984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0</w:t>
      </w:r>
      <w:r>
        <w:rPr>
          <w:rFonts w:ascii="Times New Roman" w:eastAsia="宋体" w:hAnsi="Times New Roman"/>
          <w:szCs w:val="21"/>
        </w:rPr>
        <w:t>）创建包名：</w:t>
      </w:r>
      <w:r>
        <w:rPr>
          <w:rFonts w:ascii="Times New Roman" w:eastAsia="宋体" w:hAnsi="Times New Roman"/>
          <w:szCs w:val="21"/>
        </w:rPr>
        <w:t>com.atguigu.</w:t>
      </w:r>
      <w:r>
        <w:rPr>
          <w:rFonts w:ascii="Times New Roman" w:eastAsia="宋体" w:hAnsi="Times New Roman"/>
          <w:color w:val="FF0000"/>
          <w:szCs w:val="21"/>
        </w:rPr>
        <w:t>dependency</w:t>
      </w:r>
    </w:p>
    <w:p w14:paraId="3F7EFCAC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1</w:t>
      </w:r>
      <w:r>
        <w:rPr>
          <w:rFonts w:ascii="Times New Roman" w:eastAsia="宋体" w:hAnsi="Times New Roman"/>
          <w:szCs w:val="21"/>
        </w:rPr>
        <w:t>）代码实现</w:t>
      </w:r>
    </w:p>
    <w:p w14:paraId="17F0544F" w14:textId="77777777" w:rsidR="00AE571D" w:rsidRDefault="00AE571D" w:rsidP="00AE571D">
      <w:pPr>
        <w:pStyle w:val="afff2"/>
      </w:pPr>
      <w:r>
        <w:t xml:space="preserve">package </w:t>
      </w:r>
      <w:proofErr w:type="spellStart"/>
      <w:r>
        <w:t>com.atguigu.dependency</w:t>
      </w:r>
      <w:proofErr w:type="spellEnd"/>
      <w:r>
        <w:t>;</w:t>
      </w:r>
    </w:p>
    <w:p w14:paraId="79DF075A" w14:textId="77777777" w:rsidR="00AE571D" w:rsidRDefault="00AE571D" w:rsidP="00AE571D">
      <w:pPr>
        <w:pStyle w:val="afff2"/>
      </w:pPr>
    </w:p>
    <w:p w14:paraId="7C2A11C9" w14:textId="77777777" w:rsidR="00AE571D" w:rsidRDefault="00AE571D" w:rsidP="00AE571D">
      <w:pPr>
        <w:pStyle w:val="afff2"/>
      </w:pPr>
      <w:r>
        <w:t xml:space="preserve">import </w:t>
      </w:r>
      <w:proofErr w:type="spellStart"/>
      <w:r>
        <w:t>org.apache.spark.SparkConf</w:t>
      </w:r>
      <w:proofErr w:type="spellEnd"/>
      <w:r>
        <w:t>;</w:t>
      </w:r>
    </w:p>
    <w:p w14:paraId="74F9433A" w14:textId="77777777" w:rsidR="00AE571D" w:rsidRDefault="00AE571D" w:rsidP="00AE571D">
      <w:pPr>
        <w:pStyle w:val="afff2"/>
      </w:pPr>
      <w:r>
        <w:t xml:space="preserve">import </w:t>
      </w:r>
      <w:proofErr w:type="spellStart"/>
      <w:r>
        <w:t>org.apache.spark.api.java.JavaPairRDD</w:t>
      </w:r>
      <w:proofErr w:type="spellEnd"/>
      <w:r>
        <w:t>;</w:t>
      </w:r>
    </w:p>
    <w:p w14:paraId="199507FA" w14:textId="77777777" w:rsidR="00AE571D" w:rsidRDefault="00AE571D" w:rsidP="00AE571D">
      <w:pPr>
        <w:pStyle w:val="afff2"/>
      </w:pPr>
      <w:r>
        <w:t xml:space="preserve">import </w:t>
      </w:r>
      <w:proofErr w:type="spellStart"/>
      <w:r>
        <w:t>org.apache.spark.api.java.JavaRDD</w:t>
      </w:r>
      <w:proofErr w:type="spellEnd"/>
      <w:r>
        <w:t>;</w:t>
      </w:r>
    </w:p>
    <w:p w14:paraId="055FB7B3" w14:textId="77777777" w:rsidR="00AE571D" w:rsidRDefault="00AE571D" w:rsidP="00AE571D">
      <w:pPr>
        <w:pStyle w:val="afff2"/>
      </w:pPr>
      <w:r>
        <w:t xml:space="preserve">import </w:t>
      </w:r>
      <w:proofErr w:type="spellStart"/>
      <w:r>
        <w:t>org.apache.spark.api.java.JavaSparkContext</w:t>
      </w:r>
      <w:proofErr w:type="spellEnd"/>
      <w:r>
        <w:t>;</w:t>
      </w:r>
    </w:p>
    <w:p w14:paraId="4416F225" w14:textId="77777777" w:rsidR="00AE571D" w:rsidRDefault="00AE571D" w:rsidP="00AE571D">
      <w:pPr>
        <w:pStyle w:val="afff2"/>
      </w:pPr>
      <w:r>
        <w:t xml:space="preserve">import </w:t>
      </w:r>
      <w:proofErr w:type="spellStart"/>
      <w:r>
        <w:t>org.apache.spark.api.java.function.FlatMapFunction</w:t>
      </w:r>
      <w:proofErr w:type="spellEnd"/>
      <w:r>
        <w:t>;</w:t>
      </w:r>
    </w:p>
    <w:p w14:paraId="3F543E0C" w14:textId="77777777" w:rsidR="00AE571D" w:rsidRDefault="00AE571D" w:rsidP="00AE571D">
      <w:pPr>
        <w:pStyle w:val="afff2"/>
      </w:pPr>
      <w:r>
        <w:t>import org.apache.spark.api.java.function.Function2;</w:t>
      </w:r>
    </w:p>
    <w:p w14:paraId="1DDD2C93" w14:textId="77777777" w:rsidR="00AE571D" w:rsidRDefault="00AE571D" w:rsidP="00AE571D">
      <w:pPr>
        <w:pStyle w:val="afff2"/>
      </w:pPr>
      <w:r>
        <w:t xml:space="preserve">import </w:t>
      </w:r>
      <w:proofErr w:type="spellStart"/>
      <w:r>
        <w:t>org.apache.spark.api.java.function.PairFunction</w:t>
      </w:r>
      <w:proofErr w:type="spellEnd"/>
      <w:r>
        <w:t>;</w:t>
      </w:r>
    </w:p>
    <w:p w14:paraId="4903D18D" w14:textId="77777777" w:rsidR="00AE571D" w:rsidRDefault="00AE571D" w:rsidP="00AE571D">
      <w:pPr>
        <w:pStyle w:val="afff2"/>
      </w:pPr>
      <w:r>
        <w:t>import scala.Tuple2;</w:t>
      </w:r>
    </w:p>
    <w:p w14:paraId="328AF95F" w14:textId="77777777" w:rsidR="00AE571D" w:rsidRDefault="00AE571D" w:rsidP="00AE571D">
      <w:pPr>
        <w:pStyle w:val="afff2"/>
      </w:pPr>
    </w:p>
    <w:p w14:paraId="188D819D" w14:textId="77777777" w:rsidR="00AE571D" w:rsidRDefault="00AE571D" w:rsidP="00AE571D">
      <w:pPr>
        <w:pStyle w:val="afff2"/>
      </w:pPr>
      <w:r>
        <w:t xml:space="preserve">import </w:t>
      </w:r>
      <w:proofErr w:type="spellStart"/>
      <w:r>
        <w:t>java.util.Arrays</w:t>
      </w:r>
      <w:proofErr w:type="spellEnd"/>
      <w:r>
        <w:t>;</w:t>
      </w:r>
    </w:p>
    <w:p w14:paraId="07B21E2F" w14:textId="77777777" w:rsidR="00AE571D" w:rsidRDefault="00AE571D" w:rsidP="00AE571D">
      <w:pPr>
        <w:pStyle w:val="afff2"/>
      </w:pPr>
      <w:r>
        <w:t xml:space="preserve">import </w:t>
      </w:r>
      <w:proofErr w:type="spellStart"/>
      <w:r>
        <w:t>java.util.Iterator</w:t>
      </w:r>
      <w:proofErr w:type="spellEnd"/>
      <w:r>
        <w:t>;</w:t>
      </w:r>
    </w:p>
    <w:p w14:paraId="573CA2C0" w14:textId="77777777" w:rsidR="00AE571D" w:rsidRDefault="00AE571D" w:rsidP="00AE571D">
      <w:pPr>
        <w:pStyle w:val="afff2"/>
      </w:pPr>
      <w:r>
        <w:t xml:space="preserve">import </w:t>
      </w:r>
      <w:proofErr w:type="spellStart"/>
      <w:r>
        <w:t>java.util.List</w:t>
      </w:r>
      <w:proofErr w:type="spellEnd"/>
      <w:r>
        <w:t>;</w:t>
      </w:r>
    </w:p>
    <w:p w14:paraId="4C3C89FF" w14:textId="77777777" w:rsidR="00AE571D" w:rsidRDefault="00AE571D" w:rsidP="00AE571D">
      <w:pPr>
        <w:pStyle w:val="afff2"/>
      </w:pPr>
    </w:p>
    <w:p w14:paraId="45C0A64F" w14:textId="77777777" w:rsidR="00AE571D" w:rsidRDefault="00AE571D" w:rsidP="00AE571D">
      <w:pPr>
        <w:pStyle w:val="afff2"/>
      </w:pPr>
      <w:r>
        <w:t>public class Test01_Dep {</w:t>
      </w:r>
    </w:p>
    <w:p w14:paraId="0AB8F9D2" w14:textId="77777777" w:rsidR="00AE571D" w:rsidRDefault="00AE571D" w:rsidP="00AE571D">
      <w:pPr>
        <w:pStyle w:val="afff2"/>
      </w:pPr>
      <w:r>
        <w:t xml:space="preserve">    public static void main(String[] </w:t>
      </w:r>
      <w:proofErr w:type="spellStart"/>
      <w:r>
        <w:t>args</w:t>
      </w:r>
      <w:proofErr w:type="spellEnd"/>
      <w:r>
        <w:t>) {</w:t>
      </w:r>
    </w:p>
    <w:p w14:paraId="7554ADF3" w14:textId="77777777" w:rsidR="00AE571D" w:rsidRDefault="00AE571D" w:rsidP="00AE571D">
      <w:pPr>
        <w:pStyle w:val="afff2"/>
      </w:pPr>
      <w:r>
        <w:t xml:space="preserve">        // 1.</w:t>
      </w:r>
      <w:r>
        <w:t>创建配置对象</w:t>
      </w:r>
    </w:p>
    <w:p w14:paraId="4CA23A1D" w14:textId="77777777" w:rsidR="00AE571D" w:rsidRDefault="00AE571D" w:rsidP="00AE571D">
      <w:pPr>
        <w:pStyle w:val="afff2"/>
      </w:pPr>
      <w:r>
        <w:lastRenderedPageBreak/>
        <w:t xml:space="preserve">        </w:t>
      </w:r>
      <w:proofErr w:type="spellStart"/>
      <w:r>
        <w:t>SparkConf</w:t>
      </w:r>
      <w:proofErr w:type="spellEnd"/>
      <w:r>
        <w:t xml:space="preserve"> conf = new </w:t>
      </w:r>
      <w:proofErr w:type="spellStart"/>
      <w:r>
        <w:t>SparkConf</w:t>
      </w:r>
      <w:proofErr w:type="spellEnd"/>
      <w:r>
        <w:t>().</w:t>
      </w:r>
      <w:proofErr w:type="spellStart"/>
      <w:r>
        <w:t>setMaster</w:t>
      </w:r>
      <w:proofErr w:type="spellEnd"/>
      <w:r>
        <w:t>("local[*]").</w:t>
      </w:r>
      <w:proofErr w:type="spellStart"/>
      <w:r>
        <w:t>setAppName</w:t>
      </w:r>
      <w:proofErr w:type="spellEnd"/>
      <w:r>
        <w:t>("</w:t>
      </w:r>
      <w:proofErr w:type="spellStart"/>
      <w:r>
        <w:t>sparkCore</w:t>
      </w:r>
      <w:proofErr w:type="spellEnd"/>
      <w:r>
        <w:t>");</w:t>
      </w:r>
    </w:p>
    <w:p w14:paraId="069C47AD" w14:textId="77777777" w:rsidR="00AE571D" w:rsidRDefault="00AE571D" w:rsidP="00AE571D">
      <w:pPr>
        <w:pStyle w:val="afff2"/>
      </w:pPr>
    </w:p>
    <w:p w14:paraId="347662DC" w14:textId="77777777" w:rsidR="00AE571D" w:rsidRDefault="00AE571D" w:rsidP="00AE571D">
      <w:pPr>
        <w:pStyle w:val="afff2"/>
      </w:pPr>
      <w:r>
        <w:t xml:space="preserve">        // 2. </w:t>
      </w:r>
      <w:r>
        <w:t>创建</w:t>
      </w:r>
      <w:proofErr w:type="spellStart"/>
      <w:r>
        <w:t>sparkContext</w:t>
      </w:r>
      <w:proofErr w:type="spellEnd"/>
    </w:p>
    <w:p w14:paraId="3CBB4F70" w14:textId="77777777" w:rsidR="00AE571D" w:rsidRDefault="00AE571D" w:rsidP="00AE571D">
      <w:pPr>
        <w:pStyle w:val="afff2"/>
      </w:pPr>
      <w:r>
        <w:t xml:space="preserve">        </w:t>
      </w:r>
      <w:proofErr w:type="spellStart"/>
      <w:r>
        <w:t>JavaSparkContext</w:t>
      </w:r>
      <w:proofErr w:type="spellEnd"/>
      <w:r>
        <w:t xml:space="preserve"> </w:t>
      </w:r>
      <w:proofErr w:type="spellStart"/>
      <w:r>
        <w:t>sc</w:t>
      </w:r>
      <w:proofErr w:type="spellEnd"/>
      <w:r>
        <w:t xml:space="preserve"> = new </w:t>
      </w:r>
      <w:proofErr w:type="spellStart"/>
      <w:r>
        <w:t>JavaSparkContext</w:t>
      </w:r>
      <w:proofErr w:type="spellEnd"/>
      <w:r>
        <w:t>(conf);</w:t>
      </w:r>
    </w:p>
    <w:p w14:paraId="78E35A65" w14:textId="77777777" w:rsidR="00AE571D" w:rsidRDefault="00AE571D" w:rsidP="00AE571D">
      <w:pPr>
        <w:pStyle w:val="afff2"/>
      </w:pPr>
    </w:p>
    <w:p w14:paraId="450FC54F" w14:textId="77777777" w:rsidR="00AE571D" w:rsidRDefault="00AE571D" w:rsidP="00AE571D">
      <w:pPr>
        <w:pStyle w:val="afff2"/>
      </w:pPr>
      <w:r>
        <w:t xml:space="preserve">        // 3. </w:t>
      </w:r>
      <w:r>
        <w:t>编写代码</w:t>
      </w:r>
    </w:p>
    <w:p w14:paraId="091141D7" w14:textId="77777777" w:rsidR="00AE571D" w:rsidRDefault="00AE571D" w:rsidP="00AE571D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String&gt; </w:t>
      </w:r>
      <w:proofErr w:type="spellStart"/>
      <w:r>
        <w:t>lineRDD</w:t>
      </w:r>
      <w:proofErr w:type="spellEnd"/>
      <w:r>
        <w:t xml:space="preserve"> = </w:t>
      </w:r>
      <w:proofErr w:type="spellStart"/>
      <w:r>
        <w:t>sc.textFile</w:t>
      </w:r>
      <w:proofErr w:type="spellEnd"/>
      <w:r>
        <w:t>("input/2.txt");</w:t>
      </w:r>
    </w:p>
    <w:p w14:paraId="76179C49" w14:textId="77777777" w:rsidR="00AE571D" w:rsidRDefault="00AE571D" w:rsidP="00AE571D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r>
        <w:t>lineRDD.toDebugString</w:t>
      </w:r>
      <w:proofErr w:type="spellEnd"/>
      <w:r>
        <w:t>());</w:t>
      </w:r>
    </w:p>
    <w:p w14:paraId="02D38BCB" w14:textId="77777777" w:rsidR="00AE571D" w:rsidRDefault="00AE571D" w:rsidP="00AE571D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"-------------------");</w:t>
      </w:r>
    </w:p>
    <w:p w14:paraId="08A6942F" w14:textId="77777777" w:rsidR="00AE571D" w:rsidRDefault="00AE571D" w:rsidP="00AE571D">
      <w:pPr>
        <w:pStyle w:val="afff2"/>
      </w:pPr>
    </w:p>
    <w:p w14:paraId="798F93B5" w14:textId="77777777" w:rsidR="00AE571D" w:rsidRDefault="00AE571D" w:rsidP="00AE571D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String&gt; </w:t>
      </w:r>
      <w:proofErr w:type="spellStart"/>
      <w:r>
        <w:t>wordRDD</w:t>
      </w:r>
      <w:proofErr w:type="spellEnd"/>
      <w:r>
        <w:t xml:space="preserve"> = </w:t>
      </w:r>
      <w:proofErr w:type="spellStart"/>
      <w:r>
        <w:t>lineRDD.flatMap</w:t>
      </w:r>
      <w:proofErr w:type="spellEnd"/>
      <w:r>
        <w:t xml:space="preserve">(new </w:t>
      </w:r>
      <w:proofErr w:type="spellStart"/>
      <w:r>
        <w:t>FlatMapFunction</w:t>
      </w:r>
      <w:proofErr w:type="spellEnd"/>
      <w:r>
        <w:t>&lt;String, String&gt;() {</w:t>
      </w:r>
    </w:p>
    <w:p w14:paraId="14228647" w14:textId="77777777" w:rsidR="00AE571D" w:rsidRDefault="00AE571D" w:rsidP="00AE571D">
      <w:pPr>
        <w:pStyle w:val="afff2"/>
      </w:pPr>
      <w:r>
        <w:t xml:space="preserve">            @Override</w:t>
      </w:r>
    </w:p>
    <w:p w14:paraId="0B85FBFB" w14:textId="77777777" w:rsidR="00AE571D" w:rsidRDefault="00AE571D" w:rsidP="00AE571D">
      <w:pPr>
        <w:pStyle w:val="afff2"/>
      </w:pPr>
      <w:r>
        <w:t xml:space="preserve">            public Iterator&lt;String&gt; call(String s) throws Exception {</w:t>
      </w:r>
    </w:p>
    <w:p w14:paraId="2E2089C7" w14:textId="77777777" w:rsidR="00AE571D" w:rsidRDefault="00AE571D" w:rsidP="00AE571D">
      <w:pPr>
        <w:pStyle w:val="afff2"/>
      </w:pPr>
      <w:r>
        <w:t xml:space="preserve">                List&lt;String&gt; </w:t>
      </w:r>
      <w:proofErr w:type="spellStart"/>
      <w:r>
        <w:t>stringList</w:t>
      </w:r>
      <w:proofErr w:type="spellEnd"/>
      <w:r>
        <w:t xml:space="preserve"> = </w:t>
      </w:r>
      <w:proofErr w:type="spellStart"/>
      <w:r>
        <w:t>Arrays.asList</w:t>
      </w:r>
      <w:proofErr w:type="spellEnd"/>
      <w:r>
        <w:t>(</w:t>
      </w:r>
      <w:proofErr w:type="spellStart"/>
      <w:r>
        <w:t>s.split</w:t>
      </w:r>
      <w:proofErr w:type="spellEnd"/>
      <w:r>
        <w:t>(" "));</w:t>
      </w:r>
    </w:p>
    <w:p w14:paraId="3152569C" w14:textId="77777777" w:rsidR="00AE571D" w:rsidRDefault="00AE571D" w:rsidP="00AE571D">
      <w:pPr>
        <w:pStyle w:val="afff2"/>
      </w:pPr>
      <w:r>
        <w:t xml:space="preserve">                return </w:t>
      </w:r>
      <w:proofErr w:type="spellStart"/>
      <w:r>
        <w:t>stringList.iterator</w:t>
      </w:r>
      <w:proofErr w:type="spellEnd"/>
      <w:r>
        <w:t>();</w:t>
      </w:r>
    </w:p>
    <w:p w14:paraId="3ED164CE" w14:textId="77777777" w:rsidR="00AE571D" w:rsidRDefault="00AE571D" w:rsidP="00AE571D">
      <w:pPr>
        <w:pStyle w:val="afff2"/>
      </w:pPr>
      <w:r>
        <w:t xml:space="preserve">            }</w:t>
      </w:r>
    </w:p>
    <w:p w14:paraId="02150D47" w14:textId="77777777" w:rsidR="00AE571D" w:rsidRDefault="00AE571D" w:rsidP="00AE571D">
      <w:pPr>
        <w:pStyle w:val="afff2"/>
      </w:pPr>
      <w:r>
        <w:t xml:space="preserve">        });</w:t>
      </w:r>
    </w:p>
    <w:p w14:paraId="7CAB197B" w14:textId="77777777" w:rsidR="00AE571D" w:rsidRDefault="00AE571D" w:rsidP="00AE571D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r>
        <w:t>wordRDD.toDebugString</w:t>
      </w:r>
      <w:proofErr w:type="spellEnd"/>
      <w:r>
        <w:t>());</w:t>
      </w:r>
    </w:p>
    <w:p w14:paraId="4AFD88D5" w14:textId="77777777" w:rsidR="00AE571D" w:rsidRDefault="00AE571D" w:rsidP="00AE571D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"-------------------");</w:t>
      </w:r>
    </w:p>
    <w:p w14:paraId="7B773B9A" w14:textId="77777777" w:rsidR="00AE571D" w:rsidRDefault="00AE571D" w:rsidP="00AE571D">
      <w:pPr>
        <w:pStyle w:val="afff2"/>
      </w:pPr>
    </w:p>
    <w:p w14:paraId="28367630" w14:textId="77777777" w:rsidR="00AE571D" w:rsidRDefault="00AE571D" w:rsidP="00AE571D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String, Integer&gt; </w:t>
      </w:r>
      <w:proofErr w:type="spellStart"/>
      <w:r>
        <w:t>tupleRDD</w:t>
      </w:r>
      <w:proofErr w:type="spellEnd"/>
      <w:r>
        <w:t xml:space="preserve"> = </w:t>
      </w:r>
      <w:proofErr w:type="spellStart"/>
      <w:r>
        <w:t>wordRDD.mapToPair</w:t>
      </w:r>
      <w:proofErr w:type="spellEnd"/>
      <w:r>
        <w:t xml:space="preserve">(new </w:t>
      </w:r>
      <w:proofErr w:type="spellStart"/>
      <w:r>
        <w:t>PairFunction</w:t>
      </w:r>
      <w:proofErr w:type="spellEnd"/>
      <w:r>
        <w:t>&lt;String, String, Integer&gt;() {</w:t>
      </w:r>
    </w:p>
    <w:p w14:paraId="4C60D100" w14:textId="77777777" w:rsidR="00AE571D" w:rsidRDefault="00AE571D" w:rsidP="00AE571D">
      <w:pPr>
        <w:pStyle w:val="afff2"/>
      </w:pPr>
      <w:r>
        <w:t xml:space="preserve">            @Override</w:t>
      </w:r>
    </w:p>
    <w:p w14:paraId="393EC45E" w14:textId="77777777" w:rsidR="00AE571D" w:rsidRDefault="00AE571D" w:rsidP="00AE571D">
      <w:pPr>
        <w:pStyle w:val="afff2"/>
      </w:pPr>
      <w:r>
        <w:t xml:space="preserve">            public Tuple2&lt;String, Integer&gt; call(String s) throws Exception {</w:t>
      </w:r>
    </w:p>
    <w:p w14:paraId="38001C0C" w14:textId="77777777" w:rsidR="00AE571D" w:rsidRDefault="00AE571D" w:rsidP="00AE571D">
      <w:pPr>
        <w:pStyle w:val="afff2"/>
      </w:pPr>
      <w:r>
        <w:t xml:space="preserve">                return new Tuple2&lt;&gt;(s, 1);</w:t>
      </w:r>
    </w:p>
    <w:p w14:paraId="7740C04A" w14:textId="77777777" w:rsidR="00AE571D" w:rsidRDefault="00AE571D" w:rsidP="00AE571D">
      <w:pPr>
        <w:pStyle w:val="afff2"/>
      </w:pPr>
      <w:r>
        <w:t xml:space="preserve">            }</w:t>
      </w:r>
    </w:p>
    <w:p w14:paraId="0A1DBF1D" w14:textId="77777777" w:rsidR="00AE571D" w:rsidRDefault="00AE571D" w:rsidP="00AE571D">
      <w:pPr>
        <w:pStyle w:val="afff2"/>
      </w:pPr>
      <w:r>
        <w:t xml:space="preserve">        });</w:t>
      </w:r>
    </w:p>
    <w:p w14:paraId="32396220" w14:textId="77777777" w:rsidR="00AE571D" w:rsidRDefault="00AE571D" w:rsidP="00AE571D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r>
        <w:t>tupleRDD.toDebugString</w:t>
      </w:r>
      <w:proofErr w:type="spellEnd"/>
      <w:r>
        <w:t>());</w:t>
      </w:r>
    </w:p>
    <w:p w14:paraId="5E762E01" w14:textId="77777777" w:rsidR="00AE571D" w:rsidRDefault="00AE571D" w:rsidP="00AE571D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"-------------------");</w:t>
      </w:r>
    </w:p>
    <w:p w14:paraId="76CFC808" w14:textId="77777777" w:rsidR="00AE571D" w:rsidRDefault="00AE571D" w:rsidP="00AE571D">
      <w:pPr>
        <w:pStyle w:val="afff2"/>
      </w:pPr>
    </w:p>
    <w:p w14:paraId="1C39DBC9" w14:textId="77777777" w:rsidR="00AE571D" w:rsidRDefault="00AE571D" w:rsidP="00AE571D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String, Integer&gt; </w:t>
      </w:r>
      <w:proofErr w:type="spellStart"/>
      <w:r>
        <w:t>wordCountRDD</w:t>
      </w:r>
      <w:proofErr w:type="spellEnd"/>
      <w:r>
        <w:t xml:space="preserve"> = </w:t>
      </w:r>
      <w:proofErr w:type="spellStart"/>
      <w:r>
        <w:t>tupleRDD.reduceByKey</w:t>
      </w:r>
      <w:proofErr w:type="spellEnd"/>
      <w:r>
        <w:t>(new Function2&lt;Integer, Integer, Integer&gt;() {</w:t>
      </w:r>
    </w:p>
    <w:p w14:paraId="72B171AD" w14:textId="77777777" w:rsidR="00AE571D" w:rsidRDefault="00AE571D" w:rsidP="00AE571D">
      <w:pPr>
        <w:pStyle w:val="afff2"/>
      </w:pPr>
      <w:r>
        <w:t xml:space="preserve">            @Override</w:t>
      </w:r>
    </w:p>
    <w:p w14:paraId="1C62FAE0" w14:textId="77777777" w:rsidR="00AE571D" w:rsidRDefault="00AE571D" w:rsidP="00AE571D">
      <w:pPr>
        <w:pStyle w:val="afff2"/>
      </w:pPr>
      <w:r>
        <w:t xml:space="preserve">            public Integer call(Integer v1, Integer v2) throws Exception {</w:t>
      </w:r>
    </w:p>
    <w:p w14:paraId="1C3F3520" w14:textId="77777777" w:rsidR="00AE571D" w:rsidRDefault="00AE571D" w:rsidP="00AE571D">
      <w:pPr>
        <w:pStyle w:val="afff2"/>
      </w:pPr>
      <w:r>
        <w:t xml:space="preserve">                return v1 + v2;</w:t>
      </w:r>
    </w:p>
    <w:p w14:paraId="3FE5C69F" w14:textId="77777777" w:rsidR="00AE571D" w:rsidRDefault="00AE571D" w:rsidP="00AE571D">
      <w:pPr>
        <w:pStyle w:val="afff2"/>
      </w:pPr>
      <w:r>
        <w:t xml:space="preserve">            }</w:t>
      </w:r>
    </w:p>
    <w:p w14:paraId="6D018BDD" w14:textId="77777777" w:rsidR="00AE571D" w:rsidRDefault="00AE571D" w:rsidP="00AE571D">
      <w:pPr>
        <w:pStyle w:val="afff2"/>
      </w:pPr>
      <w:r>
        <w:t xml:space="preserve">        });</w:t>
      </w:r>
    </w:p>
    <w:p w14:paraId="6F5F8FC6" w14:textId="77777777" w:rsidR="00AE571D" w:rsidRDefault="00AE571D" w:rsidP="00AE571D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r>
        <w:t>wordCountRDD.toDebugString</w:t>
      </w:r>
      <w:proofErr w:type="spellEnd"/>
      <w:r>
        <w:t>());</w:t>
      </w:r>
    </w:p>
    <w:p w14:paraId="401B8DC0" w14:textId="77777777" w:rsidR="00AE571D" w:rsidRDefault="00AE571D" w:rsidP="00AE571D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"-------------------");</w:t>
      </w:r>
    </w:p>
    <w:p w14:paraId="7C19CB19" w14:textId="77777777" w:rsidR="00AE571D" w:rsidRDefault="00AE571D" w:rsidP="00AE571D">
      <w:pPr>
        <w:pStyle w:val="afff2"/>
      </w:pPr>
      <w:r>
        <w:t xml:space="preserve">        </w:t>
      </w:r>
    </w:p>
    <w:p w14:paraId="049181CF" w14:textId="77777777" w:rsidR="00AE571D" w:rsidRDefault="00AE571D" w:rsidP="00AE571D">
      <w:pPr>
        <w:pStyle w:val="afff2"/>
      </w:pPr>
    </w:p>
    <w:p w14:paraId="5D2DA243" w14:textId="77777777" w:rsidR="00AE571D" w:rsidRDefault="00AE571D" w:rsidP="00AE571D">
      <w:pPr>
        <w:pStyle w:val="afff2"/>
      </w:pPr>
      <w:r>
        <w:t xml:space="preserve">        // 4. </w:t>
      </w:r>
      <w:r>
        <w:t>关闭</w:t>
      </w:r>
      <w:proofErr w:type="spellStart"/>
      <w:r>
        <w:t>sc</w:t>
      </w:r>
      <w:proofErr w:type="spellEnd"/>
    </w:p>
    <w:p w14:paraId="3AB6C9CB" w14:textId="77777777" w:rsidR="00AE571D" w:rsidRDefault="00AE571D" w:rsidP="00AE571D">
      <w:pPr>
        <w:pStyle w:val="afff2"/>
      </w:pPr>
      <w:r>
        <w:t xml:space="preserve">        </w:t>
      </w:r>
      <w:proofErr w:type="spellStart"/>
      <w:r>
        <w:t>sc.stop</w:t>
      </w:r>
      <w:proofErr w:type="spellEnd"/>
      <w:r>
        <w:t>();</w:t>
      </w:r>
    </w:p>
    <w:p w14:paraId="11684857" w14:textId="77777777" w:rsidR="00AE571D" w:rsidRDefault="00AE571D" w:rsidP="00AE571D">
      <w:pPr>
        <w:pStyle w:val="afff2"/>
      </w:pPr>
    </w:p>
    <w:p w14:paraId="68ABF20B" w14:textId="77777777" w:rsidR="00AE571D" w:rsidRDefault="00AE571D" w:rsidP="00AE571D">
      <w:pPr>
        <w:pStyle w:val="afff2"/>
      </w:pPr>
      <w:r>
        <w:t xml:space="preserve">    }</w:t>
      </w:r>
    </w:p>
    <w:p w14:paraId="1755C73C" w14:textId="462C7A72" w:rsidR="003E6556" w:rsidRDefault="004220D8" w:rsidP="00AE571D">
      <w:pPr>
        <w:pStyle w:val="afff2"/>
      </w:pPr>
      <w:r>
        <w:t>}</w:t>
      </w:r>
    </w:p>
    <w:p w14:paraId="50C9135A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2</w:t>
      </w:r>
      <w:r>
        <w:rPr>
          <w:rFonts w:ascii="Times New Roman" w:eastAsia="宋体" w:hAnsi="Times New Roman"/>
          <w:szCs w:val="21"/>
        </w:rPr>
        <w:t>）打印结果</w:t>
      </w:r>
    </w:p>
    <w:p w14:paraId="430896FC" w14:textId="77777777" w:rsidR="00AE571D" w:rsidRDefault="00AE571D" w:rsidP="00AE571D">
      <w:pPr>
        <w:pStyle w:val="afff2"/>
      </w:pPr>
      <w:r>
        <w:t xml:space="preserve">(2) input/2.txt </w:t>
      </w:r>
      <w:proofErr w:type="spellStart"/>
      <w:r>
        <w:t>MapPartitionsRDD</w:t>
      </w:r>
      <w:proofErr w:type="spellEnd"/>
      <w:r>
        <w:t xml:space="preserve">[1] at </w:t>
      </w:r>
      <w:proofErr w:type="spellStart"/>
      <w:r>
        <w:t>textFile</w:t>
      </w:r>
      <w:proofErr w:type="spellEnd"/>
      <w:r>
        <w:t xml:space="preserve"> at Test01_Dep.java:29 []</w:t>
      </w:r>
    </w:p>
    <w:p w14:paraId="3B9516AA" w14:textId="77777777" w:rsidR="00AE571D" w:rsidRDefault="00AE571D" w:rsidP="00AE571D">
      <w:pPr>
        <w:pStyle w:val="afff2"/>
      </w:pPr>
      <w:r>
        <w:t xml:space="preserve"> |  input/2.txt </w:t>
      </w:r>
      <w:proofErr w:type="spellStart"/>
      <w:r>
        <w:t>HadoopRDD</w:t>
      </w:r>
      <w:proofErr w:type="spellEnd"/>
      <w:r>
        <w:t xml:space="preserve">[0] at </w:t>
      </w:r>
      <w:proofErr w:type="spellStart"/>
      <w:r>
        <w:t>textFile</w:t>
      </w:r>
      <w:proofErr w:type="spellEnd"/>
      <w:r>
        <w:t xml:space="preserve"> at Test01_Dep.java:29 []</w:t>
      </w:r>
    </w:p>
    <w:p w14:paraId="61935EC8" w14:textId="77777777" w:rsidR="00AE571D" w:rsidRDefault="00AE571D" w:rsidP="00AE571D">
      <w:pPr>
        <w:pStyle w:val="afff2"/>
      </w:pPr>
      <w:r>
        <w:t xml:space="preserve">(2) </w:t>
      </w:r>
      <w:proofErr w:type="spellStart"/>
      <w:r>
        <w:t>MapPartitionsRDD</w:t>
      </w:r>
      <w:proofErr w:type="spellEnd"/>
      <w:r>
        <w:t xml:space="preserve">[2] at </w:t>
      </w:r>
      <w:proofErr w:type="spellStart"/>
      <w:r>
        <w:t>flatMap</w:t>
      </w:r>
      <w:proofErr w:type="spellEnd"/>
      <w:r>
        <w:t xml:space="preserve"> at Test01_Dep.java:32 []</w:t>
      </w:r>
    </w:p>
    <w:p w14:paraId="6DA8157D" w14:textId="77777777" w:rsidR="00AE571D" w:rsidRDefault="00AE571D" w:rsidP="00AE571D">
      <w:pPr>
        <w:pStyle w:val="afff2"/>
      </w:pPr>
      <w:r>
        <w:t xml:space="preserve"> |  input/2.txt </w:t>
      </w:r>
      <w:proofErr w:type="spellStart"/>
      <w:r>
        <w:t>MapPartitionsRDD</w:t>
      </w:r>
      <w:proofErr w:type="spellEnd"/>
      <w:r>
        <w:t xml:space="preserve">[1] at </w:t>
      </w:r>
      <w:proofErr w:type="spellStart"/>
      <w:r>
        <w:t>textFile</w:t>
      </w:r>
      <w:proofErr w:type="spellEnd"/>
      <w:r>
        <w:t xml:space="preserve"> at Test01_Dep.java:29 []</w:t>
      </w:r>
    </w:p>
    <w:p w14:paraId="644D5FC2" w14:textId="77777777" w:rsidR="00AE571D" w:rsidRDefault="00AE571D" w:rsidP="00AE571D">
      <w:pPr>
        <w:pStyle w:val="afff2"/>
      </w:pPr>
      <w:r>
        <w:t xml:space="preserve"> |  input/2.txt </w:t>
      </w:r>
      <w:proofErr w:type="spellStart"/>
      <w:r>
        <w:t>HadoopRDD</w:t>
      </w:r>
      <w:proofErr w:type="spellEnd"/>
      <w:r>
        <w:t xml:space="preserve">[0] at </w:t>
      </w:r>
      <w:proofErr w:type="spellStart"/>
      <w:r>
        <w:t>textFile</w:t>
      </w:r>
      <w:proofErr w:type="spellEnd"/>
      <w:r>
        <w:t xml:space="preserve"> at Test01_Dep.java:29 []</w:t>
      </w:r>
    </w:p>
    <w:p w14:paraId="075F7F5B" w14:textId="77777777" w:rsidR="00AE571D" w:rsidRDefault="00AE571D" w:rsidP="00AE571D">
      <w:pPr>
        <w:pStyle w:val="afff2"/>
      </w:pPr>
      <w:r>
        <w:t xml:space="preserve">(2) </w:t>
      </w:r>
      <w:proofErr w:type="spellStart"/>
      <w:r>
        <w:t>MapPartitionsRDD</w:t>
      </w:r>
      <w:proofErr w:type="spellEnd"/>
      <w:r>
        <w:t xml:space="preserve">[3] at </w:t>
      </w:r>
      <w:proofErr w:type="spellStart"/>
      <w:r>
        <w:t>mapToPair</w:t>
      </w:r>
      <w:proofErr w:type="spellEnd"/>
      <w:r>
        <w:t xml:space="preserve"> at Test01_Dep.java:42 []</w:t>
      </w:r>
    </w:p>
    <w:p w14:paraId="75A56C6B" w14:textId="77777777" w:rsidR="00AE571D" w:rsidRDefault="00AE571D" w:rsidP="00AE571D">
      <w:pPr>
        <w:pStyle w:val="afff2"/>
      </w:pPr>
      <w:r>
        <w:t xml:space="preserve"> |  </w:t>
      </w:r>
      <w:proofErr w:type="spellStart"/>
      <w:r>
        <w:t>MapPartitionsRDD</w:t>
      </w:r>
      <w:proofErr w:type="spellEnd"/>
      <w:r>
        <w:t xml:space="preserve">[2] at </w:t>
      </w:r>
      <w:proofErr w:type="spellStart"/>
      <w:r>
        <w:t>flatMap</w:t>
      </w:r>
      <w:proofErr w:type="spellEnd"/>
      <w:r>
        <w:t xml:space="preserve"> at Test01_Dep.java:32 []</w:t>
      </w:r>
    </w:p>
    <w:p w14:paraId="663D4512" w14:textId="77777777" w:rsidR="00AE571D" w:rsidRDefault="00AE571D" w:rsidP="00AE571D">
      <w:pPr>
        <w:pStyle w:val="afff2"/>
      </w:pPr>
      <w:r>
        <w:t xml:space="preserve"> |  input/2.txt </w:t>
      </w:r>
      <w:proofErr w:type="spellStart"/>
      <w:r>
        <w:t>MapPartitionsRDD</w:t>
      </w:r>
      <w:proofErr w:type="spellEnd"/>
      <w:r>
        <w:t xml:space="preserve">[1] at </w:t>
      </w:r>
      <w:proofErr w:type="spellStart"/>
      <w:r>
        <w:t>textFile</w:t>
      </w:r>
      <w:proofErr w:type="spellEnd"/>
      <w:r>
        <w:t xml:space="preserve"> at Test01_Dep.java:29 []</w:t>
      </w:r>
    </w:p>
    <w:p w14:paraId="578FBBA6" w14:textId="77777777" w:rsidR="00AE571D" w:rsidRDefault="00AE571D" w:rsidP="00AE571D">
      <w:pPr>
        <w:pStyle w:val="afff2"/>
      </w:pPr>
      <w:r>
        <w:lastRenderedPageBreak/>
        <w:t xml:space="preserve"> |  input/2.txt </w:t>
      </w:r>
      <w:proofErr w:type="spellStart"/>
      <w:r>
        <w:t>HadoopRDD</w:t>
      </w:r>
      <w:proofErr w:type="spellEnd"/>
      <w:r>
        <w:t xml:space="preserve">[0] at </w:t>
      </w:r>
      <w:proofErr w:type="spellStart"/>
      <w:r>
        <w:t>textFile</w:t>
      </w:r>
      <w:proofErr w:type="spellEnd"/>
      <w:r>
        <w:t xml:space="preserve"> at Test01_Dep.java:29 []</w:t>
      </w:r>
    </w:p>
    <w:p w14:paraId="401EAFAA" w14:textId="77777777" w:rsidR="00AE571D" w:rsidRDefault="00AE571D" w:rsidP="00AE571D">
      <w:pPr>
        <w:pStyle w:val="afff2"/>
      </w:pPr>
      <w:r>
        <w:t xml:space="preserve">(2) </w:t>
      </w:r>
      <w:proofErr w:type="spellStart"/>
      <w:r>
        <w:t>ShuffledRDD</w:t>
      </w:r>
      <w:proofErr w:type="spellEnd"/>
      <w:r>
        <w:t xml:space="preserve">[4] at </w:t>
      </w:r>
      <w:proofErr w:type="spellStart"/>
      <w:r>
        <w:t>reduceByKey</w:t>
      </w:r>
      <w:proofErr w:type="spellEnd"/>
      <w:r>
        <w:t xml:space="preserve"> at Test01_Dep.java:50 []</w:t>
      </w:r>
    </w:p>
    <w:p w14:paraId="7445D6DC" w14:textId="77777777" w:rsidR="00AE571D" w:rsidRDefault="00AE571D" w:rsidP="00AE571D">
      <w:pPr>
        <w:pStyle w:val="afff2"/>
      </w:pPr>
      <w:r>
        <w:t xml:space="preserve"> +-(2) </w:t>
      </w:r>
      <w:proofErr w:type="spellStart"/>
      <w:r>
        <w:t>MapPartitionsRDD</w:t>
      </w:r>
      <w:proofErr w:type="spellEnd"/>
      <w:r>
        <w:t xml:space="preserve">[3] at </w:t>
      </w:r>
      <w:proofErr w:type="spellStart"/>
      <w:r>
        <w:t>mapToPair</w:t>
      </w:r>
      <w:proofErr w:type="spellEnd"/>
      <w:r>
        <w:t xml:space="preserve"> at Test01_Dep.java:42 []</w:t>
      </w:r>
    </w:p>
    <w:p w14:paraId="3650A86A" w14:textId="77777777" w:rsidR="00AE571D" w:rsidRDefault="00AE571D" w:rsidP="00AE571D">
      <w:pPr>
        <w:pStyle w:val="afff2"/>
      </w:pPr>
      <w:r>
        <w:t xml:space="preserve">    |  </w:t>
      </w:r>
      <w:proofErr w:type="spellStart"/>
      <w:r>
        <w:t>MapPartitionsRDD</w:t>
      </w:r>
      <w:proofErr w:type="spellEnd"/>
      <w:r>
        <w:t xml:space="preserve">[2] at </w:t>
      </w:r>
      <w:proofErr w:type="spellStart"/>
      <w:r>
        <w:t>flatMap</w:t>
      </w:r>
      <w:proofErr w:type="spellEnd"/>
      <w:r>
        <w:t xml:space="preserve"> at Test01_Dep.java:32 []</w:t>
      </w:r>
    </w:p>
    <w:p w14:paraId="4F59B2F6" w14:textId="77777777" w:rsidR="00AE571D" w:rsidRDefault="00AE571D" w:rsidP="00AE571D">
      <w:pPr>
        <w:pStyle w:val="afff2"/>
      </w:pPr>
      <w:r>
        <w:t xml:space="preserve">    |  input/2.txt </w:t>
      </w:r>
      <w:proofErr w:type="spellStart"/>
      <w:r>
        <w:t>MapPartitionsRDD</w:t>
      </w:r>
      <w:proofErr w:type="spellEnd"/>
      <w:r>
        <w:t xml:space="preserve">[1] at </w:t>
      </w:r>
      <w:proofErr w:type="spellStart"/>
      <w:r>
        <w:t>textFile</w:t>
      </w:r>
      <w:proofErr w:type="spellEnd"/>
      <w:r>
        <w:t xml:space="preserve"> at Test01_Dep.java:29 []</w:t>
      </w:r>
    </w:p>
    <w:p w14:paraId="2E649EB6" w14:textId="34DC751F" w:rsidR="003E6556" w:rsidRDefault="00AE571D" w:rsidP="00AE571D">
      <w:pPr>
        <w:pStyle w:val="afff2"/>
      </w:pPr>
      <w:r>
        <w:t xml:space="preserve">    |  input/2.txt </w:t>
      </w:r>
      <w:proofErr w:type="spellStart"/>
      <w:r>
        <w:t>HadoopRDD</w:t>
      </w:r>
      <w:proofErr w:type="spellEnd"/>
      <w:r>
        <w:t xml:space="preserve">[0] at </w:t>
      </w:r>
      <w:proofErr w:type="spellStart"/>
      <w:r>
        <w:t>textFile</w:t>
      </w:r>
      <w:proofErr w:type="spellEnd"/>
      <w:r>
        <w:t xml:space="preserve"> at Test01_Dep.java:29 []</w:t>
      </w:r>
    </w:p>
    <w:p w14:paraId="65298368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color w:val="FF0000"/>
          <w:szCs w:val="21"/>
        </w:rPr>
      </w:pPr>
      <w:r>
        <w:rPr>
          <w:rFonts w:ascii="Times New Roman" w:eastAsia="宋体" w:hAnsi="Times New Roman"/>
          <w:color w:val="FF0000"/>
          <w:szCs w:val="21"/>
        </w:rPr>
        <w:t>注意：圆括号中的数字表示</w:t>
      </w:r>
      <w:r>
        <w:rPr>
          <w:rFonts w:ascii="Times New Roman" w:eastAsia="宋体" w:hAnsi="Times New Roman"/>
          <w:color w:val="FF0000"/>
          <w:szCs w:val="21"/>
        </w:rPr>
        <w:t>RDD</w:t>
      </w:r>
      <w:r>
        <w:rPr>
          <w:rFonts w:ascii="Times New Roman" w:eastAsia="宋体" w:hAnsi="Times New Roman"/>
          <w:color w:val="FF0000"/>
          <w:szCs w:val="21"/>
        </w:rPr>
        <w:t>的并行度，也就是有几个分区</w:t>
      </w:r>
    </w:p>
    <w:p w14:paraId="3095B0B8" w14:textId="4DC89B99" w:rsidR="003E6556" w:rsidRDefault="004220D8" w:rsidP="00F53424">
      <w:pPr>
        <w:pStyle w:val="3"/>
      </w:pPr>
      <w:r>
        <w:t>2.</w:t>
      </w:r>
      <w:r w:rsidR="00AE571D">
        <w:t>7</w:t>
      </w:r>
      <w:r>
        <w:t>.</w:t>
      </w:r>
      <w:r w:rsidR="00BD4CC5">
        <w:t>2</w:t>
      </w:r>
      <w:r>
        <w:t xml:space="preserve"> </w:t>
      </w:r>
      <w:r>
        <w:t>窄依赖</w:t>
      </w:r>
    </w:p>
    <w:p w14:paraId="79A940CE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窄依赖表示</w:t>
      </w:r>
      <w:r>
        <w:rPr>
          <w:rFonts w:ascii="Times New Roman" w:eastAsia="宋体" w:hAnsi="Times New Roman"/>
          <w:color w:val="FF0000"/>
          <w:szCs w:val="21"/>
        </w:rPr>
        <w:t>每一个父</w:t>
      </w:r>
      <w:r>
        <w:rPr>
          <w:rFonts w:ascii="Times New Roman" w:eastAsia="宋体" w:hAnsi="Times New Roman"/>
          <w:color w:val="FF0000"/>
          <w:szCs w:val="21"/>
        </w:rPr>
        <w:t>RDD</w:t>
      </w:r>
      <w:r>
        <w:rPr>
          <w:rFonts w:ascii="Times New Roman" w:eastAsia="宋体" w:hAnsi="Times New Roman"/>
          <w:color w:val="FF0000"/>
          <w:szCs w:val="21"/>
        </w:rPr>
        <w:t>的</w:t>
      </w:r>
      <w:r>
        <w:rPr>
          <w:rFonts w:ascii="Times New Roman" w:eastAsia="宋体" w:hAnsi="Times New Roman"/>
          <w:color w:val="FF0000"/>
          <w:szCs w:val="21"/>
        </w:rPr>
        <w:t>Partition</w:t>
      </w:r>
      <w:r>
        <w:rPr>
          <w:rFonts w:ascii="Times New Roman" w:eastAsia="宋体" w:hAnsi="Times New Roman"/>
          <w:color w:val="FF0000"/>
          <w:szCs w:val="21"/>
        </w:rPr>
        <w:t>最多被子</w:t>
      </w:r>
      <w:r>
        <w:rPr>
          <w:rFonts w:ascii="Times New Roman" w:eastAsia="宋体" w:hAnsi="Times New Roman"/>
          <w:color w:val="FF0000"/>
          <w:szCs w:val="21"/>
        </w:rPr>
        <w:t>RDD</w:t>
      </w:r>
      <w:r>
        <w:rPr>
          <w:rFonts w:ascii="Times New Roman" w:eastAsia="宋体" w:hAnsi="Times New Roman"/>
          <w:color w:val="FF0000"/>
          <w:szCs w:val="21"/>
        </w:rPr>
        <w:t>的一个</w:t>
      </w:r>
      <w:r>
        <w:rPr>
          <w:rFonts w:ascii="Times New Roman" w:eastAsia="宋体" w:hAnsi="Times New Roman"/>
          <w:color w:val="FF0000"/>
          <w:szCs w:val="21"/>
        </w:rPr>
        <w:t>Partition</w:t>
      </w:r>
      <w:r>
        <w:rPr>
          <w:rFonts w:ascii="Times New Roman" w:eastAsia="宋体" w:hAnsi="Times New Roman"/>
          <w:color w:val="FF0000"/>
          <w:szCs w:val="21"/>
        </w:rPr>
        <w:t>使用</w:t>
      </w:r>
      <w:r>
        <w:rPr>
          <w:rFonts w:ascii="Times New Roman" w:eastAsia="宋体" w:hAnsi="Times New Roman" w:hint="eastAsia"/>
          <w:color w:val="FF0000"/>
          <w:szCs w:val="21"/>
        </w:rPr>
        <w:t>（一对一</w:t>
      </w:r>
      <w:r>
        <w:rPr>
          <w:rFonts w:ascii="Times New Roman" w:eastAsia="宋体" w:hAnsi="Times New Roman" w:hint="eastAsia"/>
          <w:color w:val="FF0000"/>
          <w:szCs w:val="21"/>
        </w:rPr>
        <w:t>or</w:t>
      </w:r>
      <w:r>
        <w:rPr>
          <w:rFonts w:ascii="Times New Roman" w:eastAsia="宋体" w:hAnsi="Times New Roman" w:hint="eastAsia"/>
          <w:color w:val="FF0000"/>
          <w:szCs w:val="21"/>
        </w:rPr>
        <w:t>多对一）</w:t>
      </w:r>
      <w:r>
        <w:rPr>
          <w:rFonts w:ascii="Times New Roman" w:eastAsia="宋体" w:hAnsi="Times New Roman"/>
          <w:szCs w:val="21"/>
        </w:rPr>
        <w:t>，窄依赖我们形象的比喻为独生子女。</w:t>
      </w:r>
    </w:p>
    <w:p w14:paraId="6D28275A" w14:textId="77777777" w:rsidR="003E6556" w:rsidRDefault="004220D8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  <w:noProof/>
        </w:rPr>
        <w:drawing>
          <wp:inline distT="0" distB="0" distL="0" distR="0" wp14:anchorId="1443C394" wp14:editId="06B2B1BA">
            <wp:extent cx="4082415" cy="2513330"/>
            <wp:effectExtent l="19050" t="19050" r="13335" b="20320"/>
            <wp:docPr id="227" name="图片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图片 227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82415" cy="251333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7AA61A" w14:textId="1B3D6063" w:rsidR="003E6556" w:rsidRDefault="004220D8" w:rsidP="00F53424">
      <w:pPr>
        <w:pStyle w:val="3"/>
      </w:pPr>
      <w:r>
        <w:t>2.</w:t>
      </w:r>
      <w:r w:rsidR="00AE571D">
        <w:t>7</w:t>
      </w:r>
      <w:r>
        <w:t>.</w:t>
      </w:r>
      <w:r w:rsidR="00BD4CC5">
        <w:t>3</w:t>
      </w:r>
      <w:r>
        <w:t xml:space="preserve"> </w:t>
      </w:r>
      <w:r>
        <w:t>宽依赖</w:t>
      </w:r>
    </w:p>
    <w:p w14:paraId="5442F768" w14:textId="77777777" w:rsidR="003E6556" w:rsidRDefault="004220D8">
      <w:pPr>
        <w:spacing w:line="360" w:lineRule="auto"/>
        <w:ind w:firstLine="56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宽依赖表示</w:t>
      </w:r>
      <w:r>
        <w:rPr>
          <w:rFonts w:ascii="Times New Roman" w:eastAsia="宋体" w:hAnsi="Times New Roman"/>
          <w:color w:val="FF0000"/>
          <w:szCs w:val="21"/>
        </w:rPr>
        <w:t>同一个父</w:t>
      </w:r>
      <w:r>
        <w:rPr>
          <w:rFonts w:ascii="Times New Roman" w:eastAsia="宋体" w:hAnsi="Times New Roman"/>
          <w:color w:val="FF0000"/>
          <w:szCs w:val="21"/>
        </w:rPr>
        <w:t>RDD</w:t>
      </w:r>
      <w:r>
        <w:rPr>
          <w:rFonts w:ascii="Times New Roman" w:eastAsia="宋体" w:hAnsi="Times New Roman"/>
          <w:color w:val="FF0000"/>
          <w:szCs w:val="21"/>
        </w:rPr>
        <w:t>的</w:t>
      </w:r>
      <w:r>
        <w:rPr>
          <w:rFonts w:ascii="Times New Roman" w:eastAsia="宋体" w:hAnsi="Times New Roman"/>
          <w:color w:val="FF0000"/>
          <w:szCs w:val="21"/>
        </w:rPr>
        <w:t>Partition</w:t>
      </w:r>
      <w:r>
        <w:rPr>
          <w:rFonts w:ascii="Times New Roman" w:eastAsia="宋体" w:hAnsi="Times New Roman"/>
          <w:color w:val="FF0000"/>
          <w:szCs w:val="21"/>
        </w:rPr>
        <w:t>被多个子</w:t>
      </w:r>
      <w:r>
        <w:rPr>
          <w:rFonts w:ascii="Times New Roman" w:eastAsia="宋体" w:hAnsi="Times New Roman"/>
          <w:color w:val="FF0000"/>
          <w:szCs w:val="21"/>
        </w:rPr>
        <w:t>RDD</w:t>
      </w:r>
      <w:r>
        <w:rPr>
          <w:rFonts w:ascii="Times New Roman" w:eastAsia="宋体" w:hAnsi="Times New Roman"/>
          <w:color w:val="FF0000"/>
          <w:szCs w:val="21"/>
        </w:rPr>
        <w:t>的</w:t>
      </w:r>
      <w:r>
        <w:rPr>
          <w:rFonts w:ascii="Times New Roman" w:eastAsia="宋体" w:hAnsi="Times New Roman"/>
          <w:color w:val="FF0000"/>
          <w:szCs w:val="21"/>
        </w:rPr>
        <w:t>Partition</w:t>
      </w:r>
      <w:r>
        <w:rPr>
          <w:rFonts w:ascii="Times New Roman" w:eastAsia="宋体" w:hAnsi="Times New Roman"/>
          <w:color w:val="FF0000"/>
          <w:szCs w:val="21"/>
        </w:rPr>
        <w:t>依赖</w:t>
      </w:r>
      <w:r>
        <w:rPr>
          <w:rFonts w:ascii="Times New Roman" w:eastAsia="宋体" w:hAnsi="Times New Roman" w:hint="eastAsia"/>
          <w:color w:val="FF0000"/>
          <w:szCs w:val="21"/>
        </w:rPr>
        <w:t>（只能是一对多）</w:t>
      </w:r>
      <w:r>
        <w:rPr>
          <w:rFonts w:ascii="Times New Roman" w:eastAsia="宋体" w:hAnsi="Times New Roman"/>
          <w:szCs w:val="21"/>
        </w:rPr>
        <w:t>，会引起</w:t>
      </w:r>
      <w:r>
        <w:rPr>
          <w:rFonts w:ascii="Times New Roman" w:eastAsia="宋体" w:hAnsi="Times New Roman"/>
          <w:szCs w:val="21"/>
        </w:rPr>
        <w:t>Shuffle</w:t>
      </w:r>
      <w:r>
        <w:rPr>
          <w:rFonts w:ascii="Times New Roman" w:eastAsia="宋体" w:hAnsi="Times New Roman"/>
          <w:szCs w:val="21"/>
        </w:rPr>
        <w:t>，总结：宽依赖我们形象的比喻为超生。</w:t>
      </w:r>
    </w:p>
    <w:p w14:paraId="281A20F5" w14:textId="77777777" w:rsidR="003E6556" w:rsidRDefault="004220D8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  <w:noProof/>
        </w:rPr>
        <w:drawing>
          <wp:inline distT="0" distB="0" distL="0" distR="0" wp14:anchorId="1058DF73" wp14:editId="3C80FF11">
            <wp:extent cx="3893820" cy="1616710"/>
            <wp:effectExtent l="19050" t="19050" r="11430" b="21590"/>
            <wp:docPr id="226" name="图片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图片 226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93820" cy="161671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6F181F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color w:val="FF0000"/>
        </w:rPr>
      </w:pPr>
      <w:r>
        <w:rPr>
          <w:rFonts w:ascii="Times New Roman" w:eastAsia="宋体" w:hAnsi="Times New Roman"/>
          <w:color w:val="FF0000"/>
        </w:rPr>
        <w:t>具有宽依赖的</w:t>
      </w:r>
      <w:r>
        <w:rPr>
          <w:rFonts w:ascii="Times New Roman" w:eastAsia="宋体" w:hAnsi="Times New Roman"/>
          <w:i/>
          <w:color w:val="FF0000"/>
        </w:rPr>
        <w:t>transformations</w:t>
      </w:r>
      <w:r>
        <w:rPr>
          <w:rFonts w:ascii="Times New Roman" w:eastAsia="宋体" w:hAnsi="Times New Roman"/>
          <w:color w:val="FF0000"/>
        </w:rPr>
        <w:t>包括：</w:t>
      </w:r>
      <w:r>
        <w:rPr>
          <w:rFonts w:ascii="Times New Roman" w:eastAsia="宋体" w:hAnsi="Times New Roman"/>
          <w:i/>
          <w:color w:val="FF0000"/>
        </w:rPr>
        <w:t>sort</w:t>
      </w:r>
      <w:r>
        <w:rPr>
          <w:rFonts w:ascii="Times New Roman" w:eastAsia="宋体" w:hAnsi="Times New Roman"/>
          <w:color w:val="FF0000"/>
        </w:rPr>
        <w:t>、</w:t>
      </w:r>
      <w:r>
        <w:rPr>
          <w:rFonts w:ascii="Times New Roman" w:eastAsia="宋体" w:hAnsi="Times New Roman"/>
          <w:i/>
          <w:color w:val="FF0000"/>
        </w:rPr>
        <w:t>reduceByKey</w:t>
      </w:r>
      <w:r>
        <w:rPr>
          <w:rFonts w:ascii="Times New Roman" w:eastAsia="宋体" w:hAnsi="Times New Roman"/>
          <w:color w:val="FF0000"/>
        </w:rPr>
        <w:t>、</w:t>
      </w:r>
      <w:r>
        <w:rPr>
          <w:rFonts w:ascii="Times New Roman" w:eastAsia="宋体" w:hAnsi="Times New Roman"/>
          <w:i/>
          <w:color w:val="FF0000"/>
        </w:rPr>
        <w:t>groupByKey</w:t>
      </w:r>
      <w:r>
        <w:rPr>
          <w:rFonts w:ascii="Times New Roman" w:eastAsia="宋体" w:hAnsi="Times New Roman"/>
          <w:color w:val="FF0000"/>
        </w:rPr>
        <w:t>、</w:t>
      </w:r>
      <w:r>
        <w:rPr>
          <w:rFonts w:ascii="Times New Roman" w:eastAsia="宋体" w:hAnsi="Times New Roman"/>
          <w:i/>
          <w:color w:val="FF0000"/>
        </w:rPr>
        <w:t>join</w:t>
      </w:r>
      <w:r>
        <w:rPr>
          <w:rFonts w:ascii="Times New Roman" w:eastAsia="宋体" w:hAnsi="Times New Roman"/>
          <w:color w:val="FF0000"/>
        </w:rPr>
        <w:t>和调用</w:t>
      </w:r>
      <w:r>
        <w:rPr>
          <w:rFonts w:ascii="Times New Roman" w:eastAsia="宋体" w:hAnsi="Times New Roman"/>
          <w:i/>
          <w:color w:val="FF0000"/>
        </w:rPr>
        <w:t>rePartition</w:t>
      </w:r>
      <w:r>
        <w:rPr>
          <w:rFonts w:ascii="Times New Roman" w:eastAsia="宋体" w:hAnsi="Times New Roman"/>
          <w:color w:val="FF0000"/>
        </w:rPr>
        <w:t>函数的任何操作。</w:t>
      </w:r>
    </w:p>
    <w:p w14:paraId="79FD0AD1" w14:textId="77777777" w:rsidR="003E6556" w:rsidRDefault="004220D8">
      <w:pPr>
        <w:pStyle w:val="FirstParagraph"/>
        <w:spacing w:before="0" w:after="0" w:line="360" w:lineRule="auto"/>
        <w:ind w:firstLine="420"/>
        <w:rPr>
          <w:rFonts w:ascii="Times New Roman" w:eastAsia="宋体" w:hAnsi="Times New Roman" w:cs="Times New Roman"/>
          <w:color w:val="FF0000"/>
          <w:szCs w:val="21"/>
          <w:lang w:eastAsia="zh-CN"/>
        </w:rPr>
      </w:pPr>
      <w:r>
        <w:rPr>
          <w:rFonts w:ascii="Times New Roman" w:eastAsia="宋体" w:hAnsi="Times New Roman" w:cs="Times New Roman"/>
          <w:color w:val="FF0000"/>
          <w:szCs w:val="21"/>
          <w:lang w:eastAsia="zh-CN"/>
        </w:rPr>
        <w:t>宽依赖对</w:t>
      </w:r>
      <w:r>
        <w:rPr>
          <w:rFonts w:ascii="Times New Roman" w:eastAsia="宋体" w:hAnsi="Times New Roman" w:cs="Times New Roman"/>
          <w:color w:val="FF0000"/>
          <w:szCs w:val="21"/>
          <w:lang w:eastAsia="zh-CN"/>
        </w:rPr>
        <w:t>Spark</w:t>
      </w:r>
      <w:r>
        <w:rPr>
          <w:rFonts w:ascii="Times New Roman" w:eastAsia="宋体" w:hAnsi="Times New Roman" w:cs="Times New Roman"/>
          <w:color w:val="FF0000"/>
          <w:szCs w:val="21"/>
          <w:lang w:eastAsia="zh-CN"/>
        </w:rPr>
        <w:t>去评估一个</w:t>
      </w:r>
      <w:r>
        <w:rPr>
          <w:rFonts w:ascii="Times New Roman" w:eastAsia="宋体" w:hAnsi="Times New Roman" w:cs="Times New Roman"/>
          <w:color w:val="FF0000"/>
          <w:szCs w:val="21"/>
          <w:lang w:eastAsia="zh-CN"/>
        </w:rPr>
        <w:t>transformations</w:t>
      </w:r>
      <w:r>
        <w:rPr>
          <w:rFonts w:ascii="Times New Roman" w:eastAsia="宋体" w:hAnsi="Times New Roman" w:cs="Times New Roman"/>
          <w:color w:val="FF0000"/>
          <w:szCs w:val="21"/>
          <w:lang w:eastAsia="zh-CN"/>
        </w:rPr>
        <w:t>有更加重要的影响，比如对性能的影响。</w:t>
      </w:r>
    </w:p>
    <w:p w14:paraId="7B94DE8C" w14:textId="77777777" w:rsidR="003E6556" w:rsidRDefault="004220D8">
      <w:pPr>
        <w:pStyle w:val="FirstParagraph"/>
        <w:spacing w:before="0" w:after="0" w:line="360" w:lineRule="auto"/>
        <w:rPr>
          <w:rFonts w:ascii="Times New Roman" w:eastAsia="宋体" w:hAnsi="Times New Roman" w:cs="Times New Roman"/>
          <w:color w:val="FF0000"/>
          <w:szCs w:val="21"/>
          <w:lang w:eastAsia="zh-CN"/>
        </w:rPr>
      </w:pPr>
      <w:r>
        <w:rPr>
          <w:rFonts w:ascii="Times New Roman" w:eastAsia="宋体" w:hAnsi="Times New Roman" w:cs="Times New Roman" w:hint="eastAsia"/>
          <w:color w:val="FF0000"/>
          <w:szCs w:val="21"/>
          <w:lang w:eastAsia="zh-CN"/>
        </w:rPr>
        <w:lastRenderedPageBreak/>
        <w:t>在不影响业务要求的情况下</w:t>
      </w:r>
      <w:r>
        <w:rPr>
          <w:rFonts w:ascii="Times New Roman" w:eastAsia="宋体" w:hAnsi="Times New Roman" w:cs="Times New Roman"/>
          <w:color w:val="FF0000"/>
          <w:szCs w:val="21"/>
          <w:lang w:eastAsia="zh-CN"/>
        </w:rPr>
        <w:t>，</w:t>
      </w:r>
      <w:r>
        <w:rPr>
          <w:rFonts w:ascii="Times New Roman" w:eastAsia="宋体" w:hAnsi="Times New Roman" w:cs="Times New Roman" w:hint="eastAsia"/>
          <w:color w:val="FF0000"/>
          <w:szCs w:val="21"/>
          <w:lang w:eastAsia="zh-CN"/>
        </w:rPr>
        <w:t>要尽量避免使用有宽依赖的转换算子</w:t>
      </w:r>
      <w:r>
        <w:rPr>
          <w:rFonts w:ascii="Times New Roman" w:eastAsia="宋体" w:hAnsi="Times New Roman" w:cs="Times New Roman"/>
          <w:color w:val="FF0000"/>
          <w:szCs w:val="21"/>
          <w:lang w:eastAsia="zh-CN"/>
        </w:rPr>
        <w:t>，</w:t>
      </w:r>
      <w:r>
        <w:rPr>
          <w:rFonts w:ascii="Times New Roman" w:eastAsia="宋体" w:hAnsi="Times New Roman" w:cs="Times New Roman" w:hint="eastAsia"/>
          <w:color w:val="FF0000"/>
          <w:szCs w:val="21"/>
          <w:lang w:eastAsia="zh-CN"/>
        </w:rPr>
        <w:t>因为有宽依赖，就一定会走</w:t>
      </w:r>
      <w:r>
        <w:rPr>
          <w:rFonts w:ascii="Times New Roman" w:eastAsia="宋体" w:hAnsi="Times New Roman" w:cs="Times New Roman" w:hint="eastAsia"/>
          <w:color w:val="FF0000"/>
          <w:szCs w:val="21"/>
          <w:lang w:eastAsia="zh-CN"/>
        </w:rPr>
        <w:t>shuffle</w:t>
      </w:r>
      <w:r>
        <w:rPr>
          <w:rFonts w:ascii="Times New Roman" w:eastAsia="宋体" w:hAnsi="Times New Roman" w:cs="Times New Roman"/>
          <w:color w:val="FF0000"/>
          <w:szCs w:val="21"/>
          <w:lang w:eastAsia="zh-CN"/>
        </w:rPr>
        <w:t>，</w:t>
      </w:r>
      <w:r>
        <w:rPr>
          <w:rFonts w:ascii="Times New Roman" w:eastAsia="宋体" w:hAnsi="Times New Roman" w:cs="Times New Roman" w:hint="eastAsia"/>
          <w:color w:val="FF0000"/>
          <w:szCs w:val="21"/>
          <w:lang w:eastAsia="zh-CN"/>
        </w:rPr>
        <w:t>影响性能。</w:t>
      </w:r>
    </w:p>
    <w:p w14:paraId="192A8CFC" w14:textId="612DFB90" w:rsidR="003E6556" w:rsidRDefault="004220D8" w:rsidP="00F53424">
      <w:pPr>
        <w:pStyle w:val="3"/>
      </w:pPr>
      <w:r>
        <w:t>2.</w:t>
      </w:r>
      <w:r w:rsidR="00AE571D">
        <w:t>7</w:t>
      </w:r>
      <w:r>
        <w:t>.</w:t>
      </w:r>
      <w:r w:rsidR="00BD4CC5">
        <w:t>4</w:t>
      </w:r>
      <w:r>
        <w:t xml:space="preserve"> Stage</w:t>
      </w:r>
      <w:r>
        <w:t>任务划分</w:t>
      </w:r>
    </w:p>
    <w:p w14:paraId="106F5739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1</w:t>
      </w:r>
      <w:r>
        <w:rPr>
          <w:rFonts w:ascii="Times New Roman" w:eastAsia="宋体" w:hAnsi="Times New Roman"/>
          <w:szCs w:val="21"/>
        </w:rPr>
        <w:t>）</w:t>
      </w:r>
      <w:r>
        <w:rPr>
          <w:rFonts w:ascii="Times New Roman" w:eastAsia="宋体" w:hAnsi="Times New Roman"/>
          <w:szCs w:val="21"/>
        </w:rPr>
        <w:t>DAG</w:t>
      </w:r>
      <w:r>
        <w:rPr>
          <w:rFonts w:ascii="Times New Roman" w:eastAsia="宋体" w:hAnsi="Times New Roman"/>
          <w:szCs w:val="21"/>
        </w:rPr>
        <w:t>有向无环图</w:t>
      </w:r>
    </w:p>
    <w:p w14:paraId="1A71D79D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DAG</w:t>
      </w:r>
      <w:r>
        <w:rPr>
          <w:rFonts w:ascii="Times New Roman" w:eastAsia="宋体" w:hAnsi="Times New Roman"/>
          <w:szCs w:val="21"/>
        </w:rPr>
        <w:t>（</w:t>
      </w:r>
      <w:r>
        <w:rPr>
          <w:rFonts w:ascii="Times New Roman" w:eastAsia="宋体" w:hAnsi="Times New Roman"/>
          <w:szCs w:val="21"/>
        </w:rPr>
        <w:t>Directed Acyclic Graph</w:t>
      </w:r>
      <w:r>
        <w:rPr>
          <w:rFonts w:ascii="Times New Roman" w:eastAsia="宋体" w:hAnsi="Times New Roman"/>
          <w:szCs w:val="21"/>
        </w:rPr>
        <w:t>）有向无环图是由点和线组成的拓扑图形，该图形具有方向，不会闭环。例如，</w:t>
      </w:r>
      <w:r>
        <w:rPr>
          <w:rFonts w:ascii="Times New Roman" w:eastAsia="宋体" w:hAnsi="Times New Roman"/>
          <w:szCs w:val="21"/>
        </w:rPr>
        <w:t>DAG</w:t>
      </w:r>
      <w:r>
        <w:rPr>
          <w:rFonts w:ascii="Times New Roman" w:eastAsia="宋体" w:hAnsi="Times New Roman"/>
          <w:szCs w:val="21"/>
        </w:rPr>
        <w:t>记录了</w:t>
      </w: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的转换过程和任务的阶段。</w:t>
      </w:r>
    </w:p>
    <w:p w14:paraId="1C695477" w14:textId="77777777" w:rsidR="003E6556" w:rsidRDefault="004220D8">
      <w:pPr>
        <w:spacing w:line="360" w:lineRule="auto"/>
        <w:ind w:firstLine="560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3BC6032C" wp14:editId="36747A37">
            <wp:extent cx="1604645" cy="1943735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650373" cy="1999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A1613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2</w:t>
      </w:r>
      <w:r>
        <w:rPr>
          <w:rFonts w:ascii="Times New Roman" w:eastAsia="宋体" w:hAnsi="Times New Roman"/>
          <w:szCs w:val="21"/>
        </w:rPr>
        <w:t>）任务运行的整体流程</w:t>
      </w:r>
    </w:p>
    <w:p w14:paraId="3C8D9D43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</w:rPr>
        <w:object w:dxaOrig="7890" w:dyaOrig="4448" w14:anchorId="2D81518B">
          <v:shape id="_x0000_i1032" type="#_x0000_t75" style="width:394.7pt;height:222.45pt" o:ole="">
            <v:imagedata r:id="rId59" o:title=""/>
          </v:shape>
          <o:OLEObject Type="Embed" ProgID="PowerPoint.Show.12" ShapeID="_x0000_i1032" DrawAspect="Content" ObjectID="_1717867802" r:id="rId60"/>
        </w:object>
      </w:r>
    </w:p>
    <w:p w14:paraId="1FD6DC53" w14:textId="77777777" w:rsidR="003E6556" w:rsidRDefault="004220D8">
      <w:pPr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552218DD" wp14:editId="1820A82F">
            <wp:extent cx="5148580" cy="2743200"/>
            <wp:effectExtent l="19050" t="19050" r="13970" b="19050"/>
            <wp:docPr id="250" name="图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图片 250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19"/>
                    <a:stretch>
                      <a:fillRect/>
                    </a:stretch>
                  </pic:blipFill>
                  <pic:spPr>
                    <a:xfrm>
                      <a:off x="0" y="0"/>
                      <a:ext cx="5154121" cy="2745946"/>
                    </a:xfrm>
                    <a:prstGeom prst="rect">
                      <a:avLst/>
                    </a:prstGeom>
                    <a:noFill/>
                    <a:ln w="63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10CF0C7C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3</w:t>
      </w:r>
      <w:r>
        <w:rPr>
          <w:rFonts w:ascii="Times New Roman" w:eastAsia="宋体" w:hAnsi="Times New Roman"/>
          <w:szCs w:val="21"/>
        </w:rPr>
        <w:t>）</w:t>
      </w: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任务切分中间分为：</w:t>
      </w:r>
      <w:r>
        <w:rPr>
          <w:rFonts w:ascii="Times New Roman" w:eastAsia="宋体" w:hAnsi="Times New Roman"/>
          <w:szCs w:val="21"/>
        </w:rPr>
        <w:t>Application</w:t>
      </w:r>
      <w:r>
        <w:rPr>
          <w:rFonts w:ascii="Times New Roman" w:eastAsia="宋体" w:hAnsi="Times New Roman"/>
          <w:szCs w:val="21"/>
        </w:rPr>
        <w:t>、</w:t>
      </w:r>
      <w:r>
        <w:rPr>
          <w:rFonts w:ascii="Times New Roman" w:eastAsia="宋体" w:hAnsi="Times New Roman"/>
          <w:szCs w:val="21"/>
        </w:rPr>
        <w:t>Job</w:t>
      </w:r>
      <w:r>
        <w:rPr>
          <w:rFonts w:ascii="Times New Roman" w:eastAsia="宋体" w:hAnsi="Times New Roman"/>
          <w:szCs w:val="21"/>
        </w:rPr>
        <w:t>、</w:t>
      </w:r>
      <w:r>
        <w:rPr>
          <w:rFonts w:ascii="Times New Roman" w:eastAsia="宋体" w:hAnsi="Times New Roman"/>
          <w:szCs w:val="21"/>
        </w:rPr>
        <w:t>Stage</w:t>
      </w:r>
      <w:r>
        <w:rPr>
          <w:rFonts w:ascii="Times New Roman" w:eastAsia="宋体" w:hAnsi="Times New Roman"/>
          <w:szCs w:val="21"/>
        </w:rPr>
        <w:t>和</w:t>
      </w:r>
      <w:r>
        <w:rPr>
          <w:rFonts w:ascii="Times New Roman" w:eastAsia="宋体" w:hAnsi="Times New Roman"/>
          <w:szCs w:val="21"/>
        </w:rPr>
        <w:t>Task</w:t>
      </w:r>
    </w:p>
    <w:p w14:paraId="721EAA97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（</w:t>
      </w:r>
      <w:r>
        <w:rPr>
          <w:rFonts w:ascii="Times New Roman" w:eastAsia="宋体" w:hAnsi="Times New Roman"/>
          <w:szCs w:val="21"/>
        </w:rPr>
        <w:t>1</w:t>
      </w:r>
      <w:r>
        <w:rPr>
          <w:rFonts w:ascii="Times New Roman" w:eastAsia="宋体" w:hAnsi="Times New Roman"/>
          <w:szCs w:val="21"/>
        </w:rPr>
        <w:t>）</w:t>
      </w:r>
      <w:r>
        <w:rPr>
          <w:rFonts w:ascii="Times New Roman" w:eastAsia="宋体" w:hAnsi="Times New Roman"/>
          <w:szCs w:val="21"/>
        </w:rPr>
        <w:t>Application</w:t>
      </w:r>
      <w:r>
        <w:rPr>
          <w:rFonts w:ascii="Times New Roman" w:eastAsia="宋体" w:hAnsi="Times New Roman"/>
          <w:szCs w:val="21"/>
        </w:rPr>
        <w:t>：初始化一个</w:t>
      </w:r>
      <w:r>
        <w:rPr>
          <w:rFonts w:ascii="Times New Roman" w:eastAsia="宋体" w:hAnsi="Times New Roman"/>
          <w:szCs w:val="21"/>
        </w:rPr>
        <w:t>SparkContext</w:t>
      </w:r>
      <w:r>
        <w:rPr>
          <w:rFonts w:ascii="Times New Roman" w:eastAsia="宋体" w:hAnsi="Times New Roman"/>
          <w:szCs w:val="21"/>
        </w:rPr>
        <w:t>即生成一个</w:t>
      </w:r>
      <w:r>
        <w:rPr>
          <w:rFonts w:ascii="Times New Roman" w:eastAsia="宋体" w:hAnsi="Times New Roman"/>
          <w:szCs w:val="21"/>
        </w:rPr>
        <w:t>Application</w:t>
      </w:r>
      <w:r>
        <w:rPr>
          <w:rFonts w:ascii="Times New Roman" w:eastAsia="宋体" w:hAnsi="Times New Roman"/>
          <w:szCs w:val="21"/>
        </w:rPr>
        <w:t>；</w:t>
      </w:r>
    </w:p>
    <w:p w14:paraId="1D834FE1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（</w:t>
      </w:r>
      <w:r>
        <w:rPr>
          <w:rFonts w:ascii="Times New Roman" w:eastAsia="宋体" w:hAnsi="Times New Roman"/>
          <w:szCs w:val="21"/>
        </w:rPr>
        <w:t>2</w:t>
      </w:r>
      <w:r>
        <w:rPr>
          <w:rFonts w:ascii="Times New Roman" w:eastAsia="宋体" w:hAnsi="Times New Roman"/>
          <w:szCs w:val="21"/>
        </w:rPr>
        <w:t>）</w:t>
      </w:r>
      <w:r>
        <w:rPr>
          <w:rFonts w:ascii="Times New Roman" w:eastAsia="宋体" w:hAnsi="Times New Roman"/>
          <w:szCs w:val="21"/>
        </w:rPr>
        <w:t>Job</w:t>
      </w:r>
      <w:r>
        <w:rPr>
          <w:rFonts w:ascii="Times New Roman" w:eastAsia="宋体" w:hAnsi="Times New Roman"/>
          <w:szCs w:val="21"/>
        </w:rPr>
        <w:t>：一个</w:t>
      </w:r>
      <w:r>
        <w:rPr>
          <w:rFonts w:ascii="Times New Roman" w:eastAsia="宋体" w:hAnsi="Times New Roman"/>
          <w:szCs w:val="21"/>
        </w:rPr>
        <w:t>Action</w:t>
      </w:r>
      <w:r>
        <w:rPr>
          <w:rFonts w:ascii="Times New Roman" w:eastAsia="宋体" w:hAnsi="Times New Roman"/>
          <w:szCs w:val="21"/>
        </w:rPr>
        <w:t>算子就会生成一个</w:t>
      </w:r>
      <w:r>
        <w:rPr>
          <w:rFonts w:ascii="Times New Roman" w:eastAsia="宋体" w:hAnsi="Times New Roman"/>
          <w:szCs w:val="21"/>
        </w:rPr>
        <w:t>Job</w:t>
      </w:r>
      <w:r>
        <w:rPr>
          <w:rFonts w:ascii="Times New Roman" w:eastAsia="宋体" w:hAnsi="Times New Roman"/>
          <w:szCs w:val="21"/>
        </w:rPr>
        <w:t>；</w:t>
      </w:r>
    </w:p>
    <w:p w14:paraId="519C294D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（</w:t>
      </w:r>
      <w:r>
        <w:rPr>
          <w:rFonts w:ascii="Times New Roman" w:eastAsia="宋体" w:hAnsi="Times New Roman"/>
          <w:szCs w:val="21"/>
        </w:rPr>
        <w:t>3</w:t>
      </w:r>
      <w:r>
        <w:rPr>
          <w:rFonts w:ascii="Times New Roman" w:eastAsia="宋体" w:hAnsi="Times New Roman"/>
          <w:szCs w:val="21"/>
        </w:rPr>
        <w:t>）</w:t>
      </w:r>
      <w:r>
        <w:rPr>
          <w:rFonts w:ascii="Times New Roman" w:eastAsia="宋体" w:hAnsi="Times New Roman"/>
          <w:szCs w:val="21"/>
        </w:rPr>
        <w:t>Stage</w:t>
      </w:r>
      <w:r>
        <w:rPr>
          <w:rFonts w:ascii="Times New Roman" w:eastAsia="宋体" w:hAnsi="Times New Roman"/>
          <w:szCs w:val="21"/>
        </w:rPr>
        <w:t>：</w:t>
      </w:r>
      <w:r>
        <w:rPr>
          <w:rFonts w:ascii="Times New Roman" w:eastAsia="宋体" w:hAnsi="Times New Roman"/>
          <w:szCs w:val="21"/>
        </w:rPr>
        <w:t>Stage</w:t>
      </w:r>
      <w:r>
        <w:rPr>
          <w:rFonts w:ascii="Times New Roman" w:eastAsia="宋体" w:hAnsi="Times New Roman"/>
          <w:szCs w:val="21"/>
        </w:rPr>
        <w:t>等于宽依赖的个数加</w:t>
      </w:r>
      <w:r>
        <w:rPr>
          <w:rFonts w:ascii="Times New Roman" w:eastAsia="宋体" w:hAnsi="Times New Roman"/>
          <w:szCs w:val="21"/>
        </w:rPr>
        <w:t>1</w:t>
      </w:r>
      <w:r>
        <w:rPr>
          <w:rFonts w:ascii="Times New Roman" w:eastAsia="宋体" w:hAnsi="Times New Roman"/>
          <w:szCs w:val="21"/>
        </w:rPr>
        <w:t>；</w:t>
      </w:r>
    </w:p>
    <w:p w14:paraId="6EE96282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（</w:t>
      </w:r>
      <w:r>
        <w:rPr>
          <w:rFonts w:ascii="Times New Roman" w:eastAsia="宋体" w:hAnsi="Times New Roman"/>
          <w:szCs w:val="21"/>
        </w:rPr>
        <w:t>4</w:t>
      </w:r>
      <w:r>
        <w:rPr>
          <w:rFonts w:ascii="Times New Roman" w:eastAsia="宋体" w:hAnsi="Times New Roman"/>
          <w:szCs w:val="21"/>
        </w:rPr>
        <w:t>）</w:t>
      </w:r>
      <w:r>
        <w:rPr>
          <w:rFonts w:ascii="Times New Roman" w:eastAsia="宋体" w:hAnsi="Times New Roman"/>
          <w:szCs w:val="21"/>
        </w:rPr>
        <w:t>Task</w:t>
      </w:r>
      <w:r>
        <w:rPr>
          <w:rFonts w:ascii="Times New Roman" w:eastAsia="宋体" w:hAnsi="Times New Roman"/>
          <w:szCs w:val="21"/>
        </w:rPr>
        <w:t>：一个</w:t>
      </w:r>
      <w:r>
        <w:rPr>
          <w:rFonts w:ascii="Times New Roman" w:eastAsia="宋体" w:hAnsi="Times New Roman"/>
          <w:szCs w:val="21"/>
        </w:rPr>
        <w:t>Stage</w:t>
      </w:r>
      <w:r>
        <w:rPr>
          <w:rFonts w:ascii="Times New Roman" w:eastAsia="宋体" w:hAnsi="Times New Roman"/>
          <w:szCs w:val="21"/>
        </w:rPr>
        <w:t>阶段中，最后一个</w:t>
      </w: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的分区个数就是</w:t>
      </w:r>
      <w:r>
        <w:rPr>
          <w:rFonts w:ascii="Times New Roman" w:eastAsia="宋体" w:hAnsi="Times New Roman"/>
          <w:szCs w:val="21"/>
        </w:rPr>
        <w:t>Task</w:t>
      </w:r>
      <w:r>
        <w:rPr>
          <w:rFonts w:ascii="Times New Roman" w:eastAsia="宋体" w:hAnsi="Times New Roman"/>
          <w:szCs w:val="21"/>
        </w:rPr>
        <w:t>的个数。</w:t>
      </w:r>
    </w:p>
    <w:p w14:paraId="0A7518E1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color w:val="FF0000"/>
          <w:szCs w:val="21"/>
        </w:rPr>
        <w:t>注意：</w:t>
      </w:r>
      <w:r>
        <w:rPr>
          <w:rFonts w:ascii="Times New Roman" w:eastAsia="宋体" w:hAnsi="Times New Roman"/>
          <w:szCs w:val="21"/>
        </w:rPr>
        <w:t>Application-&gt;Job-&gt;Stage-&gt;Task</w:t>
      </w:r>
      <w:r>
        <w:rPr>
          <w:rFonts w:ascii="Times New Roman" w:eastAsia="宋体" w:hAnsi="Times New Roman"/>
          <w:szCs w:val="21"/>
        </w:rPr>
        <w:t>每一层都是</w:t>
      </w:r>
      <w:r>
        <w:rPr>
          <w:rFonts w:ascii="Times New Roman" w:eastAsia="宋体" w:hAnsi="Times New Roman"/>
          <w:szCs w:val="21"/>
        </w:rPr>
        <w:t>1</w:t>
      </w:r>
      <w:r>
        <w:rPr>
          <w:rFonts w:ascii="Times New Roman" w:eastAsia="宋体" w:hAnsi="Times New Roman"/>
          <w:szCs w:val="21"/>
        </w:rPr>
        <w:t>对</w:t>
      </w:r>
      <w:r>
        <w:rPr>
          <w:rFonts w:ascii="Times New Roman" w:eastAsia="宋体" w:hAnsi="Times New Roman"/>
          <w:szCs w:val="21"/>
        </w:rPr>
        <w:t>n</w:t>
      </w:r>
      <w:r>
        <w:rPr>
          <w:rFonts w:ascii="Times New Roman" w:eastAsia="宋体" w:hAnsi="Times New Roman"/>
          <w:szCs w:val="21"/>
        </w:rPr>
        <w:t>的关系。</w:t>
      </w:r>
      <w:r>
        <w:rPr>
          <w:rFonts w:ascii="Times New Roman" w:eastAsia="宋体" w:hAnsi="Times New Roman"/>
          <w:szCs w:val="21"/>
        </w:rPr>
        <w:t xml:space="preserve"> </w:t>
      </w:r>
    </w:p>
    <w:p w14:paraId="494828C2" w14:textId="77777777" w:rsidR="003E6556" w:rsidRDefault="004220D8">
      <w:pPr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object w:dxaOrig="8190" w:dyaOrig="4590" w14:anchorId="37E0DB02">
          <v:shape id="_x0000_i1033" type="#_x0000_t75" style="width:409.7pt;height:229.7pt" o:ole="">
            <v:imagedata r:id="rId62" o:title=""/>
          </v:shape>
          <o:OLEObject Type="Embed" ProgID="PowerPoint.Show.12" ShapeID="_x0000_i1033" DrawAspect="Content" ObjectID="_1717867803" r:id="rId63"/>
        </w:object>
      </w:r>
    </w:p>
    <w:p w14:paraId="70507D14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4</w:t>
      </w:r>
      <w:r>
        <w:rPr>
          <w:rFonts w:ascii="Times New Roman" w:eastAsia="宋体" w:hAnsi="Times New Roman"/>
          <w:szCs w:val="21"/>
        </w:rPr>
        <w:t>）代码实现</w:t>
      </w:r>
    </w:p>
    <w:p w14:paraId="76C35E21" w14:textId="77777777" w:rsidR="00BD4CC5" w:rsidRDefault="00BD4CC5" w:rsidP="00BD4CC5">
      <w:pPr>
        <w:pStyle w:val="afff2"/>
      </w:pPr>
      <w:r>
        <w:t xml:space="preserve">package </w:t>
      </w:r>
      <w:proofErr w:type="spellStart"/>
      <w:r>
        <w:t>com.atguigu.dependency</w:t>
      </w:r>
      <w:proofErr w:type="spellEnd"/>
      <w:r>
        <w:t>;</w:t>
      </w:r>
    </w:p>
    <w:p w14:paraId="3FFF145F" w14:textId="77777777" w:rsidR="00BD4CC5" w:rsidRDefault="00BD4CC5" w:rsidP="00BD4CC5">
      <w:pPr>
        <w:pStyle w:val="afff2"/>
      </w:pPr>
    </w:p>
    <w:p w14:paraId="37BD4812" w14:textId="77777777" w:rsidR="00BD4CC5" w:rsidRDefault="00BD4CC5" w:rsidP="00BD4CC5">
      <w:pPr>
        <w:pStyle w:val="afff2"/>
      </w:pPr>
      <w:r>
        <w:t xml:space="preserve">import </w:t>
      </w:r>
      <w:proofErr w:type="spellStart"/>
      <w:r>
        <w:t>org.apache.spark.SparkConf</w:t>
      </w:r>
      <w:proofErr w:type="spellEnd"/>
      <w:r>
        <w:t>;</w:t>
      </w:r>
    </w:p>
    <w:p w14:paraId="73829FEB" w14:textId="77777777" w:rsidR="00BD4CC5" w:rsidRDefault="00BD4CC5" w:rsidP="00BD4CC5">
      <w:pPr>
        <w:pStyle w:val="afff2"/>
      </w:pPr>
      <w:r>
        <w:t xml:space="preserve">import </w:t>
      </w:r>
      <w:proofErr w:type="spellStart"/>
      <w:r>
        <w:t>org.apache.spark.api.java.JavaPairRDD</w:t>
      </w:r>
      <w:proofErr w:type="spellEnd"/>
      <w:r>
        <w:t>;</w:t>
      </w:r>
    </w:p>
    <w:p w14:paraId="753E0237" w14:textId="77777777" w:rsidR="00BD4CC5" w:rsidRDefault="00BD4CC5" w:rsidP="00BD4CC5">
      <w:pPr>
        <w:pStyle w:val="afff2"/>
      </w:pPr>
      <w:r>
        <w:lastRenderedPageBreak/>
        <w:t xml:space="preserve">import </w:t>
      </w:r>
      <w:proofErr w:type="spellStart"/>
      <w:r>
        <w:t>org.apache.spark.api.java.JavaRDD</w:t>
      </w:r>
      <w:proofErr w:type="spellEnd"/>
      <w:r>
        <w:t>;</w:t>
      </w:r>
    </w:p>
    <w:p w14:paraId="66E7DDF5" w14:textId="77777777" w:rsidR="00BD4CC5" w:rsidRDefault="00BD4CC5" w:rsidP="00BD4CC5">
      <w:pPr>
        <w:pStyle w:val="afff2"/>
      </w:pPr>
      <w:r>
        <w:t xml:space="preserve">import </w:t>
      </w:r>
      <w:proofErr w:type="spellStart"/>
      <w:r>
        <w:t>org.apache.spark.api.java.JavaSparkContext</w:t>
      </w:r>
      <w:proofErr w:type="spellEnd"/>
      <w:r>
        <w:t>;</w:t>
      </w:r>
    </w:p>
    <w:p w14:paraId="683AE215" w14:textId="77777777" w:rsidR="00BD4CC5" w:rsidRDefault="00BD4CC5" w:rsidP="00BD4CC5">
      <w:pPr>
        <w:pStyle w:val="afff2"/>
      </w:pPr>
      <w:r>
        <w:t xml:space="preserve">import </w:t>
      </w:r>
      <w:proofErr w:type="spellStart"/>
      <w:r>
        <w:t>org.apache.spark.api.java.function.FlatMapFunction</w:t>
      </w:r>
      <w:proofErr w:type="spellEnd"/>
      <w:r>
        <w:t>;</w:t>
      </w:r>
    </w:p>
    <w:p w14:paraId="360036EA" w14:textId="77777777" w:rsidR="00BD4CC5" w:rsidRDefault="00BD4CC5" w:rsidP="00BD4CC5">
      <w:pPr>
        <w:pStyle w:val="afff2"/>
      </w:pPr>
      <w:r>
        <w:t>import org.apache.spark.api.java.function.Function2;</w:t>
      </w:r>
    </w:p>
    <w:p w14:paraId="41478F71" w14:textId="77777777" w:rsidR="00BD4CC5" w:rsidRDefault="00BD4CC5" w:rsidP="00BD4CC5">
      <w:pPr>
        <w:pStyle w:val="afff2"/>
      </w:pPr>
      <w:r>
        <w:t xml:space="preserve">import </w:t>
      </w:r>
      <w:proofErr w:type="spellStart"/>
      <w:r>
        <w:t>org.apache.spark.api.java.function.PairFunction</w:t>
      </w:r>
      <w:proofErr w:type="spellEnd"/>
      <w:r>
        <w:t>;</w:t>
      </w:r>
    </w:p>
    <w:p w14:paraId="7156B31F" w14:textId="77777777" w:rsidR="00BD4CC5" w:rsidRDefault="00BD4CC5" w:rsidP="00BD4CC5">
      <w:pPr>
        <w:pStyle w:val="afff2"/>
      </w:pPr>
      <w:r>
        <w:t>import scala.Tuple2;</w:t>
      </w:r>
    </w:p>
    <w:p w14:paraId="26229AA2" w14:textId="77777777" w:rsidR="00BD4CC5" w:rsidRDefault="00BD4CC5" w:rsidP="00BD4CC5">
      <w:pPr>
        <w:pStyle w:val="afff2"/>
      </w:pPr>
    </w:p>
    <w:p w14:paraId="189301C2" w14:textId="77777777" w:rsidR="00BD4CC5" w:rsidRDefault="00BD4CC5" w:rsidP="00BD4CC5">
      <w:pPr>
        <w:pStyle w:val="afff2"/>
      </w:pPr>
      <w:r>
        <w:t xml:space="preserve">import </w:t>
      </w:r>
      <w:proofErr w:type="spellStart"/>
      <w:r>
        <w:t>java.util.Arrays</w:t>
      </w:r>
      <w:proofErr w:type="spellEnd"/>
      <w:r>
        <w:t>;</w:t>
      </w:r>
    </w:p>
    <w:p w14:paraId="5AB73F33" w14:textId="77777777" w:rsidR="00BD4CC5" w:rsidRDefault="00BD4CC5" w:rsidP="00BD4CC5">
      <w:pPr>
        <w:pStyle w:val="afff2"/>
      </w:pPr>
      <w:r>
        <w:t xml:space="preserve">import </w:t>
      </w:r>
      <w:proofErr w:type="spellStart"/>
      <w:r>
        <w:t>java.util.Iterator</w:t>
      </w:r>
      <w:proofErr w:type="spellEnd"/>
      <w:r>
        <w:t>;</w:t>
      </w:r>
    </w:p>
    <w:p w14:paraId="43006B8F" w14:textId="77777777" w:rsidR="00BD4CC5" w:rsidRDefault="00BD4CC5" w:rsidP="00BD4CC5">
      <w:pPr>
        <w:pStyle w:val="afff2"/>
      </w:pPr>
      <w:r>
        <w:t xml:space="preserve">import </w:t>
      </w:r>
      <w:proofErr w:type="spellStart"/>
      <w:r>
        <w:t>java.util.List</w:t>
      </w:r>
      <w:proofErr w:type="spellEnd"/>
      <w:r>
        <w:t>;</w:t>
      </w:r>
    </w:p>
    <w:p w14:paraId="022B133C" w14:textId="77777777" w:rsidR="00BD4CC5" w:rsidRDefault="00BD4CC5" w:rsidP="00BD4CC5">
      <w:pPr>
        <w:pStyle w:val="afff2"/>
      </w:pPr>
    </w:p>
    <w:p w14:paraId="2545FBDE" w14:textId="77777777" w:rsidR="00BD4CC5" w:rsidRDefault="00BD4CC5" w:rsidP="00BD4CC5">
      <w:pPr>
        <w:pStyle w:val="afff2"/>
      </w:pPr>
      <w:r>
        <w:t>public class Test02_Dep {</w:t>
      </w:r>
    </w:p>
    <w:p w14:paraId="08DC37E9" w14:textId="77777777" w:rsidR="00BD4CC5" w:rsidRDefault="00BD4CC5" w:rsidP="00BD4CC5">
      <w:pPr>
        <w:pStyle w:val="afff2"/>
      </w:pPr>
      <w:r>
        <w:t xml:space="preserve">    public static void main(String[] </w:t>
      </w:r>
      <w:proofErr w:type="spellStart"/>
      <w:r>
        <w:t>args</w:t>
      </w:r>
      <w:proofErr w:type="spellEnd"/>
      <w:r>
        <w:t xml:space="preserve">) throws </w:t>
      </w:r>
      <w:proofErr w:type="spellStart"/>
      <w:r>
        <w:t>InterruptedException</w:t>
      </w:r>
      <w:proofErr w:type="spellEnd"/>
      <w:r>
        <w:t xml:space="preserve"> {</w:t>
      </w:r>
    </w:p>
    <w:p w14:paraId="0359AB55" w14:textId="77777777" w:rsidR="00BD4CC5" w:rsidRDefault="00BD4CC5" w:rsidP="00BD4CC5">
      <w:pPr>
        <w:pStyle w:val="afff2"/>
      </w:pPr>
      <w:r>
        <w:t xml:space="preserve">        // 1.</w:t>
      </w:r>
      <w:r>
        <w:t>创建配置对象</w:t>
      </w:r>
    </w:p>
    <w:p w14:paraId="220E8C82" w14:textId="77777777" w:rsidR="00BD4CC5" w:rsidRDefault="00BD4CC5" w:rsidP="00BD4CC5">
      <w:pPr>
        <w:pStyle w:val="afff2"/>
      </w:pPr>
      <w:r>
        <w:t xml:space="preserve">        </w:t>
      </w:r>
      <w:proofErr w:type="spellStart"/>
      <w:r>
        <w:t>SparkConf</w:t>
      </w:r>
      <w:proofErr w:type="spellEnd"/>
      <w:r>
        <w:t xml:space="preserve"> conf = new </w:t>
      </w:r>
      <w:proofErr w:type="spellStart"/>
      <w:r>
        <w:t>SparkConf</w:t>
      </w:r>
      <w:proofErr w:type="spellEnd"/>
      <w:r>
        <w:t>().</w:t>
      </w:r>
      <w:proofErr w:type="spellStart"/>
      <w:r>
        <w:t>setMaster</w:t>
      </w:r>
      <w:proofErr w:type="spellEnd"/>
      <w:r>
        <w:t>("local[*]").</w:t>
      </w:r>
      <w:proofErr w:type="spellStart"/>
      <w:r>
        <w:t>setAppName</w:t>
      </w:r>
      <w:proofErr w:type="spellEnd"/>
      <w:r>
        <w:t>("</w:t>
      </w:r>
      <w:proofErr w:type="spellStart"/>
      <w:r>
        <w:t>sparkCore</w:t>
      </w:r>
      <w:proofErr w:type="spellEnd"/>
      <w:r>
        <w:t>");</w:t>
      </w:r>
    </w:p>
    <w:p w14:paraId="23312CA6" w14:textId="77777777" w:rsidR="00BD4CC5" w:rsidRDefault="00BD4CC5" w:rsidP="00BD4CC5">
      <w:pPr>
        <w:pStyle w:val="afff2"/>
      </w:pPr>
    </w:p>
    <w:p w14:paraId="308A927B" w14:textId="77777777" w:rsidR="00BD4CC5" w:rsidRDefault="00BD4CC5" w:rsidP="00BD4CC5">
      <w:pPr>
        <w:pStyle w:val="afff2"/>
      </w:pPr>
      <w:r>
        <w:t xml:space="preserve">        // 2. </w:t>
      </w:r>
      <w:r>
        <w:t>创建</w:t>
      </w:r>
      <w:proofErr w:type="spellStart"/>
      <w:r>
        <w:t>sparkContext</w:t>
      </w:r>
      <w:proofErr w:type="spellEnd"/>
    </w:p>
    <w:p w14:paraId="4F2238AC" w14:textId="77777777" w:rsidR="00BD4CC5" w:rsidRDefault="00BD4CC5" w:rsidP="00BD4CC5">
      <w:pPr>
        <w:pStyle w:val="afff2"/>
      </w:pPr>
      <w:r>
        <w:t xml:space="preserve">        </w:t>
      </w:r>
      <w:proofErr w:type="spellStart"/>
      <w:r>
        <w:t>JavaSparkContext</w:t>
      </w:r>
      <w:proofErr w:type="spellEnd"/>
      <w:r>
        <w:t xml:space="preserve"> </w:t>
      </w:r>
      <w:proofErr w:type="spellStart"/>
      <w:r>
        <w:t>sc</w:t>
      </w:r>
      <w:proofErr w:type="spellEnd"/>
      <w:r>
        <w:t xml:space="preserve"> = new </w:t>
      </w:r>
      <w:proofErr w:type="spellStart"/>
      <w:r>
        <w:t>JavaSparkContext</w:t>
      </w:r>
      <w:proofErr w:type="spellEnd"/>
      <w:r>
        <w:t>(conf);</w:t>
      </w:r>
    </w:p>
    <w:p w14:paraId="6EE4FCF7" w14:textId="77777777" w:rsidR="00BD4CC5" w:rsidRDefault="00BD4CC5" w:rsidP="00BD4CC5">
      <w:pPr>
        <w:pStyle w:val="afff2"/>
      </w:pPr>
    </w:p>
    <w:p w14:paraId="61C991CE" w14:textId="77777777" w:rsidR="00BD4CC5" w:rsidRDefault="00BD4CC5" w:rsidP="00BD4CC5">
      <w:pPr>
        <w:pStyle w:val="afff2"/>
      </w:pPr>
      <w:r>
        <w:t xml:space="preserve">        // 3. </w:t>
      </w:r>
      <w:r>
        <w:t>编写代码</w:t>
      </w:r>
    </w:p>
    <w:p w14:paraId="0CEB7244" w14:textId="77777777" w:rsidR="00BD4CC5" w:rsidRDefault="00BD4CC5" w:rsidP="00BD4CC5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String&gt; </w:t>
      </w:r>
      <w:proofErr w:type="spellStart"/>
      <w:r>
        <w:t>lineRDD</w:t>
      </w:r>
      <w:proofErr w:type="spellEnd"/>
      <w:r>
        <w:t xml:space="preserve"> = </w:t>
      </w:r>
      <w:proofErr w:type="spellStart"/>
      <w:r>
        <w:t>sc.textFile</w:t>
      </w:r>
      <w:proofErr w:type="spellEnd"/>
      <w:r>
        <w:t>("input/2.txt");</w:t>
      </w:r>
    </w:p>
    <w:p w14:paraId="3F8B59CB" w14:textId="77777777" w:rsidR="00BD4CC5" w:rsidRDefault="00BD4CC5" w:rsidP="00BD4CC5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r>
        <w:t>lineRDD.toDebugString</w:t>
      </w:r>
      <w:proofErr w:type="spellEnd"/>
      <w:r>
        <w:t>());</w:t>
      </w:r>
    </w:p>
    <w:p w14:paraId="60009856" w14:textId="77777777" w:rsidR="00BD4CC5" w:rsidRDefault="00BD4CC5" w:rsidP="00BD4CC5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"-------------------");</w:t>
      </w:r>
    </w:p>
    <w:p w14:paraId="11E1020C" w14:textId="77777777" w:rsidR="00BD4CC5" w:rsidRDefault="00BD4CC5" w:rsidP="00BD4CC5">
      <w:pPr>
        <w:pStyle w:val="afff2"/>
      </w:pPr>
    </w:p>
    <w:p w14:paraId="001841EE" w14:textId="77777777" w:rsidR="00BD4CC5" w:rsidRDefault="00BD4CC5" w:rsidP="00BD4CC5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String&gt; </w:t>
      </w:r>
      <w:proofErr w:type="spellStart"/>
      <w:r>
        <w:t>wordRDD</w:t>
      </w:r>
      <w:proofErr w:type="spellEnd"/>
      <w:r>
        <w:t xml:space="preserve"> = </w:t>
      </w:r>
      <w:proofErr w:type="spellStart"/>
      <w:r>
        <w:t>lineRDD.flatMap</w:t>
      </w:r>
      <w:proofErr w:type="spellEnd"/>
      <w:r>
        <w:t xml:space="preserve">(new </w:t>
      </w:r>
      <w:proofErr w:type="spellStart"/>
      <w:r>
        <w:t>FlatMapFunction</w:t>
      </w:r>
      <w:proofErr w:type="spellEnd"/>
      <w:r>
        <w:t>&lt;String, String&gt;() {</w:t>
      </w:r>
    </w:p>
    <w:p w14:paraId="3DA60A73" w14:textId="77777777" w:rsidR="00BD4CC5" w:rsidRDefault="00BD4CC5" w:rsidP="00BD4CC5">
      <w:pPr>
        <w:pStyle w:val="afff2"/>
      </w:pPr>
      <w:r>
        <w:t xml:space="preserve">            @Override</w:t>
      </w:r>
    </w:p>
    <w:p w14:paraId="25EBA018" w14:textId="77777777" w:rsidR="00BD4CC5" w:rsidRDefault="00BD4CC5" w:rsidP="00BD4CC5">
      <w:pPr>
        <w:pStyle w:val="afff2"/>
      </w:pPr>
      <w:r>
        <w:t xml:space="preserve">            public Iterator&lt;String&gt; call(String s) throws Exception {</w:t>
      </w:r>
    </w:p>
    <w:p w14:paraId="5B697050" w14:textId="77777777" w:rsidR="00BD4CC5" w:rsidRDefault="00BD4CC5" w:rsidP="00BD4CC5">
      <w:pPr>
        <w:pStyle w:val="afff2"/>
      </w:pPr>
      <w:r>
        <w:t xml:space="preserve">                List&lt;String&gt; </w:t>
      </w:r>
      <w:proofErr w:type="spellStart"/>
      <w:r>
        <w:t>stringList</w:t>
      </w:r>
      <w:proofErr w:type="spellEnd"/>
      <w:r>
        <w:t xml:space="preserve"> = </w:t>
      </w:r>
      <w:proofErr w:type="spellStart"/>
      <w:r>
        <w:t>Arrays.asList</w:t>
      </w:r>
      <w:proofErr w:type="spellEnd"/>
      <w:r>
        <w:t>(</w:t>
      </w:r>
      <w:proofErr w:type="spellStart"/>
      <w:r>
        <w:t>s.split</w:t>
      </w:r>
      <w:proofErr w:type="spellEnd"/>
      <w:r>
        <w:t>(" "));</w:t>
      </w:r>
    </w:p>
    <w:p w14:paraId="7706A4B8" w14:textId="77777777" w:rsidR="00BD4CC5" w:rsidRDefault="00BD4CC5" w:rsidP="00BD4CC5">
      <w:pPr>
        <w:pStyle w:val="afff2"/>
      </w:pPr>
      <w:r>
        <w:t xml:space="preserve">                return </w:t>
      </w:r>
      <w:proofErr w:type="spellStart"/>
      <w:r>
        <w:t>stringList.iterator</w:t>
      </w:r>
      <w:proofErr w:type="spellEnd"/>
      <w:r>
        <w:t>();</w:t>
      </w:r>
    </w:p>
    <w:p w14:paraId="54EA2A1E" w14:textId="77777777" w:rsidR="00BD4CC5" w:rsidRDefault="00BD4CC5" w:rsidP="00BD4CC5">
      <w:pPr>
        <w:pStyle w:val="afff2"/>
      </w:pPr>
      <w:r>
        <w:t xml:space="preserve">            }</w:t>
      </w:r>
    </w:p>
    <w:p w14:paraId="365EA3BB" w14:textId="77777777" w:rsidR="00BD4CC5" w:rsidRDefault="00BD4CC5" w:rsidP="00BD4CC5">
      <w:pPr>
        <w:pStyle w:val="afff2"/>
      </w:pPr>
      <w:r>
        <w:t xml:space="preserve">        });</w:t>
      </w:r>
    </w:p>
    <w:p w14:paraId="67BC06D0" w14:textId="77777777" w:rsidR="00BD4CC5" w:rsidRDefault="00BD4CC5" w:rsidP="00BD4CC5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r>
        <w:t>wordRDD</w:t>
      </w:r>
      <w:proofErr w:type="spellEnd"/>
      <w:r>
        <w:t>);</w:t>
      </w:r>
    </w:p>
    <w:p w14:paraId="335E3726" w14:textId="77777777" w:rsidR="00BD4CC5" w:rsidRDefault="00BD4CC5" w:rsidP="00BD4CC5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"-------------------");</w:t>
      </w:r>
    </w:p>
    <w:p w14:paraId="407681A0" w14:textId="77777777" w:rsidR="00BD4CC5" w:rsidRDefault="00BD4CC5" w:rsidP="00BD4CC5">
      <w:pPr>
        <w:pStyle w:val="afff2"/>
      </w:pPr>
    </w:p>
    <w:p w14:paraId="1D57A248" w14:textId="77777777" w:rsidR="00BD4CC5" w:rsidRDefault="00BD4CC5" w:rsidP="00BD4CC5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String, Integer&gt; </w:t>
      </w:r>
      <w:proofErr w:type="spellStart"/>
      <w:r>
        <w:t>tupleRDD</w:t>
      </w:r>
      <w:proofErr w:type="spellEnd"/>
      <w:r>
        <w:t xml:space="preserve"> = </w:t>
      </w:r>
      <w:proofErr w:type="spellStart"/>
      <w:r>
        <w:t>wordRDD.mapToPair</w:t>
      </w:r>
      <w:proofErr w:type="spellEnd"/>
      <w:r>
        <w:t xml:space="preserve">(new </w:t>
      </w:r>
      <w:proofErr w:type="spellStart"/>
      <w:r>
        <w:t>PairFunction</w:t>
      </w:r>
      <w:proofErr w:type="spellEnd"/>
      <w:r>
        <w:t>&lt;String, String, Integer&gt;() {</w:t>
      </w:r>
    </w:p>
    <w:p w14:paraId="45F95EC0" w14:textId="77777777" w:rsidR="00BD4CC5" w:rsidRDefault="00BD4CC5" w:rsidP="00BD4CC5">
      <w:pPr>
        <w:pStyle w:val="afff2"/>
      </w:pPr>
      <w:r>
        <w:t xml:space="preserve">            @Override</w:t>
      </w:r>
    </w:p>
    <w:p w14:paraId="0AB4C73E" w14:textId="77777777" w:rsidR="00BD4CC5" w:rsidRDefault="00BD4CC5" w:rsidP="00BD4CC5">
      <w:pPr>
        <w:pStyle w:val="afff2"/>
      </w:pPr>
      <w:r>
        <w:t xml:space="preserve">            public Tuple2&lt;String, Integer&gt; call(String s) throws Exception {</w:t>
      </w:r>
    </w:p>
    <w:p w14:paraId="544C40AE" w14:textId="77777777" w:rsidR="00BD4CC5" w:rsidRDefault="00BD4CC5" w:rsidP="00BD4CC5">
      <w:pPr>
        <w:pStyle w:val="afff2"/>
      </w:pPr>
      <w:r>
        <w:t xml:space="preserve">                return new Tuple2&lt;&gt;(s, 1);</w:t>
      </w:r>
    </w:p>
    <w:p w14:paraId="0C5A4508" w14:textId="77777777" w:rsidR="00BD4CC5" w:rsidRDefault="00BD4CC5" w:rsidP="00BD4CC5">
      <w:pPr>
        <w:pStyle w:val="afff2"/>
      </w:pPr>
      <w:r>
        <w:t xml:space="preserve">            }</w:t>
      </w:r>
    </w:p>
    <w:p w14:paraId="7E16F402" w14:textId="77777777" w:rsidR="00BD4CC5" w:rsidRDefault="00BD4CC5" w:rsidP="00BD4CC5">
      <w:pPr>
        <w:pStyle w:val="afff2"/>
      </w:pPr>
      <w:r>
        <w:t xml:space="preserve">        });</w:t>
      </w:r>
    </w:p>
    <w:p w14:paraId="519BE218" w14:textId="77777777" w:rsidR="00BD4CC5" w:rsidRDefault="00BD4CC5" w:rsidP="00BD4CC5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r>
        <w:t>tupleRDD.toDebugString</w:t>
      </w:r>
      <w:proofErr w:type="spellEnd"/>
      <w:r>
        <w:t>());</w:t>
      </w:r>
    </w:p>
    <w:p w14:paraId="643D85D0" w14:textId="77777777" w:rsidR="00BD4CC5" w:rsidRDefault="00BD4CC5" w:rsidP="00BD4CC5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"-------------------");</w:t>
      </w:r>
    </w:p>
    <w:p w14:paraId="27436743" w14:textId="77777777" w:rsidR="00BD4CC5" w:rsidRDefault="00BD4CC5" w:rsidP="00BD4CC5">
      <w:pPr>
        <w:pStyle w:val="afff2"/>
      </w:pPr>
    </w:p>
    <w:p w14:paraId="5FDD41FD" w14:textId="77777777" w:rsidR="00BD4CC5" w:rsidRDefault="00BD4CC5" w:rsidP="00BD4CC5">
      <w:pPr>
        <w:pStyle w:val="afff2"/>
      </w:pPr>
      <w:r>
        <w:t xml:space="preserve">        // </w:t>
      </w:r>
      <w:r>
        <w:t>缩减分区</w:t>
      </w:r>
    </w:p>
    <w:p w14:paraId="46398025" w14:textId="77777777" w:rsidR="00BD4CC5" w:rsidRDefault="00BD4CC5" w:rsidP="00BD4CC5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String, Integer&gt; </w:t>
      </w:r>
      <w:proofErr w:type="spellStart"/>
      <w:r>
        <w:t>coalesceRDD</w:t>
      </w:r>
      <w:proofErr w:type="spellEnd"/>
      <w:r>
        <w:t xml:space="preserve"> = </w:t>
      </w:r>
      <w:proofErr w:type="spellStart"/>
      <w:r>
        <w:t>tupleRDD.coalesce</w:t>
      </w:r>
      <w:proofErr w:type="spellEnd"/>
      <w:r>
        <w:t>(1);</w:t>
      </w:r>
    </w:p>
    <w:p w14:paraId="26F5E13C" w14:textId="77777777" w:rsidR="00BD4CC5" w:rsidRDefault="00BD4CC5" w:rsidP="00BD4CC5">
      <w:pPr>
        <w:pStyle w:val="afff2"/>
      </w:pPr>
    </w:p>
    <w:p w14:paraId="41CE93D0" w14:textId="77777777" w:rsidR="00BD4CC5" w:rsidRDefault="00BD4CC5" w:rsidP="00BD4CC5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String, Integer&gt; </w:t>
      </w:r>
      <w:proofErr w:type="spellStart"/>
      <w:r>
        <w:t>wordCountRDD</w:t>
      </w:r>
      <w:proofErr w:type="spellEnd"/>
      <w:r>
        <w:t xml:space="preserve"> = </w:t>
      </w:r>
      <w:proofErr w:type="spellStart"/>
      <w:r>
        <w:t>coalesceRDD.reduceByKey</w:t>
      </w:r>
      <w:proofErr w:type="spellEnd"/>
      <w:r>
        <w:t>(new Function2&lt;Integer, Integer, Integer&gt;() {</w:t>
      </w:r>
    </w:p>
    <w:p w14:paraId="2D096450" w14:textId="77777777" w:rsidR="00BD4CC5" w:rsidRDefault="00BD4CC5" w:rsidP="00BD4CC5">
      <w:pPr>
        <w:pStyle w:val="afff2"/>
      </w:pPr>
      <w:r>
        <w:t xml:space="preserve">            @Override</w:t>
      </w:r>
    </w:p>
    <w:p w14:paraId="5C5A0B0E" w14:textId="77777777" w:rsidR="00BD4CC5" w:rsidRDefault="00BD4CC5" w:rsidP="00BD4CC5">
      <w:pPr>
        <w:pStyle w:val="afff2"/>
      </w:pPr>
      <w:r>
        <w:t xml:space="preserve">            public Integer call(Integer v1, Integer v2) throws Exception {</w:t>
      </w:r>
    </w:p>
    <w:p w14:paraId="0567088F" w14:textId="77777777" w:rsidR="00BD4CC5" w:rsidRDefault="00BD4CC5" w:rsidP="00BD4CC5">
      <w:pPr>
        <w:pStyle w:val="afff2"/>
      </w:pPr>
      <w:r>
        <w:t xml:space="preserve">                return v1 + v2;</w:t>
      </w:r>
    </w:p>
    <w:p w14:paraId="5CBFFBB6" w14:textId="77777777" w:rsidR="00BD4CC5" w:rsidRDefault="00BD4CC5" w:rsidP="00BD4CC5">
      <w:pPr>
        <w:pStyle w:val="afff2"/>
      </w:pPr>
      <w:r>
        <w:t xml:space="preserve">            }</w:t>
      </w:r>
    </w:p>
    <w:p w14:paraId="4C2863F0" w14:textId="77777777" w:rsidR="00BD4CC5" w:rsidRDefault="00BD4CC5" w:rsidP="00BD4CC5">
      <w:pPr>
        <w:pStyle w:val="afff2"/>
      </w:pPr>
      <w:r>
        <w:t xml:space="preserve">        },4);</w:t>
      </w:r>
    </w:p>
    <w:p w14:paraId="448EBA77" w14:textId="77777777" w:rsidR="00BD4CC5" w:rsidRDefault="00BD4CC5" w:rsidP="00BD4CC5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r>
        <w:t>wordCountRDD.toDebugString</w:t>
      </w:r>
      <w:proofErr w:type="spellEnd"/>
      <w:r>
        <w:t>());</w:t>
      </w:r>
    </w:p>
    <w:p w14:paraId="32943DA0" w14:textId="77777777" w:rsidR="00BD4CC5" w:rsidRDefault="00BD4CC5" w:rsidP="00BD4CC5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"-------------------");</w:t>
      </w:r>
    </w:p>
    <w:p w14:paraId="7C0CE728" w14:textId="77777777" w:rsidR="00BD4CC5" w:rsidRDefault="00BD4CC5" w:rsidP="00BD4CC5">
      <w:pPr>
        <w:pStyle w:val="afff2"/>
      </w:pPr>
    </w:p>
    <w:p w14:paraId="160CE70A" w14:textId="77777777" w:rsidR="00BD4CC5" w:rsidRDefault="00BD4CC5" w:rsidP="00BD4CC5">
      <w:pPr>
        <w:pStyle w:val="afff2"/>
      </w:pPr>
    </w:p>
    <w:p w14:paraId="080827B4" w14:textId="50554956" w:rsidR="00BD4CC5" w:rsidRDefault="00BD4CC5" w:rsidP="00BD4CC5">
      <w:pPr>
        <w:pStyle w:val="afff2"/>
      </w:pPr>
      <w:r>
        <w:t xml:space="preserve">        </w:t>
      </w:r>
      <w:proofErr w:type="spellStart"/>
      <w:r>
        <w:t>wordCountRDD</w:t>
      </w:r>
      <w:proofErr w:type="spellEnd"/>
      <w:r>
        <w:t>. collect().</w:t>
      </w:r>
      <w:proofErr w:type="spellStart"/>
      <w:r>
        <w:t>forEach</w:t>
      </w:r>
      <w:proofErr w:type="spellEnd"/>
      <w:r>
        <w:t>(</w:t>
      </w:r>
      <w:proofErr w:type="spellStart"/>
      <w:r>
        <w:t>System.out</w:t>
      </w:r>
      <w:proofErr w:type="spellEnd"/>
      <w:r>
        <w:t>::</w:t>
      </w:r>
      <w:proofErr w:type="spellStart"/>
      <w:r>
        <w:t>println</w:t>
      </w:r>
      <w:proofErr w:type="spellEnd"/>
      <w:r>
        <w:t>);</w:t>
      </w:r>
    </w:p>
    <w:p w14:paraId="72EB3CAF" w14:textId="32753DEB" w:rsidR="00BD4CC5" w:rsidRPr="00BD4CC5" w:rsidRDefault="00BD4CC5" w:rsidP="00BD4CC5">
      <w:pPr>
        <w:pStyle w:val="afff2"/>
        <w:ind w:firstLineChars="200" w:firstLine="420"/>
      </w:pPr>
      <w:proofErr w:type="spellStart"/>
      <w:r w:rsidRPr="00BD4CC5">
        <w:t>wordCountRDD</w:t>
      </w:r>
      <w:proofErr w:type="spellEnd"/>
      <w:r w:rsidRPr="00BD4CC5">
        <w:t>. collect().</w:t>
      </w:r>
      <w:proofErr w:type="spellStart"/>
      <w:r w:rsidRPr="00BD4CC5">
        <w:t>forEach</w:t>
      </w:r>
      <w:proofErr w:type="spellEnd"/>
      <w:r w:rsidRPr="00BD4CC5">
        <w:t>(</w:t>
      </w:r>
      <w:proofErr w:type="spellStart"/>
      <w:r w:rsidRPr="00BD4CC5">
        <w:t>System.out</w:t>
      </w:r>
      <w:proofErr w:type="spellEnd"/>
      <w:r w:rsidRPr="00BD4CC5">
        <w:t>::</w:t>
      </w:r>
      <w:proofErr w:type="spellStart"/>
      <w:r w:rsidRPr="00BD4CC5">
        <w:t>println</w:t>
      </w:r>
      <w:proofErr w:type="spellEnd"/>
      <w:r w:rsidRPr="00BD4CC5">
        <w:t>);</w:t>
      </w:r>
    </w:p>
    <w:p w14:paraId="3BE7D94A" w14:textId="77777777" w:rsidR="00BD4CC5" w:rsidRDefault="00BD4CC5" w:rsidP="00BD4CC5">
      <w:pPr>
        <w:pStyle w:val="afff2"/>
      </w:pPr>
    </w:p>
    <w:p w14:paraId="4887CEDD" w14:textId="77777777" w:rsidR="00BD4CC5" w:rsidRDefault="00BD4CC5" w:rsidP="00BD4CC5">
      <w:pPr>
        <w:pStyle w:val="afff2"/>
      </w:pPr>
      <w:r>
        <w:t xml:space="preserve">        </w:t>
      </w:r>
      <w:proofErr w:type="spellStart"/>
      <w:r>
        <w:t>Thread.sleep</w:t>
      </w:r>
      <w:proofErr w:type="spellEnd"/>
      <w:r>
        <w:t>(600000);</w:t>
      </w:r>
    </w:p>
    <w:p w14:paraId="1D17CC1B" w14:textId="77777777" w:rsidR="00BD4CC5" w:rsidRDefault="00BD4CC5" w:rsidP="00BD4CC5">
      <w:pPr>
        <w:pStyle w:val="afff2"/>
      </w:pPr>
    </w:p>
    <w:p w14:paraId="34FDD6CA" w14:textId="77777777" w:rsidR="00BD4CC5" w:rsidRDefault="00BD4CC5" w:rsidP="00BD4CC5">
      <w:pPr>
        <w:pStyle w:val="afff2"/>
      </w:pPr>
      <w:r>
        <w:t xml:space="preserve">        // 4. </w:t>
      </w:r>
      <w:r>
        <w:t>关闭</w:t>
      </w:r>
      <w:proofErr w:type="spellStart"/>
      <w:r>
        <w:t>sc</w:t>
      </w:r>
      <w:proofErr w:type="spellEnd"/>
    </w:p>
    <w:p w14:paraId="0925D8F4" w14:textId="77777777" w:rsidR="00BD4CC5" w:rsidRDefault="00BD4CC5" w:rsidP="00BD4CC5">
      <w:pPr>
        <w:pStyle w:val="afff2"/>
      </w:pPr>
      <w:r>
        <w:t xml:space="preserve">        </w:t>
      </w:r>
      <w:proofErr w:type="spellStart"/>
      <w:r>
        <w:t>sc.stop</w:t>
      </w:r>
      <w:proofErr w:type="spellEnd"/>
      <w:r>
        <w:t>();</w:t>
      </w:r>
    </w:p>
    <w:p w14:paraId="0C00CCC1" w14:textId="77777777" w:rsidR="00BD4CC5" w:rsidRDefault="00BD4CC5" w:rsidP="00BD4CC5">
      <w:pPr>
        <w:pStyle w:val="afff2"/>
      </w:pPr>
    </w:p>
    <w:p w14:paraId="15BBBFDD" w14:textId="77777777" w:rsidR="00BD4CC5" w:rsidRDefault="00BD4CC5" w:rsidP="00BD4CC5">
      <w:pPr>
        <w:pStyle w:val="afff2"/>
      </w:pPr>
      <w:r>
        <w:t xml:space="preserve">    }</w:t>
      </w:r>
    </w:p>
    <w:p w14:paraId="36B3D139" w14:textId="47422A15" w:rsidR="003E6556" w:rsidRDefault="004220D8" w:rsidP="00BD4CC5">
      <w:pPr>
        <w:pStyle w:val="afff2"/>
      </w:pPr>
      <w:r>
        <w:t>}</w:t>
      </w:r>
    </w:p>
    <w:p w14:paraId="2B6E4B7A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5</w:t>
      </w:r>
      <w:r>
        <w:rPr>
          <w:rFonts w:ascii="Times New Roman" w:eastAsia="宋体" w:hAnsi="Times New Roman"/>
          <w:szCs w:val="21"/>
        </w:rPr>
        <w:t>）查看</w:t>
      </w:r>
      <w:r>
        <w:rPr>
          <w:rFonts w:ascii="Times New Roman" w:eastAsia="宋体" w:hAnsi="Times New Roman"/>
          <w:szCs w:val="21"/>
        </w:rPr>
        <w:t>Job</w:t>
      </w:r>
      <w:r>
        <w:rPr>
          <w:rFonts w:ascii="Times New Roman" w:eastAsia="宋体" w:hAnsi="Times New Roman"/>
          <w:szCs w:val="21"/>
        </w:rPr>
        <w:t>个数</w:t>
      </w:r>
    </w:p>
    <w:p w14:paraId="41526402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/>
          <w:szCs w:val="21"/>
        </w:rPr>
        <w:t>查看</w:t>
      </w:r>
      <w:hyperlink r:id="rId64" w:history="1">
        <w:r>
          <w:rPr>
            <w:rStyle w:val="aff6"/>
            <w:rFonts w:ascii="Times New Roman" w:eastAsia="宋体" w:hAnsi="Times New Roman"/>
          </w:rPr>
          <w:t>http://localhost:4040/jobs/</w:t>
        </w:r>
      </w:hyperlink>
      <w:r>
        <w:rPr>
          <w:rFonts w:ascii="Times New Roman" w:eastAsia="宋体" w:hAnsi="Times New Roman"/>
        </w:rPr>
        <w:t>，发现</w:t>
      </w:r>
      <w:r>
        <w:rPr>
          <w:rFonts w:ascii="Times New Roman" w:eastAsia="宋体" w:hAnsi="Times New Roman"/>
        </w:rPr>
        <w:t>Job</w:t>
      </w:r>
      <w:r>
        <w:rPr>
          <w:rFonts w:ascii="Times New Roman" w:eastAsia="宋体" w:hAnsi="Times New Roman"/>
        </w:rPr>
        <w:t>有两个。</w:t>
      </w:r>
    </w:p>
    <w:p w14:paraId="10D36EA8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483E9D97" wp14:editId="253076BC">
            <wp:extent cx="5274310" cy="1417955"/>
            <wp:effectExtent l="0" t="0" r="254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/>
                    <pic:cNvPicPr>
                      <a:picLocks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8D2EA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6</w:t>
      </w:r>
      <w:r>
        <w:rPr>
          <w:rFonts w:ascii="Times New Roman" w:eastAsia="宋体" w:hAnsi="Times New Roman"/>
          <w:szCs w:val="21"/>
        </w:rPr>
        <w:t>）查看</w:t>
      </w:r>
      <w:r>
        <w:rPr>
          <w:rFonts w:ascii="Times New Roman" w:eastAsia="宋体" w:hAnsi="Times New Roman"/>
          <w:szCs w:val="21"/>
        </w:rPr>
        <w:t>Stage</w:t>
      </w:r>
      <w:r>
        <w:rPr>
          <w:rFonts w:ascii="Times New Roman" w:eastAsia="宋体" w:hAnsi="Times New Roman"/>
          <w:szCs w:val="21"/>
        </w:rPr>
        <w:t>个数</w:t>
      </w:r>
    </w:p>
    <w:p w14:paraId="76D0111A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查看</w:t>
      </w:r>
      <w:r>
        <w:rPr>
          <w:rFonts w:ascii="Times New Roman" w:eastAsia="宋体" w:hAnsi="Times New Roman"/>
          <w:szCs w:val="21"/>
        </w:rPr>
        <w:t>Job0</w:t>
      </w:r>
      <w:r>
        <w:rPr>
          <w:rFonts w:ascii="Times New Roman" w:eastAsia="宋体" w:hAnsi="Times New Roman"/>
          <w:szCs w:val="21"/>
        </w:rPr>
        <w:t>的</w:t>
      </w:r>
      <w:r>
        <w:rPr>
          <w:rFonts w:ascii="Times New Roman" w:eastAsia="宋体" w:hAnsi="Times New Roman"/>
          <w:szCs w:val="21"/>
        </w:rPr>
        <w:t>Stage</w:t>
      </w:r>
      <w:r>
        <w:rPr>
          <w:rFonts w:ascii="Times New Roman" w:eastAsia="宋体" w:hAnsi="Times New Roman"/>
          <w:szCs w:val="21"/>
        </w:rPr>
        <w:t>。由于只有</w:t>
      </w:r>
      <w:r>
        <w:rPr>
          <w:rFonts w:ascii="Times New Roman" w:eastAsia="宋体" w:hAnsi="Times New Roman"/>
          <w:szCs w:val="21"/>
        </w:rPr>
        <w:t>1</w:t>
      </w:r>
      <w:r>
        <w:rPr>
          <w:rFonts w:ascii="Times New Roman" w:eastAsia="宋体" w:hAnsi="Times New Roman"/>
          <w:szCs w:val="21"/>
        </w:rPr>
        <w:t>个</w:t>
      </w:r>
      <w:r>
        <w:rPr>
          <w:rFonts w:ascii="Times New Roman" w:eastAsia="宋体" w:hAnsi="Times New Roman"/>
          <w:szCs w:val="21"/>
        </w:rPr>
        <w:t>Shuffle</w:t>
      </w:r>
      <w:r>
        <w:rPr>
          <w:rFonts w:ascii="Times New Roman" w:eastAsia="宋体" w:hAnsi="Times New Roman"/>
          <w:szCs w:val="21"/>
        </w:rPr>
        <w:t>阶段，所以</w:t>
      </w:r>
      <w:r>
        <w:rPr>
          <w:rFonts w:ascii="Times New Roman" w:eastAsia="宋体" w:hAnsi="Times New Roman"/>
          <w:szCs w:val="21"/>
        </w:rPr>
        <w:t>Stage</w:t>
      </w:r>
      <w:r>
        <w:rPr>
          <w:rFonts w:ascii="Times New Roman" w:eastAsia="宋体" w:hAnsi="Times New Roman"/>
          <w:szCs w:val="21"/>
        </w:rPr>
        <w:t>个数为</w:t>
      </w:r>
      <w:r>
        <w:rPr>
          <w:rFonts w:ascii="Times New Roman" w:eastAsia="宋体" w:hAnsi="Times New Roman"/>
          <w:szCs w:val="21"/>
        </w:rPr>
        <w:t>2</w:t>
      </w:r>
      <w:r>
        <w:rPr>
          <w:rFonts w:ascii="Times New Roman" w:eastAsia="宋体" w:hAnsi="Times New Roman"/>
          <w:szCs w:val="21"/>
        </w:rPr>
        <w:t>。</w:t>
      </w:r>
    </w:p>
    <w:p w14:paraId="272D1832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4F47CBB5" wp14:editId="105ECE8D">
            <wp:extent cx="1716405" cy="1997075"/>
            <wp:effectExtent l="0" t="0" r="0" b="317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/>
                    <pic:cNvPicPr>
                      <a:picLocks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737022" cy="2021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5F27C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2026AB00" wp14:editId="067AE630">
            <wp:extent cx="5274310" cy="621030"/>
            <wp:effectExtent l="0" t="0" r="2540" b="762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/>
                    <pic:cNvPicPr>
                      <a:picLocks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2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43AFD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查看</w:t>
      </w:r>
      <w:r>
        <w:rPr>
          <w:rFonts w:ascii="Times New Roman" w:eastAsia="宋体" w:hAnsi="Times New Roman"/>
          <w:szCs w:val="21"/>
        </w:rPr>
        <w:t>Job1</w:t>
      </w:r>
      <w:r>
        <w:rPr>
          <w:rFonts w:ascii="Times New Roman" w:eastAsia="宋体" w:hAnsi="Times New Roman"/>
          <w:szCs w:val="21"/>
        </w:rPr>
        <w:t>的</w:t>
      </w:r>
      <w:r>
        <w:rPr>
          <w:rFonts w:ascii="Times New Roman" w:eastAsia="宋体" w:hAnsi="Times New Roman"/>
          <w:szCs w:val="21"/>
        </w:rPr>
        <w:t>Stage</w:t>
      </w:r>
      <w:r>
        <w:rPr>
          <w:rFonts w:ascii="Times New Roman" w:eastAsia="宋体" w:hAnsi="Times New Roman"/>
          <w:szCs w:val="21"/>
        </w:rPr>
        <w:t>。由于只有</w:t>
      </w:r>
      <w:r>
        <w:rPr>
          <w:rFonts w:ascii="Times New Roman" w:eastAsia="宋体" w:hAnsi="Times New Roman"/>
          <w:szCs w:val="21"/>
        </w:rPr>
        <w:t>1</w:t>
      </w:r>
      <w:r>
        <w:rPr>
          <w:rFonts w:ascii="Times New Roman" w:eastAsia="宋体" w:hAnsi="Times New Roman"/>
          <w:szCs w:val="21"/>
        </w:rPr>
        <w:t>个</w:t>
      </w:r>
      <w:r>
        <w:rPr>
          <w:rFonts w:ascii="Times New Roman" w:eastAsia="宋体" w:hAnsi="Times New Roman"/>
          <w:szCs w:val="21"/>
        </w:rPr>
        <w:t>Shuffle</w:t>
      </w:r>
      <w:r>
        <w:rPr>
          <w:rFonts w:ascii="Times New Roman" w:eastAsia="宋体" w:hAnsi="Times New Roman"/>
          <w:szCs w:val="21"/>
        </w:rPr>
        <w:t>阶段，所以</w:t>
      </w:r>
      <w:r>
        <w:rPr>
          <w:rFonts w:ascii="Times New Roman" w:eastAsia="宋体" w:hAnsi="Times New Roman"/>
          <w:szCs w:val="21"/>
        </w:rPr>
        <w:t>Stage</w:t>
      </w:r>
      <w:r>
        <w:rPr>
          <w:rFonts w:ascii="Times New Roman" w:eastAsia="宋体" w:hAnsi="Times New Roman"/>
          <w:szCs w:val="21"/>
        </w:rPr>
        <w:t>个数为</w:t>
      </w:r>
      <w:r>
        <w:rPr>
          <w:rFonts w:ascii="Times New Roman" w:eastAsia="宋体" w:hAnsi="Times New Roman"/>
          <w:szCs w:val="21"/>
        </w:rPr>
        <w:t>2</w:t>
      </w:r>
      <w:r>
        <w:rPr>
          <w:rFonts w:ascii="Times New Roman" w:eastAsia="宋体" w:hAnsi="Times New Roman"/>
          <w:szCs w:val="21"/>
        </w:rPr>
        <w:t>。</w:t>
      </w:r>
    </w:p>
    <w:p w14:paraId="59C7E1BD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noProof/>
        </w:rPr>
        <w:lastRenderedPageBreak/>
        <w:drawing>
          <wp:inline distT="0" distB="0" distL="0" distR="0" wp14:anchorId="33DD61FB" wp14:editId="4F04A9E8">
            <wp:extent cx="1532890" cy="1856105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/>
                    <pic:cNvPicPr>
                      <a:picLocks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565806" cy="1895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BE3BA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00F70D51" wp14:editId="20C67C59">
            <wp:extent cx="4921250" cy="1015365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/>
                    <pic:cNvPicPr>
                      <a:picLocks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959219" cy="1023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C4F22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7</w:t>
      </w:r>
      <w:r>
        <w:rPr>
          <w:rFonts w:ascii="Times New Roman" w:eastAsia="宋体" w:hAnsi="Times New Roman"/>
          <w:szCs w:val="21"/>
        </w:rPr>
        <w:t>）</w:t>
      </w:r>
      <w:r>
        <w:rPr>
          <w:rFonts w:ascii="Times New Roman" w:eastAsia="宋体" w:hAnsi="Times New Roman"/>
          <w:szCs w:val="21"/>
        </w:rPr>
        <w:t>Task</w:t>
      </w:r>
      <w:r>
        <w:rPr>
          <w:rFonts w:ascii="Times New Roman" w:eastAsia="宋体" w:hAnsi="Times New Roman"/>
          <w:szCs w:val="21"/>
        </w:rPr>
        <w:t>个数</w:t>
      </w:r>
    </w:p>
    <w:p w14:paraId="730488CA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查看</w:t>
      </w:r>
      <w:r>
        <w:rPr>
          <w:rFonts w:ascii="Times New Roman" w:eastAsia="宋体" w:hAnsi="Times New Roman"/>
          <w:szCs w:val="21"/>
        </w:rPr>
        <w:t>Job0</w:t>
      </w:r>
      <w:r>
        <w:rPr>
          <w:rFonts w:ascii="Times New Roman" w:eastAsia="宋体" w:hAnsi="Times New Roman"/>
          <w:szCs w:val="21"/>
        </w:rPr>
        <w:t>的</w:t>
      </w:r>
      <w:r>
        <w:rPr>
          <w:rFonts w:ascii="Times New Roman" w:eastAsia="宋体" w:hAnsi="Times New Roman"/>
          <w:szCs w:val="21"/>
        </w:rPr>
        <w:t>Stage0</w:t>
      </w:r>
      <w:r>
        <w:rPr>
          <w:rFonts w:ascii="Times New Roman" w:eastAsia="宋体" w:hAnsi="Times New Roman"/>
          <w:szCs w:val="21"/>
        </w:rPr>
        <w:t>的</w:t>
      </w:r>
      <w:r>
        <w:rPr>
          <w:rFonts w:ascii="Times New Roman" w:eastAsia="宋体" w:hAnsi="Times New Roman"/>
          <w:szCs w:val="21"/>
        </w:rPr>
        <w:t>Task</w:t>
      </w:r>
      <w:r>
        <w:rPr>
          <w:rFonts w:ascii="Times New Roman" w:eastAsia="宋体" w:hAnsi="Times New Roman"/>
          <w:szCs w:val="21"/>
        </w:rPr>
        <w:t>个数</w:t>
      </w:r>
      <w:r>
        <w:rPr>
          <w:rFonts w:ascii="Times New Roman" w:eastAsia="宋体" w:hAnsi="Times New Roman" w:hint="eastAsia"/>
          <w:szCs w:val="21"/>
        </w:rPr>
        <w:t>，</w:t>
      </w:r>
      <w:r>
        <w:rPr>
          <w:rFonts w:ascii="Times New Roman" w:eastAsia="宋体" w:hAnsi="Times New Roman"/>
          <w:szCs w:val="21"/>
        </w:rPr>
        <w:t>2</w:t>
      </w:r>
      <w:r>
        <w:rPr>
          <w:rFonts w:ascii="Times New Roman" w:eastAsia="宋体" w:hAnsi="Times New Roman" w:hint="eastAsia"/>
          <w:szCs w:val="21"/>
        </w:rPr>
        <w:t>个</w:t>
      </w:r>
    </w:p>
    <w:p w14:paraId="1000AB7E" w14:textId="77777777" w:rsidR="003E6556" w:rsidRDefault="004220D8">
      <w:pPr>
        <w:spacing w:line="360" w:lineRule="auto"/>
        <w:ind w:firstLineChars="100" w:firstLine="210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799D2458" wp14:editId="1C882A49">
            <wp:extent cx="5274310" cy="614045"/>
            <wp:effectExtent l="0" t="0" r="254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/>
                    <pic:cNvPicPr>
                      <a:picLocks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FBFCB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查看</w:t>
      </w:r>
      <w:r>
        <w:rPr>
          <w:rFonts w:ascii="Times New Roman" w:eastAsia="宋体" w:hAnsi="Times New Roman"/>
          <w:szCs w:val="21"/>
        </w:rPr>
        <w:t>Job0</w:t>
      </w:r>
      <w:r>
        <w:rPr>
          <w:rFonts w:ascii="Times New Roman" w:eastAsia="宋体" w:hAnsi="Times New Roman"/>
          <w:szCs w:val="21"/>
        </w:rPr>
        <w:t>的</w:t>
      </w:r>
      <w:r>
        <w:rPr>
          <w:rFonts w:ascii="Times New Roman" w:eastAsia="宋体" w:hAnsi="Times New Roman"/>
          <w:szCs w:val="21"/>
        </w:rPr>
        <w:t>Stage1</w:t>
      </w:r>
      <w:r>
        <w:rPr>
          <w:rFonts w:ascii="Times New Roman" w:eastAsia="宋体" w:hAnsi="Times New Roman"/>
          <w:szCs w:val="21"/>
        </w:rPr>
        <w:t>的</w:t>
      </w:r>
      <w:r>
        <w:rPr>
          <w:rFonts w:ascii="Times New Roman" w:eastAsia="宋体" w:hAnsi="Times New Roman"/>
          <w:szCs w:val="21"/>
        </w:rPr>
        <w:t>Task</w:t>
      </w:r>
      <w:r>
        <w:rPr>
          <w:rFonts w:ascii="Times New Roman" w:eastAsia="宋体" w:hAnsi="Times New Roman"/>
          <w:szCs w:val="21"/>
        </w:rPr>
        <w:t>个数</w:t>
      </w:r>
      <w:r>
        <w:rPr>
          <w:rFonts w:ascii="Times New Roman" w:eastAsia="宋体" w:hAnsi="Times New Roman" w:hint="eastAsia"/>
          <w:szCs w:val="21"/>
        </w:rPr>
        <w:t>，</w:t>
      </w:r>
      <w:r>
        <w:rPr>
          <w:rFonts w:ascii="Times New Roman" w:eastAsia="宋体" w:hAnsi="Times New Roman"/>
          <w:szCs w:val="21"/>
        </w:rPr>
        <w:t>2</w:t>
      </w:r>
      <w:r>
        <w:rPr>
          <w:rFonts w:ascii="Times New Roman" w:eastAsia="宋体" w:hAnsi="Times New Roman" w:hint="eastAsia"/>
          <w:szCs w:val="21"/>
        </w:rPr>
        <w:t>个</w:t>
      </w:r>
    </w:p>
    <w:p w14:paraId="4B2D7901" w14:textId="77777777" w:rsidR="003E6556" w:rsidRDefault="004220D8">
      <w:pPr>
        <w:spacing w:line="360" w:lineRule="auto"/>
        <w:ind w:firstLineChars="100" w:firstLine="210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2ECAFA61" wp14:editId="3BF41622">
            <wp:extent cx="5274310" cy="603885"/>
            <wp:effectExtent l="0" t="0" r="2540" b="5715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8"/>
                    <pic:cNvPicPr>
                      <a:picLocks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0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8064A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查看</w:t>
      </w:r>
      <w:r>
        <w:rPr>
          <w:rFonts w:ascii="Times New Roman" w:eastAsia="宋体" w:hAnsi="Times New Roman"/>
          <w:szCs w:val="21"/>
        </w:rPr>
        <w:t>Job1</w:t>
      </w:r>
      <w:r>
        <w:rPr>
          <w:rFonts w:ascii="Times New Roman" w:eastAsia="宋体" w:hAnsi="Times New Roman"/>
          <w:szCs w:val="21"/>
        </w:rPr>
        <w:t>的</w:t>
      </w:r>
      <w:r>
        <w:rPr>
          <w:rFonts w:ascii="Times New Roman" w:eastAsia="宋体" w:hAnsi="Times New Roman"/>
          <w:szCs w:val="21"/>
        </w:rPr>
        <w:t>Stage2</w:t>
      </w:r>
      <w:r>
        <w:rPr>
          <w:rFonts w:ascii="Times New Roman" w:eastAsia="宋体" w:hAnsi="Times New Roman"/>
          <w:szCs w:val="21"/>
        </w:rPr>
        <w:t>的</w:t>
      </w:r>
      <w:r>
        <w:rPr>
          <w:rFonts w:ascii="Times New Roman" w:eastAsia="宋体" w:hAnsi="Times New Roman"/>
          <w:szCs w:val="21"/>
        </w:rPr>
        <w:t>Task</w:t>
      </w:r>
      <w:r>
        <w:rPr>
          <w:rFonts w:ascii="Times New Roman" w:eastAsia="宋体" w:hAnsi="Times New Roman"/>
          <w:szCs w:val="21"/>
        </w:rPr>
        <w:t>个数</w:t>
      </w:r>
      <w:r>
        <w:rPr>
          <w:rFonts w:ascii="Times New Roman" w:eastAsia="宋体" w:hAnsi="Times New Roman" w:hint="eastAsia"/>
          <w:szCs w:val="21"/>
        </w:rPr>
        <w:t>，</w:t>
      </w:r>
      <w:r>
        <w:rPr>
          <w:rFonts w:ascii="Times New Roman" w:eastAsia="宋体" w:hAnsi="Times New Roman"/>
          <w:szCs w:val="21"/>
        </w:rPr>
        <w:t>0</w:t>
      </w:r>
      <w:r>
        <w:rPr>
          <w:rFonts w:ascii="Times New Roman" w:eastAsia="宋体" w:hAnsi="Times New Roman" w:hint="eastAsia"/>
          <w:szCs w:val="21"/>
        </w:rPr>
        <w:t>个（</w:t>
      </w:r>
      <w:r>
        <w:rPr>
          <w:rFonts w:ascii="Times New Roman" w:eastAsia="宋体" w:hAnsi="Times New Roman" w:hint="eastAsia"/>
          <w:szCs w:val="21"/>
        </w:rPr>
        <w:t>2</w:t>
      </w:r>
      <w:r>
        <w:rPr>
          <w:rFonts w:ascii="Times New Roman" w:eastAsia="宋体" w:hAnsi="Times New Roman" w:hint="eastAsia"/>
          <w:szCs w:val="21"/>
        </w:rPr>
        <w:t>个跳过</w:t>
      </w:r>
      <w:r>
        <w:rPr>
          <w:rFonts w:ascii="Times New Roman" w:eastAsia="宋体" w:hAnsi="Times New Roman" w:hint="eastAsia"/>
          <w:szCs w:val="21"/>
        </w:rPr>
        <w:t>skipped</w:t>
      </w:r>
      <w:r>
        <w:rPr>
          <w:rFonts w:ascii="Times New Roman" w:eastAsia="宋体" w:hAnsi="Times New Roman" w:hint="eastAsia"/>
          <w:szCs w:val="21"/>
        </w:rPr>
        <w:t>）</w:t>
      </w:r>
    </w:p>
    <w:p w14:paraId="3F660014" w14:textId="77777777" w:rsidR="003E6556" w:rsidRDefault="004220D8">
      <w:pPr>
        <w:spacing w:line="360" w:lineRule="auto"/>
        <w:ind w:leftChars="100" w:left="210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1E01E75A" wp14:editId="4A1528BC">
            <wp:extent cx="5274310" cy="507365"/>
            <wp:effectExtent l="0" t="0" r="2540" b="6985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9"/>
                    <pic:cNvPicPr>
                      <a:picLocks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DC5C6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查看</w:t>
      </w:r>
      <w:r>
        <w:rPr>
          <w:rFonts w:ascii="Times New Roman" w:eastAsia="宋体" w:hAnsi="Times New Roman"/>
          <w:szCs w:val="21"/>
        </w:rPr>
        <w:t>Job1</w:t>
      </w:r>
      <w:r>
        <w:rPr>
          <w:rFonts w:ascii="Times New Roman" w:eastAsia="宋体" w:hAnsi="Times New Roman"/>
          <w:szCs w:val="21"/>
        </w:rPr>
        <w:t>的</w:t>
      </w:r>
      <w:r>
        <w:rPr>
          <w:rFonts w:ascii="Times New Roman" w:eastAsia="宋体" w:hAnsi="Times New Roman"/>
          <w:szCs w:val="21"/>
        </w:rPr>
        <w:t>Stage3</w:t>
      </w:r>
      <w:r>
        <w:rPr>
          <w:rFonts w:ascii="Times New Roman" w:eastAsia="宋体" w:hAnsi="Times New Roman"/>
          <w:szCs w:val="21"/>
        </w:rPr>
        <w:t>的</w:t>
      </w:r>
      <w:r>
        <w:rPr>
          <w:rFonts w:ascii="Times New Roman" w:eastAsia="宋体" w:hAnsi="Times New Roman"/>
          <w:szCs w:val="21"/>
        </w:rPr>
        <w:t>Task</w:t>
      </w:r>
      <w:r>
        <w:rPr>
          <w:rFonts w:ascii="Times New Roman" w:eastAsia="宋体" w:hAnsi="Times New Roman"/>
          <w:szCs w:val="21"/>
        </w:rPr>
        <w:t>个数</w:t>
      </w:r>
      <w:r>
        <w:rPr>
          <w:rFonts w:ascii="Times New Roman" w:eastAsia="宋体" w:hAnsi="Times New Roman" w:hint="eastAsia"/>
          <w:szCs w:val="21"/>
        </w:rPr>
        <w:t>，</w:t>
      </w:r>
      <w:r>
        <w:rPr>
          <w:rFonts w:ascii="Times New Roman" w:eastAsia="宋体" w:hAnsi="Times New Roman" w:hint="eastAsia"/>
          <w:szCs w:val="21"/>
        </w:rPr>
        <w:t>2</w:t>
      </w:r>
      <w:r>
        <w:rPr>
          <w:rFonts w:ascii="Times New Roman" w:eastAsia="宋体" w:hAnsi="Times New Roman" w:hint="eastAsia"/>
          <w:szCs w:val="21"/>
        </w:rPr>
        <w:t>个</w:t>
      </w:r>
    </w:p>
    <w:p w14:paraId="5C3913D8" w14:textId="77777777" w:rsidR="003E6556" w:rsidRDefault="004220D8">
      <w:pPr>
        <w:spacing w:line="360" w:lineRule="auto"/>
        <w:ind w:firstLineChars="100" w:firstLine="210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28C88140" wp14:editId="2F133CA2">
            <wp:extent cx="5274310" cy="480060"/>
            <wp:effectExtent l="0" t="0" r="254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40"/>
                    <pic:cNvPicPr>
                      <a:picLocks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B3A49" w14:textId="77777777" w:rsidR="003E6556" w:rsidRDefault="004220D8">
      <w:pPr>
        <w:spacing w:line="360" w:lineRule="auto"/>
        <w:ind w:firstLineChars="200" w:firstLine="420"/>
        <w:rPr>
          <w:rFonts w:ascii="Times New Roman" w:eastAsia="宋体" w:hAnsi="Times New Roman"/>
          <w:color w:val="FF0000"/>
          <w:szCs w:val="21"/>
        </w:rPr>
      </w:pPr>
      <w:r>
        <w:rPr>
          <w:rFonts w:ascii="Times New Roman" w:eastAsia="宋体" w:hAnsi="Times New Roman"/>
          <w:color w:val="FF0000"/>
          <w:szCs w:val="21"/>
          <w:highlight w:val="yellow"/>
        </w:rPr>
        <w:t>注意：如果存在</w:t>
      </w:r>
      <w:r>
        <w:rPr>
          <w:rFonts w:ascii="Times New Roman" w:eastAsia="宋体" w:hAnsi="Times New Roman"/>
          <w:color w:val="FF0000"/>
          <w:szCs w:val="21"/>
          <w:highlight w:val="yellow"/>
        </w:rPr>
        <w:t>shuffle</w:t>
      </w:r>
      <w:r>
        <w:rPr>
          <w:rFonts w:ascii="Times New Roman" w:eastAsia="宋体" w:hAnsi="Times New Roman"/>
          <w:color w:val="FF0000"/>
          <w:szCs w:val="21"/>
          <w:highlight w:val="yellow"/>
        </w:rPr>
        <w:t>过程，系统会自动进行缓存，</w:t>
      </w:r>
      <w:r>
        <w:rPr>
          <w:rFonts w:ascii="Times New Roman" w:eastAsia="宋体" w:hAnsi="Times New Roman"/>
          <w:color w:val="FF0000"/>
          <w:szCs w:val="21"/>
          <w:highlight w:val="yellow"/>
        </w:rPr>
        <w:t>UI</w:t>
      </w:r>
      <w:r>
        <w:rPr>
          <w:rFonts w:ascii="Times New Roman" w:eastAsia="宋体" w:hAnsi="Times New Roman"/>
          <w:color w:val="FF0000"/>
          <w:szCs w:val="21"/>
          <w:highlight w:val="yellow"/>
        </w:rPr>
        <w:t>界面显示</w:t>
      </w:r>
      <w:r>
        <w:rPr>
          <w:rFonts w:ascii="Times New Roman" w:eastAsia="宋体" w:hAnsi="Times New Roman"/>
          <w:color w:val="FF0000"/>
          <w:szCs w:val="21"/>
          <w:highlight w:val="yellow"/>
        </w:rPr>
        <w:t>skipped</w:t>
      </w:r>
      <w:r>
        <w:rPr>
          <w:rFonts w:ascii="Times New Roman" w:eastAsia="宋体" w:hAnsi="Times New Roman"/>
          <w:color w:val="FF0000"/>
          <w:szCs w:val="21"/>
          <w:highlight w:val="yellow"/>
        </w:rPr>
        <w:t>的部分</w:t>
      </w:r>
      <w:r>
        <w:rPr>
          <w:rFonts w:ascii="Times New Roman" w:eastAsia="宋体" w:hAnsi="Times New Roman" w:hint="eastAsia"/>
          <w:color w:val="FF0000"/>
          <w:szCs w:val="21"/>
          <w:highlight w:val="yellow"/>
        </w:rPr>
        <w:t>。</w:t>
      </w:r>
    </w:p>
    <w:p w14:paraId="6DB7BCD0" w14:textId="23FE78B7" w:rsidR="003E6556" w:rsidRDefault="004220D8" w:rsidP="00A07CA0">
      <w:pPr>
        <w:pStyle w:val="2"/>
      </w:pPr>
      <w:r>
        <w:lastRenderedPageBreak/>
        <w:t>2.</w:t>
      </w:r>
      <w:r w:rsidR="00F61202">
        <w:t>8</w:t>
      </w:r>
      <w:r>
        <w:t xml:space="preserve"> RDD</w:t>
      </w:r>
      <w:r>
        <w:t>持久化</w:t>
      </w:r>
    </w:p>
    <w:p w14:paraId="3CD35D8A" w14:textId="18C58C87" w:rsidR="003E6556" w:rsidRDefault="004220D8" w:rsidP="00F53424">
      <w:pPr>
        <w:pStyle w:val="3"/>
      </w:pPr>
      <w:r>
        <w:t>2.</w:t>
      </w:r>
      <w:r w:rsidR="00F61202">
        <w:t>8</w:t>
      </w:r>
      <w:r>
        <w:t>.1 RDD Cache</w:t>
      </w:r>
      <w:r>
        <w:t>缓存</w:t>
      </w:r>
    </w:p>
    <w:p w14:paraId="13B85938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通过</w:t>
      </w:r>
      <w:r>
        <w:rPr>
          <w:rFonts w:ascii="Times New Roman" w:eastAsia="宋体" w:hAnsi="Times New Roman"/>
          <w:szCs w:val="21"/>
        </w:rPr>
        <w:t>Cache</w:t>
      </w:r>
      <w:r>
        <w:rPr>
          <w:rFonts w:ascii="Times New Roman" w:eastAsia="宋体" w:hAnsi="Times New Roman"/>
          <w:szCs w:val="21"/>
        </w:rPr>
        <w:t>或者</w:t>
      </w:r>
      <w:r>
        <w:rPr>
          <w:rFonts w:ascii="Times New Roman" w:eastAsia="宋体" w:hAnsi="Times New Roman"/>
          <w:szCs w:val="21"/>
        </w:rPr>
        <w:t>Persist</w:t>
      </w:r>
      <w:r>
        <w:rPr>
          <w:rFonts w:ascii="Times New Roman" w:eastAsia="宋体" w:hAnsi="Times New Roman"/>
          <w:szCs w:val="21"/>
        </w:rPr>
        <w:t>方法将前面的计算结果缓存，默认情况下会把数据以序列化的形式缓存在</w:t>
      </w:r>
      <w:r>
        <w:rPr>
          <w:rFonts w:ascii="Times New Roman" w:eastAsia="宋体" w:hAnsi="Times New Roman"/>
          <w:szCs w:val="21"/>
        </w:rPr>
        <w:t>JVM</w:t>
      </w:r>
      <w:r>
        <w:rPr>
          <w:rFonts w:ascii="Times New Roman" w:eastAsia="宋体" w:hAnsi="Times New Roman"/>
          <w:szCs w:val="21"/>
        </w:rPr>
        <w:t>的堆内存中。但是</w:t>
      </w:r>
      <w:r>
        <w:rPr>
          <w:rFonts w:ascii="Times New Roman" w:eastAsia="宋体" w:hAnsi="Times New Roman"/>
          <w:color w:val="FF0000"/>
          <w:szCs w:val="21"/>
        </w:rPr>
        <w:t>并不是这两个方法被调用时立即缓存</w:t>
      </w:r>
      <w:r>
        <w:rPr>
          <w:rFonts w:ascii="Times New Roman" w:eastAsia="宋体" w:hAnsi="Times New Roman"/>
          <w:szCs w:val="21"/>
        </w:rPr>
        <w:t>，而是触发后面的</w:t>
      </w:r>
      <w:r>
        <w:rPr>
          <w:rFonts w:ascii="Times New Roman" w:eastAsia="宋体" w:hAnsi="Times New Roman"/>
          <w:szCs w:val="21"/>
        </w:rPr>
        <w:t>action</w:t>
      </w:r>
      <w:r>
        <w:rPr>
          <w:rFonts w:ascii="Times New Roman" w:eastAsia="宋体" w:hAnsi="Times New Roman" w:hint="eastAsia"/>
          <w:szCs w:val="21"/>
        </w:rPr>
        <w:t>算子</w:t>
      </w:r>
      <w:r>
        <w:rPr>
          <w:rFonts w:ascii="Times New Roman" w:eastAsia="宋体" w:hAnsi="Times New Roman"/>
          <w:szCs w:val="21"/>
        </w:rPr>
        <w:t>时，该</w:t>
      </w: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将会被缓存在计算节点的内存中，并供后面重用。</w:t>
      </w:r>
    </w:p>
    <w:p w14:paraId="224363E8" w14:textId="7DA4803C" w:rsidR="003E6556" w:rsidRDefault="00F61202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</w:rPr>
        <w:object w:dxaOrig="7218" w:dyaOrig="4058" w14:anchorId="1009D82A">
          <v:shape id="_x0000_i1034" type="#_x0000_t75" style="width:360.85pt;height:203.55pt" o:ole="">
            <v:imagedata r:id="rId74" o:title=""/>
          </v:shape>
          <o:OLEObject Type="Embed" ProgID="PowerPoint.Show.12" ShapeID="_x0000_i1034" DrawAspect="Content" ObjectID="_1717867804" r:id="rId75"/>
        </w:object>
      </w:r>
    </w:p>
    <w:p w14:paraId="0E5C755B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0</w:t>
      </w:r>
      <w:r>
        <w:rPr>
          <w:rFonts w:ascii="Times New Roman" w:eastAsia="宋体" w:hAnsi="Times New Roman"/>
          <w:szCs w:val="21"/>
        </w:rPr>
        <w:t>）创建包名：</w:t>
      </w:r>
      <w:r>
        <w:rPr>
          <w:rFonts w:ascii="Times New Roman" w:eastAsia="宋体" w:hAnsi="Times New Roman"/>
          <w:szCs w:val="21"/>
        </w:rPr>
        <w:t>com.atguigu.</w:t>
      </w:r>
      <w:r>
        <w:rPr>
          <w:rFonts w:ascii="Times New Roman" w:eastAsia="宋体" w:hAnsi="Times New Roman"/>
          <w:color w:val="FF0000"/>
          <w:szCs w:val="21"/>
        </w:rPr>
        <w:t>cache</w:t>
      </w:r>
    </w:p>
    <w:p w14:paraId="0C0ECEC5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1</w:t>
      </w:r>
      <w:r>
        <w:rPr>
          <w:rFonts w:ascii="Times New Roman" w:eastAsia="宋体" w:hAnsi="Times New Roman"/>
          <w:szCs w:val="21"/>
        </w:rPr>
        <w:t>）代码实现</w:t>
      </w:r>
    </w:p>
    <w:p w14:paraId="08EE1C48" w14:textId="77777777" w:rsidR="00F61202" w:rsidRDefault="00F61202" w:rsidP="00F61202">
      <w:pPr>
        <w:pStyle w:val="afff2"/>
      </w:pPr>
      <w:r>
        <w:t xml:space="preserve">package </w:t>
      </w:r>
      <w:proofErr w:type="spellStart"/>
      <w:r>
        <w:t>com.atguigu.cache</w:t>
      </w:r>
      <w:proofErr w:type="spellEnd"/>
      <w:r>
        <w:t>;</w:t>
      </w:r>
    </w:p>
    <w:p w14:paraId="31BFB253" w14:textId="77777777" w:rsidR="00F61202" w:rsidRDefault="00F61202" w:rsidP="00F61202">
      <w:pPr>
        <w:pStyle w:val="afff2"/>
      </w:pPr>
    </w:p>
    <w:p w14:paraId="2228EE86" w14:textId="77777777" w:rsidR="00F61202" w:rsidRDefault="00F61202" w:rsidP="00F61202">
      <w:pPr>
        <w:pStyle w:val="afff2"/>
      </w:pPr>
      <w:r>
        <w:t xml:space="preserve">import </w:t>
      </w:r>
      <w:proofErr w:type="spellStart"/>
      <w:r>
        <w:t>org.apache.spark.SparkConf</w:t>
      </w:r>
      <w:proofErr w:type="spellEnd"/>
      <w:r>
        <w:t>;</w:t>
      </w:r>
    </w:p>
    <w:p w14:paraId="17535264" w14:textId="77777777" w:rsidR="00F61202" w:rsidRDefault="00F61202" w:rsidP="00F61202">
      <w:pPr>
        <w:pStyle w:val="afff2"/>
      </w:pPr>
      <w:r>
        <w:t xml:space="preserve">import </w:t>
      </w:r>
      <w:proofErr w:type="spellStart"/>
      <w:r>
        <w:t>org.apache.spark.api.java.JavaRDD</w:t>
      </w:r>
      <w:proofErr w:type="spellEnd"/>
      <w:r>
        <w:t>;</w:t>
      </w:r>
    </w:p>
    <w:p w14:paraId="728C7348" w14:textId="77777777" w:rsidR="00F61202" w:rsidRDefault="00F61202" w:rsidP="00F61202">
      <w:pPr>
        <w:pStyle w:val="afff2"/>
      </w:pPr>
      <w:r>
        <w:t xml:space="preserve">import </w:t>
      </w:r>
      <w:proofErr w:type="spellStart"/>
      <w:r>
        <w:t>org.apache.spark.api.java.JavaSparkContext</w:t>
      </w:r>
      <w:proofErr w:type="spellEnd"/>
      <w:r>
        <w:t>;</w:t>
      </w:r>
    </w:p>
    <w:p w14:paraId="112F90C3" w14:textId="77777777" w:rsidR="00F61202" w:rsidRDefault="00F61202" w:rsidP="00F61202">
      <w:pPr>
        <w:pStyle w:val="afff2"/>
      </w:pPr>
      <w:r>
        <w:t xml:space="preserve">import </w:t>
      </w:r>
      <w:proofErr w:type="spellStart"/>
      <w:r>
        <w:t>org.apache.spark.api.java.function.FlatMapFunction</w:t>
      </w:r>
      <w:proofErr w:type="spellEnd"/>
      <w:r>
        <w:t>;</w:t>
      </w:r>
    </w:p>
    <w:p w14:paraId="68D14933" w14:textId="77777777" w:rsidR="00F61202" w:rsidRDefault="00F61202" w:rsidP="00F61202">
      <w:pPr>
        <w:pStyle w:val="afff2"/>
      </w:pPr>
      <w:r>
        <w:t xml:space="preserve">import </w:t>
      </w:r>
      <w:proofErr w:type="spellStart"/>
      <w:r>
        <w:t>org.apache.spark.api.java.function.Function</w:t>
      </w:r>
      <w:proofErr w:type="spellEnd"/>
      <w:r>
        <w:t>;</w:t>
      </w:r>
    </w:p>
    <w:p w14:paraId="3FF22ADB" w14:textId="77777777" w:rsidR="00F61202" w:rsidRDefault="00F61202" w:rsidP="00F61202">
      <w:pPr>
        <w:pStyle w:val="afff2"/>
      </w:pPr>
      <w:r>
        <w:t>import scala.Tuple2;</w:t>
      </w:r>
    </w:p>
    <w:p w14:paraId="4862DAAA" w14:textId="77777777" w:rsidR="00F61202" w:rsidRDefault="00F61202" w:rsidP="00F61202">
      <w:pPr>
        <w:pStyle w:val="afff2"/>
      </w:pPr>
    </w:p>
    <w:p w14:paraId="136B9410" w14:textId="77777777" w:rsidR="00F61202" w:rsidRDefault="00F61202" w:rsidP="00F61202">
      <w:pPr>
        <w:pStyle w:val="afff2"/>
      </w:pPr>
      <w:r>
        <w:t xml:space="preserve">import </w:t>
      </w:r>
      <w:proofErr w:type="spellStart"/>
      <w:r>
        <w:t>java.util.Arrays</w:t>
      </w:r>
      <w:proofErr w:type="spellEnd"/>
      <w:r>
        <w:t>;</w:t>
      </w:r>
    </w:p>
    <w:p w14:paraId="211BD74C" w14:textId="77777777" w:rsidR="00F61202" w:rsidRDefault="00F61202" w:rsidP="00F61202">
      <w:pPr>
        <w:pStyle w:val="afff2"/>
      </w:pPr>
      <w:r>
        <w:t xml:space="preserve">import </w:t>
      </w:r>
      <w:proofErr w:type="spellStart"/>
      <w:r>
        <w:t>java.util.Iterator</w:t>
      </w:r>
      <w:proofErr w:type="spellEnd"/>
      <w:r>
        <w:t>;</w:t>
      </w:r>
    </w:p>
    <w:p w14:paraId="441F3BE7" w14:textId="77777777" w:rsidR="00F61202" w:rsidRDefault="00F61202" w:rsidP="00F61202">
      <w:pPr>
        <w:pStyle w:val="afff2"/>
      </w:pPr>
      <w:r>
        <w:t xml:space="preserve">import </w:t>
      </w:r>
      <w:proofErr w:type="spellStart"/>
      <w:r>
        <w:t>java.util.List</w:t>
      </w:r>
      <w:proofErr w:type="spellEnd"/>
      <w:r>
        <w:t>;</w:t>
      </w:r>
    </w:p>
    <w:p w14:paraId="7D49D6B8" w14:textId="77777777" w:rsidR="00F61202" w:rsidRDefault="00F61202" w:rsidP="00F61202">
      <w:pPr>
        <w:pStyle w:val="afff2"/>
      </w:pPr>
    </w:p>
    <w:p w14:paraId="349D20A1" w14:textId="77777777" w:rsidR="00F61202" w:rsidRDefault="00F61202" w:rsidP="00F61202">
      <w:pPr>
        <w:pStyle w:val="afff2"/>
      </w:pPr>
      <w:r>
        <w:t>public class Test01_Cache {</w:t>
      </w:r>
    </w:p>
    <w:p w14:paraId="0AF99024" w14:textId="77777777" w:rsidR="00F61202" w:rsidRDefault="00F61202" w:rsidP="00F61202">
      <w:pPr>
        <w:pStyle w:val="afff2"/>
      </w:pPr>
      <w:r>
        <w:t xml:space="preserve">    public static void main(String[] </w:t>
      </w:r>
      <w:proofErr w:type="spellStart"/>
      <w:r>
        <w:t>args</w:t>
      </w:r>
      <w:proofErr w:type="spellEnd"/>
      <w:r>
        <w:t xml:space="preserve">) throws </w:t>
      </w:r>
      <w:proofErr w:type="spellStart"/>
      <w:r>
        <w:t>InterruptedException</w:t>
      </w:r>
      <w:proofErr w:type="spellEnd"/>
      <w:r>
        <w:t xml:space="preserve"> {</w:t>
      </w:r>
    </w:p>
    <w:p w14:paraId="231B6BC7" w14:textId="77777777" w:rsidR="00F61202" w:rsidRDefault="00F61202" w:rsidP="00F61202">
      <w:pPr>
        <w:pStyle w:val="afff2"/>
      </w:pPr>
      <w:r>
        <w:t xml:space="preserve">        // 1.</w:t>
      </w:r>
      <w:r>
        <w:t>创建配置对象</w:t>
      </w:r>
    </w:p>
    <w:p w14:paraId="6E027BB2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SparkConf</w:t>
      </w:r>
      <w:proofErr w:type="spellEnd"/>
      <w:r>
        <w:t xml:space="preserve"> conf = new </w:t>
      </w:r>
      <w:proofErr w:type="spellStart"/>
      <w:r>
        <w:t>SparkConf</w:t>
      </w:r>
      <w:proofErr w:type="spellEnd"/>
      <w:r>
        <w:t>().</w:t>
      </w:r>
      <w:proofErr w:type="spellStart"/>
      <w:r>
        <w:t>setMaster</w:t>
      </w:r>
      <w:proofErr w:type="spellEnd"/>
      <w:r>
        <w:t>("local[*]").</w:t>
      </w:r>
      <w:proofErr w:type="spellStart"/>
      <w:r>
        <w:t>setAppName</w:t>
      </w:r>
      <w:proofErr w:type="spellEnd"/>
      <w:r>
        <w:t>("</w:t>
      </w:r>
      <w:proofErr w:type="spellStart"/>
      <w:r>
        <w:t>sparkCore</w:t>
      </w:r>
      <w:proofErr w:type="spellEnd"/>
      <w:r>
        <w:t>");</w:t>
      </w:r>
    </w:p>
    <w:p w14:paraId="705043A9" w14:textId="77777777" w:rsidR="00F61202" w:rsidRDefault="00F61202" w:rsidP="00F61202">
      <w:pPr>
        <w:pStyle w:val="afff2"/>
      </w:pPr>
    </w:p>
    <w:p w14:paraId="5240AF17" w14:textId="77777777" w:rsidR="00F61202" w:rsidRDefault="00F61202" w:rsidP="00F61202">
      <w:pPr>
        <w:pStyle w:val="afff2"/>
      </w:pPr>
      <w:r>
        <w:t xml:space="preserve">        // 2. </w:t>
      </w:r>
      <w:r>
        <w:t>创建</w:t>
      </w:r>
      <w:proofErr w:type="spellStart"/>
      <w:r>
        <w:t>sparkContext</w:t>
      </w:r>
      <w:proofErr w:type="spellEnd"/>
    </w:p>
    <w:p w14:paraId="1689F992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JavaSparkContext</w:t>
      </w:r>
      <w:proofErr w:type="spellEnd"/>
      <w:r>
        <w:t xml:space="preserve"> </w:t>
      </w:r>
      <w:proofErr w:type="spellStart"/>
      <w:r>
        <w:t>sc</w:t>
      </w:r>
      <w:proofErr w:type="spellEnd"/>
      <w:r>
        <w:t xml:space="preserve"> = new </w:t>
      </w:r>
      <w:proofErr w:type="spellStart"/>
      <w:r>
        <w:t>JavaSparkContext</w:t>
      </w:r>
      <w:proofErr w:type="spellEnd"/>
      <w:r>
        <w:t>(conf);</w:t>
      </w:r>
    </w:p>
    <w:p w14:paraId="46382550" w14:textId="77777777" w:rsidR="00F61202" w:rsidRDefault="00F61202" w:rsidP="00F61202">
      <w:pPr>
        <w:pStyle w:val="afff2"/>
      </w:pPr>
    </w:p>
    <w:p w14:paraId="72FC4EA4" w14:textId="77777777" w:rsidR="00F61202" w:rsidRDefault="00F61202" w:rsidP="00F61202">
      <w:pPr>
        <w:pStyle w:val="afff2"/>
      </w:pPr>
      <w:r>
        <w:t xml:space="preserve">        // 3. </w:t>
      </w:r>
      <w:r>
        <w:t>编写代码</w:t>
      </w:r>
    </w:p>
    <w:p w14:paraId="5461EEF3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String&gt; </w:t>
      </w:r>
      <w:proofErr w:type="spellStart"/>
      <w:r>
        <w:t>lineRDD</w:t>
      </w:r>
      <w:proofErr w:type="spellEnd"/>
      <w:r>
        <w:t xml:space="preserve"> = </w:t>
      </w:r>
      <w:proofErr w:type="spellStart"/>
      <w:r>
        <w:t>sc.textFile</w:t>
      </w:r>
      <w:proofErr w:type="spellEnd"/>
      <w:r>
        <w:t>("input/2.txt");</w:t>
      </w:r>
    </w:p>
    <w:p w14:paraId="4C18C667" w14:textId="77777777" w:rsidR="00F61202" w:rsidRDefault="00F61202" w:rsidP="00F61202">
      <w:pPr>
        <w:pStyle w:val="afff2"/>
      </w:pPr>
    </w:p>
    <w:p w14:paraId="6D804D5C" w14:textId="77777777" w:rsidR="00F61202" w:rsidRDefault="00F61202" w:rsidP="00F61202">
      <w:pPr>
        <w:pStyle w:val="afff2"/>
      </w:pPr>
    </w:p>
    <w:p w14:paraId="6E24AA7F" w14:textId="77777777" w:rsidR="00F61202" w:rsidRDefault="00F61202" w:rsidP="00F61202">
      <w:pPr>
        <w:pStyle w:val="afff2"/>
      </w:pPr>
      <w:r>
        <w:t xml:space="preserve">        //3.1.</w:t>
      </w:r>
      <w:r>
        <w:t>业务逻辑</w:t>
      </w:r>
    </w:p>
    <w:p w14:paraId="0FADAF85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String&gt; </w:t>
      </w:r>
      <w:proofErr w:type="spellStart"/>
      <w:r>
        <w:t>wordRDD</w:t>
      </w:r>
      <w:proofErr w:type="spellEnd"/>
      <w:r>
        <w:t xml:space="preserve"> = </w:t>
      </w:r>
      <w:proofErr w:type="spellStart"/>
      <w:r>
        <w:t>lineRDD.flatMap</w:t>
      </w:r>
      <w:proofErr w:type="spellEnd"/>
      <w:r>
        <w:t xml:space="preserve">(new </w:t>
      </w:r>
      <w:proofErr w:type="spellStart"/>
      <w:r>
        <w:t>FlatMapFunction</w:t>
      </w:r>
      <w:proofErr w:type="spellEnd"/>
      <w:r>
        <w:t>&lt;String, String&gt;() {</w:t>
      </w:r>
    </w:p>
    <w:p w14:paraId="15332BA7" w14:textId="77777777" w:rsidR="00F61202" w:rsidRDefault="00F61202" w:rsidP="00F61202">
      <w:pPr>
        <w:pStyle w:val="afff2"/>
      </w:pPr>
      <w:r>
        <w:t xml:space="preserve">            @Override</w:t>
      </w:r>
    </w:p>
    <w:p w14:paraId="671E7132" w14:textId="77777777" w:rsidR="00F61202" w:rsidRDefault="00F61202" w:rsidP="00F61202">
      <w:pPr>
        <w:pStyle w:val="afff2"/>
      </w:pPr>
      <w:r>
        <w:t xml:space="preserve">            public Iterator&lt;String&gt; call(String s) throws Exception {</w:t>
      </w:r>
    </w:p>
    <w:p w14:paraId="15E9689A" w14:textId="77777777" w:rsidR="00F61202" w:rsidRDefault="00F61202" w:rsidP="00F61202">
      <w:pPr>
        <w:pStyle w:val="afff2"/>
      </w:pPr>
      <w:r>
        <w:t xml:space="preserve">                List&lt;String&gt; </w:t>
      </w:r>
      <w:proofErr w:type="spellStart"/>
      <w:r>
        <w:t>stringList</w:t>
      </w:r>
      <w:proofErr w:type="spellEnd"/>
      <w:r>
        <w:t xml:space="preserve"> = </w:t>
      </w:r>
      <w:proofErr w:type="spellStart"/>
      <w:r>
        <w:t>Arrays.asList</w:t>
      </w:r>
      <w:proofErr w:type="spellEnd"/>
      <w:r>
        <w:t>(</w:t>
      </w:r>
      <w:proofErr w:type="spellStart"/>
      <w:r>
        <w:t>s.split</w:t>
      </w:r>
      <w:proofErr w:type="spellEnd"/>
      <w:r>
        <w:t>(" "));</w:t>
      </w:r>
    </w:p>
    <w:p w14:paraId="365EA2D4" w14:textId="77777777" w:rsidR="00F61202" w:rsidRDefault="00F61202" w:rsidP="00F61202">
      <w:pPr>
        <w:pStyle w:val="afff2"/>
      </w:pPr>
      <w:r>
        <w:t xml:space="preserve">                return </w:t>
      </w:r>
      <w:proofErr w:type="spellStart"/>
      <w:r>
        <w:t>stringList.iterator</w:t>
      </w:r>
      <w:proofErr w:type="spellEnd"/>
      <w:r>
        <w:t>();</w:t>
      </w:r>
    </w:p>
    <w:p w14:paraId="67997269" w14:textId="77777777" w:rsidR="00F61202" w:rsidRDefault="00F61202" w:rsidP="00F61202">
      <w:pPr>
        <w:pStyle w:val="afff2"/>
      </w:pPr>
      <w:r>
        <w:t xml:space="preserve">            }</w:t>
      </w:r>
    </w:p>
    <w:p w14:paraId="04C7065B" w14:textId="77777777" w:rsidR="00F61202" w:rsidRDefault="00F61202" w:rsidP="00F61202">
      <w:pPr>
        <w:pStyle w:val="afff2"/>
      </w:pPr>
      <w:r>
        <w:t xml:space="preserve">        });</w:t>
      </w:r>
    </w:p>
    <w:p w14:paraId="624B8D39" w14:textId="77777777" w:rsidR="00F61202" w:rsidRDefault="00F61202" w:rsidP="00F61202">
      <w:pPr>
        <w:pStyle w:val="afff2"/>
      </w:pPr>
    </w:p>
    <w:p w14:paraId="0775BE71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Tuple2&lt;String, Integer&gt;&gt; tuple2JavaRDD = </w:t>
      </w:r>
      <w:proofErr w:type="spellStart"/>
      <w:r>
        <w:t>wordRDD.map</w:t>
      </w:r>
      <w:proofErr w:type="spellEnd"/>
      <w:r>
        <w:t>(new Function&lt;String, Tuple2&lt;String, Integer&gt;&gt;() {</w:t>
      </w:r>
    </w:p>
    <w:p w14:paraId="4B17BCC2" w14:textId="77777777" w:rsidR="00F61202" w:rsidRDefault="00F61202" w:rsidP="00F61202">
      <w:pPr>
        <w:pStyle w:val="afff2"/>
      </w:pPr>
      <w:r>
        <w:t xml:space="preserve">            @Override</w:t>
      </w:r>
    </w:p>
    <w:p w14:paraId="68B131CB" w14:textId="77777777" w:rsidR="00F61202" w:rsidRDefault="00F61202" w:rsidP="00F61202">
      <w:pPr>
        <w:pStyle w:val="afff2"/>
      </w:pPr>
      <w:r>
        <w:t xml:space="preserve">            public Tuple2&lt;String, Integer&gt; call(String v1) throws Exception {</w:t>
      </w:r>
    </w:p>
    <w:p w14:paraId="70D03859" w14:textId="77777777" w:rsidR="00F61202" w:rsidRDefault="00F61202" w:rsidP="00F61202">
      <w:pPr>
        <w:pStyle w:val="afff2"/>
      </w:pPr>
      <w:r>
        <w:t xml:space="preserve">                </w:t>
      </w:r>
      <w:proofErr w:type="spellStart"/>
      <w:r>
        <w:t>System.out.println</w:t>
      </w:r>
      <w:proofErr w:type="spellEnd"/>
      <w:r>
        <w:t>("*****************");</w:t>
      </w:r>
    </w:p>
    <w:p w14:paraId="7F0E94FB" w14:textId="77777777" w:rsidR="00F61202" w:rsidRDefault="00F61202" w:rsidP="00F61202">
      <w:pPr>
        <w:pStyle w:val="afff2"/>
      </w:pPr>
      <w:r>
        <w:t xml:space="preserve">                return new Tuple2&lt;&gt;(v1, 1);</w:t>
      </w:r>
    </w:p>
    <w:p w14:paraId="6D765BB0" w14:textId="77777777" w:rsidR="00F61202" w:rsidRDefault="00F61202" w:rsidP="00F61202">
      <w:pPr>
        <w:pStyle w:val="afff2"/>
      </w:pPr>
      <w:r>
        <w:t xml:space="preserve">            }</w:t>
      </w:r>
    </w:p>
    <w:p w14:paraId="70A86E8A" w14:textId="77777777" w:rsidR="00F61202" w:rsidRDefault="00F61202" w:rsidP="00F61202">
      <w:pPr>
        <w:pStyle w:val="afff2"/>
      </w:pPr>
      <w:r>
        <w:t xml:space="preserve">        });</w:t>
      </w:r>
    </w:p>
    <w:p w14:paraId="08A58ADD" w14:textId="77777777" w:rsidR="00F61202" w:rsidRDefault="00F61202" w:rsidP="00F61202">
      <w:pPr>
        <w:pStyle w:val="afff2"/>
      </w:pPr>
    </w:p>
    <w:p w14:paraId="51CCF4F6" w14:textId="77777777" w:rsidR="00F61202" w:rsidRDefault="00F61202" w:rsidP="00F61202">
      <w:pPr>
        <w:pStyle w:val="afff2"/>
      </w:pPr>
      <w:r>
        <w:t xml:space="preserve">        </w:t>
      </w:r>
    </w:p>
    <w:p w14:paraId="3EDE4F71" w14:textId="77777777" w:rsidR="00F61202" w:rsidRDefault="00F61202" w:rsidP="00F61202">
      <w:pPr>
        <w:pStyle w:val="afff2"/>
      </w:pPr>
      <w:r>
        <w:t xml:space="preserve">        //3.5 cache</w:t>
      </w:r>
      <w:r>
        <w:t>缓存前打印血缘关系</w:t>
      </w:r>
    </w:p>
    <w:p w14:paraId="719A863A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tuple2JavaRDD.toDebugString());</w:t>
      </w:r>
    </w:p>
    <w:p w14:paraId="501C59A7" w14:textId="77777777" w:rsidR="00F61202" w:rsidRDefault="00F61202" w:rsidP="00F61202">
      <w:pPr>
        <w:pStyle w:val="afff2"/>
      </w:pPr>
    </w:p>
    <w:p w14:paraId="6AA83BCC" w14:textId="77777777" w:rsidR="00F61202" w:rsidRDefault="00F61202" w:rsidP="00F61202">
      <w:pPr>
        <w:pStyle w:val="afff2"/>
      </w:pPr>
      <w:r>
        <w:t xml:space="preserve">        //3.4 </w:t>
      </w:r>
      <w:r>
        <w:t>数据缓存。</w:t>
      </w:r>
    </w:p>
    <w:p w14:paraId="530B0309" w14:textId="77777777" w:rsidR="00F61202" w:rsidRDefault="00F61202" w:rsidP="00F61202">
      <w:pPr>
        <w:pStyle w:val="afff2"/>
      </w:pPr>
      <w:r>
        <w:t>//cache</w:t>
      </w:r>
      <w:r>
        <w:t>底层调用的就是</w:t>
      </w:r>
      <w:r>
        <w:t>persist</w:t>
      </w:r>
      <w:r>
        <w:t>方法</w:t>
      </w:r>
      <w:r>
        <w:t>,</w:t>
      </w:r>
      <w:r>
        <w:t>缓存级别默认用的是</w:t>
      </w:r>
      <w:r>
        <w:t>MEMORY_ONLY</w:t>
      </w:r>
    </w:p>
    <w:p w14:paraId="688048C2" w14:textId="77777777" w:rsidR="00F61202" w:rsidRDefault="00F61202" w:rsidP="00F61202">
      <w:pPr>
        <w:pStyle w:val="afff2"/>
      </w:pPr>
      <w:r>
        <w:t xml:space="preserve">        tuple2JavaRDD.cache();</w:t>
      </w:r>
    </w:p>
    <w:p w14:paraId="1C74282D" w14:textId="77777777" w:rsidR="00F61202" w:rsidRDefault="00F61202" w:rsidP="00F61202">
      <w:pPr>
        <w:pStyle w:val="afff2"/>
      </w:pPr>
    </w:p>
    <w:p w14:paraId="2F35F6D4" w14:textId="77777777" w:rsidR="00F61202" w:rsidRDefault="00F61202" w:rsidP="00F61202">
      <w:pPr>
        <w:pStyle w:val="afff2"/>
      </w:pPr>
      <w:r>
        <w:t xml:space="preserve">        //3.6 persist</w:t>
      </w:r>
      <w:r>
        <w:t>方法可以更改存储级别</w:t>
      </w:r>
    </w:p>
    <w:p w14:paraId="444AEA7F" w14:textId="77777777" w:rsidR="00F61202" w:rsidRDefault="00F61202" w:rsidP="00F61202">
      <w:pPr>
        <w:pStyle w:val="afff2"/>
      </w:pPr>
      <w:r>
        <w:t xml:space="preserve">        // </w:t>
      </w:r>
      <w:proofErr w:type="spellStart"/>
      <w:r>
        <w:t>wordToOneRdd.persist</w:t>
      </w:r>
      <w:proofErr w:type="spellEnd"/>
      <w:r>
        <w:t>(StorageLevel.MEMORY_AND_DISK_2)</w:t>
      </w:r>
    </w:p>
    <w:p w14:paraId="0912EEEB" w14:textId="77777777" w:rsidR="00F61202" w:rsidRDefault="00F61202" w:rsidP="00F61202">
      <w:pPr>
        <w:pStyle w:val="afff2"/>
      </w:pPr>
    </w:p>
    <w:p w14:paraId="36646C9D" w14:textId="77777777" w:rsidR="00F61202" w:rsidRDefault="00F61202" w:rsidP="00F61202">
      <w:pPr>
        <w:pStyle w:val="afff2"/>
      </w:pPr>
      <w:r>
        <w:t xml:space="preserve">        //3.2 </w:t>
      </w:r>
      <w:r>
        <w:t>触发执行逻辑</w:t>
      </w:r>
    </w:p>
    <w:p w14:paraId="45A78233" w14:textId="77777777" w:rsidR="00F61202" w:rsidRDefault="00F61202" w:rsidP="00F61202">
      <w:pPr>
        <w:pStyle w:val="afff2"/>
      </w:pPr>
      <w:r>
        <w:t xml:space="preserve">        tuple2JavaRDD. collect().</w:t>
      </w:r>
      <w:proofErr w:type="spellStart"/>
      <w:r>
        <w:t>forEach</w:t>
      </w:r>
      <w:proofErr w:type="spellEnd"/>
      <w:r>
        <w:t>(</w:t>
      </w:r>
      <w:proofErr w:type="spellStart"/>
      <w:r>
        <w:t>System.out</w:t>
      </w:r>
      <w:proofErr w:type="spellEnd"/>
      <w:r>
        <w:t>::</w:t>
      </w:r>
      <w:proofErr w:type="spellStart"/>
      <w:r>
        <w:t>println</w:t>
      </w:r>
      <w:proofErr w:type="spellEnd"/>
      <w:r>
        <w:t>);</w:t>
      </w:r>
    </w:p>
    <w:p w14:paraId="463ABD16" w14:textId="77777777" w:rsidR="00F61202" w:rsidRDefault="00F61202" w:rsidP="00F61202">
      <w:pPr>
        <w:pStyle w:val="afff2"/>
      </w:pPr>
    </w:p>
    <w:p w14:paraId="5674D7AC" w14:textId="77777777" w:rsidR="00F61202" w:rsidRDefault="00F61202" w:rsidP="00F61202">
      <w:pPr>
        <w:pStyle w:val="afff2"/>
      </w:pPr>
      <w:r>
        <w:t xml:space="preserve">        //3.5 cache</w:t>
      </w:r>
      <w:r>
        <w:t>缓存后打印血缘关系</w:t>
      </w:r>
    </w:p>
    <w:p w14:paraId="5B82C3CA" w14:textId="77777777" w:rsidR="00F61202" w:rsidRDefault="00F61202" w:rsidP="00F61202">
      <w:pPr>
        <w:pStyle w:val="afff2"/>
      </w:pPr>
      <w:r>
        <w:t>//cache</w:t>
      </w:r>
      <w:r>
        <w:t>操作会增加血缘关系，不改变原有的血缘关系</w:t>
      </w:r>
    </w:p>
    <w:p w14:paraId="429E0236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tuple2JavaRDD.toDebugString());</w:t>
      </w:r>
    </w:p>
    <w:p w14:paraId="42C7A5B0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"=====================");</w:t>
      </w:r>
    </w:p>
    <w:p w14:paraId="002C2323" w14:textId="77777777" w:rsidR="00F61202" w:rsidRDefault="00F61202" w:rsidP="00F61202">
      <w:pPr>
        <w:pStyle w:val="afff2"/>
      </w:pPr>
    </w:p>
    <w:p w14:paraId="384CB328" w14:textId="77777777" w:rsidR="00F61202" w:rsidRDefault="00F61202" w:rsidP="00F61202">
      <w:pPr>
        <w:pStyle w:val="afff2"/>
      </w:pPr>
      <w:r>
        <w:t xml:space="preserve">        //3.3 </w:t>
      </w:r>
      <w:r>
        <w:t>再次触发执行逻辑</w:t>
      </w:r>
    </w:p>
    <w:p w14:paraId="7181DD45" w14:textId="77777777" w:rsidR="00F61202" w:rsidRDefault="00F61202" w:rsidP="00F61202">
      <w:pPr>
        <w:pStyle w:val="afff2"/>
      </w:pPr>
      <w:r>
        <w:t xml:space="preserve">        tuple2JavaRDD. collect().</w:t>
      </w:r>
      <w:proofErr w:type="spellStart"/>
      <w:r>
        <w:t>forEach</w:t>
      </w:r>
      <w:proofErr w:type="spellEnd"/>
      <w:r>
        <w:t>(</w:t>
      </w:r>
      <w:proofErr w:type="spellStart"/>
      <w:r>
        <w:t>System.out</w:t>
      </w:r>
      <w:proofErr w:type="spellEnd"/>
      <w:r>
        <w:t>::</w:t>
      </w:r>
      <w:proofErr w:type="spellStart"/>
      <w:r>
        <w:t>println</w:t>
      </w:r>
      <w:proofErr w:type="spellEnd"/>
      <w:r>
        <w:t>);</w:t>
      </w:r>
    </w:p>
    <w:p w14:paraId="1E12A331" w14:textId="77777777" w:rsidR="00F61202" w:rsidRDefault="00F61202" w:rsidP="00F61202">
      <w:pPr>
        <w:pStyle w:val="afff2"/>
      </w:pPr>
    </w:p>
    <w:p w14:paraId="4C0B63D8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Thread.sleep</w:t>
      </w:r>
      <w:proofErr w:type="spellEnd"/>
      <w:r>
        <w:t>(1000000);</w:t>
      </w:r>
    </w:p>
    <w:p w14:paraId="6C023586" w14:textId="77777777" w:rsidR="00F61202" w:rsidRDefault="00F61202" w:rsidP="00F61202">
      <w:pPr>
        <w:pStyle w:val="afff2"/>
      </w:pPr>
    </w:p>
    <w:p w14:paraId="2BCC50A3" w14:textId="77777777" w:rsidR="00F61202" w:rsidRDefault="00F61202" w:rsidP="00F61202">
      <w:pPr>
        <w:pStyle w:val="afff2"/>
      </w:pPr>
    </w:p>
    <w:p w14:paraId="583E59E6" w14:textId="77777777" w:rsidR="00F61202" w:rsidRDefault="00F61202" w:rsidP="00F61202">
      <w:pPr>
        <w:pStyle w:val="afff2"/>
      </w:pPr>
      <w:r>
        <w:t xml:space="preserve">        // 4. </w:t>
      </w:r>
      <w:r>
        <w:t>关闭</w:t>
      </w:r>
      <w:proofErr w:type="spellStart"/>
      <w:r>
        <w:t>sc</w:t>
      </w:r>
      <w:proofErr w:type="spellEnd"/>
    </w:p>
    <w:p w14:paraId="6B0BC0D7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sc.stop</w:t>
      </w:r>
      <w:proofErr w:type="spellEnd"/>
      <w:r>
        <w:t>();</w:t>
      </w:r>
    </w:p>
    <w:p w14:paraId="3CF1F4B6" w14:textId="77777777" w:rsidR="00F61202" w:rsidRDefault="00F61202" w:rsidP="00F61202">
      <w:pPr>
        <w:pStyle w:val="afff2"/>
      </w:pPr>
    </w:p>
    <w:p w14:paraId="2945C6A8" w14:textId="77777777" w:rsidR="00F61202" w:rsidRDefault="00F61202" w:rsidP="00F61202">
      <w:pPr>
        <w:pStyle w:val="afff2"/>
      </w:pPr>
      <w:r>
        <w:t xml:space="preserve">    }</w:t>
      </w:r>
    </w:p>
    <w:p w14:paraId="1EE24B57" w14:textId="3DF92D4D" w:rsidR="003E6556" w:rsidRDefault="004220D8" w:rsidP="00F61202">
      <w:pPr>
        <w:pStyle w:val="afff2"/>
      </w:pPr>
      <w:r>
        <w:t>}</w:t>
      </w:r>
    </w:p>
    <w:p w14:paraId="6A711A20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2</w:t>
      </w:r>
      <w:r>
        <w:rPr>
          <w:rFonts w:ascii="Times New Roman" w:eastAsia="宋体" w:hAnsi="Times New Roman"/>
          <w:szCs w:val="21"/>
        </w:rPr>
        <w:t>）源码解析</w:t>
      </w:r>
    </w:p>
    <w:p w14:paraId="10042F72" w14:textId="77777777" w:rsidR="003E6556" w:rsidRDefault="004220D8" w:rsidP="00100CAB">
      <w:pPr>
        <w:pStyle w:val="afff2"/>
      </w:pPr>
      <w:r>
        <w:t>mapRdd.cache()</w:t>
      </w:r>
    </w:p>
    <w:p w14:paraId="0B9CD886" w14:textId="77777777" w:rsidR="003E6556" w:rsidRDefault="004220D8" w:rsidP="00100CAB">
      <w:pPr>
        <w:pStyle w:val="afff2"/>
      </w:pPr>
      <w:r>
        <w:t>def cache(): this.type = persist()</w:t>
      </w:r>
    </w:p>
    <w:p w14:paraId="1B2B3152" w14:textId="77777777" w:rsidR="003E6556" w:rsidRDefault="004220D8" w:rsidP="00100CAB">
      <w:pPr>
        <w:pStyle w:val="afff2"/>
      </w:pPr>
      <w:r>
        <w:t>def persist(): this.type = persist(StorageLevel.MEMORY_ONLY)</w:t>
      </w:r>
    </w:p>
    <w:p w14:paraId="630FE9CF" w14:textId="77777777" w:rsidR="003E6556" w:rsidRDefault="003E6556" w:rsidP="00100CAB">
      <w:pPr>
        <w:pStyle w:val="afff2"/>
      </w:pPr>
    </w:p>
    <w:p w14:paraId="74898DED" w14:textId="77777777" w:rsidR="003E6556" w:rsidRDefault="004220D8" w:rsidP="00100CAB">
      <w:pPr>
        <w:pStyle w:val="afff2"/>
      </w:pPr>
      <w:r>
        <w:t>object StorageLevel {</w:t>
      </w:r>
    </w:p>
    <w:p w14:paraId="5C16B43B" w14:textId="77777777" w:rsidR="003E6556" w:rsidRDefault="004220D8" w:rsidP="00100CAB">
      <w:pPr>
        <w:pStyle w:val="afff2"/>
      </w:pPr>
      <w:r>
        <w:t xml:space="preserve">  val NONE = new StorageLevel(false, false, false, false)</w:t>
      </w:r>
    </w:p>
    <w:p w14:paraId="6E0D3471" w14:textId="77777777" w:rsidR="003E6556" w:rsidRDefault="004220D8" w:rsidP="00100CAB">
      <w:pPr>
        <w:pStyle w:val="afff2"/>
      </w:pPr>
      <w:r>
        <w:t xml:space="preserve">  val DISK_ONLY = new StorageLevel(true, false, false, false)</w:t>
      </w:r>
    </w:p>
    <w:p w14:paraId="0BA1BA4E" w14:textId="77777777" w:rsidR="003E6556" w:rsidRDefault="004220D8" w:rsidP="00100CAB">
      <w:pPr>
        <w:pStyle w:val="afff2"/>
      </w:pPr>
      <w:r>
        <w:t xml:space="preserve">  val DISK_ONLY_2 = new StorageLevel(true, false, false, false, 2)</w:t>
      </w:r>
    </w:p>
    <w:p w14:paraId="56750180" w14:textId="77777777" w:rsidR="003E6556" w:rsidRDefault="004220D8" w:rsidP="00100CAB">
      <w:pPr>
        <w:pStyle w:val="afff2"/>
      </w:pPr>
      <w:r>
        <w:t xml:space="preserve">  val</w:t>
      </w:r>
      <w:r>
        <w:rPr>
          <w:color w:val="FF0000"/>
        </w:rPr>
        <w:t xml:space="preserve"> MEMORY_ONLY</w:t>
      </w:r>
      <w:r>
        <w:t xml:space="preserve"> = new StorageLevel(false, true, false, true)</w:t>
      </w:r>
    </w:p>
    <w:p w14:paraId="61C76A0F" w14:textId="77777777" w:rsidR="003E6556" w:rsidRDefault="004220D8" w:rsidP="00100CAB">
      <w:pPr>
        <w:pStyle w:val="afff2"/>
      </w:pPr>
      <w:r>
        <w:t xml:space="preserve">  val MEMORY_ONLY_2 = new StorageLevel(false, true, false, true, 2)</w:t>
      </w:r>
    </w:p>
    <w:p w14:paraId="3A3CA421" w14:textId="77777777" w:rsidR="003E6556" w:rsidRDefault="004220D8" w:rsidP="00100CAB">
      <w:pPr>
        <w:pStyle w:val="afff2"/>
      </w:pPr>
      <w:r>
        <w:t xml:space="preserve">  val MEMORY_ONLY_SER = new StorageLevel(false, true, false, false)</w:t>
      </w:r>
    </w:p>
    <w:p w14:paraId="4371684B" w14:textId="77777777" w:rsidR="003E6556" w:rsidRDefault="004220D8" w:rsidP="00100CAB">
      <w:pPr>
        <w:pStyle w:val="afff2"/>
      </w:pPr>
      <w:r>
        <w:t xml:space="preserve">  val MEMORY_ONLY_SER_2 = new StorageLevel(false, true, false, false, 2)</w:t>
      </w:r>
    </w:p>
    <w:p w14:paraId="70BAEB12" w14:textId="77777777" w:rsidR="003E6556" w:rsidRDefault="004220D8" w:rsidP="00100CAB">
      <w:pPr>
        <w:pStyle w:val="afff2"/>
      </w:pPr>
      <w:r>
        <w:t xml:space="preserve">  val MEMORY_AND_DISK = new StorageLevel(true, true, false, true)</w:t>
      </w:r>
    </w:p>
    <w:p w14:paraId="4DD90BF9" w14:textId="77777777" w:rsidR="003E6556" w:rsidRDefault="004220D8" w:rsidP="00100CAB">
      <w:pPr>
        <w:pStyle w:val="afff2"/>
      </w:pPr>
      <w:r>
        <w:t xml:space="preserve">  val MEMORY_AND_DISK_2 = new StorageLevel(true, true, false, true, 2)</w:t>
      </w:r>
    </w:p>
    <w:p w14:paraId="1AAD21CE" w14:textId="77777777" w:rsidR="003E6556" w:rsidRDefault="004220D8" w:rsidP="00100CAB">
      <w:pPr>
        <w:pStyle w:val="afff2"/>
      </w:pPr>
      <w:r>
        <w:t xml:space="preserve">  val MEMORY_AND_DISK_SER = new StorageLevel(true, true, false, false)</w:t>
      </w:r>
    </w:p>
    <w:p w14:paraId="7EF6A736" w14:textId="77777777" w:rsidR="003E6556" w:rsidRDefault="004220D8" w:rsidP="00100CAB">
      <w:pPr>
        <w:pStyle w:val="afff2"/>
      </w:pPr>
      <w:r>
        <w:t xml:space="preserve">  val MEMORY_AND_DISK_SER_2 = new StorageLevel(true, true, false, false, 2)</w:t>
      </w:r>
    </w:p>
    <w:p w14:paraId="5779B87A" w14:textId="77777777" w:rsidR="003E6556" w:rsidRDefault="004220D8" w:rsidP="00100CAB">
      <w:pPr>
        <w:pStyle w:val="afff2"/>
      </w:pPr>
      <w:r>
        <w:t xml:space="preserve">  val OFF_HEAP = new StorageLevel(true, true, true, false, 1)</w:t>
      </w:r>
    </w:p>
    <w:p w14:paraId="73A715E1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注意：默认的存储级别都是仅在内存存储一份。在存储级别的末尾加上</w:t>
      </w:r>
      <w:r>
        <w:rPr>
          <w:rFonts w:ascii="Times New Roman" w:eastAsia="宋体" w:hAnsi="Times New Roman"/>
          <w:szCs w:val="21"/>
        </w:rPr>
        <w:t>“_2”</w:t>
      </w:r>
      <w:r>
        <w:rPr>
          <w:rFonts w:ascii="Times New Roman" w:eastAsia="宋体" w:hAnsi="Times New Roman"/>
          <w:szCs w:val="21"/>
        </w:rPr>
        <w:t>表示持久化的数据存为两份。</w:t>
      </w:r>
      <w:r>
        <w:rPr>
          <w:rFonts w:ascii="Times New Roman" w:eastAsia="宋体" w:hAnsi="Times New Roman"/>
          <w:szCs w:val="21"/>
        </w:rPr>
        <w:t>SER</w:t>
      </w:r>
      <w:r>
        <w:rPr>
          <w:rFonts w:ascii="Times New Roman" w:eastAsia="宋体" w:hAnsi="Times New Roman"/>
          <w:szCs w:val="21"/>
        </w:rPr>
        <w:t>：表示序列化。</w:t>
      </w:r>
    </w:p>
    <w:p w14:paraId="6BFF58B7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noProof/>
          <w:szCs w:val="21"/>
        </w:rPr>
        <w:drawing>
          <wp:inline distT="0" distB="0" distL="0" distR="0" wp14:anchorId="64B67768" wp14:editId="470FBACE">
            <wp:extent cx="5226685" cy="1710690"/>
            <wp:effectExtent l="0" t="0" r="0" b="381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26685" cy="1710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/>
          <w:szCs w:val="21"/>
        </w:rPr>
        <w:t xml:space="preserve"> </w:t>
      </w:r>
    </w:p>
    <w:p w14:paraId="3DFB479C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缓存有可能丢失，或者存储于内存的数据由于内存不足而被删除，</w:t>
      </w: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的</w:t>
      </w:r>
      <w:r>
        <w:rPr>
          <w:rFonts w:ascii="Times New Roman" w:eastAsia="宋体" w:hAnsi="Times New Roman"/>
          <w:color w:val="FF0000"/>
          <w:szCs w:val="21"/>
        </w:rPr>
        <w:t>缓存容错机制</w:t>
      </w:r>
      <w:r>
        <w:rPr>
          <w:rFonts w:ascii="Times New Roman" w:eastAsia="宋体" w:hAnsi="Times New Roman"/>
          <w:szCs w:val="21"/>
        </w:rPr>
        <w:t>保证了</w:t>
      </w:r>
      <w:r>
        <w:rPr>
          <w:rFonts w:ascii="Times New Roman" w:eastAsia="宋体" w:hAnsi="Times New Roman"/>
          <w:color w:val="FF0000"/>
          <w:szCs w:val="21"/>
        </w:rPr>
        <w:t>即使缓存丢失也能保证计算的正确执行</w:t>
      </w:r>
      <w:r>
        <w:rPr>
          <w:rFonts w:ascii="Times New Roman" w:eastAsia="宋体" w:hAnsi="Times New Roman"/>
          <w:szCs w:val="21"/>
        </w:rPr>
        <w:t>。通过基于</w:t>
      </w: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的一系列转换，丢失的数据会被重算，由于</w:t>
      </w: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的各个</w:t>
      </w:r>
      <w:r>
        <w:rPr>
          <w:rFonts w:ascii="Times New Roman" w:eastAsia="宋体" w:hAnsi="Times New Roman"/>
          <w:szCs w:val="21"/>
        </w:rPr>
        <w:t>Partition</w:t>
      </w:r>
      <w:r>
        <w:rPr>
          <w:rFonts w:ascii="Times New Roman" w:eastAsia="宋体" w:hAnsi="Times New Roman"/>
          <w:szCs w:val="21"/>
        </w:rPr>
        <w:t>是相对独立的，因此只需要计算丢失的部分即可，并不需要重算全部</w:t>
      </w:r>
      <w:r>
        <w:rPr>
          <w:rFonts w:ascii="Times New Roman" w:eastAsia="宋体" w:hAnsi="Times New Roman"/>
          <w:szCs w:val="21"/>
        </w:rPr>
        <w:t>Partition</w:t>
      </w:r>
      <w:r>
        <w:rPr>
          <w:rFonts w:ascii="Times New Roman" w:eastAsia="宋体" w:hAnsi="Times New Roman"/>
          <w:szCs w:val="21"/>
        </w:rPr>
        <w:t>。</w:t>
      </w:r>
    </w:p>
    <w:p w14:paraId="6BF7117F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3</w:t>
      </w:r>
      <w:r>
        <w:rPr>
          <w:rFonts w:ascii="Times New Roman" w:eastAsia="宋体" w:hAnsi="Times New Roman"/>
          <w:szCs w:val="21"/>
        </w:rPr>
        <w:t>）自带缓存算子</w:t>
      </w:r>
    </w:p>
    <w:p w14:paraId="00672F93" w14:textId="1B4BBEC3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Spark</w:t>
      </w:r>
      <w:r>
        <w:rPr>
          <w:rFonts w:ascii="Times New Roman" w:eastAsia="宋体" w:hAnsi="Times New Roman"/>
          <w:szCs w:val="21"/>
        </w:rPr>
        <w:t>会自动对一些</w:t>
      </w:r>
      <w:r>
        <w:rPr>
          <w:rFonts w:ascii="Times New Roman" w:eastAsia="宋体" w:hAnsi="Times New Roman"/>
          <w:szCs w:val="21"/>
        </w:rPr>
        <w:t>Shuffle</w:t>
      </w:r>
      <w:r>
        <w:rPr>
          <w:rFonts w:ascii="Times New Roman" w:eastAsia="宋体" w:hAnsi="Times New Roman"/>
          <w:szCs w:val="21"/>
        </w:rPr>
        <w:t>操作的中间数据做持久化操作（比如：</w:t>
      </w:r>
      <w:r>
        <w:rPr>
          <w:rFonts w:ascii="Times New Roman" w:eastAsia="宋体" w:hAnsi="Times New Roman"/>
          <w:szCs w:val="21"/>
        </w:rPr>
        <w:t>reduceByKey</w:t>
      </w:r>
      <w:r>
        <w:rPr>
          <w:rFonts w:ascii="Times New Roman" w:eastAsia="宋体" w:hAnsi="Times New Roman"/>
          <w:szCs w:val="21"/>
        </w:rPr>
        <w:t>）。这样做的目的是为了当一个节点</w:t>
      </w:r>
      <w:r>
        <w:rPr>
          <w:rFonts w:ascii="Times New Roman" w:eastAsia="宋体" w:hAnsi="Times New Roman"/>
          <w:szCs w:val="21"/>
        </w:rPr>
        <w:t>Shuffle</w:t>
      </w:r>
      <w:r>
        <w:rPr>
          <w:rFonts w:ascii="Times New Roman" w:eastAsia="宋体" w:hAnsi="Times New Roman"/>
          <w:szCs w:val="21"/>
        </w:rPr>
        <w:t>失败了避免重新计算整个输入。但是，在实际使用的时候，如果想重用数据，仍然建议调用</w:t>
      </w:r>
      <w:r>
        <w:rPr>
          <w:rFonts w:ascii="Times New Roman" w:eastAsia="宋体" w:hAnsi="Times New Roman"/>
          <w:szCs w:val="21"/>
        </w:rPr>
        <w:t>persist</w:t>
      </w:r>
      <w:r>
        <w:rPr>
          <w:rFonts w:ascii="Times New Roman" w:eastAsia="宋体" w:hAnsi="Times New Roman"/>
          <w:szCs w:val="21"/>
        </w:rPr>
        <w:t>或</w:t>
      </w:r>
      <w:r>
        <w:rPr>
          <w:rFonts w:ascii="Times New Roman" w:eastAsia="宋体" w:hAnsi="Times New Roman"/>
          <w:szCs w:val="21"/>
        </w:rPr>
        <w:t>cache</w:t>
      </w:r>
      <w:r>
        <w:rPr>
          <w:rFonts w:ascii="Times New Roman" w:eastAsia="宋体" w:hAnsi="Times New Roman"/>
          <w:szCs w:val="21"/>
        </w:rPr>
        <w:t>。</w:t>
      </w:r>
    </w:p>
    <w:p w14:paraId="43E205DF" w14:textId="36D85069" w:rsidR="00F61202" w:rsidRDefault="00F61202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查看前面</w:t>
      </w:r>
      <w:r>
        <w:rPr>
          <w:rFonts w:ascii="Times New Roman" w:eastAsia="宋体" w:hAnsi="Times New Roman" w:hint="eastAsia"/>
          <w:szCs w:val="21"/>
        </w:rPr>
        <w:t>2</w:t>
      </w:r>
      <w:r>
        <w:rPr>
          <w:rFonts w:ascii="Times New Roman" w:eastAsia="宋体" w:hAnsi="Times New Roman"/>
          <w:szCs w:val="21"/>
        </w:rPr>
        <w:t>.7.4</w:t>
      </w:r>
      <w:r>
        <w:rPr>
          <w:rFonts w:ascii="Times New Roman" w:eastAsia="宋体" w:hAnsi="Times New Roman" w:hint="eastAsia"/>
          <w:szCs w:val="21"/>
        </w:rPr>
        <w:t>依赖关系代码的</w:t>
      </w:r>
      <w:r>
        <w:rPr>
          <w:rFonts w:ascii="Times New Roman" w:eastAsia="宋体" w:hAnsi="Times New Roman" w:hint="eastAsia"/>
          <w:szCs w:val="21"/>
        </w:rPr>
        <w:t>D</w:t>
      </w:r>
      <w:r>
        <w:rPr>
          <w:rFonts w:ascii="Times New Roman" w:eastAsia="宋体" w:hAnsi="Times New Roman"/>
          <w:szCs w:val="21"/>
        </w:rPr>
        <w:t>AG</w:t>
      </w:r>
      <w:r>
        <w:rPr>
          <w:rFonts w:ascii="Times New Roman" w:eastAsia="宋体" w:hAnsi="Times New Roman" w:hint="eastAsia"/>
          <w:szCs w:val="21"/>
        </w:rPr>
        <w:t>图</w:t>
      </w:r>
    </w:p>
    <w:p w14:paraId="109C48D5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访问</w:t>
      </w:r>
      <w:hyperlink r:id="rId77" w:history="1">
        <w:r>
          <w:rPr>
            <w:rStyle w:val="aff6"/>
            <w:rFonts w:ascii="Times New Roman" w:eastAsia="宋体" w:hAnsi="Times New Roman"/>
            <w:szCs w:val="21"/>
          </w:rPr>
          <w:t>http://localhost:4040/jobs/</w:t>
        </w:r>
      </w:hyperlink>
      <w:r>
        <w:rPr>
          <w:rFonts w:ascii="Times New Roman" w:eastAsia="宋体" w:hAnsi="Times New Roman"/>
          <w:szCs w:val="21"/>
        </w:rPr>
        <w:t>页面，查看第一个和第二个</w:t>
      </w:r>
      <w:r>
        <w:rPr>
          <w:rFonts w:ascii="Times New Roman" w:eastAsia="宋体" w:hAnsi="Times New Roman"/>
          <w:szCs w:val="21"/>
        </w:rPr>
        <w:t>job</w:t>
      </w:r>
      <w:r>
        <w:rPr>
          <w:rFonts w:ascii="Times New Roman" w:eastAsia="宋体" w:hAnsi="Times New Roman"/>
          <w:szCs w:val="21"/>
        </w:rPr>
        <w:t>的</w:t>
      </w:r>
      <w:r>
        <w:rPr>
          <w:rFonts w:ascii="Times New Roman" w:eastAsia="宋体" w:hAnsi="Times New Roman"/>
          <w:szCs w:val="21"/>
        </w:rPr>
        <w:t>DAG</w:t>
      </w:r>
      <w:r>
        <w:rPr>
          <w:rFonts w:ascii="Times New Roman" w:eastAsia="宋体" w:hAnsi="Times New Roman"/>
          <w:szCs w:val="21"/>
        </w:rPr>
        <w:t>图。说明：增加缓存后血缘依赖关系仍然有，但是，第二个</w:t>
      </w:r>
      <w:r>
        <w:rPr>
          <w:rFonts w:ascii="Times New Roman" w:eastAsia="宋体" w:hAnsi="Times New Roman"/>
          <w:szCs w:val="21"/>
        </w:rPr>
        <w:t>job</w:t>
      </w:r>
      <w:r>
        <w:rPr>
          <w:rFonts w:ascii="Times New Roman" w:eastAsia="宋体" w:hAnsi="Times New Roman"/>
          <w:szCs w:val="21"/>
        </w:rPr>
        <w:t>取的数据是从缓存中取的。</w:t>
      </w:r>
    </w:p>
    <w:p w14:paraId="56A2C6B4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417E4B80" wp14:editId="25233F19">
            <wp:extent cx="1875790" cy="2253615"/>
            <wp:effectExtent l="19050" t="19050" r="10160" b="1333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75790" cy="225361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/>
          <w:szCs w:val="21"/>
        </w:rPr>
        <w:t xml:space="preserve">     </w:t>
      </w:r>
      <w:r>
        <w:rPr>
          <w:rFonts w:ascii="Times New Roman" w:eastAsia="宋体" w:hAnsi="Times New Roman"/>
          <w:noProof/>
        </w:rPr>
        <w:drawing>
          <wp:inline distT="0" distB="0" distL="0" distR="0" wp14:anchorId="54387481" wp14:editId="14DA4B36">
            <wp:extent cx="1819910" cy="2246630"/>
            <wp:effectExtent l="19050" t="19050" r="27940" b="2032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24327" cy="225205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ADD17D" w14:textId="1D432F8E" w:rsidR="003E6556" w:rsidRDefault="004220D8" w:rsidP="00F53424">
      <w:pPr>
        <w:pStyle w:val="3"/>
      </w:pPr>
      <w:r>
        <w:t>2.</w:t>
      </w:r>
      <w:r w:rsidR="00F61202">
        <w:t>8</w:t>
      </w:r>
      <w:r>
        <w:t xml:space="preserve">.2 RDD </w:t>
      </w:r>
      <w:proofErr w:type="spellStart"/>
      <w:r>
        <w:t>CheckPoint</w:t>
      </w:r>
      <w:proofErr w:type="spellEnd"/>
      <w:r>
        <w:t>检查点</w:t>
      </w:r>
    </w:p>
    <w:p w14:paraId="504A8A0B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1</w:t>
      </w:r>
      <w:r>
        <w:rPr>
          <w:rFonts w:ascii="Times New Roman" w:eastAsia="宋体" w:hAnsi="Times New Roman"/>
          <w:szCs w:val="21"/>
        </w:rPr>
        <w:t>）检查点：</w:t>
      </w:r>
      <w:r>
        <w:rPr>
          <w:rFonts w:ascii="Times New Roman" w:eastAsia="宋体" w:hAnsi="Times New Roman"/>
          <w:color w:val="FF0000"/>
          <w:szCs w:val="21"/>
        </w:rPr>
        <w:t>是通过将</w:t>
      </w:r>
      <w:r>
        <w:rPr>
          <w:rFonts w:ascii="Times New Roman" w:eastAsia="宋体" w:hAnsi="Times New Roman"/>
          <w:color w:val="FF0000"/>
          <w:szCs w:val="21"/>
        </w:rPr>
        <w:t>RDD</w:t>
      </w:r>
      <w:r>
        <w:rPr>
          <w:rFonts w:ascii="Times New Roman" w:eastAsia="宋体" w:hAnsi="Times New Roman"/>
          <w:color w:val="FF0000"/>
          <w:szCs w:val="21"/>
        </w:rPr>
        <w:t>中间结果写入磁盘。</w:t>
      </w:r>
    </w:p>
    <w:p w14:paraId="569E9579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2</w:t>
      </w:r>
      <w:r>
        <w:rPr>
          <w:rFonts w:ascii="Times New Roman" w:eastAsia="宋体" w:hAnsi="Times New Roman"/>
          <w:szCs w:val="21"/>
        </w:rPr>
        <w:t>）为什么要做检查点？</w:t>
      </w:r>
    </w:p>
    <w:p w14:paraId="1CD915C1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由于血缘依赖过长会造成容错成本过高，这样就不如在中间阶段做检查点容错，如果检查点之后有节点出现问题，可以从检查点开始重做血缘，减少了开销。</w:t>
      </w:r>
    </w:p>
    <w:p w14:paraId="4F245BF0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3</w:t>
      </w:r>
      <w:r>
        <w:rPr>
          <w:rFonts w:ascii="Times New Roman" w:eastAsia="宋体" w:hAnsi="Times New Roman"/>
          <w:szCs w:val="21"/>
        </w:rPr>
        <w:t>）检查点存储路径：</w:t>
      </w:r>
      <w:r>
        <w:rPr>
          <w:rFonts w:ascii="Times New Roman" w:eastAsia="宋体" w:hAnsi="Times New Roman"/>
          <w:szCs w:val="21"/>
        </w:rPr>
        <w:t>Checkpoint</w:t>
      </w:r>
      <w:r>
        <w:rPr>
          <w:rFonts w:ascii="Times New Roman" w:eastAsia="宋体" w:hAnsi="Times New Roman"/>
          <w:szCs w:val="21"/>
        </w:rPr>
        <w:t>的数据通常是</w:t>
      </w:r>
      <w:r>
        <w:rPr>
          <w:rFonts w:ascii="Times New Roman" w:eastAsia="宋体" w:hAnsi="Times New Roman"/>
          <w:color w:val="FF0000"/>
          <w:szCs w:val="21"/>
        </w:rPr>
        <w:t>存储在</w:t>
      </w:r>
      <w:r>
        <w:rPr>
          <w:rFonts w:ascii="Times New Roman" w:eastAsia="宋体" w:hAnsi="Times New Roman"/>
          <w:color w:val="FF0000"/>
          <w:szCs w:val="21"/>
        </w:rPr>
        <w:t>HDFS</w:t>
      </w:r>
      <w:r>
        <w:rPr>
          <w:rFonts w:ascii="Times New Roman" w:eastAsia="宋体" w:hAnsi="Times New Roman"/>
          <w:szCs w:val="21"/>
        </w:rPr>
        <w:t>等容错、高可用的文件系统</w:t>
      </w:r>
    </w:p>
    <w:p w14:paraId="40E7E353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4</w:t>
      </w:r>
      <w:r>
        <w:rPr>
          <w:rFonts w:ascii="Times New Roman" w:eastAsia="宋体" w:hAnsi="Times New Roman"/>
          <w:szCs w:val="21"/>
        </w:rPr>
        <w:t>）检查点数据存储格式为：</w:t>
      </w:r>
      <w:r>
        <w:rPr>
          <w:rFonts w:ascii="Times New Roman" w:eastAsia="宋体" w:hAnsi="Times New Roman"/>
          <w:color w:val="FF0000"/>
          <w:szCs w:val="21"/>
        </w:rPr>
        <w:t>二进制的文件</w:t>
      </w:r>
    </w:p>
    <w:p w14:paraId="1B08B887" w14:textId="77777777" w:rsidR="003E6556" w:rsidRDefault="004220D8">
      <w:pPr>
        <w:spacing w:line="360" w:lineRule="auto"/>
        <w:rPr>
          <w:rFonts w:ascii="Times New Roman" w:eastAsia="宋体" w:hAnsi="Times New Roman"/>
          <w:color w:val="FF0000"/>
          <w:szCs w:val="21"/>
        </w:rPr>
      </w:pPr>
      <w:r>
        <w:rPr>
          <w:rFonts w:ascii="Times New Roman" w:eastAsia="宋体" w:hAnsi="Times New Roman"/>
          <w:color w:val="FF0000"/>
          <w:szCs w:val="21"/>
        </w:rPr>
        <w:t>5</w:t>
      </w:r>
      <w:r>
        <w:rPr>
          <w:rFonts w:ascii="Times New Roman" w:eastAsia="宋体" w:hAnsi="Times New Roman"/>
          <w:color w:val="FF0000"/>
          <w:szCs w:val="21"/>
        </w:rPr>
        <w:t>）检查点切断血缘：在</w:t>
      </w:r>
      <w:r>
        <w:rPr>
          <w:rFonts w:ascii="Times New Roman" w:eastAsia="宋体" w:hAnsi="Times New Roman"/>
          <w:color w:val="FF0000"/>
          <w:szCs w:val="21"/>
        </w:rPr>
        <w:t>Checkpoint</w:t>
      </w:r>
      <w:r>
        <w:rPr>
          <w:rFonts w:ascii="Times New Roman" w:eastAsia="宋体" w:hAnsi="Times New Roman"/>
          <w:color w:val="FF0000"/>
          <w:szCs w:val="21"/>
        </w:rPr>
        <w:t>的过程中，该</w:t>
      </w:r>
      <w:r>
        <w:rPr>
          <w:rFonts w:ascii="Times New Roman" w:eastAsia="宋体" w:hAnsi="Times New Roman"/>
          <w:color w:val="FF0000"/>
          <w:szCs w:val="21"/>
        </w:rPr>
        <w:t>RDD</w:t>
      </w:r>
      <w:r>
        <w:rPr>
          <w:rFonts w:ascii="Times New Roman" w:eastAsia="宋体" w:hAnsi="Times New Roman"/>
          <w:color w:val="FF0000"/>
          <w:szCs w:val="21"/>
        </w:rPr>
        <w:t>的所有依赖于父</w:t>
      </w:r>
      <w:r>
        <w:rPr>
          <w:rFonts w:ascii="Times New Roman" w:eastAsia="宋体" w:hAnsi="Times New Roman"/>
          <w:color w:val="FF0000"/>
          <w:szCs w:val="21"/>
        </w:rPr>
        <w:t>RDD</w:t>
      </w:r>
      <w:r>
        <w:rPr>
          <w:rFonts w:ascii="Times New Roman" w:eastAsia="宋体" w:hAnsi="Times New Roman"/>
          <w:color w:val="FF0000"/>
          <w:szCs w:val="21"/>
        </w:rPr>
        <w:t>中的信息将全部被移除。</w:t>
      </w:r>
    </w:p>
    <w:p w14:paraId="389BD08F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6</w:t>
      </w:r>
      <w:r>
        <w:rPr>
          <w:rFonts w:ascii="Times New Roman" w:eastAsia="宋体" w:hAnsi="Times New Roman"/>
          <w:szCs w:val="21"/>
        </w:rPr>
        <w:t>）检查点触发时间：对</w:t>
      </w: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进行</w:t>
      </w:r>
      <w:r>
        <w:rPr>
          <w:rFonts w:ascii="Times New Roman" w:eastAsia="宋体" w:hAnsi="Times New Roman"/>
          <w:szCs w:val="21"/>
        </w:rPr>
        <w:t>Checkpoint</w:t>
      </w:r>
      <w:r>
        <w:rPr>
          <w:rFonts w:ascii="Times New Roman" w:eastAsia="宋体" w:hAnsi="Times New Roman"/>
          <w:szCs w:val="21"/>
        </w:rPr>
        <w:t>操作并不会马上被执行，必须执行</w:t>
      </w:r>
      <w:r>
        <w:rPr>
          <w:rFonts w:ascii="Times New Roman" w:eastAsia="宋体" w:hAnsi="Times New Roman"/>
          <w:szCs w:val="21"/>
        </w:rPr>
        <w:t>Action</w:t>
      </w:r>
      <w:r>
        <w:rPr>
          <w:rFonts w:ascii="Times New Roman" w:eastAsia="宋体" w:hAnsi="Times New Roman"/>
          <w:szCs w:val="21"/>
        </w:rPr>
        <w:t>操作才能触发。</w:t>
      </w:r>
      <w:r>
        <w:rPr>
          <w:rFonts w:ascii="Times New Roman" w:eastAsia="宋体" w:hAnsi="Times New Roman"/>
          <w:color w:val="FF0000"/>
          <w:szCs w:val="21"/>
          <w:highlight w:val="yellow"/>
        </w:rPr>
        <w:t>但是检查点为了数据安全，会从血缘关系的最开始执行一遍。</w:t>
      </w:r>
    </w:p>
    <w:p w14:paraId="4C9CDCA8" w14:textId="39C4FB0E" w:rsidR="003E6556" w:rsidRDefault="00F61202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</w:rPr>
        <w:object w:dxaOrig="7180" w:dyaOrig="4036" w14:anchorId="158421FF">
          <v:shape id="_x0000_i1035" type="#_x0000_t75" style="width:359.15pt;height:201.85pt" o:ole="">
            <v:imagedata r:id="rId80" o:title=""/>
          </v:shape>
          <o:OLEObject Type="Embed" ProgID="PowerPoint.Show.12" ShapeID="_x0000_i1035" DrawAspect="Content" ObjectID="_1717867805" r:id="rId81"/>
        </w:object>
      </w:r>
    </w:p>
    <w:p w14:paraId="38CA09A6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7</w:t>
      </w:r>
      <w:r>
        <w:rPr>
          <w:rFonts w:ascii="Times New Roman" w:eastAsia="宋体" w:hAnsi="Times New Roman"/>
          <w:szCs w:val="21"/>
        </w:rPr>
        <w:t>）设置检查点步骤</w:t>
      </w:r>
    </w:p>
    <w:p w14:paraId="39E0FF5F" w14:textId="77777777" w:rsidR="003E6556" w:rsidRDefault="004220D8">
      <w:pPr>
        <w:spacing w:line="360" w:lineRule="auto"/>
        <w:ind w:leftChars="175" w:left="368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lastRenderedPageBreak/>
        <w:t>（</w:t>
      </w:r>
      <w:r>
        <w:rPr>
          <w:rFonts w:ascii="Times New Roman" w:eastAsia="宋体" w:hAnsi="Times New Roman"/>
          <w:szCs w:val="21"/>
        </w:rPr>
        <w:t>1</w:t>
      </w:r>
      <w:r>
        <w:rPr>
          <w:rFonts w:ascii="Times New Roman" w:eastAsia="宋体" w:hAnsi="Times New Roman"/>
          <w:szCs w:val="21"/>
        </w:rPr>
        <w:t>）设置检查点数据存储路径：</w:t>
      </w:r>
      <w:r>
        <w:rPr>
          <w:rFonts w:ascii="Times New Roman" w:eastAsia="宋体" w:hAnsi="Times New Roman"/>
          <w:szCs w:val="21"/>
        </w:rPr>
        <w:t>sc.setCheckpointDir("./checkpoint1")</w:t>
      </w:r>
    </w:p>
    <w:p w14:paraId="07B19FBB" w14:textId="77777777" w:rsidR="003E6556" w:rsidRDefault="004220D8">
      <w:pPr>
        <w:spacing w:line="360" w:lineRule="auto"/>
        <w:ind w:leftChars="175" w:left="368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（</w:t>
      </w:r>
      <w:r>
        <w:rPr>
          <w:rFonts w:ascii="Times New Roman" w:eastAsia="宋体" w:hAnsi="Times New Roman"/>
          <w:szCs w:val="21"/>
        </w:rPr>
        <w:t>2</w:t>
      </w:r>
      <w:r>
        <w:rPr>
          <w:rFonts w:ascii="Times New Roman" w:eastAsia="宋体" w:hAnsi="Times New Roman"/>
          <w:szCs w:val="21"/>
        </w:rPr>
        <w:t>）调用检查点方法：</w:t>
      </w:r>
      <w:r>
        <w:rPr>
          <w:rFonts w:ascii="Times New Roman" w:eastAsia="宋体" w:hAnsi="Times New Roman"/>
          <w:szCs w:val="21"/>
        </w:rPr>
        <w:t>wordToOneRdd.checkpoint()</w:t>
      </w:r>
    </w:p>
    <w:p w14:paraId="44496F99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8</w:t>
      </w:r>
      <w:r>
        <w:rPr>
          <w:rFonts w:ascii="Times New Roman" w:eastAsia="宋体" w:hAnsi="Times New Roman"/>
          <w:szCs w:val="21"/>
        </w:rPr>
        <w:t>）代码实现</w:t>
      </w:r>
    </w:p>
    <w:p w14:paraId="02812B83" w14:textId="77777777" w:rsidR="00F61202" w:rsidRDefault="00F61202" w:rsidP="00F61202">
      <w:pPr>
        <w:pStyle w:val="afff2"/>
      </w:pPr>
      <w:r>
        <w:t xml:space="preserve">package </w:t>
      </w:r>
      <w:proofErr w:type="spellStart"/>
      <w:r>
        <w:t>com.atguigu.cache</w:t>
      </w:r>
      <w:proofErr w:type="spellEnd"/>
      <w:r>
        <w:t>;</w:t>
      </w:r>
    </w:p>
    <w:p w14:paraId="306EF32B" w14:textId="77777777" w:rsidR="00F61202" w:rsidRDefault="00F61202" w:rsidP="00F61202">
      <w:pPr>
        <w:pStyle w:val="afff2"/>
      </w:pPr>
    </w:p>
    <w:p w14:paraId="2B738367" w14:textId="77777777" w:rsidR="00F61202" w:rsidRDefault="00F61202" w:rsidP="00F61202">
      <w:pPr>
        <w:pStyle w:val="afff2"/>
      </w:pPr>
      <w:r>
        <w:t xml:space="preserve">import </w:t>
      </w:r>
      <w:proofErr w:type="spellStart"/>
      <w:r>
        <w:t>org.apache.spark.SparkConf</w:t>
      </w:r>
      <w:proofErr w:type="spellEnd"/>
      <w:r>
        <w:t>;</w:t>
      </w:r>
    </w:p>
    <w:p w14:paraId="0984DB8A" w14:textId="77777777" w:rsidR="00F61202" w:rsidRDefault="00F61202" w:rsidP="00F61202">
      <w:pPr>
        <w:pStyle w:val="afff2"/>
      </w:pPr>
      <w:r>
        <w:t xml:space="preserve">import </w:t>
      </w:r>
      <w:proofErr w:type="spellStart"/>
      <w:r>
        <w:t>org.apache.spark.api.java.JavaPairRDD</w:t>
      </w:r>
      <w:proofErr w:type="spellEnd"/>
      <w:r>
        <w:t>;</w:t>
      </w:r>
    </w:p>
    <w:p w14:paraId="48E6FDCC" w14:textId="77777777" w:rsidR="00F61202" w:rsidRDefault="00F61202" w:rsidP="00F61202">
      <w:pPr>
        <w:pStyle w:val="afff2"/>
      </w:pPr>
      <w:r>
        <w:t xml:space="preserve">import </w:t>
      </w:r>
      <w:proofErr w:type="spellStart"/>
      <w:r>
        <w:t>org.apache.spark.api.java.JavaRDD</w:t>
      </w:r>
      <w:proofErr w:type="spellEnd"/>
      <w:r>
        <w:t>;</w:t>
      </w:r>
    </w:p>
    <w:p w14:paraId="60A34B95" w14:textId="77777777" w:rsidR="00F61202" w:rsidRDefault="00F61202" w:rsidP="00F61202">
      <w:pPr>
        <w:pStyle w:val="afff2"/>
      </w:pPr>
      <w:r>
        <w:t xml:space="preserve">import </w:t>
      </w:r>
      <w:proofErr w:type="spellStart"/>
      <w:r>
        <w:t>org.apache.spark.api.java.JavaSparkContext</w:t>
      </w:r>
      <w:proofErr w:type="spellEnd"/>
      <w:r>
        <w:t>;</w:t>
      </w:r>
    </w:p>
    <w:p w14:paraId="7397701D" w14:textId="77777777" w:rsidR="00F61202" w:rsidRDefault="00F61202" w:rsidP="00F61202">
      <w:pPr>
        <w:pStyle w:val="afff2"/>
      </w:pPr>
      <w:r>
        <w:t xml:space="preserve">import </w:t>
      </w:r>
      <w:proofErr w:type="spellStart"/>
      <w:r>
        <w:t>org.apache.spark.api.java.function.PairFunction</w:t>
      </w:r>
      <w:proofErr w:type="spellEnd"/>
      <w:r>
        <w:t>;</w:t>
      </w:r>
    </w:p>
    <w:p w14:paraId="13B4F256" w14:textId="77777777" w:rsidR="00F61202" w:rsidRDefault="00F61202" w:rsidP="00F61202">
      <w:pPr>
        <w:pStyle w:val="afff2"/>
      </w:pPr>
      <w:r>
        <w:t>import scala.Tuple2;</w:t>
      </w:r>
    </w:p>
    <w:p w14:paraId="1FC19301" w14:textId="77777777" w:rsidR="00F61202" w:rsidRDefault="00F61202" w:rsidP="00F61202">
      <w:pPr>
        <w:pStyle w:val="afff2"/>
      </w:pPr>
    </w:p>
    <w:p w14:paraId="148F0499" w14:textId="77777777" w:rsidR="00F61202" w:rsidRDefault="00F61202" w:rsidP="00F61202">
      <w:pPr>
        <w:pStyle w:val="afff2"/>
      </w:pPr>
      <w:r>
        <w:t>public class Test02_CheckPoint {</w:t>
      </w:r>
    </w:p>
    <w:p w14:paraId="4DB01FD9" w14:textId="77777777" w:rsidR="00F61202" w:rsidRDefault="00F61202" w:rsidP="00F61202">
      <w:pPr>
        <w:pStyle w:val="afff2"/>
      </w:pPr>
      <w:r>
        <w:t xml:space="preserve">    public static void main(String[] </w:t>
      </w:r>
      <w:proofErr w:type="spellStart"/>
      <w:r>
        <w:t>args</w:t>
      </w:r>
      <w:proofErr w:type="spellEnd"/>
      <w:r>
        <w:t>) {</w:t>
      </w:r>
    </w:p>
    <w:p w14:paraId="78C29F7F" w14:textId="77777777" w:rsidR="00F61202" w:rsidRDefault="00F61202" w:rsidP="00F61202">
      <w:pPr>
        <w:pStyle w:val="afff2"/>
      </w:pPr>
      <w:r>
        <w:t xml:space="preserve">        // 1.</w:t>
      </w:r>
      <w:r>
        <w:t>创建配置对象</w:t>
      </w:r>
    </w:p>
    <w:p w14:paraId="5D6DB8E8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SparkConf</w:t>
      </w:r>
      <w:proofErr w:type="spellEnd"/>
      <w:r>
        <w:t xml:space="preserve"> conf = new </w:t>
      </w:r>
      <w:proofErr w:type="spellStart"/>
      <w:r>
        <w:t>SparkConf</w:t>
      </w:r>
      <w:proofErr w:type="spellEnd"/>
      <w:r>
        <w:t>().</w:t>
      </w:r>
      <w:proofErr w:type="spellStart"/>
      <w:r>
        <w:t>setMaster</w:t>
      </w:r>
      <w:proofErr w:type="spellEnd"/>
      <w:r>
        <w:t>("local[*]").</w:t>
      </w:r>
      <w:proofErr w:type="spellStart"/>
      <w:r>
        <w:t>setAppName</w:t>
      </w:r>
      <w:proofErr w:type="spellEnd"/>
      <w:r>
        <w:t>("</w:t>
      </w:r>
      <w:proofErr w:type="spellStart"/>
      <w:r>
        <w:t>sparkCore</w:t>
      </w:r>
      <w:proofErr w:type="spellEnd"/>
      <w:r>
        <w:t>");</w:t>
      </w:r>
    </w:p>
    <w:p w14:paraId="555B7A2A" w14:textId="77777777" w:rsidR="00F61202" w:rsidRDefault="00F61202" w:rsidP="00F61202">
      <w:pPr>
        <w:pStyle w:val="afff2"/>
      </w:pPr>
    </w:p>
    <w:p w14:paraId="316A8DF4" w14:textId="77777777" w:rsidR="00F61202" w:rsidRDefault="00F61202" w:rsidP="00F61202">
      <w:pPr>
        <w:pStyle w:val="afff2"/>
      </w:pPr>
      <w:r>
        <w:t xml:space="preserve">        // 2. </w:t>
      </w:r>
      <w:r>
        <w:t>创建</w:t>
      </w:r>
      <w:proofErr w:type="spellStart"/>
      <w:r>
        <w:t>sparkContext</w:t>
      </w:r>
      <w:proofErr w:type="spellEnd"/>
    </w:p>
    <w:p w14:paraId="5FD4844F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JavaSparkContext</w:t>
      </w:r>
      <w:proofErr w:type="spellEnd"/>
      <w:r>
        <w:t xml:space="preserve"> </w:t>
      </w:r>
      <w:proofErr w:type="spellStart"/>
      <w:r>
        <w:t>sc</w:t>
      </w:r>
      <w:proofErr w:type="spellEnd"/>
      <w:r>
        <w:t xml:space="preserve"> = new </w:t>
      </w:r>
      <w:proofErr w:type="spellStart"/>
      <w:r>
        <w:t>JavaSparkContext</w:t>
      </w:r>
      <w:proofErr w:type="spellEnd"/>
      <w:r>
        <w:t>(conf);</w:t>
      </w:r>
    </w:p>
    <w:p w14:paraId="76E4AD27" w14:textId="77777777" w:rsidR="00F61202" w:rsidRDefault="00F61202" w:rsidP="00F61202">
      <w:pPr>
        <w:pStyle w:val="afff2"/>
      </w:pPr>
    </w:p>
    <w:p w14:paraId="3DD3A4EF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sc.setCheckpointDir</w:t>
      </w:r>
      <w:proofErr w:type="spellEnd"/>
      <w:r>
        <w:t>("ck");</w:t>
      </w:r>
    </w:p>
    <w:p w14:paraId="7B6B30B9" w14:textId="77777777" w:rsidR="00F61202" w:rsidRDefault="00F61202" w:rsidP="00F61202">
      <w:pPr>
        <w:pStyle w:val="afff2"/>
      </w:pPr>
    </w:p>
    <w:p w14:paraId="5A39297C" w14:textId="77777777" w:rsidR="00F61202" w:rsidRDefault="00F61202" w:rsidP="00F61202">
      <w:pPr>
        <w:pStyle w:val="afff2"/>
      </w:pPr>
      <w:r>
        <w:t xml:space="preserve">        // 3. </w:t>
      </w:r>
      <w:r>
        <w:t>编写代码</w:t>
      </w:r>
    </w:p>
    <w:p w14:paraId="5DF952AF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String&gt; </w:t>
      </w:r>
      <w:proofErr w:type="spellStart"/>
      <w:r>
        <w:t>lineRDD</w:t>
      </w:r>
      <w:proofErr w:type="spellEnd"/>
      <w:r>
        <w:t xml:space="preserve"> = </w:t>
      </w:r>
      <w:proofErr w:type="spellStart"/>
      <w:r>
        <w:t>sc.textFile</w:t>
      </w:r>
      <w:proofErr w:type="spellEnd"/>
      <w:r>
        <w:t>("input/2.txt");</w:t>
      </w:r>
    </w:p>
    <w:p w14:paraId="40E5FF35" w14:textId="77777777" w:rsidR="00F61202" w:rsidRDefault="00F61202" w:rsidP="00F61202">
      <w:pPr>
        <w:pStyle w:val="afff2"/>
      </w:pPr>
    </w:p>
    <w:p w14:paraId="527C62DA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String, Long&gt; </w:t>
      </w:r>
      <w:proofErr w:type="spellStart"/>
      <w:r>
        <w:t>tupleRDD</w:t>
      </w:r>
      <w:proofErr w:type="spellEnd"/>
      <w:r>
        <w:t xml:space="preserve"> = </w:t>
      </w:r>
      <w:proofErr w:type="spellStart"/>
      <w:r>
        <w:t>lineRDD.mapToPair</w:t>
      </w:r>
      <w:proofErr w:type="spellEnd"/>
      <w:r>
        <w:t xml:space="preserve">(new </w:t>
      </w:r>
      <w:proofErr w:type="spellStart"/>
      <w:r>
        <w:t>PairFunction</w:t>
      </w:r>
      <w:proofErr w:type="spellEnd"/>
      <w:r>
        <w:t>&lt;String, String, Long&gt;() {</w:t>
      </w:r>
    </w:p>
    <w:p w14:paraId="08E933CB" w14:textId="77777777" w:rsidR="00F61202" w:rsidRDefault="00F61202" w:rsidP="00F61202">
      <w:pPr>
        <w:pStyle w:val="afff2"/>
      </w:pPr>
      <w:r>
        <w:t xml:space="preserve">            @Override</w:t>
      </w:r>
    </w:p>
    <w:p w14:paraId="7574AA1D" w14:textId="77777777" w:rsidR="00F61202" w:rsidRDefault="00F61202" w:rsidP="00F61202">
      <w:pPr>
        <w:pStyle w:val="afff2"/>
      </w:pPr>
      <w:r>
        <w:t xml:space="preserve">            public Tuple2&lt;String, Long&gt; call(String s) throws Exception {</w:t>
      </w:r>
    </w:p>
    <w:p w14:paraId="17AF23A8" w14:textId="77777777" w:rsidR="00F61202" w:rsidRDefault="00F61202" w:rsidP="00F61202">
      <w:pPr>
        <w:pStyle w:val="afff2"/>
      </w:pPr>
      <w:r>
        <w:t xml:space="preserve">                return new Tuple2&lt;String, Long&gt;(s, </w:t>
      </w:r>
      <w:proofErr w:type="spellStart"/>
      <w:r>
        <w:t>System.currentTimeMillis</w:t>
      </w:r>
      <w:proofErr w:type="spellEnd"/>
      <w:r>
        <w:t>());</w:t>
      </w:r>
    </w:p>
    <w:p w14:paraId="34F7A718" w14:textId="77777777" w:rsidR="00F61202" w:rsidRDefault="00F61202" w:rsidP="00F61202">
      <w:pPr>
        <w:pStyle w:val="afff2"/>
      </w:pPr>
      <w:r>
        <w:t xml:space="preserve">            }</w:t>
      </w:r>
    </w:p>
    <w:p w14:paraId="1BD20D00" w14:textId="77777777" w:rsidR="00F61202" w:rsidRDefault="00F61202" w:rsidP="00F61202">
      <w:pPr>
        <w:pStyle w:val="afff2"/>
      </w:pPr>
      <w:r>
        <w:t xml:space="preserve">        });</w:t>
      </w:r>
    </w:p>
    <w:p w14:paraId="64498533" w14:textId="77777777" w:rsidR="00F61202" w:rsidRDefault="00F61202" w:rsidP="00F61202">
      <w:pPr>
        <w:pStyle w:val="afff2"/>
      </w:pPr>
    </w:p>
    <w:p w14:paraId="7387EB50" w14:textId="77777777" w:rsidR="00F61202" w:rsidRDefault="00F61202" w:rsidP="00F61202">
      <w:pPr>
        <w:pStyle w:val="afff2"/>
      </w:pPr>
    </w:p>
    <w:p w14:paraId="405B4A95" w14:textId="77777777" w:rsidR="00F61202" w:rsidRDefault="00F61202" w:rsidP="00F61202">
      <w:pPr>
        <w:pStyle w:val="afff2"/>
      </w:pPr>
      <w:r>
        <w:t xml:space="preserve">        // </w:t>
      </w:r>
      <w:r>
        <w:t>查看血缘关系</w:t>
      </w:r>
    </w:p>
    <w:p w14:paraId="09490CF9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r>
        <w:t>tupleRDD.toDebugString</w:t>
      </w:r>
      <w:proofErr w:type="spellEnd"/>
      <w:r>
        <w:t>());</w:t>
      </w:r>
    </w:p>
    <w:p w14:paraId="528373F0" w14:textId="77777777" w:rsidR="00F61202" w:rsidRDefault="00F61202" w:rsidP="00F61202">
      <w:pPr>
        <w:pStyle w:val="afff2"/>
      </w:pPr>
    </w:p>
    <w:p w14:paraId="1803A2F8" w14:textId="77777777" w:rsidR="00F61202" w:rsidRDefault="00F61202" w:rsidP="00F61202">
      <w:pPr>
        <w:pStyle w:val="afff2"/>
      </w:pPr>
      <w:r>
        <w:t xml:space="preserve">        // </w:t>
      </w:r>
      <w:r>
        <w:t>增加检查点避免计算两次</w:t>
      </w:r>
    </w:p>
    <w:p w14:paraId="5E8FC355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tupleRDD.cache</w:t>
      </w:r>
      <w:proofErr w:type="spellEnd"/>
      <w:r>
        <w:t>();</w:t>
      </w:r>
    </w:p>
    <w:p w14:paraId="4C457968" w14:textId="77777777" w:rsidR="00F61202" w:rsidRDefault="00F61202" w:rsidP="00F61202">
      <w:pPr>
        <w:pStyle w:val="afff2"/>
      </w:pPr>
    </w:p>
    <w:p w14:paraId="204F6958" w14:textId="77777777" w:rsidR="00F61202" w:rsidRDefault="00F61202" w:rsidP="00F61202">
      <w:pPr>
        <w:pStyle w:val="afff2"/>
      </w:pPr>
      <w:r>
        <w:t xml:space="preserve">        // </w:t>
      </w:r>
      <w:r>
        <w:t>进行检查点</w:t>
      </w:r>
    </w:p>
    <w:p w14:paraId="2189114A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tupleRDD.checkpoint</w:t>
      </w:r>
      <w:proofErr w:type="spellEnd"/>
      <w:r>
        <w:t>();</w:t>
      </w:r>
    </w:p>
    <w:p w14:paraId="2268FFD4" w14:textId="77777777" w:rsidR="00F61202" w:rsidRDefault="00F61202" w:rsidP="00F61202">
      <w:pPr>
        <w:pStyle w:val="afff2"/>
      </w:pPr>
    </w:p>
    <w:p w14:paraId="312B277B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tupleRDD</w:t>
      </w:r>
      <w:proofErr w:type="spellEnd"/>
      <w:r>
        <w:t>. collect().</w:t>
      </w:r>
      <w:proofErr w:type="spellStart"/>
      <w:r>
        <w:t>forEach</w:t>
      </w:r>
      <w:proofErr w:type="spellEnd"/>
      <w:r>
        <w:t>(</w:t>
      </w:r>
      <w:proofErr w:type="spellStart"/>
      <w:r>
        <w:t>System.out</w:t>
      </w:r>
      <w:proofErr w:type="spellEnd"/>
      <w:r>
        <w:t>::</w:t>
      </w:r>
      <w:proofErr w:type="spellStart"/>
      <w:r>
        <w:t>println</w:t>
      </w:r>
      <w:proofErr w:type="spellEnd"/>
      <w:r>
        <w:t>);</w:t>
      </w:r>
    </w:p>
    <w:p w14:paraId="5F966DC0" w14:textId="77777777" w:rsidR="00F61202" w:rsidRDefault="00F61202" w:rsidP="00F61202">
      <w:pPr>
        <w:pStyle w:val="afff2"/>
      </w:pPr>
    </w:p>
    <w:p w14:paraId="28FD5750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r>
        <w:t>tupleRDD.toDebugString</w:t>
      </w:r>
      <w:proofErr w:type="spellEnd"/>
      <w:r>
        <w:t>());</w:t>
      </w:r>
    </w:p>
    <w:p w14:paraId="1A0B5582" w14:textId="77777777" w:rsidR="00F61202" w:rsidRDefault="00F61202" w:rsidP="00F61202">
      <w:pPr>
        <w:pStyle w:val="afff2"/>
      </w:pPr>
      <w:r>
        <w:t xml:space="preserve">        // </w:t>
      </w:r>
      <w:r>
        <w:t>第二次计算</w:t>
      </w:r>
    </w:p>
    <w:p w14:paraId="3FDC0D9B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tupleRDD</w:t>
      </w:r>
      <w:proofErr w:type="spellEnd"/>
      <w:r>
        <w:t>. collect().</w:t>
      </w:r>
      <w:proofErr w:type="spellStart"/>
      <w:r>
        <w:t>forEach</w:t>
      </w:r>
      <w:proofErr w:type="spellEnd"/>
      <w:r>
        <w:t>(</w:t>
      </w:r>
      <w:proofErr w:type="spellStart"/>
      <w:r>
        <w:t>System.out</w:t>
      </w:r>
      <w:proofErr w:type="spellEnd"/>
      <w:r>
        <w:t>::</w:t>
      </w:r>
      <w:proofErr w:type="spellStart"/>
      <w:r>
        <w:t>println</w:t>
      </w:r>
      <w:proofErr w:type="spellEnd"/>
      <w:r>
        <w:t>);</w:t>
      </w:r>
    </w:p>
    <w:p w14:paraId="7802C1AE" w14:textId="77777777" w:rsidR="00F61202" w:rsidRDefault="00F61202" w:rsidP="00F61202">
      <w:pPr>
        <w:pStyle w:val="afff2"/>
      </w:pPr>
      <w:r>
        <w:t xml:space="preserve">        // </w:t>
      </w:r>
      <w:r>
        <w:t>第三次计算</w:t>
      </w:r>
    </w:p>
    <w:p w14:paraId="1CCD3044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tupleRDD</w:t>
      </w:r>
      <w:proofErr w:type="spellEnd"/>
      <w:r>
        <w:t>. collect().</w:t>
      </w:r>
      <w:proofErr w:type="spellStart"/>
      <w:r>
        <w:t>forEach</w:t>
      </w:r>
      <w:proofErr w:type="spellEnd"/>
      <w:r>
        <w:t>(</w:t>
      </w:r>
      <w:proofErr w:type="spellStart"/>
      <w:r>
        <w:t>System.out</w:t>
      </w:r>
      <w:proofErr w:type="spellEnd"/>
      <w:r>
        <w:t>::</w:t>
      </w:r>
      <w:proofErr w:type="spellStart"/>
      <w:r>
        <w:t>println</w:t>
      </w:r>
      <w:proofErr w:type="spellEnd"/>
      <w:r>
        <w:t>);</w:t>
      </w:r>
    </w:p>
    <w:p w14:paraId="06C16484" w14:textId="77777777" w:rsidR="00F61202" w:rsidRDefault="00F61202" w:rsidP="00F61202">
      <w:pPr>
        <w:pStyle w:val="afff2"/>
      </w:pPr>
    </w:p>
    <w:p w14:paraId="4439DE31" w14:textId="77777777" w:rsidR="00F61202" w:rsidRDefault="00F61202" w:rsidP="00F61202">
      <w:pPr>
        <w:pStyle w:val="afff2"/>
      </w:pPr>
      <w:r>
        <w:t xml:space="preserve">        // 4. </w:t>
      </w:r>
      <w:r>
        <w:t>关闭</w:t>
      </w:r>
      <w:proofErr w:type="spellStart"/>
      <w:r>
        <w:t>sc</w:t>
      </w:r>
      <w:proofErr w:type="spellEnd"/>
    </w:p>
    <w:p w14:paraId="7B0DC727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sc.stop</w:t>
      </w:r>
      <w:proofErr w:type="spellEnd"/>
      <w:r>
        <w:t>();</w:t>
      </w:r>
    </w:p>
    <w:p w14:paraId="5A9E1CB3" w14:textId="77777777" w:rsidR="00F61202" w:rsidRDefault="00F61202" w:rsidP="00F61202">
      <w:pPr>
        <w:pStyle w:val="afff2"/>
      </w:pPr>
    </w:p>
    <w:p w14:paraId="7EBFF0D7" w14:textId="77777777" w:rsidR="00F61202" w:rsidRDefault="00F61202" w:rsidP="00F61202">
      <w:pPr>
        <w:pStyle w:val="afff2"/>
      </w:pPr>
      <w:r>
        <w:t xml:space="preserve">    }</w:t>
      </w:r>
    </w:p>
    <w:p w14:paraId="0B3A83DF" w14:textId="79381656" w:rsidR="003E6556" w:rsidRDefault="004220D8" w:rsidP="00F61202">
      <w:pPr>
        <w:pStyle w:val="afff2"/>
      </w:pPr>
      <w:r>
        <w:t>}</w:t>
      </w:r>
    </w:p>
    <w:p w14:paraId="5EE1C4D9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9</w:t>
      </w:r>
      <w:r>
        <w:rPr>
          <w:rFonts w:ascii="Times New Roman" w:eastAsia="宋体" w:hAnsi="Times New Roman"/>
          <w:szCs w:val="21"/>
        </w:rPr>
        <w:t>）执行结果</w:t>
      </w:r>
    </w:p>
    <w:p w14:paraId="16499393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color w:val="FF0000"/>
          <w:szCs w:val="21"/>
        </w:rPr>
      </w:pPr>
      <w:r>
        <w:rPr>
          <w:rFonts w:ascii="Times New Roman" w:eastAsia="宋体" w:hAnsi="Times New Roman"/>
          <w:szCs w:val="21"/>
        </w:rPr>
        <w:t>访问</w:t>
      </w:r>
      <w:hyperlink r:id="rId82" w:history="1">
        <w:r>
          <w:rPr>
            <w:rStyle w:val="aff6"/>
            <w:rFonts w:ascii="Times New Roman" w:eastAsia="宋体" w:hAnsi="Times New Roman"/>
            <w:szCs w:val="21"/>
          </w:rPr>
          <w:t>http://localhost:4040/jobs/</w:t>
        </w:r>
        <w:r>
          <w:rPr>
            <w:rStyle w:val="aff6"/>
            <w:rFonts w:ascii="Times New Roman" w:eastAsia="宋体" w:hAnsi="Times New Roman"/>
            <w:color w:val="auto"/>
            <w:szCs w:val="21"/>
          </w:rPr>
          <w:t>页面，查看</w:t>
        </w:r>
        <w:r>
          <w:rPr>
            <w:rStyle w:val="aff6"/>
            <w:rFonts w:ascii="Times New Roman" w:eastAsia="宋体" w:hAnsi="Times New Roman"/>
            <w:color w:val="auto"/>
            <w:szCs w:val="21"/>
          </w:rPr>
          <w:t>4</w:t>
        </w:r>
      </w:hyperlink>
      <w:r>
        <w:rPr>
          <w:rFonts w:ascii="Times New Roman" w:eastAsia="宋体" w:hAnsi="Times New Roman"/>
          <w:szCs w:val="21"/>
        </w:rPr>
        <w:t>个</w:t>
      </w:r>
      <w:r>
        <w:rPr>
          <w:rFonts w:ascii="Times New Roman" w:eastAsia="宋体" w:hAnsi="Times New Roman"/>
          <w:szCs w:val="21"/>
        </w:rPr>
        <w:t>job</w:t>
      </w:r>
      <w:r>
        <w:rPr>
          <w:rFonts w:ascii="Times New Roman" w:eastAsia="宋体" w:hAnsi="Times New Roman"/>
          <w:szCs w:val="21"/>
        </w:rPr>
        <w:t>的</w:t>
      </w:r>
      <w:r>
        <w:rPr>
          <w:rFonts w:ascii="Times New Roman" w:eastAsia="宋体" w:hAnsi="Times New Roman"/>
          <w:szCs w:val="21"/>
        </w:rPr>
        <w:t>DAG</w:t>
      </w:r>
      <w:r>
        <w:rPr>
          <w:rFonts w:ascii="Times New Roman" w:eastAsia="宋体" w:hAnsi="Times New Roman"/>
          <w:szCs w:val="21"/>
        </w:rPr>
        <w:t>图。其中第</w:t>
      </w:r>
      <w:r>
        <w:rPr>
          <w:rFonts w:ascii="Times New Roman" w:eastAsia="宋体" w:hAnsi="Times New Roman"/>
          <w:szCs w:val="21"/>
        </w:rPr>
        <w:t>2</w:t>
      </w:r>
      <w:r>
        <w:rPr>
          <w:rFonts w:ascii="Times New Roman" w:eastAsia="宋体" w:hAnsi="Times New Roman"/>
          <w:szCs w:val="21"/>
        </w:rPr>
        <w:t>个图是</w:t>
      </w:r>
      <w:r>
        <w:rPr>
          <w:rFonts w:ascii="Times New Roman" w:eastAsia="宋体" w:hAnsi="Times New Roman"/>
          <w:szCs w:val="21"/>
        </w:rPr>
        <w:t>checkpoint</w:t>
      </w:r>
      <w:r>
        <w:rPr>
          <w:rFonts w:ascii="Times New Roman" w:eastAsia="宋体" w:hAnsi="Times New Roman"/>
          <w:szCs w:val="21"/>
        </w:rPr>
        <w:t>的</w:t>
      </w:r>
      <w:r>
        <w:rPr>
          <w:rFonts w:ascii="Times New Roman" w:eastAsia="宋体" w:hAnsi="Times New Roman"/>
          <w:szCs w:val="21"/>
        </w:rPr>
        <w:t>job</w:t>
      </w:r>
      <w:r>
        <w:rPr>
          <w:rFonts w:ascii="Times New Roman" w:eastAsia="宋体" w:hAnsi="Times New Roman"/>
          <w:szCs w:val="21"/>
        </w:rPr>
        <w:t>运行</w:t>
      </w:r>
      <w:r>
        <w:rPr>
          <w:rFonts w:ascii="Times New Roman" w:eastAsia="宋体" w:hAnsi="Times New Roman"/>
          <w:szCs w:val="21"/>
        </w:rPr>
        <w:t>DAG</w:t>
      </w:r>
      <w:r>
        <w:rPr>
          <w:rFonts w:ascii="Times New Roman" w:eastAsia="宋体" w:hAnsi="Times New Roman"/>
          <w:szCs w:val="21"/>
        </w:rPr>
        <w:t>图。第</w:t>
      </w:r>
      <w:r>
        <w:rPr>
          <w:rFonts w:ascii="Times New Roman" w:eastAsia="宋体" w:hAnsi="Times New Roman"/>
          <w:szCs w:val="21"/>
        </w:rPr>
        <w:t>3</w:t>
      </w:r>
      <w:r>
        <w:rPr>
          <w:rFonts w:ascii="Times New Roman" w:eastAsia="宋体" w:hAnsi="Times New Roman"/>
          <w:szCs w:val="21"/>
        </w:rPr>
        <w:t>、</w:t>
      </w:r>
      <w:r>
        <w:rPr>
          <w:rFonts w:ascii="Times New Roman" w:eastAsia="宋体" w:hAnsi="Times New Roman"/>
          <w:szCs w:val="21"/>
        </w:rPr>
        <w:t>4</w:t>
      </w:r>
      <w:r>
        <w:rPr>
          <w:rFonts w:ascii="Times New Roman" w:eastAsia="宋体" w:hAnsi="Times New Roman"/>
          <w:szCs w:val="21"/>
        </w:rPr>
        <w:t>张图说明，</w:t>
      </w:r>
      <w:r>
        <w:rPr>
          <w:rFonts w:ascii="Times New Roman" w:eastAsia="宋体" w:hAnsi="Times New Roman"/>
          <w:color w:val="FF0000"/>
          <w:szCs w:val="21"/>
        </w:rPr>
        <w:t>检查点切断了血缘依赖关系。</w:t>
      </w:r>
    </w:p>
    <w:p w14:paraId="1FAF209B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/>
          <w:noProof/>
        </w:rPr>
        <w:drawing>
          <wp:inline distT="0" distB="0" distL="0" distR="0" wp14:anchorId="09190324" wp14:editId="1F9A24D7">
            <wp:extent cx="819785" cy="2447925"/>
            <wp:effectExtent l="0" t="0" r="0" b="952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785" cy="244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/>
          <w:szCs w:val="21"/>
        </w:rPr>
        <w:t xml:space="preserve"> </w:t>
      </w:r>
      <w:r>
        <w:rPr>
          <w:rFonts w:ascii="Times New Roman" w:eastAsia="宋体" w:hAnsi="Times New Roman"/>
          <w:noProof/>
        </w:rPr>
        <w:drawing>
          <wp:inline distT="0" distB="0" distL="0" distR="0" wp14:anchorId="77841EC0" wp14:editId="229C9301">
            <wp:extent cx="819785" cy="2430780"/>
            <wp:effectExtent l="0" t="0" r="0" b="762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785" cy="243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/>
        </w:rPr>
        <w:t xml:space="preserve"> </w:t>
      </w:r>
      <w:r>
        <w:rPr>
          <w:rFonts w:ascii="Times New Roman" w:eastAsia="宋体" w:hAnsi="Times New Roman"/>
          <w:noProof/>
        </w:rPr>
        <w:drawing>
          <wp:inline distT="0" distB="0" distL="0" distR="0" wp14:anchorId="6BC04C87" wp14:editId="4B44B59A">
            <wp:extent cx="885190" cy="1527810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85190" cy="152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/>
        </w:rPr>
        <w:t xml:space="preserve"> </w:t>
      </w:r>
      <w:r>
        <w:rPr>
          <w:rFonts w:ascii="Times New Roman" w:eastAsia="宋体" w:hAnsi="Times New Roman"/>
          <w:noProof/>
        </w:rPr>
        <w:drawing>
          <wp:inline distT="0" distB="0" distL="0" distR="0" wp14:anchorId="25F7B7C7" wp14:editId="2B52172D">
            <wp:extent cx="885190" cy="1475105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85190" cy="1475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2A89C" w14:textId="77777777" w:rsidR="003E6556" w:rsidRDefault="004220D8">
      <w:pPr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ab/>
      </w:r>
      <w:r>
        <w:rPr>
          <w:rFonts w:ascii="Times New Roman" w:eastAsia="宋体" w:hAnsi="Times New Roman"/>
        </w:rPr>
        <w:t>（</w:t>
      </w:r>
      <w:r>
        <w:rPr>
          <w:rFonts w:ascii="Times New Roman" w:eastAsia="宋体" w:hAnsi="Times New Roman"/>
        </w:rPr>
        <w:t>1</w:t>
      </w:r>
      <w:r>
        <w:rPr>
          <w:rFonts w:ascii="Times New Roman" w:eastAsia="宋体" w:hAnsi="Times New Roman"/>
        </w:rPr>
        <w:t>）只增加</w:t>
      </w:r>
      <w:r>
        <w:rPr>
          <w:rFonts w:ascii="Times New Roman" w:eastAsia="宋体" w:hAnsi="Times New Roman"/>
        </w:rPr>
        <w:t>checkpoint</w:t>
      </w:r>
      <w:r>
        <w:rPr>
          <w:rFonts w:ascii="Times New Roman" w:eastAsia="宋体" w:hAnsi="Times New Roman"/>
        </w:rPr>
        <w:t>，没有增加</w:t>
      </w:r>
      <w:r>
        <w:rPr>
          <w:rFonts w:ascii="Times New Roman" w:eastAsia="宋体" w:hAnsi="Times New Roman"/>
        </w:rPr>
        <w:t>Cache</w:t>
      </w:r>
      <w:r>
        <w:rPr>
          <w:rFonts w:ascii="Times New Roman" w:eastAsia="宋体" w:hAnsi="Times New Roman"/>
        </w:rPr>
        <w:t>缓存打印</w:t>
      </w:r>
    </w:p>
    <w:p w14:paraId="5B8B3B64" w14:textId="77777777" w:rsidR="003E6556" w:rsidRDefault="004220D8">
      <w:pPr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ab/>
      </w:r>
      <w:r>
        <w:rPr>
          <w:rFonts w:ascii="Times New Roman" w:eastAsia="宋体" w:hAnsi="Times New Roman"/>
        </w:rPr>
        <w:t>第</w:t>
      </w:r>
      <w:r>
        <w:rPr>
          <w:rFonts w:ascii="Times New Roman" w:eastAsia="宋体" w:hAnsi="Times New Roman"/>
        </w:rPr>
        <w:t>1</w:t>
      </w:r>
      <w:r>
        <w:rPr>
          <w:rFonts w:ascii="Times New Roman" w:eastAsia="宋体" w:hAnsi="Times New Roman"/>
        </w:rPr>
        <w:t>个</w:t>
      </w:r>
      <w:r>
        <w:rPr>
          <w:rFonts w:ascii="Times New Roman" w:eastAsia="宋体" w:hAnsi="Times New Roman"/>
        </w:rPr>
        <w:t>job</w:t>
      </w:r>
      <w:r>
        <w:rPr>
          <w:rFonts w:ascii="Times New Roman" w:eastAsia="宋体" w:hAnsi="Times New Roman"/>
        </w:rPr>
        <w:t>执行完，触发了</w:t>
      </w:r>
      <w:r>
        <w:rPr>
          <w:rFonts w:ascii="Times New Roman" w:eastAsia="宋体" w:hAnsi="Times New Roman"/>
        </w:rPr>
        <w:t>checkpoint</w:t>
      </w:r>
      <w:r>
        <w:rPr>
          <w:rFonts w:ascii="Times New Roman" w:eastAsia="宋体" w:hAnsi="Times New Roman"/>
        </w:rPr>
        <w:t>，第</w:t>
      </w:r>
      <w:r>
        <w:rPr>
          <w:rFonts w:ascii="Times New Roman" w:eastAsia="宋体" w:hAnsi="Times New Roman"/>
        </w:rPr>
        <w:t>2</w:t>
      </w:r>
      <w:r>
        <w:rPr>
          <w:rFonts w:ascii="Times New Roman" w:eastAsia="宋体" w:hAnsi="Times New Roman"/>
        </w:rPr>
        <w:t>个</w:t>
      </w:r>
      <w:r>
        <w:rPr>
          <w:rFonts w:ascii="Times New Roman" w:eastAsia="宋体" w:hAnsi="Times New Roman"/>
        </w:rPr>
        <w:t>job</w:t>
      </w:r>
      <w:r>
        <w:rPr>
          <w:rFonts w:ascii="Times New Roman" w:eastAsia="宋体" w:hAnsi="Times New Roman"/>
        </w:rPr>
        <w:t>运行</w:t>
      </w:r>
      <w:r>
        <w:rPr>
          <w:rFonts w:ascii="Times New Roman" w:eastAsia="宋体" w:hAnsi="Times New Roman"/>
        </w:rPr>
        <w:t>checkpoint</w:t>
      </w:r>
      <w:r>
        <w:rPr>
          <w:rFonts w:ascii="Times New Roman" w:eastAsia="宋体" w:hAnsi="Times New Roman"/>
        </w:rPr>
        <w:t>，并把数据存储在检查点上。第</w:t>
      </w:r>
      <w:r>
        <w:rPr>
          <w:rFonts w:ascii="Times New Roman" w:eastAsia="宋体" w:hAnsi="Times New Roman"/>
        </w:rPr>
        <w:t>3</w:t>
      </w:r>
      <w:r>
        <w:rPr>
          <w:rFonts w:ascii="Times New Roman" w:eastAsia="宋体" w:hAnsi="Times New Roman"/>
        </w:rPr>
        <w:t>、</w:t>
      </w:r>
      <w:r>
        <w:rPr>
          <w:rFonts w:ascii="Times New Roman" w:eastAsia="宋体" w:hAnsi="Times New Roman"/>
        </w:rPr>
        <w:t>4</w:t>
      </w:r>
      <w:r>
        <w:rPr>
          <w:rFonts w:ascii="Times New Roman" w:eastAsia="宋体" w:hAnsi="Times New Roman"/>
        </w:rPr>
        <w:t>个</w:t>
      </w:r>
      <w:r>
        <w:rPr>
          <w:rFonts w:ascii="Times New Roman" w:eastAsia="宋体" w:hAnsi="Times New Roman"/>
        </w:rPr>
        <w:t>job</w:t>
      </w:r>
      <w:r>
        <w:rPr>
          <w:rFonts w:ascii="Times New Roman" w:eastAsia="宋体" w:hAnsi="Times New Roman"/>
        </w:rPr>
        <w:t>，数据从检查点上直接读取。</w:t>
      </w:r>
    </w:p>
    <w:p w14:paraId="0772598D" w14:textId="77777777" w:rsidR="003E6556" w:rsidRDefault="004220D8">
      <w:pPr>
        <w:ind w:leftChars="200" w:left="420"/>
        <w:rPr>
          <w:rFonts w:ascii="Times New Roman" w:eastAsia="宋体" w:hAnsi="Times New Roman"/>
          <w:sz w:val="18"/>
          <w:szCs w:val="18"/>
        </w:rPr>
      </w:pPr>
      <w:r>
        <w:rPr>
          <w:rFonts w:ascii="Times New Roman" w:eastAsia="宋体" w:hAnsi="Times New Roman"/>
          <w:sz w:val="18"/>
          <w:szCs w:val="18"/>
        </w:rPr>
        <w:t>(hadoop,1577960215526)</w:t>
      </w:r>
    </w:p>
    <w:p w14:paraId="48E2311E" w14:textId="77777777" w:rsidR="003E6556" w:rsidRDefault="004220D8">
      <w:pPr>
        <w:ind w:leftChars="200" w:left="420"/>
        <w:rPr>
          <w:rFonts w:ascii="Times New Roman" w:eastAsia="宋体" w:hAnsi="Times New Roman"/>
          <w:sz w:val="18"/>
          <w:szCs w:val="18"/>
        </w:rPr>
      </w:pPr>
      <w:r>
        <w:rPr>
          <w:rFonts w:ascii="Times New Roman" w:eastAsia="宋体" w:hAnsi="Times New Roman"/>
          <w:sz w:val="18"/>
          <w:szCs w:val="18"/>
        </w:rPr>
        <w:t>。。。。。。</w:t>
      </w:r>
    </w:p>
    <w:p w14:paraId="28831CE6" w14:textId="77777777" w:rsidR="003E6556" w:rsidRDefault="004220D8">
      <w:pPr>
        <w:ind w:leftChars="200" w:left="420"/>
        <w:rPr>
          <w:rFonts w:ascii="Times New Roman" w:eastAsia="宋体" w:hAnsi="Times New Roman"/>
          <w:sz w:val="18"/>
          <w:szCs w:val="18"/>
        </w:rPr>
      </w:pPr>
      <w:r>
        <w:rPr>
          <w:rFonts w:ascii="Times New Roman" w:eastAsia="宋体" w:hAnsi="Times New Roman"/>
          <w:sz w:val="18"/>
          <w:szCs w:val="18"/>
        </w:rPr>
        <w:t>(hello,1577960215526)</w:t>
      </w:r>
    </w:p>
    <w:p w14:paraId="48F86498" w14:textId="77777777" w:rsidR="003E6556" w:rsidRDefault="004220D8">
      <w:pPr>
        <w:ind w:leftChars="200" w:left="420"/>
        <w:rPr>
          <w:rFonts w:ascii="Times New Roman" w:eastAsia="宋体" w:hAnsi="Times New Roman"/>
          <w:color w:val="00B0F0"/>
          <w:sz w:val="18"/>
          <w:szCs w:val="18"/>
        </w:rPr>
      </w:pPr>
      <w:r>
        <w:rPr>
          <w:rFonts w:ascii="Times New Roman" w:eastAsia="宋体" w:hAnsi="Times New Roman"/>
          <w:color w:val="00B0F0"/>
          <w:sz w:val="18"/>
          <w:szCs w:val="18"/>
        </w:rPr>
        <w:t>(hadoop,1577960215609)</w:t>
      </w:r>
    </w:p>
    <w:p w14:paraId="7C37E82B" w14:textId="77777777" w:rsidR="003E6556" w:rsidRDefault="004220D8">
      <w:pPr>
        <w:ind w:leftChars="200" w:left="420"/>
        <w:rPr>
          <w:rFonts w:ascii="Times New Roman" w:eastAsia="宋体" w:hAnsi="Times New Roman"/>
          <w:color w:val="00B0F0"/>
          <w:sz w:val="18"/>
          <w:szCs w:val="18"/>
        </w:rPr>
      </w:pPr>
      <w:r>
        <w:rPr>
          <w:rFonts w:ascii="Times New Roman" w:eastAsia="宋体" w:hAnsi="Times New Roman"/>
          <w:color w:val="00B0F0"/>
          <w:sz w:val="18"/>
          <w:szCs w:val="18"/>
        </w:rPr>
        <w:t>。。。。。。</w:t>
      </w:r>
    </w:p>
    <w:p w14:paraId="07D2A85E" w14:textId="77777777" w:rsidR="003E6556" w:rsidRDefault="004220D8">
      <w:pPr>
        <w:ind w:leftChars="200" w:left="420"/>
        <w:rPr>
          <w:rFonts w:ascii="Times New Roman" w:eastAsia="宋体" w:hAnsi="Times New Roman"/>
          <w:color w:val="00B0F0"/>
          <w:sz w:val="18"/>
          <w:szCs w:val="18"/>
        </w:rPr>
      </w:pPr>
      <w:r>
        <w:rPr>
          <w:rFonts w:ascii="Times New Roman" w:eastAsia="宋体" w:hAnsi="Times New Roman"/>
          <w:color w:val="00B0F0"/>
          <w:sz w:val="18"/>
          <w:szCs w:val="18"/>
        </w:rPr>
        <w:t>(hello,1577960215609)</w:t>
      </w:r>
    </w:p>
    <w:p w14:paraId="3791E39C" w14:textId="77777777" w:rsidR="003E6556" w:rsidRDefault="004220D8">
      <w:pPr>
        <w:ind w:leftChars="200" w:left="420"/>
        <w:rPr>
          <w:rFonts w:ascii="Times New Roman" w:eastAsia="宋体" w:hAnsi="Times New Roman"/>
          <w:color w:val="7030A0"/>
          <w:sz w:val="18"/>
          <w:szCs w:val="18"/>
        </w:rPr>
      </w:pPr>
      <w:r>
        <w:rPr>
          <w:rFonts w:ascii="Times New Roman" w:eastAsia="宋体" w:hAnsi="Times New Roman"/>
          <w:color w:val="7030A0"/>
          <w:sz w:val="18"/>
          <w:szCs w:val="18"/>
        </w:rPr>
        <w:t>(hadoop,1577960215609)</w:t>
      </w:r>
    </w:p>
    <w:p w14:paraId="72D599C1" w14:textId="77777777" w:rsidR="003E6556" w:rsidRDefault="004220D8">
      <w:pPr>
        <w:ind w:leftChars="200" w:left="420"/>
        <w:rPr>
          <w:rFonts w:ascii="Times New Roman" w:eastAsia="宋体" w:hAnsi="Times New Roman"/>
          <w:color w:val="7030A0"/>
          <w:sz w:val="18"/>
          <w:szCs w:val="18"/>
        </w:rPr>
      </w:pPr>
      <w:r>
        <w:rPr>
          <w:rFonts w:ascii="Times New Roman" w:eastAsia="宋体" w:hAnsi="Times New Roman"/>
          <w:color w:val="7030A0"/>
          <w:sz w:val="18"/>
          <w:szCs w:val="18"/>
        </w:rPr>
        <w:t>。。。。。。</w:t>
      </w:r>
    </w:p>
    <w:p w14:paraId="07788943" w14:textId="77777777" w:rsidR="003E6556" w:rsidRDefault="004220D8">
      <w:pPr>
        <w:ind w:leftChars="200" w:left="420"/>
        <w:rPr>
          <w:rFonts w:ascii="Times New Roman" w:eastAsia="宋体" w:hAnsi="Times New Roman"/>
          <w:color w:val="7030A0"/>
          <w:sz w:val="18"/>
          <w:szCs w:val="18"/>
        </w:rPr>
      </w:pPr>
      <w:r>
        <w:rPr>
          <w:rFonts w:ascii="Times New Roman" w:eastAsia="宋体" w:hAnsi="Times New Roman"/>
          <w:color w:val="7030A0"/>
          <w:sz w:val="18"/>
          <w:szCs w:val="18"/>
        </w:rPr>
        <w:t>(hello,1577960215609)</w:t>
      </w:r>
    </w:p>
    <w:p w14:paraId="36368477" w14:textId="77777777" w:rsidR="003E6556" w:rsidRDefault="004220D8">
      <w:pPr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ab/>
      </w:r>
      <w:r>
        <w:rPr>
          <w:rFonts w:ascii="Times New Roman" w:eastAsia="宋体" w:hAnsi="Times New Roman"/>
        </w:rPr>
        <w:t>（</w:t>
      </w:r>
      <w:r>
        <w:rPr>
          <w:rFonts w:ascii="Times New Roman" w:eastAsia="宋体" w:hAnsi="Times New Roman"/>
        </w:rPr>
        <w:t>2</w:t>
      </w:r>
      <w:r>
        <w:rPr>
          <w:rFonts w:ascii="Times New Roman" w:eastAsia="宋体" w:hAnsi="Times New Roman"/>
        </w:rPr>
        <w:t>）增加</w:t>
      </w:r>
      <w:r>
        <w:rPr>
          <w:rFonts w:ascii="Times New Roman" w:eastAsia="宋体" w:hAnsi="Times New Roman"/>
        </w:rPr>
        <w:t>checkpoint</w:t>
      </w:r>
      <w:r>
        <w:rPr>
          <w:rFonts w:ascii="Times New Roman" w:eastAsia="宋体" w:hAnsi="Times New Roman"/>
        </w:rPr>
        <w:t>，也增加</w:t>
      </w:r>
      <w:r>
        <w:rPr>
          <w:rFonts w:ascii="Times New Roman" w:eastAsia="宋体" w:hAnsi="Times New Roman"/>
        </w:rPr>
        <w:t>Cache</w:t>
      </w:r>
      <w:r>
        <w:rPr>
          <w:rFonts w:ascii="Times New Roman" w:eastAsia="宋体" w:hAnsi="Times New Roman"/>
        </w:rPr>
        <w:t>缓存打印</w:t>
      </w:r>
    </w:p>
    <w:p w14:paraId="64849AC0" w14:textId="77777777" w:rsidR="003E6556" w:rsidRDefault="004220D8">
      <w:pPr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ab/>
      </w:r>
      <w:r>
        <w:rPr>
          <w:rFonts w:ascii="Times New Roman" w:eastAsia="宋体" w:hAnsi="Times New Roman"/>
        </w:rPr>
        <w:t>第</w:t>
      </w:r>
      <w:r>
        <w:rPr>
          <w:rFonts w:ascii="Times New Roman" w:eastAsia="宋体" w:hAnsi="Times New Roman"/>
        </w:rPr>
        <w:t>1</w:t>
      </w:r>
      <w:r>
        <w:rPr>
          <w:rFonts w:ascii="Times New Roman" w:eastAsia="宋体" w:hAnsi="Times New Roman"/>
        </w:rPr>
        <w:t>个</w:t>
      </w:r>
      <w:r>
        <w:rPr>
          <w:rFonts w:ascii="Times New Roman" w:eastAsia="宋体" w:hAnsi="Times New Roman"/>
        </w:rPr>
        <w:t>job</w:t>
      </w:r>
      <w:r>
        <w:rPr>
          <w:rFonts w:ascii="Times New Roman" w:eastAsia="宋体" w:hAnsi="Times New Roman"/>
        </w:rPr>
        <w:t>执行完，数据就保存到</w:t>
      </w:r>
      <w:r>
        <w:rPr>
          <w:rFonts w:ascii="Times New Roman" w:eastAsia="宋体" w:hAnsi="Times New Roman"/>
        </w:rPr>
        <w:t>Cache</w:t>
      </w:r>
      <w:r>
        <w:rPr>
          <w:rFonts w:ascii="Times New Roman" w:eastAsia="宋体" w:hAnsi="Times New Roman"/>
        </w:rPr>
        <w:t>里面了，第</w:t>
      </w:r>
      <w:r>
        <w:rPr>
          <w:rFonts w:ascii="Times New Roman" w:eastAsia="宋体" w:hAnsi="Times New Roman"/>
        </w:rPr>
        <w:t>2</w:t>
      </w:r>
      <w:r>
        <w:rPr>
          <w:rFonts w:ascii="Times New Roman" w:eastAsia="宋体" w:hAnsi="Times New Roman"/>
        </w:rPr>
        <w:t>个</w:t>
      </w:r>
      <w:r>
        <w:rPr>
          <w:rFonts w:ascii="Times New Roman" w:eastAsia="宋体" w:hAnsi="Times New Roman"/>
        </w:rPr>
        <w:t>job</w:t>
      </w:r>
      <w:r>
        <w:rPr>
          <w:rFonts w:ascii="Times New Roman" w:eastAsia="宋体" w:hAnsi="Times New Roman"/>
        </w:rPr>
        <w:t>运行</w:t>
      </w:r>
      <w:r>
        <w:rPr>
          <w:rFonts w:ascii="Times New Roman" w:eastAsia="宋体" w:hAnsi="Times New Roman"/>
        </w:rPr>
        <w:t>checkpoint</w:t>
      </w:r>
      <w:r>
        <w:rPr>
          <w:rFonts w:ascii="Times New Roman" w:eastAsia="宋体" w:hAnsi="Times New Roman"/>
        </w:rPr>
        <w:t>，直接读取</w:t>
      </w:r>
      <w:r>
        <w:rPr>
          <w:rFonts w:ascii="Times New Roman" w:eastAsia="宋体" w:hAnsi="Times New Roman"/>
        </w:rPr>
        <w:t>Cache</w:t>
      </w:r>
      <w:r>
        <w:rPr>
          <w:rFonts w:ascii="Times New Roman" w:eastAsia="宋体" w:hAnsi="Times New Roman"/>
        </w:rPr>
        <w:t>里面的数据，并把数据存储在检查点上。第</w:t>
      </w:r>
      <w:r>
        <w:rPr>
          <w:rFonts w:ascii="Times New Roman" w:eastAsia="宋体" w:hAnsi="Times New Roman"/>
        </w:rPr>
        <w:t>3</w:t>
      </w:r>
      <w:r>
        <w:rPr>
          <w:rFonts w:ascii="Times New Roman" w:eastAsia="宋体" w:hAnsi="Times New Roman"/>
        </w:rPr>
        <w:t>、</w:t>
      </w:r>
      <w:r>
        <w:rPr>
          <w:rFonts w:ascii="Times New Roman" w:eastAsia="宋体" w:hAnsi="Times New Roman"/>
        </w:rPr>
        <w:t>4</w:t>
      </w:r>
      <w:r>
        <w:rPr>
          <w:rFonts w:ascii="Times New Roman" w:eastAsia="宋体" w:hAnsi="Times New Roman"/>
        </w:rPr>
        <w:t>个</w:t>
      </w:r>
      <w:r>
        <w:rPr>
          <w:rFonts w:ascii="Times New Roman" w:eastAsia="宋体" w:hAnsi="Times New Roman"/>
        </w:rPr>
        <w:t>job</w:t>
      </w:r>
      <w:r>
        <w:rPr>
          <w:rFonts w:ascii="Times New Roman" w:eastAsia="宋体" w:hAnsi="Times New Roman"/>
        </w:rPr>
        <w:t>，数据从检查点上直接读取。</w:t>
      </w:r>
    </w:p>
    <w:p w14:paraId="4E31A991" w14:textId="77777777" w:rsidR="003E6556" w:rsidRDefault="004220D8">
      <w:pPr>
        <w:ind w:leftChars="200" w:left="420"/>
        <w:rPr>
          <w:rFonts w:ascii="Times New Roman" w:eastAsia="宋体" w:hAnsi="Times New Roman"/>
          <w:sz w:val="18"/>
          <w:szCs w:val="18"/>
        </w:rPr>
      </w:pPr>
      <w:r>
        <w:rPr>
          <w:rFonts w:ascii="Times New Roman" w:eastAsia="宋体" w:hAnsi="Times New Roman"/>
          <w:sz w:val="18"/>
          <w:szCs w:val="18"/>
        </w:rPr>
        <w:t>(hadoop,1577960642223)</w:t>
      </w:r>
    </w:p>
    <w:p w14:paraId="6242F624" w14:textId="77777777" w:rsidR="003E6556" w:rsidRDefault="004220D8">
      <w:pPr>
        <w:ind w:leftChars="200" w:left="420"/>
        <w:rPr>
          <w:rFonts w:ascii="Times New Roman" w:eastAsia="宋体" w:hAnsi="Times New Roman"/>
          <w:sz w:val="18"/>
          <w:szCs w:val="18"/>
        </w:rPr>
      </w:pPr>
      <w:r>
        <w:rPr>
          <w:rFonts w:ascii="Times New Roman" w:eastAsia="宋体" w:hAnsi="Times New Roman"/>
          <w:sz w:val="18"/>
          <w:szCs w:val="18"/>
        </w:rPr>
        <w:t>。。。。。。</w:t>
      </w:r>
    </w:p>
    <w:p w14:paraId="3DE9B472" w14:textId="77777777" w:rsidR="003E6556" w:rsidRDefault="004220D8">
      <w:pPr>
        <w:ind w:leftChars="200" w:left="420"/>
        <w:rPr>
          <w:rFonts w:ascii="Times New Roman" w:eastAsia="宋体" w:hAnsi="Times New Roman"/>
          <w:sz w:val="18"/>
          <w:szCs w:val="18"/>
        </w:rPr>
      </w:pPr>
      <w:r>
        <w:rPr>
          <w:rFonts w:ascii="Times New Roman" w:eastAsia="宋体" w:hAnsi="Times New Roman"/>
          <w:sz w:val="18"/>
          <w:szCs w:val="18"/>
        </w:rPr>
        <w:t>(hello,1577960642225)</w:t>
      </w:r>
    </w:p>
    <w:p w14:paraId="49BC4C6F" w14:textId="77777777" w:rsidR="003E6556" w:rsidRDefault="004220D8">
      <w:pPr>
        <w:ind w:leftChars="200" w:left="420"/>
        <w:rPr>
          <w:rFonts w:ascii="Times New Roman" w:eastAsia="宋体" w:hAnsi="Times New Roman"/>
          <w:color w:val="00B0F0"/>
          <w:sz w:val="18"/>
          <w:szCs w:val="18"/>
        </w:rPr>
      </w:pPr>
      <w:r>
        <w:rPr>
          <w:rFonts w:ascii="Times New Roman" w:eastAsia="宋体" w:hAnsi="Times New Roman"/>
          <w:color w:val="00B0F0"/>
          <w:sz w:val="18"/>
          <w:szCs w:val="18"/>
        </w:rPr>
        <w:t>(hadoop,1577960642223)</w:t>
      </w:r>
    </w:p>
    <w:p w14:paraId="57CD220D" w14:textId="77777777" w:rsidR="003E6556" w:rsidRDefault="004220D8">
      <w:pPr>
        <w:ind w:leftChars="200" w:left="420"/>
        <w:rPr>
          <w:rFonts w:ascii="Times New Roman" w:eastAsia="宋体" w:hAnsi="Times New Roman"/>
          <w:color w:val="00B0F0"/>
          <w:sz w:val="18"/>
          <w:szCs w:val="18"/>
        </w:rPr>
      </w:pPr>
      <w:r>
        <w:rPr>
          <w:rFonts w:ascii="Times New Roman" w:eastAsia="宋体" w:hAnsi="Times New Roman"/>
          <w:color w:val="00B0F0"/>
          <w:sz w:val="18"/>
          <w:szCs w:val="18"/>
        </w:rPr>
        <w:t>。。。。。。</w:t>
      </w:r>
    </w:p>
    <w:p w14:paraId="73A043DB" w14:textId="77777777" w:rsidR="003E6556" w:rsidRDefault="004220D8">
      <w:pPr>
        <w:ind w:leftChars="200" w:left="420"/>
        <w:rPr>
          <w:rFonts w:ascii="Times New Roman" w:eastAsia="宋体" w:hAnsi="Times New Roman"/>
          <w:color w:val="00B0F0"/>
          <w:sz w:val="18"/>
          <w:szCs w:val="18"/>
        </w:rPr>
      </w:pPr>
      <w:r>
        <w:rPr>
          <w:rFonts w:ascii="Times New Roman" w:eastAsia="宋体" w:hAnsi="Times New Roman"/>
          <w:color w:val="00B0F0"/>
          <w:sz w:val="18"/>
          <w:szCs w:val="18"/>
        </w:rPr>
        <w:lastRenderedPageBreak/>
        <w:t>(hello,1577960642225)</w:t>
      </w:r>
    </w:p>
    <w:p w14:paraId="6658216A" w14:textId="77777777" w:rsidR="003E6556" w:rsidRDefault="004220D8">
      <w:pPr>
        <w:ind w:leftChars="200" w:left="420"/>
        <w:rPr>
          <w:rFonts w:ascii="Times New Roman" w:eastAsia="宋体" w:hAnsi="Times New Roman"/>
          <w:color w:val="7030A0"/>
          <w:sz w:val="18"/>
          <w:szCs w:val="18"/>
        </w:rPr>
      </w:pPr>
      <w:r>
        <w:rPr>
          <w:rFonts w:ascii="Times New Roman" w:eastAsia="宋体" w:hAnsi="Times New Roman"/>
          <w:color w:val="7030A0"/>
          <w:sz w:val="18"/>
          <w:szCs w:val="18"/>
        </w:rPr>
        <w:t>(hadoop,1577960642223)</w:t>
      </w:r>
    </w:p>
    <w:p w14:paraId="5E06DF42" w14:textId="77777777" w:rsidR="003E6556" w:rsidRDefault="004220D8">
      <w:pPr>
        <w:ind w:leftChars="200" w:left="420"/>
        <w:rPr>
          <w:rFonts w:ascii="Times New Roman" w:eastAsia="宋体" w:hAnsi="Times New Roman"/>
          <w:color w:val="7030A0"/>
          <w:sz w:val="18"/>
          <w:szCs w:val="18"/>
        </w:rPr>
      </w:pPr>
      <w:r>
        <w:rPr>
          <w:rFonts w:ascii="Times New Roman" w:eastAsia="宋体" w:hAnsi="Times New Roman"/>
          <w:color w:val="7030A0"/>
          <w:sz w:val="18"/>
          <w:szCs w:val="18"/>
        </w:rPr>
        <w:t>。。。。。。</w:t>
      </w:r>
    </w:p>
    <w:p w14:paraId="48AFDB91" w14:textId="77777777" w:rsidR="003E6556" w:rsidRDefault="004220D8">
      <w:pPr>
        <w:ind w:leftChars="200" w:left="420"/>
        <w:rPr>
          <w:rFonts w:ascii="Times New Roman" w:eastAsia="宋体" w:hAnsi="Times New Roman"/>
          <w:color w:val="7030A0"/>
          <w:sz w:val="18"/>
          <w:szCs w:val="18"/>
        </w:rPr>
      </w:pPr>
      <w:r>
        <w:rPr>
          <w:rFonts w:ascii="Times New Roman" w:eastAsia="宋体" w:hAnsi="Times New Roman"/>
          <w:color w:val="7030A0"/>
          <w:sz w:val="18"/>
          <w:szCs w:val="18"/>
        </w:rPr>
        <w:t>(hello,1577960642225)</w:t>
      </w:r>
    </w:p>
    <w:p w14:paraId="1D87156E" w14:textId="55717306" w:rsidR="003E6556" w:rsidRDefault="00F61202">
      <w:pPr>
        <w:rPr>
          <w:rFonts w:ascii="Times New Roman" w:eastAsia="宋体" w:hAnsi="Times New Roman"/>
          <w:color w:val="7030A0"/>
          <w:sz w:val="18"/>
          <w:szCs w:val="18"/>
        </w:rPr>
      </w:pPr>
      <w:r>
        <w:rPr>
          <w:rFonts w:ascii="Times New Roman" w:eastAsia="宋体" w:hAnsi="Times New Roman"/>
        </w:rPr>
        <w:object w:dxaOrig="7218" w:dyaOrig="4058" w14:anchorId="074FD093">
          <v:shape id="_x0000_i1036" type="#_x0000_t75" style="width:360.85pt;height:203.15pt" o:ole="">
            <v:imagedata r:id="rId87" o:title=""/>
          </v:shape>
          <o:OLEObject Type="Embed" ProgID="PowerPoint.Show.12" ShapeID="_x0000_i1036" DrawAspect="Content" ObjectID="_1717867806" r:id="rId88"/>
        </w:object>
      </w:r>
    </w:p>
    <w:p w14:paraId="624DE8F0" w14:textId="26A64747" w:rsidR="003E6556" w:rsidRDefault="004220D8" w:rsidP="00F53424">
      <w:pPr>
        <w:pStyle w:val="3"/>
      </w:pPr>
      <w:r>
        <w:t>2.</w:t>
      </w:r>
      <w:r w:rsidR="00F61202">
        <w:t>8</w:t>
      </w:r>
      <w:r>
        <w:t xml:space="preserve">.3 </w:t>
      </w:r>
      <w:r>
        <w:t>缓存和检查点区别</w:t>
      </w:r>
    </w:p>
    <w:p w14:paraId="61EE2011" w14:textId="77777777" w:rsidR="003E6556" w:rsidRDefault="004220D8">
      <w:pPr>
        <w:spacing w:line="360" w:lineRule="auto"/>
        <w:ind w:firstLineChars="200"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（</w:t>
      </w:r>
      <w:r>
        <w:rPr>
          <w:rFonts w:ascii="Times New Roman" w:eastAsia="宋体" w:hAnsi="Times New Roman" w:hint="eastAsia"/>
          <w:szCs w:val="21"/>
        </w:rPr>
        <w:t>1</w:t>
      </w:r>
      <w:r>
        <w:rPr>
          <w:rFonts w:ascii="Times New Roman" w:eastAsia="宋体" w:hAnsi="Times New Roman" w:hint="eastAsia"/>
          <w:szCs w:val="21"/>
        </w:rPr>
        <w:t>）</w:t>
      </w:r>
      <w:r>
        <w:rPr>
          <w:rFonts w:ascii="Times New Roman" w:eastAsia="宋体" w:hAnsi="Times New Roman"/>
          <w:szCs w:val="21"/>
        </w:rPr>
        <w:t>Cache</w:t>
      </w:r>
      <w:r>
        <w:rPr>
          <w:rFonts w:ascii="Times New Roman" w:eastAsia="宋体" w:hAnsi="Times New Roman"/>
          <w:szCs w:val="21"/>
        </w:rPr>
        <w:t>缓存只是将数据保存起来，不切断血缘依赖。</w:t>
      </w:r>
      <w:r>
        <w:rPr>
          <w:rFonts w:ascii="Times New Roman" w:eastAsia="宋体" w:hAnsi="Times New Roman"/>
          <w:szCs w:val="21"/>
        </w:rPr>
        <w:t>Checkpoint</w:t>
      </w:r>
      <w:r>
        <w:rPr>
          <w:rFonts w:ascii="Times New Roman" w:eastAsia="宋体" w:hAnsi="Times New Roman"/>
          <w:szCs w:val="21"/>
        </w:rPr>
        <w:t>检查点切断血缘依赖。</w:t>
      </w:r>
    </w:p>
    <w:p w14:paraId="07512710" w14:textId="77777777" w:rsidR="003E6556" w:rsidRDefault="004220D8">
      <w:pPr>
        <w:spacing w:line="360" w:lineRule="auto"/>
        <w:ind w:firstLineChars="200"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（</w:t>
      </w:r>
      <w:r>
        <w:rPr>
          <w:rFonts w:ascii="Times New Roman" w:eastAsia="宋体" w:hAnsi="Times New Roman" w:hint="eastAsia"/>
          <w:szCs w:val="21"/>
        </w:rPr>
        <w:t>2</w:t>
      </w:r>
      <w:r>
        <w:rPr>
          <w:rFonts w:ascii="Times New Roman" w:eastAsia="宋体" w:hAnsi="Times New Roman" w:hint="eastAsia"/>
          <w:szCs w:val="21"/>
        </w:rPr>
        <w:t>）</w:t>
      </w:r>
      <w:r>
        <w:rPr>
          <w:rFonts w:ascii="Times New Roman" w:eastAsia="宋体" w:hAnsi="Times New Roman"/>
          <w:szCs w:val="21"/>
        </w:rPr>
        <w:t>Cache</w:t>
      </w:r>
      <w:r>
        <w:rPr>
          <w:rFonts w:ascii="Times New Roman" w:eastAsia="宋体" w:hAnsi="Times New Roman"/>
          <w:szCs w:val="21"/>
        </w:rPr>
        <w:t>缓存的数据通常存储在磁盘、内存等地方，可靠性低。</w:t>
      </w:r>
      <w:r>
        <w:rPr>
          <w:rFonts w:ascii="Times New Roman" w:eastAsia="宋体" w:hAnsi="Times New Roman"/>
          <w:szCs w:val="21"/>
        </w:rPr>
        <w:t>Checkpoint</w:t>
      </w:r>
      <w:r>
        <w:rPr>
          <w:rFonts w:ascii="Times New Roman" w:eastAsia="宋体" w:hAnsi="Times New Roman"/>
          <w:szCs w:val="21"/>
        </w:rPr>
        <w:t>的数据通常存储在</w:t>
      </w:r>
      <w:r>
        <w:rPr>
          <w:rFonts w:ascii="Times New Roman" w:eastAsia="宋体" w:hAnsi="Times New Roman"/>
          <w:szCs w:val="21"/>
        </w:rPr>
        <w:t>HDFS</w:t>
      </w:r>
      <w:r>
        <w:rPr>
          <w:rFonts w:ascii="Times New Roman" w:eastAsia="宋体" w:hAnsi="Times New Roman"/>
          <w:szCs w:val="21"/>
        </w:rPr>
        <w:t>等容错、高可用的文件系统，可靠性高。</w:t>
      </w:r>
    </w:p>
    <w:p w14:paraId="4F544017" w14:textId="77777777" w:rsidR="003E6556" w:rsidRDefault="004220D8">
      <w:pPr>
        <w:spacing w:line="360" w:lineRule="auto"/>
        <w:ind w:firstLineChars="200"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（</w:t>
      </w:r>
      <w:r>
        <w:rPr>
          <w:rFonts w:ascii="Times New Roman" w:eastAsia="宋体" w:hAnsi="Times New Roman" w:hint="eastAsia"/>
          <w:szCs w:val="21"/>
        </w:rPr>
        <w:t>3</w:t>
      </w:r>
      <w:r>
        <w:rPr>
          <w:rFonts w:ascii="Times New Roman" w:eastAsia="宋体" w:hAnsi="Times New Roman" w:hint="eastAsia"/>
          <w:szCs w:val="21"/>
        </w:rPr>
        <w:t>）</w:t>
      </w:r>
      <w:r>
        <w:rPr>
          <w:rFonts w:ascii="Times New Roman" w:eastAsia="宋体" w:hAnsi="Times New Roman"/>
          <w:szCs w:val="21"/>
        </w:rPr>
        <w:t>建议对</w:t>
      </w:r>
      <w:r>
        <w:rPr>
          <w:rFonts w:ascii="Times New Roman" w:eastAsia="宋体" w:hAnsi="Times New Roman"/>
          <w:szCs w:val="21"/>
        </w:rPr>
        <w:t>checkpoint()</w:t>
      </w:r>
      <w:r>
        <w:rPr>
          <w:rFonts w:ascii="Times New Roman" w:eastAsia="宋体" w:hAnsi="Times New Roman"/>
          <w:szCs w:val="21"/>
        </w:rPr>
        <w:t>的</w:t>
      </w: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使用</w:t>
      </w:r>
      <w:r>
        <w:rPr>
          <w:rFonts w:ascii="Times New Roman" w:eastAsia="宋体" w:hAnsi="Times New Roman"/>
          <w:szCs w:val="21"/>
        </w:rPr>
        <w:t>Cache</w:t>
      </w:r>
      <w:r>
        <w:rPr>
          <w:rFonts w:ascii="Times New Roman" w:eastAsia="宋体" w:hAnsi="Times New Roman"/>
          <w:szCs w:val="21"/>
        </w:rPr>
        <w:t>缓存，这样</w:t>
      </w:r>
      <w:r>
        <w:rPr>
          <w:rFonts w:ascii="Times New Roman" w:eastAsia="宋体" w:hAnsi="Times New Roman"/>
          <w:szCs w:val="21"/>
        </w:rPr>
        <w:t>checkpoint</w:t>
      </w:r>
      <w:r>
        <w:rPr>
          <w:rFonts w:ascii="Times New Roman" w:eastAsia="宋体" w:hAnsi="Times New Roman"/>
          <w:szCs w:val="21"/>
        </w:rPr>
        <w:t>的</w:t>
      </w:r>
      <w:r>
        <w:rPr>
          <w:rFonts w:ascii="Times New Roman" w:eastAsia="宋体" w:hAnsi="Times New Roman"/>
          <w:szCs w:val="21"/>
        </w:rPr>
        <w:t>job</w:t>
      </w:r>
      <w:r>
        <w:rPr>
          <w:rFonts w:ascii="Times New Roman" w:eastAsia="宋体" w:hAnsi="Times New Roman"/>
          <w:szCs w:val="21"/>
        </w:rPr>
        <w:t>只需从</w:t>
      </w:r>
      <w:r>
        <w:rPr>
          <w:rFonts w:ascii="Times New Roman" w:eastAsia="宋体" w:hAnsi="Times New Roman"/>
          <w:szCs w:val="21"/>
        </w:rPr>
        <w:t>Cache</w:t>
      </w:r>
      <w:r>
        <w:rPr>
          <w:rFonts w:ascii="Times New Roman" w:eastAsia="宋体" w:hAnsi="Times New Roman"/>
          <w:szCs w:val="21"/>
        </w:rPr>
        <w:t>缓存中读取数据即可，否则需要再从头计算一次</w:t>
      </w: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。</w:t>
      </w:r>
    </w:p>
    <w:p w14:paraId="6E2BA3CB" w14:textId="77777777" w:rsidR="003E6556" w:rsidRDefault="004220D8">
      <w:pPr>
        <w:spacing w:line="360" w:lineRule="auto"/>
        <w:ind w:firstLineChars="200"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（</w:t>
      </w:r>
      <w:r>
        <w:rPr>
          <w:rFonts w:ascii="Times New Roman" w:eastAsia="宋体" w:hAnsi="Times New Roman" w:hint="eastAsia"/>
          <w:szCs w:val="21"/>
        </w:rPr>
        <w:t>4</w:t>
      </w:r>
      <w:r>
        <w:rPr>
          <w:rFonts w:ascii="Times New Roman" w:eastAsia="宋体" w:hAnsi="Times New Roman" w:hint="eastAsia"/>
          <w:szCs w:val="21"/>
        </w:rPr>
        <w:t>）</w:t>
      </w:r>
      <w:r>
        <w:rPr>
          <w:rFonts w:ascii="Times New Roman" w:eastAsia="宋体" w:hAnsi="Times New Roman"/>
          <w:szCs w:val="21"/>
        </w:rPr>
        <w:t>如果使用完了缓存，可以通过</w:t>
      </w:r>
      <w:r>
        <w:rPr>
          <w:rFonts w:ascii="Times New Roman" w:eastAsia="宋体" w:hAnsi="Times New Roman"/>
          <w:szCs w:val="21"/>
        </w:rPr>
        <w:t>unpersist()</w:t>
      </w:r>
      <w:r>
        <w:rPr>
          <w:rFonts w:ascii="Times New Roman" w:eastAsia="宋体" w:hAnsi="Times New Roman"/>
          <w:szCs w:val="21"/>
        </w:rPr>
        <w:t>方法释放缓存</w:t>
      </w:r>
      <w:r>
        <w:rPr>
          <w:rFonts w:ascii="Times New Roman" w:eastAsia="宋体" w:hAnsi="Times New Roman" w:hint="eastAsia"/>
          <w:szCs w:val="21"/>
        </w:rPr>
        <w:t>。</w:t>
      </w:r>
    </w:p>
    <w:p w14:paraId="1B37A31A" w14:textId="023D0BA6" w:rsidR="003E6556" w:rsidRDefault="004220D8" w:rsidP="00F53424">
      <w:pPr>
        <w:pStyle w:val="3"/>
      </w:pPr>
      <w:r>
        <w:t>2.</w:t>
      </w:r>
      <w:r w:rsidR="00F61202">
        <w:t>8</w:t>
      </w:r>
      <w:r>
        <w:t xml:space="preserve">.4 </w:t>
      </w:r>
      <w:r>
        <w:t>检查点存储到</w:t>
      </w:r>
      <w:r>
        <w:t>HDFS</w:t>
      </w:r>
      <w:r>
        <w:t>集群</w:t>
      </w:r>
    </w:p>
    <w:p w14:paraId="4078D5C4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如果检查点数据存储到</w:t>
      </w:r>
      <w:r>
        <w:rPr>
          <w:rFonts w:ascii="Times New Roman" w:eastAsia="宋体" w:hAnsi="Times New Roman"/>
          <w:szCs w:val="21"/>
        </w:rPr>
        <w:t>HDFS</w:t>
      </w:r>
      <w:r>
        <w:rPr>
          <w:rFonts w:ascii="Times New Roman" w:eastAsia="宋体" w:hAnsi="Times New Roman"/>
          <w:szCs w:val="21"/>
        </w:rPr>
        <w:t>集群，要注意配置访问集群的用户名。否则会报访问权限异常。</w:t>
      </w:r>
    </w:p>
    <w:p w14:paraId="6665CF75" w14:textId="77777777" w:rsidR="00F61202" w:rsidRDefault="00F61202" w:rsidP="00F61202">
      <w:pPr>
        <w:pStyle w:val="afff2"/>
      </w:pPr>
      <w:r>
        <w:t xml:space="preserve">package </w:t>
      </w:r>
      <w:proofErr w:type="spellStart"/>
      <w:r>
        <w:t>com.atguigu.cache</w:t>
      </w:r>
      <w:proofErr w:type="spellEnd"/>
      <w:r>
        <w:t>;</w:t>
      </w:r>
    </w:p>
    <w:p w14:paraId="6AD4B509" w14:textId="77777777" w:rsidR="00F61202" w:rsidRDefault="00F61202" w:rsidP="00F61202">
      <w:pPr>
        <w:pStyle w:val="afff2"/>
      </w:pPr>
    </w:p>
    <w:p w14:paraId="7D320BEF" w14:textId="77777777" w:rsidR="00F61202" w:rsidRDefault="00F61202" w:rsidP="00F61202">
      <w:pPr>
        <w:pStyle w:val="afff2"/>
      </w:pPr>
      <w:r>
        <w:t xml:space="preserve">import </w:t>
      </w:r>
      <w:proofErr w:type="spellStart"/>
      <w:r>
        <w:t>org.apache.spark.SparkConf</w:t>
      </w:r>
      <w:proofErr w:type="spellEnd"/>
      <w:r>
        <w:t>;</w:t>
      </w:r>
    </w:p>
    <w:p w14:paraId="0400BECC" w14:textId="77777777" w:rsidR="00F61202" w:rsidRDefault="00F61202" w:rsidP="00F61202">
      <w:pPr>
        <w:pStyle w:val="afff2"/>
      </w:pPr>
      <w:r>
        <w:t xml:space="preserve">import </w:t>
      </w:r>
      <w:proofErr w:type="spellStart"/>
      <w:r>
        <w:t>org.apache.spark.api.java.JavaPairRDD</w:t>
      </w:r>
      <w:proofErr w:type="spellEnd"/>
      <w:r>
        <w:t>;</w:t>
      </w:r>
    </w:p>
    <w:p w14:paraId="2BA44C09" w14:textId="77777777" w:rsidR="00F61202" w:rsidRDefault="00F61202" w:rsidP="00F61202">
      <w:pPr>
        <w:pStyle w:val="afff2"/>
      </w:pPr>
      <w:r>
        <w:t xml:space="preserve">import </w:t>
      </w:r>
      <w:proofErr w:type="spellStart"/>
      <w:r>
        <w:t>org.apache.spark.api.java.JavaRDD</w:t>
      </w:r>
      <w:proofErr w:type="spellEnd"/>
      <w:r>
        <w:t>;</w:t>
      </w:r>
    </w:p>
    <w:p w14:paraId="5905CA63" w14:textId="77777777" w:rsidR="00F61202" w:rsidRDefault="00F61202" w:rsidP="00F61202">
      <w:pPr>
        <w:pStyle w:val="afff2"/>
      </w:pPr>
      <w:r>
        <w:t xml:space="preserve">import </w:t>
      </w:r>
      <w:proofErr w:type="spellStart"/>
      <w:r>
        <w:t>org.apache.spark.api.java.JavaSparkContext</w:t>
      </w:r>
      <w:proofErr w:type="spellEnd"/>
      <w:r>
        <w:t>;</w:t>
      </w:r>
    </w:p>
    <w:p w14:paraId="4E321EFE" w14:textId="77777777" w:rsidR="00F61202" w:rsidRDefault="00F61202" w:rsidP="00F61202">
      <w:pPr>
        <w:pStyle w:val="afff2"/>
      </w:pPr>
      <w:r>
        <w:t xml:space="preserve">import </w:t>
      </w:r>
      <w:proofErr w:type="spellStart"/>
      <w:r>
        <w:t>org.apache.spark.api.java.function.PairFunction</w:t>
      </w:r>
      <w:proofErr w:type="spellEnd"/>
      <w:r>
        <w:t>;</w:t>
      </w:r>
    </w:p>
    <w:p w14:paraId="73DBC6BE" w14:textId="77777777" w:rsidR="00F61202" w:rsidRDefault="00F61202" w:rsidP="00F61202">
      <w:pPr>
        <w:pStyle w:val="afff2"/>
      </w:pPr>
      <w:r>
        <w:t>import scala.Tuple2;</w:t>
      </w:r>
    </w:p>
    <w:p w14:paraId="51646A5F" w14:textId="77777777" w:rsidR="00F61202" w:rsidRDefault="00F61202" w:rsidP="00F61202">
      <w:pPr>
        <w:pStyle w:val="afff2"/>
      </w:pPr>
    </w:p>
    <w:p w14:paraId="3DF1EF24" w14:textId="77777777" w:rsidR="00F61202" w:rsidRDefault="00F61202" w:rsidP="00F61202">
      <w:pPr>
        <w:pStyle w:val="afff2"/>
      </w:pPr>
      <w:r>
        <w:t>public class Test02_CheckPoint2 {</w:t>
      </w:r>
    </w:p>
    <w:p w14:paraId="0570064F" w14:textId="77777777" w:rsidR="00F61202" w:rsidRDefault="00F61202" w:rsidP="00F61202">
      <w:pPr>
        <w:pStyle w:val="afff2"/>
      </w:pPr>
      <w:r>
        <w:t xml:space="preserve">    public static void main(String[] </w:t>
      </w:r>
      <w:proofErr w:type="spellStart"/>
      <w:r>
        <w:t>args</w:t>
      </w:r>
      <w:proofErr w:type="spellEnd"/>
      <w:r>
        <w:t>) {</w:t>
      </w:r>
    </w:p>
    <w:p w14:paraId="35AEAA17" w14:textId="77777777" w:rsidR="00F61202" w:rsidRDefault="00F61202" w:rsidP="00F61202">
      <w:pPr>
        <w:pStyle w:val="afff2"/>
      </w:pPr>
    </w:p>
    <w:p w14:paraId="08C00056" w14:textId="77777777" w:rsidR="00F61202" w:rsidRDefault="00F61202" w:rsidP="00F61202">
      <w:pPr>
        <w:pStyle w:val="afff2"/>
      </w:pPr>
      <w:r>
        <w:t xml:space="preserve">        // </w:t>
      </w:r>
      <w:r>
        <w:t>修改用户名称</w:t>
      </w:r>
    </w:p>
    <w:p w14:paraId="48D99DC3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System.setProperty</w:t>
      </w:r>
      <w:proofErr w:type="spellEnd"/>
      <w:r>
        <w:t>("HADOOP_USER_NAME","</w:t>
      </w:r>
      <w:proofErr w:type="spellStart"/>
      <w:r>
        <w:t>atguigu</w:t>
      </w:r>
      <w:proofErr w:type="spellEnd"/>
      <w:r>
        <w:t>");</w:t>
      </w:r>
    </w:p>
    <w:p w14:paraId="5F86165B" w14:textId="77777777" w:rsidR="00F61202" w:rsidRDefault="00F61202" w:rsidP="00F61202">
      <w:pPr>
        <w:pStyle w:val="afff2"/>
      </w:pPr>
    </w:p>
    <w:p w14:paraId="36149D11" w14:textId="77777777" w:rsidR="00F61202" w:rsidRDefault="00F61202" w:rsidP="00F61202">
      <w:pPr>
        <w:pStyle w:val="afff2"/>
      </w:pPr>
      <w:r>
        <w:t xml:space="preserve">        // 1.</w:t>
      </w:r>
      <w:r>
        <w:t>创建配置对象</w:t>
      </w:r>
    </w:p>
    <w:p w14:paraId="4FDA6041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SparkConf</w:t>
      </w:r>
      <w:proofErr w:type="spellEnd"/>
      <w:r>
        <w:t xml:space="preserve"> conf = new </w:t>
      </w:r>
      <w:proofErr w:type="spellStart"/>
      <w:r>
        <w:t>SparkConf</w:t>
      </w:r>
      <w:proofErr w:type="spellEnd"/>
      <w:r>
        <w:t>().</w:t>
      </w:r>
      <w:proofErr w:type="spellStart"/>
      <w:r>
        <w:t>setMaster</w:t>
      </w:r>
      <w:proofErr w:type="spellEnd"/>
      <w:r>
        <w:t>("local[*]").</w:t>
      </w:r>
      <w:proofErr w:type="spellStart"/>
      <w:r>
        <w:t>setAppName</w:t>
      </w:r>
      <w:proofErr w:type="spellEnd"/>
      <w:r>
        <w:t>("</w:t>
      </w:r>
      <w:proofErr w:type="spellStart"/>
      <w:r>
        <w:t>sparkCore</w:t>
      </w:r>
      <w:proofErr w:type="spellEnd"/>
      <w:r>
        <w:t>");</w:t>
      </w:r>
    </w:p>
    <w:p w14:paraId="07AB779B" w14:textId="77777777" w:rsidR="00F61202" w:rsidRDefault="00F61202" w:rsidP="00F61202">
      <w:pPr>
        <w:pStyle w:val="afff2"/>
      </w:pPr>
    </w:p>
    <w:p w14:paraId="58182E8D" w14:textId="77777777" w:rsidR="00F61202" w:rsidRDefault="00F61202" w:rsidP="00F61202">
      <w:pPr>
        <w:pStyle w:val="afff2"/>
      </w:pPr>
      <w:r>
        <w:t xml:space="preserve">        // 2. </w:t>
      </w:r>
      <w:r>
        <w:t>创建</w:t>
      </w:r>
      <w:proofErr w:type="spellStart"/>
      <w:r>
        <w:t>sparkContext</w:t>
      </w:r>
      <w:proofErr w:type="spellEnd"/>
    </w:p>
    <w:p w14:paraId="32BECEBC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JavaSparkContext</w:t>
      </w:r>
      <w:proofErr w:type="spellEnd"/>
      <w:r>
        <w:t xml:space="preserve"> </w:t>
      </w:r>
      <w:proofErr w:type="spellStart"/>
      <w:r>
        <w:t>sc</w:t>
      </w:r>
      <w:proofErr w:type="spellEnd"/>
      <w:r>
        <w:t xml:space="preserve"> = new </w:t>
      </w:r>
      <w:proofErr w:type="spellStart"/>
      <w:r>
        <w:t>JavaSparkContext</w:t>
      </w:r>
      <w:proofErr w:type="spellEnd"/>
      <w:r>
        <w:t>(conf);</w:t>
      </w:r>
    </w:p>
    <w:p w14:paraId="5D0DD145" w14:textId="77777777" w:rsidR="00F61202" w:rsidRDefault="00F61202" w:rsidP="00F61202">
      <w:pPr>
        <w:pStyle w:val="afff2"/>
      </w:pPr>
    </w:p>
    <w:p w14:paraId="76222F23" w14:textId="77777777" w:rsidR="00F61202" w:rsidRDefault="00F61202" w:rsidP="00F61202">
      <w:pPr>
        <w:pStyle w:val="afff2"/>
      </w:pPr>
      <w:r>
        <w:t xml:space="preserve">        // </w:t>
      </w:r>
      <w:r>
        <w:t>需要设置路径</w:t>
      </w:r>
      <w:r>
        <w:t>.</w:t>
      </w:r>
      <w:r>
        <w:t>需要提前在</w:t>
      </w:r>
      <w:r>
        <w:t>HDFS</w:t>
      </w:r>
      <w:r>
        <w:t>集群上创建</w:t>
      </w:r>
      <w:r>
        <w:t>/checkpoint</w:t>
      </w:r>
      <w:r>
        <w:t>路径</w:t>
      </w:r>
    </w:p>
    <w:p w14:paraId="18774136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sc.setCheckpointDir</w:t>
      </w:r>
      <w:proofErr w:type="spellEnd"/>
      <w:r>
        <w:t>("</w:t>
      </w:r>
      <w:proofErr w:type="spellStart"/>
      <w:r>
        <w:t>hdfs</w:t>
      </w:r>
      <w:proofErr w:type="spellEnd"/>
      <w:r>
        <w:t>://hadoop102:8020/checkpoint");</w:t>
      </w:r>
    </w:p>
    <w:p w14:paraId="320D72E2" w14:textId="77777777" w:rsidR="00F61202" w:rsidRDefault="00F61202" w:rsidP="00F61202">
      <w:pPr>
        <w:pStyle w:val="afff2"/>
      </w:pPr>
    </w:p>
    <w:p w14:paraId="48FD1FC4" w14:textId="77777777" w:rsidR="00F61202" w:rsidRDefault="00F61202" w:rsidP="00F61202">
      <w:pPr>
        <w:pStyle w:val="afff2"/>
      </w:pPr>
    </w:p>
    <w:p w14:paraId="31B88FF9" w14:textId="77777777" w:rsidR="00F61202" w:rsidRDefault="00F61202" w:rsidP="00F61202">
      <w:pPr>
        <w:pStyle w:val="afff2"/>
      </w:pPr>
      <w:r>
        <w:t xml:space="preserve">        // 3. </w:t>
      </w:r>
      <w:r>
        <w:t>编写代码</w:t>
      </w:r>
    </w:p>
    <w:p w14:paraId="10782145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String&gt; </w:t>
      </w:r>
      <w:proofErr w:type="spellStart"/>
      <w:r>
        <w:t>lineRDD</w:t>
      </w:r>
      <w:proofErr w:type="spellEnd"/>
      <w:r>
        <w:t xml:space="preserve"> = </w:t>
      </w:r>
      <w:proofErr w:type="spellStart"/>
      <w:r>
        <w:t>sc.textFile</w:t>
      </w:r>
      <w:proofErr w:type="spellEnd"/>
      <w:r>
        <w:t>("input/2.txt");</w:t>
      </w:r>
    </w:p>
    <w:p w14:paraId="6BA1176D" w14:textId="77777777" w:rsidR="00F61202" w:rsidRDefault="00F61202" w:rsidP="00F61202">
      <w:pPr>
        <w:pStyle w:val="afff2"/>
      </w:pPr>
    </w:p>
    <w:p w14:paraId="1E0C95C1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String, Long&gt; </w:t>
      </w:r>
      <w:proofErr w:type="spellStart"/>
      <w:r>
        <w:t>tupleRDD</w:t>
      </w:r>
      <w:proofErr w:type="spellEnd"/>
      <w:r>
        <w:t xml:space="preserve"> = </w:t>
      </w:r>
      <w:proofErr w:type="spellStart"/>
      <w:r>
        <w:t>lineRDD.mapToPair</w:t>
      </w:r>
      <w:proofErr w:type="spellEnd"/>
      <w:r>
        <w:t xml:space="preserve">(new </w:t>
      </w:r>
      <w:proofErr w:type="spellStart"/>
      <w:r>
        <w:t>PairFunction</w:t>
      </w:r>
      <w:proofErr w:type="spellEnd"/>
      <w:r>
        <w:t>&lt;String, String, Long&gt;() {</w:t>
      </w:r>
    </w:p>
    <w:p w14:paraId="63D9C8FB" w14:textId="77777777" w:rsidR="00F61202" w:rsidRDefault="00F61202" w:rsidP="00F61202">
      <w:pPr>
        <w:pStyle w:val="afff2"/>
      </w:pPr>
      <w:r>
        <w:t xml:space="preserve">            @Override</w:t>
      </w:r>
    </w:p>
    <w:p w14:paraId="3500240B" w14:textId="77777777" w:rsidR="00F61202" w:rsidRDefault="00F61202" w:rsidP="00F61202">
      <w:pPr>
        <w:pStyle w:val="afff2"/>
      </w:pPr>
      <w:r>
        <w:t xml:space="preserve">            public Tuple2&lt;String, Long&gt; call(String s) throws Exception {</w:t>
      </w:r>
    </w:p>
    <w:p w14:paraId="6173922F" w14:textId="77777777" w:rsidR="00F61202" w:rsidRDefault="00F61202" w:rsidP="00F61202">
      <w:pPr>
        <w:pStyle w:val="afff2"/>
      </w:pPr>
      <w:r>
        <w:t xml:space="preserve">                return new Tuple2&lt;String, Long&gt;(s, </w:t>
      </w:r>
      <w:proofErr w:type="spellStart"/>
      <w:r>
        <w:t>System.currentTimeMillis</w:t>
      </w:r>
      <w:proofErr w:type="spellEnd"/>
      <w:r>
        <w:t>());</w:t>
      </w:r>
    </w:p>
    <w:p w14:paraId="29BC0D43" w14:textId="77777777" w:rsidR="00F61202" w:rsidRDefault="00F61202" w:rsidP="00F61202">
      <w:pPr>
        <w:pStyle w:val="afff2"/>
      </w:pPr>
      <w:r>
        <w:t xml:space="preserve">            }</w:t>
      </w:r>
    </w:p>
    <w:p w14:paraId="2E55844E" w14:textId="77777777" w:rsidR="00F61202" w:rsidRDefault="00F61202" w:rsidP="00F61202">
      <w:pPr>
        <w:pStyle w:val="afff2"/>
      </w:pPr>
      <w:r>
        <w:t xml:space="preserve">        });</w:t>
      </w:r>
    </w:p>
    <w:p w14:paraId="21C16A52" w14:textId="77777777" w:rsidR="00F61202" w:rsidRDefault="00F61202" w:rsidP="00F61202">
      <w:pPr>
        <w:pStyle w:val="afff2"/>
      </w:pPr>
    </w:p>
    <w:p w14:paraId="1418984B" w14:textId="77777777" w:rsidR="00F61202" w:rsidRDefault="00F61202" w:rsidP="00F61202">
      <w:pPr>
        <w:pStyle w:val="afff2"/>
      </w:pPr>
    </w:p>
    <w:p w14:paraId="0E973A2F" w14:textId="77777777" w:rsidR="00F61202" w:rsidRDefault="00F61202" w:rsidP="00F61202">
      <w:pPr>
        <w:pStyle w:val="afff2"/>
      </w:pPr>
      <w:r>
        <w:t xml:space="preserve">        // </w:t>
      </w:r>
      <w:r>
        <w:t>查看血缘关系</w:t>
      </w:r>
    </w:p>
    <w:p w14:paraId="5A9FD4BF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r>
        <w:t>tupleRDD.toDebugString</w:t>
      </w:r>
      <w:proofErr w:type="spellEnd"/>
      <w:r>
        <w:t>());</w:t>
      </w:r>
    </w:p>
    <w:p w14:paraId="40B17BA7" w14:textId="77777777" w:rsidR="00F61202" w:rsidRDefault="00F61202" w:rsidP="00F61202">
      <w:pPr>
        <w:pStyle w:val="afff2"/>
      </w:pPr>
    </w:p>
    <w:p w14:paraId="73E18E75" w14:textId="77777777" w:rsidR="00F61202" w:rsidRDefault="00F61202" w:rsidP="00F61202">
      <w:pPr>
        <w:pStyle w:val="afff2"/>
      </w:pPr>
      <w:r>
        <w:t xml:space="preserve">        // </w:t>
      </w:r>
      <w:r>
        <w:t>增加检查点避免计算两次</w:t>
      </w:r>
    </w:p>
    <w:p w14:paraId="2F2301B6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tupleRDD.cache</w:t>
      </w:r>
      <w:proofErr w:type="spellEnd"/>
      <w:r>
        <w:t>();</w:t>
      </w:r>
    </w:p>
    <w:p w14:paraId="6D056979" w14:textId="77777777" w:rsidR="00F61202" w:rsidRDefault="00F61202" w:rsidP="00F61202">
      <w:pPr>
        <w:pStyle w:val="afff2"/>
      </w:pPr>
    </w:p>
    <w:p w14:paraId="03AC364E" w14:textId="77777777" w:rsidR="00F61202" w:rsidRDefault="00F61202" w:rsidP="00F61202">
      <w:pPr>
        <w:pStyle w:val="afff2"/>
      </w:pPr>
      <w:r>
        <w:t xml:space="preserve">        // </w:t>
      </w:r>
      <w:r>
        <w:t>进行检查点</w:t>
      </w:r>
    </w:p>
    <w:p w14:paraId="00ABFED2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tupleRDD.checkpoint</w:t>
      </w:r>
      <w:proofErr w:type="spellEnd"/>
      <w:r>
        <w:t>();</w:t>
      </w:r>
    </w:p>
    <w:p w14:paraId="615B5F68" w14:textId="77777777" w:rsidR="00F61202" w:rsidRDefault="00F61202" w:rsidP="00F61202">
      <w:pPr>
        <w:pStyle w:val="afff2"/>
      </w:pPr>
    </w:p>
    <w:p w14:paraId="0967FD91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tupleRDD</w:t>
      </w:r>
      <w:proofErr w:type="spellEnd"/>
      <w:r>
        <w:t>. collect().</w:t>
      </w:r>
      <w:proofErr w:type="spellStart"/>
      <w:r>
        <w:t>forEach</w:t>
      </w:r>
      <w:proofErr w:type="spellEnd"/>
      <w:r>
        <w:t>(</w:t>
      </w:r>
      <w:proofErr w:type="spellStart"/>
      <w:r>
        <w:t>System.out</w:t>
      </w:r>
      <w:proofErr w:type="spellEnd"/>
      <w:r>
        <w:t>::</w:t>
      </w:r>
      <w:proofErr w:type="spellStart"/>
      <w:r>
        <w:t>println</w:t>
      </w:r>
      <w:proofErr w:type="spellEnd"/>
      <w:r>
        <w:t>);</w:t>
      </w:r>
    </w:p>
    <w:p w14:paraId="75774803" w14:textId="77777777" w:rsidR="00F61202" w:rsidRDefault="00F61202" w:rsidP="00F61202">
      <w:pPr>
        <w:pStyle w:val="afff2"/>
      </w:pPr>
    </w:p>
    <w:p w14:paraId="7C129EF6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r>
        <w:t>tupleRDD.toDebugString</w:t>
      </w:r>
      <w:proofErr w:type="spellEnd"/>
      <w:r>
        <w:t>());</w:t>
      </w:r>
    </w:p>
    <w:p w14:paraId="71693794" w14:textId="77777777" w:rsidR="00F61202" w:rsidRDefault="00F61202" w:rsidP="00F61202">
      <w:pPr>
        <w:pStyle w:val="afff2"/>
      </w:pPr>
      <w:r>
        <w:t xml:space="preserve">        // </w:t>
      </w:r>
      <w:r>
        <w:t>第二次计算</w:t>
      </w:r>
    </w:p>
    <w:p w14:paraId="6C861E7A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tupleRDD</w:t>
      </w:r>
      <w:proofErr w:type="spellEnd"/>
      <w:r>
        <w:t>. collect().</w:t>
      </w:r>
      <w:proofErr w:type="spellStart"/>
      <w:r>
        <w:t>forEach</w:t>
      </w:r>
      <w:proofErr w:type="spellEnd"/>
      <w:r>
        <w:t>(</w:t>
      </w:r>
      <w:proofErr w:type="spellStart"/>
      <w:r>
        <w:t>System.out</w:t>
      </w:r>
      <w:proofErr w:type="spellEnd"/>
      <w:r>
        <w:t>::</w:t>
      </w:r>
      <w:proofErr w:type="spellStart"/>
      <w:r>
        <w:t>println</w:t>
      </w:r>
      <w:proofErr w:type="spellEnd"/>
      <w:r>
        <w:t>);</w:t>
      </w:r>
    </w:p>
    <w:p w14:paraId="704C15F2" w14:textId="77777777" w:rsidR="00F61202" w:rsidRDefault="00F61202" w:rsidP="00F61202">
      <w:pPr>
        <w:pStyle w:val="afff2"/>
      </w:pPr>
      <w:r>
        <w:t xml:space="preserve">        // </w:t>
      </w:r>
      <w:r>
        <w:t>第三次计算</w:t>
      </w:r>
    </w:p>
    <w:p w14:paraId="31F2C6D9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tupleRDD</w:t>
      </w:r>
      <w:proofErr w:type="spellEnd"/>
      <w:r>
        <w:t>. collect().</w:t>
      </w:r>
      <w:proofErr w:type="spellStart"/>
      <w:r>
        <w:t>forEach</w:t>
      </w:r>
      <w:proofErr w:type="spellEnd"/>
      <w:r>
        <w:t>(</w:t>
      </w:r>
      <w:proofErr w:type="spellStart"/>
      <w:r>
        <w:t>System.out</w:t>
      </w:r>
      <w:proofErr w:type="spellEnd"/>
      <w:r>
        <w:t>::</w:t>
      </w:r>
      <w:proofErr w:type="spellStart"/>
      <w:r>
        <w:t>println</w:t>
      </w:r>
      <w:proofErr w:type="spellEnd"/>
      <w:r>
        <w:t>);</w:t>
      </w:r>
    </w:p>
    <w:p w14:paraId="49C335E5" w14:textId="77777777" w:rsidR="00F61202" w:rsidRDefault="00F61202" w:rsidP="00F61202">
      <w:pPr>
        <w:pStyle w:val="afff2"/>
      </w:pPr>
    </w:p>
    <w:p w14:paraId="60F75B78" w14:textId="77777777" w:rsidR="00F61202" w:rsidRDefault="00F61202" w:rsidP="00F61202">
      <w:pPr>
        <w:pStyle w:val="afff2"/>
      </w:pPr>
      <w:r>
        <w:t xml:space="preserve">        // 4. </w:t>
      </w:r>
      <w:r>
        <w:t>关闭</w:t>
      </w:r>
      <w:proofErr w:type="spellStart"/>
      <w:r>
        <w:t>sc</w:t>
      </w:r>
      <w:proofErr w:type="spellEnd"/>
    </w:p>
    <w:p w14:paraId="0C7CFD2A" w14:textId="77777777" w:rsidR="00F61202" w:rsidRDefault="00F61202" w:rsidP="00F61202">
      <w:pPr>
        <w:pStyle w:val="afff2"/>
      </w:pPr>
      <w:r>
        <w:t xml:space="preserve">        </w:t>
      </w:r>
      <w:proofErr w:type="spellStart"/>
      <w:r>
        <w:t>sc.stop</w:t>
      </w:r>
      <w:proofErr w:type="spellEnd"/>
      <w:r>
        <w:t>();</w:t>
      </w:r>
    </w:p>
    <w:p w14:paraId="3208DD52" w14:textId="77777777" w:rsidR="00F61202" w:rsidRDefault="00F61202" w:rsidP="00F61202">
      <w:pPr>
        <w:pStyle w:val="afff2"/>
      </w:pPr>
    </w:p>
    <w:p w14:paraId="191F5AF3" w14:textId="77777777" w:rsidR="00F61202" w:rsidRDefault="00F61202" w:rsidP="00F61202">
      <w:pPr>
        <w:pStyle w:val="afff2"/>
      </w:pPr>
      <w:r>
        <w:t xml:space="preserve">    }</w:t>
      </w:r>
    </w:p>
    <w:p w14:paraId="76AD9851" w14:textId="4AE91616" w:rsidR="003E6556" w:rsidRDefault="004220D8" w:rsidP="00F61202">
      <w:pPr>
        <w:pStyle w:val="afff2"/>
      </w:pPr>
      <w:r>
        <w:t>}</w:t>
      </w:r>
    </w:p>
    <w:p w14:paraId="7CB94CA4" w14:textId="14FD4555" w:rsidR="003E6556" w:rsidRDefault="004220D8" w:rsidP="00A07CA0">
      <w:pPr>
        <w:pStyle w:val="2"/>
      </w:pPr>
      <w:r>
        <w:lastRenderedPageBreak/>
        <w:t>2.</w:t>
      </w:r>
      <w:r w:rsidR="00F61202">
        <w:t>9</w:t>
      </w:r>
      <w:r>
        <w:t xml:space="preserve"> </w:t>
      </w:r>
      <w:r>
        <w:t>键值对</w:t>
      </w:r>
      <w:r>
        <w:t>RDD</w:t>
      </w:r>
      <w:r>
        <w:t>数据分区</w:t>
      </w:r>
    </w:p>
    <w:p w14:paraId="6BBE1B19" w14:textId="77777777" w:rsidR="003E6556" w:rsidRDefault="004220D8">
      <w:pPr>
        <w:spacing w:line="360" w:lineRule="auto"/>
        <w:ind w:firstLine="56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Spark</w:t>
      </w:r>
      <w:r>
        <w:rPr>
          <w:rFonts w:ascii="Times New Roman" w:eastAsia="宋体" w:hAnsi="Times New Roman"/>
          <w:szCs w:val="21"/>
        </w:rPr>
        <w:t>目前支持</w:t>
      </w:r>
      <w:r>
        <w:rPr>
          <w:rFonts w:ascii="Times New Roman" w:eastAsia="宋体" w:hAnsi="Times New Roman"/>
          <w:color w:val="FF0000"/>
          <w:szCs w:val="21"/>
        </w:rPr>
        <w:t>Hash</w:t>
      </w:r>
      <w:r>
        <w:rPr>
          <w:rFonts w:ascii="Times New Roman" w:eastAsia="宋体" w:hAnsi="Times New Roman"/>
          <w:color w:val="FF0000"/>
          <w:szCs w:val="21"/>
        </w:rPr>
        <w:t>分区、</w:t>
      </w:r>
      <w:r>
        <w:rPr>
          <w:rFonts w:ascii="Times New Roman" w:eastAsia="宋体" w:hAnsi="Times New Roman"/>
          <w:color w:val="FF0000"/>
          <w:szCs w:val="21"/>
        </w:rPr>
        <w:t>Range</w:t>
      </w:r>
      <w:r>
        <w:rPr>
          <w:rFonts w:ascii="Times New Roman" w:eastAsia="宋体" w:hAnsi="Times New Roman"/>
          <w:color w:val="FF0000"/>
          <w:szCs w:val="21"/>
        </w:rPr>
        <w:t>分区和用户自定义分区</w:t>
      </w:r>
      <w:r>
        <w:rPr>
          <w:rFonts w:ascii="Times New Roman" w:eastAsia="宋体" w:hAnsi="Times New Roman"/>
          <w:szCs w:val="21"/>
        </w:rPr>
        <w:t>。</w:t>
      </w:r>
      <w:r>
        <w:rPr>
          <w:rFonts w:ascii="Times New Roman" w:eastAsia="宋体" w:hAnsi="Times New Roman"/>
          <w:szCs w:val="21"/>
        </w:rPr>
        <w:t>Hash</w:t>
      </w:r>
      <w:r>
        <w:rPr>
          <w:rFonts w:ascii="Times New Roman" w:eastAsia="宋体" w:hAnsi="Times New Roman"/>
          <w:szCs w:val="21"/>
        </w:rPr>
        <w:t>分区为当前的默认分区。分区器直接决定了</w:t>
      </w: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中分区的个数、</w:t>
      </w:r>
      <w:r>
        <w:rPr>
          <w:rFonts w:ascii="Times New Roman" w:eastAsia="宋体" w:hAnsi="Times New Roman"/>
          <w:szCs w:val="21"/>
        </w:rPr>
        <w:t>RDD</w:t>
      </w:r>
      <w:r>
        <w:rPr>
          <w:rFonts w:ascii="Times New Roman" w:eastAsia="宋体" w:hAnsi="Times New Roman"/>
          <w:szCs w:val="21"/>
        </w:rPr>
        <w:t>中每条数据经过</w:t>
      </w:r>
      <w:r>
        <w:rPr>
          <w:rFonts w:ascii="Times New Roman" w:eastAsia="宋体" w:hAnsi="Times New Roman"/>
          <w:szCs w:val="21"/>
        </w:rPr>
        <w:t>Shuffle</w:t>
      </w:r>
      <w:r>
        <w:rPr>
          <w:rFonts w:ascii="Times New Roman" w:eastAsia="宋体" w:hAnsi="Times New Roman"/>
          <w:szCs w:val="21"/>
        </w:rPr>
        <w:t>后进入哪个分区和</w:t>
      </w:r>
      <w:r>
        <w:rPr>
          <w:rFonts w:ascii="Times New Roman" w:eastAsia="宋体" w:hAnsi="Times New Roman"/>
          <w:szCs w:val="21"/>
        </w:rPr>
        <w:t>Reduce</w:t>
      </w:r>
      <w:r>
        <w:rPr>
          <w:rFonts w:ascii="Times New Roman" w:eastAsia="宋体" w:hAnsi="Times New Roman"/>
          <w:szCs w:val="21"/>
        </w:rPr>
        <w:t>的个数。</w:t>
      </w:r>
    </w:p>
    <w:p w14:paraId="77228118" w14:textId="77777777" w:rsidR="003E6556" w:rsidRDefault="004220D8">
      <w:pPr>
        <w:spacing w:line="360" w:lineRule="auto"/>
        <w:rPr>
          <w:rFonts w:ascii="Times New Roman" w:eastAsia="宋体" w:hAnsi="Times New Roman"/>
          <w:color w:val="000000" w:themeColor="text1"/>
          <w:szCs w:val="21"/>
        </w:rPr>
      </w:pPr>
      <w:r>
        <w:rPr>
          <w:rFonts w:ascii="Times New Roman" w:eastAsia="宋体" w:hAnsi="Times New Roman"/>
          <w:color w:val="000000" w:themeColor="text1"/>
          <w:szCs w:val="21"/>
        </w:rPr>
        <w:t>1</w:t>
      </w:r>
      <w:r>
        <w:rPr>
          <w:rFonts w:ascii="Times New Roman" w:eastAsia="宋体" w:hAnsi="Times New Roman"/>
          <w:color w:val="000000" w:themeColor="text1"/>
          <w:szCs w:val="21"/>
        </w:rPr>
        <w:t>）注意：</w:t>
      </w:r>
    </w:p>
    <w:p w14:paraId="01BF6F08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color w:val="FF0000"/>
          <w:szCs w:val="21"/>
        </w:rPr>
      </w:pPr>
      <w:r>
        <w:rPr>
          <w:rFonts w:ascii="Times New Roman" w:eastAsia="宋体" w:hAnsi="Times New Roman"/>
          <w:color w:val="FF0000"/>
          <w:szCs w:val="21"/>
        </w:rPr>
        <w:t>（</w:t>
      </w:r>
      <w:r>
        <w:rPr>
          <w:rFonts w:ascii="Times New Roman" w:eastAsia="宋体" w:hAnsi="Times New Roman"/>
          <w:color w:val="FF0000"/>
          <w:szCs w:val="21"/>
        </w:rPr>
        <w:t>1</w:t>
      </w:r>
      <w:r>
        <w:rPr>
          <w:rFonts w:ascii="Times New Roman" w:eastAsia="宋体" w:hAnsi="Times New Roman"/>
          <w:color w:val="FF0000"/>
          <w:szCs w:val="21"/>
        </w:rPr>
        <w:t>）只有</w:t>
      </w:r>
      <w:r>
        <w:rPr>
          <w:rFonts w:ascii="Times New Roman" w:eastAsia="宋体" w:hAnsi="Times New Roman"/>
          <w:color w:val="FF0000"/>
          <w:szCs w:val="21"/>
        </w:rPr>
        <w:t>Key-Value</w:t>
      </w:r>
      <w:r>
        <w:rPr>
          <w:rFonts w:ascii="Times New Roman" w:eastAsia="宋体" w:hAnsi="Times New Roman"/>
          <w:color w:val="FF0000"/>
          <w:szCs w:val="21"/>
        </w:rPr>
        <w:t>类型的</w:t>
      </w:r>
      <w:r>
        <w:rPr>
          <w:rFonts w:ascii="Times New Roman" w:eastAsia="宋体" w:hAnsi="Times New Roman"/>
          <w:color w:val="FF0000"/>
          <w:szCs w:val="21"/>
        </w:rPr>
        <w:t>RDD</w:t>
      </w:r>
      <w:r>
        <w:rPr>
          <w:rFonts w:ascii="Times New Roman" w:eastAsia="宋体" w:hAnsi="Times New Roman"/>
          <w:color w:val="FF0000"/>
          <w:szCs w:val="21"/>
        </w:rPr>
        <w:t>才有分区器，非</w:t>
      </w:r>
      <w:r>
        <w:rPr>
          <w:rFonts w:ascii="Times New Roman" w:eastAsia="宋体" w:hAnsi="Times New Roman"/>
          <w:color w:val="FF0000"/>
          <w:szCs w:val="21"/>
        </w:rPr>
        <w:t>Key-Value</w:t>
      </w:r>
      <w:r>
        <w:rPr>
          <w:rFonts w:ascii="Times New Roman" w:eastAsia="宋体" w:hAnsi="Times New Roman"/>
          <w:color w:val="FF0000"/>
          <w:szCs w:val="21"/>
        </w:rPr>
        <w:t>类型的</w:t>
      </w:r>
      <w:r>
        <w:rPr>
          <w:rFonts w:ascii="Times New Roman" w:eastAsia="宋体" w:hAnsi="Times New Roman"/>
          <w:color w:val="FF0000"/>
          <w:szCs w:val="21"/>
        </w:rPr>
        <w:t>RDD</w:t>
      </w:r>
      <w:r>
        <w:rPr>
          <w:rFonts w:ascii="Times New Roman" w:eastAsia="宋体" w:hAnsi="Times New Roman"/>
          <w:color w:val="FF0000"/>
          <w:szCs w:val="21"/>
        </w:rPr>
        <w:t>分区的值是</w:t>
      </w:r>
      <w:r>
        <w:rPr>
          <w:rFonts w:ascii="Times New Roman" w:eastAsia="宋体" w:hAnsi="Times New Roman"/>
          <w:color w:val="FF0000"/>
          <w:szCs w:val="21"/>
        </w:rPr>
        <w:t>None</w:t>
      </w:r>
    </w:p>
    <w:p w14:paraId="28133C62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color w:val="FF0000"/>
          <w:szCs w:val="21"/>
        </w:rPr>
        <w:t>（</w:t>
      </w:r>
      <w:r>
        <w:rPr>
          <w:rFonts w:ascii="Times New Roman" w:eastAsia="宋体" w:hAnsi="Times New Roman"/>
          <w:color w:val="FF0000"/>
          <w:szCs w:val="21"/>
        </w:rPr>
        <w:t>2</w:t>
      </w:r>
      <w:r>
        <w:rPr>
          <w:rFonts w:ascii="Times New Roman" w:eastAsia="宋体" w:hAnsi="Times New Roman"/>
          <w:color w:val="FF0000"/>
          <w:szCs w:val="21"/>
        </w:rPr>
        <w:t>）每个</w:t>
      </w:r>
      <w:r>
        <w:rPr>
          <w:rFonts w:ascii="Times New Roman" w:eastAsia="宋体" w:hAnsi="Times New Roman"/>
          <w:color w:val="FF0000"/>
          <w:szCs w:val="21"/>
        </w:rPr>
        <w:t>RDD</w:t>
      </w:r>
      <w:r>
        <w:rPr>
          <w:rFonts w:ascii="Times New Roman" w:eastAsia="宋体" w:hAnsi="Times New Roman"/>
          <w:color w:val="FF0000"/>
          <w:szCs w:val="21"/>
        </w:rPr>
        <w:t>的分区</w:t>
      </w:r>
      <w:r>
        <w:rPr>
          <w:rFonts w:ascii="Times New Roman" w:eastAsia="宋体" w:hAnsi="Times New Roman"/>
          <w:color w:val="FF0000"/>
          <w:szCs w:val="21"/>
        </w:rPr>
        <w:t>ID</w:t>
      </w:r>
      <w:r>
        <w:rPr>
          <w:rFonts w:ascii="Times New Roman" w:eastAsia="宋体" w:hAnsi="Times New Roman"/>
          <w:color w:val="FF0000"/>
          <w:szCs w:val="21"/>
        </w:rPr>
        <w:t>范围：</w:t>
      </w:r>
      <w:r>
        <w:rPr>
          <w:rFonts w:ascii="Times New Roman" w:eastAsia="宋体" w:hAnsi="Times New Roman"/>
          <w:color w:val="FF0000"/>
          <w:szCs w:val="21"/>
        </w:rPr>
        <w:t>0~numPartitions-1</w:t>
      </w:r>
      <w:r>
        <w:rPr>
          <w:rFonts w:ascii="Times New Roman" w:eastAsia="宋体" w:hAnsi="Times New Roman"/>
          <w:color w:val="FF0000"/>
          <w:szCs w:val="21"/>
        </w:rPr>
        <w:t>，决定这个值是属于那个分区的。</w:t>
      </w:r>
    </w:p>
    <w:p w14:paraId="0500311B" w14:textId="77777777" w:rsidR="003E6556" w:rsidRDefault="004220D8">
      <w:pPr>
        <w:spacing w:line="360" w:lineRule="auto"/>
        <w:rPr>
          <w:rFonts w:ascii="Times New Roman" w:eastAsia="宋体" w:hAnsi="Times New Roman"/>
          <w:color w:val="000000" w:themeColor="text1"/>
          <w:szCs w:val="21"/>
        </w:rPr>
      </w:pPr>
      <w:r>
        <w:rPr>
          <w:rFonts w:ascii="Times New Roman" w:eastAsia="宋体" w:hAnsi="Times New Roman"/>
          <w:color w:val="000000" w:themeColor="text1"/>
          <w:szCs w:val="21"/>
        </w:rPr>
        <w:t>2</w:t>
      </w:r>
      <w:r>
        <w:rPr>
          <w:rFonts w:ascii="Times New Roman" w:eastAsia="宋体" w:hAnsi="Times New Roman"/>
          <w:color w:val="000000" w:themeColor="text1"/>
          <w:szCs w:val="21"/>
        </w:rPr>
        <w:t>）获取</w:t>
      </w:r>
      <w:r>
        <w:rPr>
          <w:rFonts w:ascii="Times New Roman" w:eastAsia="宋体" w:hAnsi="Times New Roman"/>
          <w:color w:val="000000" w:themeColor="text1"/>
          <w:szCs w:val="21"/>
        </w:rPr>
        <w:t>RDD</w:t>
      </w:r>
      <w:r>
        <w:rPr>
          <w:rFonts w:ascii="Times New Roman" w:eastAsia="宋体" w:hAnsi="Times New Roman"/>
          <w:color w:val="000000" w:themeColor="text1"/>
          <w:szCs w:val="21"/>
        </w:rPr>
        <w:t>分区</w:t>
      </w:r>
    </w:p>
    <w:p w14:paraId="73689772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（</w:t>
      </w:r>
      <w:r>
        <w:rPr>
          <w:rFonts w:ascii="Times New Roman" w:eastAsia="宋体" w:hAnsi="Times New Roman"/>
          <w:szCs w:val="21"/>
        </w:rPr>
        <w:t>1</w:t>
      </w:r>
      <w:r>
        <w:rPr>
          <w:rFonts w:ascii="Times New Roman" w:eastAsia="宋体" w:hAnsi="Times New Roman"/>
          <w:szCs w:val="21"/>
        </w:rPr>
        <w:t>）创建包名：</w:t>
      </w:r>
      <w:r>
        <w:rPr>
          <w:rFonts w:ascii="Times New Roman" w:eastAsia="宋体" w:hAnsi="Times New Roman"/>
          <w:szCs w:val="21"/>
        </w:rPr>
        <w:t>com.atguigu.</w:t>
      </w:r>
      <w:r>
        <w:rPr>
          <w:rFonts w:ascii="Times New Roman" w:eastAsia="宋体" w:hAnsi="Times New Roman"/>
          <w:color w:val="FF0000"/>
          <w:szCs w:val="21"/>
        </w:rPr>
        <w:t>partitioner</w:t>
      </w:r>
    </w:p>
    <w:p w14:paraId="0E86EAED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（</w:t>
      </w:r>
      <w:r>
        <w:rPr>
          <w:rFonts w:ascii="Times New Roman" w:eastAsia="宋体" w:hAnsi="Times New Roman"/>
          <w:szCs w:val="21"/>
        </w:rPr>
        <w:t>2</w:t>
      </w:r>
      <w:r>
        <w:rPr>
          <w:rFonts w:ascii="Times New Roman" w:eastAsia="宋体" w:hAnsi="Times New Roman"/>
          <w:szCs w:val="21"/>
        </w:rPr>
        <w:t>）代码实现</w:t>
      </w:r>
    </w:p>
    <w:p w14:paraId="630A6D1A" w14:textId="77777777" w:rsidR="008A0B0B" w:rsidRDefault="008A0B0B" w:rsidP="008A0B0B">
      <w:pPr>
        <w:pStyle w:val="afff2"/>
      </w:pPr>
      <w:r>
        <w:t xml:space="preserve">package </w:t>
      </w:r>
      <w:proofErr w:type="spellStart"/>
      <w:r>
        <w:t>com.atguigu.partitioner</w:t>
      </w:r>
      <w:proofErr w:type="spellEnd"/>
      <w:r>
        <w:t>;</w:t>
      </w:r>
    </w:p>
    <w:p w14:paraId="22086E51" w14:textId="77777777" w:rsidR="008A0B0B" w:rsidRDefault="008A0B0B" w:rsidP="008A0B0B">
      <w:pPr>
        <w:pStyle w:val="afff2"/>
      </w:pPr>
    </w:p>
    <w:p w14:paraId="387CD42C" w14:textId="77777777" w:rsidR="008A0B0B" w:rsidRDefault="008A0B0B" w:rsidP="008A0B0B">
      <w:pPr>
        <w:pStyle w:val="afff2"/>
      </w:pPr>
      <w:r>
        <w:t xml:space="preserve">import </w:t>
      </w:r>
      <w:proofErr w:type="spellStart"/>
      <w:r>
        <w:t>org.apache.spark.Partitioner</w:t>
      </w:r>
      <w:proofErr w:type="spellEnd"/>
      <w:r>
        <w:t>;</w:t>
      </w:r>
    </w:p>
    <w:p w14:paraId="27E45F0C" w14:textId="77777777" w:rsidR="008A0B0B" w:rsidRDefault="008A0B0B" w:rsidP="008A0B0B">
      <w:pPr>
        <w:pStyle w:val="afff2"/>
      </w:pPr>
      <w:r>
        <w:t xml:space="preserve">import </w:t>
      </w:r>
      <w:proofErr w:type="spellStart"/>
      <w:r>
        <w:t>org.apache.spark.SparkConf</w:t>
      </w:r>
      <w:proofErr w:type="spellEnd"/>
      <w:r>
        <w:t>;</w:t>
      </w:r>
    </w:p>
    <w:p w14:paraId="7F1F18A3" w14:textId="77777777" w:rsidR="008A0B0B" w:rsidRDefault="008A0B0B" w:rsidP="008A0B0B">
      <w:pPr>
        <w:pStyle w:val="afff2"/>
      </w:pPr>
      <w:r>
        <w:t xml:space="preserve">import </w:t>
      </w:r>
      <w:proofErr w:type="spellStart"/>
      <w:r>
        <w:t>org.apache.spark.api.java.JavaPairRDD</w:t>
      </w:r>
      <w:proofErr w:type="spellEnd"/>
      <w:r>
        <w:t>;</w:t>
      </w:r>
    </w:p>
    <w:p w14:paraId="670117C7" w14:textId="77777777" w:rsidR="008A0B0B" w:rsidRDefault="008A0B0B" w:rsidP="008A0B0B">
      <w:pPr>
        <w:pStyle w:val="afff2"/>
      </w:pPr>
      <w:r>
        <w:t xml:space="preserve">import </w:t>
      </w:r>
      <w:proofErr w:type="spellStart"/>
      <w:r>
        <w:t>org.apache.spark.api.java.JavaSparkContext</w:t>
      </w:r>
      <w:proofErr w:type="spellEnd"/>
      <w:r>
        <w:t>;</w:t>
      </w:r>
    </w:p>
    <w:p w14:paraId="2FFA2328" w14:textId="77777777" w:rsidR="008A0B0B" w:rsidRDefault="008A0B0B" w:rsidP="008A0B0B">
      <w:pPr>
        <w:pStyle w:val="afff2"/>
      </w:pPr>
      <w:r>
        <w:t xml:space="preserve">import </w:t>
      </w:r>
      <w:proofErr w:type="spellStart"/>
      <w:r>
        <w:t>org.apache.spark.api.java.Optional</w:t>
      </w:r>
      <w:proofErr w:type="spellEnd"/>
      <w:r>
        <w:t>;</w:t>
      </w:r>
    </w:p>
    <w:p w14:paraId="2A2384A8" w14:textId="77777777" w:rsidR="008A0B0B" w:rsidRDefault="008A0B0B" w:rsidP="008A0B0B">
      <w:pPr>
        <w:pStyle w:val="afff2"/>
      </w:pPr>
      <w:r>
        <w:t>import org.apache.spark.api.java.function.Function2;</w:t>
      </w:r>
    </w:p>
    <w:p w14:paraId="2FA4F3AE" w14:textId="77777777" w:rsidR="008A0B0B" w:rsidRDefault="008A0B0B" w:rsidP="008A0B0B">
      <w:pPr>
        <w:pStyle w:val="afff2"/>
      </w:pPr>
      <w:r>
        <w:t>import scala.Tuple2;</w:t>
      </w:r>
    </w:p>
    <w:p w14:paraId="66251B19" w14:textId="77777777" w:rsidR="008A0B0B" w:rsidRDefault="008A0B0B" w:rsidP="008A0B0B">
      <w:pPr>
        <w:pStyle w:val="afff2"/>
      </w:pPr>
    </w:p>
    <w:p w14:paraId="388D7376" w14:textId="77777777" w:rsidR="008A0B0B" w:rsidRDefault="008A0B0B" w:rsidP="008A0B0B">
      <w:pPr>
        <w:pStyle w:val="afff2"/>
      </w:pPr>
      <w:r>
        <w:t xml:space="preserve">import </w:t>
      </w:r>
      <w:proofErr w:type="spellStart"/>
      <w:r>
        <w:t>java.util.Arrays</w:t>
      </w:r>
      <w:proofErr w:type="spellEnd"/>
      <w:r>
        <w:t>;</w:t>
      </w:r>
    </w:p>
    <w:p w14:paraId="2593467E" w14:textId="77777777" w:rsidR="008A0B0B" w:rsidRDefault="008A0B0B" w:rsidP="008A0B0B">
      <w:pPr>
        <w:pStyle w:val="afff2"/>
      </w:pPr>
    </w:p>
    <w:p w14:paraId="2E298615" w14:textId="77777777" w:rsidR="008A0B0B" w:rsidRDefault="008A0B0B" w:rsidP="008A0B0B">
      <w:pPr>
        <w:pStyle w:val="afff2"/>
      </w:pPr>
      <w:r>
        <w:t>public class Test01_Partitioner {</w:t>
      </w:r>
    </w:p>
    <w:p w14:paraId="0A098DED" w14:textId="77777777" w:rsidR="008A0B0B" w:rsidRDefault="008A0B0B" w:rsidP="008A0B0B">
      <w:pPr>
        <w:pStyle w:val="afff2"/>
      </w:pPr>
      <w:r>
        <w:t xml:space="preserve">    public static void main(String[] </w:t>
      </w:r>
      <w:proofErr w:type="spellStart"/>
      <w:r>
        <w:t>args</w:t>
      </w:r>
      <w:proofErr w:type="spellEnd"/>
      <w:r>
        <w:t>) {</w:t>
      </w:r>
    </w:p>
    <w:p w14:paraId="2B967CB7" w14:textId="77777777" w:rsidR="008A0B0B" w:rsidRDefault="008A0B0B" w:rsidP="008A0B0B">
      <w:pPr>
        <w:pStyle w:val="afff2"/>
      </w:pPr>
      <w:r>
        <w:t xml:space="preserve">        // 1.</w:t>
      </w:r>
      <w:r>
        <w:t>创建配置对象</w:t>
      </w:r>
    </w:p>
    <w:p w14:paraId="473B3420" w14:textId="77777777" w:rsidR="008A0B0B" w:rsidRDefault="008A0B0B" w:rsidP="008A0B0B">
      <w:pPr>
        <w:pStyle w:val="afff2"/>
      </w:pPr>
      <w:r>
        <w:t xml:space="preserve">        </w:t>
      </w:r>
      <w:proofErr w:type="spellStart"/>
      <w:r>
        <w:t>SparkConf</w:t>
      </w:r>
      <w:proofErr w:type="spellEnd"/>
      <w:r>
        <w:t xml:space="preserve"> conf = new </w:t>
      </w:r>
      <w:proofErr w:type="spellStart"/>
      <w:r>
        <w:t>SparkConf</w:t>
      </w:r>
      <w:proofErr w:type="spellEnd"/>
      <w:r>
        <w:t>().</w:t>
      </w:r>
      <w:proofErr w:type="spellStart"/>
      <w:r>
        <w:t>setMaster</w:t>
      </w:r>
      <w:proofErr w:type="spellEnd"/>
      <w:r>
        <w:t>("local[*]").</w:t>
      </w:r>
      <w:proofErr w:type="spellStart"/>
      <w:r>
        <w:t>setAppName</w:t>
      </w:r>
      <w:proofErr w:type="spellEnd"/>
      <w:r>
        <w:t>("</w:t>
      </w:r>
      <w:proofErr w:type="spellStart"/>
      <w:r>
        <w:t>sparkCore</w:t>
      </w:r>
      <w:proofErr w:type="spellEnd"/>
      <w:r>
        <w:t>");</w:t>
      </w:r>
    </w:p>
    <w:p w14:paraId="454B7994" w14:textId="77777777" w:rsidR="008A0B0B" w:rsidRDefault="008A0B0B" w:rsidP="008A0B0B">
      <w:pPr>
        <w:pStyle w:val="afff2"/>
      </w:pPr>
    </w:p>
    <w:p w14:paraId="7B840751" w14:textId="77777777" w:rsidR="008A0B0B" w:rsidRDefault="008A0B0B" w:rsidP="008A0B0B">
      <w:pPr>
        <w:pStyle w:val="afff2"/>
      </w:pPr>
      <w:r>
        <w:t xml:space="preserve">        // 2. </w:t>
      </w:r>
      <w:r>
        <w:t>创建</w:t>
      </w:r>
      <w:proofErr w:type="spellStart"/>
      <w:r>
        <w:t>sparkContext</w:t>
      </w:r>
      <w:proofErr w:type="spellEnd"/>
    </w:p>
    <w:p w14:paraId="1319A57D" w14:textId="77777777" w:rsidR="008A0B0B" w:rsidRDefault="008A0B0B" w:rsidP="008A0B0B">
      <w:pPr>
        <w:pStyle w:val="afff2"/>
      </w:pPr>
      <w:r>
        <w:t xml:space="preserve">        </w:t>
      </w:r>
      <w:proofErr w:type="spellStart"/>
      <w:r>
        <w:t>JavaSparkContext</w:t>
      </w:r>
      <w:proofErr w:type="spellEnd"/>
      <w:r>
        <w:t xml:space="preserve"> </w:t>
      </w:r>
      <w:proofErr w:type="spellStart"/>
      <w:r>
        <w:t>sc</w:t>
      </w:r>
      <w:proofErr w:type="spellEnd"/>
      <w:r>
        <w:t xml:space="preserve"> = new </w:t>
      </w:r>
      <w:proofErr w:type="spellStart"/>
      <w:r>
        <w:t>JavaSparkContext</w:t>
      </w:r>
      <w:proofErr w:type="spellEnd"/>
      <w:r>
        <w:t>(conf);</w:t>
      </w:r>
    </w:p>
    <w:p w14:paraId="59EE7803" w14:textId="77777777" w:rsidR="008A0B0B" w:rsidRDefault="008A0B0B" w:rsidP="008A0B0B">
      <w:pPr>
        <w:pStyle w:val="afff2"/>
      </w:pPr>
    </w:p>
    <w:p w14:paraId="2C7EEF7F" w14:textId="77777777" w:rsidR="008A0B0B" w:rsidRDefault="008A0B0B" w:rsidP="008A0B0B">
      <w:pPr>
        <w:pStyle w:val="afff2"/>
      </w:pPr>
      <w:r>
        <w:t xml:space="preserve">        // 3. </w:t>
      </w:r>
      <w:r>
        <w:t>编写代码</w:t>
      </w:r>
    </w:p>
    <w:p w14:paraId="1CB69DE6" w14:textId="77777777" w:rsidR="008A0B0B" w:rsidRDefault="008A0B0B" w:rsidP="008A0B0B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String, Integer&gt; </w:t>
      </w:r>
      <w:proofErr w:type="spellStart"/>
      <w:r>
        <w:t>tupleRDD</w:t>
      </w:r>
      <w:proofErr w:type="spellEnd"/>
      <w:r>
        <w:t xml:space="preserve"> = </w:t>
      </w:r>
      <w:proofErr w:type="spellStart"/>
      <w:r>
        <w:t>sc.parallelizePairs</w:t>
      </w:r>
      <w:proofErr w:type="spellEnd"/>
      <w:r>
        <w:t>(</w:t>
      </w:r>
      <w:proofErr w:type="spellStart"/>
      <w:r>
        <w:t>Arrays.asList</w:t>
      </w:r>
      <w:proofErr w:type="spellEnd"/>
      <w:r>
        <w:t>(new Tuple2&lt;&gt;("s", 1), new Tuple2&lt;&gt;("a", 3), new Tuple2&lt;&gt;("d", 2)));</w:t>
      </w:r>
    </w:p>
    <w:p w14:paraId="24D45454" w14:textId="77777777" w:rsidR="008A0B0B" w:rsidRDefault="008A0B0B" w:rsidP="008A0B0B">
      <w:pPr>
        <w:pStyle w:val="afff2"/>
      </w:pPr>
    </w:p>
    <w:p w14:paraId="00B3D0D8" w14:textId="77777777" w:rsidR="008A0B0B" w:rsidRDefault="008A0B0B" w:rsidP="008A0B0B">
      <w:pPr>
        <w:pStyle w:val="afff2"/>
      </w:pPr>
      <w:r>
        <w:t xml:space="preserve">        // </w:t>
      </w:r>
      <w:r>
        <w:t>获取分区器</w:t>
      </w:r>
    </w:p>
    <w:p w14:paraId="0D5F9609" w14:textId="77777777" w:rsidR="008A0B0B" w:rsidRDefault="008A0B0B" w:rsidP="008A0B0B">
      <w:pPr>
        <w:pStyle w:val="afff2"/>
      </w:pPr>
      <w:r>
        <w:t xml:space="preserve">        Optional&lt;Partitioner&gt; partitioner = </w:t>
      </w:r>
      <w:proofErr w:type="spellStart"/>
      <w:r>
        <w:t>tupleRDD.partitioner</w:t>
      </w:r>
      <w:proofErr w:type="spellEnd"/>
      <w:r>
        <w:t>();</w:t>
      </w:r>
    </w:p>
    <w:p w14:paraId="270B8727" w14:textId="77777777" w:rsidR="008A0B0B" w:rsidRDefault="008A0B0B" w:rsidP="008A0B0B">
      <w:pPr>
        <w:pStyle w:val="afff2"/>
      </w:pPr>
    </w:p>
    <w:p w14:paraId="004CA4C6" w14:textId="77777777" w:rsidR="008A0B0B" w:rsidRDefault="008A0B0B" w:rsidP="008A0B0B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partitioner);</w:t>
      </w:r>
    </w:p>
    <w:p w14:paraId="1759E13D" w14:textId="77777777" w:rsidR="008A0B0B" w:rsidRDefault="008A0B0B" w:rsidP="008A0B0B">
      <w:pPr>
        <w:pStyle w:val="afff2"/>
      </w:pPr>
    </w:p>
    <w:p w14:paraId="6E229DD0" w14:textId="77777777" w:rsidR="008A0B0B" w:rsidRDefault="008A0B0B" w:rsidP="008A0B0B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String, Integer&gt; </w:t>
      </w:r>
      <w:proofErr w:type="spellStart"/>
      <w:r>
        <w:t>reduceByKeyRDD</w:t>
      </w:r>
      <w:proofErr w:type="spellEnd"/>
      <w:r>
        <w:t xml:space="preserve"> = </w:t>
      </w:r>
      <w:proofErr w:type="spellStart"/>
      <w:r>
        <w:t>tupleRDD.reduceByKey</w:t>
      </w:r>
      <w:proofErr w:type="spellEnd"/>
      <w:r>
        <w:t>(new Function2&lt;Integer, Integer, Integer&gt;() {</w:t>
      </w:r>
    </w:p>
    <w:p w14:paraId="410D3169" w14:textId="77777777" w:rsidR="008A0B0B" w:rsidRDefault="008A0B0B" w:rsidP="008A0B0B">
      <w:pPr>
        <w:pStyle w:val="afff2"/>
      </w:pPr>
      <w:r>
        <w:t xml:space="preserve">            @Override</w:t>
      </w:r>
    </w:p>
    <w:p w14:paraId="322D72B8" w14:textId="77777777" w:rsidR="008A0B0B" w:rsidRDefault="008A0B0B" w:rsidP="008A0B0B">
      <w:pPr>
        <w:pStyle w:val="afff2"/>
      </w:pPr>
      <w:r>
        <w:t xml:space="preserve">            public Integer call(Integer v1, Integer v2) throws Exception {</w:t>
      </w:r>
    </w:p>
    <w:p w14:paraId="1496D410" w14:textId="77777777" w:rsidR="008A0B0B" w:rsidRDefault="008A0B0B" w:rsidP="008A0B0B">
      <w:pPr>
        <w:pStyle w:val="afff2"/>
      </w:pPr>
      <w:r>
        <w:t xml:space="preserve">                return v1 + v2;</w:t>
      </w:r>
    </w:p>
    <w:p w14:paraId="79522DC5" w14:textId="77777777" w:rsidR="008A0B0B" w:rsidRDefault="008A0B0B" w:rsidP="008A0B0B">
      <w:pPr>
        <w:pStyle w:val="afff2"/>
      </w:pPr>
      <w:r>
        <w:lastRenderedPageBreak/>
        <w:t xml:space="preserve">            }</w:t>
      </w:r>
    </w:p>
    <w:p w14:paraId="60B2D51A" w14:textId="77777777" w:rsidR="008A0B0B" w:rsidRDefault="008A0B0B" w:rsidP="008A0B0B">
      <w:pPr>
        <w:pStyle w:val="afff2"/>
      </w:pPr>
      <w:r>
        <w:t xml:space="preserve">        });</w:t>
      </w:r>
    </w:p>
    <w:p w14:paraId="47A62E12" w14:textId="77777777" w:rsidR="008A0B0B" w:rsidRDefault="008A0B0B" w:rsidP="008A0B0B">
      <w:pPr>
        <w:pStyle w:val="afff2"/>
      </w:pPr>
    </w:p>
    <w:p w14:paraId="4D424A65" w14:textId="77777777" w:rsidR="008A0B0B" w:rsidRDefault="008A0B0B" w:rsidP="008A0B0B">
      <w:pPr>
        <w:pStyle w:val="afff2"/>
      </w:pPr>
      <w:r>
        <w:t xml:space="preserve">        // </w:t>
      </w:r>
      <w:r>
        <w:t>获取分区器</w:t>
      </w:r>
    </w:p>
    <w:p w14:paraId="032CE714" w14:textId="77777777" w:rsidR="008A0B0B" w:rsidRDefault="008A0B0B" w:rsidP="008A0B0B">
      <w:pPr>
        <w:pStyle w:val="afff2"/>
      </w:pPr>
      <w:r>
        <w:t xml:space="preserve">        Optional&lt;Partitioner&gt; partitioner1 = </w:t>
      </w:r>
      <w:proofErr w:type="spellStart"/>
      <w:r>
        <w:t>reduceByKeyRDD.partitioner</w:t>
      </w:r>
      <w:proofErr w:type="spellEnd"/>
      <w:r>
        <w:t>();</w:t>
      </w:r>
    </w:p>
    <w:p w14:paraId="6CA98A55" w14:textId="77777777" w:rsidR="008A0B0B" w:rsidRDefault="008A0B0B" w:rsidP="008A0B0B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partitioner1);</w:t>
      </w:r>
    </w:p>
    <w:p w14:paraId="3F2CD532" w14:textId="77777777" w:rsidR="008A0B0B" w:rsidRDefault="008A0B0B" w:rsidP="008A0B0B">
      <w:pPr>
        <w:pStyle w:val="afff2"/>
      </w:pPr>
    </w:p>
    <w:p w14:paraId="35FBA260" w14:textId="77777777" w:rsidR="008A0B0B" w:rsidRDefault="008A0B0B" w:rsidP="008A0B0B">
      <w:pPr>
        <w:pStyle w:val="afff2"/>
      </w:pPr>
    </w:p>
    <w:p w14:paraId="11911418" w14:textId="77777777" w:rsidR="008A0B0B" w:rsidRDefault="008A0B0B" w:rsidP="008A0B0B">
      <w:pPr>
        <w:pStyle w:val="afff2"/>
      </w:pPr>
      <w:r>
        <w:t xml:space="preserve">        // 4. </w:t>
      </w:r>
      <w:r>
        <w:t>关闭</w:t>
      </w:r>
      <w:proofErr w:type="spellStart"/>
      <w:r>
        <w:t>sc</w:t>
      </w:r>
      <w:proofErr w:type="spellEnd"/>
    </w:p>
    <w:p w14:paraId="05BCA0AF" w14:textId="77777777" w:rsidR="008A0B0B" w:rsidRDefault="008A0B0B" w:rsidP="008A0B0B">
      <w:pPr>
        <w:pStyle w:val="afff2"/>
      </w:pPr>
      <w:r>
        <w:t xml:space="preserve">        </w:t>
      </w:r>
      <w:proofErr w:type="spellStart"/>
      <w:r>
        <w:t>sc.stop</w:t>
      </w:r>
      <w:proofErr w:type="spellEnd"/>
      <w:r>
        <w:t>();</w:t>
      </w:r>
    </w:p>
    <w:p w14:paraId="306D0363" w14:textId="77777777" w:rsidR="008A0B0B" w:rsidRDefault="008A0B0B" w:rsidP="008A0B0B">
      <w:pPr>
        <w:pStyle w:val="afff2"/>
      </w:pPr>
    </w:p>
    <w:p w14:paraId="6127AE13" w14:textId="77777777" w:rsidR="008A0B0B" w:rsidRDefault="008A0B0B" w:rsidP="008A0B0B">
      <w:pPr>
        <w:pStyle w:val="afff2"/>
      </w:pPr>
      <w:r>
        <w:t xml:space="preserve">    }</w:t>
      </w:r>
    </w:p>
    <w:p w14:paraId="206A1CED" w14:textId="2EC33AB3" w:rsidR="003E6556" w:rsidRDefault="004220D8" w:rsidP="008A0B0B">
      <w:pPr>
        <w:pStyle w:val="afff2"/>
      </w:pPr>
      <w:r>
        <w:t>}</w:t>
      </w:r>
    </w:p>
    <w:p w14:paraId="21E46F1D" w14:textId="2C820932" w:rsidR="003E6556" w:rsidRDefault="004220D8" w:rsidP="00F53424">
      <w:pPr>
        <w:pStyle w:val="3"/>
      </w:pPr>
      <w:r>
        <w:t>2.</w:t>
      </w:r>
      <w:r w:rsidR="00F61202">
        <w:t>9</w:t>
      </w:r>
      <w:r>
        <w:t>.1 Hash</w:t>
      </w:r>
      <w:r>
        <w:t>分区</w:t>
      </w:r>
    </w:p>
    <w:p w14:paraId="53877C28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</w:rPr>
        <w:object w:dxaOrig="8228" w:dyaOrig="4590" w14:anchorId="1C0145DC">
          <v:shape id="_x0000_i1037" type="#_x0000_t75" style="width:411.45pt;height:229.7pt" o:ole="">
            <v:imagedata r:id="rId89" o:title=""/>
          </v:shape>
          <o:OLEObject Type="Embed" ProgID="PowerPoint.Show.12" ShapeID="_x0000_i1037" DrawAspect="Content" ObjectID="_1717867807" r:id="rId90"/>
        </w:object>
      </w:r>
    </w:p>
    <w:p w14:paraId="0FB2F575" w14:textId="1FA987C3" w:rsidR="003E6556" w:rsidRDefault="004220D8" w:rsidP="00F53424">
      <w:pPr>
        <w:pStyle w:val="3"/>
      </w:pPr>
      <w:r>
        <w:t>2.</w:t>
      </w:r>
      <w:r w:rsidR="00F61202">
        <w:t>9</w:t>
      </w:r>
      <w:r>
        <w:t>.2 Ranger</w:t>
      </w:r>
      <w:r>
        <w:t>分区</w:t>
      </w:r>
    </w:p>
    <w:p w14:paraId="5F7F44B2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</w:rPr>
        <w:object w:dxaOrig="8228" w:dyaOrig="4590" w14:anchorId="77E1D412">
          <v:shape id="_x0000_i1038" type="#_x0000_t75" style="width:411.45pt;height:229.7pt" o:ole="">
            <v:imagedata r:id="rId91" o:title=""/>
          </v:shape>
          <o:OLEObject Type="Embed" ProgID="PowerPoint.Show.12" ShapeID="_x0000_i1038" DrawAspect="Content" ObjectID="_1717867808" r:id="rId92"/>
        </w:object>
      </w:r>
    </w:p>
    <w:p w14:paraId="307B4D89" w14:textId="736ECA13" w:rsidR="003E6556" w:rsidRDefault="004220D8" w:rsidP="00F53424">
      <w:pPr>
        <w:pStyle w:val="3"/>
      </w:pPr>
      <w:r>
        <w:lastRenderedPageBreak/>
        <w:t>2.</w:t>
      </w:r>
      <w:r w:rsidR="00F61202">
        <w:t>9</w:t>
      </w:r>
      <w:r>
        <w:t xml:space="preserve">.3 </w:t>
      </w:r>
      <w:r>
        <w:t>自定义分区</w:t>
      </w:r>
    </w:p>
    <w:p w14:paraId="055A57B1" w14:textId="77777777" w:rsidR="003E6556" w:rsidRDefault="004220D8">
      <w:pPr>
        <w:spacing w:line="360" w:lineRule="auto"/>
        <w:ind w:left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详见</w:t>
      </w:r>
      <w:r>
        <w:rPr>
          <w:rFonts w:ascii="Times New Roman" w:eastAsia="宋体" w:hAnsi="Times New Roman"/>
          <w:szCs w:val="21"/>
        </w:rPr>
        <w:t>2.3.3.2</w:t>
      </w:r>
      <w:r>
        <w:rPr>
          <w:rFonts w:ascii="Times New Roman" w:eastAsia="宋体" w:hAnsi="Times New Roman"/>
          <w:szCs w:val="21"/>
        </w:rPr>
        <w:t>。</w:t>
      </w:r>
    </w:p>
    <w:p w14:paraId="75E2C962" w14:textId="77777777" w:rsidR="003E6556" w:rsidRDefault="004220D8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第</w:t>
      </w:r>
      <w:r>
        <w:rPr>
          <w:rFonts w:ascii="Times New Roman" w:eastAsia="宋体" w:hAnsi="Times New Roman"/>
        </w:rPr>
        <w:t>3</w:t>
      </w:r>
      <w:r>
        <w:rPr>
          <w:rFonts w:ascii="Times New Roman" w:eastAsia="宋体" w:hAnsi="Times New Roman"/>
        </w:rPr>
        <w:t>章</w:t>
      </w:r>
      <w:r>
        <w:rPr>
          <w:rFonts w:ascii="Times New Roman" w:eastAsia="宋体" w:hAnsi="Times New Roman"/>
        </w:rPr>
        <w:t xml:space="preserve"> </w:t>
      </w:r>
      <w:r>
        <w:rPr>
          <w:rFonts w:ascii="Times New Roman" w:eastAsia="宋体" w:hAnsi="Times New Roman"/>
        </w:rPr>
        <w:t>累加器</w:t>
      </w:r>
    </w:p>
    <w:p w14:paraId="1854BBA0" w14:textId="77777777" w:rsidR="003E6556" w:rsidRDefault="004220D8">
      <w:pPr>
        <w:pStyle w:val="NormalIndent1"/>
        <w:rPr>
          <w:rFonts w:ascii="Times New Roman" w:eastAsia="宋体" w:hAnsi="Times New Roman" w:hint="default"/>
        </w:rPr>
      </w:pPr>
      <w:r>
        <w:rPr>
          <w:rFonts w:ascii="Times New Roman" w:eastAsia="宋体" w:hAnsi="Times New Roman" w:hint="default"/>
        </w:rPr>
        <w:t>累加器：</w:t>
      </w:r>
      <w:r>
        <w:rPr>
          <w:rFonts w:ascii="Times New Roman" w:eastAsia="宋体" w:hAnsi="Times New Roman" w:hint="default"/>
          <w:color w:val="FF0000"/>
        </w:rPr>
        <w:t>分布式共享只写变量</w:t>
      </w:r>
      <w:r>
        <w:rPr>
          <w:rFonts w:ascii="Times New Roman" w:eastAsia="宋体" w:hAnsi="Times New Roman" w:hint="default"/>
        </w:rPr>
        <w:t>。（</w:t>
      </w:r>
      <w:r>
        <w:rPr>
          <w:rFonts w:ascii="Times New Roman" w:eastAsia="宋体" w:hAnsi="Times New Roman" w:hint="default"/>
        </w:rPr>
        <w:t>Executor</w:t>
      </w:r>
      <w:r>
        <w:rPr>
          <w:rFonts w:ascii="Times New Roman" w:eastAsia="宋体" w:hAnsi="Times New Roman" w:hint="default"/>
        </w:rPr>
        <w:t>和</w:t>
      </w:r>
      <w:r>
        <w:rPr>
          <w:rFonts w:ascii="Times New Roman" w:eastAsia="宋体" w:hAnsi="Times New Roman" w:hint="default"/>
        </w:rPr>
        <w:t>Executor</w:t>
      </w:r>
      <w:r>
        <w:rPr>
          <w:rFonts w:ascii="Times New Roman" w:eastAsia="宋体" w:hAnsi="Times New Roman" w:hint="default"/>
        </w:rPr>
        <w:t>之间不能读数据）</w:t>
      </w:r>
    </w:p>
    <w:p w14:paraId="05AEA8E5" w14:textId="77777777" w:rsidR="003E6556" w:rsidRDefault="004220D8">
      <w:pPr>
        <w:pStyle w:val="NormalIndent1"/>
        <w:rPr>
          <w:rFonts w:ascii="Times New Roman" w:eastAsia="宋体" w:hAnsi="Times New Roman" w:hint="default"/>
        </w:rPr>
      </w:pPr>
      <w:r>
        <w:rPr>
          <w:rFonts w:ascii="Times New Roman" w:eastAsia="宋体" w:hAnsi="Times New Roman" w:hint="default"/>
        </w:rPr>
        <w:t>累加器用来把</w:t>
      </w:r>
      <w:r>
        <w:rPr>
          <w:rFonts w:ascii="Times New Roman" w:eastAsia="宋体" w:hAnsi="Times New Roman" w:hint="default"/>
        </w:rPr>
        <w:t>Executor</w:t>
      </w:r>
      <w:r>
        <w:rPr>
          <w:rFonts w:ascii="Times New Roman" w:eastAsia="宋体" w:hAnsi="Times New Roman" w:hint="default"/>
        </w:rPr>
        <w:t>端变量信息聚合到</w:t>
      </w:r>
      <w:r>
        <w:rPr>
          <w:rFonts w:ascii="Times New Roman" w:eastAsia="宋体" w:hAnsi="Times New Roman" w:hint="default"/>
        </w:rPr>
        <w:t>Driver</w:t>
      </w:r>
      <w:r>
        <w:rPr>
          <w:rFonts w:ascii="Times New Roman" w:eastAsia="宋体" w:hAnsi="Times New Roman" w:hint="default"/>
        </w:rPr>
        <w:t>端。在</w:t>
      </w:r>
      <w:r>
        <w:rPr>
          <w:rFonts w:ascii="Times New Roman" w:eastAsia="宋体" w:hAnsi="Times New Roman" w:hint="default"/>
        </w:rPr>
        <w:t>Driver</w:t>
      </w:r>
      <w:r>
        <w:rPr>
          <w:rFonts w:ascii="Times New Roman" w:eastAsia="宋体" w:hAnsi="Times New Roman" w:hint="default"/>
        </w:rPr>
        <w:t>中定义的</w:t>
      </w:r>
      <w:r>
        <w:rPr>
          <w:rFonts w:ascii="Times New Roman" w:eastAsia="宋体" w:hAnsi="Times New Roman"/>
        </w:rPr>
        <w:t>一个</w:t>
      </w:r>
      <w:r>
        <w:rPr>
          <w:rFonts w:ascii="Times New Roman" w:eastAsia="宋体" w:hAnsi="Times New Roman" w:hint="default"/>
        </w:rPr>
        <w:t>变量，在</w:t>
      </w:r>
      <w:r>
        <w:rPr>
          <w:rFonts w:ascii="Times New Roman" w:eastAsia="宋体" w:hAnsi="Times New Roman" w:hint="default"/>
        </w:rPr>
        <w:t>Executor</w:t>
      </w:r>
      <w:r>
        <w:rPr>
          <w:rFonts w:ascii="Times New Roman" w:eastAsia="宋体" w:hAnsi="Times New Roman" w:hint="default"/>
        </w:rPr>
        <w:t>端的每个</w:t>
      </w:r>
      <w:r>
        <w:rPr>
          <w:rFonts w:ascii="Times New Roman" w:eastAsia="宋体" w:hAnsi="Times New Roman" w:hint="default"/>
        </w:rPr>
        <w:t>task</w:t>
      </w:r>
      <w:r>
        <w:rPr>
          <w:rFonts w:ascii="Times New Roman" w:eastAsia="宋体" w:hAnsi="Times New Roman" w:hint="default"/>
        </w:rPr>
        <w:t>都会得到这个变量的一份新的副本，每个</w:t>
      </w:r>
      <w:r>
        <w:rPr>
          <w:rFonts w:ascii="Times New Roman" w:eastAsia="宋体" w:hAnsi="Times New Roman" w:hint="default"/>
        </w:rPr>
        <w:t>task</w:t>
      </w:r>
      <w:r>
        <w:rPr>
          <w:rFonts w:ascii="Times New Roman" w:eastAsia="宋体" w:hAnsi="Times New Roman" w:hint="default"/>
        </w:rPr>
        <w:t>更新这些副本的值后，传回</w:t>
      </w:r>
      <w:r>
        <w:rPr>
          <w:rFonts w:ascii="Times New Roman" w:eastAsia="宋体" w:hAnsi="Times New Roman" w:hint="default"/>
        </w:rPr>
        <w:t>Driver</w:t>
      </w:r>
      <w:r>
        <w:rPr>
          <w:rFonts w:ascii="Times New Roman" w:eastAsia="宋体" w:hAnsi="Times New Roman" w:hint="default"/>
        </w:rPr>
        <w:t>端</w:t>
      </w:r>
      <w:r>
        <w:rPr>
          <w:rFonts w:ascii="Times New Roman" w:eastAsia="宋体" w:hAnsi="Times New Roman"/>
        </w:rPr>
        <w:t>进行合并计算</w:t>
      </w:r>
      <w:r>
        <w:rPr>
          <w:rFonts w:ascii="Times New Roman" w:eastAsia="宋体" w:hAnsi="Times New Roman" w:hint="default"/>
        </w:rPr>
        <w:t>。</w:t>
      </w:r>
    </w:p>
    <w:p w14:paraId="1891FC69" w14:textId="1EC86EC0" w:rsidR="003E6556" w:rsidRDefault="00F17B2A">
      <w:pPr>
        <w:widowControl w:val="0"/>
        <w:spacing w:line="360" w:lineRule="auto"/>
        <w:jc w:val="both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object w:dxaOrig="7218" w:dyaOrig="4058" w14:anchorId="2D91BDDC">
          <v:shape id="_x0000_i1039" type="#_x0000_t75" style="width:360.85pt;height:203.15pt" o:ole="">
            <v:imagedata r:id="rId93" o:title=""/>
          </v:shape>
          <o:OLEObject Type="Embed" ProgID="PowerPoint.Show.12" ShapeID="_x0000_i1039" DrawAspect="Content" ObjectID="_1717867809" r:id="rId94"/>
        </w:object>
      </w:r>
      <w:r w:rsidR="004220D8">
        <w:rPr>
          <w:rFonts w:ascii="Times New Roman" w:eastAsia="宋体" w:hAnsi="Times New Roman"/>
          <w:sz w:val="28"/>
          <w:szCs w:val="28"/>
        </w:rPr>
        <w:t xml:space="preserve"> </w:t>
      </w:r>
    </w:p>
    <w:p w14:paraId="338D09DC" w14:textId="77777777" w:rsidR="003E6556" w:rsidRDefault="004220D8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1</w:t>
      </w:r>
      <w:r>
        <w:rPr>
          <w:rFonts w:ascii="Times New Roman" w:eastAsia="宋体" w:hAnsi="Times New Roman"/>
          <w:szCs w:val="21"/>
        </w:rPr>
        <w:t>）累加器使用</w:t>
      </w:r>
    </w:p>
    <w:p w14:paraId="44BFFBDD" w14:textId="77777777" w:rsidR="003E6556" w:rsidRDefault="004220D8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>（</w:t>
      </w:r>
      <w:r>
        <w:rPr>
          <w:rFonts w:ascii="Times New Roman" w:eastAsia="宋体" w:hAnsi="Times New Roman"/>
          <w:szCs w:val="21"/>
        </w:rPr>
        <w:t>1</w:t>
      </w:r>
      <w:r>
        <w:rPr>
          <w:rFonts w:ascii="Times New Roman" w:eastAsia="宋体" w:hAnsi="Times New Roman"/>
          <w:szCs w:val="21"/>
        </w:rPr>
        <w:t>）累加器定义（</w:t>
      </w:r>
      <w:r>
        <w:rPr>
          <w:rFonts w:ascii="Times New Roman" w:eastAsia="宋体" w:hAnsi="Times New Roman"/>
          <w:szCs w:val="21"/>
        </w:rPr>
        <w:t>SparkContext.</w:t>
      </w:r>
      <w:r>
        <w:rPr>
          <w:rFonts w:ascii="Times New Roman" w:eastAsia="宋体" w:hAnsi="Times New Roman"/>
          <w:color w:val="FF0000"/>
          <w:szCs w:val="21"/>
        </w:rPr>
        <w:t>accumulator</w:t>
      </w:r>
      <w:r>
        <w:rPr>
          <w:rFonts w:ascii="Times New Roman" w:eastAsia="宋体" w:hAnsi="Times New Roman"/>
          <w:szCs w:val="21"/>
        </w:rPr>
        <w:t>(initialValue)</w:t>
      </w:r>
      <w:r>
        <w:rPr>
          <w:rFonts w:ascii="Times New Roman" w:eastAsia="宋体" w:hAnsi="Times New Roman"/>
          <w:szCs w:val="21"/>
        </w:rPr>
        <w:t>方法）</w:t>
      </w:r>
    </w:p>
    <w:p w14:paraId="4732E43B" w14:textId="381DD237" w:rsidR="003E6556" w:rsidRDefault="00F17B2A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proofErr w:type="spellStart"/>
      <w:r w:rsidRPr="00F17B2A">
        <w:rPr>
          <w:rFonts w:ascii="Times New Roman" w:eastAsia="宋体" w:hAnsi="Times New Roman"/>
          <w:szCs w:val="21"/>
        </w:rPr>
        <w:t>LongAccumulator</w:t>
      </w:r>
      <w:proofErr w:type="spellEnd"/>
      <w:r w:rsidRPr="00F17B2A">
        <w:rPr>
          <w:rFonts w:ascii="Times New Roman" w:eastAsia="宋体" w:hAnsi="Times New Roman"/>
          <w:szCs w:val="21"/>
        </w:rPr>
        <w:t xml:space="preserve"> </w:t>
      </w:r>
      <w:proofErr w:type="spellStart"/>
      <w:r w:rsidRPr="00F17B2A">
        <w:rPr>
          <w:rFonts w:ascii="Times New Roman" w:eastAsia="宋体" w:hAnsi="Times New Roman"/>
          <w:szCs w:val="21"/>
        </w:rPr>
        <w:t>longAccumulator</w:t>
      </w:r>
      <w:proofErr w:type="spellEnd"/>
      <w:r w:rsidRPr="00F17B2A">
        <w:rPr>
          <w:rFonts w:ascii="Times New Roman" w:eastAsia="宋体" w:hAnsi="Times New Roman"/>
          <w:szCs w:val="21"/>
        </w:rPr>
        <w:t xml:space="preserve"> = </w:t>
      </w:r>
      <w:proofErr w:type="spellStart"/>
      <w:r w:rsidRPr="00F17B2A">
        <w:rPr>
          <w:rFonts w:ascii="Times New Roman" w:eastAsia="宋体" w:hAnsi="Times New Roman"/>
          <w:szCs w:val="21"/>
        </w:rPr>
        <w:t>JavaSparkContext.toSparkContext</w:t>
      </w:r>
      <w:proofErr w:type="spellEnd"/>
      <w:r w:rsidRPr="00F17B2A">
        <w:rPr>
          <w:rFonts w:ascii="Times New Roman" w:eastAsia="宋体" w:hAnsi="Times New Roman"/>
          <w:szCs w:val="21"/>
        </w:rPr>
        <w:t>(</w:t>
      </w:r>
      <w:proofErr w:type="spellStart"/>
      <w:r w:rsidRPr="00F17B2A">
        <w:rPr>
          <w:rFonts w:ascii="Times New Roman" w:eastAsia="宋体" w:hAnsi="Times New Roman"/>
          <w:szCs w:val="21"/>
        </w:rPr>
        <w:t>sc</w:t>
      </w:r>
      <w:proofErr w:type="spellEnd"/>
      <w:r w:rsidRPr="00F17B2A">
        <w:rPr>
          <w:rFonts w:ascii="Times New Roman" w:eastAsia="宋体" w:hAnsi="Times New Roman"/>
          <w:szCs w:val="21"/>
        </w:rPr>
        <w:t>).</w:t>
      </w:r>
      <w:proofErr w:type="spellStart"/>
      <w:r w:rsidRPr="00F17B2A">
        <w:rPr>
          <w:rFonts w:ascii="Times New Roman" w:eastAsia="宋体" w:hAnsi="Times New Roman"/>
          <w:szCs w:val="21"/>
        </w:rPr>
        <w:t>longAccumulator</w:t>
      </w:r>
      <w:proofErr w:type="spellEnd"/>
      <w:r w:rsidRPr="00F17B2A">
        <w:rPr>
          <w:rFonts w:ascii="Times New Roman" w:eastAsia="宋体" w:hAnsi="Times New Roman"/>
          <w:szCs w:val="21"/>
        </w:rPr>
        <w:t>();</w:t>
      </w:r>
      <w:r w:rsidR="004220D8">
        <w:rPr>
          <w:rFonts w:ascii="Times New Roman" w:eastAsia="宋体" w:hAnsi="Times New Roman"/>
          <w:szCs w:val="21"/>
        </w:rPr>
        <w:tab/>
      </w:r>
      <w:r w:rsidR="004220D8">
        <w:rPr>
          <w:rFonts w:ascii="Times New Roman" w:eastAsia="宋体" w:hAnsi="Times New Roman"/>
          <w:szCs w:val="21"/>
        </w:rPr>
        <w:t>（</w:t>
      </w:r>
      <w:r w:rsidR="004220D8">
        <w:rPr>
          <w:rFonts w:ascii="Times New Roman" w:eastAsia="宋体" w:hAnsi="Times New Roman"/>
          <w:szCs w:val="21"/>
        </w:rPr>
        <w:t>2</w:t>
      </w:r>
      <w:r w:rsidR="004220D8">
        <w:rPr>
          <w:rFonts w:ascii="Times New Roman" w:eastAsia="宋体" w:hAnsi="Times New Roman"/>
          <w:szCs w:val="21"/>
        </w:rPr>
        <w:t>）累加器添加数据（累加器</w:t>
      </w:r>
      <w:r w:rsidR="004220D8">
        <w:rPr>
          <w:rFonts w:ascii="Times New Roman" w:eastAsia="宋体" w:hAnsi="Times New Roman"/>
          <w:szCs w:val="21"/>
        </w:rPr>
        <w:t>.add</w:t>
      </w:r>
      <w:r w:rsidR="004220D8">
        <w:rPr>
          <w:rFonts w:ascii="Times New Roman" w:eastAsia="宋体" w:hAnsi="Times New Roman"/>
          <w:szCs w:val="21"/>
        </w:rPr>
        <w:t>方法）</w:t>
      </w:r>
    </w:p>
    <w:p w14:paraId="79A59FF1" w14:textId="77777777" w:rsidR="00F17B2A" w:rsidRDefault="00F17B2A" w:rsidP="00F17B2A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proofErr w:type="spellStart"/>
      <w:r w:rsidRPr="00F17B2A">
        <w:rPr>
          <w:rFonts w:ascii="Times New Roman" w:eastAsia="宋体" w:hAnsi="Times New Roman"/>
          <w:szCs w:val="21"/>
        </w:rPr>
        <w:t>longAccumulator.add</w:t>
      </w:r>
      <w:proofErr w:type="spellEnd"/>
      <w:r w:rsidRPr="00F17B2A">
        <w:rPr>
          <w:rFonts w:ascii="Times New Roman" w:eastAsia="宋体" w:hAnsi="Times New Roman"/>
          <w:szCs w:val="21"/>
        </w:rPr>
        <w:t>(stringIntegerTuple2._2);</w:t>
      </w:r>
    </w:p>
    <w:p w14:paraId="40A1536E" w14:textId="2F62BAD1" w:rsidR="003E6556" w:rsidRDefault="004220D8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（</w:t>
      </w:r>
      <w:r>
        <w:rPr>
          <w:rFonts w:ascii="Times New Roman" w:eastAsia="宋体" w:hAnsi="Times New Roman"/>
          <w:szCs w:val="21"/>
        </w:rPr>
        <w:t>3</w:t>
      </w:r>
      <w:r>
        <w:rPr>
          <w:rFonts w:ascii="Times New Roman" w:eastAsia="宋体" w:hAnsi="Times New Roman"/>
          <w:szCs w:val="21"/>
        </w:rPr>
        <w:t>）累加器获取数据（累加器</w:t>
      </w:r>
      <w:r>
        <w:rPr>
          <w:rFonts w:ascii="Times New Roman" w:eastAsia="宋体" w:hAnsi="Times New Roman"/>
          <w:szCs w:val="21"/>
        </w:rPr>
        <w:t>.value</w:t>
      </w:r>
      <w:r>
        <w:rPr>
          <w:rFonts w:ascii="Times New Roman" w:eastAsia="宋体" w:hAnsi="Times New Roman"/>
          <w:szCs w:val="21"/>
        </w:rPr>
        <w:t>）</w:t>
      </w:r>
    </w:p>
    <w:p w14:paraId="77135B71" w14:textId="77777777" w:rsidR="00F17B2A" w:rsidRDefault="00F17B2A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proofErr w:type="spellStart"/>
      <w:r w:rsidRPr="00F17B2A">
        <w:rPr>
          <w:rFonts w:ascii="Times New Roman" w:eastAsia="宋体" w:hAnsi="Times New Roman"/>
          <w:szCs w:val="21"/>
        </w:rPr>
        <w:t>longAccumulator.</w:t>
      </w:r>
      <w:r w:rsidRPr="00F17B2A">
        <w:rPr>
          <w:rFonts w:ascii="Times New Roman" w:eastAsia="宋体" w:hAnsi="Times New Roman"/>
          <w:color w:val="FF0000"/>
          <w:szCs w:val="21"/>
        </w:rPr>
        <w:t>value</w:t>
      </w:r>
      <w:proofErr w:type="spellEnd"/>
      <w:r w:rsidRPr="00F17B2A">
        <w:rPr>
          <w:rFonts w:ascii="Times New Roman" w:eastAsia="宋体" w:hAnsi="Times New Roman"/>
          <w:szCs w:val="21"/>
        </w:rPr>
        <w:t xml:space="preserve">() </w:t>
      </w:r>
    </w:p>
    <w:p w14:paraId="124939D7" w14:textId="4987BABA" w:rsidR="003E6556" w:rsidRDefault="004220D8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2</w:t>
      </w:r>
      <w:r>
        <w:rPr>
          <w:rFonts w:ascii="Times New Roman" w:eastAsia="宋体" w:hAnsi="Times New Roman"/>
          <w:szCs w:val="21"/>
        </w:rPr>
        <w:t>）创建包名：</w:t>
      </w:r>
      <w:proofErr w:type="spellStart"/>
      <w:r>
        <w:rPr>
          <w:rFonts w:ascii="Times New Roman" w:eastAsia="宋体" w:hAnsi="Times New Roman"/>
          <w:szCs w:val="21"/>
        </w:rPr>
        <w:t>com.atguigu.</w:t>
      </w:r>
      <w:r>
        <w:rPr>
          <w:rFonts w:ascii="Times New Roman" w:eastAsia="宋体" w:hAnsi="Times New Roman"/>
          <w:color w:val="FF0000"/>
          <w:szCs w:val="21"/>
        </w:rPr>
        <w:t>accumulator</w:t>
      </w:r>
      <w:proofErr w:type="spellEnd"/>
    </w:p>
    <w:p w14:paraId="1E3CB903" w14:textId="77777777" w:rsidR="003E6556" w:rsidRDefault="004220D8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3</w:t>
      </w:r>
      <w:r>
        <w:rPr>
          <w:rFonts w:ascii="Times New Roman" w:eastAsia="宋体" w:hAnsi="Times New Roman"/>
          <w:szCs w:val="21"/>
        </w:rPr>
        <w:t>）代码实现</w:t>
      </w:r>
    </w:p>
    <w:p w14:paraId="67785FBE" w14:textId="77777777" w:rsidR="00F17B2A" w:rsidRDefault="00F17B2A" w:rsidP="00F17B2A">
      <w:pPr>
        <w:pStyle w:val="afff2"/>
      </w:pPr>
      <w:r>
        <w:t xml:space="preserve">package </w:t>
      </w:r>
      <w:proofErr w:type="spellStart"/>
      <w:r>
        <w:t>com.atguigu.accumulator</w:t>
      </w:r>
      <w:proofErr w:type="spellEnd"/>
      <w:r>
        <w:t>;</w:t>
      </w:r>
    </w:p>
    <w:p w14:paraId="0FFDFD34" w14:textId="77777777" w:rsidR="00F17B2A" w:rsidRDefault="00F17B2A" w:rsidP="00F17B2A">
      <w:pPr>
        <w:pStyle w:val="afff2"/>
      </w:pPr>
    </w:p>
    <w:p w14:paraId="1DE76D10" w14:textId="77777777" w:rsidR="00F17B2A" w:rsidRDefault="00F17B2A" w:rsidP="00F17B2A">
      <w:pPr>
        <w:pStyle w:val="afff2"/>
      </w:pPr>
      <w:r>
        <w:t xml:space="preserve">import </w:t>
      </w:r>
      <w:proofErr w:type="spellStart"/>
      <w:r>
        <w:t>org.apache.spark.SparkConf</w:t>
      </w:r>
      <w:proofErr w:type="spellEnd"/>
      <w:r>
        <w:t>;</w:t>
      </w:r>
    </w:p>
    <w:p w14:paraId="524FC8FE" w14:textId="77777777" w:rsidR="00F17B2A" w:rsidRDefault="00F17B2A" w:rsidP="00F17B2A">
      <w:pPr>
        <w:pStyle w:val="afff2"/>
      </w:pPr>
      <w:r>
        <w:t xml:space="preserve">import </w:t>
      </w:r>
      <w:proofErr w:type="spellStart"/>
      <w:r>
        <w:t>org.apache.spark.api.java.JavaPairRDD</w:t>
      </w:r>
      <w:proofErr w:type="spellEnd"/>
      <w:r>
        <w:t>;</w:t>
      </w:r>
    </w:p>
    <w:p w14:paraId="59DE8B5E" w14:textId="77777777" w:rsidR="00F17B2A" w:rsidRDefault="00F17B2A" w:rsidP="00F17B2A">
      <w:pPr>
        <w:pStyle w:val="afff2"/>
      </w:pPr>
      <w:r>
        <w:t xml:space="preserve">import </w:t>
      </w:r>
      <w:proofErr w:type="spellStart"/>
      <w:r>
        <w:t>org.apache.spark.api.java.JavaSparkContext</w:t>
      </w:r>
      <w:proofErr w:type="spellEnd"/>
      <w:r>
        <w:t>;</w:t>
      </w:r>
    </w:p>
    <w:p w14:paraId="49957FD9" w14:textId="77777777" w:rsidR="00F17B2A" w:rsidRDefault="00F17B2A" w:rsidP="00F17B2A">
      <w:pPr>
        <w:pStyle w:val="afff2"/>
      </w:pPr>
      <w:r>
        <w:t>import org.apache.spark.api.java.function.Function2;</w:t>
      </w:r>
    </w:p>
    <w:p w14:paraId="0756747D" w14:textId="77777777" w:rsidR="00F17B2A" w:rsidRDefault="00F17B2A" w:rsidP="00F17B2A">
      <w:pPr>
        <w:pStyle w:val="afff2"/>
      </w:pPr>
      <w:r>
        <w:lastRenderedPageBreak/>
        <w:t xml:space="preserve">import </w:t>
      </w:r>
      <w:proofErr w:type="spellStart"/>
      <w:r>
        <w:t>org.apache.spark.api.java.function.VoidFunction</w:t>
      </w:r>
      <w:proofErr w:type="spellEnd"/>
      <w:r>
        <w:t>;</w:t>
      </w:r>
    </w:p>
    <w:p w14:paraId="1ABF8BEC" w14:textId="77777777" w:rsidR="00F17B2A" w:rsidRDefault="00F17B2A" w:rsidP="00F17B2A">
      <w:pPr>
        <w:pStyle w:val="afff2"/>
      </w:pPr>
      <w:r>
        <w:t xml:space="preserve">import </w:t>
      </w:r>
      <w:proofErr w:type="spellStart"/>
      <w:r>
        <w:t>org.apache.spark.util.LongAccumulator</w:t>
      </w:r>
      <w:proofErr w:type="spellEnd"/>
      <w:r>
        <w:t>;</w:t>
      </w:r>
    </w:p>
    <w:p w14:paraId="41678C2A" w14:textId="77777777" w:rsidR="00F17B2A" w:rsidRDefault="00F17B2A" w:rsidP="00F17B2A">
      <w:pPr>
        <w:pStyle w:val="afff2"/>
      </w:pPr>
      <w:r>
        <w:t>import scala.Tuple2;</w:t>
      </w:r>
    </w:p>
    <w:p w14:paraId="3C790046" w14:textId="77777777" w:rsidR="00F17B2A" w:rsidRDefault="00F17B2A" w:rsidP="00F17B2A">
      <w:pPr>
        <w:pStyle w:val="afff2"/>
      </w:pPr>
    </w:p>
    <w:p w14:paraId="090C4F2E" w14:textId="77777777" w:rsidR="00F17B2A" w:rsidRDefault="00F17B2A" w:rsidP="00F17B2A">
      <w:pPr>
        <w:pStyle w:val="afff2"/>
      </w:pPr>
      <w:r>
        <w:t xml:space="preserve">import </w:t>
      </w:r>
      <w:proofErr w:type="spellStart"/>
      <w:r>
        <w:t>java.util.Arrays</w:t>
      </w:r>
      <w:proofErr w:type="spellEnd"/>
      <w:r>
        <w:t>;</w:t>
      </w:r>
    </w:p>
    <w:p w14:paraId="384651B5" w14:textId="77777777" w:rsidR="00F17B2A" w:rsidRDefault="00F17B2A" w:rsidP="00F17B2A">
      <w:pPr>
        <w:pStyle w:val="afff2"/>
      </w:pPr>
    </w:p>
    <w:p w14:paraId="7B0A6D2B" w14:textId="77777777" w:rsidR="00F17B2A" w:rsidRDefault="00F17B2A" w:rsidP="00F17B2A">
      <w:pPr>
        <w:pStyle w:val="afff2"/>
      </w:pPr>
      <w:r>
        <w:t>public class Test01_Acc {</w:t>
      </w:r>
    </w:p>
    <w:p w14:paraId="5A0B1743" w14:textId="77777777" w:rsidR="00F17B2A" w:rsidRDefault="00F17B2A" w:rsidP="00F17B2A">
      <w:pPr>
        <w:pStyle w:val="afff2"/>
      </w:pPr>
      <w:r>
        <w:t xml:space="preserve">    public static void main(String[] </w:t>
      </w:r>
      <w:proofErr w:type="spellStart"/>
      <w:r>
        <w:t>args</w:t>
      </w:r>
      <w:proofErr w:type="spellEnd"/>
      <w:r>
        <w:t>) {</w:t>
      </w:r>
    </w:p>
    <w:p w14:paraId="76883CEE" w14:textId="77777777" w:rsidR="00F17B2A" w:rsidRDefault="00F17B2A" w:rsidP="00F17B2A">
      <w:pPr>
        <w:pStyle w:val="afff2"/>
      </w:pPr>
      <w:r>
        <w:t xml:space="preserve">        // 1.</w:t>
      </w:r>
      <w:r>
        <w:t>创建配置对象</w:t>
      </w:r>
    </w:p>
    <w:p w14:paraId="63965D43" w14:textId="77777777" w:rsidR="00F17B2A" w:rsidRDefault="00F17B2A" w:rsidP="00F17B2A">
      <w:pPr>
        <w:pStyle w:val="afff2"/>
      </w:pPr>
      <w:r>
        <w:t xml:space="preserve">        </w:t>
      </w:r>
      <w:proofErr w:type="spellStart"/>
      <w:r>
        <w:t>SparkConf</w:t>
      </w:r>
      <w:proofErr w:type="spellEnd"/>
      <w:r>
        <w:t xml:space="preserve"> conf = new </w:t>
      </w:r>
      <w:proofErr w:type="spellStart"/>
      <w:r>
        <w:t>SparkConf</w:t>
      </w:r>
      <w:proofErr w:type="spellEnd"/>
      <w:r>
        <w:t>().</w:t>
      </w:r>
      <w:proofErr w:type="spellStart"/>
      <w:r>
        <w:t>setMaster</w:t>
      </w:r>
      <w:proofErr w:type="spellEnd"/>
      <w:r>
        <w:t>("local[*]").</w:t>
      </w:r>
      <w:proofErr w:type="spellStart"/>
      <w:r>
        <w:t>setAppName</w:t>
      </w:r>
      <w:proofErr w:type="spellEnd"/>
      <w:r>
        <w:t>("</w:t>
      </w:r>
      <w:proofErr w:type="spellStart"/>
      <w:r>
        <w:t>sparkCore</w:t>
      </w:r>
      <w:proofErr w:type="spellEnd"/>
      <w:r>
        <w:t>");</w:t>
      </w:r>
    </w:p>
    <w:p w14:paraId="1A84B546" w14:textId="77777777" w:rsidR="00F17B2A" w:rsidRDefault="00F17B2A" w:rsidP="00F17B2A">
      <w:pPr>
        <w:pStyle w:val="afff2"/>
      </w:pPr>
    </w:p>
    <w:p w14:paraId="702B016A" w14:textId="77777777" w:rsidR="00F17B2A" w:rsidRDefault="00F17B2A" w:rsidP="00F17B2A">
      <w:pPr>
        <w:pStyle w:val="afff2"/>
      </w:pPr>
      <w:r>
        <w:t xml:space="preserve">        // 2. </w:t>
      </w:r>
      <w:r>
        <w:t>创建</w:t>
      </w:r>
      <w:proofErr w:type="spellStart"/>
      <w:r>
        <w:t>sparkContext</w:t>
      </w:r>
      <w:proofErr w:type="spellEnd"/>
    </w:p>
    <w:p w14:paraId="3CE2282F" w14:textId="77777777" w:rsidR="00F17B2A" w:rsidRDefault="00F17B2A" w:rsidP="00F17B2A">
      <w:pPr>
        <w:pStyle w:val="afff2"/>
      </w:pPr>
      <w:r>
        <w:t xml:space="preserve">        </w:t>
      </w:r>
      <w:proofErr w:type="spellStart"/>
      <w:r>
        <w:t>JavaSparkContext</w:t>
      </w:r>
      <w:proofErr w:type="spellEnd"/>
      <w:r>
        <w:t xml:space="preserve"> </w:t>
      </w:r>
      <w:proofErr w:type="spellStart"/>
      <w:r>
        <w:t>sc</w:t>
      </w:r>
      <w:proofErr w:type="spellEnd"/>
      <w:r>
        <w:t xml:space="preserve"> = new </w:t>
      </w:r>
      <w:proofErr w:type="spellStart"/>
      <w:r>
        <w:t>JavaSparkContext</w:t>
      </w:r>
      <w:proofErr w:type="spellEnd"/>
      <w:r>
        <w:t>(conf);</w:t>
      </w:r>
    </w:p>
    <w:p w14:paraId="4B2C6379" w14:textId="77777777" w:rsidR="00F17B2A" w:rsidRDefault="00F17B2A" w:rsidP="00F17B2A">
      <w:pPr>
        <w:pStyle w:val="afff2"/>
      </w:pPr>
    </w:p>
    <w:p w14:paraId="00F0EEFB" w14:textId="77777777" w:rsidR="00F17B2A" w:rsidRDefault="00F17B2A" w:rsidP="00F17B2A">
      <w:pPr>
        <w:pStyle w:val="afff2"/>
      </w:pPr>
      <w:r>
        <w:t xml:space="preserve">        // 3. </w:t>
      </w:r>
      <w:r>
        <w:t>编写代码</w:t>
      </w:r>
    </w:p>
    <w:p w14:paraId="360CB461" w14:textId="77777777" w:rsidR="00F17B2A" w:rsidRDefault="00F17B2A" w:rsidP="00F17B2A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String, Integer&gt; </w:t>
      </w:r>
      <w:proofErr w:type="spellStart"/>
      <w:r>
        <w:t>tupleRDD</w:t>
      </w:r>
      <w:proofErr w:type="spellEnd"/>
      <w:r>
        <w:t xml:space="preserve"> = </w:t>
      </w:r>
      <w:proofErr w:type="spellStart"/>
      <w:r>
        <w:t>sc.parallelizePairs</w:t>
      </w:r>
      <w:proofErr w:type="spellEnd"/>
      <w:r>
        <w:t>(</w:t>
      </w:r>
      <w:proofErr w:type="spellStart"/>
      <w:r>
        <w:t>Arrays.asList</w:t>
      </w:r>
      <w:proofErr w:type="spellEnd"/>
      <w:r>
        <w:t>(new Tuple2&lt;&gt;("a", 1), new Tuple2&lt;&gt;("a", 2), new Tuple2&lt;&gt;("a", 3), new Tuple2&lt;&gt;("a", 1)));</w:t>
      </w:r>
    </w:p>
    <w:p w14:paraId="2070B2A0" w14:textId="77777777" w:rsidR="00F17B2A" w:rsidRDefault="00F17B2A" w:rsidP="00F17B2A">
      <w:pPr>
        <w:pStyle w:val="afff2"/>
      </w:pPr>
    </w:p>
    <w:p w14:paraId="1E816AB6" w14:textId="77777777" w:rsidR="00F17B2A" w:rsidRDefault="00F17B2A" w:rsidP="00F17B2A">
      <w:pPr>
        <w:pStyle w:val="afff2"/>
      </w:pPr>
      <w:r>
        <w:t xml:space="preserve">        // </w:t>
      </w:r>
      <w:r>
        <w:t>统计</w:t>
      </w:r>
      <w:proofErr w:type="spellStart"/>
      <w:r>
        <w:t>wordCount</w:t>
      </w:r>
      <w:proofErr w:type="spellEnd"/>
    </w:p>
    <w:p w14:paraId="65E77FA3" w14:textId="77777777" w:rsidR="00F17B2A" w:rsidRDefault="00F17B2A" w:rsidP="00F17B2A">
      <w:pPr>
        <w:pStyle w:val="afff2"/>
      </w:pPr>
      <w:r>
        <w:t xml:space="preserve">        // </w:t>
      </w:r>
      <w:r>
        <w:t>走</w:t>
      </w:r>
      <w:r>
        <w:t xml:space="preserve">shuffle </w:t>
      </w:r>
      <w:r>
        <w:t>效率低</w:t>
      </w:r>
    </w:p>
    <w:p w14:paraId="7D1880E7" w14:textId="77777777" w:rsidR="00F17B2A" w:rsidRDefault="00F17B2A" w:rsidP="00F17B2A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String, Integer&gt; </w:t>
      </w:r>
      <w:proofErr w:type="spellStart"/>
      <w:r>
        <w:t>reduceByKeyRDD</w:t>
      </w:r>
      <w:proofErr w:type="spellEnd"/>
      <w:r>
        <w:t xml:space="preserve"> = </w:t>
      </w:r>
      <w:proofErr w:type="spellStart"/>
      <w:r>
        <w:t>tupleRDD.reduceByKey</w:t>
      </w:r>
      <w:proofErr w:type="spellEnd"/>
      <w:r>
        <w:t>(new Function2&lt;Integer, Integer, Integer&gt;() {</w:t>
      </w:r>
    </w:p>
    <w:p w14:paraId="30162551" w14:textId="77777777" w:rsidR="00F17B2A" w:rsidRDefault="00F17B2A" w:rsidP="00F17B2A">
      <w:pPr>
        <w:pStyle w:val="afff2"/>
      </w:pPr>
      <w:r>
        <w:t xml:space="preserve">            @Override</w:t>
      </w:r>
    </w:p>
    <w:p w14:paraId="5CA25097" w14:textId="77777777" w:rsidR="00F17B2A" w:rsidRDefault="00F17B2A" w:rsidP="00F17B2A">
      <w:pPr>
        <w:pStyle w:val="afff2"/>
      </w:pPr>
      <w:r>
        <w:t xml:space="preserve">            public Integer call(Integer v1, Integer v2) throws Exception {</w:t>
      </w:r>
    </w:p>
    <w:p w14:paraId="59FAAB96" w14:textId="77777777" w:rsidR="00F17B2A" w:rsidRDefault="00F17B2A" w:rsidP="00F17B2A">
      <w:pPr>
        <w:pStyle w:val="afff2"/>
      </w:pPr>
      <w:r>
        <w:t xml:space="preserve">                return v1 + v2;</w:t>
      </w:r>
    </w:p>
    <w:p w14:paraId="00958791" w14:textId="77777777" w:rsidR="00F17B2A" w:rsidRDefault="00F17B2A" w:rsidP="00F17B2A">
      <w:pPr>
        <w:pStyle w:val="afff2"/>
      </w:pPr>
      <w:r>
        <w:t xml:space="preserve">            }</w:t>
      </w:r>
    </w:p>
    <w:p w14:paraId="037E72A3" w14:textId="77777777" w:rsidR="00F17B2A" w:rsidRDefault="00F17B2A" w:rsidP="00F17B2A">
      <w:pPr>
        <w:pStyle w:val="afff2"/>
      </w:pPr>
      <w:r>
        <w:t xml:space="preserve">        });</w:t>
      </w:r>
    </w:p>
    <w:p w14:paraId="25008A18" w14:textId="77777777" w:rsidR="00F17B2A" w:rsidRDefault="00F17B2A" w:rsidP="00F17B2A">
      <w:pPr>
        <w:pStyle w:val="afff2"/>
      </w:pPr>
    </w:p>
    <w:p w14:paraId="20BE8682" w14:textId="77777777" w:rsidR="00F17B2A" w:rsidRDefault="00F17B2A" w:rsidP="00F17B2A">
      <w:pPr>
        <w:pStyle w:val="afff2"/>
      </w:pPr>
      <w:r>
        <w:t xml:space="preserve">        // </w:t>
      </w:r>
      <w:r>
        <w:t>使用变量无法实现</w:t>
      </w:r>
    </w:p>
    <w:p w14:paraId="483ADDDD" w14:textId="77777777" w:rsidR="00F17B2A" w:rsidRDefault="00F17B2A" w:rsidP="00F17B2A">
      <w:pPr>
        <w:pStyle w:val="afff2"/>
      </w:pPr>
      <w:r>
        <w:t xml:space="preserve">        /*</w:t>
      </w:r>
    </w:p>
    <w:p w14:paraId="155E4510" w14:textId="77777777" w:rsidR="00F17B2A" w:rsidRDefault="00F17B2A" w:rsidP="00F17B2A">
      <w:pPr>
        <w:pStyle w:val="afff2"/>
      </w:pPr>
      <w:r>
        <w:t xml:space="preserve">        final int[] </w:t>
      </w:r>
      <w:proofErr w:type="spellStart"/>
      <w:r>
        <w:t>i</w:t>
      </w:r>
      <w:proofErr w:type="spellEnd"/>
      <w:r>
        <w:t xml:space="preserve"> = {0};</w:t>
      </w:r>
    </w:p>
    <w:p w14:paraId="5C8C2378" w14:textId="77777777" w:rsidR="00F17B2A" w:rsidRDefault="00F17B2A" w:rsidP="00F17B2A">
      <w:pPr>
        <w:pStyle w:val="afff2"/>
      </w:pPr>
    </w:p>
    <w:p w14:paraId="07399654" w14:textId="77777777" w:rsidR="00F17B2A" w:rsidRDefault="00F17B2A" w:rsidP="00F17B2A">
      <w:pPr>
        <w:pStyle w:val="afff2"/>
      </w:pPr>
      <w:r>
        <w:t xml:space="preserve">        </w:t>
      </w:r>
      <w:proofErr w:type="spellStart"/>
      <w:r>
        <w:t>tupleRDD.foreach</w:t>
      </w:r>
      <w:proofErr w:type="spellEnd"/>
      <w:r>
        <w:t xml:space="preserve">(new </w:t>
      </w:r>
      <w:proofErr w:type="spellStart"/>
      <w:r>
        <w:t>VoidFunction</w:t>
      </w:r>
      <w:proofErr w:type="spellEnd"/>
      <w:r>
        <w:t>&lt;Tuple2&lt;String, Integer&gt;&gt;() {</w:t>
      </w:r>
    </w:p>
    <w:p w14:paraId="4748BEED" w14:textId="77777777" w:rsidR="00F17B2A" w:rsidRDefault="00F17B2A" w:rsidP="00F17B2A">
      <w:pPr>
        <w:pStyle w:val="afff2"/>
      </w:pPr>
      <w:r>
        <w:t xml:space="preserve">            @Override</w:t>
      </w:r>
    </w:p>
    <w:p w14:paraId="4CD15C98" w14:textId="77777777" w:rsidR="00F17B2A" w:rsidRDefault="00F17B2A" w:rsidP="00F17B2A">
      <w:pPr>
        <w:pStyle w:val="afff2"/>
      </w:pPr>
      <w:r>
        <w:t xml:space="preserve">            public void call(Tuple2&lt;String, Integer&gt; stringIntegerTuple2) throws Exception {</w:t>
      </w:r>
    </w:p>
    <w:p w14:paraId="16DA0C89" w14:textId="77777777" w:rsidR="00F17B2A" w:rsidRDefault="00F17B2A" w:rsidP="00F17B2A">
      <w:pPr>
        <w:pStyle w:val="afff2"/>
      </w:pPr>
      <w:r>
        <w:t xml:space="preserve">                </w:t>
      </w:r>
      <w:proofErr w:type="spellStart"/>
      <w:r>
        <w:t>i</w:t>
      </w:r>
      <w:proofErr w:type="spellEnd"/>
      <w:r>
        <w:t>[0] += stringIntegerTuple2._2;</w:t>
      </w:r>
    </w:p>
    <w:p w14:paraId="461FAB07" w14:textId="77777777" w:rsidR="00F17B2A" w:rsidRDefault="00F17B2A" w:rsidP="00F17B2A">
      <w:pPr>
        <w:pStyle w:val="afff2"/>
      </w:pPr>
      <w:r>
        <w:t xml:space="preserve">            }</w:t>
      </w:r>
    </w:p>
    <w:p w14:paraId="47F0FB6B" w14:textId="77777777" w:rsidR="00F17B2A" w:rsidRDefault="00F17B2A" w:rsidP="00F17B2A">
      <w:pPr>
        <w:pStyle w:val="afff2"/>
      </w:pPr>
      <w:r>
        <w:t xml:space="preserve">        });</w:t>
      </w:r>
    </w:p>
    <w:p w14:paraId="02EA037A" w14:textId="77777777" w:rsidR="00F17B2A" w:rsidRDefault="00F17B2A" w:rsidP="00F17B2A">
      <w:pPr>
        <w:pStyle w:val="afff2"/>
      </w:pPr>
    </w:p>
    <w:p w14:paraId="66941D5C" w14:textId="77777777" w:rsidR="00F17B2A" w:rsidRDefault="00F17B2A" w:rsidP="00F17B2A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r>
        <w:t>i</w:t>
      </w:r>
      <w:proofErr w:type="spellEnd"/>
      <w:r>
        <w:t>[0]);</w:t>
      </w:r>
    </w:p>
    <w:p w14:paraId="5B373B8C" w14:textId="77777777" w:rsidR="00F17B2A" w:rsidRDefault="00F17B2A" w:rsidP="00F17B2A">
      <w:pPr>
        <w:pStyle w:val="afff2"/>
      </w:pPr>
      <w:r>
        <w:t xml:space="preserve">         */</w:t>
      </w:r>
    </w:p>
    <w:p w14:paraId="70F454A1" w14:textId="77777777" w:rsidR="00F17B2A" w:rsidRDefault="00F17B2A" w:rsidP="00F17B2A">
      <w:pPr>
        <w:pStyle w:val="afff2"/>
      </w:pPr>
    </w:p>
    <w:p w14:paraId="685F9E78" w14:textId="77777777" w:rsidR="00F17B2A" w:rsidRDefault="00F17B2A" w:rsidP="00F17B2A">
      <w:pPr>
        <w:pStyle w:val="afff2"/>
      </w:pPr>
    </w:p>
    <w:p w14:paraId="374F56B5" w14:textId="77777777" w:rsidR="00F17B2A" w:rsidRDefault="00F17B2A" w:rsidP="00F17B2A">
      <w:pPr>
        <w:pStyle w:val="afff2"/>
      </w:pPr>
      <w:r>
        <w:t xml:space="preserve">        // </w:t>
      </w:r>
      <w:r>
        <w:t>转换为</w:t>
      </w:r>
      <w:proofErr w:type="spellStart"/>
      <w:r>
        <w:t>scala</w:t>
      </w:r>
      <w:proofErr w:type="spellEnd"/>
      <w:r>
        <w:t>的累加器</w:t>
      </w:r>
    </w:p>
    <w:p w14:paraId="79BE33EB" w14:textId="77777777" w:rsidR="00F17B2A" w:rsidRDefault="00F17B2A" w:rsidP="00F17B2A">
      <w:pPr>
        <w:pStyle w:val="afff2"/>
      </w:pPr>
      <w:r>
        <w:t xml:space="preserve">        </w:t>
      </w:r>
      <w:proofErr w:type="spellStart"/>
      <w:r>
        <w:t>LongAccumulator</w:t>
      </w:r>
      <w:proofErr w:type="spellEnd"/>
      <w:r>
        <w:t xml:space="preserve"> </w:t>
      </w:r>
      <w:proofErr w:type="spellStart"/>
      <w:r>
        <w:t>longAccumulator</w:t>
      </w:r>
      <w:proofErr w:type="spellEnd"/>
      <w:r>
        <w:t xml:space="preserve"> = </w:t>
      </w:r>
      <w:proofErr w:type="spellStart"/>
      <w:r>
        <w:t>JavaSparkContext.toSparkContext</w:t>
      </w:r>
      <w:proofErr w:type="spellEnd"/>
      <w:r>
        <w:t>(</w:t>
      </w:r>
      <w:proofErr w:type="spellStart"/>
      <w:r>
        <w:t>sc</w:t>
      </w:r>
      <w:proofErr w:type="spellEnd"/>
      <w:r>
        <w:t>).</w:t>
      </w:r>
      <w:proofErr w:type="spellStart"/>
      <w:r>
        <w:t>longAccumulator</w:t>
      </w:r>
      <w:proofErr w:type="spellEnd"/>
      <w:r>
        <w:t>();</w:t>
      </w:r>
    </w:p>
    <w:p w14:paraId="10DABA3B" w14:textId="77777777" w:rsidR="00F17B2A" w:rsidRDefault="00F17B2A" w:rsidP="00F17B2A">
      <w:pPr>
        <w:pStyle w:val="afff2"/>
      </w:pPr>
    </w:p>
    <w:p w14:paraId="322726A7" w14:textId="77777777" w:rsidR="00F17B2A" w:rsidRDefault="00F17B2A" w:rsidP="00F17B2A">
      <w:pPr>
        <w:pStyle w:val="afff2"/>
      </w:pPr>
      <w:r>
        <w:t xml:space="preserve">        // </w:t>
      </w:r>
      <w:r>
        <w:t>在</w:t>
      </w:r>
      <w:r>
        <w:t>foreach</w:t>
      </w:r>
      <w:r>
        <w:t>中使用累加器</w:t>
      </w:r>
    </w:p>
    <w:p w14:paraId="23029782" w14:textId="77777777" w:rsidR="00F17B2A" w:rsidRDefault="00F17B2A" w:rsidP="00F17B2A">
      <w:pPr>
        <w:pStyle w:val="afff2"/>
      </w:pPr>
      <w:r>
        <w:t xml:space="preserve">        </w:t>
      </w:r>
      <w:proofErr w:type="spellStart"/>
      <w:r>
        <w:t>tupleRDD.foreach</w:t>
      </w:r>
      <w:proofErr w:type="spellEnd"/>
      <w:r>
        <w:t xml:space="preserve">(new </w:t>
      </w:r>
      <w:proofErr w:type="spellStart"/>
      <w:r>
        <w:t>VoidFunction</w:t>
      </w:r>
      <w:proofErr w:type="spellEnd"/>
      <w:r>
        <w:t>&lt;Tuple2&lt;String, Integer&gt;&gt;() {</w:t>
      </w:r>
    </w:p>
    <w:p w14:paraId="357B0A9A" w14:textId="77777777" w:rsidR="00F17B2A" w:rsidRDefault="00F17B2A" w:rsidP="00F17B2A">
      <w:pPr>
        <w:pStyle w:val="afff2"/>
      </w:pPr>
      <w:r>
        <w:t xml:space="preserve">            @Override</w:t>
      </w:r>
    </w:p>
    <w:p w14:paraId="4C528E83" w14:textId="77777777" w:rsidR="00F17B2A" w:rsidRDefault="00F17B2A" w:rsidP="00F17B2A">
      <w:pPr>
        <w:pStyle w:val="afff2"/>
      </w:pPr>
      <w:r>
        <w:t xml:space="preserve">            public void call(Tuple2&lt;String, Integer&gt; stringIntegerTuple2) throws Exception {</w:t>
      </w:r>
    </w:p>
    <w:p w14:paraId="163205E5" w14:textId="77777777" w:rsidR="00F17B2A" w:rsidRDefault="00F17B2A" w:rsidP="00F17B2A">
      <w:pPr>
        <w:pStyle w:val="afff2"/>
      </w:pPr>
      <w:r>
        <w:t xml:space="preserve">                </w:t>
      </w:r>
      <w:proofErr w:type="spellStart"/>
      <w:r>
        <w:t>longAccumulator.add</w:t>
      </w:r>
      <w:proofErr w:type="spellEnd"/>
      <w:r>
        <w:t>(stringIntegerTuple2._2);</w:t>
      </w:r>
    </w:p>
    <w:p w14:paraId="1818CE8D" w14:textId="77777777" w:rsidR="00F17B2A" w:rsidRDefault="00F17B2A" w:rsidP="00F17B2A">
      <w:pPr>
        <w:pStyle w:val="afff2"/>
      </w:pPr>
      <w:r>
        <w:t xml:space="preserve">                //  </w:t>
      </w:r>
      <w:r>
        <w:t>不要在</w:t>
      </w:r>
      <w:r>
        <w:t>executor</w:t>
      </w:r>
      <w:r>
        <w:t>端获取累加器的值</w:t>
      </w:r>
      <w:r>
        <w:t>,</w:t>
      </w:r>
      <w:r>
        <w:t>因为不准确</w:t>
      </w:r>
      <w:r>
        <w:t xml:space="preserve"> </w:t>
      </w:r>
      <w:r>
        <w:t>因此我们说累加器叫分布式共享只写变量</w:t>
      </w:r>
    </w:p>
    <w:p w14:paraId="0AB8BF15" w14:textId="77777777" w:rsidR="00F17B2A" w:rsidRDefault="00F17B2A" w:rsidP="00F17B2A">
      <w:pPr>
        <w:pStyle w:val="afff2"/>
      </w:pPr>
      <w:r>
        <w:t xml:space="preserve">                </w:t>
      </w:r>
      <w:proofErr w:type="spellStart"/>
      <w:r>
        <w:t>System.out.println</w:t>
      </w:r>
      <w:proofErr w:type="spellEnd"/>
      <w:r>
        <w:t>(</w:t>
      </w:r>
      <w:proofErr w:type="spellStart"/>
      <w:r>
        <w:t>longAccumulator.value</w:t>
      </w:r>
      <w:proofErr w:type="spellEnd"/>
      <w:r>
        <w:t>());</w:t>
      </w:r>
    </w:p>
    <w:p w14:paraId="6C874385" w14:textId="77777777" w:rsidR="00F17B2A" w:rsidRDefault="00F17B2A" w:rsidP="00F17B2A">
      <w:pPr>
        <w:pStyle w:val="afff2"/>
      </w:pPr>
      <w:r>
        <w:lastRenderedPageBreak/>
        <w:t xml:space="preserve">            }</w:t>
      </w:r>
    </w:p>
    <w:p w14:paraId="1C363CAE" w14:textId="77777777" w:rsidR="00F17B2A" w:rsidRDefault="00F17B2A" w:rsidP="00F17B2A">
      <w:pPr>
        <w:pStyle w:val="afff2"/>
      </w:pPr>
      <w:r>
        <w:t xml:space="preserve">        });</w:t>
      </w:r>
    </w:p>
    <w:p w14:paraId="67C2A052" w14:textId="77777777" w:rsidR="00F17B2A" w:rsidRDefault="00F17B2A" w:rsidP="00F17B2A">
      <w:pPr>
        <w:pStyle w:val="afff2"/>
      </w:pPr>
    </w:p>
    <w:p w14:paraId="308D6413" w14:textId="77777777" w:rsidR="00F17B2A" w:rsidRDefault="00F17B2A" w:rsidP="00F17B2A">
      <w:pPr>
        <w:pStyle w:val="afff2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r>
        <w:t>longAccumulator.value</w:t>
      </w:r>
      <w:proofErr w:type="spellEnd"/>
      <w:r>
        <w:t>());</w:t>
      </w:r>
    </w:p>
    <w:p w14:paraId="3B44F12A" w14:textId="77777777" w:rsidR="00F17B2A" w:rsidRDefault="00F17B2A" w:rsidP="00F17B2A">
      <w:pPr>
        <w:pStyle w:val="afff2"/>
      </w:pPr>
    </w:p>
    <w:p w14:paraId="5EE49DF1" w14:textId="77777777" w:rsidR="00F17B2A" w:rsidRDefault="00F17B2A" w:rsidP="00F17B2A">
      <w:pPr>
        <w:pStyle w:val="afff2"/>
      </w:pPr>
    </w:p>
    <w:p w14:paraId="038BFD8C" w14:textId="77777777" w:rsidR="00F17B2A" w:rsidRDefault="00F17B2A" w:rsidP="00F17B2A">
      <w:pPr>
        <w:pStyle w:val="afff2"/>
      </w:pPr>
      <w:r>
        <w:t xml:space="preserve">        // 4. </w:t>
      </w:r>
      <w:r>
        <w:t>关闭</w:t>
      </w:r>
      <w:proofErr w:type="spellStart"/>
      <w:r>
        <w:t>sc</w:t>
      </w:r>
      <w:proofErr w:type="spellEnd"/>
    </w:p>
    <w:p w14:paraId="2C8A92EA" w14:textId="77777777" w:rsidR="00F17B2A" w:rsidRDefault="00F17B2A" w:rsidP="00F17B2A">
      <w:pPr>
        <w:pStyle w:val="afff2"/>
      </w:pPr>
      <w:r>
        <w:t xml:space="preserve">        </w:t>
      </w:r>
      <w:proofErr w:type="spellStart"/>
      <w:r>
        <w:t>sc.stop</w:t>
      </w:r>
      <w:proofErr w:type="spellEnd"/>
      <w:r>
        <w:t>();</w:t>
      </w:r>
    </w:p>
    <w:p w14:paraId="5B32F78B" w14:textId="77777777" w:rsidR="00F17B2A" w:rsidRDefault="00F17B2A" w:rsidP="00F17B2A">
      <w:pPr>
        <w:pStyle w:val="afff2"/>
      </w:pPr>
    </w:p>
    <w:p w14:paraId="4D4F75D9" w14:textId="77777777" w:rsidR="00F17B2A" w:rsidRDefault="00F17B2A" w:rsidP="00F17B2A">
      <w:pPr>
        <w:pStyle w:val="afff2"/>
      </w:pPr>
      <w:r>
        <w:t xml:space="preserve">    }</w:t>
      </w:r>
    </w:p>
    <w:p w14:paraId="6DBCD859" w14:textId="6A376687" w:rsidR="003E6556" w:rsidRDefault="004220D8" w:rsidP="00F17B2A">
      <w:pPr>
        <w:pStyle w:val="afff2"/>
      </w:pPr>
      <w:r>
        <w:t>}</w:t>
      </w:r>
    </w:p>
    <w:p w14:paraId="00C4BEA7" w14:textId="77777777" w:rsidR="003E6556" w:rsidRDefault="004220D8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color w:val="FF0000"/>
          <w:kern w:val="2"/>
          <w:szCs w:val="21"/>
        </w:rPr>
        <w:t>注意：</w:t>
      </w:r>
      <w:r>
        <w:rPr>
          <w:rFonts w:ascii="Times New Roman" w:eastAsia="宋体" w:hAnsi="Times New Roman"/>
          <w:kern w:val="2"/>
          <w:szCs w:val="21"/>
        </w:rPr>
        <w:t>Executor</w:t>
      </w:r>
      <w:r>
        <w:rPr>
          <w:rFonts w:ascii="Times New Roman" w:eastAsia="宋体" w:hAnsi="Times New Roman"/>
          <w:kern w:val="2"/>
          <w:szCs w:val="21"/>
        </w:rPr>
        <w:t>端的任务不能读取累加器的值（例如：在</w:t>
      </w:r>
      <w:r>
        <w:rPr>
          <w:rFonts w:ascii="Times New Roman" w:eastAsia="宋体" w:hAnsi="Times New Roman"/>
          <w:kern w:val="2"/>
          <w:szCs w:val="21"/>
        </w:rPr>
        <w:t>Executor</w:t>
      </w:r>
      <w:r>
        <w:rPr>
          <w:rFonts w:ascii="Times New Roman" w:eastAsia="宋体" w:hAnsi="Times New Roman"/>
          <w:kern w:val="2"/>
          <w:szCs w:val="21"/>
        </w:rPr>
        <w:t>端调用</w:t>
      </w:r>
      <w:r>
        <w:rPr>
          <w:rFonts w:ascii="Times New Roman" w:eastAsia="宋体" w:hAnsi="Times New Roman"/>
          <w:kern w:val="2"/>
          <w:szCs w:val="21"/>
        </w:rPr>
        <w:t>sum.</w:t>
      </w:r>
      <w:r>
        <w:rPr>
          <w:rFonts w:ascii="Times New Roman" w:eastAsia="宋体" w:hAnsi="Times New Roman"/>
          <w:color w:val="FF0000"/>
          <w:kern w:val="2"/>
          <w:szCs w:val="21"/>
        </w:rPr>
        <w:t>value</w:t>
      </w:r>
      <w:r>
        <w:rPr>
          <w:rFonts w:ascii="Times New Roman" w:eastAsia="宋体" w:hAnsi="Times New Roman"/>
          <w:color w:val="FF0000"/>
          <w:kern w:val="2"/>
          <w:szCs w:val="21"/>
        </w:rPr>
        <w:t>，获取的值不是累加器最终的值</w:t>
      </w:r>
      <w:r>
        <w:rPr>
          <w:rFonts w:ascii="Times New Roman" w:eastAsia="宋体" w:hAnsi="Times New Roman"/>
          <w:kern w:val="2"/>
          <w:szCs w:val="21"/>
        </w:rPr>
        <w:t>）。</w:t>
      </w:r>
      <w:r>
        <w:rPr>
          <w:rFonts w:ascii="Times New Roman" w:eastAsia="宋体" w:hAnsi="Times New Roman" w:hint="eastAsia"/>
          <w:kern w:val="2"/>
          <w:szCs w:val="21"/>
        </w:rPr>
        <w:t>因此我们说</w:t>
      </w:r>
      <w:r>
        <w:rPr>
          <w:rFonts w:ascii="Times New Roman" w:eastAsia="宋体" w:hAnsi="Times New Roman"/>
          <w:kern w:val="2"/>
          <w:szCs w:val="21"/>
        </w:rPr>
        <w:t>，累加器是一个</w:t>
      </w:r>
      <w:r>
        <w:rPr>
          <w:rFonts w:ascii="Times New Roman" w:eastAsia="宋体" w:hAnsi="Times New Roman" w:hint="eastAsia"/>
          <w:color w:val="FF0000"/>
          <w:kern w:val="2"/>
          <w:szCs w:val="21"/>
        </w:rPr>
        <w:t>分布式共享</w:t>
      </w:r>
      <w:r>
        <w:rPr>
          <w:rFonts w:ascii="Times New Roman" w:eastAsia="宋体" w:hAnsi="Times New Roman"/>
          <w:color w:val="FF0000"/>
          <w:kern w:val="2"/>
          <w:szCs w:val="21"/>
        </w:rPr>
        <w:t>只写变量</w:t>
      </w:r>
      <w:r>
        <w:rPr>
          <w:rFonts w:ascii="Times New Roman" w:eastAsia="宋体" w:hAnsi="Times New Roman"/>
          <w:kern w:val="2"/>
          <w:szCs w:val="21"/>
        </w:rPr>
        <w:t>。</w:t>
      </w:r>
    </w:p>
    <w:p w14:paraId="16D2CAF0" w14:textId="77777777" w:rsidR="003E6556" w:rsidRDefault="004220D8">
      <w:pPr>
        <w:widowControl w:val="0"/>
        <w:spacing w:line="360" w:lineRule="auto"/>
        <w:jc w:val="both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3</w:t>
      </w:r>
      <w:r>
        <w:rPr>
          <w:rFonts w:ascii="Times New Roman" w:eastAsia="宋体" w:hAnsi="Times New Roman"/>
          <w:kern w:val="2"/>
          <w:szCs w:val="21"/>
        </w:rPr>
        <w:t>）累加器</w:t>
      </w:r>
      <w:r>
        <w:rPr>
          <w:rFonts w:ascii="Times New Roman" w:eastAsia="宋体" w:hAnsi="Times New Roman" w:hint="eastAsia"/>
          <w:kern w:val="2"/>
          <w:szCs w:val="21"/>
        </w:rPr>
        <w:t>要</w:t>
      </w:r>
      <w:r>
        <w:rPr>
          <w:rFonts w:ascii="Times New Roman" w:eastAsia="宋体" w:hAnsi="Times New Roman"/>
          <w:kern w:val="2"/>
          <w:szCs w:val="21"/>
        </w:rPr>
        <w:t>放在行动算子中</w:t>
      </w:r>
    </w:p>
    <w:p w14:paraId="2FC00A7E" w14:textId="77777777" w:rsidR="003E6556" w:rsidRDefault="004220D8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color w:val="FF0000"/>
          <w:kern w:val="2"/>
          <w:szCs w:val="21"/>
        </w:rPr>
      </w:pPr>
      <w:r>
        <w:rPr>
          <w:rFonts w:ascii="Times New Roman" w:eastAsia="宋体" w:hAnsi="Times New Roman" w:hint="eastAsia"/>
          <w:color w:val="FF0000"/>
          <w:kern w:val="2"/>
          <w:szCs w:val="21"/>
        </w:rPr>
        <w:t>因为</w:t>
      </w:r>
      <w:r>
        <w:rPr>
          <w:rFonts w:ascii="Times New Roman" w:eastAsia="宋体" w:hAnsi="Times New Roman"/>
          <w:color w:val="FF0000"/>
          <w:kern w:val="2"/>
          <w:szCs w:val="21"/>
        </w:rPr>
        <w:t>转</w:t>
      </w:r>
      <w:r>
        <w:rPr>
          <w:rFonts w:ascii="Times New Roman" w:eastAsia="宋体" w:hAnsi="Times New Roman" w:hint="eastAsia"/>
          <w:color w:val="FF0000"/>
          <w:kern w:val="2"/>
          <w:szCs w:val="21"/>
        </w:rPr>
        <w:t>换算子执行的次数取决于</w:t>
      </w:r>
      <w:r>
        <w:rPr>
          <w:rFonts w:ascii="Times New Roman" w:eastAsia="宋体" w:hAnsi="Times New Roman" w:hint="eastAsia"/>
          <w:color w:val="FF0000"/>
          <w:kern w:val="2"/>
          <w:szCs w:val="21"/>
        </w:rPr>
        <w:t>job</w:t>
      </w:r>
      <w:r>
        <w:rPr>
          <w:rFonts w:ascii="Times New Roman" w:eastAsia="宋体" w:hAnsi="Times New Roman" w:hint="eastAsia"/>
          <w:color w:val="FF0000"/>
          <w:kern w:val="2"/>
          <w:szCs w:val="21"/>
        </w:rPr>
        <w:t>的数量，如果一个</w:t>
      </w:r>
      <w:r>
        <w:rPr>
          <w:rFonts w:ascii="Times New Roman" w:eastAsia="宋体" w:hAnsi="Times New Roman" w:hint="eastAsia"/>
          <w:color w:val="FF0000"/>
          <w:kern w:val="2"/>
          <w:szCs w:val="21"/>
        </w:rPr>
        <w:t>spark</w:t>
      </w:r>
      <w:r>
        <w:rPr>
          <w:rFonts w:ascii="Times New Roman" w:eastAsia="宋体" w:hAnsi="Times New Roman" w:hint="eastAsia"/>
          <w:color w:val="FF0000"/>
          <w:kern w:val="2"/>
          <w:szCs w:val="21"/>
        </w:rPr>
        <w:t>应用有多个行动算子，那么转换算子</w:t>
      </w:r>
      <w:r>
        <w:rPr>
          <w:rFonts w:ascii="Times New Roman" w:eastAsia="宋体" w:hAnsi="Times New Roman"/>
          <w:color w:val="FF0000"/>
          <w:kern w:val="2"/>
          <w:szCs w:val="21"/>
        </w:rPr>
        <w:t>中</w:t>
      </w:r>
      <w:r>
        <w:rPr>
          <w:rFonts w:ascii="Times New Roman" w:eastAsia="宋体" w:hAnsi="Times New Roman" w:hint="eastAsia"/>
          <w:color w:val="FF0000"/>
          <w:kern w:val="2"/>
          <w:szCs w:val="21"/>
        </w:rPr>
        <w:t>的</w:t>
      </w:r>
      <w:r>
        <w:rPr>
          <w:rFonts w:ascii="Times New Roman" w:eastAsia="宋体" w:hAnsi="Times New Roman"/>
          <w:color w:val="FF0000"/>
          <w:kern w:val="2"/>
          <w:szCs w:val="21"/>
        </w:rPr>
        <w:t>累加器可能会发生不止一次更新</w:t>
      </w:r>
      <w:r>
        <w:rPr>
          <w:rFonts w:ascii="Times New Roman" w:eastAsia="宋体" w:hAnsi="Times New Roman" w:hint="eastAsia"/>
          <w:color w:val="FF0000"/>
          <w:kern w:val="2"/>
          <w:szCs w:val="21"/>
        </w:rPr>
        <w:t>，导致结果错误。</w:t>
      </w:r>
      <w:r>
        <w:rPr>
          <w:rFonts w:ascii="Times New Roman" w:eastAsia="宋体" w:hAnsi="Times New Roman" w:hint="eastAsia"/>
          <w:kern w:val="2"/>
          <w:szCs w:val="21"/>
        </w:rPr>
        <w:t>所以</w:t>
      </w:r>
      <w:r>
        <w:rPr>
          <w:rFonts w:ascii="Times New Roman" w:eastAsia="宋体" w:hAnsi="Times New Roman"/>
          <w:kern w:val="2"/>
          <w:szCs w:val="21"/>
        </w:rPr>
        <w:t>，如果想要一个无论在失败还是重复计算时都绝对可靠的累加器，</w:t>
      </w:r>
      <w:r>
        <w:rPr>
          <w:rFonts w:ascii="Times New Roman" w:eastAsia="宋体" w:hAnsi="Times New Roman"/>
          <w:color w:val="FF0000"/>
          <w:kern w:val="2"/>
          <w:szCs w:val="21"/>
        </w:rPr>
        <w:t>我们必须把它放在</w:t>
      </w:r>
      <w:r>
        <w:rPr>
          <w:rFonts w:ascii="Times New Roman" w:eastAsia="宋体" w:hAnsi="Times New Roman"/>
          <w:color w:val="FF0000"/>
          <w:kern w:val="2"/>
          <w:szCs w:val="21"/>
        </w:rPr>
        <w:t>foreach()</w:t>
      </w:r>
      <w:r>
        <w:rPr>
          <w:rFonts w:ascii="Times New Roman" w:eastAsia="宋体" w:hAnsi="Times New Roman"/>
          <w:color w:val="FF0000"/>
          <w:kern w:val="2"/>
          <w:szCs w:val="21"/>
        </w:rPr>
        <w:t>这样的行动</w:t>
      </w:r>
      <w:r>
        <w:rPr>
          <w:rFonts w:ascii="Times New Roman" w:eastAsia="宋体" w:hAnsi="Times New Roman" w:hint="eastAsia"/>
          <w:color w:val="FF0000"/>
          <w:kern w:val="2"/>
          <w:szCs w:val="21"/>
        </w:rPr>
        <w:t>算子</w:t>
      </w:r>
      <w:r>
        <w:rPr>
          <w:rFonts w:ascii="Times New Roman" w:eastAsia="宋体" w:hAnsi="Times New Roman"/>
          <w:color w:val="FF0000"/>
          <w:kern w:val="2"/>
          <w:szCs w:val="21"/>
        </w:rPr>
        <w:t>中。</w:t>
      </w:r>
    </w:p>
    <w:p w14:paraId="2C123D55" w14:textId="77777777" w:rsidR="003E6556" w:rsidRDefault="004220D8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第</w:t>
      </w:r>
      <w:r>
        <w:rPr>
          <w:rFonts w:ascii="Times New Roman" w:eastAsia="宋体" w:hAnsi="Times New Roman"/>
        </w:rPr>
        <w:t>4</w:t>
      </w:r>
      <w:r>
        <w:rPr>
          <w:rFonts w:ascii="Times New Roman" w:eastAsia="宋体" w:hAnsi="Times New Roman"/>
        </w:rPr>
        <w:t>章</w:t>
      </w:r>
      <w:r>
        <w:rPr>
          <w:rFonts w:ascii="Times New Roman" w:eastAsia="宋体" w:hAnsi="Times New Roman"/>
        </w:rPr>
        <w:t xml:space="preserve"> </w:t>
      </w:r>
      <w:r>
        <w:rPr>
          <w:rFonts w:ascii="Times New Roman" w:eastAsia="宋体" w:hAnsi="Times New Roman"/>
        </w:rPr>
        <w:t>广播变量</w:t>
      </w:r>
    </w:p>
    <w:p w14:paraId="52C7B1A1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广播变量：</w:t>
      </w:r>
      <w:r>
        <w:rPr>
          <w:rFonts w:ascii="Times New Roman" w:eastAsia="宋体" w:hAnsi="Times New Roman"/>
          <w:color w:val="FF0000"/>
          <w:szCs w:val="21"/>
        </w:rPr>
        <w:t>分布式共享只读变量</w:t>
      </w:r>
      <w:r>
        <w:rPr>
          <w:rFonts w:ascii="Times New Roman" w:eastAsia="宋体" w:hAnsi="Times New Roman"/>
          <w:szCs w:val="21"/>
        </w:rPr>
        <w:t>。</w:t>
      </w:r>
    </w:p>
    <w:p w14:paraId="51F65FD4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广播变量用来</w:t>
      </w:r>
      <w:r>
        <w:rPr>
          <w:rFonts w:ascii="Times New Roman" w:eastAsia="宋体" w:hAnsi="Times New Roman"/>
          <w:color w:val="FF0000"/>
          <w:szCs w:val="21"/>
        </w:rPr>
        <w:t>高效分发较大</w:t>
      </w:r>
      <w:r>
        <w:rPr>
          <w:rFonts w:ascii="Times New Roman" w:eastAsia="宋体" w:hAnsi="Times New Roman"/>
          <w:szCs w:val="21"/>
        </w:rPr>
        <w:t>的对象。向</w:t>
      </w:r>
      <w:r>
        <w:rPr>
          <w:rFonts w:ascii="Times New Roman" w:eastAsia="宋体" w:hAnsi="Times New Roman"/>
          <w:color w:val="FF0000"/>
          <w:szCs w:val="21"/>
        </w:rPr>
        <w:t>所有工作节点</w:t>
      </w:r>
      <w:r>
        <w:rPr>
          <w:rFonts w:ascii="Times New Roman" w:eastAsia="宋体" w:hAnsi="Times New Roman"/>
          <w:szCs w:val="21"/>
        </w:rPr>
        <w:t>发送</w:t>
      </w:r>
      <w:r>
        <w:rPr>
          <w:rFonts w:ascii="Times New Roman" w:eastAsia="宋体" w:hAnsi="Times New Roman"/>
          <w:color w:val="FF0000"/>
          <w:szCs w:val="21"/>
        </w:rPr>
        <w:t>一个</w:t>
      </w:r>
      <w:r>
        <w:rPr>
          <w:rFonts w:ascii="Times New Roman" w:eastAsia="宋体" w:hAnsi="Times New Roman"/>
          <w:szCs w:val="21"/>
        </w:rPr>
        <w:t>较大的</w:t>
      </w:r>
      <w:r>
        <w:rPr>
          <w:rFonts w:ascii="Times New Roman" w:eastAsia="宋体" w:hAnsi="Times New Roman"/>
          <w:color w:val="FF0000"/>
          <w:szCs w:val="21"/>
        </w:rPr>
        <w:t>只读值</w:t>
      </w:r>
      <w:r>
        <w:rPr>
          <w:rFonts w:ascii="Times New Roman" w:eastAsia="宋体" w:hAnsi="Times New Roman"/>
          <w:szCs w:val="21"/>
        </w:rPr>
        <w:t>，以供一个或多个</w:t>
      </w:r>
      <w:r>
        <w:rPr>
          <w:rFonts w:ascii="Times New Roman" w:eastAsia="宋体" w:hAnsi="Times New Roman"/>
          <w:szCs w:val="21"/>
        </w:rPr>
        <w:t>Spark T</w:t>
      </w:r>
      <w:r>
        <w:rPr>
          <w:rFonts w:ascii="Times New Roman" w:eastAsia="宋体" w:hAnsi="Times New Roman" w:hint="eastAsia"/>
          <w:szCs w:val="21"/>
        </w:rPr>
        <w:t>ask</w:t>
      </w:r>
      <w:r>
        <w:rPr>
          <w:rFonts w:ascii="Times New Roman" w:eastAsia="宋体" w:hAnsi="Times New Roman"/>
          <w:szCs w:val="21"/>
        </w:rPr>
        <w:t>操作使用。比如，如果你的应用需要向所有节点发送一个较大的只读查询表，广播变量用起来</w:t>
      </w:r>
      <w:r>
        <w:rPr>
          <w:rFonts w:ascii="Times New Roman" w:eastAsia="宋体" w:hAnsi="Times New Roman" w:hint="eastAsia"/>
          <w:szCs w:val="21"/>
        </w:rPr>
        <w:t>会</w:t>
      </w:r>
      <w:r>
        <w:rPr>
          <w:rFonts w:ascii="Times New Roman" w:eastAsia="宋体" w:hAnsi="Times New Roman"/>
          <w:szCs w:val="21"/>
        </w:rPr>
        <w:t>很顺手。在多个</w:t>
      </w:r>
      <w:r>
        <w:rPr>
          <w:rFonts w:ascii="Times New Roman" w:eastAsia="宋体" w:hAnsi="Times New Roman" w:hint="eastAsia"/>
          <w:szCs w:val="21"/>
        </w:rPr>
        <w:t>Task</w:t>
      </w:r>
      <w:r>
        <w:rPr>
          <w:rFonts w:ascii="Times New Roman" w:eastAsia="宋体" w:hAnsi="Times New Roman"/>
          <w:szCs w:val="21"/>
        </w:rPr>
        <w:t>并行操作中使用同一个变量，但是</w:t>
      </w:r>
      <w:r>
        <w:rPr>
          <w:rFonts w:ascii="Times New Roman" w:eastAsia="宋体" w:hAnsi="Times New Roman"/>
          <w:szCs w:val="21"/>
        </w:rPr>
        <w:t>Spark</w:t>
      </w:r>
      <w:r>
        <w:rPr>
          <w:rFonts w:ascii="Times New Roman" w:eastAsia="宋体" w:hAnsi="Times New Roman"/>
          <w:szCs w:val="21"/>
        </w:rPr>
        <w:t>会为每个</w:t>
      </w:r>
      <w:r>
        <w:rPr>
          <w:rFonts w:ascii="Times New Roman" w:eastAsia="宋体" w:hAnsi="Times New Roman" w:hint="eastAsia"/>
          <w:szCs w:val="21"/>
        </w:rPr>
        <w:t>Task</w:t>
      </w:r>
      <w:r>
        <w:rPr>
          <w:rFonts w:ascii="Times New Roman" w:eastAsia="宋体" w:hAnsi="Times New Roman"/>
          <w:szCs w:val="21"/>
        </w:rPr>
        <w:t>任务分别发送。</w:t>
      </w:r>
    </w:p>
    <w:p w14:paraId="73C728E5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1</w:t>
      </w:r>
      <w:r>
        <w:rPr>
          <w:rFonts w:ascii="Times New Roman" w:eastAsia="宋体" w:hAnsi="Times New Roman"/>
          <w:szCs w:val="21"/>
        </w:rPr>
        <w:t>）使用广播变量步骤：</w:t>
      </w:r>
    </w:p>
    <w:p w14:paraId="3A78D413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（</w:t>
      </w:r>
      <w:r>
        <w:rPr>
          <w:rFonts w:ascii="Times New Roman" w:eastAsia="宋体" w:hAnsi="Times New Roman"/>
          <w:szCs w:val="21"/>
        </w:rPr>
        <w:t>1</w:t>
      </w:r>
      <w:r>
        <w:rPr>
          <w:rFonts w:ascii="Times New Roman" w:eastAsia="宋体" w:hAnsi="Times New Roman"/>
          <w:szCs w:val="21"/>
        </w:rPr>
        <w:t>）调用</w:t>
      </w:r>
      <w:r>
        <w:rPr>
          <w:rFonts w:ascii="Times New Roman" w:eastAsia="宋体" w:hAnsi="Times New Roman"/>
          <w:szCs w:val="21"/>
        </w:rPr>
        <w:t>SparkContext.broadcast</w:t>
      </w:r>
      <w:r>
        <w:rPr>
          <w:rFonts w:ascii="Times New Roman" w:eastAsia="宋体" w:hAnsi="Times New Roman" w:hint="eastAsia"/>
          <w:szCs w:val="21"/>
        </w:rPr>
        <w:t>（</w:t>
      </w:r>
      <w:r>
        <w:rPr>
          <w:rFonts w:ascii="Times New Roman" w:eastAsia="宋体" w:hAnsi="Times New Roman"/>
          <w:szCs w:val="21"/>
        </w:rPr>
        <w:t>广播变量</w:t>
      </w:r>
      <w:r>
        <w:rPr>
          <w:rFonts w:ascii="Times New Roman" w:eastAsia="宋体" w:hAnsi="Times New Roman" w:hint="eastAsia"/>
          <w:szCs w:val="21"/>
        </w:rPr>
        <w:t>）</w:t>
      </w:r>
      <w:r>
        <w:rPr>
          <w:rFonts w:ascii="Times New Roman" w:eastAsia="宋体" w:hAnsi="Times New Roman"/>
          <w:szCs w:val="21"/>
        </w:rPr>
        <w:t>创建出一个广播对象，任何可序列化的类型都可以这么实现。</w:t>
      </w:r>
    </w:p>
    <w:p w14:paraId="486CB28C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（</w:t>
      </w:r>
      <w:r>
        <w:rPr>
          <w:rFonts w:ascii="Times New Roman" w:eastAsia="宋体" w:hAnsi="Times New Roman"/>
          <w:szCs w:val="21"/>
        </w:rPr>
        <w:t>2</w:t>
      </w:r>
      <w:r>
        <w:rPr>
          <w:rFonts w:ascii="Times New Roman" w:eastAsia="宋体" w:hAnsi="Times New Roman"/>
          <w:szCs w:val="21"/>
        </w:rPr>
        <w:t>）通过</w:t>
      </w:r>
      <w:r>
        <w:rPr>
          <w:rFonts w:ascii="Times New Roman" w:eastAsia="宋体" w:hAnsi="Times New Roman"/>
          <w:color w:val="FF0000"/>
          <w:szCs w:val="21"/>
        </w:rPr>
        <w:t>广播变量</w:t>
      </w:r>
      <w:r>
        <w:rPr>
          <w:rFonts w:ascii="Times New Roman" w:eastAsia="宋体" w:hAnsi="Times New Roman"/>
          <w:color w:val="FF0000"/>
          <w:szCs w:val="21"/>
        </w:rPr>
        <w:t>.value</w:t>
      </w:r>
      <w:r>
        <w:rPr>
          <w:rFonts w:ascii="Times New Roman" w:eastAsia="宋体" w:hAnsi="Times New Roman"/>
          <w:szCs w:val="21"/>
        </w:rPr>
        <w:t>，访问该对象的值。</w:t>
      </w:r>
    </w:p>
    <w:p w14:paraId="0D0A6FF1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（</w:t>
      </w:r>
      <w:r>
        <w:rPr>
          <w:rFonts w:ascii="Times New Roman" w:eastAsia="宋体" w:hAnsi="Times New Roman"/>
          <w:szCs w:val="21"/>
        </w:rPr>
        <w:t>3</w:t>
      </w:r>
      <w:r>
        <w:rPr>
          <w:rFonts w:ascii="Times New Roman" w:eastAsia="宋体" w:hAnsi="Times New Roman"/>
          <w:szCs w:val="21"/>
        </w:rPr>
        <w:t>）</w:t>
      </w:r>
      <w:r>
        <w:rPr>
          <w:rFonts w:ascii="Times New Roman" w:eastAsia="宋体" w:hAnsi="Times New Roman" w:hint="eastAsia"/>
          <w:szCs w:val="21"/>
        </w:rPr>
        <w:t>广播</w:t>
      </w:r>
      <w:r>
        <w:rPr>
          <w:rFonts w:ascii="Times New Roman" w:eastAsia="宋体" w:hAnsi="Times New Roman"/>
          <w:szCs w:val="21"/>
        </w:rPr>
        <w:t>变量只会被发到各个节点一次，作为只读值处理（修改这个值不会影响到别的节点）。</w:t>
      </w:r>
    </w:p>
    <w:p w14:paraId="6475242D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2</w:t>
      </w:r>
      <w:r>
        <w:rPr>
          <w:rFonts w:ascii="Times New Roman" w:eastAsia="宋体" w:hAnsi="Times New Roman"/>
          <w:szCs w:val="21"/>
        </w:rPr>
        <w:t>）原理说明</w:t>
      </w:r>
    </w:p>
    <w:p w14:paraId="7CF9B1F4" w14:textId="4E74563B" w:rsidR="003E6556" w:rsidRDefault="00F17B2A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object w:dxaOrig="7218" w:dyaOrig="4058" w14:anchorId="4B2D7C8F">
          <v:shape id="_x0000_i1040" type="#_x0000_t75" style="width:360.85pt;height:203.15pt" o:ole="">
            <v:imagedata r:id="rId95" o:title=""/>
          </v:shape>
          <o:OLEObject Type="Embed" ProgID="PowerPoint.Show.12" ShapeID="_x0000_i1040" DrawAspect="Content" ObjectID="_1717867810" r:id="rId96"/>
        </w:object>
      </w:r>
      <w:r w:rsidR="004220D8">
        <w:rPr>
          <w:rFonts w:ascii="Times New Roman" w:eastAsia="宋体" w:hAnsi="Times New Roman"/>
          <w:kern w:val="2"/>
          <w:szCs w:val="21"/>
        </w:rPr>
        <w:t>3</w:t>
      </w:r>
      <w:r w:rsidR="004220D8">
        <w:rPr>
          <w:rFonts w:ascii="Times New Roman" w:eastAsia="宋体" w:hAnsi="Times New Roman" w:hint="eastAsia"/>
          <w:kern w:val="2"/>
          <w:szCs w:val="21"/>
        </w:rPr>
        <w:t>）创建包名：</w:t>
      </w:r>
      <w:proofErr w:type="spellStart"/>
      <w:r w:rsidR="004220D8">
        <w:rPr>
          <w:rFonts w:ascii="Times New Roman" w:eastAsia="宋体" w:hAnsi="Times New Roman" w:hint="eastAsia"/>
          <w:kern w:val="2"/>
          <w:szCs w:val="21"/>
        </w:rPr>
        <w:t>c</w:t>
      </w:r>
      <w:r w:rsidR="004220D8">
        <w:rPr>
          <w:rFonts w:ascii="Times New Roman" w:eastAsia="宋体" w:hAnsi="Times New Roman"/>
          <w:kern w:val="2"/>
          <w:szCs w:val="21"/>
        </w:rPr>
        <w:t>om.atguigu.</w:t>
      </w:r>
      <w:r w:rsidR="004220D8">
        <w:rPr>
          <w:rFonts w:ascii="Times New Roman" w:eastAsia="宋体" w:hAnsi="Times New Roman"/>
          <w:color w:val="FF0000"/>
          <w:szCs w:val="21"/>
        </w:rPr>
        <w:t>broadcast</w:t>
      </w:r>
      <w:proofErr w:type="spellEnd"/>
    </w:p>
    <w:p w14:paraId="122CD528" w14:textId="77777777" w:rsidR="003E6556" w:rsidRDefault="004220D8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4</w:t>
      </w:r>
      <w:r>
        <w:rPr>
          <w:rFonts w:ascii="Times New Roman" w:eastAsia="宋体" w:hAnsi="Times New Roman"/>
          <w:szCs w:val="21"/>
        </w:rPr>
        <w:t>）代码实现</w:t>
      </w:r>
    </w:p>
    <w:p w14:paraId="02AC8EC7" w14:textId="77777777" w:rsidR="00F17B2A" w:rsidRDefault="00F17B2A" w:rsidP="00F17B2A">
      <w:pPr>
        <w:pStyle w:val="afff2"/>
      </w:pPr>
      <w:r>
        <w:t xml:space="preserve">package </w:t>
      </w:r>
      <w:proofErr w:type="spellStart"/>
      <w:r>
        <w:t>com.atguigu.accumulator</w:t>
      </w:r>
      <w:proofErr w:type="spellEnd"/>
      <w:r>
        <w:t>;</w:t>
      </w:r>
    </w:p>
    <w:p w14:paraId="30EE2297" w14:textId="77777777" w:rsidR="00F17B2A" w:rsidRDefault="00F17B2A" w:rsidP="00F17B2A">
      <w:pPr>
        <w:pStyle w:val="afff2"/>
      </w:pPr>
    </w:p>
    <w:p w14:paraId="3AB1BA79" w14:textId="77777777" w:rsidR="00F17B2A" w:rsidRDefault="00F17B2A" w:rsidP="00F17B2A">
      <w:pPr>
        <w:pStyle w:val="afff2"/>
      </w:pPr>
      <w:r>
        <w:t xml:space="preserve">import </w:t>
      </w:r>
      <w:proofErr w:type="spellStart"/>
      <w:r>
        <w:t>org.apache.spark.SparkConf</w:t>
      </w:r>
      <w:proofErr w:type="spellEnd"/>
      <w:r>
        <w:t>;</w:t>
      </w:r>
    </w:p>
    <w:p w14:paraId="4F4B869A" w14:textId="77777777" w:rsidR="00F17B2A" w:rsidRDefault="00F17B2A" w:rsidP="00F17B2A">
      <w:pPr>
        <w:pStyle w:val="afff2"/>
      </w:pPr>
      <w:r>
        <w:t xml:space="preserve">import </w:t>
      </w:r>
      <w:proofErr w:type="spellStart"/>
      <w:r>
        <w:t>org.apache.spark.api.java.JavaRDD</w:t>
      </w:r>
      <w:proofErr w:type="spellEnd"/>
      <w:r>
        <w:t>;</w:t>
      </w:r>
    </w:p>
    <w:p w14:paraId="1F77A933" w14:textId="77777777" w:rsidR="00F17B2A" w:rsidRDefault="00F17B2A" w:rsidP="00F17B2A">
      <w:pPr>
        <w:pStyle w:val="afff2"/>
      </w:pPr>
      <w:r>
        <w:t xml:space="preserve">import </w:t>
      </w:r>
      <w:proofErr w:type="spellStart"/>
      <w:r>
        <w:t>org.apache.spark.api.java.JavaSparkContext</w:t>
      </w:r>
      <w:proofErr w:type="spellEnd"/>
      <w:r>
        <w:t>;</w:t>
      </w:r>
    </w:p>
    <w:p w14:paraId="4CA2C88B" w14:textId="77777777" w:rsidR="00F17B2A" w:rsidRDefault="00F17B2A" w:rsidP="00F17B2A">
      <w:pPr>
        <w:pStyle w:val="afff2"/>
      </w:pPr>
      <w:r>
        <w:t xml:space="preserve">import </w:t>
      </w:r>
      <w:proofErr w:type="spellStart"/>
      <w:r>
        <w:t>org.apache.spark.api.java.function.Function</w:t>
      </w:r>
      <w:proofErr w:type="spellEnd"/>
      <w:r>
        <w:t>;</w:t>
      </w:r>
    </w:p>
    <w:p w14:paraId="1BF44D1F" w14:textId="77777777" w:rsidR="00F17B2A" w:rsidRDefault="00F17B2A" w:rsidP="00F17B2A">
      <w:pPr>
        <w:pStyle w:val="afff2"/>
      </w:pPr>
      <w:r>
        <w:t xml:space="preserve">import </w:t>
      </w:r>
      <w:proofErr w:type="spellStart"/>
      <w:r>
        <w:t>org.apache.spark.broadcast.Broadcast</w:t>
      </w:r>
      <w:proofErr w:type="spellEnd"/>
      <w:r>
        <w:t>;</w:t>
      </w:r>
    </w:p>
    <w:p w14:paraId="063F62D3" w14:textId="77777777" w:rsidR="00F17B2A" w:rsidRDefault="00F17B2A" w:rsidP="00F17B2A">
      <w:pPr>
        <w:pStyle w:val="afff2"/>
      </w:pPr>
    </w:p>
    <w:p w14:paraId="48BEF3D8" w14:textId="77777777" w:rsidR="00F17B2A" w:rsidRDefault="00F17B2A" w:rsidP="00F17B2A">
      <w:pPr>
        <w:pStyle w:val="afff2"/>
      </w:pPr>
      <w:r>
        <w:t xml:space="preserve">import </w:t>
      </w:r>
      <w:proofErr w:type="spellStart"/>
      <w:r>
        <w:t>java.util.Arrays</w:t>
      </w:r>
      <w:proofErr w:type="spellEnd"/>
      <w:r>
        <w:t>;</w:t>
      </w:r>
    </w:p>
    <w:p w14:paraId="609D9257" w14:textId="77777777" w:rsidR="00F17B2A" w:rsidRDefault="00F17B2A" w:rsidP="00F17B2A">
      <w:pPr>
        <w:pStyle w:val="afff2"/>
      </w:pPr>
      <w:r>
        <w:t xml:space="preserve">import </w:t>
      </w:r>
      <w:proofErr w:type="spellStart"/>
      <w:r>
        <w:t>java.util.List</w:t>
      </w:r>
      <w:proofErr w:type="spellEnd"/>
      <w:r>
        <w:t>;</w:t>
      </w:r>
    </w:p>
    <w:p w14:paraId="1803EA86" w14:textId="77777777" w:rsidR="00F17B2A" w:rsidRDefault="00F17B2A" w:rsidP="00F17B2A">
      <w:pPr>
        <w:pStyle w:val="afff2"/>
      </w:pPr>
    </w:p>
    <w:p w14:paraId="49464E31" w14:textId="77777777" w:rsidR="00F17B2A" w:rsidRDefault="00F17B2A" w:rsidP="00F17B2A">
      <w:pPr>
        <w:pStyle w:val="afff2"/>
      </w:pPr>
      <w:r>
        <w:t>public class Test02_Broadcast {</w:t>
      </w:r>
    </w:p>
    <w:p w14:paraId="2932925B" w14:textId="77777777" w:rsidR="00F17B2A" w:rsidRDefault="00F17B2A" w:rsidP="00F17B2A">
      <w:pPr>
        <w:pStyle w:val="afff2"/>
      </w:pPr>
      <w:r>
        <w:t xml:space="preserve">    public static void main(String[] </w:t>
      </w:r>
      <w:proofErr w:type="spellStart"/>
      <w:r>
        <w:t>args</w:t>
      </w:r>
      <w:proofErr w:type="spellEnd"/>
      <w:r>
        <w:t>) {</w:t>
      </w:r>
    </w:p>
    <w:p w14:paraId="14257DC2" w14:textId="77777777" w:rsidR="00F17B2A" w:rsidRDefault="00F17B2A" w:rsidP="00F17B2A">
      <w:pPr>
        <w:pStyle w:val="afff2"/>
      </w:pPr>
      <w:r>
        <w:t xml:space="preserve">        // 1.</w:t>
      </w:r>
      <w:r>
        <w:t>创建配置对象</w:t>
      </w:r>
    </w:p>
    <w:p w14:paraId="7D564700" w14:textId="77777777" w:rsidR="00F17B2A" w:rsidRDefault="00F17B2A" w:rsidP="00F17B2A">
      <w:pPr>
        <w:pStyle w:val="afff2"/>
      </w:pPr>
      <w:r>
        <w:t xml:space="preserve">        </w:t>
      </w:r>
      <w:proofErr w:type="spellStart"/>
      <w:r>
        <w:t>SparkConf</w:t>
      </w:r>
      <w:proofErr w:type="spellEnd"/>
      <w:r>
        <w:t xml:space="preserve"> conf = new </w:t>
      </w:r>
      <w:proofErr w:type="spellStart"/>
      <w:r>
        <w:t>SparkConf</w:t>
      </w:r>
      <w:proofErr w:type="spellEnd"/>
      <w:r>
        <w:t>().</w:t>
      </w:r>
      <w:proofErr w:type="spellStart"/>
      <w:r>
        <w:t>setMaster</w:t>
      </w:r>
      <w:proofErr w:type="spellEnd"/>
      <w:r>
        <w:t>("local[*]").</w:t>
      </w:r>
      <w:proofErr w:type="spellStart"/>
      <w:r>
        <w:t>setAppName</w:t>
      </w:r>
      <w:proofErr w:type="spellEnd"/>
      <w:r>
        <w:t>("</w:t>
      </w:r>
      <w:proofErr w:type="spellStart"/>
      <w:r>
        <w:t>sparkCore</w:t>
      </w:r>
      <w:proofErr w:type="spellEnd"/>
      <w:r>
        <w:t>");</w:t>
      </w:r>
    </w:p>
    <w:p w14:paraId="71EECECC" w14:textId="77777777" w:rsidR="00F17B2A" w:rsidRDefault="00F17B2A" w:rsidP="00F17B2A">
      <w:pPr>
        <w:pStyle w:val="afff2"/>
      </w:pPr>
    </w:p>
    <w:p w14:paraId="7180556D" w14:textId="77777777" w:rsidR="00F17B2A" w:rsidRDefault="00F17B2A" w:rsidP="00F17B2A">
      <w:pPr>
        <w:pStyle w:val="afff2"/>
      </w:pPr>
      <w:r>
        <w:t xml:space="preserve">        // 2. </w:t>
      </w:r>
      <w:r>
        <w:t>创建</w:t>
      </w:r>
      <w:proofErr w:type="spellStart"/>
      <w:r>
        <w:t>sparkContext</w:t>
      </w:r>
      <w:proofErr w:type="spellEnd"/>
    </w:p>
    <w:p w14:paraId="635A3766" w14:textId="77777777" w:rsidR="00F17B2A" w:rsidRDefault="00F17B2A" w:rsidP="00F17B2A">
      <w:pPr>
        <w:pStyle w:val="afff2"/>
      </w:pPr>
      <w:r>
        <w:t xml:space="preserve">        </w:t>
      </w:r>
      <w:proofErr w:type="spellStart"/>
      <w:r>
        <w:t>JavaSparkContext</w:t>
      </w:r>
      <w:proofErr w:type="spellEnd"/>
      <w:r>
        <w:t xml:space="preserve"> </w:t>
      </w:r>
      <w:proofErr w:type="spellStart"/>
      <w:r>
        <w:t>sc</w:t>
      </w:r>
      <w:proofErr w:type="spellEnd"/>
      <w:r>
        <w:t xml:space="preserve"> = new </w:t>
      </w:r>
      <w:proofErr w:type="spellStart"/>
      <w:r>
        <w:t>JavaSparkContext</w:t>
      </w:r>
      <w:proofErr w:type="spellEnd"/>
      <w:r>
        <w:t>(conf);</w:t>
      </w:r>
    </w:p>
    <w:p w14:paraId="170C2730" w14:textId="77777777" w:rsidR="00F17B2A" w:rsidRDefault="00F17B2A" w:rsidP="00F17B2A">
      <w:pPr>
        <w:pStyle w:val="afff2"/>
      </w:pPr>
    </w:p>
    <w:p w14:paraId="48481BD4" w14:textId="77777777" w:rsidR="00F17B2A" w:rsidRDefault="00F17B2A" w:rsidP="00F17B2A">
      <w:pPr>
        <w:pStyle w:val="afff2"/>
      </w:pPr>
      <w:r>
        <w:t xml:space="preserve">        // 3. </w:t>
      </w:r>
      <w:r>
        <w:t>编写代码</w:t>
      </w:r>
    </w:p>
    <w:p w14:paraId="1160611F" w14:textId="77777777" w:rsidR="00F17B2A" w:rsidRDefault="00F17B2A" w:rsidP="00F17B2A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Integer&gt; </w:t>
      </w:r>
      <w:proofErr w:type="spellStart"/>
      <w:r>
        <w:t>intRDD</w:t>
      </w:r>
      <w:proofErr w:type="spellEnd"/>
      <w:r>
        <w:t xml:space="preserve"> = </w:t>
      </w:r>
      <w:proofErr w:type="spellStart"/>
      <w:r>
        <w:t>sc.parallelize</w:t>
      </w:r>
      <w:proofErr w:type="spellEnd"/>
      <w:r>
        <w:t>(</w:t>
      </w:r>
      <w:proofErr w:type="spellStart"/>
      <w:r>
        <w:t>Arrays.asList</w:t>
      </w:r>
      <w:proofErr w:type="spellEnd"/>
      <w:r>
        <w:t>(4, 56, 7, 8, 1, 2));</w:t>
      </w:r>
    </w:p>
    <w:p w14:paraId="397A9237" w14:textId="77777777" w:rsidR="00F17B2A" w:rsidRDefault="00F17B2A" w:rsidP="00F17B2A">
      <w:pPr>
        <w:pStyle w:val="afff2"/>
      </w:pPr>
    </w:p>
    <w:p w14:paraId="2E482B69" w14:textId="77777777" w:rsidR="00F17B2A" w:rsidRDefault="00F17B2A" w:rsidP="00F17B2A">
      <w:pPr>
        <w:pStyle w:val="afff2"/>
      </w:pPr>
      <w:r>
        <w:t xml:space="preserve">        // </w:t>
      </w:r>
      <w:r>
        <w:t>幸运数字</w:t>
      </w:r>
    </w:p>
    <w:p w14:paraId="21B63669" w14:textId="77777777" w:rsidR="00F17B2A" w:rsidRDefault="00F17B2A" w:rsidP="00F17B2A">
      <w:pPr>
        <w:pStyle w:val="afff2"/>
      </w:pPr>
      <w:r>
        <w:t xml:space="preserve">        List&lt;Integer&gt; list = </w:t>
      </w:r>
      <w:proofErr w:type="spellStart"/>
      <w:r>
        <w:t>Arrays.asList</w:t>
      </w:r>
      <w:proofErr w:type="spellEnd"/>
      <w:r>
        <w:t>(1, 2, 3, 4, 5);</w:t>
      </w:r>
    </w:p>
    <w:p w14:paraId="665216C2" w14:textId="77777777" w:rsidR="00F17B2A" w:rsidRDefault="00F17B2A" w:rsidP="00F17B2A">
      <w:pPr>
        <w:pStyle w:val="afff2"/>
      </w:pPr>
    </w:p>
    <w:p w14:paraId="76400EA7" w14:textId="77777777" w:rsidR="00F17B2A" w:rsidRDefault="00F17B2A" w:rsidP="00F17B2A">
      <w:pPr>
        <w:pStyle w:val="afff2"/>
      </w:pPr>
      <w:r>
        <w:t xml:space="preserve">        // </w:t>
      </w:r>
      <w:r>
        <w:t>找出幸运数字</w:t>
      </w:r>
    </w:p>
    <w:p w14:paraId="127F1861" w14:textId="77777777" w:rsidR="00F17B2A" w:rsidRDefault="00F17B2A" w:rsidP="00F17B2A">
      <w:pPr>
        <w:pStyle w:val="afff2"/>
      </w:pPr>
      <w:r>
        <w:t xml:space="preserve">        // </w:t>
      </w:r>
      <w:r>
        <w:t>每一个</w:t>
      </w:r>
      <w:r>
        <w:t>task</w:t>
      </w:r>
      <w:r>
        <w:t>都会创建一个</w:t>
      </w:r>
      <w:r>
        <w:t>list</w:t>
      </w:r>
      <w:r>
        <w:t>浪费内存</w:t>
      </w:r>
    </w:p>
    <w:p w14:paraId="30D6F085" w14:textId="77777777" w:rsidR="00F17B2A" w:rsidRDefault="00F17B2A" w:rsidP="00F17B2A">
      <w:pPr>
        <w:pStyle w:val="afff2"/>
      </w:pPr>
      <w:r>
        <w:t xml:space="preserve">        /*</w:t>
      </w:r>
    </w:p>
    <w:p w14:paraId="40D5E965" w14:textId="77777777" w:rsidR="00F17B2A" w:rsidRDefault="00F17B2A" w:rsidP="00F17B2A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Integer&gt; result = </w:t>
      </w:r>
      <w:proofErr w:type="spellStart"/>
      <w:r>
        <w:t>intRDD.filter</w:t>
      </w:r>
      <w:proofErr w:type="spellEnd"/>
      <w:r>
        <w:t>(new Function&lt;Integer, Boolean&gt;() {</w:t>
      </w:r>
    </w:p>
    <w:p w14:paraId="6967A1AE" w14:textId="77777777" w:rsidR="00F17B2A" w:rsidRDefault="00F17B2A" w:rsidP="00F17B2A">
      <w:pPr>
        <w:pStyle w:val="afff2"/>
      </w:pPr>
      <w:r>
        <w:t xml:space="preserve">            @Override</w:t>
      </w:r>
    </w:p>
    <w:p w14:paraId="47B26FD2" w14:textId="77777777" w:rsidR="00F17B2A" w:rsidRDefault="00F17B2A" w:rsidP="00F17B2A">
      <w:pPr>
        <w:pStyle w:val="afff2"/>
      </w:pPr>
      <w:r>
        <w:t xml:space="preserve">            public Boolean call(Integer v1) throws Exception {</w:t>
      </w:r>
    </w:p>
    <w:p w14:paraId="23789C70" w14:textId="77777777" w:rsidR="00F17B2A" w:rsidRDefault="00F17B2A" w:rsidP="00F17B2A">
      <w:pPr>
        <w:pStyle w:val="afff2"/>
      </w:pPr>
      <w:r>
        <w:t xml:space="preserve">                return </w:t>
      </w:r>
      <w:proofErr w:type="spellStart"/>
      <w:r>
        <w:t>list.contains</w:t>
      </w:r>
      <w:proofErr w:type="spellEnd"/>
      <w:r>
        <w:t>(v1);</w:t>
      </w:r>
    </w:p>
    <w:p w14:paraId="651643A9" w14:textId="77777777" w:rsidR="00F17B2A" w:rsidRDefault="00F17B2A" w:rsidP="00F17B2A">
      <w:pPr>
        <w:pStyle w:val="afff2"/>
      </w:pPr>
      <w:r>
        <w:t xml:space="preserve">            }</w:t>
      </w:r>
    </w:p>
    <w:p w14:paraId="222E9578" w14:textId="77777777" w:rsidR="00F17B2A" w:rsidRDefault="00F17B2A" w:rsidP="00F17B2A">
      <w:pPr>
        <w:pStyle w:val="afff2"/>
      </w:pPr>
      <w:r>
        <w:t xml:space="preserve">        });</w:t>
      </w:r>
    </w:p>
    <w:p w14:paraId="7028E5B9" w14:textId="77777777" w:rsidR="00F17B2A" w:rsidRDefault="00F17B2A" w:rsidP="00F17B2A">
      <w:pPr>
        <w:pStyle w:val="afff2"/>
      </w:pPr>
    </w:p>
    <w:p w14:paraId="6C01CED5" w14:textId="77777777" w:rsidR="00F17B2A" w:rsidRDefault="00F17B2A" w:rsidP="00F17B2A">
      <w:pPr>
        <w:pStyle w:val="afff2"/>
      </w:pPr>
      <w:r>
        <w:t xml:space="preserve">         */</w:t>
      </w:r>
    </w:p>
    <w:p w14:paraId="1C68BF7C" w14:textId="77777777" w:rsidR="00F17B2A" w:rsidRDefault="00F17B2A" w:rsidP="00F17B2A">
      <w:pPr>
        <w:pStyle w:val="afff2"/>
      </w:pPr>
    </w:p>
    <w:p w14:paraId="7986C67E" w14:textId="77777777" w:rsidR="00F17B2A" w:rsidRDefault="00F17B2A" w:rsidP="00F17B2A">
      <w:pPr>
        <w:pStyle w:val="afff2"/>
      </w:pPr>
      <w:r>
        <w:t xml:space="preserve">        // </w:t>
      </w:r>
      <w:r>
        <w:t>创建广播变量</w:t>
      </w:r>
    </w:p>
    <w:p w14:paraId="4279D6CB" w14:textId="77777777" w:rsidR="00F17B2A" w:rsidRDefault="00F17B2A" w:rsidP="00F17B2A">
      <w:pPr>
        <w:pStyle w:val="afff2"/>
      </w:pPr>
      <w:r>
        <w:t xml:space="preserve">        // </w:t>
      </w:r>
      <w:r>
        <w:t>只发送一份数据到每一个</w:t>
      </w:r>
      <w:r>
        <w:t>executor</w:t>
      </w:r>
    </w:p>
    <w:p w14:paraId="57320FDF" w14:textId="77777777" w:rsidR="00F17B2A" w:rsidRDefault="00F17B2A" w:rsidP="00F17B2A">
      <w:pPr>
        <w:pStyle w:val="afff2"/>
      </w:pPr>
      <w:r>
        <w:t xml:space="preserve">        Broadcast&lt;List&lt;Integer&gt;&gt; broadcast = </w:t>
      </w:r>
      <w:proofErr w:type="spellStart"/>
      <w:r>
        <w:t>sc.broadcast</w:t>
      </w:r>
      <w:proofErr w:type="spellEnd"/>
      <w:r>
        <w:t>(list);</w:t>
      </w:r>
    </w:p>
    <w:p w14:paraId="3697CDF5" w14:textId="77777777" w:rsidR="00F17B2A" w:rsidRDefault="00F17B2A" w:rsidP="00F17B2A">
      <w:pPr>
        <w:pStyle w:val="afff2"/>
      </w:pPr>
    </w:p>
    <w:p w14:paraId="78C4F1B6" w14:textId="77777777" w:rsidR="00F17B2A" w:rsidRDefault="00F17B2A" w:rsidP="00F17B2A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Integer&gt; result = </w:t>
      </w:r>
      <w:proofErr w:type="spellStart"/>
      <w:r>
        <w:t>intRDD.filter</w:t>
      </w:r>
      <w:proofErr w:type="spellEnd"/>
      <w:r>
        <w:t>(new Function&lt;Integer, Boolean&gt;() {</w:t>
      </w:r>
    </w:p>
    <w:p w14:paraId="3679DEC9" w14:textId="77777777" w:rsidR="00F17B2A" w:rsidRDefault="00F17B2A" w:rsidP="00F17B2A">
      <w:pPr>
        <w:pStyle w:val="afff2"/>
      </w:pPr>
      <w:r>
        <w:t xml:space="preserve">            @Override</w:t>
      </w:r>
    </w:p>
    <w:p w14:paraId="7C648EAC" w14:textId="77777777" w:rsidR="00F17B2A" w:rsidRDefault="00F17B2A" w:rsidP="00F17B2A">
      <w:pPr>
        <w:pStyle w:val="afff2"/>
      </w:pPr>
      <w:r>
        <w:t xml:space="preserve">            public Boolean call(Integer v1) throws Exception {</w:t>
      </w:r>
    </w:p>
    <w:p w14:paraId="38C24B87" w14:textId="77777777" w:rsidR="00F17B2A" w:rsidRDefault="00F17B2A" w:rsidP="00F17B2A">
      <w:pPr>
        <w:pStyle w:val="afff2"/>
      </w:pPr>
      <w:r>
        <w:t xml:space="preserve">                return </w:t>
      </w:r>
      <w:proofErr w:type="spellStart"/>
      <w:r>
        <w:t>broadcast.value</w:t>
      </w:r>
      <w:proofErr w:type="spellEnd"/>
      <w:r>
        <w:t>().contains(v1);</w:t>
      </w:r>
    </w:p>
    <w:p w14:paraId="10D85B61" w14:textId="77777777" w:rsidR="00F17B2A" w:rsidRDefault="00F17B2A" w:rsidP="00F17B2A">
      <w:pPr>
        <w:pStyle w:val="afff2"/>
      </w:pPr>
      <w:r>
        <w:t xml:space="preserve">            }</w:t>
      </w:r>
    </w:p>
    <w:p w14:paraId="573649D7" w14:textId="77777777" w:rsidR="00F17B2A" w:rsidRDefault="00F17B2A" w:rsidP="00F17B2A">
      <w:pPr>
        <w:pStyle w:val="afff2"/>
      </w:pPr>
      <w:r>
        <w:t xml:space="preserve">        });</w:t>
      </w:r>
    </w:p>
    <w:p w14:paraId="58BBA062" w14:textId="77777777" w:rsidR="00F17B2A" w:rsidRDefault="00F17B2A" w:rsidP="00F17B2A">
      <w:pPr>
        <w:pStyle w:val="afff2"/>
      </w:pPr>
    </w:p>
    <w:p w14:paraId="3104C34B" w14:textId="77777777" w:rsidR="00F17B2A" w:rsidRDefault="00F17B2A" w:rsidP="00F17B2A">
      <w:pPr>
        <w:pStyle w:val="afff2"/>
      </w:pPr>
    </w:p>
    <w:p w14:paraId="1EC4D91C" w14:textId="77777777" w:rsidR="00F17B2A" w:rsidRDefault="00F17B2A" w:rsidP="00F17B2A">
      <w:pPr>
        <w:pStyle w:val="afff2"/>
      </w:pPr>
      <w:r>
        <w:t xml:space="preserve">        result. collect().</w:t>
      </w:r>
      <w:proofErr w:type="spellStart"/>
      <w:r>
        <w:t>forEach</w:t>
      </w:r>
      <w:proofErr w:type="spellEnd"/>
      <w:r>
        <w:t>(</w:t>
      </w:r>
      <w:proofErr w:type="spellStart"/>
      <w:r>
        <w:t>System.out</w:t>
      </w:r>
      <w:proofErr w:type="spellEnd"/>
      <w:r>
        <w:t>::</w:t>
      </w:r>
      <w:proofErr w:type="spellStart"/>
      <w:r>
        <w:t>println</w:t>
      </w:r>
      <w:proofErr w:type="spellEnd"/>
      <w:r>
        <w:t>);</w:t>
      </w:r>
    </w:p>
    <w:p w14:paraId="00C9B7E1" w14:textId="77777777" w:rsidR="00F17B2A" w:rsidRDefault="00F17B2A" w:rsidP="00F17B2A">
      <w:pPr>
        <w:pStyle w:val="afff2"/>
      </w:pPr>
    </w:p>
    <w:p w14:paraId="559FE8C3" w14:textId="77777777" w:rsidR="00F17B2A" w:rsidRDefault="00F17B2A" w:rsidP="00F17B2A">
      <w:pPr>
        <w:pStyle w:val="afff2"/>
      </w:pPr>
    </w:p>
    <w:p w14:paraId="72B15941" w14:textId="77777777" w:rsidR="00F17B2A" w:rsidRDefault="00F17B2A" w:rsidP="00F17B2A">
      <w:pPr>
        <w:pStyle w:val="afff2"/>
      </w:pPr>
      <w:r>
        <w:t xml:space="preserve">        // 4. </w:t>
      </w:r>
      <w:r>
        <w:t>关闭</w:t>
      </w:r>
      <w:proofErr w:type="spellStart"/>
      <w:r>
        <w:t>sc</w:t>
      </w:r>
      <w:proofErr w:type="spellEnd"/>
    </w:p>
    <w:p w14:paraId="18BA04CF" w14:textId="77777777" w:rsidR="00F17B2A" w:rsidRDefault="00F17B2A" w:rsidP="00F17B2A">
      <w:pPr>
        <w:pStyle w:val="afff2"/>
      </w:pPr>
      <w:r>
        <w:t xml:space="preserve">        </w:t>
      </w:r>
      <w:proofErr w:type="spellStart"/>
      <w:r>
        <w:t>sc.stop</w:t>
      </w:r>
      <w:proofErr w:type="spellEnd"/>
      <w:r>
        <w:t>();</w:t>
      </w:r>
    </w:p>
    <w:p w14:paraId="335725C8" w14:textId="77777777" w:rsidR="00F17B2A" w:rsidRDefault="00F17B2A" w:rsidP="00F17B2A">
      <w:pPr>
        <w:pStyle w:val="afff2"/>
      </w:pPr>
    </w:p>
    <w:p w14:paraId="3151466B" w14:textId="77777777" w:rsidR="00F17B2A" w:rsidRDefault="00F17B2A" w:rsidP="00F17B2A">
      <w:pPr>
        <w:pStyle w:val="afff2"/>
      </w:pPr>
      <w:r>
        <w:t xml:space="preserve">    }</w:t>
      </w:r>
    </w:p>
    <w:p w14:paraId="6E16A6FF" w14:textId="2FB551C6" w:rsidR="003E6556" w:rsidRDefault="004220D8" w:rsidP="00F17B2A">
      <w:pPr>
        <w:pStyle w:val="afff2"/>
      </w:pPr>
      <w:r>
        <w:t>}</w:t>
      </w:r>
    </w:p>
    <w:p w14:paraId="761181D7" w14:textId="77777777" w:rsidR="003E6556" w:rsidRDefault="004220D8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第</w:t>
      </w:r>
      <w:r>
        <w:rPr>
          <w:rFonts w:ascii="Times New Roman" w:eastAsia="宋体" w:hAnsi="Times New Roman"/>
        </w:rPr>
        <w:t>5</w:t>
      </w:r>
      <w:r>
        <w:rPr>
          <w:rFonts w:ascii="Times New Roman" w:eastAsia="宋体" w:hAnsi="Times New Roman"/>
        </w:rPr>
        <w:t>章</w:t>
      </w:r>
      <w:r>
        <w:rPr>
          <w:rFonts w:ascii="Times New Roman" w:eastAsia="宋体" w:hAnsi="Times New Roman"/>
        </w:rPr>
        <w:t xml:space="preserve"> SparkCore</w:t>
      </w:r>
      <w:r>
        <w:rPr>
          <w:rFonts w:ascii="Times New Roman" w:eastAsia="宋体" w:hAnsi="Times New Roman"/>
        </w:rPr>
        <w:t>实战</w:t>
      </w:r>
    </w:p>
    <w:p w14:paraId="18AF0307" w14:textId="77777777" w:rsidR="003E6556" w:rsidRDefault="004220D8" w:rsidP="00A07CA0">
      <w:pPr>
        <w:pStyle w:val="2"/>
      </w:pPr>
      <w:bookmarkStart w:id="5" w:name="第-1-章-准备数据"/>
      <w:r>
        <w:t xml:space="preserve">5.1 </w:t>
      </w:r>
      <w:r>
        <w:t>数据</w:t>
      </w:r>
      <w:bookmarkEnd w:id="5"/>
      <w:r>
        <w:t>准备</w:t>
      </w:r>
    </w:p>
    <w:p w14:paraId="0D13E901" w14:textId="77777777" w:rsidR="003E6556" w:rsidRDefault="004220D8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1</w:t>
      </w:r>
      <w:r>
        <w:rPr>
          <w:rFonts w:ascii="Times New Roman" w:eastAsia="宋体" w:hAnsi="Times New Roman"/>
          <w:kern w:val="2"/>
          <w:szCs w:val="21"/>
        </w:rPr>
        <w:t>）数据格式</w:t>
      </w:r>
    </w:p>
    <w:p w14:paraId="4FDE8D73" w14:textId="77777777" w:rsidR="003E6556" w:rsidRDefault="004220D8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</w:rPr>
        <w:object w:dxaOrig="8228" w:dyaOrig="4650" w14:anchorId="2B105969">
          <v:shape id="_x0000_i1041" type="#_x0000_t75" style="width:411.45pt;height:231.45pt" o:ole="">
            <v:imagedata r:id="rId97" o:title=""/>
          </v:shape>
          <o:OLEObject Type="Embed" ProgID="PowerPoint.Show.12" ShapeID="_x0000_i1041" DrawAspect="Content" ObjectID="_1717867811" r:id="rId98"/>
        </w:object>
      </w:r>
    </w:p>
    <w:p w14:paraId="27E55690" w14:textId="77777777" w:rsidR="003E6556" w:rsidRDefault="004220D8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2</w:t>
      </w:r>
      <w:r>
        <w:rPr>
          <w:rFonts w:ascii="Times New Roman" w:eastAsia="宋体" w:hAnsi="Times New Roman"/>
          <w:kern w:val="2"/>
          <w:szCs w:val="21"/>
        </w:rPr>
        <w:t>）数据详细字段说明</w:t>
      </w:r>
    </w:p>
    <w:tbl>
      <w:tblPr>
        <w:tblStyle w:val="aff1"/>
        <w:tblW w:w="0" w:type="auto"/>
        <w:tblInd w:w="108" w:type="dxa"/>
        <w:tblLook w:val="04A0" w:firstRow="1" w:lastRow="0" w:firstColumn="1" w:lastColumn="0" w:noHBand="0" w:noVBand="1"/>
      </w:tblPr>
      <w:tblGrid>
        <w:gridCol w:w="738"/>
        <w:gridCol w:w="2126"/>
        <w:gridCol w:w="1276"/>
        <w:gridCol w:w="4048"/>
      </w:tblGrid>
      <w:tr w:rsidR="003E6556" w14:paraId="3A1D795D" w14:textId="77777777">
        <w:tc>
          <w:tcPr>
            <w:tcW w:w="738" w:type="dxa"/>
          </w:tcPr>
          <w:p w14:paraId="2436875D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b/>
                <w:bCs/>
                <w:kern w:val="2"/>
                <w:szCs w:val="21"/>
              </w:rPr>
            </w:pPr>
            <w:r>
              <w:rPr>
                <w:rFonts w:ascii="Times New Roman" w:eastAsia="宋体" w:hAnsi="Times New Roman"/>
                <w:b/>
                <w:bCs/>
                <w:kern w:val="2"/>
                <w:szCs w:val="21"/>
              </w:rPr>
              <w:t>编号</w:t>
            </w:r>
          </w:p>
        </w:tc>
        <w:tc>
          <w:tcPr>
            <w:tcW w:w="2126" w:type="dxa"/>
          </w:tcPr>
          <w:p w14:paraId="5AF3C556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b/>
                <w:bCs/>
                <w:kern w:val="2"/>
                <w:szCs w:val="21"/>
              </w:rPr>
            </w:pPr>
            <w:r>
              <w:rPr>
                <w:rFonts w:ascii="Times New Roman" w:eastAsia="宋体" w:hAnsi="Times New Roman"/>
                <w:b/>
                <w:bCs/>
                <w:kern w:val="2"/>
                <w:szCs w:val="21"/>
              </w:rPr>
              <w:t>字段名称</w:t>
            </w:r>
          </w:p>
        </w:tc>
        <w:tc>
          <w:tcPr>
            <w:tcW w:w="1276" w:type="dxa"/>
          </w:tcPr>
          <w:p w14:paraId="54E66A2E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b/>
                <w:bCs/>
                <w:kern w:val="2"/>
                <w:szCs w:val="21"/>
              </w:rPr>
            </w:pPr>
            <w:r>
              <w:rPr>
                <w:rFonts w:ascii="Times New Roman" w:eastAsia="宋体" w:hAnsi="Times New Roman"/>
                <w:b/>
                <w:bCs/>
                <w:kern w:val="2"/>
                <w:szCs w:val="21"/>
              </w:rPr>
              <w:t>字段类型</w:t>
            </w:r>
          </w:p>
        </w:tc>
        <w:tc>
          <w:tcPr>
            <w:tcW w:w="4048" w:type="dxa"/>
          </w:tcPr>
          <w:p w14:paraId="26843CCE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b/>
                <w:bCs/>
                <w:kern w:val="2"/>
                <w:szCs w:val="21"/>
              </w:rPr>
            </w:pPr>
            <w:r>
              <w:rPr>
                <w:rFonts w:ascii="Times New Roman" w:eastAsia="宋体" w:hAnsi="Times New Roman"/>
                <w:b/>
                <w:bCs/>
                <w:kern w:val="2"/>
                <w:szCs w:val="21"/>
              </w:rPr>
              <w:t>字段含义</w:t>
            </w:r>
          </w:p>
        </w:tc>
      </w:tr>
      <w:tr w:rsidR="003E6556" w14:paraId="3E635E4B" w14:textId="77777777">
        <w:tc>
          <w:tcPr>
            <w:tcW w:w="738" w:type="dxa"/>
          </w:tcPr>
          <w:p w14:paraId="17C5A60D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1</w:t>
            </w:r>
          </w:p>
        </w:tc>
        <w:tc>
          <w:tcPr>
            <w:tcW w:w="2126" w:type="dxa"/>
          </w:tcPr>
          <w:p w14:paraId="147FFC38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date</w:t>
            </w:r>
          </w:p>
        </w:tc>
        <w:tc>
          <w:tcPr>
            <w:tcW w:w="1276" w:type="dxa"/>
          </w:tcPr>
          <w:p w14:paraId="0CFBAC5D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String</w:t>
            </w:r>
          </w:p>
        </w:tc>
        <w:tc>
          <w:tcPr>
            <w:tcW w:w="4048" w:type="dxa"/>
          </w:tcPr>
          <w:p w14:paraId="2E103238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用户点击行为的日期</w:t>
            </w:r>
          </w:p>
        </w:tc>
      </w:tr>
      <w:tr w:rsidR="003E6556" w14:paraId="0A1D6CDF" w14:textId="77777777">
        <w:tc>
          <w:tcPr>
            <w:tcW w:w="738" w:type="dxa"/>
          </w:tcPr>
          <w:p w14:paraId="052535D2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lastRenderedPageBreak/>
              <w:t>2</w:t>
            </w:r>
          </w:p>
        </w:tc>
        <w:tc>
          <w:tcPr>
            <w:tcW w:w="2126" w:type="dxa"/>
          </w:tcPr>
          <w:p w14:paraId="7F8E7335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user_id</w:t>
            </w:r>
          </w:p>
        </w:tc>
        <w:tc>
          <w:tcPr>
            <w:tcW w:w="1276" w:type="dxa"/>
          </w:tcPr>
          <w:p w14:paraId="16E6A1C1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Long</w:t>
            </w:r>
          </w:p>
        </w:tc>
        <w:tc>
          <w:tcPr>
            <w:tcW w:w="4048" w:type="dxa"/>
          </w:tcPr>
          <w:p w14:paraId="28D8395D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用户的</w:t>
            </w:r>
            <w:r>
              <w:rPr>
                <w:rFonts w:ascii="Times New Roman" w:eastAsia="宋体" w:hAnsi="Times New Roman"/>
                <w:kern w:val="2"/>
                <w:szCs w:val="21"/>
              </w:rPr>
              <w:t>ID</w:t>
            </w:r>
          </w:p>
        </w:tc>
      </w:tr>
      <w:tr w:rsidR="003E6556" w14:paraId="0DBBBE4E" w14:textId="77777777">
        <w:tc>
          <w:tcPr>
            <w:tcW w:w="738" w:type="dxa"/>
          </w:tcPr>
          <w:p w14:paraId="25E65073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3</w:t>
            </w:r>
          </w:p>
        </w:tc>
        <w:tc>
          <w:tcPr>
            <w:tcW w:w="2126" w:type="dxa"/>
          </w:tcPr>
          <w:p w14:paraId="0FA9106A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session_id</w:t>
            </w:r>
          </w:p>
        </w:tc>
        <w:tc>
          <w:tcPr>
            <w:tcW w:w="1276" w:type="dxa"/>
          </w:tcPr>
          <w:p w14:paraId="63E774AB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String</w:t>
            </w:r>
          </w:p>
        </w:tc>
        <w:tc>
          <w:tcPr>
            <w:tcW w:w="4048" w:type="dxa"/>
          </w:tcPr>
          <w:p w14:paraId="4173ACDF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Session</w:t>
            </w:r>
            <w:r>
              <w:rPr>
                <w:rFonts w:ascii="Times New Roman" w:eastAsia="宋体" w:hAnsi="Times New Roman"/>
                <w:kern w:val="2"/>
                <w:szCs w:val="21"/>
              </w:rPr>
              <w:t>的</w:t>
            </w:r>
            <w:r>
              <w:rPr>
                <w:rFonts w:ascii="Times New Roman" w:eastAsia="宋体" w:hAnsi="Times New Roman"/>
                <w:kern w:val="2"/>
                <w:szCs w:val="21"/>
              </w:rPr>
              <w:t>ID</w:t>
            </w:r>
          </w:p>
        </w:tc>
      </w:tr>
      <w:tr w:rsidR="003E6556" w14:paraId="34AB1DE6" w14:textId="77777777">
        <w:tc>
          <w:tcPr>
            <w:tcW w:w="738" w:type="dxa"/>
          </w:tcPr>
          <w:p w14:paraId="76808143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4</w:t>
            </w:r>
          </w:p>
        </w:tc>
        <w:tc>
          <w:tcPr>
            <w:tcW w:w="2126" w:type="dxa"/>
          </w:tcPr>
          <w:p w14:paraId="3AEBD9C2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page_id</w:t>
            </w:r>
          </w:p>
        </w:tc>
        <w:tc>
          <w:tcPr>
            <w:tcW w:w="1276" w:type="dxa"/>
          </w:tcPr>
          <w:p w14:paraId="050DA90B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Long</w:t>
            </w:r>
          </w:p>
        </w:tc>
        <w:tc>
          <w:tcPr>
            <w:tcW w:w="4048" w:type="dxa"/>
          </w:tcPr>
          <w:p w14:paraId="781ABBFF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某个页面的</w:t>
            </w:r>
            <w:r>
              <w:rPr>
                <w:rFonts w:ascii="Times New Roman" w:eastAsia="宋体" w:hAnsi="Times New Roman"/>
                <w:kern w:val="2"/>
                <w:szCs w:val="21"/>
              </w:rPr>
              <w:t>ID</w:t>
            </w:r>
          </w:p>
        </w:tc>
      </w:tr>
      <w:tr w:rsidR="003E6556" w14:paraId="2B030456" w14:textId="77777777">
        <w:tc>
          <w:tcPr>
            <w:tcW w:w="738" w:type="dxa"/>
          </w:tcPr>
          <w:p w14:paraId="23A6C890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5</w:t>
            </w:r>
          </w:p>
        </w:tc>
        <w:tc>
          <w:tcPr>
            <w:tcW w:w="2126" w:type="dxa"/>
          </w:tcPr>
          <w:p w14:paraId="50690524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action_time</w:t>
            </w:r>
          </w:p>
        </w:tc>
        <w:tc>
          <w:tcPr>
            <w:tcW w:w="1276" w:type="dxa"/>
          </w:tcPr>
          <w:p w14:paraId="67F72532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String</w:t>
            </w:r>
          </w:p>
        </w:tc>
        <w:tc>
          <w:tcPr>
            <w:tcW w:w="4048" w:type="dxa"/>
          </w:tcPr>
          <w:p w14:paraId="0F5AD751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动作的时间点</w:t>
            </w:r>
          </w:p>
        </w:tc>
      </w:tr>
      <w:tr w:rsidR="003E6556" w14:paraId="7D01D6D7" w14:textId="77777777">
        <w:tc>
          <w:tcPr>
            <w:tcW w:w="738" w:type="dxa"/>
          </w:tcPr>
          <w:p w14:paraId="2DCA1CC7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6</w:t>
            </w:r>
          </w:p>
        </w:tc>
        <w:tc>
          <w:tcPr>
            <w:tcW w:w="2126" w:type="dxa"/>
          </w:tcPr>
          <w:p w14:paraId="3DBEC759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search_keyword</w:t>
            </w:r>
          </w:p>
        </w:tc>
        <w:tc>
          <w:tcPr>
            <w:tcW w:w="1276" w:type="dxa"/>
          </w:tcPr>
          <w:p w14:paraId="5AF27EFE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String</w:t>
            </w:r>
          </w:p>
        </w:tc>
        <w:tc>
          <w:tcPr>
            <w:tcW w:w="4048" w:type="dxa"/>
          </w:tcPr>
          <w:p w14:paraId="23FEB210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用户搜索的关键词</w:t>
            </w:r>
          </w:p>
        </w:tc>
      </w:tr>
      <w:tr w:rsidR="003E6556" w14:paraId="3D429F5F" w14:textId="77777777">
        <w:tc>
          <w:tcPr>
            <w:tcW w:w="738" w:type="dxa"/>
          </w:tcPr>
          <w:p w14:paraId="4A9BFDCD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7</w:t>
            </w:r>
          </w:p>
        </w:tc>
        <w:tc>
          <w:tcPr>
            <w:tcW w:w="2126" w:type="dxa"/>
          </w:tcPr>
          <w:p w14:paraId="5D647983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color w:val="FF0000"/>
                <w:kern w:val="2"/>
                <w:szCs w:val="21"/>
              </w:rPr>
              <w:t>click_category_id</w:t>
            </w:r>
          </w:p>
        </w:tc>
        <w:tc>
          <w:tcPr>
            <w:tcW w:w="1276" w:type="dxa"/>
          </w:tcPr>
          <w:p w14:paraId="729680D6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Long</w:t>
            </w:r>
          </w:p>
        </w:tc>
        <w:tc>
          <w:tcPr>
            <w:tcW w:w="4048" w:type="dxa"/>
          </w:tcPr>
          <w:p w14:paraId="12D98150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 w:hint="eastAsia"/>
                <w:color w:val="FF0000"/>
                <w:kern w:val="2"/>
                <w:szCs w:val="21"/>
              </w:rPr>
              <w:t>点击</w:t>
            </w:r>
            <w:r>
              <w:rPr>
                <w:rFonts w:ascii="Times New Roman" w:eastAsia="宋体" w:hAnsi="Times New Roman"/>
                <w:kern w:val="2"/>
                <w:szCs w:val="21"/>
              </w:rPr>
              <w:t>某一个商品</w:t>
            </w:r>
            <w:r>
              <w:rPr>
                <w:rFonts w:ascii="Times New Roman" w:eastAsia="宋体" w:hAnsi="Times New Roman"/>
                <w:color w:val="FF0000"/>
                <w:kern w:val="2"/>
                <w:szCs w:val="21"/>
              </w:rPr>
              <w:t>品类</w:t>
            </w:r>
            <w:r>
              <w:rPr>
                <w:rFonts w:ascii="Times New Roman" w:eastAsia="宋体" w:hAnsi="Times New Roman"/>
                <w:kern w:val="2"/>
                <w:szCs w:val="21"/>
              </w:rPr>
              <w:t>的</w:t>
            </w:r>
            <w:r>
              <w:rPr>
                <w:rFonts w:ascii="Times New Roman" w:eastAsia="宋体" w:hAnsi="Times New Roman"/>
                <w:kern w:val="2"/>
                <w:szCs w:val="21"/>
              </w:rPr>
              <w:t>ID</w:t>
            </w:r>
          </w:p>
        </w:tc>
      </w:tr>
      <w:tr w:rsidR="003E6556" w14:paraId="00C88980" w14:textId="77777777">
        <w:tc>
          <w:tcPr>
            <w:tcW w:w="738" w:type="dxa"/>
          </w:tcPr>
          <w:p w14:paraId="3FE8DA07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8</w:t>
            </w:r>
          </w:p>
        </w:tc>
        <w:tc>
          <w:tcPr>
            <w:tcW w:w="2126" w:type="dxa"/>
          </w:tcPr>
          <w:p w14:paraId="63010234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click_product_id</w:t>
            </w:r>
          </w:p>
        </w:tc>
        <w:tc>
          <w:tcPr>
            <w:tcW w:w="1276" w:type="dxa"/>
          </w:tcPr>
          <w:p w14:paraId="38BE5F8E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Long</w:t>
            </w:r>
          </w:p>
        </w:tc>
        <w:tc>
          <w:tcPr>
            <w:tcW w:w="4048" w:type="dxa"/>
          </w:tcPr>
          <w:p w14:paraId="7A649C2E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某一个</w:t>
            </w:r>
            <w:r>
              <w:rPr>
                <w:rFonts w:ascii="Times New Roman" w:eastAsia="宋体" w:hAnsi="Times New Roman"/>
                <w:color w:val="000000" w:themeColor="text1"/>
                <w:kern w:val="2"/>
                <w:szCs w:val="21"/>
              </w:rPr>
              <w:t>商品的</w:t>
            </w:r>
            <w:r>
              <w:rPr>
                <w:rFonts w:ascii="Times New Roman" w:eastAsia="宋体" w:hAnsi="Times New Roman"/>
                <w:color w:val="000000" w:themeColor="text1"/>
                <w:kern w:val="2"/>
                <w:szCs w:val="21"/>
              </w:rPr>
              <w:t>ID</w:t>
            </w:r>
          </w:p>
        </w:tc>
      </w:tr>
      <w:tr w:rsidR="003E6556" w14:paraId="6A2E941D" w14:textId="77777777">
        <w:tc>
          <w:tcPr>
            <w:tcW w:w="738" w:type="dxa"/>
          </w:tcPr>
          <w:p w14:paraId="284F9F7C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9</w:t>
            </w:r>
          </w:p>
        </w:tc>
        <w:tc>
          <w:tcPr>
            <w:tcW w:w="2126" w:type="dxa"/>
          </w:tcPr>
          <w:p w14:paraId="11A6236E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color w:val="FF0000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color w:val="FF0000"/>
                <w:kern w:val="2"/>
                <w:szCs w:val="21"/>
              </w:rPr>
              <w:t>order_category_ids</w:t>
            </w:r>
          </w:p>
        </w:tc>
        <w:tc>
          <w:tcPr>
            <w:tcW w:w="1276" w:type="dxa"/>
          </w:tcPr>
          <w:p w14:paraId="2DA9E799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String</w:t>
            </w:r>
          </w:p>
        </w:tc>
        <w:tc>
          <w:tcPr>
            <w:tcW w:w="4048" w:type="dxa"/>
          </w:tcPr>
          <w:p w14:paraId="6A26B65A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一次</w:t>
            </w:r>
            <w:r>
              <w:rPr>
                <w:rFonts w:ascii="Times New Roman" w:eastAsia="宋体" w:hAnsi="Times New Roman"/>
                <w:color w:val="FF0000"/>
                <w:kern w:val="2"/>
                <w:szCs w:val="21"/>
              </w:rPr>
              <w:t>订单</w:t>
            </w:r>
            <w:r>
              <w:rPr>
                <w:rFonts w:ascii="Times New Roman" w:eastAsia="宋体" w:hAnsi="Times New Roman"/>
                <w:kern w:val="2"/>
                <w:szCs w:val="21"/>
              </w:rPr>
              <w:t>中所有</w:t>
            </w:r>
            <w:r>
              <w:rPr>
                <w:rFonts w:ascii="Times New Roman" w:eastAsia="宋体" w:hAnsi="Times New Roman"/>
                <w:color w:val="FF0000"/>
                <w:kern w:val="2"/>
                <w:szCs w:val="21"/>
              </w:rPr>
              <w:t>品类</w:t>
            </w:r>
            <w:r>
              <w:rPr>
                <w:rFonts w:ascii="Times New Roman" w:eastAsia="宋体" w:hAnsi="Times New Roman"/>
                <w:kern w:val="2"/>
                <w:szCs w:val="21"/>
              </w:rPr>
              <w:t>的</w:t>
            </w:r>
            <w:r>
              <w:rPr>
                <w:rFonts w:ascii="Times New Roman" w:eastAsia="宋体" w:hAnsi="Times New Roman"/>
                <w:kern w:val="2"/>
                <w:szCs w:val="21"/>
              </w:rPr>
              <w:t>ID</w:t>
            </w:r>
            <w:r>
              <w:rPr>
                <w:rFonts w:ascii="Times New Roman" w:eastAsia="宋体" w:hAnsi="Times New Roman"/>
                <w:kern w:val="2"/>
                <w:szCs w:val="21"/>
              </w:rPr>
              <w:t>集合</w:t>
            </w:r>
          </w:p>
        </w:tc>
      </w:tr>
      <w:tr w:rsidR="003E6556" w14:paraId="7DC00895" w14:textId="77777777">
        <w:tc>
          <w:tcPr>
            <w:tcW w:w="738" w:type="dxa"/>
          </w:tcPr>
          <w:p w14:paraId="17F516F9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10</w:t>
            </w:r>
          </w:p>
        </w:tc>
        <w:tc>
          <w:tcPr>
            <w:tcW w:w="2126" w:type="dxa"/>
          </w:tcPr>
          <w:p w14:paraId="307EFA4B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color w:val="FF0000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color w:val="000000" w:themeColor="text1"/>
                <w:kern w:val="2"/>
                <w:szCs w:val="21"/>
              </w:rPr>
              <w:t>order_product_ids</w:t>
            </w:r>
          </w:p>
        </w:tc>
        <w:tc>
          <w:tcPr>
            <w:tcW w:w="1276" w:type="dxa"/>
          </w:tcPr>
          <w:p w14:paraId="1254CCB1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String</w:t>
            </w:r>
          </w:p>
        </w:tc>
        <w:tc>
          <w:tcPr>
            <w:tcW w:w="4048" w:type="dxa"/>
          </w:tcPr>
          <w:p w14:paraId="5A3D53AD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一</w:t>
            </w:r>
            <w:r>
              <w:rPr>
                <w:rFonts w:ascii="Times New Roman" w:eastAsia="宋体" w:hAnsi="Times New Roman"/>
                <w:color w:val="000000" w:themeColor="text1"/>
                <w:kern w:val="2"/>
                <w:szCs w:val="21"/>
              </w:rPr>
              <w:t>次订单中所有商品的</w:t>
            </w:r>
            <w:r>
              <w:rPr>
                <w:rFonts w:ascii="Times New Roman" w:eastAsia="宋体" w:hAnsi="Times New Roman"/>
                <w:color w:val="000000" w:themeColor="text1"/>
                <w:kern w:val="2"/>
                <w:szCs w:val="21"/>
              </w:rPr>
              <w:t>ID</w:t>
            </w:r>
            <w:r>
              <w:rPr>
                <w:rFonts w:ascii="Times New Roman" w:eastAsia="宋体" w:hAnsi="Times New Roman"/>
                <w:color w:val="000000" w:themeColor="text1"/>
                <w:kern w:val="2"/>
                <w:szCs w:val="21"/>
              </w:rPr>
              <w:t>集合</w:t>
            </w:r>
          </w:p>
        </w:tc>
      </w:tr>
      <w:tr w:rsidR="003E6556" w14:paraId="02EC6490" w14:textId="77777777">
        <w:tc>
          <w:tcPr>
            <w:tcW w:w="738" w:type="dxa"/>
          </w:tcPr>
          <w:p w14:paraId="4B163C2E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11</w:t>
            </w:r>
          </w:p>
        </w:tc>
        <w:tc>
          <w:tcPr>
            <w:tcW w:w="2126" w:type="dxa"/>
          </w:tcPr>
          <w:p w14:paraId="2F0F9AE3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color w:val="FF0000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color w:val="FF0000"/>
                <w:kern w:val="2"/>
                <w:szCs w:val="21"/>
              </w:rPr>
              <w:t>pay_category_ids</w:t>
            </w:r>
          </w:p>
        </w:tc>
        <w:tc>
          <w:tcPr>
            <w:tcW w:w="1276" w:type="dxa"/>
          </w:tcPr>
          <w:p w14:paraId="04B5B8B5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String</w:t>
            </w:r>
          </w:p>
        </w:tc>
        <w:tc>
          <w:tcPr>
            <w:tcW w:w="4048" w:type="dxa"/>
          </w:tcPr>
          <w:p w14:paraId="4A7B9ABF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一次</w:t>
            </w:r>
            <w:r>
              <w:rPr>
                <w:rFonts w:ascii="Times New Roman" w:eastAsia="宋体" w:hAnsi="Times New Roman"/>
                <w:color w:val="FF0000"/>
                <w:kern w:val="2"/>
                <w:szCs w:val="21"/>
              </w:rPr>
              <w:t>支付</w:t>
            </w:r>
            <w:r>
              <w:rPr>
                <w:rFonts w:ascii="Times New Roman" w:eastAsia="宋体" w:hAnsi="Times New Roman"/>
                <w:kern w:val="2"/>
                <w:szCs w:val="21"/>
              </w:rPr>
              <w:t>中所有</w:t>
            </w:r>
            <w:r>
              <w:rPr>
                <w:rFonts w:ascii="Times New Roman" w:eastAsia="宋体" w:hAnsi="Times New Roman"/>
                <w:color w:val="FF0000"/>
                <w:kern w:val="2"/>
                <w:szCs w:val="21"/>
              </w:rPr>
              <w:t>品类</w:t>
            </w:r>
            <w:r>
              <w:rPr>
                <w:rFonts w:ascii="Times New Roman" w:eastAsia="宋体" w:hAnsi="Times New Roman"/>
                <w:kern w:val="2"/>
                <w:szCs w:val="21"/>
              </w:rPr>
              <w:t>的</w:t>
            </w:r>
            <w:r>
              <w:rPr>
                <w:rFonts w:ascii="Times New Roman" w:eastAsia="宋体" w:hAnsi="Times New Roman"/>
                <w:kern w:val="2"/>
                <w:szCs w:val="21"/>
              </w:rPr>
              <w:t>ID</w:t>
            </w:r>
            <w:r>
              <w:rPr>
                <w:rFonts w:ascii="Times New Roman" w:eastAsia="宋体" w:hAnsi="Times New Roman"/>
                <w:kern w:val="2"/>
                <w:szCs w:val="21"/>
              </w:rPr>
              <w:t>集合</w:t>
            </w:r>
          </w:p>
        </w:tc>
      </w:tr>
      <w:tr w:rsidR="003E6556" w14:paraId="5F4F4B33" w14:textId="77777777">
        <w:tc>
          <w:tcPr>
            <w:tcW w:w="738" w:type="dxa"/>
          </w:tcPr>
          <w:p w14:paraId="41DA8D41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12</w:t>
            </w:r>
          </w:p>
        </w:tc>
        <w:tc>
          <w:tcPr>
            <w:tcW w:w="2126" w:type="dxa"/>
          </w:tcPr>
          <w:p w14:paraId="7869BF25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color w:val="000000" w:themeColor="text1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color w:val="000000" w:themeColor="text1"/>
                <w:kern w:val="2"/>
                <w:szCs w:val="21"/>
              </w:rPr>
              <w:t>pay_product_ids</w:t>
            </w:r>
          </w:p>
        </w:tc>
        <w:tc>
          <w:tcPr>
            <w:tcW w:w="1276" w:type="dxa"/>
          </w:tcPr>
          <w:p w14:paraId="0BD6D8B1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String</w:t>
            </w:r>
          </w:p>
        </w:tc>
        <w:tc>
          <w:tcPr>
            <w:tcW w:w="4048" w:type="dxa"/>
          </w:tcPr>
          <w:p w14:paraId="4C43C7A8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一</w:t>
            </w:r>
            <w:r>
              <w:rPr>
                <w:rFonts w:ascii="Times New Roman" w:eastAsia="宋体" w:hAnsi="Times New Roman"/>
                <w:color w:val="000000" w:themeColor="text1"/>
                <w:kern w:val="2"/>
                <w:szCs w:val="21"/>
              </w:rPr>
              <w:t>次支付中所有商品的</w:t>
            </w:r>
            <w:r>
              <w:rPr>
                <w:rFonts w:ascii="Times New Roman" w:eastAsia="宋体" w:hAnsi="Times New Roman"/>
                <w:color w:val="000000" w:themeColor="text1"/>
                <w:kern w:val="2"/>
                <w:szCs w:val="21"/>
              </w:rPr>
              <w:t>ID</w:t>
            </w:r>
            <w:r>
              <w:rPr>
                <w:rFonts w:ascii="Times New Roman" w:eastAsia="宋体" w:hAnsi="Times New Roman"/>
                <w:color w:val="000000" w:themeColor="text1"/>
                <w:kern w:val="2"/>
                <w:szCs w:val="21"/>
              </w:rPr>
              <w:t>集合</w:t>
            </w:r>
          </w:p>
        </w:tc>
      </w:tr>
      <w:tr w:rsidR="003E6556" w14:paraId="750309ED" w14:textId="77777777">
        <w:tc>
          <w:tcPr>
            <w:tcW w:w="738" w:type="dxa"/>
          </w:tcPr>
          <w:p w14:paraId="0004D533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13</w:t>
            </w:r>
          </w:p>
        </w:tc>
        <w:tc>
          <w:tcPr>
            <w:tcW w:w="2126" w:type="dxa"/>
          </w:tcPr>
          <w:p w14:paraId="5473A7B2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city_id</w:t>
            </w:r>
          </w:p>
        </w:tc>
        <w:tc>
          <w:tcPr>
            <w:tcW w:w="1276" w:type="dxa"/>
          </w:tcPr>
          <w:p w14:paraId="73F52AE8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Long</w:t>
            </w:r>
          </w:p>
        </w:tc>
        <w:tc>
          <w:tcPr>
            <w:tcW w:w="4048" w:type="dxa"/>
          </w:tcPr>
          <w:p w14:paraId="1F7C0CC8" w14:textId="77777777" w:rsidR="003E6556" w:rsidRDefault="004220D8">
            <w:pPr>
              <w:spacing w:line="360" w:lineRule="auto"/>
              <w:rPr>
                <w:rFonts w:ascii="Times New Roman" w:eastAsia="宋体" w:hAnsi="Times New Roman"/>
                <w:kern w:val="2"/>
                <w:szCs w:val="21"/>
              </w:rPr>
            </w:pPr>
            <w:r>
              <w:rPr>
                <w:rFonts w:ascii="Times New Roman" w:eastAsia="宋体" w:hAnsi="Times New Roman"/>
                <w:kern w:val="2"/>
                <w:szCs w:val="21"/>
              </w:rPr>
              <w:t>城市</w:t>
            </w:r>
            <w:r>
              <w:rPr>
                <w:rFonts w:ascii="Times New Roman" w:eastAsia="宋体" w:hAnsi="Times New Roman"/>
                <w:kern w:val="2"/>
                <w:szCs w:val="21"/>
              </w:rPr>
              <w:t xml:space="preserve"> id</w:t>
            </w:r>
          </w:p>
        </w:tc>
      </w:tr>
    </w:tbl>
    <w:p w14:paraId="10A0CEEC" w14:textId="77777777" w:rsidR="003E6556" w:rsidRDefault="004220D8" w:rsidP="00A07CA0">
      <w:pPr>
        <w:pStyle w:val="2"/>
      </w:pPr>
      <w:bookmarkStart w:id="6" w:name="第-2-章-需求-1-top10-热门品类"/>
      <w:r>
        <w:t xml:space="preserve">5.2 </w:t>
      </w:r>
      <w:r>
        <w:t>需求：</w:t>
      </w:r>
      <w:r>
        <w:t>Top10</w:t>
      </w:r>
      <w:r>
        <w:t>热门品类</w:t>
      </w:r>
      <w:bookmarkEnd w:id="6"/>
    </w:p>
    <w:p w14:paraId="042EF719" w14:textId="77777777" w:rsidR="003E6556" w:rsidRDefault="004220D8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  <w:noProof/>
        </w:rPr>
        <w:drawing>
          <wp:inline distT="0" distB="0" distL="0" distR="0" wp14:anchorId="2D42D45B" wp14:editId="77D97E46">
            <wp:extent cx="5274310" cy="1504950"/>
            <wp:effectExtent l="19050" t="19050" r="21590" b="1905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/>
                    <pic:cNvPicPr>
                      <a:picLocks noChangeAspect="1"/>
                    </pic:cNvPicPr>
                  </pic:nvPicPr>
                  <pic:blipFill>
                    <a:blip r:embed="rId99"/>
                    <a:srcRect b="93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049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CA38E0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需求说明：品类是指产品的分类，大型电商网站品类分多级，咱们的项目中品类只有一级，不同的公司可能对热门的定义不一样。我们按照每个品类的</w:t>
      </w:r>
      <w:r>
        <w:rPr>
          <w:rFonts w:ascii="Times New Roman" w:eastAsia="宋体" w:hAnsi="Times New Roman"/>
          <w:color w:val="FF0000"/>
          <w:kern w:val="2"/>
          <w:szCs w:val="21"/>
        </w:rPr>
        <w:t>点击、下单、支付</w:t>
      </w:r>
      <w:r>
        <w:rPr>
          <w:rFonts w:ascii="Times New Roman" w:eastAsia="宋体" w:hAnsi="Times New Roman"/>
          <w:kern w:val="2"/>
          <w:szCs w:val="21"/>
        </w:rPr>
        <w:t>的量</w:t>
      </w:r>
      <w:r>
        <w:rPr>
          <w:rFonts w:ascii="Times New Roman" w:eastAsia="宋体" w:hAnsi="Times New Roman" w:hint="eastAsia"/>
          <w:kern w:val="2"/>
          <w:szCs w:val="21"/>
        </w:rPr>
        <w:t>（次数）</w:t>
      </w:r>
      <w:r>
        <w:rPr>
          <w:rFonts w:ascii="Times New Roman" w:eastAsia="宋体" w:hAnsi="Times New Roman"/>
          <w:kern w:val="2"/>
          <w:szCs w:val="21"/>
        </w:rPr>
        <w:t>来统计热门品类。</w:t>
      </w:r>
    </w:p>
    <w:p w14:paraId="20F4A518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鞋</w:t>
      </w:r>
      <w:r>
        <w:rPr>
          <w:rFonts w:ascii="Times New Roman" w:eastAsia="宋体" w:hAnsi="Times New Roman"/>
          <w:kern w:val="2"/>
          <w:szCs w:val="21"/>
        </w:rPr>
        <w:tab/>
      </w:r>
      <w:r>
        <w:rPr>
          <w:rFonts w:ascii="Times New Roman" w:eastAsia="宋体" w:hAnsi="Times New Roman"/>
          <w:kern w:val="2"/>
          <w:szCs w:val="21"/>
        </w:rPr>
        <w:tab/>
      </w:r>
      <w:r>
        <w:rPr>
          <w:rFonts w:ascii="Times New Roman" w:eastAsia="宋体" w:hAnsi="Times New Roman"/>
          <w:kern w:val="2"/>
          <w:szCs w:val="21"/>
        </w:rPr>
        <w:tab/>
      </w:r>
      <w:r>
        <w:rPr>
          <w:rFonts w:ascii="Times New Roman" w:eastAsia="宋体" w:hAnsi="Times New Roman"/>
          <w:kern w:val="2"/>
          <w:szCs w:val="21"/>
        </w:rPr>
        <w:t>点击数</w:t>
      </w:r>
      <w:r>
        <w:rPr>
          <w:rFonts w:ascii="Times New Roman" w:eastAsia="宋体" w:hAnsi="Times New Roman"/>
          <w:kern w:val="2"/>
          <w:szCs w:val="21"/>
        </w:rPr>
        <w:t xml:space="preserve"> </w:t>
      </w:r>
      <w:r>
        <w:rPr>
          <w:rFonts w:ascii="Times New Roman" w:eastAsia="宋体" w:hAnsi="Times New Roman"/>
          <w:kern w:val="2"/>
          <w:szCs w:val="21"/>
        </w:rPr>
        <w:t>下单数</w:t>
      </w:r>
      <w:r>
        <w:rPr>
          <w:rFonts w:ascii="Times New Roman" w:eastAsia="宋体" w:hAnsi="Times New Roman"/>
          <w:kern w:val="2"/>
          <w:szCs w:val="21"/>
        </w:rPr>
        <w:t xml:space="preserve">  </w:t>
      </w:r>
      <w:r>
        <w:rPr>
          <w:rFonts w:ascii="Times New Roman" w:eastAsia="宋体" w:hAnsi="Times New Roman"/>
          <w:kern w:val="2"/>
          <w:szCs w:val="21"/>
        </w:rPr>
        <w:t>支付数</w:t>
      </w:r>
    </w:p>
    <w:p w14:paraId="646E5AA4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衣服</w:t>
      </w:r>
      <w:r>
        <w:rPr>
          <w:rFonts w:ascii="Times New Roman" w:eastAsia="宋体" w:hAnsi="Times New Roman"/>
          <w:kern w:val="2"/>
          <w:szCs w:val="21"/>
        </w:rPr>
        <w:tab/>
      </w:r>
      <w:r>
        <w:rPr>
          <w:rFonts w:ascii="Times New Roman" w:eastAsia="宋体" w:hAnsi="Times New Roman"/>
          <w:kern w:val="2"/>
          <w:szCs w:val="21"/>
        </w:rPr>
        <w:tab/>
      </w:r>
      <w:r>
        <w:rPr>
          <w:rFonts w:ascii="Times New Roman" w:eastAsia="宋体" w:hAnsi="Times New Roman"/>
          <w:kern w:val="2"/>
          <w:szCs w:val="21"/>
        </w:rPr>
        <w:t>点击数</w:t>
      </w:r>
      <w:r>
        <w:rPr>
          <w:rFonts w:ascii="Times New Roman" w:eastAsia="宋体" w:hAnsi="Times New Roman"/>
          <w:kern w:val="2"/>
          <w:szCs w:val="21"/>
        </w:rPr>
        <w:t xml:space="preserve"> </w:t>
      </w:r>
      <w:r>
        <w:rPr>
          <w:rFonts w:ascii="Times New Roman" w:eastAsia="宋体" w:hAnsi="Times New Roman"/>
          <w:kern w:val="2"/>
          <w:szCs w:val="21"/>
        </w:rPr>
        <w:t>下单数</w:t>
      </w:r>
      <w:r>
        <w:rPr>
          <w:rFonts w:ascii="Times New Roman" w:eastAsia="宋体" w:hAnsi="Times New Roman"/>
          <w:kern w:val="2"/>
          <w:szCs w:val="21"/>
        </w:rPr>
        <w:t xml:space="preserve">  </w:t>
      </w:r>
      <w:r>
        <w:rPr>
          <w:rFonts w:ascii="Times New Roman" w:eastAsia="宋体" w:hAnsi="Times New Roman"/>
          <w:kern w:val="2"/>
          <w:szCs w:val="21"/>
        </w:rPr>
        <w:t>支付数</w:t>
      </w:r>
    </w:p>
    <w:p w14:paraId="78982602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电脑</w:t>
      </w:r>
      <w:r>
        <w:rPr>
          <w:rFonts w:ascii="Times New Roman" w:eastAsia="宋体" w:hAnsi="Times New Roman"/>
          <w:kern w:val="2"/>
          <w:szCs w:val="21"/>
        </w:rPr>
        <w:tab/>
      </w:r>
      <w:r>
        <w:rPr>
          <w:rFonts w:ascii="Times New Roman" w:eastAsia="宋体" w:hAnsi="Times New Roman"/>
          <w:kern w:val="2"/>
          <w:szCs w:val="21"/>
        </w:rPr>
        <w:tab/>
      </w:r>
      <w:r>
        <w:rPr>
          <w:rFonts w:ascii="Times New Roman" w:eastAsia="宋体" w:hAnsi="Times New Roman"/>
          <w:kern w:val="2"/>
          <w:szCs w:val="21"/>
        </w:rPr>
        <w:t>点击数</w:t>
      </w:r>
      <w:r>
        <w:rPr>
          <w:rFonts w:ascii="Times New Roman" w:eastAsia="宋体" w:hAnsi="Times New Roman"/>
          <w:kern w:val="2"/>
          <w:szCs w:val="21"/>
        </w:rPr>
        <w:t xml:space="preserve"> </w:t>
      </w:r>
      <w:r>
        <w:rPr>
          <w:rFonts w:ascii="Times New Roman" w:eastAsia="宋体" w:hAnsi="Times New Roman"/>
          <w:kern w:val="2"/>
          <w:szCs w:val="21"/>
        </w:rPr>
        <w:t>下单数</w:t>
      </w:r>
      <w:r>
        <w:rPr>
          <w:rFonts w:ascii="Times New Roman" w:eastAsia="宋体" w:hAnsi="Times New Roman"/>
          <w:kern w:val="2"/>
          <w:szCs w:val="21"/>
        </w:rPr>
        <w:t xml:space="preserve">  </w:t>
      </w:r>
      <w:r>
        <w:rPr>
          <w:rFonts w:ascii="Times New Roman" w:eastAsia="宋体" w:hAnsi="Times New Roman"/>
          <w:kern w:val="2"/>
          <w:szCs w:val="21"/>
        </w:rPr>
        <w:t>支付数</w:t>
      </w:r>
    </w:p>
    <w:p w14:paraId="7FF71229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例如，</w:t>
      </w:r>
      <w:r w:rsidRPr="00B109C7">
        <w:rPr>
          <w:rFonts w:ascii="Times New Roman" w:eastAsia="宋体" w:hAnsi="Times New Roman"/>
          <w:color w:val="FF0000"/>
          <w:kern w:val="2"/>
          <w:szCs w:val="21"/>
        </w:rPr>
        <w:t>综合排名</w:t>
      </w:r>
      <w:r w:rsidRPr="00B109C7">
        <w:rPr>
          <w:rFonts w:ascii="Times New Roman" w:eastAsia="宋体" w:hAnsi="Times New Roman"/>
          <w:color w:val="FF0000"/>
          <w:kern w:val="2"/>
          <w:szCs w:val="21"/>
        </w:rPr>
        <w:t xml:space="preserve"> = </w:t>
      </w:r>
      <w:r w:rsidRPr="00B109C7">
        <w:rPr>
          <w:rFonts w:ascii="Times New Roman" w:eastAsia="宋体" w:hAnsi="Times New Roman"/>
          <w:color w:val="FF0000"/>
          <w:kern w:val="2"/>
          <w:szCs w:val="21"/>
        </w:rPr>
        <w:t>点击数</w:t>
      </w:r>
      <w:r w:rsidRPr="00B109C7">
        <w:rPr>
          <w:rFonts w:ascii="Times New Roman" w:eastAsia="宋体" w:hAnsi="Times New Roman"/>
          <w:color w:val="FF0000"/>
          <w:kern w:val="2"/>
          <w:szCs w:val="21"/>
        </w:rPr>
        <w:t xml:space="preserve">*20% + </w:t>
      </w:r>
      <w:r w:rsidRPr="00B109C7">
        <w:rPr>
          <w:rFonts w:ascii="Times New Roman" w:eastAsia="宋体" w:hAnsi="Times New Roman"/>
          <w:color w:val="FF0000"/>
          <w:kern w:val="2"/>
          <w:szCs w:val="21"/>
        </w:rPr>
        <w:t>下单数</w:t>
      </w:r>
      <w:r w:rsidRPr="00B109C7">
        <w:rPr>
          <w:rFonts w:ascii="Times New Roman" w:eastAsia="宋体" w:hAnsi="Times New Roman"/>
          <w:color w:val="FF0000"/>
          <w:kern w:val="2"/>
          <w:szCs w:val="21"/>
        </w:rPr>
        <w:t xml:space="preserve">*30% + </w:t>
      </w:r>
      <w:r w:rsidRPr="00B109C7">
        <w:rPr>
          <w:rFonts w:ascii="Times New Roman" w:eastAsia="宋体" w:hAnsi="Times New Roman"/>
          <w:color w:val="FF0000"/>
          <w:kern w:val="2"/>
          <w:szCs w:val="21"/>
        </w:rPr>
        <w:t>支付数</w:t>
      </w:r>
      <w:r w:rsidRPr="00B109C7">
        <w:rPr>
          <w:rFonts w:ascii="Times New Roman" w:eastAsia="宋体" w:hAnsi="Times New Roman"/>
          <w:color w:val="FF0000"/>
          <w:kern w:val="2"/>
          <w:szCs w:val="21"/>
        </w:rPr>
        <w:t>*50%</w:t>
      </w:r>
    </w:p>
    <w:p w14:paraId="1523C25A" w14:textId="77777777" w:rsidR="003E6556" w:rsidRDefault="004220D8" w:rsidP="00F53424">
      <w:pPr>
        <w:pStyle w:val="3"/>
      </w:pPr>
      <w:bookmarkStart w:id="7" w:name="需求1-思路"/>
      <w:r>
        <w:t xml:space="preserve">5.2.1 </w:t>
      </w:r>
      <w:r>
        <w:t>需求</w:t>
      </w:r>
      <w:bookmarkEnd w:id="7"/>
      <w:r>
        <w:t>分析（方案一）</w:t>
      </w:r>
      <w:r>
        <w:rPr>
          <w:rFonts w:hint="eastAsia"/>
        </w:rPr>
        <w:t>常规算子</w:t>
      </w:r>
    </w:p>
    <w:p w14:paraId="17E3BE2E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思路：分别统计每个品类点击的次数，下单的次数和支付的次数。</w:t>
      </w:r>
      <w:r>
        <w:rPr>
          <w:rFonts w:ascii="Times New Roman" w:eastAsia="宋体" w:hAnsi="Times New Roman" w:hint="eastAsia"/>
          <w:kern w:val="2"/>
          <w:szCs w:val="21"/>
        </w:rPr>
        <w:t>然后想办法将三个</w:t>
      </w:r>
      <w:r>
        <w:rPr>
          <w:rFonts w:ascii="Times New Roman" w:eastAsia="宋体" w:hAnsi="Times New Roman" w:hint="eastAsia"/>
          <w:kern w:val="2"/>
          <w:szCs w:val="21"/>
        </w:rPr>
        <w:t>R</w:t>
      </w:r>
      <w:r>
        <w:rPr>
          <w:rFonts w:ascii="Times New Roman" w:eastAsia="宋体" w:hAnsi="Times New Roman"/>
          <w:kern w:val="2"/>
          <w:szCs w:val="21"/>
        </w:rPr>
        <w:t>DD</w:t>
      </w:r>
      <w:r>
        <w:rPr>
          <w:rFonts w:ascii="Times New Roman" w:eastAsia="宋体" w:hAnsi="Times New Roman" w:hint="eastAsia"/>
          <w:kern w:val="2"/>
          <w:szCs w:val="21"/>
        </w:rPr>
        <w:t>联合到一起。</w:t>
      </w:r>
    </w:p>
    <w:p w14:paraId="6E568022" w14:textId="4E3E7351" w:rsidR="00B109C7" w:rsidRDefault="00B109C7" w:rsidP="00B109C7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B109C7">
        <w:rPr>
          <w:rFonts w:ascii="Times New Roman" w:eastAsia="宋体" w:hAnsi="Times New Roman"/>
          <w:color w:val="FF0000"/>
          <w:kern w:val="2"/>
          <w:szCs w:val="21"/>
        </w:rPr>
        <w:lastRenderedPageBreak/>
        <w:t>综合排名</w:t>
      </w:r>
      <w:r w:rsidRPr="00B109C7">
        <w:rPr>
          <w:rFonts w:ascii="Times New Roman" w:eastAsia="宋体" w:hAnsi="Times New Roman"/>
          <w:color w:val="FF0000"/>
          <w:kern w:val="2"/>
          <w:szCs w:val="21"/>
        </w:rPr>
        <w:t xml:space="preserve"> =</w:t>
      </w:r>
      <w:r>
        <w:rPr>
          <w:rFonts w:ascii="Times New Roman" w:eastAsia="宋体" w:hAnsi="Times New Roman"/>
          <w:color w:val="FF0000"/>
          <w:kern w:val="2"/>
          <w:szCs w:val="21"/>
        </w:rPr>
        <w:t xml:space="preserve"> </w:t>
      </w:r>
      <w:r w:rsidRPr="00B109C7">
        <w:rPr>
          <w:rFonts w:ascii="Times New Roman" w:eastAsia="宋体" w:hAnsi="Times New Roman"/>
          <w:color w:val="FF0000"/>
          <w:kern w:val="2"/>
          <w:szCs w:val="21"/>
        </w:rPr>
        <w:t>点击数</w:t>
      </w:r>
      <w:r w:rsidRPr="00B109C7">
        <w:rPr>
          <w:rFonts w:ascii="Times New Roman" w:eastAsia="宋体" w:hAnsi="Times New Roman"/>
          <w:color w:val="FF0000"/>
          <w:kern w:val="2"/>
          <w:szCs w:val="21"/>
        </w:rPr>
        <w:t xml:space="preserve">*20% + </w:t>
      </w:r>
      <w:r w:rsidRPr="00B109C7">
        <w:rPr>
          <w:rFonts w:ascii="Times New Roman" w:eastAsia="宋体" w:hAnsi="Times New Roman"/>
          <w:color w:val="FF0000"/>
          <w:kern w:val="2"/>
          <w:szCs w:val="21"/>
        </w:rPr>
        <w:t>下单数</w:t>
      </w:r>
      <w:r w:rsidRPr="00B109C7">
        <w:rPr>
          <w:rFonts w:ascii="Times New Roman" w:eastAsia="宋体" w:hAnsi="Times New Roman"/>
          <w:color w:val="FF0000"/>
          <w:kern w:val="2"/>
          <w:szCs w:val="21"/>
        </w:rPr>
        <w:t xml:space="preserve">*30% + </w:t>
      </w:r>
      <w:r w:rsidRPr="00B109C7">
        <w:rPr>
          <w:rFonts w:ascii="Times New Roman" w:eastAsia="宋体" w:hAnsi="Times New Roman"/>
          <w:color w:val="FF0000"/>
          <w:kern w:val="2"/>
          <w:szCs w:val="21"/>
        </w:rPr>
        <w:t>支付数</w:t>
      </w:r>
      <w:r w:rsidRPr="00B109C7">
        <w:rPr>
          <w:rFonts w:ascii="Times New Roman" w:eastAsia="宋体" w:hAnsi="Times New Roman"/>
          <w:color w:val="FF0000"/>
          <w:kern w:val="2"/>
          <w:szCs w:val="21"/>
        </w:rPr>
        <w:t>*50%</w:t>
      </w:r>
    </w:p>
    <w:p w14:paraId="6D6D9498" w14:textId="494A815A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 w:hint="eastAsia"/>
          <w:kern w:val="2"/>
          <w:szCs w:val="21"/>
        </w:rPr>
        <w:t>最后取</w:t>
      </w:r>
      <w:r>
        <w:rPr>
          <w:rFonts w:ascii="Times New Roman" w:eastAsia="宋体" w:hAnsi="Times New Roman" w:hint="eastAsia"/>
          <w:kern w:val="2"/>
          <w:szCs w:val="21"/>
        </w:rPr>
        <w:t>top</w:t>
      </w:r>
      <w:r>
        <w:rPr>
          <w:rFonts w:ascii="Times New Roman" w:eastAsia="宋体" w:hAnsi="Times New Roman"/>
          <w:kern w:val="2"/>
          <w:szCs w:val="21"/>
        </w:rPr>
        <w:t>10</w:t>
      </w:r>
      <w:r>
        <w:rPr>
          <w:rFonts w:ascii="Times New Roman" w:eastAsia="宋体" w:hAnsi="Times New Roman" w:hint="eastAsia"/>
          <w:kern w:val="2"/>
          <w:szCs w:val="21"/>
        </w:rPr>
        <w:t>即可。</w:t>
      </w:r>
    </w:p>
    <w:p w14:paraId="1FEA9025" w14:textId="77777777" w:rsidR="003E6556" w:rsidRDefault="004220D8" w:rsidP="00F53424">
      <w:pPr>
        <w:pStyle w:val="3"/>
      </w:pPr>
      <w:r>
        <w:t xml:space="preserve">5.2.2 </w:t>
      </w:r>
      <w:r>
        <w:t>需求实现（方案</w:t>
      </w:r>
      <w:r>
        <w:rPr>
          <w:rFonts w:hint="eastAsia"/>
        </w:rPr>
        <w:t>一</w:t>
      </w:r>
      <w:r>
        <w:t>）</w:t>
      </w:r>
    </w:p>
    <w:p w14:paraId="04A8AED7" w14:textId="2E206679" w:rsidR="003E6556" w:rsidRDefault="004220D8">
      <w:pPr>
        <w:pStyle w:val="affe"/>
        <w:numPr>
          <w:ilvl w:val="0"/>
          <w:numId w:val="5"/>
        </w:numPr>
        <w:spacing w:line="360" w:lineRule="auto"/>
        <w:rPr>
          <w:rFonts w:ascii="Times New Roman" w:eastAsia="宋体" w:hAnsi="Times New Roman"/>
          <w:color w:val="FF0000"/>
          <w:szCs w:val="21"/>
        </w:rPr>
      </w:pPr>
      <w:r>
        <w:rPr>
          <w:rFonts w:ascii="Times New Roman" w:eastAsia="宋体" w:hAnsi="Times New Roman" w:hint="eastAsia"/>
          <w:szCs w:val="21"/>
        </w:rPr>
        <w:t>创建包名：</w:t>
      </w:r>
      <w:proofErr w:type="spellStart"/>
      <w:r>
        <w:rPr>
          <w:rFonts w:ascii="Times New Roman" w:eastAsia="宋体" w:hAnsi="Times New Roman" w:hint="eastAsia"/>
          <w:szCs w:val="21"/>
        </w:rPr>
        <w:t>com</w:t>
      </w:r>
      <w:r>
        <w:rPr>
          <w:rFonts w:ascii="Times New Roman" w:eastAsia="宋体" w:hAnsi="Times New Roman"/>
          <w:szCs w:val="21"/>
        </w:rPr>
        <w:t>.atguigu.</w:t>
      </w:r>
      <w:r w:rsidR="00B109C7">
        <w:rPr>
          <w:rFonts w:ascii="Times New Roman" w:eastAsia="宋体" w:hAnsi="Times New Roman" w:hint="eastAsia"/>
          <w:color w:val="FF0000"/>
          <w:szCs w:val="21"/>
        </w:rPr>
        <w:t>demo</w:t>
      </w:r>
      <w:proofErr w:type="spellEnd"/>
    </w:p>
    <w:p w14:paraId="564827F3" w14:textId="77777777" w:rsidR="003E6556" w:rsidRDefault="004220D8">
      <w:pPr>
        <w:pStyle w:val="affe"/>
        <w:numPr>
          <w:ilvl w:val="0"/>
          <w:numId w:val="5"/>
        </w:num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方案一代码实现方式</w:t>
      </w:r>
      <w:r>
        <w:rPr>
          <w:rFonts w:ascii="Times New Roman" w:eastAsia="宋体" w:hAnsi="Times New Roman" w:hint="eastAsia"/>
          <w:szCs w:val="21"/>
        </w:rPr>
        <w:t>1</w:t>
      </w:r>
      <w:r>
        <w:rPr>
          <w:rFonts w:ascii="Times New Roman" w:eastAsia="宋体" w:hAnsi="Times New Roman" w:hint="eastAsia"/>
          <w:szCs w:val="21"/>
        </w:rPr>
        <w:t>（</w:t>
      </w:r>
      <w:r>
        <w:rPr>
          <w:rFonts w:ascii="Times New Roman" w:eastAsia="宋体" w:hAnsi="Times New Roman" w:hint="eastAsia"/>
          <w:color w:val="FF0000"/>
          <w:szCs w:val="21"/>
        </w:rPr>
        <w:t>cogroup</w:t>
      </w:r>
      <w:r>
        <w:rPr>
          <w:rFonts w:ascii="Times New Roman" w:eastAsia="宋体" w:hAnsi="Times New Roman" w:hint="eastAsia"/>
          <w:color w:val="FF0000"/>
          <w:szCs w:val="21"/>
        </w:rPr>
        <w:t>算子实现满外连接</w:t>
      </w:r>
      <w:r>
        <w:rPr>
          <w:rFonts w:ascii="Times New Roman" w:eastAsia="宋体" w:hAnsi="Times New Roman" w:hint="eastAsia"/>
          <w:szCs w:val="21"/>
        </w:rPr>
        <w:t>）</w:t>
      </w:r>
    </w:p>
    <w:p w14:paraId="14047BB8" w14:textId="77777777" w:rsidR="00BD2C25" w:rsidRDefault="00BD2C25" w:rsidP="00BD2C25">
      <w:pPr>
        <w:pStyle w:val="afff2"/>
      </w:pPr>
      <w:r>
        <w:t xml:space="preserve">package </w:t>
      </w:r>
      <w:proofErr w:type="spellStart"/>
      <w:r>
        <w:t>com.atguigu.demo</w:t>
      </w:r>
      <w:proofErr w:type="spellEnd"/>
      <w:r>
        <w:t>;</w:t>
      </w:r>
    </w:p>
    <w:p w14:paraId="0B0B0A74" w14:textId="77777777" w:rsidR="00BD2C25" w:rsidRDefault="00BD2C25" w:rsidP="00BD2C25">
      <w:pPr>
        <w:pStyle w:val="afff2"/>
      </w:pPr>
    </w:p>
    <w:p w14:paraId="419CB7FE" w14:textId="77777777" w:rsidR="00BD2C25" w:rsidRDefault="00BD2C25" w:rsidP="00BD2C25">
      <w:pPr>
        <w:pStyle w:val="afff2"/>
      </w:pPr>
      <w:r>
        <w:t xml:space="preserve">import </w:t>
      </w:r>
      <w:proofErr w:type="spellStart"/>
      <w:r>
        <w:t>org.apache.spark.SparkConf</w:t>
      </w:r>
      <w:proofErr w:type="spellEnd"/>
      <w:r>
        <w:t>;</w:t>
      </w:r>
    </w:p>
    <w:p w14:paraId="344B596D" w14:textId="77777777" w:rsidR="00BD2C25" w:rsidRDefault="00BD2C25" w:rsidP="00BD2C25">
      <w:pPr>
        <w:pStyle w:val="afff2"/>
      </w:pPr>
      <w:r>
        <w:t xml:space="preserve">import </w:t>
      </w:r>
      <w:proofErr w:type="spellStart"/>
      <w:r>
        <w:t>org.apache.spark.api.java.JavaPairRDD</w:t>
      </w:r>
      <w:proofErr w:type="spellEnd"/>
      <w:r>
        <w:t>;</w:t>
      </w:r>
    </w:p>
    <w:p w14:paraId="49B26F62" w14:textId="77777777" w:rsidR="00BD2C25" w:rsidRDefault="00BD2C25" w:rsidP="00BD2C25">
      <w:pPr>
        <w:pStyle w:val="afff2"/>
      </w:pPr>
      <w:r>
        <w:t xml:space="preserve">import </w:t>
      </w:r>
      <w:proofErr w:type="spellStart"/>
      <w:r>
        <w:t>org.apache.spark.api.java.JavaRDD</w:t>
      </w:r>
      <w:proofErr w:type="spellEnd"/>
      <w:r>
        <w:t>;</w:t>
      </w:r>
    </w:p>
    <w:p w14:paraId="5D67D2B3" w14:textId="77777777" w:rsidR="00BD2C25" w:rsidRDefault="00BD2C25" w:rsidP="00BD2C25">
      <w:pPr>
        <w:pStyle w:val="afff2"/>
      </w:pPr>
      <w:r>
        <w:t xml:space="preserve">import </w:t>
      </w:r>
      <w:proofErr w:type="spellStart"/>
      <w:r>
        <w:t>org.apache.spark.api.java.JavaSparkContext</w:t>
      </w:r>
      <w:proofErr w:type="spellEnd"/>
      <w:r>
        <w:t>;</w:t>
      </w:r>
    </w:p>
    <w:p w14:paraId="730AFD88" w14:textId="77777777" w:rsidR="00BD2C25" w:rsidRDefault="00BD2C25" w:rsidP="00BD2C25">
      <w:pPr>
        <w:pStyle w:val="afff2"/>
      </w:pPr>
      <w:r>
        <w:t xml:space="preserve">import </w:t>
      </w:r>
      <w:proofErr w:type="spellStart"/>
      <w:r>
        <w:t>org.apache.spark.api.java.function.FlatMapFunction</w:t>
      </w:r>
      <w:proofErr w:type="spellEnd"/>
      <w:r>
        <w:t>;</w:t>
      </w:r>
    </w:p>
    <w:p w14:paraId="07AD48D0" w14:textId="77777777" w:rsidR="00BD2C25" w:rsidRDefault="00BD2C25" w:rsidP="00BD2C25">
      <w:pPr>
        <w:pStyle w:val="afff2"/>
      </w:pPr>
      <w:r>
        <w:t xml:space="preserve">import </w:t>
      </w:r>
      <w:proofErr w:type="spellStart"/>
      <w:r>
        <w:t>org.apache.spark.api.java.function.Function</w:t>
      </w:r>
      <w:proofErr w:type="spellEnd"/>
      <w:r>
        <w:t>;</w:t>
      </w:r>
    </w:p>
    <w:p w14:paraId="1DCF1786" w14:textId="77777777" w:rsidR="00BD2C25" w:rsidRDefault="00BD2C25" w:rsidP="00BD2C25">
      <w:pPr>
        <w:pStyle w:val="afff2"/>
      </w:pPr>
      <w:r>
        <w:t>import org.apache.spark.api.java.function.Function2;</w:t>
      </w:r>
    </w:p>
    <w:p w14:paraId="2CC63FDB" w14:textId="77777777" w:rsidR="00BD2C25" w:rsidRDefault="00BD2C25" w:rsidP="00BD2C25">
      <w:pPr>
        <w:pStyle w:val="afff2"/>
      </w:pPr>
      <w:r>
        <w:t xml:space="preserve">import </w:t>
      </w:r>
      <w:proofErr w:type="spellStart"/>
      <w:r>
        <w:t>org.apache.spark.api.java.function.PairFunction</w:t>
      </w:r>
      <w:proofErr w:type="spellEnd"/>
      <w:r>
        <w:t>;</w:t>
      </w:r>
    </w:p>
    <w:p w14:paraId="4C8C75AC" w14:textId="77777777" w:rsidR="00BD2C25" w:rsidRDefault="00BD2C25" w:rsidP="00BD2C25">
      <w:pPr>
        <w:pStyle w:val="afff2"/>
      </w:pPr>
      <w:r>
        <w:t>import scala.Tuple2;</w:t>
      </w:r>
    </w:p>
    <w:p w14:paraId="438B1B67" w14:textId="77777777" w:rsidR="00BD2C25" w:rsidRDefault="00BD2C25" w:rsidP="00BD2C25">
      <w:pPr>
        <w:pStyle w:val="afff2"/>
      </w:pPr>
      <w:r>
        <w:t>import scala.Tuple3;</w:t>
      </w:r>
    </w:p>
    <w:p w14:paraId="4AA7290A" w14:textId="77777777" w:rsidR="00BD2C25" w:rsidRDefault="00BD2C25" w:rsidP="00BD2C25">
      <w:pPr>
        <w:pStyle w:val="afff2"/>
      </w:pPr>
    </w:p>
    <w:p w14:paraId="09DE50AF" w14:textId="77777777" w:rsidR="00BD2C25" w:rsidRDefault="00BD2C25" w:rsidP="00BD2C25">
      <w:pPr>
        <w:pStyle w:val="afff2"/>
      </w:pPr>
      <w:r>
        <w:t xml:space="preserve">import </w:t>
      </w:r>
      <w:proofErr w:type="spellStart"/>
      <w:r>
        <w:t>java.util.Arrays</w:t>
      </w:r>
      <w:proofErr w:type="spellEnd"/>
      <w:r>
        <w:t>;</w:t>
      </w:r>
    </w:p>
    <w:p w14:paraId="30C9FA34" w14:textId="77777777" w:rsidR="00BD2C25" w:rsidRDefault="00BD2C25" w:rsidP="00BD2C25">
      <w:pPr>
        <w:pStyle w:val="afff2"/>
      </w:pPr>
      <w:r>
        <w:t xml:space="preserve">import </w:t>
      </w:r>
      <w:proofErr w:type="spellStart"/>
      <w:r>
        <w:t>java.util.Iterator</w:t>
      </w:r>
      <w:proofErr w:type="spellEnd"/>
      <w:r>
        <w:t>;</w:t>
      </w:r>
    </w:p>
    <w:p w14:paraId="4F90724F" w14:textId="77777777" w:rsidR="00BD2C25" w:rsidRDefault="00BD2C25" w:rsidP="00BD2C25">
      <w:pPr>
        <w:pStyle w:val="afff2"/>
      </w:pPr>
    </w:p>
    <w:p w14:paraId="78609C6D" w14:textId="77777777" w:rsidR="00BD2C25" w:rsidRDefault="00BD2C25" w:rsidP="00BD2C25">
      <w:pPr>
        <w:pStyle w:val="afff2"/>
      </w:pPr>
      <w:r>
        <w:t>public class Test01_Top10 {</w:t>
      </w:r>
    </w:p>
    <w:p w14:paraId="2D5DE7E0" w14:textId="77777777" w:rsidR="00BD2C25" w:rsidRDefault="00BD2C25" w:rsidP="00BD2C25">
      <w:pPr>
        <w:pStyle w:val="afff2"/>
      </w:pPr>
      <w:r>
        <w:t xml:space="preserve">    public static void main(String[] </w:t>
      </w:r>
      <w:proofErr w:type="spellStart"/>
      <w:r>
        <w:t>args</w:t>
      </w:r>
      <w:proofErr w:type="spellEnd"/>
      <w:r>
        <w:t>) {</w:t>
      </w:r>
    </w:p>
    <w:p w14:paraId="069553F8" w14:textId="77777777" w:rsidR="00BD2C25" w:rsidRDefault="00BD2C25" w:rsidP="00BD2C25">
      <w:pPr>
        <w:pStyle w:val="afff2"/>
      </w:pPr>
      <w:r>
        <w:t xml:space="preserve">        // 1.</w:t>
      </w:r>
      <w:r>
        <w:t>创建配置对象</w:t>
      </w:r>
    </w:p>
    <w:p w14:paraId="29C31189" w14:textId="77777777" w:rsidR="00BD2C25" w:rsidRDefault="00BD2C25" w:rsidP="00BD2C25">
      <w:pPr>
        <w:pStyle w:val="afff2"/>
      </w:pPr>
      <w:r>
        <w:t xml:space="preserve">        </w:t>
      </w:r>
      <w:proofErr w:type="spellStart"/>
      <w:r>
        <w:t>SparkConf</w:t>
      </w:r>
      <w:proofErr w:type="spellEnd"/>
      <w:r>
        <w:t xml:space="preserve"> conf = new </w:t>
      </w:r>
      <w:proofErr w:type="spellStart"/>
      <w:r>
        <w:t>SparkConf</w:t>
      </w:r>
      <w:proofErr w:type="spellEnd"/>
      <w:r>
        <w:t>().</w:t>
      </w:r>
      <w:proofErr w:type="spellStart"/>
      <w:r>
        <w:t>setMaster</w:t>
      </w:r>
      <w:proofErr w:type="spellEnd"/>
      <w:r>
        <w:t>("local[*]").</w:t>
      </w:r>
      <w:proofErr w:type="spellStart"/>
      <w:r>
        <w:t>setAppName</w:t>
      </w:r>
      <w:proofErr w:type="spellEnd"/>
      <w:r>
        <w:t>("</w:t>
      </w:r>
      <w:proofErr w:type="spellStart"/>
      <w:r>
        <w:t>sparkCore</w:t>
      </w:r>
      <w:proofErr w:type="spellEnd"/>
      <w:r>
        <w:t>");</w:t>
      </w:r>
    </w:p>
    <w:p w14:paraId="3B847057" w14:textId="77777777" w:rsidR="00BD2C25" w:rsidRDefault="00BD2C25" w:rsidP="00BD2C25">
      <w:pPr>
        <w:pStyle w:val="afff2"/>
      </w:pPr>
    </w:p>
    <w:p w14:paraId="62D67C97" w14:textId="77777777" w:rsidR="00BD2C25" w:rsidRDefault="00BD2C25" w:rsidP="00BD2C25">
      <w:pPr>
        <w:pStyle w:val="afff2"/>
      </w:pPr>
      <w:r>
        <w:t xml:space="preserve">        // 2. </w:t>
      </w:r>
      <w:r>
        <w:t>创建</w:t>
      </w:r>
      <w:proofErr w:type="spellStart"/>
      <w:r>
        <w:t>sparkContext</w:t>
      </w:r>
      <w:proofErr w:type="spellEnd"/>
    </w:p>
    <w:p w14:paraId="59769587" w14:textId="77777777" w:rsidR="00BD2C25" w:rsidRDefault="00BD2C25" w:rsidP="00BD2C25">
      <w:pPr>
        <w:pStyle w:val="afff2"/>
      </w:pPr>
      <w:r>
        <w:t xml:space="preserve">        </w:t>
      </w:r>
      <w:proofErr w:type="spellStart"/>
      <w:r>
        <w:t>JavaSparkContext</w:t>
      </w:r>
      <w:proofErr w:type="spellEnd"/>
      <w:r>
        <w:t xml:space="preserve"> </w:t>
      </w:r>
      <w:proofErr w:type="spellStart"/>
      <w:r>
        <w:t>sc</w:t>
      </w:r>
      <w:proofErr w:type="spellEnd"/>
      <w:r>
        <w:t xml:space="preserve"> = new </w:t>
      </w:r>
      <w:proofErr w:type="spellStart"/>
      <w:r>
        <w:t>JavaSparkContext</w:t>
      </w:r>
      <w:proofErr w:type="spellEnd"/>
      <w:r>
        <w:t>(conf);</w:t>
      </w:r>
    </w:p>
    <w:p w14:paraId="355352BB" w14:textId="77777777" w:rsidR="00BD2C25" w:rsidRDefault="00BD2C25" w:rsidP="00BD2C25">
      <w:pPr>
        <w:pStyle w:val="afff2"/>
      </w:pPr>
    </w:p>
    <w:p w14:paraId="58999EFB" w14:textId="77777777" w:rsidR="00BD2C25" w:rsidRDefault="00BD2C25" w:rsidP="00BD2C25">
      <w:pPr>
        <w:pStyle w:val="afff2"/>
      </w:pPr>
      <w:r>
        <w:t xml:space="preserve">        // 3. </w:t>
      </w:r>
      <w:r>
        <w:t>编写代码</w:t>
      </w:r>
    </w:p>
    <w:p w14:paraId="1874F53A" w14:textId="77777777" w:rsidR="00BD2C25" w:rsidRDefault="00BD2C25" w:rsidP="00BD2C25">
      <w:pPr>
        <w:pStyle w:val="afff2"/>
      </w:pPr>
      <w:r>
        <w:t xml:space="preserve">        // </w:t>
      </w:r>
      <w:r>
        <w:t>分三次进行</w:t>
      </w:r>
      <w:proofErr w:type="spellStart"/>
      <w:r>
        <w:t>wordCount</w:t>
      </w:r>
      <w:proofErr w:type="spellEnd"/>
      <w:r>
        <w:t xml:space="preserve"> </w:t>
      </w:r>
      <w:r>
        <w:t>最后使用</w:t>
      </w:r>
      <w:r>
        <w:t>cogroup</w:t>
      </w:r>
      <w:r>
        <w:t>合并三组数据</w:t>
      </w:r>
    </w:p>
    <w:p w14:paraId="59F07714" w14:textId="77777777" w:rsidR="00BD2C25" w:rsidRDefault="00BD2C25" w:rsidP="00BD2C25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String&gt; </w:t>
      </w:r>
      <w:proofErr w:type="spellStart"/>
      <w:r>
        <w:t>lineRDD</w:t>
      </w:r>
      <w:proofErr w:type="spellEnd"/>
      <w:r>
        <w:t xml:space="preserve"> = </w:t>
      </w:r>
      <w:proofErr w:type="spellStart"/>
      <w:r>
        <w:t>sc.textFile</w:t>
      </w:r>
      <w:proofErr w:type="spellEnd"/>
      <w:r>
        <w:t>("input/user_visit_action.txt");</w:t>
      </w:r>
    </w:p>
    <w:p w14:paraId="79151F44" w14:textId="77777777" w:rsidR="00BD2C25" w:rsidRDefault="00BD2C25" w:rsidP="00BD2C25">
      <w:pPr>
        <w:pStyle w:val="afff2"/>
      </w:pPr>
    </w:p>
    <w:p w14:paraId="3A5D6E36" w14:textId="77777777" w:rsidR="00BD2C25" w:rsidRDefault="00BD2C25" w:rsidP="00BD2C25">
      <w:pPr>
        <w:pStyle w:val="afff2"/>
      </w:pPr>
      <w:r>
        <w:t xml:space="preserve">        // (1) </w:t>
      </w:r>
      <w:r>
        <w:t>过滤出点击数据</w:t>
      </w:r>
    </w:p>
    <w:p w14:paraId="2D59E6DC" w14:textId="77777777" w:rsidR="00BD2C25" w:rsidRDefault="00BD2C25" w:rsidP="00BD2C25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String&gt; </w:t>
      </w:r>
      <w:proofErr w:type="spellStart"/>
      <w:r>
        <w:t>clickRDD</w:t>
      </w:r>
      <w:proofErr w:type="spellEnd"/>
      <w:r>
        <w:t xml:space="preserve"> = </w:t>
      </w:r>
      <w:proofErr w:type="spellStart"/>
      <w:r>
        <w:t>lineRDD.filter</w:t>
      </w:r>
      <w:proofErr w:type="spellEnd"/>
      <w:r>
        <w:t>(new Function&lt;String, Boolean&gt;() {</w:t>
      </w:r>
    </w:p>
    <w:p w14:paraId="6CFA4635" w14:textId="77777777" w:rsidR="00BD2C25" w:rsidRDefault="00BD2C25" w:rsidP="00BD2C25">
      <w:pPr>
        <w:pStyle w:val="afff2"/>
      </w:pPr>
      <w:r>
        <w:t xml:space="preserve">            @Override</w:t>
      </w:r>
    </w:p>
    <w:p w14:paraId="5864599C" w14:textId="77777777" w:rsidR="00BD2C25" w:rsidRDefault="00BD2C25" w:rsidP="00BD2C25">
      <w:pPr>
        <w:pStyle w:val="afff2"/>
      </w:pPr>
      <w:r>
        <w:t xml:space="preserve">            public Boolean call(String v1) throws Exception {</w:t>
      </w:r>
    </w:p>
    <w:p w14:paraId="1CCEA757" w14:textId="77777777" w:rsidR="00BD2C25" w:rsidRDefault="00BD2C25" w:rsidP="00BD2C25">
      <w:pPr>
        <w:pStyle w:val="afff2"/>
      </w:pPr>
      <w:r>
        <w:t xml:space="preserve">                String[] data = v1.split("_");</w:t>
      </w:r>
    </w:p>
    <w:p w14:paraId="3EF67D23" w14:textId="77777777" w:rsidR="00BD2C25" w:rsidRDefault="00BD2C25" w:rsidP="00BD2C25">
      <w:pPr>
        <w:pStyle w:val="afff2"/>
      </w:pPr>
    </w:p>
    <w:p w14:paraId="112B7AF7" w14:textId="77777777" w:rsidR="00BD2C25" w:rsidRDefault="00BD2C25" w:rsidP="00BD2C25">
      <w:pPr>
        <w:pStyle w:val="afff2"/>
      </w:pPr>
      <w:r>
        <w:t xml:space="preserve">                return !data[6].equals("-1");</w:t>
      </w:r>
    </w:p>
    <w:p w14:paraId="4C1901A3" w14:textId="77777777" w:rsidR="00BD2C25" w:rsidRDefault="00BD2C25" w:rsidP="00BD2C25">
      <w:pPr>
        <w:pStyle w:val="afff2"/>
      </w:pPr>
      <w:r>
        <w:t xml:space="preserve">            }</w:t>
      </w:r>
    </w:p>
    <w:p w14:paraId="7660B4FC" w14:textId="77777777" w:rsidR="00BD2C25" w:rsidRDefault="00BD2C25" w:rsidP="00BD2C25">
      <w:pPr>
        <w:pStyle w:val="afff2"/>
      </w:pPr>
      <w:r>
        <w:t xml:space="preserve">        });</w:t>
      </w:r>
    </w:p>
    <w:p w14:paraId="770C2187" w14:textId="77777777" w:rsidR="00BD2C25" w:rsidRDefault="00BD2C25" w:rsidP="00BD2C25">
      <w:pPr>
        <w:pStyle w:val="afff2"/>
      </w:pPr>
    </w:p>
    <w:p w14:paraId="276F2D28" w14:textId="77777777" w:rsidR="00BD2C25" w:rsidRDefault="00BD2C25" w:rsidP="00BD2C25">
      <w:pPr>
        <w:pStyle w:val="afff2"/>
      </w:pPr>
      <w:r>
        <w:t xml:space="preserve">        // </w:t>
      </w:r>
      <w:r>
        <w:t>转换格式</w:t>
      </w:r>
      <w:r>
        <w:t xml:space="preserve"> </w:t>
      </w:r>
      <w:r>
        <w:t>进行</w:t>
      </w:r>
      <w:proofErr w:type="spellStart"/>
      <w:r>
        <w:t>wordCount</w:t>
      </w:r>
      <w:proofErr w:type="spellEnd"/>
    </w:p>
    <w:p w14:paraId="6F242DC5" w14:textId="77777777" w:rsidR="00BD2C25" w:rsidRDefault="00BD2C25" w:rsidP="00BD2C25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String, Integer&gt; </w:t>
      </w:r>
      <w:proofErr w:type="spellStart"/>
      <w:r>
        <w:t>clickTupleRDD</w:t>
      </w:r>
      <w:proofErr w:type="spellEnd"/>
      <w:r>
        <w:t xml:space="preserve"> = </w:t>
      </w:r>
      <w:proofErr w:type="spellStart"/>
      <w:r>
        <w:t>clickRDD.mapToPair</w:t>
      </w:r>
      <w:proofErr w:type="spellEnd"/>
      <w:r>
        <w:t xml:space="preserve">(new </w:t>
      </w:r>
      <w:proofErr w:type="spellStart"/>
      <w:r>
        <w:t>PairFunction</w:t>
      </w:r>
      <w:proofErr w:type="spellEnd"/>
      <w:r>
        <w:t>&lt;String, String, Integer&gt;() {</w:t>
      </w:r>
    </w:p>
    <w:p w14:paraId="59FCE164" w14:textId="77777777" w:rsidR="00BD2C25" w:rsidRDefault="00BD2C25" w:rsidP="00BD2C25">
      <w:pPr>
        <w:pStyle w:val="afff2"/>
      </w:pPr>
      <w:r>
        <w:t xml:space="preserve">            @Override</w:t>
      </w:r>
    </w:p>
    <w:p w14:paraId="555F98DC" w14:textId="77777777" w:rsidR="00BD2C25" w:rsidRDefault="00BD2C25" w:rsidP="00BD2C25">
      <w:pPr>
        <w:pStyle w:val="afff2"/>
      </w:pPr>
      <w:r>
        <w:t xml:space="preserve">            public Tuple2&lt;String, Integer&gt; call(String s) throws Exception {</w:t>
      </w:r>
    </w:p>
    <w:p w14:paraId="4F782077" w14:textId="77777777" w:rsidR="00BD2C25" w:rsidRDefault="00BD2C25" w:rsidP="00BD2C25">
      <w:pPr>
        <w:pStyle w:val="afff2"/>
      </w:pPr>
      <w:r>
        <w:t xml:space="preserve">                String[] data = </w:t>
      </w:r>
      <w:proofErr w:type="spellStart"/>
      <w:r>
        <w:t>s.split</w:t>
      </w:r>
      <w:proofErr w:type="spellEnd"/>
      <w:r>
        <w:t>("_");</w:t>
      </w:r>
    </w:p>
    <w:p w14:paraId="4E824853" w14:textId="77777777" w:rsidR="00BD2C25" w:rsidRDefault="00BD2C25" w:rsidP="00BD2C25">
      <w:pPr>
        <w:pStyle w:val="afff2"/>
      </w:pPr>
      <w:r>
        <w:t xml:space="preserve">                return new Tuple2&lt;&gt;(data[6], 1);</w:t>
      </w:r>
    </w:p>
    <w:p w14:paraId="771D82D9" w14:textId="77777777" w:rsidR="00BD2C25" w:rsidRDefault="00BD2C25" w:rsidP="00BD2C25">
      <w:pPr>
        <w:pStyle w:val="afff2"/>
      </w:pPr>
      <w:r>
        <w:t xml:space="preserve">            }</w:t>
      </w:r>
    </w:p>
    <w:p w14:paraId="4231B1D9" w14:textId="77777777" w:rsidR="00BD2C25" w:rsidRDefault="00BD2C25" w:rsidP="00BD2C25">
      <w:pPr>
        <w:pStyle w:val="afff2"/>
      </w:pPr>
      <w:r>
        <w:lastRenderedPageBreak/>
        <w:t xml:space="preserve">        });</w:t>
      </w:r>
    </w:p>
    <w:p w14:paraId="0780A4C8" w14:textId="77777777" w:rsidR="00BD2C25" w:rsidRDefault="00BD2C25" w:rsidP="00BD2C25">
      <w:pPr>
        <w:pStyle w:val="afff2"/>
      </w:pPr>
    </w:p>
    <w:p w14:paraId="6D3E430D" w14:textId="77777777" w:rsidR="00BD2C25" w:rsidRDefault="00BD2C25" w:rsidP="00BD2C25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String, Integer&gt; </w:t>
      </w:r>
      <w:proofErr w:type="spellStart"/>
      <w:r>
        <w:t>clickCountRDD</w:t>
      </w:r>
      <w:proofErr w:type="spellEnd"/>
      <w:r>
        <w:t xml:space="preserve"> = </w:t>
      </w:r>
      <w:proofErr w:type="spellStart"/>
      <w:r>
        <w:t>clickTupleRDD.reduceByKey</w:t>
      </w:r>
      <w:proofErr w:type="spellEnd"/>
      <w:r>
        <w:t>(new Function2&lt;Integer, Integer, Integer&gt;() {</w:t>
      </w:r>
    </w:p>
    <w:p w14:paraId="089F44FC" w14:textId="77777777" w:rsidR="00BD2C25" w:rsidRDefault="00BD2C25" w:rsidP="00BD2C25">
      <w:pPr>
        <w:pStyle w:val="afff2"/>
      </w:pPr>
      <w:r>
        <w:t xml:space="preserve">            @Override</w:t>
      </w:r>
    </w:p>
    <w:p w14:paraId="61262361" w14:textId="77777777" w:rsidR="00BD2C25" w:rsidRDefault="00BD2C25" w:rsidP="00BD2C25">
      <w:pPr>
        <w:pStyle w:val="afff2"/>
      </w:pPr>
      <w:r>
        <w:t xml:space="preserve">            public Integer call(Integer v1, Integer v2) throws Exception {</w:t>
      </w:r>
    </w:p>
    <w:p w14:paraId="0F28240C" w14:textId="77777777" w:rsidR="00BD2C25" w:rsidRDefault="00BD2C25" w:rsidP="00BD2C25">
      <w:pPr>
        <w:pStyle w:val="afff2"/>
      </w:pPr>
      <w:r>
        <w:t xml:space="preserve">                return v1 + v2;</w:t>
      </w:r>
    </w:p>
    <w:p w14:paraId="11FB91BE" w14:textId="77777777" w:rsidR="00BD2C25" w:rsidRDefault="00BD2C25" w:rsidP="00BD2C25">
      <w:pPr>
        <w:pStyle w:val="afff2"/>
      </w:pPr>
      <w:r>
        <w:t xml:space="preserve">            }</w:t>
      </w:r>
    </w:p>
    <w:p w14:paraId="7B12CE08" w14:textId="77777777" w:rsidR="00BD2C25" w:rsidRDefault="00BD2C25" w:rsidP="00BD2C25">
      <w:pPr>
        <w:pStyle w:val="afff2"/>
      </w:pPr>
      <w:r>
        <w:t xml:space="preserve">        });</w:t>
      </w:r>
    </w:p>
    <w:p w14:paraId="1B7708F6" w14:textId="77777777" w:rsidR="00BD2C25" w:rsidRDefault="00BD2C25" w:rsidP="00BD2C25">
      <w:pPr>
        <w:pStyle w:val="afff2"/>
      </w:pPr>
    </w:p>
    <w:p w14:paraId="409F892D" w14:textId="77777777" w:rsidR="00BD2C25" w:rsidRDefault="00BD2C25" w:rsidP="00BD2C25">
      <w:pPr>
        <w:pStyle w:val="afff2"/>
      </w:pPr>
      <w:r>
        <w:t xml:space="preserve">//        </w:t>
      </w:r>
      <w:proofErr w:type="spellStart"/>
      <w:r>
        <w:t>clickCountRDD</w:t>
      </w:r>
      <w:proofErr w:type="spellEnd"/>
      <w:r>
        <w:t>. collect().</w:t>
      </w:r>
      <w:proofErr w:type="spellStart"/>
      <w:r>
        <w:t>forEach</w:t>
      </w:r>
      <w:proofErr w:type="spellEnd"/>
      <w:r>
        <w:t>(</w:t>
      </w:r>
      <w:proofErr w:type="spellStart"/>
      <w:r>
        <w:t>System.out</w:t>
      </w:r>
      <w:proofErr w:type="spellEnd"/>
      <w:r>
        <w:t>::</w:t>
      </w:r>
      <w:proofErr w:type="spellStart"/>
      <w:r>
        <w:t>println</w:t>
      </w:r>
      <w:proofErr w:type="spellEnd"/>
      <w:r>
        <w:t>);</w:t>
      </w:r>
    </w:p>
    <w:p w14:paraId="435E6BF3" w14:textId="77777777" w:rsidR="00BD2C25" w:rsidRDefault="00BD2C25" w:rsidP="00BD2C25">
      <w:pPr>
        <w:pStyle w:val="afff2"/>
      </w:pPr>
    </w:p>
    <w:p w14:paraId="186012A3" w14:textId="77777777" w:rsidR="00BD2C25" w:rsidRDefault="00BD2C25" w:rsidP="00BD2C25">
      <w:pPr>
        <w:pStyle w:val="afff2"/>
      </w:pPr>
      <w:r>
        <w:t xml:space="preserve">        // (2) </w:t>
      </w:r>
      <w:r>
        <w:t>过滤出下单数据</w:t>
      </w:r>
    </w:p>
    <w:p w14:paraId="38B7A406" w14:textId="77777777" w:rsidR="00BD2C25" w:rsidRDefault="00BD2C25" w:rsidP="00BD2C25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String&gt; </w:t>
      </w:r>
      <w:proofErr w:type="spellStart"/>
      <w:r>
        <w:t>ordersRDD</w:t>
      </w:r>
      <w:proofErr w:type="spellEnd"/>
      <w:r>
        <w:t xml:space="preserve"> = </w:t>
      </w:r>
      <w:proofErr w:type="spellStart"/>
      <w:r>
        <w:t>lineRDD.filter</w:t>
      </w:r>
      <w:proofErr w:type="spellEnd"/>
      <w:r>
        <w:t>(new Function&lt;String, Boolean&gt;() {</w:t>
      </w:r>
    </w:p>
    <w:p w14:paraId="781C457B" w14:textId="77777777" w:rsidR="00BD2C25" w:rsidRDefault="00BD2C25" w:rsidP="00BD2C25">
      <w:pPr>
        <w:pStyle w:val="afff2"/>
      </w:pPr>
      <w:r>
        <w:t xml:space="preserve">            @Override</w:t>
      </w:r>
    </w:p>
    <w:p w14:paraId="6FA26E93" w14:textId="77777777" w:rsidR="00BD2C25" w:rsidRDefault="00BD2C25" w:rsidP="00BD2C25">
      <w:pPr>
        <w:pStyle w:val="afff2"/>
      </w:pPr>
      <w:r>
        <w:t xml:space="preserve">            public Boolean call(String v1) throws Exception {</w:t>
      </w:r>
    </w:p>
    <w:p w14:paraId="4578F703" w14:textId="77777777" w:rsidR="00BD2C25" w:rsidRDefault="00BD2C25" w:rsidP="00BD2C25">
      <w:pPr>
        <w:pStyle w:val="afff2"/>
      </w:pPr>
      <w:r>
        <w:t xml:space="preserve">                String[] data = v1.split("_");</w:t>
      </w:r>
    </w:p>
    <w:p w14:paraId="4CA90070" w14:textId="77777777" w:rsidR="00BD2C25" w:rsidRDefault="00BD2C25" w:rsidP="00BD2C25">
      <w:pPr>
        <w:pStyle w:val="afff2"/>
      </w:pPr>
      <w:r>
        <w:t xml:space="preserve">                return !data[8].equals("null");</w:t>
      </w:r>
    </w:p>
    <w:p w14:paraId="0A829412" w14:textId="77777777" w:rsidR="00BD2C25" w:rsidRDefault="00BD2C25" w:rsidP="00BD2C25">
      <w:pPr>
        <w:pStyle w:val="afff2"/>
      </w:pPr>
      <w:r>
        <w:t xml:space="preserve">            }</w:t>
      </w:r>
    </w:p>
    <w:p w14:paraId="4E771FAD" w14:textId="77777777" w:rsidR="00BD2C25" w:rsidRDefault="00BD2C25" w:rsidP="00BD2C25">
      <w:pPr>
        <w:pStyle w:val="afff2"/>
      </w:pPr>
      <w:r>
        <w:t xml:space="preserve">        });</w:t>
      </w:r>
    </w:p>
    <w:p w14:paraId="4B06FEF9" w14:textId="77777777" w:rsidR="00BD2C25" w:rsidRDefault="00BD2C25" w:rsidP="00BD2C25">
      <w:pPr>
        <w:pStyle w:val="afff2"/>
      </w:pPr>
    </w:p>
    <w:p w14:paraId="6670691A" w14:textId="77777777" w:rsidR="00BD2C25" w:rsidRDefault="00BD2C25" w:rsidP="00BD2C25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String&gt; </w:t>
      </w:r>
      <w:proofErr w:type="spellStart"/>
      <w:r>
        <w:t>orderRDD</w:t>
      </w:r>
      <w:proofErr w:type="spellEnd"/>
      <w:r>
        <w:t xml:space="preserve"> = </w:t>
      </w:r>
      <w:proofErr w:type="spellStart"/>
      <w:r>
        <w:t>ordersRDD.flatMap</w:t>
      </w:r>
      <w:proofErr w:type="spellEnd"/>
      <w:r>
        <w:t xml:space="preserve">(new </w:t>
      </w:r>
      <w:proofErr w:type="spellStart"/>
      <w:r>
        <w:t>FlatMapFunction</w:t>
      </w:r>
      <w:proofErr w:type="spellEnd"/>
      <w:r>
        <w:t>&lt;String, String&gt;() {</w:t>
      </w:r>
    </w:p>
    <w:p w14:paraId="017CF1B3" w14:textId="77777777" w:rsidR="00BD2C25" w:rsidRDefault="00BD2C25" w:rsidP="00BD2C25">
      <w:pPr>
        <w:pStyle w:val="afff2"/>
      </w:pPr>
      <w:r>
        <w:t xml:space="preserve">            @Override</w:t>
      </w:r>
    </w:p>
    <w:p w14:paraId="31511F0B" w14:textId="77777777" w:rsidR="00BD2C25" w:rsidRDefault="00BD2C25" w:rsidP="00BD2C25">
      <w:pPr>
        <w:pStyle w:val="afff2"/>
      </w:pPr>
      <w:r>
        <w:t xml:space="preserve">            public Iterator&lt;String&gt; call(String s) throws Exception {</w:t>
      </w:r>
    </w:p>
    <w:p w14:paraId="1020B9A0" w14:textId="77777777" w:rsidR="00BD2C25" w:rsidRDefault="00BD2C25" w:rsidP="00BD2C25">
      <w:pPr>
        <w:pStyle w:val="afff2"/>
      </w:pPr>
      <w:r>
        <w:t xml:space="preserve">                String[] data = </w:t>
      </w:r>
      <w:proofErr w:type="spellStart"/>
      <w:r>
        <w:t>s.split</w:t>
      </w:r>
      <w:proofErr w:type="spellEnd"/>
      <w:r>
        <w:t>("_");</w:t>
      </w:r>
    </w:p>
    <w:p w14:paraId="527DD8D2" w14:textId="77777777" w:rsidR="00BD2C25" w:rsidRDefault="00BD2C25" w:rsidP="00BD2C25">
      <w:pPr>
        <w:pStyle w:val="afff2"/>
      </w:pPr>
      <w:r>
        <w:t xml:space="preserve">                String[] orders = data[8].split(",");</w:t>
      </w:r>
    </w:p>
    <w:p w14:paraId="40F3E07F" w14:textId="77777777" w:rsidR="00BD2C25" w:rsidRDefault="00BD2C25" w:rsidP="00BD2C25">
      <w:pPr>
        <w:pStyle w:val="afff2"/>
      </w:pPr>
      <w:r>
        <w:t xml:space="preserve">                return </w:t>
      </w:r>
      <w:proofErr w:type="spellStart"/>
      <w:r>
        <w:t>Arrays.asList</w:t>
      </w:r>
      <w:proofErr w:type="spellEnd"/>
      <w:r>
        <w:t>(orders).iterator();</w:t>
      </w:r>
    </w:p>
    <w:p w14:paraId="66F82F04" w14:textId="77777777" w:rsidR="00BD2C25" w:rsidRDefault="00BD2C25" w:rsidP="00BD2C25">
      <w:pPr>
        <w:pStyle w:val="afff2"/>
      </w:pPr>
      <w:r>
        <w:t xml:space="preserve">            }</w:t>
      </w:r>
    </w:p>
    <w:p w14:paraId="5A30A636" w14:textId="77777777" w:rsidR="00BD2C25" w:rsidRDefault="00BD2C25" w:rsidP="00BD2C25">
      <w:pPr>
        <w:pStyle w:val="afff2"/>
      </w:pPr>
      <w:r>
        <w:t xml:space="preserve">        });</w:t>
      </w:r>
    </w:p>
    <w:p w14:paraId="176545D4" w14:textId="77777777" w:rsidR="00BD2C25" w:rsidRDefault="00BD2C25" w:rsidP="00BD2C25">
      <w:pPr>
        <w:pStyle w:val="afff2"/>
      </w:pPr>
    </w:p>
    <w:p w14:paraId="2334922F" w14:textId="77777777" w:rsidR="00BD2C25" w:rsidRDefault="00BD2C25" w:rsidP="00BD2C25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String, Integer&gt; </w:t>
      </w:r>
      <w:proofErr w:type="spellStart"/>
      <w:r>
        <w:t>orderTupleRDD</w:t>
      </w:r>
      <w:proofErr w:type="spellEnd"/>
      <w:r>
        <w:t xml:space="preserve"> = </w:t>
      </w:r>
      <w:proofErr w:type="spellStart"/>
      <w:r>
        <w:t>orderRDD.mapToPair</w:t>
      </w:r>
      <w:proofErr w:type="spellEnd"/>
      <w:r>
        <w:t xml:space="preserve">(new </w:t>
      </w:r>
      <w:proofErr w:type="spellStart"/>
      <w:r>
        <w:t>PairFunction</w:t>
      </w:r>
      <w:proofErr w:type="spellEnd"/>
      <w:r>
        <w:t>&lt;String, String, Integer&gt;() {</w:t>
      </w:r>
    </w:p>
    <w:p w14:paraId="32D8E972" w14:textId="77777777" w:rsidR="00BD2C25" w:rsidRDefault="00BD2C25" w:rsidP="00BD2C25">
      <w:pPr>
        <w:pStyle w:val="afff2"/>
      </w:pPr>
      <w:r>
        <w:t xml:space="preserve">            @Override</w:t>
      </w:r>
    </w:p>
    <w:p w14:paraId="4680821F" w14:textId="77777777" w:rsidR="00BD2C25" w:rsidRDefault="00BD2C25" w:rsidP="00BD2C25">
      <w:pPr>
        <w:pStyle w:val="afff2"/>
      </w:pPr>
      <w:r>
        <w:t xml:space="preserve">            public Tuple2&lt;String, Integer&gt; call(String s) throws Exception {</w:t>
      </w:r>
    </w:p>
    <w:p w14:paraId="4B0CB295" w14:textId="77777777" w:rsidR="00BD2C25" w:rsidRDefault="00BD2C25" w:rsidP="00BD2C25">
      <w:pPr>
        <w:pStyle w:val="afff2"/>
      </w:pPr>
      <w:r>
        <w:t xml:space="preserve">                return new Tuple2&lt;&gt;(s, 1);</w:t>
      </w:r>
    </w:p>
    <w:p w14:paraId="412BD75E" w14:textId="77777777" w:rsidR="00BD2C25" w:rsidRDefault="00BD2C25" w:rsidP="00BD2C25">
      <w:pPr>
        <w:pStyle w:val="afff2"/>
      </w:pPr>
      <w:r>
        <w:t xml:space="preserve">            }</w:t>
      </w:r>
    </w:p>
    <w:p w14:paraId="49F217CD" w14:textId="77777777" w:rsidR="00BD2C25" w:rsidRDefault="00BD2C25" w:rsidP="00BD2C25">
      <w:pPr>
        <w:pStyle w:val="afff2"/>
      </w:pPr>
      <w:r>
        <w:t xml:space="preserve">        });</w:t>
      </w:r>
    </w:p>
    <w:p w14:paraId="6787E777" w14:textId="77777777" w:rsidR="00BD2C25" w:rsidRDefault="00BD2C25" w:rsidP="00BD2C25">
      <w:pPr>
        <w:pStyle w:val="afff2"/>
      </w:pPr>
    </w:p>
    <w:p w14:paraId="63C7B1D2" w14:textId="77777777" w:rsidR="00BD2C25" w:rsidRDefault="00BD2C25" w:rsidP="00BD2C25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String, Integer&gt; </w:t>
      </w:r>
      <w:proofErr w:type="spellStart"/>
      <w:r>
        <w:t>orderCountRDD</w:t>
      </w:r>
      <w:proofErr w:type="spellEnd"/>
      <w:r>
        <w:t xml:space="preserve"> = </w:t>
      </w:r>
      <w:proofErr w:type="spellStart"/>
      <w:r>
        <w:t>orderTupleRDD.reduceByKey</w:t>
      </w:r>
      <w:proofErr w:type="spellEnd"/>
      <w:r>
        <w:t>(new Function2&lt;Integer, Integer, Integer&gt;() {</w:t>
      </w:r>
    </w:p>
    <w:p w14:paraId="7EFDAD36" w14:textId="77777777" w:rsidR="00BD2C25" w:rsidRDefault="00BD2C25" w:rsidP="00BD2C25">
      <w:pPr>
        <w:pStyle w:val="afff2"/>
      </w:pPr>
      <w:r>
        <w:t xml:space="preserve">            @Override</w:t>
      </w:r>
    </w:p>
    <w:p w14:paraId="64EAEE58" w14:textId="77777777" w:rsidR="00BD2C25" w:rsidRDefault="00BD2C25" w:rsidP="00BD2C25">
      <w:pPr>
        <w:pStyle w:val="afff2"/>
      </w:pPr>
      <w:r>
        <w:t xml:space="preserve">            public Integer call(Integer v1, Integer v2) throws Exception {</w:t>
      </w:r>
    </w:p>
    <w:p w14:paraId="23C69E61" w14:textId="77777777" w:rsidR="00BD2C25" w:rsidRDefault="00BD2C25" w:rsidP="00BD2C25">
      <w:pPr>
        <w:pStyle w:val="afff2"/>
      </w:pPr>
      <w:r>
        <w:t xml:space="preserve">                return v1 + v2;</w:t>
      </w:r>
    </w:p>
    <w:p w14:paraId="15B6C51C" w14:textId="77777777" w:rsidR="00BD2C25" w:rsidRDefault="00BD2C25" w:rsidP="00BD2C25">
      <w:pPr>
        <w:pStyle w:val="afff2"/>
      </w:pPr>
      <w:r>
        <w:t xml:space="preserve">            }</w:t>
      </w:r>
    </w:p>
    <w:p w14:paraId="1FB47CCB" w14:textId="77777777" w:rsidR="00BD2C25" w:rsidRDefault="00BD2C25" w:rsidP="00BD2C25">
      <w:pPr>
        <w:pStyle w:val="afff2"/>
      </w:pPr>
      <w:r>
        <w:t xml:space="preserve">        });</w:t>
      </w:r>
    </w:p>
    <w:p w14:paraId="6A24455F" w14:textId="77777777" w:rsidR="00BD2C25" w:rsidRDefault="00BD2C25" w:rsidP="00BD2C25">
      <w:pPr>
        <w:pStyle w:val="afff2"/>
      </w:pPr>
    </w:p>
    <w:p w14:paraId="0C862E3F" w14:textId="77777777" w:rsidR="00BD2C25" w:rsidRDefault="00BD2C25" w:rsidP="00BD2C25">
      <w:pPr>
        <w:pStyle w:val="afff2"/>
      </w:pPr>
      <w:r>
        <w:t xml:space="preserve">//        </w:t>
      </w:r>
      <w:proofErr w:type="spellStart"/>
      <w:r>
        <w:t>orderCountRDD</w:t>
      </w:r>
      <w:proofErr w:type="spellEnd"/>
      <w:r>
        <w:t>. collect().</w:t>
      </w:r>
      <w:proofErr w:type="spellStart"/>
      <w:r>
        <w:t>forEach</w:t>
      </w:r>
      <w:proofErr w:type="spellEnd"/>
      <w:r>
        <w:t>(</w:t>
      </w:r>
      <w:proofErr w:type="spellStart"/>
      <w:r>
        <w:t>System.out</w:t>
      </w:r>
      <w:proofErr w:type="spellEnd"/>
      <w:r>
        <w:t>::</w:t>
      </w:r>
      <w:proofErr w:type="spellStart"/>
      <w:r>
        <w:t>println</w:t>
      </w:r>
      <w:proofErr w:type="spellEnd"/>
      <w:r>
        <w:t>);</w:t>
      </w:r>
    </w:p>
    <w:p w14:paraId="12A8ED79" w14:textId="77777777" w:rsidR="00BD2C25" w:rsidRDefault="00BD2C25" w:rsidP="00BD2C25">
      <w:pPr>
        <w:pStyle w:val="afff2"/>
      </w:pPr>
    </w:p>
    <w:p w14:paraId="75AAF27A" w14:textId="77777777" w:rsidR="00BD2C25" w:rsidRDefault="00BD2C25" w:rsidP="00BD2C25">
      <w:pPr>
        <w:pStyle w:val="afff2"/>
      </w:pPr>
      <w:r>
        <w:t xml:space="preserve">        // (3) </w:t>
      </w:r>
      <w:r>
        <w:t>过滤出支付的数据</w:t>
      </w:r>
    </w:p>
    <w:p w14:paraId="3A252303" w14:textId="77777777" w:rsidR="00BD2C25" w:rsidRDefault="00BD2C25" w:rsidP="00BD2C25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String&gt; </w:t>
      </w:r>
      <w:proofErr w:type="spellStart"/>
      <w:r>
        <w:t>paysRDD</w:t>
      </w:r>
      <w:proofErr w:type="spellEnd"/>
      <w:r>
        <w:t xml:space="preserve"> = </w:t>
      </w:r>
      <w:proofErr w:type="spellStart"/>
      <w:r>
        <w:t>lineRDD.filter</w:t>
      </w:r>
      <w:proofErr w:type="spellEnd"/>
      <w:r>
        <w:t>(new Function&lt;String, Boolean&gt;() {</w:t>
      </w:r>
    </w:p>
    <w:p w14:paraId="3DBD0B1F" w14:textId="77777777" w:rsidR="00BD2C25" w:rsidRDefault="00BD2C25" w:rsidP="00BD2C25">
      <w:pPr>
        <w:pStyle w:val="afff2"/>
      </w:pPr>
      <w:r>
        <w:t xml:space="preserve">            @Override</w:t>
      </w:r>
    </w:p>
    <w:p w14:paraId="186086B8" w14:textId="77777777" w:rsidR="00BD2C25" w:rsidRDefault="00BD2C25" w:rsidP="00BD2C25">
      <w:pPr>
        <w:pStyle w:val="afff2"/>
      </w:pPr>
      <w:r>
        <w:t xml:space="preserve">            public Boolean call(String v1) throws Exception {</w:t>
      </w:r>
    </w:p>
    <w:p w14:paraId="4A1D0E3F" w14:textId="77777777" w:rsidR="00BD2C25" w:rsidRDefault="00BD2C25" w:rsidP="00BD2C25">
      <w:pPr>
        <w:pStyle w:val="afff2"/>
      </w:pPr>
      <w:r>
        <w:t xml:space="preserve">                String[] data = v1.split("_");</w:t>
      </w:r>
    </w:p>
    <w:p w14:paraId="57B852B7" w14:textId="77777777" w:rsidR="00BD2C25" w:rsidRDefault="00BD2C25" w:rsidP="00BD2C25">
      <w:pPr>
        <w:pStyle w:val="afff2"/>
      </w:pPr>
      <w:r>
        <w:t xml:space="preserve">                return !data[10].equals("null");</w:t>
      </w:r>
    </w:p>
    <w:p w14:paraId="554A096D" w14:textId="77777777" w:rsidR="00BD2C25" w:rsidRDefault="00BD2C25" w:rsidP="00BD2C25">
      <w:pPr>
        <w:pStyle w:val="afff2"/>
      </w:pPr>
      <w:r>
        <w:t xml:space="preserve">            }</w:t>
      </w:r>
    </w:p>
    <w:p w14:paraId="1458775D" w14:textId="77777777" w:rsidR="00BD2C25" w:rsidRDefault="00BD2C25" w:rsidP="00BD2C25">
      <w:pPr>
        <w:pStyle w:val="afff2"/>
      </w:pPr>
      <w:r>
        <w:lastRenderedPageBreak/>
        <w:t xml:space="preserve">        });</w:t>
      </w:r>
    </w:p>
    <w:p w14:paraId="20E7D951" w14:textId="77777777" w:rsidR="00BD2C25" w:rsidRDefault="00BD2C25" w:rsidP="00BD2C25">
      <w:pPr>
        <w:pStyle w:val="afff2"/>
      </w:pPr>
    </w:p>
    <w:p w14:paraId="7988CA8B" w14:textId="77777777" w:rsidR="00BD2C25" w:rsidRDefault="00BD2C25" w:rsidP="00BD2C25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String&gt; </w:t>
      </w:r>
      <w:proofErr w:type="spellStart"/>
      <w:r>
        <w:t>payRDD</w:t>
      </w:r>
      <w:proofErr w:type="spellEnd"/>
      <w:r>
        <w:t xml:space="preserve"> = </w:t>
      </w:r>
      <w:proofErr w:type="spellStart"/>
      <w:r>
        <w:t>paysRDD.flatMap</w:t>
      </w:r>
      <w:proofErr w:type="spellEnd"/>
      <w:r>
        <w:t xml:space="preserve">(new </w:t>
      </w:r>
      <w:proofErr w:type="spellStart"/>
      <w:r>
        <w:t>FlatMapFunction</w:t>
      </w:r>
      <w:proofErr w:type="spellEnd"/>
      <w:r>
        <w:t>&lt;String, String&gt;() {</w:t>
      </w:r>
    </w:p>
    <w:p w14:paraId="0FCF39B3" w14:textId="77777777" w:rsidR="00BD2C25" w:rsidRDefault="00BD2C25" w:rsidP="00BD2C25">
      <w:pPr>
        <w:pStyle w:val="afff2"/>
      </w:pPr>
      <w:r>
        <w:t xml:space="preserve">            @Override</w:t>
      </w:r>
    </w:p>
    <w:p w14:paraId="1BE53D9B" w14:textId="77777777" w:rsidR="00BD2C25" w:rsidRDefault="00BD2C25" w:rsidP="00BD2C25">
      <w:pPr>
        <w:pStyle w:val="afff2"/>
      </w:pPr>
      <w:r>
        <w:t xml:space="preserve">            public Iterator&lt;String&gt; call(String s) throws Exception {</w:t>
      </w:r>
    </w:p>
    <w:p w14:paraId="447911EA" w14:textId="77777777" w:rsidR="00BD2C25" w:rsidRDefault="00BD2C25" w:rsidP="00BD2C25">
      <w:pPr>
        <w:pStyle w:val="afff2"/>
      </w:pPr>
      <w:r>
        <w:t xml:space="preserve">                String[] data = </w:t>
      </w:r>
      <w:proofErr w:type="spellStart"/>
      <w:r>
        <w:t>s.split</w:t>
      </w:r>
      <w:proofErr w:type="spellEnd"/>
      <w:r>
        <w:t>("_");</w:t>
      </w:r>
    </w:p>
    <w:p w14:paraId="73B11718" w14:textId="77777777" w:rsidR="00BD2C25" w:rsidRDefault="00BD2C25" w:rsidP="00BD2C25">
      <w:pPr>
        <w:pStyle w:val="afff2"/>
      </w:pPr>
      <w:r>
        <w:t xml:space="preserve">                String[] orders = data[10].split(",");</w:t>
      </w:r>
    </w:p>
    <w:p w14:paraId="6BCFF2CB" w14:textId="77777777" w:rsidR="00BD2C25" w:rsidRDefault="00BD2C25" w:rsidP="00BD2C25">
      <w:pPr>
        <w:pStyle w:val="afff2"/>
      </w:pPr>
      <w:r>
        <w:t xml:space="preserve">                return </w:t>
      </w:r>
      <w:proofErr w:type="spellStart"/>
      <w:r>
        <w:t>Arrays.asList</w:t>
      </w:r>
      <w:proofErr w:type="spellEnd"/>
      <w:r>
        <w:t>(orders).iterator();</w:t>
      </w:r>
    </w:p>
    <w:p w14:paraId="23A25859" w14:textId="77777777" w:rsidR="00BD2C25" w:rsidRDefault="00BD2C25" w:rsidP="00BD2C25">
      <w:pPr>
        <w:pStyle w:val="afff2"/>
      </w:pPr>
      <w:r>
        <w:t xml:space="preserve">            }</w:t>
      </w:r>
    </w:p>
    <w:p w14:paraId="262418E3" w14:textId="77777777" w:rsidR="00BD2C25" w:rsidRDefault="00BD2C25" w:rsidP="00BD2C25">
      <w:pPr>
        <w:pStyle w:val="afff2"/>
      </w:pPr>
      <w:r>
        <w:t xml:space="preserve">        });</w:t>
      </w:r>
    </w:p>
    <w:p w14:paraId="51DB8C0A" w14:textId="77777777" w:rsidR="00BD2C25" w:rsidRDefault="00BD2C25" w:rsidP="00BD2C25">
      <w:pPr>
        <w:pStyle w:val="afff2"/>
      </w:pPr>
    </w:p>
    <w:p w14:paraId="6E9831B9" w14:textId="77777777" w:rsidR="00BD2C25" w:rsidRDefault="00BD2C25" w:rsidP="00BD2C25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String, Integer&gt; </w:t>
      </w:r>
      <w:proofErr w:type="spellStart"/>
      <w:r>
        <w:t>payTupleRDD</w:t>
      </w:r>
      <w:proofErr w:type="spellEnd"/>
      <w:r>
        <w:t xml:space="preserve"> = </w:t>
      </w:r>
      <w:proofErr w:type="spellStart"/>
      <w:r>
        <w:t>payRDD.mapToPair</w:t>
      </w:r>
      <w:proofErr w:type="spellEnd"/>
      <w:r>
        <w:t xml:space="preserve">(new </w:t>
      </w:r>
      <w:proofErr w:type="spellStart"/>
      <w:r>
        <w:t>PairFunction</w:t>
      </w:r>
      <w:proofErr w:type="spellEnd"/>
      <w:r>
        <w:t>&lt;String, String, Integer&gt;() {</w:t>
      </w:r>
    </w:p>
    <w:p w14:paraId="5FB87B18" w14:textId="77777777" w:rsidR="00BD2C25" w:rsidRDefault="00BD2C25" w:rsidP="00BD2C25">
      <w:pPr>
        <w:pStyle w:val="afff2"/>
      </w:pPr>
      <w:r>
        <w:t xml:space="preserve">            @Override</w:t>
      </w:r>
    </w:p>
    <w:p w14:paraId="43572F58" w14:textId="77777777" w:rsidR="00BD2C25" w:rsidRDefault="00BD2C25" w:rsidP="00BD2C25">
      <w:pPr>
        <w:pStyle w:val="afff2"/>
      </w:pPr>
      <w:r>
        <w:t xml:space="preserve">            public Tuple2&lt;String, Integer&gt; call(String s) throws Exception {</w:t>
      </w:r>
    </w:p>
    <w:p w14:paraId="02C024D4" w14:textId="77777777" w:rsidR="00BD2C25" w:rsidRDefault="00BD2C25" w:rsidP="00BD2C25">
      <w:pPr>
        <w:pStyle w:val="afff2"/>
      </w:pPr>
      <w:r>
        <w:t xml:space="preserve">                return new Tuple2&lt;&gt;(s, 1);</w:t>
      </w:r>
    </w:p>
    <w:p w14:paraId="20519509" w14:textId="77777777" w:rsidR="00BD2C25" w:rsidRDefault="00BD2C25" w:rsidP="00BD2C25">
      <w:pPr>
        <w:pStyle w:val="afff2"/>
      </w:pPr>
      <w:r>
        <w:t xml:space="preserve">            }</w:t>
      </w:r>
    </w:p>
    <w:p w14:paraId="74CF40B4" w14:textId="77777777" w:rsidR="00BD2C25" w:rsidRDefault="00BD2C25" w:rsidP="00BD2C25">
      <w:pPr>
        <w:pStyle w:val="afff2"/>
      </w:pPr>
      <w:r>
        <w:t xml:space="preserve">        });</w:t>
      </w:r>
    </w:p>
    <w:p w14:paraId="4DF22057" w14:textId="77777777" w:rsidR="00BD2C25" w:rsidRDefault="00BD2C25" w:rsidP="00BD2C25">
      <w:pPr>
        <w:pStyle w:val="afff2"/>
      </w:pPr>
    </w:p>
    <w:p w14:paraId="5CCF999F" w14:textId="77777777" w:rsidR="00BD2C25" w:rsidRDefault="00BD2C25" w:rsidP="00BD2C25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String, Integer&gt; </w:t>
      </w:r>
      <w:proofErr w:type="spellStart"/>
      <w:r>
        <w:t>payCountRDD</w:t>
      </w:r>
      <w:proofErr w:type="spellEnd"/>
      <w:r>
        <w:t xml:space="preserve"> = </w:t>
      </w:r>
      <w:proofErr w:type="spellStart"/>
      <w:r>
        <w:t>payTupleRDD.reduceByKey</w:t>
      </w:r>
      <w:proofErr w:type="spellEnd"/>
      <w:r>
        <w:t>(new Function2&lt;Integer, Integer, Integer&gt;() {</w:t>
      </w:r>
    </w:p>
    <w:p w14:paraId="234557CF" w14:textId="77777777" w:rsidR="00BD2C25" w:rsidRDefault="00BD2C25" w:rsidP="00BD2C25">
      <w:pPr>
        <w:pStyle w:val="afff2"/>
      </w:pPr>
      <w:r>
        <w:t xml:space="preserve">            @Override</w:t>
      </w:r>
    </w:p>
    <w:p w14:paraId="36465B05" w14:textId="77777777" w:rsidR="00BD2C25" w:rsidRDefault="00BD2C25" w:rsidP="00BD2C25">
      <w:pPr>
        <w:pStyle w:val="afff2"/>
      </w:pPr>
      <w:r>
        <w:t xml:space="preserve">            public Integer call(Integer v1, Integer v2) throws Exception {</w:t>
      </w:r>
    </w:p>
    <w:p w14:paraId="441E98D8" w14:textId="77777777" w:rsidR="00BD2C25" w:rsidRDefault="00BD2C25" w:rsidP="00BD2C25">
      <w:pPr>
        <w:pStyle w:val="afff2"/>
      </w:pPr>
      <w:r>
        <w:t xml:space="preserve">                return v1 + v2;</w:t>
      </w:r>
    </w:p>
    <w:p w14:paraId="64DA81FD" w14:textId="77777777" w:rsidR="00BD2C25" w:rsidRDefault="00BD2C25" w:rsidP="00BD2C25">
      <w:pPr>
        <w:pStyle w:val="afff2"/>
      </w:pPr>
      <w:r>
        <w:t xml:space="preserve">            }</w:t>
      </w:r>
    </w:p>
    <w:p w14:paraId="2DB9B9DA" w14:textId="77777777" w:rsidR="00BD2C25" w:rsidRDefault="00BD2C25" w:rsidP="00BD2C25">
      <w:pPr>
        <w:pStyle w:val="afff2"/>
      </w:pPr>
      <w:r>
        <w:t xml:space="preserve">        });</w:t>
      </w:r>
    </w:p>
    <w:p w14:paraId="491BAC19" w14:textId="77777777" w:rsidR="00BD2C25" w:rsidRDefault="00BD2C25" w:rsidP="00BD2C25">
      <w:pPr>
        <w:pStyle w:val="afff2"/>
      </w:pPr>
    </w:p>
    <w:p w14:paraId="45A614FF" w14:textId="77777777" w:rsidR="00BD2C25" w:rsidRDefault="00BD2C25" w:rsidP="00BD2C25">
      <w:pPr>
        <w:pStyle w:val="afff2"/>
      </w:pPr>
      <w:r>
        <w:t xml:space="preserve">//        </w:t>
      </w:r>
      <w:proofErr w:type="spellStart"/>
      <w:r>
        <w:t>payCountRDD</w:t>
      </w:r>
      <w:proofErr w:type="spellEnd"/>
      <w:r>
        <w:t>. collect().</w:t>
      </w:r>
      <w:proofErr w:type="spellStart"/>
      <w:r>
        <w:t>forEach</w:t>
      </w:r>
      <w:proofErr w:type="spellEnd"/>
      <w:r>
        <w:t>(</w:t>
      </w:r>
      <w:proofErr w:type="spellStart"/>
      <w:r>
        <w:t>System.out</w:t>
      </w:r>
      <w:proofErr w:type="spellEnd"/>
      <w:r>
        <w:t>::</w:t>
      </w:r>
      <w:proofErr w:type="spellStart"/>
      <w:r>
        <w:t>println</w:t>
      </w:r>
      <w:proofErr w:type="spellEnd"/>
      <w:r>
        <w:t>);</w:t>
      </w:r>
    </w:p>
    <w:p w14:paraId="0F805348" w14:textId="77777777" w:rsidR="00BD2C25" w:rsidRDefault="00BD2C25" w:rsidP="00BD2C25">
      <w:pPr>
        <w:pStyle w:val="afff2"/>
      </w:pPr>
    </w:p>
    <w:p w14:paraId="4907A010" w14:textId="77777777" w:rsidR="00BD2C25" w:rsidRDefault="00BD2C25" w:rsidP="00BD2C25">
      <w:pPr>
        <w:pStyle w:val="afff2"/>
      </w:pPr>
      <w:r>
        <w:t xml:space="preserve">        // </w:t>
      </w:r>
      <w:r>
        <w:t>使用</w:t>
      </w:r>
      <w:r>
        <w:t>cogroup</w:t>
      </w:r>
      <w:r>
        <w:t>合并三组数据</w:t>
      </w:r>
    </w:p>
    <w:p w14:paraId="4494546A" w14:textId="77777777" w:rsidR="00BD2C25" w:rsidRDefault="00BD2C25" w:rsidP="00BD2C25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>&lt;String, Tuple3&lt;</w:t>
      </w:r>
      <w:proofErr w:type="spellStart"/>
      <w:r>
        <w:t>Iterable</w:t>
      </w:r>
      <w:proofErr w:type="spellEnd"/>
      <w:r>
        <w:t xml:space="preserve">&lt;Integer&gt;, </w:t>
      </w:r>
      <w:proofErr w:type="spellStart"/>
      <w:r>
        <w:t>Iterable</w:t>
      </w:r>
      <w:proofErr w:type="spellEnd"/>
      <w:r>
        <w:t xml:space="preserve">&lt;Integer&gt;, </w:t>
      </w:r>
      <w:proofErr w:type="spellStart"/>
      <w:r>
        <w:t>Iterable</w:t>
      </w:r>
      <w:proofErr w:type="spellEnd"/>
      <w:r>
        <w:t xml:space="preserve">&lt;Integer&gt;&gt;&gt; </w:t>
      </w:r>
      <w:proofErr w:type="spellStart"/>
      <w:r>
        <w:t>categoryRDD</w:t>
      </w:r>
      <w:proofErr w:type="spellEnd"/>
      <w:r>
        <w:t xml:space="preserve"> = </w:t>
      </w:r>
      <w:proofErr w:type="spellStart"/>
      <w:r>
        <w:t>clickCountRDD.cogroup</w:t>
      </w:r>
      <w:proofErr w:type="spellEnd"/>
      <w:r>
        <w:t>(</w:t>
      </w:r>
      <w:proofErr w:type="spellStart"/>
      <w:r>
        <w:t>orderCountRDD</w:t>
      </w:r>
      <w:proofErr w:type="spellEnd"/>
      <w:r>
        <w:t xml:space="preserve">, </w:t>
      </w:r>
      <w:proofErr w:type="spellStart"/>
      <w:r>
        <w:t>payCountRDD</w:t>
      </w:r>
      <w:proofErr w:type="spellEnd"/>
      <w:r>
        <w:t>);</w:t>
      </w:r>
    </w:p>
    <w:p w14:paraId="09772EBE" w14:textId="77777777" w:rsidR="00BD2C25" w:rsidRDefault="00BD2C25" w:rsidP="00BD2C25">
      <w:pPr>
        <w:pStyle w:val="afff2"/>
      </w:pPr>
    </w:p>
    <w:p w14:paraId="3C48E665" w14:textId="77777777" w:rsidR="00BD2C25" w:rsidRDefault="00BD2C25" w:rsidP="00BD2C25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Tuple2&lt;String, Double&gt;&gt; </w:t>
      </w:r>
      <w:proofErr w:type="spellStart"/>
      <w:r>
        <w:t>categoryCount</w:t>
      </w:r>
      <w:proofErr w:type="spellEnd"/>
      <w:r>
        <w:t xml:space="preserve"> = </w:t>
      </w:r>
      <w:proofErr w:type="spellStart"/>
      <w:r>
        <w:t>categoryRDD.map</w:t>
      </w:r>
      <w:proofErr w:type="spellEnd"/>
      <w:r>
        <w:t>(new Function&lt;Tuple2&lt;String, Tuple3&lt;</w:t>
      </w:r>
      <w:proofErr w:type="spellStart"/>
      <w:r>
        <w:t>Iterable</w:t>
      </w:r>
      <w:proofErr w:type="spellEnd"/>
      <w:r>
        <w:t xml:space="preserve">&lt;Integer&gt;, </w:t>
      </w:r>
      <w:proofErr w:type="spellStart"/>
      <w:r>
        <w:t>Iterable</w:t>
      </w:r>
      <w:proofErr w:type="spellEnd"/>
      <w:r>
        <w:t xml:space="preserve">&lt;Integer&gt;, </w:t>
      </w:r>
      <w:proofErr w:type="spellStart"/>
      <w:r>
        <w:t>Iterable</w:t>
      </w:r>
      <w:proofErr w:type="spellEnd"/>
      <w:r>
        <w:t>&lt;Integer&gt;&gt;&gt;, Tuple2&lt;String, Double&gt;&gt;() {</w:t>
      </w:r>
    </w:p>
    <w:p w14:paraId="53BB9372" w14:textId="77777777" w:rsidR="00BD2C25" w:rsidRDefault="00BD2C25" w:rsidP="00BD2C25">
      <w:pPr>
        <w:pStyle w:val="afff2"/>
      </w:pPr>
      <w:r>
        <w:t xml:space="preserve">            @Override</w:t>
      </w:r>
    </w:p>
    <w:p w14:paraId="5E1465B0" w14:textId="77777777" w:rsidR="00BD2C25" w:rsidRDefault="00BD2C25" w:rsidP="00BD2C25">
      <w:pPr>
        <w:pStyle w:val="afff2"/>
      </w:pPr>
      <w:r>
        <w:t xml:space="preserve">            public Tuple2&lt;String, Double&gt; call(Tuple2&lt;String, Tuple3&lt;</w:t>
      </w:r>
      <w:proofErr w:type="spellStart"/>
      <w:r>
        <w:t>Iterable</w:t>
      </w:r>
      <w:proofErr w:type="spellEnd"/>
      <w:r>
        <w:t xml:space="preserve">&lt;Integer&gt;, </w:t>
      </w:r>
      <w:proofErr w:type="spellStart"/>
      <w:r>
        <w:t>Iterable</w:t>
      </w:r>
      <w:proofErr w:type="spellEnd"/>
      <w:r>
        <w:t xml:space="preserve">&lt;Integer&gt;, </w:t>
      </w:r>
      <w:proofErr w:type="spellStart"/>
      <w:r>
        <w:t>Iterable</w:t>
      </w:r>
      <w:proofErr w:type="spellEnd"/>
      <w:r>
        <w:t>&lt;Integer&gt;&gt;&gt; v1) throws Exception {</w:t>
      </w:r>
    </w:p>
    <w:p w14:paraId="4F8DF2A5" w14:textId="77777777" w:rsidR="00BD2C25" w:rsidRDefault="00BD2C25" w:rsidP="00BD2C25">
      <w:pPr>
        <w:pStyle w:val="afff2"/>
      </w:pPr>
      <w:r>
        <w:t xml:space="preserve">                Iterator&lt;Integer&gt; </w:t>
      </w:r>
      <w:proofErr w:type="spellStart"/>
      <w:r>
        <w:t>clickIt</w:t>
      </w:r>
      <w:proofErr w:type="spellEnd"/>
      <w:r>
        <w:t xml:space="preserve"> = v1._2._1().iterator();</w:t>
      </w:r>
    </w:p>
    <w:p w14:paraId="13A27863" w14:textId="77777777" w:rsidR="00BD2C25" w:rsidRDefault="00BD2C25" w:rsidP="00BD2C25">
      <w:pPr>
        <w:pStyle w:val="afff2"/>
      </w:pPr>
      <w:r>
        <w:t xml:space="preserve">                Iterator&lt;Integer&gt; </w:t>
      </w:r>
      <w:proofErr w:type="spellStart"/>
      <w:r>
        <w:t>orderIt</w:t>
      </w:r>
      <w:proofErr w:type="spellEnd"/>
      <w:r>
        <w:t xml:space="preserve"> = v1._2._2().iterator();</w:t>
      </w:r>
    </w:p>
    <w:p w14:paraId="5AF13CA3" w14:textId="77777777" w:rsidR="00BD2C25" w:rsidRDefault="00BD2C25" w:rsidP="00BD2C25">
      <w:pPr>
        <w:pStyle w:val="afff2"/>
      </w:pPr>
      <w:r>
        <w:t xml:space="preserve">                Iterator&lt;Integer&gt; </w:t>
      </w:r>
      <w:proofErr w:type="spellStart"/>
      <w:r>
        <w:t>payIt</w:t>
      </w:r>
      <w:proofErr w:type="spellEnd"/>
      <w:r>
        <w:t xml:space="preserve"> = v1._2._3().iterator();</w:t>
      </w:r>
    </w:p>
    <w:p w14:paraId="73B02EC6" w14:textId="77777777" w:rsidR="00BD2C25" w:rsidRDefault="00BD2C25" w:rsidP="00BD2C25">
      <w:pPr>
        <w:pStyle w:val="afff2"/>
      </w:pPr>
      <w:r>
        <w:t xml:space="preserve">                double </w:t>
      </w:r>
      <w:proofErr w:type="spellStart"/>
      <w:r>
        <w:t>clickCount</w:t>
      </w:r>
      <w:proofErr w:type="spellEnd"/>
      <w:r>
        <w:t xml:space="preserve"> = 0;</w:t>
      </w:r>
    </w:p>
    <w:p w14:paraId="48FF61E8" w14:textId="77777777" w:rsidR="00BD2C25" w:rsidRDefault="00BD2C25" w:rsidP="00BD2C25">
      <w:pPr>
        <w:pStyle w:val="afff2"/>
      </w:pPr>
      <w:r>
        <w:t xml:space="preserve">                double </w:t>
      </w:r>
      <w:proofErr w:type="spellStart"/>
      <w:r>
        <w:t>orderCount</w:t>
      </w:r>
      <w:proofErr w:type="spellEnd"/>
      <w:r>
        <w:t xml:space="preserve"> = 0;</w:t>
      </w:r>
    </w:p>
    <w:p w14:paraId="085BE46A" w14:textId="77777777" w:rsidR="00BD2C25" w:rsidRDefault="00BD2C25" w:rsidP="00BD2C25">
      <w:pPr>
        <w:pStyle w:val="afff2"/>
      </w:pPr>
      <w:r>
        <w:t xml:space="preserve">                double </w:t>
      </w:r>
      <w:proofErr w:type="spellStart"/>
      <w:r>
        <w:t>payCount</w:t>
      </w:r>
      <w:proofErr w:type="spellEnd"/>
      <w:r>
        <w:t xml:space="preserve"> = 0;</w:t>
      </w:r>
    </w:p>
    <w:p w14:paraId="485675E6" w14:textId="77777777" w:rsidR="00BD2C25" w:rsidRDefault="00BD2C25" w:rsidP="00BD2C25">
      <w:pPr>
        <w:pStyle w:val="afff2"/>
      </w:pPr>
    </w:p>
    <w:p w14:paraId="37F5C5A8" w14:textId="77777777" w:rsidR="00BD2C25" w:rsidRDefault="00BD2C25" w:rsidP="00BD2C25">
      <w:pPr>
        <w:pStyle w:val="afff2"/>
      </w:pPr>
      <w:r>
        <w:t xml:space="preserve">                while (</w:t>
      </w:r>
      <w:proofErr w:type="spellStart"/>
      <w:r>
        <w:t>clickIt.hasNext</w:t>
      </w:r>
      <w:proofErr w:type="spellEnd"/>
      <w:r>
        <w:t>()) {</w:t>
      </w:r>
    </w:p>
    <w:p w14:paraId="6AAC9459" w14:textId="77777777" w:rsidR="00BD2C25" w:rsidRDefault="00BD2C25" w:rsidP="00BD2C25">
      <w:pPr>
        <w:pStyle w:val="afff2"/>
      </w:pPr>
      <w:r>
        <w:t xml:space="preserve">                    </w:t>
      </w:r>
      <w:proofErr w:type="spellStart"/>
      <w:r>
        <w:t>clickCount</w:t>
      </w:r>
      <w:proofErr w:type="spellEnd"/>
      <w:r>
        <w:t xml:space="preserve"> = </w:t>
      </w:r>
      <w:proofErr w:type="spellStart"/>
      <w:r>
        <w:t>clickIt.next</w:t>
      </w:r>
      <w:proofErr w:type="spellEnd"/>
      <w:r>
        <w:t>();</w:t>
      </w:r>
    </w:p>
    <w:p w14:paraId="79C3FDC2" w14:textId="77777777" w:rsidR="00BD2C25" w:rsidRDefault="00BD2C25" w:rsidP="00BD2C25">
      <w:pPr>
        <w:pStyle w:val="afff2"/>
      </w:pPr>
      <w:r>
        <w:t xml:space="preserve">                }</w:t>
      </w:r>
    </w:p>
    <w:p w14:paraId="6EEAFD1A" w14:textId="77777777" w:rsidR="00BD2C25" w:rsidRDefault="00BD2C25" w:rsidP="00BD2C25">
      <w:pPr>
        <w:pStyle w:val="afff2"/>
      </w:pPr>
      <w:r>
        <w:t xml:space="preserve">                while (</w:t>
      </w:r>
      <w:proofErr w:type="spellStart"/>
      <w:r>
        <w:t>orderIt.hasNext</w:t>
      </w:r>
      <w:proofErr w:type="spellEnd"/>
      <w:r>
        <w:t>()) {</w:t>
      </w:r>
    </w:p>
    <w:p w14:paraId="47FCB193" w14:textId="77777777" w:rsidR="00BD2C25" w:rsidRDefault="00BD2C25" w:rsidP="00BD2C25">
      <w:pPr>
        <w:pStyle w:val="afff2"/>
      </w:pPr>
      <w:r>
        <w:t xml:space="preserve">                    </w:t>
      </w:r>
      <w:proofErr w:type="spellStart"/>
      <w:r>
        <w:t>orderCount</w:t>
      </w:r>
      <w:proofErr w:type="spellEnd"/>
      <w:r>
        <w:t xml:space="preserve"> = </w:t>
      </w:r>
      <w:proofErr w:type="spellStart"/>
      <w:r>
        <w:t>orderIt.next</w:t>
      </w:r>
      <w:proofErr w:type="spellEnd"/>
      <w:r>
        <w:t>();</w:t>
      </w:r>
    </w:p>
    <w:p w14:paraId="44353A3B" w14:textId="77777777" w:rsidR="00BD2C25" w:rsidRDefault="00BD2C25" w:rsidP="00BD2C25">
      <w:pPr>
        <w:pStyle w:val="afff2"/>
      </w:pPr>
      <w:r>
        <w:t xml:space="preserve">                }</w:t>
      </w:r>
    </w:p>
    <w:p w14:paraId="4907BD81" w14:textId="77777777" w:rsidR="00BD2C25" w:rsidRDefault="00BD2C25" w:rsidP="00BD2C25">
      <w:pPr>
        <w:pStyle w:val="afff2"/>
      </w:pPr>
      <w:r>
        <w:t xml:space="preserve">                while (</w:t>
      </w:r>
      <w:proofErr w:type="spellStart"/>
      <w:r>
        <w:t>payIt.hasNext</w:t>
      </w:r>
      <w:proofErr w:type="spellEnd"/>
      <w:r>
        <w:t>()) {</w:t>
      </w:r>
    </w:p>
    <w:p w14:paraId="48FDD00F" w14:textId="77777777" w:rsidR="00BD2C25" w:rsidRDefault="00BD2C25" w:rsidP="00BD2C25">
      <w:pPr>
        <w:pStyle w:val="afff2"/>
      </w:pPr>
      <w:r>
        <w:t xml:space="preserve">                    </w:t>
      </w:r>
      <w:proofErr w:type="spellStart"/>
      <w:r>
        <w:t>payCount</w:t>
      </w:r>
      <w:proofErr w:type="spellEnd"/>
      <w:r>
        <w:t xml:space="preserve"> = </w:t>
      </w:r>
      <w:proofErr w:type="spellStart"/>
      <w:r>
        <w:t>payIt.next</w:t>
      </w:r>
      <w:proofErr w:type="spellEnd"/>
      <w:r>
        <w:t>();</w:t>
      </w:r>
    </w:p>
    <w:p w14:paraId="4C23B341" w14:textId="77777777" w:rsidR="00BD2C25" w:rsidRDefault="00BD2C25" w:rsidP="00BD2C25">
      <w:pPr>
        <w:pStyle w:val="afff2"/>
      </w:pPr>
      <w:r>
        <w:t xml:space="preserve">                }</w:t>
      </w:r>
    </w:p>
    <w:p w14:paraId="10A09C5C" w14:textId="77777777" w:rsidR="00BD2C25" w:rsidRDefault="00BD2C25" w:rsidP="00BD2C25">
      <w:pPr>
        <w:pStyle w:val="afff2"/>
      </w:pPr>
    </w:p>
    <w:p w14:paraId="7C9B1D6E" w14:textId="77777777" w:rsidR="00BD2C25" w:rsidRDefault="00BD2C25" w:rsidP="00BD2C25">
      <w:pPr>
        <w:pStyle w:val="afff2"/>
      </w:pPr>
      <w:r>
        <w:t xml:space="preserve">                double counts = </w:t>
      </w:r>
      <w:proofErr w:type="spellStart"/>
      <w:r>
        <w:t>clickCount</w:t>
      </w:r>
      <w:proofErr w:type="spellEnd"/>
      <w:r>
        <w:t xml:space="preserve"> * 0.2 + </w:t>
      </w:r>
      <w:proofErr w:type="spellStart"/>
      <w:r>
        <w:t>orderCount</w:t>
      </w:r>
      <w:proofErr w:type="spellEnd"/>
      <w:r>
        <w:t xml:space="preserve"> * 0.3 + </w:t>
      </w:r>
      <w:proofErr w:type="spellStart"/>
      <w:r>
        <w:t>payCount</w:t>
      </w:r>
      <w:proofErr w:type="spellEnd"/>
      <w:r>
        <w:t xml:space="preserve"> * 0.5;</w:t>
      </w:r>
    </w:p>
    <w:p w14:paraId="65C50503" w14:textId="77777777" w:rsidR="00BD2C25" w:rsidRDefault="00BD2C25" w:rsidP="00BD2C25">
      <w:pPr>
        <w:pStyle w:val="afff2"/>
      </w:pPr>
    </w:p>
    <w:p w14:paraId="525E2E43" w14:textId="77777777" w:rsidR="00BD2C25" w:rsidRDefault="00BD2C25" w:rsidP="00BD2C25">
      <w:pPr>
        <w:pStyle w:val="afff2"/>
      </w:pPr>
      <w:r>
        <w:t xml:space="preserve">                String format = </w:t>
      </w:r>
      <w:proofErr w:type="spellStart"/>
      <w:r>
        <w:t>String.format</w:t>
      </w:r>
      <w:proofErr w:type="spellEnd"/>
      <w:r>
        <w:t>("%.2f", counts);</w:t>
      </w:r>
    </w:p>
    <w:p w14:paraId="0221A8F2" w14:textId="77777777" w:rsidR="00BD2C25" w:rsidRDefault="00BD2C25" w:rsidP="00BD2C25">
      <w:pPr>
        <w:pStyle w:val="afff2"/>
      </w:pPr>
    </w:p>
    <w:p w14:paraId="605AEEE7" w14:textId="77777777" w:rsidR="00BD2C25" w:rsidRDefault="00BD2C25" w:rsidP="00BD2C25">
      <w:pPr>
        <w:pStyle w:val="afff2"/>
      </w:pPr>
      <w:r>
        <w:t xml:space="preserve">                return new Tuple2&lt;&gt;(v1._1, </w:t>
      </w:r>
      <w:proofErr w:type="spellStart"/>
      <w:r>
        <w:t>Double.valueOf</w:t>
      </w:r>
      <w:proofErr w:type="spellEnd"/>
      <w:r>
        <w:t>(format));</w:t>
      </w:r>
    </w:p>
    <w:p w14:paraId="1B8C0D75" w14:textId="77777777" w:rsidR="00BD2C25" w:rsidRDefault="00BD2C25" w:rsidP="00BD2C25">
      <w:pPr>
        <w:pStyle w:val="afff2"/>
      </w:pPr>
      <w:r>
        <w:t xml:space="preserve">            }</w:t>
      </w:r>
    </w:p>
    <w:p w14:paraId="66ECFD72" w14:textId="77777777" w:rsidR="00BD2C25" w:rsidRDefault="00BD2C25" w:rsidP="00BD2C25">
      <w:pPr>
        <w:pStyle w:val="afff2"/>
      </w:pPr>
      <w:r>
        <w:t xml:space="preserve">        });</w:t>
      </w:r>
    </w:p>
    <w:p w14:paraId="2CC3E43E" w14:textId="77777777" w:rsidR="00BD2C25" w:rsidRDefault="00BD2C25" w:rsidP="00BD2C25">
      <w:pPr>
        <w:pStyle w:val="afff2"/>
      </w:pPr>
    </w:p>
    <w:p w14:paraId="7217F297" w14:textId="77777777" w:rsidR="00BD2C25" w:rsidRDefault="00BD2C25" w:rsidP="00BD2C25">
      <w:pPr>
        <w:pStyle w:val="afff2"/>
      </w:pPr>
      <w:r>
        <w:t xml:space="preserve">        // </w:t>
      </w:r>
      <w:r>
        <w:t>排序取</w:t>
      </w:r>
      <w:r>
        <w:t xml:space="preserve"> top10</w:t>
      </w:r>
    </w:p>
    <w:p w14:paraId="1BC2836B" w14:textId="77777777" w:rsidR="00BD2C25" w:rsidRDefault="00BD2C25" w:rsidP="00BD2C25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Tuple2&lt;String, Double&gt;&gt; result = </w:t>
      </w:r>
      <w:proofErr w:type="spellStart"/>
      <w:r>
        <w:t>categoryCount.sortBy</w:t>
      </w:r>
      <w:proofErr w:type="spellEnd"/>
      <w:r>
        <w:t>(new Function&lt;Tuple2&lt;String, Double&gt;, Double&gt;() {</w:t>
      </w:r>
    </w:p>
    <w:p w14:paraId="10385D64" w14:textId="77777777" w:rsidR="00BD2C25" w:rsidRDefault="00BD2C25" w:rsidP="00BD2C25">
      <w:pPr>
        <w:pStyle w:val="afff2"/>
      </w:pPr>
      <w:r>
        <w:t xml:space="preserve">            @Override</w:t>
      </w:r>
    </w:p>
    <w:p w14:paraId="5D637DAC" w14:textId="77777777" w:rsidR="00BD2C25" w:rsidRDefault="00BD2C25" w:rsidP="00BD2C25">
      <w:pPr>
        <w:pStyle w:val="afff2"/>
      </w:pPr>
      <w:r>
        <w:t xml:space="preserve">            public Double call(Tuple2&lt;String, Double&gt; v1) throws Exception {</w:t>
      </w:r>
    </w:p>
    <w:p w14:paraId="4CD9201A" w14:textId="77777777" w:rsidR="00BD2C25" w:rsidRDefault="00BD2C25" w:rsidP="00BD2C25">
      <w:pPr>
        <w:pStyle w:val="afff2"/>
      </w:pPr>
      <w:r>
        <w:t xml:space="preserve">                return v1._2;</w:t>
      </w:r>
    </w:p>
    <w:p w14:paraId="40B15F82" w14:textId="77777777" w:rsidR="00BD2C25" w:rsidRDefault="00BD2C25" w:rsidP="00BD2C25">
      <w:pPr>
        <w:pStyle w:val="afff2"/>
      </w:pPr>
      <w:r>
        <w:t xml:space="preserve">            }</w:t>
      </w:r>
    </w:p>
    <w:p w14:paraId="6FA9E4CD" w14:textId="77777777" w:rsidR="00BD2C25" w:rsidRDefault="00BD2C25" w:rsidP="00BD2C25">
      <w:pPr>
        <w:pStyle w:val="afff2"/>
      </w:pPr>
      <w:r>
        <w:t xml:space="preserve">        }, false, 1);</w:t>
      </w:r>
    </w:p>
    <w:p w14:paraId="63BB7FDC" w14:textId="77777777" w:rsidR="00BD2C25" w:rsidRDefault="00BD2C25" w:rsidP="00BD2C25">
      <w:pPr>
        <w:pStyle w:val="afff2"/>
      </w:pPr>
    </w:p>
    <w:p w14:paraId="2B2510A3" w14:textId="77777777" w:rsidR="00BD2C25" w:rsidRDefault="00BD2C25" w:rsidP="00BD2C25">
      <w:pPr>
        <w:pStyle w:val="afff2"/>
      </w:pPr>
      <w:r>
        <w:t xml:space="preserve">        result. take(10) .</w:t>
      </w:r>
      <w:proofErr w:type="spellStart"/>
      <w:r>
        <w:t>forEach</w:t>
      </w:r>
      <w:proofErr w:type="spellEnd"/>
      <w:r>
        <w:t>(</w:t>
      </w:r>
      <w:proofErr w:type="spellStart"/>
      <w:r>
        <w:t>System.out</w:t>
      </w:r>
      <w:proofErr w:type="spellEnd"/>
      <w:r>
        <w:t>::</w:t>
      </w:r>
      <w:proofErr w:type="spellStart"/>
      <w:r>
        <w:t>println</w:t>
      </w:r>
      <w:proofErr w:type="spellEnd"/>
      <w:r>
        <w:t>);</w:t>
      </w:r>
    </w:p>
    <w:p w14:paraId="47FBFE67" w14:textId="77777777" w:rsidR="00BD2C25" w:rsidRDefault="00BD2C25" w:rsidP="00BD2C25">
      <w:pPr>
        <w:pStyle w:val="afff2"/>
      </w:pPr>
    </w:p>
    <w:p w14:paraId="295B904F" w14:textId="77777777" w:rsidR="00BD2C25" w:rsidRDefault="00BD2C25" w:rsidP="00BD2C25">
      <w:pPr>
        <w:pStyle w:val="afff2"/>
      </w:pPr>
    </w:p>
    <w:p w14:paraId="38BBE6D7" w14:textId="77777777" w:rsidR="00BD2C25" w:rsidRDefault="00BD2C25" w:rsidP="00BD2C25">
      <w:pPr>
        <w:pStyle w:val="afff2"/>
      </w:pPr>
      <w:r>
        <w:t xml:space="preserve">        // 4. </w:t>
      </w:r>
      <w:r>
        <w:t>关闭</w:t>
      </w:r>
      <w:proofErr w:type="spellStart"/>
      <w:r>
        <w:t>sc</w:t>
      </w:r>
      <w:proofErr w:type="spellEnd"/>
    </w:p>
    <w:p w14:paraId="1B938C2A" w14:textId="77777777" w:rsidR="00BD2C25" w:rsidRDefault="00BD2C25" w:rsidP="00BD2C25">
      <w:pPr>
        <w:pStyle w:val="afff2"/>
      </w:pPr>
      <w:r>
        <w:t xml:space="preserve">        </w:t>
      </w:r>
      <w:proofErr w:type="spellStart"/>
      <w:r>
        <w:t>sc.stop</w:t>
      </w:r>
      <w:proofErr w:type="spellEnd"/>
      <w:r>
        <w:t>();</w:t>
      </w:r>
    </w:p>
    <w:p w14:paraId="0674FABB" w14:textId="77777777" w:rsidR="00BD2C25" w:rsidRDefault="00BD2C25" w:rsidP="00BD2C25">
      <w:pPr>
        <w:pStyle w:val="afff2"/>
      </w:pPr>
    </w:p>
    <w:p w14:paraId="5A9627DA" w14:textId="34D4435C" w:rsidR="00BD2C25" w:rsidRDefault="00BD2C25" w:rsidP="00BD2C25">
      <w:pPr>
        <w:pStyle w:val="afff2"/>
      </w:pPr>
      <w:r>
        <w:t xml:space="preserve">    }</w:t>
      </w:r>
    </w:p>
    <w:p w14:paraId="02534885" w14:textId="5288FDF9" w:rsidR="003E6556" w:rsidRDefault="004220D8" w:rsidP="00BD2C25">
      <w:pPr>
        <w:pStyle w:val="afff2"/>
      </w:pPr>
      <w:r>
        <w:t>}</w:t>
      </w:r>
    </w:p>
    <w:p w14:paraId="5011C539" w14:textId="77777777" w:rsidR="003E6556" w:rsidRDefault="004220D8">
      <w:pPr>
        <w:pStyle w:val="affe"/>
        <w:numPr>
          <w:ilvl w:val="0"/>
          <w:numId w:val="5"/>
        </w:num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一次计算，转换数据结构，通过位置标记数据的类型，不再使用三次过滤，减少</w:t>
      </w:r>
      <w:r>
        <w:rPr>
          <w:rFonts w:ascii="Times New Roman" w:eastAsia="宋体" w:hAnsi="Times New Roman" w:hint="eastAsia"/>
          <w:szCs w:val="21"/>
        </w:rPr>
        <w:t>reduce</w:t>
      </w:r>
      <w:r>
        <w:rPr>
          <w:rFonts w:ascii="Times New Roman" w:eastAsia="宋体" w:hAnsi="Times New Roman"/>
          <w:szCs w:val="21"/>
        </w:rPr>
        <w:t>B</w:t>
      </w:r>
      <w:r>
        <w:rPr>
          <w:rFonts w:ascii="Times New Roman" w:eastAsia="宋体" w:hAnsi="Times New Roman" w:hint="eastAsia"/>
          <w:szCs w:val="21"/>
        </w:rPr>
        <w:t>y</w:t>
      </w:r>
      <w:r>
        <w:rPr>
          <w:rFonts w:ascii="Times New Roman" w:eastAsia="宋体" w:hAnsi="Times New Roman"/>
          <w:szCs w:val="21"/>
        </w:rPr>
        <w:t>Key</w:t>
      </w:r>
      <w:r>
        <w:rPr>
          <w:rFonts w:ascii="Times New Roman" w:eastAsia="宋体" w:hAnsi="Times New Roman" w:hint="eastAsia"/>
          <w:szCs w:val="21"/>
        </w:rPr>
        <w:t>的次数</w:t>
      </w:r>
    </w:p>
    <w:p w14:paraId="4AD1C89E" w14:textId="77777777" w:rsidR="00BD2C25" w:rsidRDefault="00BD2C25" w:rsidP="00BD2C25">
      <w:pPr>
        <w:pStyle w:val="afff2"/>
      </w:pPr>
      <w:r>
        <w:t xml:space="preserve">package </w:t>
      </w:r>
      <w:proofErr w:type="spellStart"/>
      <w:r>
        <w:t>com.atguigu.demo</w:t>
      </w:r>
      <w:proofErr w:type="spellEnd"/>
      <w:r>
        <w:t>;</w:t>
      </w:r>
    </w:p>
    <w:p w14:paraId="6D0A1FF3" w14:textId="77777777" w:rsidR="00BD2C25" w:rsidRDefault="00BD2C25" w:rsidP="00BD2C25">
      <w:pPr>
        <w:pStyle w:val="afff2"/>
      </w:pPr>
    </w:p>
    <w:p w14:paraId="3878A337" w14:textId="77777777" w:rsidR="00BD2C25" w:rsidRDefault="00BD2C25" w:rsidP="00BD2C25">
      <w:pPr>
        <w:pStyle w:val="afff2"/>
      </w:pPr>
      <w:r>
        <w:t xml:space="preserve">import </w:t>
      </w:r>
      <w:proofErr w:type="spellStart"/>
      <w:r>
        <w:t>org.apache.spark.SparkConf</w:t>
      </w:r>
      <w:proofErr w:type="spellEnd"/>
      <w:r>
        <w:t>;</w:t>
      </w:r>
    </w:p>
    <w:p w14:paraId="071A4B3A" w14:textId="77777777" w:rsidR="00BD2C25" w:rsidRDefault="00BD2C25" w:rsidP="00BD2C25">
      <w:pPr>
        <w:pStyle w:val="afff2"/>
      </w:pPr>
      <w:r>
        <w:t xml:space="preserve">import </w:t>
      </w:r>
      <w:proofErr w:type="spellStart"/>
      <w:r>
        <w:t>org.apache.spark.api.java.JavaPairRDD</w:t>
      </w:r>
      <w:proofErr w:type="spellEnd"/>
      <w:r>
        <w:t>;</w:t>
      </w:r>
    </w:p>
    <w:p w14:paraId="16C4A62C" w14:textId="77777777" w:rsidR="00BD2C25" w:rsidRDefault="00BD2C25" w:rsidP="00BD2C25">
      <w:pPr>
        <w:pStyle w:val="afff2"/>
      </w:pPr>
      <w:r>
        <w:t xml:space="preserve">import </w:t>
      </w:r>
      <w:proofErr w:type="spellStart"/>
      <w:r>
        <w:t>org.apache.spark.api.java.JavaRDD</w:t>
      </w:r>
      <w:proofErr w:type="spellEnd"/>
      <w:r>
        <w:t>;</w:t>
      </w:r>
    </w:p>
    <w:p w14:paraId="11279F02" w14:textId="77777777" w:rsidR="00BD2C25" w:rsidRDefault="00BD2C25" w:rsidP="00BD2C25">
      <w:pPr>
        <w:pStyle w:val="afff2"/>
      </w:pPr>
      <w:r>
        <w:t xml:space="preserve">import </w:t>
      </w:r>
      <w:proofErr w:type="spellStart"/>
      <w:r>
        <w:t>org.apache.spark.api.java.JavaSparkContext</w:t>
      </w:r>
      <w:proofErr w:type="spellEnd"/>
      <w:r>
        <w:t>;</w:t>
      </w:r>
    </w:p>
    <w:p w14:paraId="380BCBF8" w14:textId="77777777" w:rsidR="00BD2C25" w:rsidRDefault="00BD2C25" w:rsidP="00BD2C25">
      <w:pPr>
        <w:pStyle w:val="afff2"/>
      </w:pPr>
      <w:r>
        <w:t xml:space="preserve">import </w:t>
      </w:r>
      <w:proofErr w:type="spellStart"/>
      <w:r>
        <w:t>org.apache.spark.api.java.function</w:t>
      </w:r>
      <w:proofErr w:type="spellEnd"/>
      <w:r>
        <w:t>.*;</w:t>
      </w:r>
    </w:p>
    <w:p w14:paraId="379CC46F" w14:textId="77777777" w:rsidR="00BD2C25" w:rsidRDefault="00BD2C25" w:rsidP="00BD2C25">
      <w:pPr>
        <w:pStyle w:val="afff2"/>
      </w:pPr>
      <w:r>
        <w:t xml:space="preserve">import </w:t>
      </w:r>
      <w:proofErr w:type="spellStart"/>
      <w:r>
        <w:t>scala.Array</w:t>
      </w:r>
      <w:proofErr w:type="spellEnd"/>
      <w:r>
        <w:t>;</w:t>
      </w:r>
    </w:p>
    <w:p w14:paraId="142899EA" w14:textId="77777777" w:rsidR="00BD2C25" w:rsidRDefault="00BD2C25" w:rsidP="00BD2C25">
      <w:pPr>
        <w:pStyle w:val="afff2"/>
      </w:pPr>
      <w:r>
        <w:t>import scala.Tuple2;</w:t>
      </w:r>
    </w:p>
    <w:p w14:paraId="74A55356" w14:textId="77777777" w:rsidR="00BD2C25" w:rsidRDefault="00BD2C25" w:rsidP="00BD2C25">
      <w:pPr>
        <w:pStyle w:val="afff2"/>
      </w:pPr>
      <w:r>
        <w:t>import scala.Tuple3;</w:t>
      </w:r>
    </w:p>
    <w:p w14:paraId="057B0654" w14:textId="77777777" w:rsidR="00BD2C25" w:rsidRDefault="00BD2C25" w:rsidP="00BD2C25">
      <w:pPr>
        <w:pStyle w:val="afff2"/>
      </w:pPr>
    </w:p>
    <w:p w14:paraId="5BAE7033" w14:textId="77777777" w:rsidR="00BD2C25" w:rsidRDefault="00BD2C25" w:rsidP="00BD2C25">
      <w:pPr>
        <w:pStyle w:val="afff2"/>
      </w:pPr>
      <w:r>
        <w:t xml:space="preserve">import </w:t>
      </w:r>
      <w:proofErr w:type="spellStart"/>
      <w:r>
        <w:t>java.util.ArrayList</w:t>
      </w:r>
      <w:proofErr w:type="spellEnd"/>
      <w:r>
        <w:t>;</w:t>
      </w:r>
    </w:p>
    <w:p w14:paraId="4E132A65" w14:textId="77777777" w:rsidR="00BD2C25" w:rsidRDefault="00BD2C25" w:rsidP="00BD2C25">
      <w:pPr>
        <w:pStyle w:val="afff2"/>
      </w:pPr>
      <w:r>
        <w:t xml:space="preserve">import </w:t>
      </w:r>
      <w:proofErr w:type="spellStart"/>
      <w:r>
        <w:t>java.util.Arrays</w:t>
      </w:r>
      <w:proofErr w:type="spellEnd"/>
      <w:r>
        <w:t>;</w:t>
      </w:r>
    </w:p>
    <w:p w14:paraId="504E44AD" w14:textId="77777777" w:rsidR="00BD2C25" w:rsidRDefault="00BD2C25" w:rsidP="00BD2C25">
      <w:pPr>
        <w:pStyle w:val="afff2"/>
      </w:pPr>
      <w:r>
        <w:t xml:space="preserve">import </w:t>
      </w:r>
      <w:proofErr w:type="spellStart"/>
      <w:r>
        <w:t>java.util.Iterator</w:t>
      </w:r>
      <w:proofErr w:type="spellEnd"/>
      <w:r>
        <w:t>;</w:t>
      </w:r>
    </w:p>
    <w:p w14:paraId="65AD6E79" w14:textId="77777777" w:rsidR="00BD2C25" w:rsidRDefault="00BD2C25" w:rsidP="00BD2C25">
      <w:pPr>
        <w:pStyle w:val="afff2"/>
      </w:pPr>
      <w:r>
        <w:t xml:space="preserve">import </w:t>
      </w:r>
      <w:proofErr w:type="spellStart"/>
      <w:r>
        <w:t>java.util.List</w:t>
      </w:r>
      <w:proofErr w:type="spellEnd"/>
      <w:r>
        <w:t>;</w:t>
      </w:r>
    </w:p>
    <w:p w14:paraId="4973F8B0" w14:textId="77777777" w:rsidR="00BD2C25" w:rsidRDefault="00BD2C25" w:rsidP="00BD2C25">
      <w:pPr>
        <w:pStyle w:val="afff2"/>
      </w:pPr>
    </w:p>
    <w:p w14:paraId="2E65E672" w14:textId="77777777" w:rsidR="00BD2C25" w:rsidRDefault="00BD2C25" w:rsidP="00BD2C25">
      <w:pPr>
        <w:pStyle w:val="afff2"/>
      </w:pPr>
      <w:r>
        <w:t>public class Test02_Top10 {</w:t>
      </w:r>
    </w:p>
    <w:p w14:paraId="16466188" w14:textId="77777777" w:rsidR="00BD2C25" w:rsidRDefault="00BD2C25" w:rsidP="00BD2C25">
      <w:pPr>
        <w:pStyle w:val="afff2"/>
      </w:pPr>
      <w:r>
        <w:t xml:space="preserve">    public static void main(String[] </w:t>
      </w:r>
      <w:proofErr w:type="spellStart"/>
      <w:r>
        <w:t>args</w:t>
      </w:r>
      <w:proofErr w:type="spellEnd"/>
      <w:r>
        <w:t>) {</w:t>
      </w:r>
    </w:p>
    <w:p w14:paraId="25186823" w14:textId="77777777" w:rsidR="00BD2C25" w:rsidRDefault="00BD2C25" w:rsidP="00BD2C25">
      <w:pPr>
        <w:pStyle w:val="afff2"/>
      </w:pPr>
      <w:r>
        <w:t xml:space="preserve">        // 1.</w:t>
      </w:r>
      <w:r>
        <w:t>创建配置对象</w:t>
      </w:r>
    </w:p>
    <w:p w14:paraId="345FD65D" w14:textId="77777777" w:rsidR="00BD2C25" w:rsidRDefault="00BD2C25" w:rsidP="00BD2C25">
      <w:pPr>
        <w:pStyle w:val="afff2"/>
      </w:pPr>
      <w:r>
        <w:t xml:space="preserve">        </w:t>
      </w:r>
      <w:proofErr w:type="spellStart"/>
      <w:r>
        <w:t>SparkConf</w:t>
      </w:r>
      <w:proofErr w:type="spellEnd"/>
      <w:r>
        <w:t xml:space="preserve"> conf = new </w:t>
      </w:r>
      <w:proofErr w:type="spellStart"/>
      <w:r>
        <w:t>SparkConf</w:t>
      </w:r>
      <w:proofErr w:type="spellEnd"/>
      <w:r>
        <w:t>().</w:t>
      </w:r>
      <w:proofErr w:type="spellStart"/>
      <w:r>
        <w:t>setMaster</w:t>
      </w:r>
      <w:proofErr w:type="spellEnd"/>
      <w:r>
        <w:t>("local[*]").</w:t>
      </w:r>
      <w:proofErr w:type="spellStart"/>
      <w:r>
        <w:t>setAppName</w:t>
      </w:r>
      <w:proofErr w:type="spellEnd"/>
      <w:r>
        <w:t>("</w:t>
      </w:r>
      <w:proofErr w:type="spellStart"/>
      <w:r>
        <w:t>sparkCore</w:t>
      </w:r>
      <w:proofErr w:type="spellEnd"/>
      <w:r>
        <w:t>");</w:t>
      </w:r>
    </w:p>
    <w:p w14:paraId="5BAF8AD8" w14:textId="77777777" w:rsidR="00BD2C25" w:rsidRDefault="00BD2C25" w:rsidP="00BD2C25">
      <w:pPr>
        <w:pStyle w:val="afff2"/>
      </w:pPr>
    </w:p>
    <w:p w14:paraId="786E713C" w14:textId="77777777" w:rsidR="00BD2C25" w:rsidRDefault="00BD2C25" w:rsidP="00BD2C25">
      <w:pPr>
        <w:pStyle w:val="afff2"/>
      </w:pPr>
      <w:r>
        <w:t xml:space="preserve">        // 2. </w:t>
      </w:r>
      <w:r>
        <w:t>创建</w:t>
      </w:r>
      <w:proofErr w:type="spellStart"/>
      <w:r>
        <w:t>sparkContext</w:t>
      </w:r>
      <w:proofErr w:type="spellEnd"/>
    </w:p>
    <w:p w14:paraId="3FFAF2CC" w14:textId="77777777" w:rsidR="00BD2C25" w:rsidRDefault="00BD2C25" w:rsidP="00BD2C25">
      <w:pPr>
        <w:pStyle w:val="afff2"/>
      </w:pPr>
      <w:r>
        <w:t xml:space="preserve">        </w:t>
      </w:r>
      <w:proofErr w:type="spellStart"/>
      <w:r>
        <w:t>JavaSparkContext</w:t>
      </w:r>
      <w:proofErr w:type="spellEnd"/>
      <w:r>
        <w:t xml:space="preserve"> </w:t>
      </w:r>
      <w:proofErr w:type="spellStart"/>
      <w:r>
        <w:t>sc</w:t>
      </w:r>
      <w:proofErr w:type="spellEnd"/>
      <w:r>
        <w:t xml:space="preserve"> = new </w:t>
      </w:r>
      <w:proofErr w:type="spellStart"/>
      <w:r>
        <w:t>JavaSparkContext</w:t>
      </w:r>
      <w:proofErr w:type="spellEnd"/>
      <w:r>
        <w:t>(conf);</w:t>
      </w:r>
    </w:p>
    <w:p w14:paraId="19415A72" w14:textId="77777777" w:rsidR="00BD2C25" w:rsidRDefault="00BD2C25" w:rsidP="00BD2C25">
      <w:pPr>
        <w:pStyle w:val="afff2"/>
      </w:pPr>
    </w:p>
    <w:p w14:paraId="7B379530" w14:textId="77777777" w:rsidR="00BD2C25" w:rsidRDefault="00BD2C25" w:rsidP="00BD2C25">
      <w:pPr>
        <w:pStyle w:val="afff2"/>
      </w:pPr>
      <w:r>
        <w:t xml:space="preserve">        // 3. </w:t>
      </w:r>
      <w:r>
        <w:t>编写代码</w:t>
      </w:r>
    </w:p>
    <w:p w14:paraId="1E63411C" w14:textId="77777777" w:rsidR="00BD2C25" w:rsidRDefault="00BD2C25" w:rsidP="00BD2C25">
      <w:pPr>
        <w:pStyle w:val="afff2"/>
      </w:pPr>
      <w:r>
        <w:t xml:space="preserve">        // </w:t>
      </w:r>
      <w:r>
        <w:t>分三次进行</w:t>
      </w:r>
      <w:proofErr w:type="spellStart"/>
      <w:r>
        <w:t>wordCount</w:t>
      </w:r>
      <w:proofErr w:type="spellEnd"/>
      <w:r>
        <w:t xml:space="preserve"> </w:t>
      </w:r>
      <w:r>
        <w:t>最后使用</w:t>
      </w:r>
      <w:r>
        <w:t>cogroup</w:t>
      </w:r>
      <w:r>
        <w:t>合并三组数据</w:t>
      </w:r>
    </w:p>
    <w:p w14:paraId="60C58D96" w14:textId="77777777" w:rsidR="00BD2C25" w:rsidRDefault="00BD2C25" w:rsidP="00BD2C25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String&gt; </w:t>
      </w:r>
      <w:proofErr w:type="spellStart"/>
      <w:r>
        <w:t>lineRDD</w:t>
      </w:r>
      <w:proofErr w:type="spellEnd"/>
      <w:r>
        <w:t xml:space="preserve"> = </w:t>
      </w:r>
      <w:proofErr w:type="spellStart"/>
      <w:r>
        <w:t>sc.textFile</w:t>
      </w:r>
      <w:proofErr w:type="spellEnd"/>
      <w:r>
        <w:t>("input/user_visit_action.txt");</w:t>
      </w:r>
    </w:p>
    <w:p w14:paraId="15D59919" w14:textId="77777777" w:rsidR="00BD2C25" w:rsidRDefault="00BD2C25" w:rsidP="00BD2C25">
      <w:pPr>
        <w:pStyle w:val="afff2"/>
      </w:pPr>
    </w:p>
    <w:p w14:paraId="3E5F133F" w14:textId="77777777" w:rsidR="00BD2C25" w:rsidRDefault="00BD2C25" w:rsidP="00BD2C25">
      <w:pPr>
        <w:pStyle w:val="afff2"/>
      </w:pPr>
      <w:r>
        <w:lastRenderedPageBreak/>
        <w:t xml:space="preserve">        // (1) </w:t>
      </w:r>
      <w:r>
        <w:t>过滤出点击数据</w:t>
      </w:r>
    </w:p>
    <w:p w14:paraId="60723672" w14:textId="77777777" w:rsidR="00BD2C25" w:rsidRDefault="00BD2C25" w:rsidP="00BD2C25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String, Tuple3&lt;Integer, Integer, Integer&gt;&gt; </w:t>
      </w:r>
      <w:proofErr w:type="spellStart"/>
      <w:r>
        <w:t>categoryOneRDD</w:t>
      </w:r>
      <w:proofErr w:type="spellEnd"/>
      <w:r>
        <w:t xml:space="preserve"> = </w:t>
      </w:r>
      <w:proofErr w:type="spellStart"/>
      <w:r>
        <w:t>lineRDD.flatMapToPair</w:t>
      </w:r>
      <w:proofErr w:type="spellEnd"/>
      <w:r>
        <w:t xml:space="preserve">(new </w:t>
      </w:r>
      <w:proofErr w:type="spellStart"/>
      <w:r>
        <w:t>PairFlatMapFunction</w:t>
      </w:r>
      <w:proofErr w:type="spellEnd"/>
      <w:r>
        <w:t>&lt;String, String, Tuple3&lt;Integer, Integer, Integer&gt;&gt;() {</w:t>
      </w:r>
    </w:p>
    <w:p w14:paraId="189F9619" w14:textId="77777777" w:rsidR="00BD2C25" w:rsidRDefault="00BD2C25" w:rsidP="00BD2C25">
      <w:pPr>
        <w:pStyle w:val="afff2"/>
      </w:pPr>
      <w:r>
        <w:t xml:space="preserve">            @Override</w:t>
      </w:r>
    </w:p>
    <w:p w14:paraId="3D4DF906" w14:textId="77777777" w:rsidR="00BD2C25" w:rsidRDefault="00BD2C25" w:rsidP="00BD2C25">
      <w:pPr>
        <w:pStyle w:val="afff2"/>
      </w:pPr>
      <w:r>
        <w:t xml:space="preserve">            public Iterator&lt;Tuple2&lt;String, Tuple3&lt;Integer, Integer, Integer&gt;&gt;&gt; call(String s) throws Exception {</w:t>
      </w:r>
    </w:p>
    <w:p w14:paraId="73574101" w14:textId="77777777" w:rsidR="00BD2C25" w:rsidRDefault="00BD2C25" w:rsidP="00BD2C25">
      <w:pPr>
        <w:pStyle w:val="afff2"/>
      </w:pPr>
      <w:r>
        <w:t xml:space="preserve">                String[] data = </w:t>
      </w:r>
      <w:proofErr w:type="spellStart"/>
      <w:r>
        <w:t>s.split</w:t>
      </w:r>
      <w:proofErr w:type="spellEnd"/>
      <w:r>
        <w:t>("_");</w:t>
      </w:r>
    </w:p>
    <w:p w14:paraId="7565BDCB" w14:textId="77777777" w:rsidR="00BD2C25" w:rsidRDefault="00BD2C25" w:rsidP="00BD2C25">
      <w:pPr>
        <w:pStyle w:val="afff2"/>
      </w:pPr>
      <w:r>
        <w:t xml:space="preserve">                </w:t>
      </w:r>
      <w:proofErr w:type="spellStart"/>
      <w:r>
        <w:t>ArrayList</w:t>
      </w:r>
      <w:proofErr w:type="spellEnd"/>
      <w:r>
        <w:t xml:space="preserve">&lt;Tuple2&lt;String, Tuple3&lt;Integer, Integer, Integer&gt;&gt;&gt; result = new </w:t>
      </w:r>
      <w:proofErr w:type="spellStart"/>
      <w:r>
        <w:t>ArrayList</w:t>
      </w:r>
      <w:proofErr w:type="spellEnd"/>
      <w:r>
        <w:t>&lt;&gt;();</w:t>
      </w:r>
    </w:p>
    <w:p w14:paraId="5B2F0D74" w14:textId="77777777" w:rsidR="00BD2C25" w:rsidRDefault="00BD2C25" w:rsidP="00BD2C25">
      <w:pPr>
        <w:pStyle w:val="afff2"/>
      </w:pPr>
      <w:r>
        <w:t xml:space="preserve">                if (!data[6].equals("-1")) {</w:t>
      </w:r>
    </w:p>
    <w:p w14:paraId="37240CF5" w14:textId="77777777" w:rsidR="00BD2C25" w:rsidRDefault="00BD2C25" w:rsidP="00BD2C25">
      <w:pPr>
        <w:pStyle w:val="afff2"/>
      </w:pPr>
      <w:r>
        <w:t xml:space="preserve">                    // </w:t>
      </w:r>
      <w:r>
        <w:t>当前为点击数据</w:t>
      </w:r>
    </w:p>
    <w:p w14:paraId="7D11E978" w14:textId="77777777" w:rsidR="00BD2C25" w:rsidRDefault="00BD2C25" w:rsidP="00BD2C25">
      <w:pPr>
        <w:pStyle w:val="afff2"/>
      </w:pPr>
      <w:r>
        <w:t xml:space="preserve">                    </w:t>
      </w:r>
      <w:proofErr w:type="spellStart"/>
      <w:r>
        <w:t>result.add</w:t>
      </w:r>
      <w:proofErr w:type="spellEnd"/>
      <w:r>
        <w:t>(new Tuple2&lt;&gt;(data[6], new Tuple3(1, 0, 0)));</w:t>
      </w:r>
    </w:p>
    <w:p w14:paraId="333691F6" w14:textId="77777777" w:rsidR="00BD2C25" w:rsidRDefault="00BD2C25" w:rsidP="00BD2C25">
      <w:pPr>
        <w:pStyle w:val="afff2"/>
      </w:pPr>
      <w:r>
        <w:t xml:space="preserve">                } else if (!data[8].equals("null")) {</w:t>
      </w:r>
    </w:p>
    <w:p w14:paraId="4F8A5D76" w14:textId="77777777" w:rsidR="00BD2C25" w:rsidRDefault="00BD2C25" w:rsidP="00BD2C25">
      <w:pPr>
        <w:pStyle w:val="afff2"/>
      </w:pPr>
      <w:r>
        <w:t xml:space="preserve">                    // </w:t>
      </w:r>
      <w:r>
        <w:t>当前为下单数据</w:t>
      </w:r>
    </w:p>
    <w:p w14:paraId="0A306292" w14:textId="77777777" w:rsidR="00BD2C25" w:rsidRDefault="00BD2C25" w:rsidP="00BD2C25">
      <w:pPr>
        <w:pStyle w:val="afff2"/>
      </w:pPr>
      <w:r>
        <w:t xml:space="preserve">                    String[] orders = data[8].split(",");</w:t>
      </w:r>
    </w:p>
    <w:p w14:paraId="7D422153" w14:textId="77777777" w:rsidR="00BD2C25" w:rsidRDefault="00BD2C25" w:rsidP="00BD2C25">
      <w:pPr>
        <w:pStyle w:val="afff2"/>
      </w:pPr>
      <w:r>
        <w:t xml:space="preserve">                    for (String order : orders) {</w:t>
      </w:r>
    </w:p>
    <w:p w14:paraId="6D056662" w14:textId="77777777" w:rsidR="00BD2C25" w:rsidRDefault="00BD2C25" w:rsidP="00BD2C25">
      <w:pPr>
        <w:pStyle w:val="afff2"/>
      </w:pPr>
      <w:r>
        <w:t xml:space="preserve">                        </w:t>
      </w:r>
      <w:proofErr w:type="spellStart"/>
      <w:r>
        <w:t>result.add</w:t>
      </w:r>
      <w:proofErr w:type="spellEnd"/>
      <w:r>
        <w:t>(new Tuple2&lt;&gt;(order, new Tuple3(0, 1, 0)));</w:t>
      </w:r>
    </w:p>
    <w:p w14:paraId="0335B9E9" w14:textId="77777777" w:rsidR="00BD2C25" w:rsidRDefault="00BD2C25" w:rsidP="00BD2C25">
      <w:pPr>
        <w:pStyle w:val="afff2"/>
      </w:pPr>
      <w:r>
        <w:t xml:space="preserve">                    }</w:t>
      </w:r>
    </w:p>
    <w:p w14:paraId="3F29E04F" w14:textId="77777777" w:rsidR="00BD2C25" w:rsidRDefault="00BD2C25" w:rsidP="00BD2C25">
      <w:pPr>
        <w:pStyle w:val="afff2"/>
      </w:pPr>
      <w:r>
        <w:t xml:space="preserve">                } else if (!data[10].equals("null")) {</w:t>
      </w:r>
    </w:p>
    <w:p w14:paraId="448F072D" w14:textId="77777777" w:rsidR="00BD2C25" w:rsidRDefault="00BD2C25" w:rsidP="00BD2C25">
      <w:pPr>
        <w:pStyle w:val="afff2"/>
      </w:pPr>
      <w:r>
        <w:t xml:space="preserve">                    // </w:t>
      </w:r>
      <w:r>
        <w:t>当前为支付数据</w:t>
      </w:r>
    </w:p>
    <w:p w14:paraId="3E1316F9" w14:textId="77777777" w:rsidR="00BD2C25" w:rsidRDefault="00BD2C25" w:rsidP="00BD2C25">
      <w:pPr>
        <w:pStyle w:val="afff2"/>
      </w:pPr>
      <w:r>
        <w:t xml:space="preserve">                    String[] pays = data[10].split(",");</w:t>
      </w:r>
    </w:p>
    <w:p w14:paraId="7D652F30" w14:textId="77777777" w:rsidR="00BD2C25" w:rsidRDefault="00BD2C25" w:rsidP="00BD2C25">
      <w:pPr>
        <w:pStyle w:val="afff2"/>
      </w:pPr>
      <w:r>
        <w:t xml:space="preserve">                    for (String pay : pays) {</w:t>
      </w:r>
    </w:p>
    <w:p w14:paraId="2DD03162" w14:textId="77777777" w:rsidR="00BD2C25" w:rsidRDefault="00BD2C25" w:rsidP="00BD2C25">
      <w:pPr>
        <w:pStyle w:val="afff2"/>
      </w:pPr>
      <w:r>
        <w:t xml:space="preserve">                        </w:t>
      </w:r>
      <w:proofErr w:type="spellStart"/>
      <w:r>
        <w:t>result.add</w:t>
      </w:r>
      <w:proofErr w:type="spellEnd"/>
      <w:r>
        <w:t>(new Tuple2&lt;&gt;(pay, new Tuple3(0, 1, 0)));</w:t>
      </w:r>
    </w:p>
    <w:p w14:paraId="27035AA3" w14:textId="77777777" w:rsidR="00BD2C25" w:rsidRDefault="00BD2C25" w:rsidP="00BD2C25">
      <w:pPr>
        <w:pStyle w:val="afff2"/>
      </w:pPr>
      <w:r>
        <w:t xml:space="preserve">                    }</w:t>
      </w:r>
    </w:p>
    <w:p w14:paraId="46B8F77B" w14:textId="77777777" w:rsidR="00BD2C25" w:rsidRDefault="00BD2C25" w:rsidP="00BD2C25">
      <w:pPr>
        <w:pStyle w:val="afff2"/>
      </w:pPr>
      <w:r>
        <w:t xml:space="preserve">                }</w:t>
      </w:r>
    </w:p>
    <w:p w14:paraId="40FB0279" w14:textId="77777777" w:rsidR="00BD2C25" w:rsidRDefault="00BD2C25" w:rsidP="00BD2C25">
      <w:pPr>
        <w:pStyle w:val="afff2"/>
      </w:pPr>
      <w:r>
        <w:t xml:space="preserve">                return </w:t>
      </w:r>
      <w:proofErr w:type="spellStart"/>
      <w:r>
        <w:t>result.iterator</w:t>
      </w:r>
      <w:proofErr w:type="spellEnd"/>
      <w:r>
        <w:t>();</w:t>
      </w:r>
    </w:p>
    <w:p w14:paraId="789ABF29" w14:textId="77777777" w:rsidR="00BD2C25" w:rsidRDefault="00BD2C25" w:rsidP="00BD2C25">
      <w:pPr>
        <w:pStyle w:val="afff2"/>
      </w:pPr>
      <w:r>
        <w:t xml:space="preserve">            }</w:t>
      </w:r>
    </w:p>
    <w:p w14:paraId="63A4749D" w14:textId="77777777" w:rsidR="00BD2C25" w:rsidRDefault="00BD2C25" w:rsidP="00BD2C25">
      <w:pPr>
        <w:pStyle w:val="afff2"/>
      </w:pPr>
      <w:r>
        <w:t xml:space="preserve">        });</w:t>
      </w:r>
    </w:p>
    <w:p w14:paraId="371A9A74" w14:textId="77777777" w:rsidR="00BD2C25" w:rsidRDefault="00BD2C25" w:rsidP="00BD2C25">
      <w:pPr>
        <w:pStyle w:val="afff2"/>
      </w:pPr>
    </w:p>
    <w:p w14:paraId="12A431CE" w14:textId="77777777" w:rsidR="00BD2C25" w:rsidRDefault="00BD2C25" w:rsidP="00BD2C25">
      <w:pPr>
        <w:pStyle w:val="afff2"/>
      </w:pPr>
    </w:p>
    <w:p w14:paraId="40176143" w14:textId="77777777" w:rsidR="00BD2C25" w:rsidRDefault="00BD2C25" w:rsidP="00BD2C25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String, Tuple3&lt;Integer, Integer, Integer&gt;&gt; </w:t>
      </w:r>
      <w:proofErr w:type="spellStart"/>
      <w:r>
        <w:t>categoryCountRDD</w:t>
      </w:r>
      <w:proofErr w:type="spellEnd"/>
      <w:r>
        <w:t xml:space="preserve"> = </w:t>
      </w:r>
      <w:proofErr w:type="spellStart"/>
      <w:r>
        <w:t>categoryOneRDD.reduceByKey</w:t>
      </w:r>
      <w:proofErr w:type="spellEnd"/>
      <w:r>
        <w:t>(new Function2&lt;Tuple3&lt;Integer, Integer, Integer&gt;, Tuple3&lt;Integer, Integer, Integer&gt;, Tuple3&lt;Integer, Integer, Integer&gt;&gt;() {</w:t>
      </w:r>
    </w:p>
    <w:p w14:paraId="5BFB0E5F" w14:textId="77777777" w:rsidR="00BD2C25" w:rsidRDefault="00BD2C25" w:rsidP="00BD2C25">
      <w:pPr>
        <w:pStyle w:val="afff2"/>
      </w:pPr>
      <w:r>
        <w:t xml:space="preserve">            @Override</w:t>
      </w:r>
    </w:p>
    <w:p w14:paraId="496333D8" w14:textId="77777777" w:rsidR="00BD2C25" w:rsidRDefault="00BD2C25" w:rsidP="00BD2C25">
      <w:pPr>
        <w:pStyle w:val="afff2"/>
      </w:pPr>
      <w:r>
        <w:t xml:space="preserve">            public Tuple3&lt;Integer, Integer, Integer&gt; call(Tuple3&lt;Integer, Integer, Integer&gt; v1, Tuple3&lt;Integer, Integer, Integer&gt; v2) throws Exception {</w:t>
      </w:r>
    </w:p>
    <w:p w14:paraId="7DC8BD6E" w14:textId="77777777" w:rsidR="00BD2C25" w:rsidRDefault="00BD2C25" w:rsidP="00BD2C25">
      <w:pPr>
        <w:pStyle w:val="afff2"/>
      </w:pPr>
      <w:r>
        <w:t xml:space="preserve">                return new Tuple3&lt;&gt;(v1._1() + v2._1(), v1._2() + v2._1(), v1._3() + v2._3());</w:t>
      </w:r>
    </w:p>
    <w:p w14:paraId="19182E9B" w14:textId="77777777" w:rsidR="00BD2C25" w:rsidRDefault="00BD2C25" w:rsidP="00BD2C25">
      <w:pPr>
        <w:pStyle w:val="afff2"/>
      </w:pPr>
      <w:r>
        <w:t xml:space="preserve">            }</w:t>
      </w:r>
    </w:p>
    <w:p w14:paraId="4FC0BDB5" w14:textId="77777777" w:rsidR="00BD2C25" w:rsidRDefault="00BD2C25" w:rsidP="00BD2C25">
      <w:pPr>
        <w:pStyle w:val="afff2"/>
      </w:pPr>
      <w:r>
        <w:t xml:space="preserve">        });</w:t>
      </w:r>
    </w:p>
    <w:p w14:paraId="303ABAF2" w14:textId="77777777" w:rsidR="00BD2C25" w:rsidRDefault="00BD2C25" w:rsidP="00BD2C25">
      <w:pPr>
        <w:pStyle w:val="afff2"/>
      </w:pPr>
    </w:p>
    <w:p w14:paraId="5822A8DC" w14:textId="77777777" w:rsidR="00BD2C25" w:rsidRDefault="00BD2C25" w:rsidP="00BD2C25">
      <w:pPr>
        <w:pStyle w:val="afff2"/>
      </w:pPr>
    </w:p>
    <w:p w14:paraId="44B4DCAF" w14:textId="77777777" w:rsidR="00BD2C25" w:rsidRDefault="00BD2C25" w:rsidP="00BD2C25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Tuple2&lt;String, Double&gt;&gt; </w:t>
      </w:r>
      <w:proofErr w:type="spellStart"/>
      <w:r>
        <w:t>categoryDoubleRDD</w:t>
      </w:r>
      <w:proofErr w:type="spellEnd"/>
      <w:r>
        <w:t xml:space="preserve"> = (</w:t>
      </w:r>
      <w:proofErr w:type="spellStart"/>
      <w:r>
        <w:t>JavaRDD</w:t>
      </w:r>
      <w:proofErr w:type="spellEnd"/>
      <w:r>
        <w:t xml:space="preserve">&lt;Tuple2&lt;String, Double&gt;&gt;) </w:t>
      </w:r>
      <w:proofErr w:type="spellStart"/>
      <w:r>
        <w:t>categoryCountRDD.map</w:t>
      </w:r>
      <w:proofErr w:type="spellEnd"/>
      <w:r>
        <w:t>(new Function&lt;Tuple2&lt;String, Tuple3&lt;Integer, Integer, Integer&gt;&gt;, Tuple2&lt;String, Double&gt;&gt;() {</w:t>
      </w:r>
    </w:p>
    <w:p w14:paraId="6982FA77" w14:textId="77777777" w:rsidR="00BD2C25" w:rsidRDefault="00BD2C25" w:rsidP="00BD2C25">
      <w:pPr>
        <w:pStyle w:val="afff2"/>
      </w:pPr>
      <w:r>
        <w:t xml:space="preserve">            @Override</w:t>
      </w:r>
    </w:p>
    <w:p w14:paraId="60CF9FB7" w14:textId="77777777" w:rsidR="00BD2C25" w:rsidRDefault="00BD2C25" w:rsidP="00BD2C25">
      <w:pPr>
        <w:pStyle w:val="afff2"/>
      </w:pPr>
      <w:r>
        <w:t xml:space="preserve">            public Tuple2&lt;String, Double&gt; call(Tuple2&lt;String, Tuple3&lt;Integer, Integer, Integer&gt;&gt; v1) throws Exception {</w:t>
      </w:r>
    </w:p>
    <w:p w14:paraId="182F0C52" w14:textId="77777777" w:rsidR="00BD2C25" w:rsidRDefault="00BD2C25" w:rsidP="00BD2C25">
      <w:pPr>
        <w:pStyle w:val="afff2"/>
      </w:pPr>
      <w:r>
        <w:t xml:space="preserve">                double counts = v1._2._1().</w:t>
      </w:r>
      <w:proofErr w:type="spellStart"/>
      <w:r>
        <w:t>doubleValue</w:t>
      </w:r>
      <w:proofErr w:type="spellEnd"/>
      <w:r>
        <w:t>() * 0.2 + v1._2._2().</w:t>
      </w:r>
      <w:proofErr w:type="spellStart"/>
      <w:r>
        <w:t>doubleValue</w:t>
      </w:r>
      <w:proofErr w:type="spellEnd"/>
      <w:r>
        <w:t>() * 0.3 + v1._2._3().</w:t>
      </w:r>
      <w:proofErr w:type="spellStart"/>
      <w:r>
        <w:t>doubleValue</w:t>
      </w:r>
      <w:proofErr w:type="spellEnd"/>
      <w:r>
        <w:t>() * 0.5;</w:t>
      </w:r>
    </w:p>
    <w:p w14:paraId="5FF85B49" w14:textId="77777777" w:rsidR="00BD2C25" w:rsidRDefault="00BD2C25" w:rsidP="00BD2C25">
      <w:pPr>
        <w:pStyle w:val="afff2"/>
      </w:pPr>
      <w:r>
        <w:t xml:space="preserve">                return new Tuple2&lt;&gt;(v1._1, counts);</w:t>
      </w:r>
    </w:p>
    <w:p w14:paraId="55D2F3E2" w14:textId="77777777" w:rsidR="00BD2C25" w:rsidRDefault="00BD2C25" w:rsidP="00BD2C25">
      <w:pPr>
        <w:pStyle w:val="afff2"/>
      </w:pPr>
      <w:r>
        <w:t xml:space="preserve">            }</w:t>
      </w:r>
    </w:p>
    <w:p w14:paraId="18E30251" w14:textId="77777777" w:rsidR="00BD2C25" w:rsidRDefault="00BD2C25" w:rsidP="00BD2C25">
      <w:pPr>
        <w:pStyle w:val="afff2"/>
      </w:pPr>
      <w:r>
        <w:t xml:space="preserve">        });</w:t>
      </w:r>
    </w:p>
    <w:p w14:paraId="57DC8F67" w14:textId="77777777" w:rsidR="00BD2C25" w:rsidRDefault="00BD2C25" w:rsidP="00BD2C25">
      <w:pPr>
        <w:pStyle w:val="afff2"/>
      </w:pPr>
    </w:p>
    <w:p w14:paraId="4376422D" w14:textId="77777777" w:rsidR="00BD2C25" w:rsidRDefault="00BD2C25" w:rsidP="00BD2C25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Tuple2&lt;String, Double&gt;&gt; result = </w:t>
      </w:r>
      <w:proofErr w:type="spellStart"/>
      <w:r>
        <w:t>categoryDoubleRDD.sortBy</w:t>
      </w:r>
      <w:proofErr w:type="spellEnd"/>
      <w:r>
        <w:t>(new Function&lt;Tuple2&lt;String, Double&gt;, Double&gt;() {</w:t>
      </w:r>
    </w:p>
    <w:p w14:paraId="2AD5976F" w14:textId="77777777" w:rsidR="00BD2C25" w:rsidRDefault="00BD2C25" w:rsidP="00BD2C25">
      <w:pPr>
        <w:pStyle w:val="afff2"/>
      </w:pPr>
      <w:r>
        <w:lastRenderedPageBreak/>
        <w:t xml:space="preserve">            @Override</w:t>
      </w:r>
    </w:p>
    <w:p w14:paraId="5F1F440E" w14:textId="77777777" w:rsidR="00BD2C25" w:rsidRDefault="00BD2C25" w:rsidP="00BD2C25">
      <w:pPr>
        <w:pStyle w:val="afff2"/>
      </w:pPr>
      <w:r>
        <w:t xml:space="preserve">            public Double call(Tuple2&lt;String, Double&gt; v1) throws Exception {</w:t>
      </w:r>
    </w:p>
    <w:p w14:paraId="4D82B8E8" w14:textId="77777777" w:rsidR="00BD2C25" w:rsidRDefault="00BD2C25" w:rsidP="00BD2C25">
      <w:pPr>
        <w:pStyle w:val="afff2"/>
      </w:pPr>
      <w:r>
        <w:t xml:space="preserve">                return v1._2;</w:t>
      </w:r>
    </w:p>
    <w:p w14:paraId="2AFC84BC" w14:textId="77777777" w:rsidR="00BD2C25" w:rsidRDefault="00BD2C25" w:rsidP="00BD2C25">
      <w:pPr>
        <w:pStyle w:val="afff2"/>
      </w:pPr>
      <w:r>
        <w:t xml:space="preserve">            }</w:t>
      </w:r>
    </w:p>
    <w:p w14:paraId="347CDBB7" w14:textId="77777777" w:rsidR="00BD2C25" w:rsidRDefault="00BD2C25" w:rsidP="00BD2C25">
      <w:pPr>
        <w:pStyle w:val="afff2"/>
      </w:pPr>
      <w:r>
        <w:t xml:space="preserve">        }, false, 1);</w:t>
      </w:r>
    </w:p>
    <w:p w14:paraId="3505D6E5" w14:textId="77777777" w:rsidR="00BD2C25" w:rsidRDefault="00BD2C25" w:rsidP="00BD2C25">
      <w:pPr>
        <w:pStyle w:val="afff2"/>
      </w:pPr>
    </w:p>
    <w:p w14:paraId="3C11D9BF" w14:textId="77777777" w:rsidR="00BD2C25" w:rsidRDefault="00BD2C25" w:rsidP="00BD2C25">
      <w:pPr>
        <w:pStyle w:val="afff2"/>
      </w:pPr>
      <w:r>
        <w:t xml:space="preserve">        result. collect().</w:t>
      </w:r>
      <w:proofErr w:type="spellStart"/>
      <w:r>
        <w:t>forEach</w:t>
      </w:r>
      <w:proofErr w:type="spellEnd"/>
      <w:r>
        <w:t>(</w:t>
      </w:r>
      <w:proofErr w:type="spellStart"/>
      <w:r>
        <w:t>System.out</w:t>
      </w:r>
      <w:proofErr w:type="spellEnd"/>
      <w:r>
        <w:t>::</w:t>
      </w:r>
      <w:proofErr w:type="spellStart"/>
      <w:r>
        <w:t>println</w:t>
      </w:r>
      <w:proofErr w:type="spellEnd"/>
      <w:r>
        <w:t>);</w:t>
      </w:r>
    </w:p>
    <w:p w14:paraId="13DB43F7" w14:textId="77777777" w:rsidR="00BD2C25" w:rsidRDefault="00BD2C25" w:rsidP="00BD2C25">
      <w:pPr>
        <w:pStyle w:val="afff2"/>
      </w:pPr>
    </w:p>
    <w:p w14:paraId="5DCB0A75" w14:textId="77777777" w:rsidR="00BD2C25" w:rsidRDefault="00BD2C25" w:rsidP="00BD2C25">
      <w:pPr>
        <w:pStyle w:val="afff2"/>
      </w:pPr>
    </w:p>
    <w:p w14:paraId="515D1F64" w14:textId="77777777" w:rsidR="00BD2C25" w:rsidRDefault="00BD2C25" w:rsidP="00BD2C25">
      <w:pPr>
        <w:pStyle w:val="afff2"/>
      </w:pPr>
      <w:r>
        <w:t xml:space="preserve">        // 4. </w:t>
      </w:r>
      <w:r>
        <w:t>关闭</w:t>
      </w:r>
      <w:proofErr w:type="spellStart"/>
      <w:r>
        <w:t>sc</w:t>
      </w:r>
      <w:proofErr w:type="spellEnd"/>
    </w:p>
    <w:p w14:paraId="7C8A26F3" w14:textId="77777777" w:rsidR="00BD2C25" w:rsidRDefault="00BD2C25" w:rsidP="00BD2C25">
      <w:pPr>
        <w:pStyle w:val="afff2"/>
      </w:pPr>
      <w:r>
        <w:t xml:space="preserve">        </w:t>
      </w:r>
      <w:proofErr w:type="spellStart"/>
      <w:r>
        <w:t>sc.stop</w:t>
      </w:r>
      <w:proofErr w:type="spellEnd"/>
      <w:r>
        <w:t>();</w:t>
      </w:r>
    </w:p>
    <w:p w14:paraId="5B05407F" w14:textId="77777777" w:rsidR="00BD2C25" w:rsidRDefault="00BD2C25" w:rsidP="00BD2C25">
      <w:pPr>
        <w:pStyle w:val="afff2"/>
      </w:pPr>
    </w:p>
    <w:p w14:paraId="73882AAA" w14:textId="77777777" w:rsidR="00BD2C25" w:rsidRDefault="00BD2C25" w:rsidP="00BD2C25">
      <w:pPr>
        <w:pStyle w:val="afff2"/>
      </w:pPr>
      <w:r>
        <w:t xml:space="preserve">    }</w:t>
      </w:r>
    </w:p>
    <w:p w14:paraId="49D9B67D" w14:textId="77777777" w:rsidR="00BD2C25" w:rsidRDefault="00BD2C25" w:rsidP="00BD2C25">
      <w:pPr>
        <w:pStyle w:val="afff2"/>
      </w:pPr>
    </w:p>
    <w:p w14:paraId="403AC7A1" w14:textId="77777777" w:rsidR="00BD2C25" w:rsidRDefault="00BD2C25" w:rsidP="00BD2C25">
      <w:pPr>
        <w:pStyle w:val="afff2"/>
      </w:pPr>
    </w:p>
    <w:p w14:paraId="38DD8EF0" w14:textId="258FAAAA" w:rsidR="003E6556" w:rsidRDefault="004220D8" w:rsidP="00BD2C25">
      <w:pPr>
        <w:pStyle w:val="afff2"/>
      </w:pPr>
      <w:r>
        <w:t>}</w:t>
      </w:r>
    </w:p>
    <w:p w14:paraId="26C16F58" w14:textId="77777777" w:rsidR="003E6556" w:rsidRDefault="004220D8" w:rsidP="00F53424">
      <w:pPr>
        <w:pStyle w:val="3"/>
      </w:pPr>
      <w:r>
        <w:t xml:space="preserve">5.2.3 </w:t>
      </w:r>
      <w:r>
        <w:t>需求分析（方案</w:t>
      </w:r>
      <w:r>
        <w:rPr>
          <w:rFonts w:hint="eastAsia"/>
        </w:rPr>
        <w:t>二</w:t>
      </w:r>
      <w:r>
        <w:t>）</w:t>
      </w:r>
      <w:r>
        <w:rPr>
          <w:rFonts w:hint="eastAsia"/>
        </w:rPr>
        <w:t>样例类</w:t>
      </w:r>
    </w:p>
    <w:p w14:paraId="65D95ADC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采用样例类的方式实现。</w:t>
      </w:r>
    </w:p>
    <w:p w14:paraId="5E7F863B" w14:textId="081D681A" w:rsidR="003E6556" w:rsidRDefault="0077642C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object w:dxaOrig="7218" w:dyaOrig="4059" w14:anchorId="6DCE2DC0">
          <v:shape id="_x0000_i1058" type="#_x0000_t75" style="width:360.85pt;height:202.3pt" o:ole="">
            <v:imagedata r:id="rId100" o:title=""/>
          </v:shape>
          <o:OLEObject Type="Embed" ProgID="PowerPoint.Show.12" ShapeID="_x0000_i1058" DrawAspect="Content" ObjectID="_1717867812" r:id="rId101"/>
        </w:object>
      </w:r>
    </w:p>
    <w:p w14:paraId="5D4D7D3E" w14:textId="03EED3EB" w:rsidR="003E6556" w:rsidRDefault="004220D8" w:rsidP="00F53424">
      <w:pPr>
        <w:pStyle w:val="3"/>
      </w:pPr>
      <w:bookmarkStart w:id="8" w:name="需求-1-具体实现"/>
      <w:r>
        <w:t xml:space="preserve">5.2.4 </w:t>
      </w:r>
      <w:r>
        <w:t>需求实现</w:t>
      </w:r>
      <w:bookmarkEnd w:id="8"/>
      <w:r>
        <w:t>（方案</w:t>
      </w:r>
      <w:r>
        <w:rPr>
          <w:rFonts w:hint="eastAsia"/>
        </w:rPr>
        <w:t>二</w:t>
      </w:r>
      <w:r>
        <w:t>）</w:t>
      </w:r>
    </w:p>
    <w:p w14:paraId="78A45B93" w14:textId="340B5153" w:rsidR="0077642C" w:rsidRDefault="0077642C" w:rsidP="0077642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1</w:t>
      </w:r>
      <w:r>
        <w:rPr>
          <w:rFonts w:ascii="Times New Roman" w:eastAsia="宋体" w:hAnsi="Times New Roman"/>
          <w:kern w:val="2"/>
          <w:szCs w:val="21"/>
        </w:rPr>
        <w:t>）</w:t>
      </w:r>
      <w:r>
        <w:rPr>
          <w:rFonts w:ascii="Times New Roman" w:eastAsia="宋体" w:hAnsi="Times New Roman" w:hint="eastAsia"/>
          <w:kern w:val="2"/>
          <w:szCs w:val="21"/>
        </w:rPr>
        <w:t>添加</w:t>
      </w:r>
      <w:proofErr w:type="spellStart"/>
      <w:r>
        <w:rPr>
          <w:rFonts w:ascii="Times New Roman" w:eastAsia="宋体" w:hAnsi="Times New Roman" w:hint="eastAsia"/>
          <w:kern w:val="2"/>
          <w:szCs w:val="21"/>
        </w:rPr>
        <w:t>lombok</w:t>
      </w:r>
      <w:proofErr w:type="spellEnd"/>
      <w:r>
        <w:rPr>
          <w:rFonts w:ascii="Times New Roman" w:eastAsia="宋体" w:hAnsi="Times New Roman" w:hint="eastAsia"/>
          <w:kern w:val="2"/>
          <w:szCs w:val="21"/>
        </w:rPr>
        <w:t>的插件</w:t>
      </w:r>
    </w:p>
    <w:p w14:paraId="7C449A29" w14:textId="499F35D0" w:rsidR="0077642C" w:rsidRPr="0077642C" w:rsidRDefault="0077642C" w:rsidP="0077642C">
      <w:pPr>
        <w:spacing w:line="360" w:lineRule="auto"/>
        <w:rPr>
          <w:rFonts w:ascii="Times New Roman" w:eastAsia="宋体" w:hAnsi="Times New Roman" w:hint="eastAsia"/>
          <w:kern w:val="2"/>
          <w:szCs w:val="21"/>
        </w:rPr>
      </w:pPr>
      <w:r>
        <w:rPr>
          <w:noProof/>
        </w:rPr>
        <w:lastRenderedPageBreak/>
        <w:drawing>
          <wp:inline distT="0" distB="0" distL="0" distR="0" wp14:anchorId="23F2DC5A" wp14:editId="056BA1FD">
            <wp:extent cx="4250871" cy="3048693"/>
            <wp:effectExtent l="19050" t="1905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4266431" cy="3059852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124539" w14:textId="55025520" w:rsidR="0077642C" w:rsidRDefault="0077642C">
      <w:pPr>
        <w:spacing w:line="360" w:lineRule="auto"/>
        <w:rPr>
          <w:rFonts w:ascii="Times New Roman" w:eastAsia="宋体" w:hAnsi="Times New Roman" w:hint="eastAsia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2</w:t>
      </w:r>
      <w:r w:rsidR="004220D8">
        <w:rPr>
          <w:rFonts w:ascii="Times New Roman" w:eastAsia="宋体" w:hAnsi="Times New Roman"/>
          <w:kern w:val="2"/>
          <w:szCs w:val="21"/>
        </w:rPr>
        <w:t>）</w:t>
      </w:r>
      <w:r>
        <w:rPr>
          <w:rFonts w:ascii="Times New Roman" w:eastAsia="宋体" w:hAnsi="Times New Roman" w:hint="eastAsia"/>
          <w:kern w:val="2"/>
          <w:szCs w:val="21"/>
        </w:rPr>
        <w:t>添加依赖</w:t>
      </w:r>
      <w:proofErr w:type="spellStart"/>
      <w:r>
        <w:rPr>
          <w:rFonts w:ascii="Times New Roman" w:eastAsia="宋体" w:hAnsi="Times New Roman" w:hint="eastAsia"/>
          <w:kern w:val="2"/>
          <w:szCs w:val="21"/>
        </w:rPr>
        <w:t>lombok</w:t>
      </w:r>
      <w:proofErr w:type="spellEnd"/>
      <w:r>
        <w:rPr>
          <w:rFonts w:ascii="Times New Roman" w:eastAsia="宋体" w:hAnsi="Times New Roman" w:hint="eastAsia"/>
          <w:kern w:val="2"/>
          <w:szCs w:val="21"/>
        </w:rPr>
        <w:t>可以省略</w:t>
      </w:r>
      <w:proofErr w:type="spellStart"/>
      <w:r>
        <w:rPr>
          <w:rFonts w:ascii="Times New Roman" w:eastAsia="宋体" w:hAnsi="Times New Roman" w:hint="eastAsia"/>
          <w:kern w:val="2"/>
          <w:szCs w:val="21"/>
        </w:rPr>
        <w:t>getset</w:t>
      </w:r>
      <w:proofErr w:type="spellEnd"/>
      <w:r>
        <w:rPr>
          <w:rFonts w:ascii="Times New Roman" w:eastAsia="宋体" w:hAnsi="Times New Roman" w:hint="eastAsia"/>
          <w:kern w:val="2"/>
          <w:szCs w:val="21"/>
        </w:rPr>
        <w:t>代码</w:t>
      </w:r>
    </w:p>
    <w:p w14:paraId="6339DA34" w14:textId="77777777" w:rsidR="0077642C" w:rsidRDefault="0077642C" w:rsidP="0077642C">
      <w:pPr>
        <w:pStyle w:val="afff2"/>
        <w:ind w:firstLineChars="200" w:firstLine="420"/>
      </w:pPr>
      <w:r>
        <w:t>&lt;dependency&gt;</w:t>
      </w:r>
    </w:p>
    <w:p w14:paraId="3D74F826" w14:textId="77777777" w:rsidR="0077642C" w:rsidRDefault="0077642C" w:rsidP="0077642C">
      <w:pPr>
        <w:pStyle w:val="afff2"/>
      </w:pPr>
      <w:r>
        <w:t xml:space="preserve">            &lt;</w:t>
      </w:r>
      <w:proofErr w:type="spellStart"/>
      <w:r>
        <w:t>groupId</w:t>
      </w:r>
      <w:proofErr w:type="spellEnd"/>
      <w:r>
        <w:t>&gt;</w:t>
      </w:r>
      <w:proofErr w:type="spellStart"/>
      <w:r>
        <w:t>org.projectlombok</w:t>
      </w:r>
      <w:proofErr w:type="spellEnd"/>
      <w:r>
        <w:t>&lt;/</w:t>
      </w:r>
      <w:proofErr w:type="spellStart"/>
      <w:r>
        <w:t>groupId</w:t>
      </w:r>
      <w:proofErr w:type="spellEnd"/>
      <w:r>
        <w:t>&gt;</w:t>
      </w:r>
    </w:p>
    <w:p w14:paraId="4B609BED" w14:textId="77777777" w:rsidR="0077642C" w:rsidRDefault="0077642C" w:rsidP="0077642C">
      <w:pPr>
        <w:pStyle w:val="afff2"/>
      </w:pPr>
      <w:r>
        <w:t xml:space="preserve">            &lt;</w:t>
      </w:r>
      <w:proofErr w:type="spellStart"/>
      <w:r>
        <w:t>artifactId</w:t>
      </w:r>
      <w:proofErr w:type="spellEnd"/>
      <w:r>
        <w:t>&gt;</w:t>
      </w:r>
      <w:proofErr w:type="spellStart"/>
      <w:r>
        <w:t>lombok</w:t>
      </w:r>
      <w:proofErr w:type="spellEnd"/>
      <w:r>
        <w:t>&lt;/</w:t>
      </w:r>
      <w:proofErr w:type="spellStart"/>
      <w:r>
        <w:t>artifactId</w:t>
      </w:r>
      <w:proofErr w:type="spellEnd"/>
      <w:r>
        <w:t>&gt;</w:t>
      </w:r>
    </w:p>
    <w:p w14:paraId="544AAFEF" w14:textId="77777777" w:rsidR="0077642C" w:rsidRDefault="0077642C" w:rsidP="0077642C">
      <w:pPr>
        <w:pStyle w:val="afff2"/>
      </w:pPr>
      <w:r>
        <w:t xml:space="preserve">            &lt;version&gt;1.18.22&lt;/version&gt;</w:t>
      </w:r>
    </w:p>
    <w:p w14:paraId="1C01B566" w14:textId="77777777" w:rsidR="0077642C" w:rsidRDefault="0077642C" w:rsidP="0077642C">
      <w:pPr>
        <w:pStyle w:val="afff2"/>
      </w:pPr>
      <w:r>
        <w:t xml:space="preserve">        &lt;/dependency&gt;</w:t>
      </w:r>
      <w:r>
        <w:t xml:space="preserve"> </w:t>
      </w:r>
    </w:p>
    <w:p w14:paraId="585DC894" w14:textId="04265A79" w:rsidR="0077642C" w:rsidRPr="0077642C" w:rsidRDefault="0077642C" w:rsidP="0077642C">
      <w:pPr>
        <w:pStyle w:val="affe"/>
        <w:numPr>
          <w:ilvl w:val="0"/>
          <w:numId w:val="5"/>
        </w:numPr>
        <w:spacing w:line="360" w:lineRule="auto"/>
        <w:rPr>
          <w:rFonts w:ascii="Times New Roman" w:eastAsia="宋体" w:hAnsi="Times New Roman"/>
          <w:szCs w:val="21"/>
        </w:rPr>
      </w:pPr>
      <w:r w:rsidRPr="0077642C">
        <w:rPr>
          <w:rFonts w:ascii="Times New Roman" w:eastAsia="宋体" w:hAnsi="Times New Roman" w:hint="eastAsia"/>
          <w:szCs w:val="21"/>
        </w:rPr>
        <w:t>创建两个存放数据的类</w:t>
      </w:r>
    </w:p>
    <w:p w14:paraId="7E9F402B" w14:textId="77777777" w:rsidR="0077642C" w:rsidRDefault="0077642C" w:rsidP="0077642C">
      <w:pPr>
        <w:pStyle w:val="afff2"/>
      </w:pPr>
      <w:r>
        <w:t xml:space="preserve">package </w:t>
      </w:r>
      <w:proofErr w:type="spellStart"/>
      <w:r>
        <w:t>com.atguigu.bean</w:t>
      </w:r>
      <w:proofErr w:type="spellEnd"/>
      <w:r>
        <w:t>;</w:t>
      </w:r>
    </w:p>
    <w:p w14:paraId="3E6DAF20" w14:textId="77777777" w:rsidR="0077642C" w:rsidRDefault="0077642C" w:rsidP="0077642C">
      <w:pPr>
        <w:pStyle w:val="afff2"/>
      </w:pPr>
    </w:p>
    <w:p w14:paraId="10E4420F" w14:textId="77777777" w:rsidR="0077642C" w:rsidRDefault="0077642C" w:rsidP="0077642C">
      <w:pPr>
        <w:pStyle w:val="afff2"/>
      </w:pPr>
      <w:r>
        <w:t xml:space="preserve">import </w:t>
      </w:r>
      <w:proofErr w:type="spellStart"/>
      <w:r>
        <w:t>lombok.Data</w:t>
      </w:r>
      <w:proofErr w:type="spellEnd"/>
      <w:r>
        <w:t>;</w:t>
      </w:r>
    </w:p>
    <w:p w14:paraId="1FC6EE5A" w14:textId="77777777" w:rsidR="0077642C" w:rsidRDefault="0077642C" w:rsidP="0077642C">
      <w:pPr>
        <w:pStyle w:val="afff2"/>
      </w:pPr>
    </w:p>
    <w:p w14:paraId="2DB2AF50" w14:textId="77777777" w:rsidR="0077642C" w:rsidRDefault="0077642C" w:rsidP="0077642C">
      <w:pPr>
        <w:pStyle w:val="afff2"/>
      </w:pPr>
      <w:r>
        <w:t xml:space="preserve">import </w:t>
      </w:r>
      <w:proofErr w:type="spellStart"/>
      <w:r>
        <w:t>java.io.Serializable</w:t>
      </w:r>
      <w:proofErr w:type="spellEnd"/>
      <w:r>
        <w:t>;</w:t>
      </w:r>
    </w:p>
    <w:p w14:paraId="3AFC67E1" w14:textId="77777777" w:rsidR="0077642C" w:rsidRDefault="0077642C" w:rsidP="0077642C">
      <w:pPr>
        <w:pStyle w:val="afff2"/>
      </w:pPr>
    </w:p>
    <w:p w14:paraId="58307C8E" w14:textId="77777777" w:rsidR="0077642C" w:rsidRDefault="0077642C" w:rsidP="0077642C">
      <w:pPr>
        <w:pStyle w:val="afff2"/>
      </w:pPr>
      <w:r>
        <w:t>@Data</w:t>
      </w:r>
    </w:p>
    <w:p w14:paraId="572736B7" w14:textId="77777777" w:rsidR="0077642C" w:rsidRDefault="0077642C" w:rsidP="0077642C">
      <w:pPr>
        <w:pStyle w:val="afff2"/>
      </w:pPr>
      <w:r>
        <w:t xml:space="preserve">public class </w:t>
      </w:r>
      <w:proofErr w:type="spellStart"/>
      <w:r>
        <w:t>UserVisitAction</w:t>
      </w:r>
      <w:proofErr w:type="spellEnd"/>
      <w:r>
        <w:t xml:space="preserve"> implements Serializable {</w:t>
      </w:r>
    </w:p>
    <w:p w14:paraId="166AF03C" w14:textId="77777777" w:rsidR="0077642C" w:rsidRDefault="0077642C" w:rsidP="0077642C">
      <w:pPr>
        <w:pStyle w:val="afff2"/>
      </w:pPr>
    </w:p>
    <w:p w14:paraId="1F8EFAE7" w14:textId="77777777" w:rsidR="0077642C" w:rsidRDefault="0077642C" w:rsidP="0077642C">
      <w:pPr>
        <w:pStyle w:val="afff2"/>
      </w:pPr>
      <w:r>
        <w:t xml:space="preserve">    private String date;</w:t>
      </w:r>
    </w:p>
    <w:p w14:paraId="4B3C1FDF" w14:textId="77777777" w:rsidR="0077642C" w:rsidRDefault="0077642C" w:rsidP="0077642C">
      <w:pPr>
        <w:pStyle w:val="afff2"/>
      </w:pPr>
      <w:r>
        <w:t xml:space="preserve">    private String </w:t>
      </w:r>
      <w:proofErr w:type="spellStart"/>
      <w:r>
        <w:t>user_id</w:t>
      </w:r>
      <w:proofErr w:type="spellEnd"/>
      <w:r>
        <w:t>;</w:t>
      </w:r>
    </w:p>
    <w:p w14:paraId="5C9F9171" w14:textId="77777777" w:rsidR="0077642C" w:rsidRDefault="0077642C" w:rsidP="0077642C">
      <w:pPr>
        <w:pStyle w:val="afff2"/>
      </w:pPr>
      <w:r>
        <w:t xml:space="preserve">    private String </w:t>
      </w:r>
      <w:proofErr w:type="spellStart"/>
      <w:r>
        <w:t>session_id</w:t>
      </w:r>
      <w:proofErr w:type="spellEnd"/>
      <w:r>
        <w:t>;</w:t>
      </w:r>
    </w:p>
    <w:p w14:paraId="709B7750" w14:textId="77777777" w:rsidR="0077642C" w:rsidRDefault="0077642C" w:rsidP="0077642C">
      <w:pPr>
        <w:pStyle w:val="afff2"/>
      </w:pPr>
      <w:r>
        <w:t xml:space="preserve">    private String </w:t>
      </w:r>
      <w:proofErr w:type="spellStart"/>
      <w:r>
        <w:t>page_id</w:t>
      </w:r>
      <w:proofErr w:type="spellEnd"/>
      <w:r>
        <w:t>;</w:t>
      </w:r>
    </w:p>
    <w:p w14:paraId="173D1B0C" w14:textId="77777777" w:rsidR="0077642C" w:rsidRDefault="0077642C" w:rsidP="0077642C">
      <w:pPr>
        <w:pStyle w:val="afff2"/>
      </w:pPr>
      <w:r>
        <w:t xml:space="preserve">    private String </w:t>
      </w:r>
      <w:proofErr w:type="spellStart"/>
      <w:r>
        <w:t>action_time</w:t>
      </w:r>
      <w:proofErr w:type="spellEnd"/>
      <w:r>
        <w:t>;</w:t>
      </w:r>
    </w:p>
    <w:p w14:paraId="1E434CE4" w14:textId="77777777" w:rsidR="0077642C" w:rsidRDefault="0077642C" w:rsidP="0077642C">
      <w:pPr>
        <w:pStyle w:val="afff2"/>
      </w:pPr>
      <w:r>
        <w:t xml:space="preserve">    private String </w:t>
      </w:r>
      <w:proofErr w:type="spellStart"/>
      <w:r>
        <w:t>search_keyword</w:t>
      </w:r>
      <w:proofErr w:type="spellEnd"/>
      <w:r>
        <w:t>;</w:t>
      </w:r>
    </w:p>
    <w:p w14:paraId="16E97CC8" w14:textId="77777777" w:rsidR="0077642C" w:rsidRDefault="0077642C" w:rsidP="0077642C">
      <w:pPr>
        <w:pStyle w:val="afff2"/>
      </w:pPr>
      <w:r>
        <w:t xml:space="preserve">    private String </w:t>
      </w:r>
      <w:proofErr w:type="spellStart"/>
      <w:r>
        <w:t>click_category_id</w:t>
      </w:r>
      <w:proofErr w:type="spellEnd"/>
      <w:r>
        <w:t>;</w:t>
      </w:r>
    </w:p>
    <w:p w14:paraId="1664AFBE" w14:textId="77777777" w:rsidR="0077642C" w:rsidRDefault="0077642C" w:rsidP="0077642C">
      <w:pPr>
        <w:pStyle w:val="afff2"/>
      </w:pPr>
      <w:r>
        <w:t xml:space="preserve">    private String </w:t>
      </w:r>
      <w:proofErr w:type="spellStart"/>
      <w:r>
        <w:t>click_product_id</w:t>
      </w:r>
      <w:proofErr w:type="spellEnd"/>
      <w:r>
        <w:t>;</w:t>
      </w:r>
    </w:p>
    <w:p w14:paraId="2FB6D082" w14:textId="77777777" w:rsidR="0077642C" w:rsidRDefault="0077642C" w:rsidP="0077642C">
      <w:pPr>
        <w:pStyle w:val="afff2"/>
      </w:pPr>
      <w:r>
        <w:t xml:space="preserve">    private String </w:t>
      </w:r>
      <w:proofErr w:type="spellStart"/>
      <w:r>
        <w:t>order_category_ids</w:t>
      </w:r>
      <w:proofErr w:type="spellEnd"/>
      <w:r>
        <w:t>;</w:t>
      </w:r>
    </w:p>
    <w:p w14:paraId="1369E5D1" w14:textId="77777777" w:rsidR="0077642C" w:rsidRDefault="0077642C" w:rsidP="0077642C">
      <w:pPr>
        <w:pStyle w:val="afff2"/>
      </w:pPr>
      <w:r>
        <w:t xml:space="preserve">    private String </w:t>
      </w:r>
      <w:proofErr w:type="spellStart"/>
      <w:r>
        <w:t>order_product_ids</w:t>
      </w:r>
      <w:proofErr w:type="spellEnd"/>
      <w:r>
        <w:t>;</w:t>
      </w:r>
    </w:p>
    <w:p w14:paraId="60A24D8D" w14:textId="77777777" w:rsidR="0077642C" w:rsidRDefault="0077642C" w:rsidP="0077642C">
      <w:pPr>
        <w:pStyle w:val="afff2"/>
      </w:pPr>
      <w:r>
        <w:t xml:space="preserve">    private String </w:t>
      </w:r>
      <w:proofErr w:type="spellStart"/>
      <w:r>
        <w:t>pay_category_ids</w:t>
      </w:r>
      <w:proofErr w:type="spellEnd"/>
      <w:r>
        <w:t>;</w:t>
      </w:r>
    </w:p>
    <w:p w14:paraId="4D861721" w14:textId="77777777" w:rsidR="0077642C" w:rsidRDefault="0077642C" w:rsidP="0077642C">
      <w:pPr>
        <w:pStyle w:val="afff2"/>
      </w:pPr>
      <w:r>
        <w:t xml:space="preserve">    private String </w:t>
      </w:r>
      <w:proofErr w:type="spellStart"/>
      <w:r>
        <w:t>pay_product_ids</w:t>
      </w:r>
      <w:proofErr w:type="spellEnd"/>
      <w:r>
        <w:t>;</w:t>
      </w:r>
    </w:p>
    <w:p w14:paraId="2C321EF6" w14:textId="77777777" w:rsidR="0077642C" w:rsidRDefault="0077642C" w:rsidP="0077642C">
      <w:pPr>
        <w:pStyle w:val="afff2"/>
      </w:pPr>
      <w:r>
        <w:t xml:space="preserve">    private String </w:t>
      </w:r>
      <w:proofErr w:type="spellStart"/>
      <w:r>
        <w:t>city_id</w:t>
      </w:r>
      <w:proofErr w:type="spellEnd"/>
      <w:r>
        <w:t>;</w:t>
      </w:r>
    </w:p>
    <w:p w14:paraId="19DA9245" w14:textId="77777777" w:rsidR="0077642C" w:rsidRDefault="0077642C" w:rsidP="0077642C">
      <w:pPr>
        <w:pStyle w:val="afff2"/>
      </w:pPr>
    </w:p>
    <w:p w14:paraId="712A1ECE" w14:textId="77777777" w:rsidR="0077642C" w:rsidRDefault="0077642C" w:rsidP="0077642C">
      <w:pPr>
        <w:pStyle w:val="afff2"/>
      </w:pPr>
      <w:r>
        <w:t xml:space="preserve">    public </w:t>
      </w:r>
      <w:proofErr w:type="spellStart"/>
      <w:r>
        <w:t>UserVisitAction</w:t>
      </w:r>
      <w:proofErr w:type="spellEnd"/>
      <w:r>
        <w:t xml:space="preserve">(String date, String </w:t>
      </w:r>
      <w:proofErr w:type="spellStart"/>
      <w:r>
        <w:t>user_id</w:t>
      </w:r>
      <w:proofErr w:type="spellEnd"/>
      <w:r>
        <w:t xml:space="preserve">, String </w:t>
      </w:r>
      <w:proofErr w:type="spellStart"/>
      <w:r>
        <w:t>session_id</w:t>
      </w:r>
      <w:proofErr w:type="spellEnd"/>
      <w:r>
        <w:t xml:space="preserve">, String </w:t>
      </w:r>
      <w:proofErr w:type="spellStart"/>
      <w:r>
        <w:t>page_id</w:t>
      </w:r>
      <w:proofErr w:type="spellEnd"/>
      <w:r>
        <w:t xml:space="preserve">, String </w:t>
      </w:r>
      <w:proofErr w:type="spellStart"/>
      <w:r>
        <w:t>action_time</w:t>
      </w:r>
      <w:proofErr w:type="spellEnd"/>
      <w:r>
        <w:t xml:space="preserve">, String </w:t>
      </w:r>
      <w:proofErr w:type="spellStart"/>
      <w:r>
        <w:t>search_keyword</w:t>
      </w:r>
      <w:proofErr w:type="spellEnd"/>
      <w:r>
        <w:t xml:space="preserve">, String </w:t>
      </w:r>
      <w:proofErr w:type="spellStart"/>
      <w:r>
        <w:t>click_category_id</w:t>
      </w:r>
      <w:proofErr w:type="spellEnd"/>
      <w:r>
        <w:t xml:space="preserve">, String </w:t>
      </w:r>
      <w:proofErr w:type="spellStart"/>
      <w:r>
        <w:t>click_product_id</w:t>
      </w:r>
      <w:proofErr w:type="spellEnd"/>
      <w:r>
        <w:t xml:space="preserve">, String </w:t>
      </w:r>
      <w:proofErr w:type="spellStart"/>
      <w:r>
        <w:t>order_category_ids</w:t>
      </w:r>
      <w:proofErr w:type="spellEnd"/>
      <w:r>
        <w:t xml:space="preserve">, String </w:t>
      </w:r>
      <w:proofErr w:type="spellStart"/>
      <w:r>
        <w:t>order_product_ids</w:t>
      </w:r>
      <w:proofErr w:type="spellEnd"/>
      <w:r>
        <w:t xml:space="preserve">, String </w:t>
      </w:r>
      <w:proofErr w:type="spellStart"/>
      <w:r>
        <w:t>pay_category_ids</w:t>
      </w:r>
      <w:proofErr w:type="spellEnd"/>
      <w:r>
        <w:t xml:space="preserve">, String </w:t>
      </w:r>
      <w:proofErr w:type="spellStart"/>
      <w:r>
        <w:t>pay_product_ids</w:t>
      </w:r>
      <w:proofErr w:type="spellEnd"/>
      <w:r>
        <w:t xml:space="preserve">, String </w:t>
      </w:r>
      <w:proofErr w:type="spellStart"/>
      <w:r>
        <w:t>city_id</w:t>
      </w:r>
      <w:proofErr w:type="spellEnd"/>
      <w:r>
        <w:t>) {</w:t>
      </w:r>
    </w:p>
    <w:p w14:paraId="77ECB872" w14:textId="77777777" w:rsidR="0077642C" w:rsidRDefault="0077642C" w:rsidP="0077642C">
      <w:pPr>
        <w:pStyle w:val="afff2"/>
      </w:pPr>
      <w:r>
        <w:lastRenderedPageBreak/>
        <w:t xml:space="preserve">        </w:t>
      </w:r>
      <w:proofErr w:type="spellStart"/>
      <w:r>
        <w:t>this.date</w:t>
      </w:r>
      <w:proofErr w:type="spellEnd"/>
      <w:r>
        <w:t xml:space="preserve"> = date;</w:t>
      </w:r>
    </w:p>
    <w:p w14:paraId="4F6CF81B" w14:textId="77777777" w:rsidR="0077642C" w:rsidRDefault="0077642C" w:rsidP="0077642C">
      <w:pPr>
        <w:pStyle w:val="afff2"/>
      </w:pPr>
      <w:r>
        <w:t xml:space="preserve">        </w:t>
      </w:r>
      <w:proofErr w:type="spellStart"/>
      <w:r>
        <w:t>this.user_id</w:t>
      </w:r>
      <w:proofErr w:type="spellEnd"/>
      <w:r>
        <w:t xml:space="preserve"> = </w:t>
      </w:r>
      <w:proofErr w:type="spellStart"/>
      <w:r>
        <w:t>user_id</w:t>
      </w:r>
      <w:proofErr w:type="spellEnd"/>
      <w:r>
        <w:t>;</w:t>
      </w:r>
    </w:p>
    <w:p w14:paraId="2277060B" w14:textId="77777777" w:rsidR="0077642C" w:rsidRDefault="0077642C" w:rsidP="0077642C">
      <w:pPr>
        <w:pStyle w:val="afff2"/>
      </w:pPr>
      <w:r>
        <w:t xml:space="preserve">        </w:t>
      </w:r>
      <w:proofErr w:type="spellStart"/>
      <w:r>
        <w:t>this.session_id</w:t>
      </w:r>
      <w:proofErr w:type="spellEnd"/>
      <w:r>
        <w:t xml:space="preserve"> = </w:t>
      </w:r>
      <w:proofErr w:type="spellStart"/>
      <w:r>
        <w:t>session_id</w:t>
      </w:r>
      <w:proofErr w:type="spellEnd"/>
      <w:r>
        <w:t>;</w:t>
      </w:r>
    </w:p>
    <w:p w14:paraId="4B2F8C7E" w14:textId="77777777" w:rsidR="0077642C" w:rsidRDefault="0077642C" w:rsidP="0077642C">
      <w:pPr>
        <w:pStyle w:val="afff2"/>
      </w:pPr>
      <w:r>
        <w:t xml:space="preserve">        </w:t>
      </w:r>
      <w:proofErr w:type="spellStart"/>
      <w:r>
        <w:t>this.page_id</w:t>
      </w:r>
      <w:proofErr w:type="spellEnd"/>
      <w:r>
        <w:t xml:space="preserve"> = </w:t>
      </w:r>
      <w:proofErr w:type="spellStart"/>
      <w:r>
        <w:t>page_id</w:t>
      </w:r>
      <w:proofErr w:type="spellEnd"/>
      <w:r>
        <w:t>;</w:t>
      </w:r>
    </w:p>
    <w:p w14:paraId="7A2D95F6" w14:textId="77777777" w:rsidR="0077642C" w:rsidRDefault="0077642C" w:rsidP="0077642C">
      <w:pPr>
        <w:pStyle w:val="afff2"/>
      </w:pPr>
      <w:r>
        <w:t xml:space="preserve">        </w:t>
      </w:r>
      <w:proofErr w:type="spellStart"/>
      <w:r>
        <w:t>this.action_time</w:t>
      </w:r>
      <w:proofErr w:type="spellEnd"/>
      <w:r>
        <w:t xml:space="preserve"> = </w:t>
      </w:r>
      <w:proofErr w:type="spellStart"/>
      <w:r>
        <w:t>action_time</w:t>
      </w:r>
      <w:proofErr w:type="spellEnd"/>
      <w:r>
        <w:t>;</w:t>
      </w:r>
    </w:p>
    <w:p w14:paraId="41DEF68D" w14:textId="77777777" w:rsidR="0077642C" w:rsidRDefault="0077642C" w:rsidP="0077642C">
      <w:pPr>
        <w:pStyle w:val="afff2"/>
      </w:pPr>
      <w:r>
        <w:t xml:space="preserve">        </w:t>
      </w:r>
      <w:proofErr w:type="spellStart"/>
      <w:r>
        <w:t>this.search_keyword</w:t>
      </w:r>
      <w:proofErr w:type="spellEnd"/>
      <w:r>
        <w:t xml:space="preserve"> = </w:t>
      </w:r>
      <w:proofErr w:type="spellStart"/>
      <w:r>
        <w:t>search_keyword</w:t>
      </w:r>
      <w:proofErr w:type="spellEnd"/>
      <w:r>
        <w:t>;</w:t>
      </w:r>
    </w:p>
    <w:p w14:paraId="21A5668D" w14:textId="77777777" w:rsidR="0077642C" w:rsidRDefault="0077642C" w:rsidP="0077642C">
      <w:pPr>
        <w:pStyle w:val="afff2"/>
      </w:pPr>
      <w:r>
        <w:t xml:space="preserve">        </w:t>
      </w:r>
      <w:proofErr w:type="spellStart"/>
      <w:r>
        <w:t>this.click_category_id</w:t>
      </w:r>
      <w:proofErr w:type="spellEnd"/>
      <w:r>
        <w:t xml:space="preserve"> = </w:t>
      </w:r>
      <w:proofErr w:type="spellStart"/>
      <w:r>
        <w:t>click_category_id</w:t>
      </w:r>
      <w:proofErr w:type="spellEnd"/>
      <w:r>
        <w:t>;</w:t>
      </w:r>
    </w:p>
    <w:p w14:paraId="615BF534" w14:textId="77777777" w:rsidR="0077642C" w:rsidRDefault="0077642C" w:rsidP="0077642C">
      <w:pPr>
        <w:pStyle w:val="afff2"/>
      </w:pPr>
      <w:r>
        <w:t xml:space="preserve">        </w:t>
      </w:r>
      <w:proofErr w:type="spellStart"/>
      <w:r>
        <w:t>this.click_product_id</w:t>
      </w:r>
      <w:proofErr w:type="spellEnd"/>
      <w:r>
        <w:t xml:space="preserve"> = </w:t>
      </w:r>
      <w:proofErr w:type="spellStart"/>
      <w:r>
        <w:t>click_product_id</w:t>
      </w:r>
      <w:proofErr w:type="spellEnd"/>
      <w:r>
        <w:t>;</w:t>
      </w:r>
    </w:p>
    <w:p w14:paraId="1FDABEC2" w14:textId="77777777" w:rsidR="0077642C" w:rsidRDefault="0077642C" w:rsidP="0077642C">
      <w:pPr>
        <w:pStyle w:val="afff2"/>
      </w:pPr>
      <w:r>
        <w:t xml:space="preserve">        </w:t>
      </w:r>
      <w:proofErr w:type="spellStart"/>
      <w:r>
        <w:t>this.order_category_ids</w:t>
      </w:r>
      <w:proofErr w:type="spellEnd"/>
      <w:r>
        <w:t xml:space="preserve"> = </w:t>
      </w:r>
      <w:proofErr w:type="spellStart"/>
      <w:r>
        <w:t>order_category_ids</w:t>
      </w:r>
      <w:proofErr w:type="spellEnd"/>
      <w:r>
        <w:t>;</w:t>
      </w:r>
    </w:p>
    <w:p w14:paraId="25D4DD6A" w14:textId="77777777" w:rsidR="0077642C" w:rsidRDefault="0077642C" w:rsidP="0077642C">
      <w:pPr>
        <w:pStyle w:val="afff2"/>
      </w:pPr>
      <w:r>
        <w:t xml:space="preserve">        </w:t>
      </w:r>
      <w:proofErr w:type="spellStart"/>
      <w:r>
        <w:t>this.order_product_ids</w:t>
      </w:r>
      <w:proofErr w:type="spellEnd"/>
      <w:r>
        <w:t xml:space="preserve"> = </w:t>
      </w:r>
      <w:proofErr w:type="spellStart"/>
      <w:r>
        <w:t>order_product_ids</w:t>
      </w:r>
      <w:proofErr w:type="spellEnd"/>
      <w:r>
        <w:t>;</w:t>
      </w:r>
    </w:p>
    <w:p w14:paraId="723EE32D" w14:textId="77777777" w:rsidR="0077642C" w:rsidRDefault="0077642C" w:rsidP="0077642C">
      <w:pPr>
        <w:pStyle w:val="afff2"/>
      </w:pPr>
      <w:r>
        <w:t xml:space="preserve">        </w:t>
      </w:r>
      <w:proofErr w:type="spellStart"/>
      <w:r>
        <w:t>this.pay_category_ids</w:t>
      </w:r>
      <w:proofErr w:type="spellEnd"/>
      <w:r>
        <w:t xml:space="preserve"> = </w:t>
      </w:r>
      <w:proofErr w:type="spellStart"/>
      <w:r>
        <w:t>pay_category_ids</w:t>
      </w:r>
      <w:proofErr w:type="spellEnd"/>
      <w:r>
        <w:t>;</w:t>
      </w:r>
    </w:p>
    <w:p w14:paraId="719E33F9" w14:textId="77777777" w:rsidR="0077642C" w:rsidRDefault="0077642C" w:rsidP="0077642C">
      <w:pPr>
        <w:pStyle w:val="afff2"/>
      </w:pPr>
      <w:r>
        <w:t xml:space="preserve">        </w:t>
      </w:r>
      <w:proofErr w:type="spellStart"/>
      <w:r>
        <w:t>this.pay_product_ids</w:t>
      </w:r>
      <w:proofErr w:type="spellEnd"/>
      <w:r>
        <w:t xml:space="preserve"> = </w:t>
      </w:r>
      <w:proofErr w:type="spellStart"/>
      <w:r>
        <w:t>pay_product_ids</w:t>
      </w:r>
      <w:proofErr w:type="spellEnd"/>
      <w:r>
        <w:t>;</w:t>
      </w:r>
    </w:p>
    <w:p w14:paraId="5D3CD6C2" w14:textId="77777777" w:rsidR="0077642C" w:rsidRDefault="0077642C" w:rsidP="0077642C">
      <w:pPr>
        <w:pStyle w:val="afff2"/>
      </w:pPr>
      <w:r>
        <w:t xml:space="preserve">        </w:t>
      </w:r>
      <w:proofErr w:type="spellStart"/>
      <w:r>
        <w:t>this.city_id</w:t>
      </w:r>
      <w:proofErr w:type="spellEnd"/>
      <w:r>
        <w:t xml:space="preserve"> = </w:t>
      </w:r>
      <w:proofErr w:type="spellStart"/>
      <w:r>
        <w:t>city_id</w:t>
      </w:r>
      <w:proofErr w:type="spellEnd"/>
      <w:r>
        <w:t>;</w:t>
      </w:r>
    </w:p>
    <w:p w14:paraId="0207C1B3" w14:textId="77777777" w:rsidR="0077642C" w:rsidRDefault="0077642C" w:rsidP="0077642C">
      <w:pPr>
        <w:pStyle w:val="afff2"/>
      </w:pPr>
      <w:r>
        <w:t xml:space="preserve">    }</w:t>
      </w:r>
    </w:p>
    <w:p w14:paraId="056EBBC6" w14:textId="761314FB" w:rsidR="0077642C" w:rsidRPr="0077642C" w:rsidRDefault="0077642C" w:rsidP="0077642C">
      <w:pPr>
        <w:pStyle w:val="afff2"/>
        <w:rPr>
          <w:rFonts w:hint="eastAsia"/>
        </w:rPr>
      </w:pPr>
      <w:r>
        <w:t>}</w:t>
      </w:r>
    </w:p>
    <w:p w14:paraId="110E1914" w14:textId="42AD7198" w:rsidR="003E6556" w:rsidRDefault="003E6556">
      <w:pPr>
        <w:spacing w:line="360" w:lineRule="auto"/>
        <w:rPr>
          <w:rFonts w:ascii="Times New Roman" w:eastAsia="宋体" w:hAnsi="Times New Roman" w:hint="eastAsia"/>
          <w:kern w:val="2"/>
          <w:szCs w:val="21"/>
        </w:rPr>
      </w:pPr>
    </w:p>
    <w:p w14:paraId="40F06FA3" w14:textId="77777777" w:rsidR="0077642C" w:rsidRDefault="0077642C" w:rsidP="0077642C">
      <w:pPr>
        <w:pStyle w:val="afff2"/>
      </w:pPr>
      <w:bookmarkStart w:id="9" w:name="_Hlk107254590"/>
      <w:r>
        <w:t xml:space="preserve">package </w:t>
      </w:r>
      <w:proofErr w:type="spellStart"/>
      <w:r>
        <w:t>com.atguigu.bean</w:t>
      </w:r>
      <w:proofErr w:type="spellEnd"/>
      <w:r>
        <w:t>;</w:t>
      </w:r>
    </w:p>
    <w:p w14:paraId="62F797BB" w14:textId="77777777" w:rsidR="0077642C" w:rsidRDefault="0077642C" w:rsidP="0077642C">
      <w:pPr>
        <w:pStyle w:val="afff2"/>
      </w:pPr>
    </w:p>
    <w:p w14:paraId="4F84C0C4" w14:textId="77777777" w:rsidR="0077642C" w:rsidRDefault="0077642C" w:rsidP="0077642C">
      <w:pPr>
        <w:pStyle w:val="afff2"/>
      </w:pPr>
      <w:r>
        <w:t xml:space="preserve">import </w:t>
      </w:r>
      <w:proofErr w:type="spellStart"/>
      <w:r>
        <w:t>lombok.Data</w:t>
      </w:r>
      <w:proofErr w:type="spellEnd"/>
      <w:r>
        <w:t>;</w:t>
      </w:r>
    </w:p>
    <w:p w14:paraId="32E40542" w14:textId="77777777" w:rsidR="0077642C" w:rsidRDefault="0077642C" w:rsidP="0077642C">
      <w:pPr>
        <w:pStyle w:val="afff2"/>
      </w:pPr>
    </w:p>
    <w:p w14:paraId="70AA7796" w14:textId="77777777" w:rsidR="0077642C" w:rsidRDefault="0077642C" w:rsidP="0077642C">
      <w:pPr>
        <w:pStyle w:val="afff2"/>
      </w:pPr>
      <w:r>
        <w:t xml:space="preserve">import </w:t>
      </w:r>
      <w:proofErr w:type="spellStart"/>
      <w:r>
        <w:t>java.io.Serializable</w:t>
      </w:r>
      <w:proofErr w:type="spellEnd"/>
      <w:r>
        <w:t>;</w:t>
      </w:r>
    </w:p>
    <w:p w14:paraId="56BAA1B0" w14:textId="77777777" w:rsidR="0077642C" w:rsidRDefault="0077642C" w:rsidP="0077642C">
      <w:pPr>
        <w:pStyle w:val="afff2"/>
      </w:pPr>
    </w:p>
    <w:p w14:paraId="73F91AC5" w14:textId="77777777" w:rsidR="0077642C" w:rsidRDefault="0077642C" w:rsidP="0077642C">
      <w:pPr>
        <w:pStyle w:val="afff2"/>
      </w:pPr>
      <w:r>
        <w:t>@Data</w:t>
      </w:r>
    </w:p>
    <w:p w14:paraId="3684FD64" w14:textId="77777777" w:rsidR="0077642C" w:rsidRDefault="0077642C" w:rsidP="0077642C">
      <w:pPr>
        <w:pStyle w:val="afff2"/>
      </w:pPr>
      <w:r>
        <w:t xml:space="preserve">public class </w:t>
      </w:r>
      <w:proofErr w:type="spellStart"/>
      <w:r>
        <w:t>CategoryCountInfo</w:t>
      </w:r>
      <w:proofErr w:type="spellEnd"/>
      <w:r>
        <w:t xml:space="preserve"> implements Serializable {</w:t>
      </w:r>
    </w:p>
    <w:p w14:paraId="26F9A8B1" w14:textId="77777777" w:rsidR="0077642C" w:rsidRDefault="0077642C" w:rsidP="0077642C">
      <w:pPr>
        <w:pStyle w:val="afff2"/>
      </w:pPr>
      <w:r>
        <w:t xml:space="preserve">    private String </w:t>
      </w:r>
      <w:proofErr w:type="spellStart"/>
      <w:r>
        <w:t>categoryId</w:t>
      </w:r>
      <w:proofErr w:type="spellEnd"/>
      <w:r>
        <w:t>;</w:t>
      </w:r>
    </w:p>
    <w:p w14:paraId="52C94D17" w14:textId="77777777" w:rsidR="0077642C" w:rsidRDefault="0077642C" w:rsidP="0077642C">
      <w:pPr>
        <w:pStyle w:val="afff2"/>
      </w:pPr>
      <w:r>
        <w:t xml:space="preserve">    private Long </w:t>
      </w:r>
      <w:proofErr w:type="spellStart"/>
      <w:r>
        <w:t>clickCount</w:t>
      </w:r>
      <w:proofErr w:type="spellEnd"/>
      <w:r>
        <w:t>;</w:t>
      </w:r>
    </w:p>
    <w:p w14:paraId="0F9F4D71" w14:textId="77777777" w:rsidR="0077642C" w:rsidRDefault="0077642C" w:rsidP="0077642C">
      <w:pPr>
        <w:pStyle w:val="afff2"/>
      </w:pPr>
      <w:r>
        <w:t xml:space="preserve">    private Long </w:t>
      </w:r>
      <w:proofErr w:type="spellStart"/>
      <w:r>
        <w:t>orderCount</w:t>
      </w:r>
      <w:proofErr w:type="spellEnd"/>
      <w:r>
        <w:t>;</w:t>
      </w:r>
    </w:p>
    <w:p w14:paraId="6D6A929C" w14:textId="77777777" w:rsidR="0077642C" w:rsidRDefault="0077642C" w:rsidP="0077642C">
      <w:pPr>
        <w:pStyle w:val="afff2"/>
      </w:pPr>
      <w:r>
        <w:t xml:space="preserve">    private Long </w:t>
      </w:r>
      <w:proofErr w:type="spellStart"/>
      <w:r>
        <w:t>payCount</w:t>
      </w:r>
      <w:proofErr w:type="spellEnd"/>
      <w:r>
        <w:t>;</w:t>
      </w:r>
    </w:p>
    <w:p w14:paraId="2C874B1B" w14:textId="77777777" w:rsidR="0077642C" w:rsidRDefault="0077642C" w:rsidP="0077642C">
      <w:pPr>
        <w:pStyle w:val="afff2"/>
      </w:pPr>
    </w:p>
    <w:p w14:paraId="5D591BF4" w14:textId="77777777" w:rsidR="0077642C" w:rsidRDefault="0077642C" w:rsidP="0077642C">
      <w:pPr>
        <w:pStyle w:val="afff2"/>
      </w:pPr>
      <w:r>
        <w:t xml:space="preserve">    public </w:t>
      </w:r>
      <w:proofErr w:type="spellStart"/>
      <w:r>
        <w:t>CategoryCountInfo</w:t>
      </w:r>
      <w:proofErr w:type="spellEnd"/>
      <w:r>
        <w:t xml:space="preserve">(String </w:t>
      </w:r>
      <w:proofErr w:type="spellStart"/>
      <w:r>
        <w:t>categoryId</w:t>
      </w:r>
      <w:proofErr w:type="spellEnd"/>
      <w:r>
        <w:t xml:space="preserve">, Long </w:t>
      </w:r>
      <w:proofErr w:type="spellStart"/>
      <w:r>
        <w:t>clickCount</w:t>
      </w:r>
      <w:proofErr w:type="spellEnd"/>
      <w:r>
        <w:t xml:space="preserve">, Long </w:t>
      </w:r>
      <w:proofErr w:type="spellStart"/>
      <w:r>
        <w:t>orderCount</w:t>
      </w:r>
      <w:proofErr w:type="spellEnd"/>
      <w:r>
        <w:t xml:space="preserve">, Long </w:t>
      </w:r>
      <w:proofErr w:type="spellStart"/>
      <w:r>
        <w:t>payCount</w:t>
      </w:r>
      <w:proofErr w:type="spellEnd"/>
      <w:r>
        <w:t>) {</w:t>
      </w:r>
    </w:p>
    <w:p w14:paraId="3E9254FB" w14:textId="77777777" w:rsidR="0077642C" w:rsidRDefault="0077642C" w:rsidP="0077642C">
      <w:pPr>
        <w:pStyle w:val="afff2"/>
      </w:pPr>
      <w:r>
        <w:t xml:space="preserve">        </w:t>
      </w:r>
      <w:proofErr w:type="spellStart"/>
      <w:r>
        <w:t>this.categoryId</w:t>
      </w:r>
      <w:proofErr w:type="spellEnd"/>
      <w:r>
        <w:t xml:space="preserve"> = </w:t>
      </w:r>
      <w:proofErr w:type="spellStart"/>
      <w:r>
        <w:t>categoryId</w:t>
      </w:r>
      <w:proofErr w:type="spellEnd"/>
      <w:r>
        <w:t>;</w:t>
      </w:r>
    </w:p>
    <w:p w14:paraId="0ED2E5E5" w14:textId="77777777" w:rsidR="0077642C" w:rsidRDefault="0077642C" w:rsidP="0077642C">
      <w:pPr>
        <w:pStyle w:val="afff2"/>
      </w:pPr>
      <w:r>
        <w:t xml:space="preserve">        </w:t>
      </w:r>
      <w:proofErr w:type="spellStart"/>
      <w:r>
        <w:t>this.clickCount</w:t>
      </w:r>
      <w:proofErr w:type="spellEnd"/>
      <w:r>
        <w:t xml:space="preserve"> = </w:t>
      </w:r>
      <w:proofErr w:type="spellStart"/>
      <w:r>
        <w:t>clickCount</w:t>
      </w:r>
      <w:proofErr w:type="spellEnd"/>
      <w:r>
        <w:t>;</w:t>
      </w:r>
    </w:p>
    <w:p w14:paraId="4BCA4B52" w14:textId="77777777" w:rsidR="0077642C" w:rsidRDefault="0077642C" w:rsidP="0077642C">
      <w:pPr>
        <w:pStyle w:val="afff2"/>
      </w:pPr>
      <w:r>
        <w:t xml:space="preserve">        </w:t>
      </w:r>
      <w:proofErr w:type="spellStart"/>
      <w:r>
        <w:t>this.orderCount</w:t>
      </w:r>
      <w:proofErr w:type="spellEnd"/>
      <w:r>
        <w:t xml:space="preserve"> = </w:t>
      </w:r>
      <w:proofErr w:type="spellStart"/>
      <w:r>
        <w:t>orderCount</w:t>
      </w:r>
      <w:proofErr w:type="spellEnd"/>
      <w:r>
        <w:t>;</w:t>
      </w:r>
    </w:p>
    <w:p w14:paraId="2AB86D6B" w14:textId="77777777" w:rsidR="0077642C" w:rsidRDefault="0077642C" w:rsidP="0077642C">
      <w:pPr>
        <w:pStyle w:val="afff2"/>
      </w:pPr>
      <w:r>
        <w:t xml:space="preserve">        </w:t>
      </w:r>
      <w:proofErr w:type="spellStart"/>
      <w:r>
        <w:t>this.payCount</w:t>
      </w:r>
      <w:proofErr w:type="spellEnd"/>
      <w:r>
        <w:t xml:space="preserve"> = </w:t>
      </w:r>
      <w:proofErr w:type="spellStart"/>
      <w:r>
        <w:t>payCount</w:t>
      </w:r>
      <w:proofErr w:type="spellEnd"/>
      <w:r>
        <w:t>;</w:t>
      </w:r>
    </w:p>
    <w:p w14:paraId="004A798B" w14:textId="77777777" w:rsidR="0077642C" w:rsidRDefault="0077642C" w:rsidP="0077642C">
      <w:pPr>
        <w:pStyle w:val="afff2"/>
      </w:pPr>
      <w:r>
        <w:t xml:space="preserve">    }</w:t>
      </w:r>
    </w:p>
    <w:p w14:paraId="7F16089D" w14:textId="2217FB38" w:rsidR="003E6556" w:rsidRDefault="0077642C" w:rsidP="0077642C">
      <w:pPr>
        <w:pStyle w:val="afff2"/>
        <w:rPr>
          <w:rFonts w:hint="eastAsia"/>
        </w:rPr>
      </w:pPr>
      <w:r>
        <w:t>}</w:t>
      </w:r>
    </w:p>
    <w:bookmarkEnd w:id="9"/>
    <w:p w14:paraId="0B555D68" w14:textId="55174D48" w:rsidR="003E6556" w:rsidRDefault="0077642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4</w:t>
      </w:r>
      <w:r w:rsidR="004220D8">
        <w:rPr>
          <w:rFonts w:ascii="Times New Roman" w:eastAsia="宋体" w:hAnsi="Times New Roman"/>
          <w:kern w:val="2"/>
          <w:szCs w:val="21"/>
        </w:rPr>
        <w:t>）核心业务代码实现</w:t>
      </w:r>
    </w:p>
    <w:p w14:paraId="175CCCAA" w14:textId="77777777" w:rsidR="0077642C" w:rsidRDefault="0077642C" w:rsidP="0077642C">
      <w:pPr>
        <w:pStyle w:val="afff2"/>
      </w:pPr>
      <w:r>
        <w:t xml:space="preserve">package </w:t>
      </w:r>
      <w:proofErr w:type="spellStart"/>
      <w:r>
        <w:t>com.atguigu.demo</w:t>
      </w:r>
      <w:proofErr w:type="spellEnd"/>
      <w:r>
        <w:t>;</w:t>
      </w:r>
    </w:p>
    <w:p w14:paraId="5E244290" w14:textId="77777777" w:rsidR="0077642C" w:rsidRDefault="0077642C" w:rsidP="0077642C">
      <w:pPr>
        <w:pStyle w:val="afff2"/>
      </w:pPr>
    </w:p>
    <w:p w14:paraId="301A7FFB" w14:textId="77777777" w:rsidR="0077642C" w:rsidRDefault="0077642C" w:rsidP="0077642C">
      <w:pPr>
        <w:pStyle w:val="afff2"/>
      </w:pPr>
      <w:r>
        <w:t xml:space="preserve">import </w:t>
      </w:r>
      <w:proofErr w:type="spellStart"/>
      <w:r>
        <w:t>com.atguigu.bean.CategoryCountInfo</w:t>
      </w:r>
      <w:proofErr w:type="spellEnd"/>
      <w:r>
        <w:t>;</w:t>
      </w:r>
    </w:p>
    <w:p w14:paraId="03AC88B8" w14:textId="77777777" w:rsidR="0077642C" w:rsidRDefault="0077642C" w:rsidP="0077642C">
      <w:pPr>
        <w:pStyle w:val="afff2"/>
      </w:pPr>
      <w:r>
        <w:t xml:space="preserve">import </w:t>
      </w:r>
      <w:proofErr w:type="spellStart"/>
      <w:r>
        <w:t>com.atguigu.bean.UserVisitAction</w:t>
      </w:r>
      <w:proofErr w:type="spellEnd"/>
      <w:r>
        <w:t>;</w:t>
      </w:r>
    </w:p>
    <w:p w14:paraId="0D05A7BB" w14:textId="77777777" w:rsidR="0077642C" w:rsidRDefault="0077642C" w:rsidP="0077642C">
      <w:pPr>
        <w:pStyle w:val="afff2"/>
      </w:pPr>
      <w:r>
        <w:t xml:space="preserve">import </w:t>
      </w:r>
      <w:proofErr w:type="spellStart"/>
      <w:r>
        <w:t>org.apache.hadoop.mapred.IFile</w:t>
      </w:r>
      <w:proofErr w:type="spellEnd"/>
      <w:r>
        <w:t>;</w:t>
      </w:r>
    </w:p>
    <w:p w14:paraId="2D005CD8" w14:textId="77777777" w:rsidR="0077642C" w:rsidRDefault="0077642C" w:rsidP="0077642C">
      <w:pPr>
        <w:pStyle w:val="afff2"/>
      </w:pPr>
      <w:r>
        <w:t xml:space="preserve">import </w:t>
      </w:r>
      <w:proofErr w:type="spellStart"/>
      <w:r>
        <w:t>org.apache.spark.SparkConf</w:t>
      </w:r>
      <w:proofErr w:type="spellEnd"/>
      <w:r>
        <w:t>;</w:t>
      </w:r>
    </w:p>
    <w:p w14:paraId="01F68EE2" w14:textId="77777777" w:rsidR="0077642C" w:rsidRDefault="0077642C" w:rsidP="0077642C">
      <w:pPr>
        <w:pStyle w:val="afff2"/>
      </w:pPr>
      <w:r>
        <w:t xml:space="preserve">import </w:t>
      </w:r>
      <w:proofErr w:type="spellStart"/>
      <w:r>
        <w:t>org.apache.spark.api.java.JavaPairRDD</w:t>
      </w:r>
      <w:proofErr w:type="spellEnd"/>
      <w:r>
        <w:t>;</w:t>
      </w:r>
    </w:p>
    <w:p w14:paraId="6AD4215B" w14:textId="77777777" w:rsidR="0077642C" w:rsidRDefault="0077642C" w:rsidP="0077642C">
      <w:pPr>
        <w:pStyle w:val="afff2"/>
      </w:pPr>
      <w:r>
        <w:t xml:space="preserve">import </w:t>
      </w:r>
      <w:proofErr w:type="spellStart"/>
      <w:r>
        <w:t>org.apache.spark.api.java.JavaRDD</w:t>
      </w:r>
      <w:proofErr w:type="spellEnd"/>
      <w:r>
        <w:t>;</w:t>
      </w:r>
    </w:p>
    <w:p w14:paraId="6710952C" w14:textId="77777777" w:rsidR="0077642C" w:rsidRDefault="0077642C" w:rsidP="0077642C">
      <w:pPr>
        <w:pStyle w:val="afff2"/>
      </w:pPr>
      <w:r>
        <w:t xml:space="preserve">import </w:t>
      </w:r>
      <w:proofErr w:type="spellStart"/>
      <w:r>
        <w:t>org.apache.spark.api.java.JavaSparkContext</w:t>
      </w:r>
      <w:proofErr w:type="spellEnd"/>
      <w:r>
        <w:t>;</w:t>
      </w:r>
    </w:p>
    <w:p w14:paraId="0237A629" w14:textId="77777777" w:rsidR="0077642C" w:rsidRDefault="0077642C" w:rsidP="0077642C">
      <w:pPr>
        <w:pStyle w:val="afff2"/>
      </w:pPr>
      <w:r>
        <w:t xml:space="preserve">import </w:t>
      </w:r>
      <w:proofErr w:type="spellStart"/>
      <w:r>
        <w:t>org.apache.spark.api.java.function</w:t>
      </w:r>
      <w:proofErr w:type="spellEnd"/>
      <w:r>
        <w:t>.*;</w:t>
      </w:r>
    </w:p>
    <w:p w14:paraId="2BEE18F6" w14:textId="77777777" w:rsidR="0077642C" w:rsidRDefault="0077642C" w:rsidP="0077642C">
      <w:pPr>
        <w:pStyle w:val="afff2"/>
      </w:pPr>
      <w:r>
        <w:t>import scala.Tuple2;</w:t>
      </w:r>
    </w:p>
    <w:p w14:paraId="68405355" w14:textId="77777777" w:rsidR="0077642C" w:rsidRDefault="0077642C" w:rsidP="0077642C">
      <w:pPr>
        <w:pStyle w:val="afff2"/>
      </w:pPr>
      <w:r>
        <w:t>import scala.Tuple3;</w:t>
      </w:r>
    </w:p>
    <w:p w14:paraId="06C9DD0B" w14:textId="77777777" w:rsidR="0077642C" w:rsidRDefault="0077642C" w:rsidP="0077642C">
      <w:pPr>
        <w:pStyle w:val="afff2"/>
      </w:pPr>
    </w:p>
    <w:p w14:paraId="09319776" w14:textId="77777777" w:rsidR="0077642C" w:rsidRDefault="0077642C" w:rsidP="0077642C">
      <w:pPr>
        <w:pStyle w:val="afff2"/>
      </w:pPr>
      <w:r>
        <w:t xml:space="preserve">import </w:t>
      </w:r>
      <w:proofErr w:type="spellStart"/>
      <w:r>
        <w:t>java.util.ArrayList</w:t>
      </w:r>
      <w:proofErr w:type="spellEnd"/>
      <w:r>
        <w:t>;</w:t>
      </w:r>
    </w:p>
    <w:p w14:paraId="4E8C40A4" w14:textId="77777777" w:rsidR="0077642C" w:rsidRDefault="0077642C" w:rsidP="0077642C">
      <w:pPr>
        <w:pStyle w:val="afff2"/>
      </w:pPr>
      <w:r>
        <w:t xml:space="preserve">import </w:t>
      </w:r>
      <w:proofErr w:type="spellStart"/>
      <w:r>
        <w:t>java.util.Iterator</w:t>
      </w:r>
      <w:proofErr w:type="spellEnd"/>
      <w:r>
        <w:t>;</w:t>
      </w:r>
    </w:p>
    <w:p w14:paraId="7598A4F3" w14:textId="77777777" w:rsidR="0077642C" w:rsidRDefault="0077642C" w:rsidP="0077642C">
      <w:pPr>
        <w:pStyle w:val="afff2"/>
      </w:pPr>
    </w:p>
    <w:p w14:paraId="613846BA" w14:textId="77777777" w:rsidR="0077642C" w:rsidRDefault="0077642C" w:rsidP="0077642C">
      <w:pPr>
        <w:pStyle w:val="afff2"/>
      </w:pPr>
      <w:r>
        <w:t>public class Test03_Top10 {</w:t>
      </w:r>
    </w:p>
    <w:p w14:paraId="46FE3DE3" w14:textId="77777777" w:rsidR="0077642C" w:rsidRDefault="0077642C" w:rsidP="0077642C">
      <w:pPr>
        <w:pStyle w:val="afff2"/>
      </w:pPr>
      <w:r>
        <w:lastRenderedPageBreak/>
        <w:t xml:space="preserve">    public static void main(String[] </w:t>
      </w:r>
      <w:proofErr w:type="spellStart"/>
      <w:r>
        <w:t>args</w:t>
      </w:r>
      <w:proofErr w:type="spellEnd"/>
      <w:r>
        <w:t xml:space="preserve">) throws </w:t>
      </w:r>
      <w:proofErr w:type="spellStart"/>
      <w:r>
        <w:t>ClassNotFoundException</w:t>
      </w:r>
      <w:proofErr w:type="spellEnd"/>
      <w:r>
        <w:t xml:space="preserve"> {</w:t>
      </w:r>
    </w:p>
    <w:p w14:paraId="22991205" w14:textId="77777777" w:rsidR="0077642C" w:rsidRDefault="0077642C" w:rsidP="0077642C">
      <w:pPr>
        <w:pStyle w:val="afff2"/>
      </w:pPr>
      <w:r>
        <w:t xml:space="preserve">        // 1.</w:t>
      </w:r>
      <w:r>
        <w:t>创建配置对象</w:t>
      </w:r>
    </w:p>
    <w:p w14:paraId="65551A83" w14:textId="77777777" w:rsidR="0077642C" w:rsidRDefault="0077642C" w:rsidP="0077642C">
      <w:pPr>
        <w:pStyle w:val="afff2"/>
      </w:pPr>
      <w:r>
        <w:t xml:space="preserve">        </w:t>
      </w:r>
      <w:proofErr w:type="spellStart"/>
      <w:r>
        <w:t>SparkConf</w:t>
      </w:r>
      <w:proofErr w:type="spellEnd"/>
      <w:r>
        <w:t xml:space="preserve"> conf = new </w:t>
      </w:r>
      <w:proofErr w:type="spellStart"/>
      <w:r>
        <w:t>SparkConf</w:t>
      </w:r>
      <w:proofErr w:type="spellEnd"/>
      <w:r>
        <w:t>().</w:t>
      </w:r>
      <w:proofErr w:type="spellStart"/>
      <w:r>
        <w:t>setMaster</w:t>
      </w:r>
      <w:proofErr w:type="spellEnd"/>
      <w:r>
        <w:t>("local[*]").</w:t>
      </w:r>
      <w:proofErr w:type="spellStart"/>
      <w:r>
        <w:t>setAppName</w:t>
      </w:r>
      <w:proofErr w:type="spellEnd"/>
      <w:r>
        <w:t>("</w:t>
      </w:r>
      <w:proofErr w:type="spellStart"/>
      <w:r>
        <w:t>sparkCore</w:t>
      </w:r>
      <w:proofErr w:type="spellEnd"/>
      <w:r>
        <w:t>")</w:t>
      </w:r>
    </w:p>
    <w:p w14:paraId="0CE7057C" w14:textId="77777777" w:rsidR="0077642C" w:rsidRDefault="0077642C" w:rsidP="0077642C">
      <w:pPr>
        <w:pStyle w:val="afff2"/>
      </w:pPr>
      <w:r>
        <w:t xml:space="preserve">                // </w:t>
      </w:r>
      <w:r>
        <w:t>替换默认的序列化机制</w:t>
      </w:r>
    </w:p>
    <w:p w14:paraId="15CA1D1F" w14:textId="77777777" w:rsidR="0077642C" w:rsidRDefault="0077642C" w:rsidP="0077642C">
      <w:pPr>
        <w:pStyle w:val="afff2"/>
      </w:pPr>
      <w:r>
        <w:t xml:space="preserve">                .set("</w:t>
      </w:r>
      <w:proofErr w:type="spellStart"/>
      <w:r>
        <w:t>spark.serializer</w:t>
      </w:r>
      <w:proofErr w:type="spellEnd"/>
      <w:r>
        <w:t>", "</w:t>
      </w:r>
      <w:proofErr w:type="spellStart"/>
      <w:r>
        <w:t>org.apache.spark.serializer.KryoSerializer</w:t>
      </w:r>
      <w:proofErr w:type="spellEnd"/>
      <w:r>
        <w:t>")</w:t>
      </w:r>
    </w:p>
    <w:p w14:paraId="05CBF526" w14:textId="77777777" w:rsidR="0077642C" w:rsidRDefault="0077642C" w:rsidP="0077642C">
      <w:pPr>
        <w:pStyle w:val="afff2"/>
      </w:pPr>
      <w:r>
        <w:t xml:space="preserve">                // </w:t>
      </w:r>
      <w:r>
        <w:t>注册需要使用</w:t>
      </w:r>
      <w:proofErr w:type="spellStart"/>
      <w:r>
        <w:t>kryo</w:t>
      </w:r>
      <w:proofErr w:type="spellEnd"/>
      <w:r>
        <w:t>序列化的自定义类</w:t>
      </w:r>
    </w:p>
    <w:p w14:paraId="7C885FD5" w14:textId="77777777" w:rsidR="0077642C" w:rsidRDefault="0077642C" w:rsidP="0077642C">
      <w:pPr>
        <w:pStyle w:val="afff2"/>
      </w:pPr>
      <w:r>
        <w:t xml:space="preserve">                .</w:t>
      </w:r>
      <w:proofErr w:type="spellStart"/>
      <w:r>
        <w:t>registerKryoClasses</w:t>
      </w:r>
      <w:proofErr w:type="spellEnd"/>
      <w:r>
        <w:t>(new Class[]{Class.forName("com.atguigu.bean.CategoryCountInfo"),Class.forName("com.atguigu.bean.UserVisitAction")});</w:t>
      </w:r>
    </w:p>
    <w:p w14:paraId="16D174F4" w14:textId="77777777" w:rsidR="0077642C" w:rsidRDefault="0077642C" w:rsidP="0077642C">
      <w:pPr>
        <w:pStyle w:val="afff2"/>
      </w:pPr>
    </w:p>
    <w:p w14:paraId="7C8070CE" w14:textId="77777777" w:rsidR="0077642C" w:rsidRDefault="0077642C" w:rsidP="0077642C">
      <w:pPr>
        <w:pStyle w:val="afff2"/>
      </w:pPr>
      <w:r>
        <w:t xml:space="preserve">        // 2. </w:t>
      </w:r>
      <w:r>
        <w:t>创建</w:t>
      </w:r>
      <w:proofErr w:type="spellStart"/>
      <w:r>
        <w:t>sparkContext</w:t>
      </w:r>
      <w:proofErr w:type="spellEnd"/>
    </w:p>
    <w:p w14:paraId="66748991" w14:textId="77777777" w:rsidR="0077642C" w:rsidRDefault="0077642C" w:rsidP="0077642C">
      <w:pPr>
        <w:pStyle w:val="afff2"/>
      </w:pPr>
      <w:r>
        <w:t xml:space="preserve">        </w:t>
      </w:r>
      <w:proofErr w:type="spellStart"/>
      <w:r>
        <w:t>JavaSparkContext</w:t>
      </w:r>
      <w:proofErr w:type="spellEnd"/>
      <w:r>
        <w:t xml:space="preserve"> </w:t>
      </w:r>
      <w:proofErr w:type="spellStart"/>
      <w:r>
        <w:t>sc</w:t>
      </w:r>
      <w:proofErr w:type="spellEnd"/>
      <w:r>
        <w:t xml:space="preserve"> = new </w:t>
      </w:r>
      <w:proofErr w:type="spellStart"/>
      <w:r>
        <w:t>JavaSparkContext</w:t>
      </w:r>
      <w:proofErr w:type="spellEnd"/>
      <w:r>
        <w:t>(conf);</w:t>
      </w:r>
    </w:p>
    <w:p w14:paraId="1FCE6DE6" w14:textId="77777777" w:rsidR="0077642C" w:rsidRDefault="0077642C" w:rsidP="0077642C">
      <w:pPr>
        <w:pStyle w:val="afff2"/>
      </w:pPr>
    </w:p>
    <w:p w14:paraId="4D5ACB73" w14:textId="77777777" w:rsidR="0077642C" w:rsidRDefault="0077642C" w:rsidP="0077642C">
      <w:pPr>
        <w:pStyle w:val="afff2"/>
      </w:pPr>
      <w:r>
        <w:t xml:space="preserve">        // 3. </w:t>
      </w:r>
      <w:r>
        <w:t>编写代码</w:t>
      </w:r>
    </w:p>
    <w:p w14:paraId="2F3BCBC7" w14:textId="77777777" w:rsidR="0077642C" w:rsidRDefault="0077642C" w:rsidP="0077642C">
      <w:pPr>
        <w:pStyle w:val="afff2"/>
      </w:pPr>
      <w:r>
        <w:t xml:space="preserve">        // </w:t>
      </w:r>
      <w:r>
        <w:t>分三次进行</w:t>
      </w:r>
      <w:proofErr w:type="spellStart"/>
      <w:r>
        <w:t>wordCount</w:t>
      </w:r>
      <w:proofErr w:type="spellEnd"/>
      <w:r>
        <w:t xml:space="preserve"> </w:t>
      </w:r>
      <w:r>
        <w:t>最后使用</w:t>
      </w:r>
      <w:r>
        <w:t>cogroup</w:t>
      </w:r>
      <w:r>
        <w:t>合并三组数据</w:t>
      </w:r>
    </w:p>
    <w:p w14:paraId="24055255" w14:textId="77777777" w:rsidR="0077642C" w:rsidRDefault="0077642C" w:rsidP="0077642C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String&gt; </w:t>
      </w:r>
      <w:proofErr w:type="spellStart"/>
      <w:r>
        <w:t>lineRDD</w:t>
      </w:r>
      <w:proofErr w:type="spellEnd"/>
      <w:r>
        <w:t xml:space="preserve"> = </w:t>
      </w:r>
      <w:proofErr w:type="spellStart"/>
      <w:r>
        <w:t>sc.textFile</w:t>
      </w:r>
      <w:proofErr w:type="spellEnd"/>
      <w:r>
        <w:t>("input/user_visit_action.txt");</w:t>
      </w:r>
    </w:p>
    <w:p w14:paraId="7B3453D4" w14:textId="77777777" w:rsidR="0077642C" w:rsidRDefault="0077642C" w:rsidP="0077642C">
      <w:pPr>
        <w:pStyle w:val="afff2"/>
      </w:pPr>
    </w:p>
    <w:p w14:paraId="2180DAC3" w14:textId="77777777" w:rsidR="0077642C" w:rsidRDefault="0077642C" w:rsidP="0077642C">
      <w:pPr>
        <w:pStyle w:val="afff2"/>
      </w:pPr>
      <w:r>
        <w:t xml:space="preserve">        // </w:t>
      </w:r>
      <w:r>
        <w:t>转换为对象</w:t>
      </w:r>
    </w:p>
    <w:p w14:paraId="6755304C" w14:textId="77777777" w:rsidR="0077642C" w:rsidRDefault="0077642C" w:rsidP="0077642C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>&lt;</w:t>
      </w:r>
      <w:proofErr w:type="spellStart"/>
      <w:r>
        <w:t>UserVisitAction</w:t>
      </w:r>
      <w:proofErr w:type="spellEnd"/>
      <w:r>
        <w:t xml:space="preserve">&gt; </w:t>
      </w:r>
      <w:proofErr w:type="spellStart"/>
      <w:r>
        <w:t>actionRDD</w:t>
      </w:r>
      <w:proofErr w:type="spellEnd"/>
      <w:r>
        <w:t xml:space="preserve"> = </w:t>
      </w:r>
      <w:proofErr w:type="spellStart"/>
      <w:r>
        <w:t>lineRDD.map</w:t>
      </w:r>
      <w:proofErr w:type="spellEnd"/>
      <w:r>
        <w:t xml:space="preserve">(new Function&lt;String, </w:t>
      </w:r>
      <w:proofErr w:type="spellStart"/>
      <w:r>
        <w:t>UserVisitAction</w:t>
      </w:r>
      <w:proofErr w:type="spellEnd"/>
      <w:r>
        <w:t>&gt;() {</w:t>
      </w:r>
    </w:p>
    <w:p w14:paraId="4A2ABC0F" w14:textId="77777777" w:rsidR="0077642C" w:rsidRDefault="0077642C" w:rsidP="0077642C">
      <w:pPr>
        <w:pStyle w:val="afff2"/>
      </w:pPr>
      <w:r>
        <w:t xml:space="preserve">            @Override</w:t>
      </w:r>
    </w:p>
    <w:p w14:paraId="647D6D3B" w14:textId="77777777" w:rsidR="0077642C" w:rsidRDefault="0077642C" w:rsidP="0077642C">
      <w:pPr>
        <w:pStyle w:val="afff2"/>
      </w:pPr>
      <w:r>
        <w:t xml:space="preserve">            public </w:t>
      </w:r>
      <w:proofErr w:type="spellStart"/>
      <w:r>
        <w:t>UserVisitAction</w:t>
      </w:r>
      <w:proofErr w:type="spellEnd"/>
      <w:r>
        <w:t xml:space="preserve"> call(String v1) throws Exception {</w:t>
      </w:r>
    </w:p>
    <w:p w14:paraId="3AD44BD9" w14:textId="77777777" w:rsidR="0077642C" w:rsidRDefault="0077642C" w:rsidP="0077642C">
      <w:pPr>
        <w:pStyle w:val="afff2"/>
      </w:pPr>
      <w:r>
        <w:t xml:space="preserve">                String[] data = v1.split("_");</w:t>
      </w:r>
    </w:p>
    <w:p w14:paraId="7D6E8E62" w14:textId="77777777" w:rsidR="0077642C" w:rsidRDefault="0077642C" w:rsidP="0077642C">
      <w:pPr>
        <w:pStyle w:val="afff2"/>
      </w:pPr>
      <w:r>
        <w:t xml:space="preserve">                return new </w:t>
      </w:r>
      <w:proofErr w:type="spellStart"/>
      <w:r>
        <w:t>UserVisitAction</w:t>
      </w:r>
      <w:proofErr w:type="spellEnd"/>
      <w:r>
        <w:t>(</w:t>
      </w:r>
    </w:p>
    <w:p w14:paraId="15593B8B" w14:textId="77777777" w:rsidR="0077642C" w:rsidRDefault="0077642C" w:rsidP="0077642C">
      <w:pPr>
        <w:pStyle w:val="afff2"/>
      </w:pPr>
      <w:r>
        <w:t xml:space="preserve">                        data[0],</w:t>
      </w:r>
    </w:p>
    <w:p w14:paraId="1B4DF361" w14:textId="77777777" w:rsidR="0077642C" w:rsidRDefault="0077642C" w:rsidP="0077642C">
      <w:pPr>
        <w:pStyle w:val="afff2"/>
      </w:pPr>
      <w:r>
        <w:t xml:space="preserve">                        data[1],</w:t>
      </w:r>
    </w:p>
    <w:p w14:paraId="187E8657" w14:textId="77777777" w:rsidR="0077642C" w:rsidRDefault="0077642C" w:rsidP="0077642C">
      <w:pPr>
        <w:pStyle w:val="afff2"/>
      </w:pPr>
      <w:r>
        <w:t xml:space="preserve">                        data[2],</w:t>
      </w:r>
    </w:p>
    <w:p w14:paraId="48F470A0" w14:textId="77777777" w:rsidR="0077642C" w:rsidRDefault="0077642C" w:rsidP="0077642C">
      <w:pPr>
        <w:pStyle w:val="afff2"/>
      </w:pPr>
      <w:r>
        <w:t xml:space="preserve">                        data[3],</w:t>
      </w:r>
    </w:p>
    <w:p w14:paraId="64918CBB" w14:textId="77777777" w:rsidR="0077642C" w:rsidRDefault="0077642C" w:rsidP="0077642C">
      <w:pPr>
        <w:pStyle w:val="afff2"/>
      </w:pPr>
      <w:r>
        <w:t xml:space="preserve">                        data[4],</w:t>
      </w:r>
    </w:p>
    <w:p w14:paraId="3ED0BD46" w14:textId="77777777" w:rsidR="0077642C" w:rsidRDefault="0077642C" w:rsidP="0077642C">
      <w:pPr>
        <w:pStyle w:val="afff2"/>
      </w:pPr>
      <w:r>
        <w:t xml:space="preserve">                        data[5],</w:t>
      </w:r>
    </w:p>
    <w:p w14:paraId="68F9EA03" w14:textId="77777777" w:rsidR="0077642C" w:rsidRDefault="0077642C" w:rsidP="0077642C">
      <w:pPr>
        <w:pStyle w:val="afff2"/>
      </w:pPr>
      <w:r>
        <w:t xml:space="preserve">                        data[6],</w:t>
      </w:r>
    </w:p>
    <w:p w14:paraId="56936F26" w14:textId="77777777" w:rsidR="0077642C" w:rsidRDefault="0077642C" w:rsidP="0077642C">
      <w:pPr>
        <w:pStyle w:val="afff2"/>
      </w:pPr>
      <w:r>
        <w:t xml:space="preserve">                        data[7],</w:t>
      </w:r>
    </w:p>
    <w:p w14:paraId="711BDA85" w14:textId="77777777" w:rsidR="0077642C" w:rsidRDefault="0077642C" w:rsidP="0077642C">
      <w:pPr>
        <w:pStyle w:val="afff2"/>
      </w:pPr>
      <w:r>
        <w:t xml:space="preserve">                        data[8],</w:t>
      </w:r>
    </w:p>
    <w:p w14:paraId="549B18BA" w14:textId="77777777" w:rsidR="0077642C" w:rsidRDefault="0077642C" w:rsidP="0077642C">
      <w:pPr>
        <w:pStyle w:val="afff2"/>
      </w:pPr>
      <w:r>
        <w:t xml:space="preserve">                        data[9],</w:t>
      </w:r>
    </w:p>
    <w:p w14:paraId="5D106D83" w14:textId="77777777" w:rsidR="0077642C" w:rsidRDefault="0077642C" w:rsidP="0077642C">
      <w:pPr>
        <w:pStyle w:val="afff2"/>
      </w:pPr>
      <w:r>
        <w:t xml:space="preserve">                        data[10],</w:t>
      </w:r>
    </w:p>
    <w:p w14:paraId="5A46218A" w14:textId="77777777" w:rsidR="0077642C" w:rsidRDefault="0077642C" w:rsidP="0077642C">
      <w:pPr>
        <w:pStyle w:val="afff2"/>
      </w:pPr>
      <w:r>
        <w:t xml:space="preserve">                        data[11],</w:t>
      </w:r>
    </w:p>
    <w:p w14:paraId="4F819B00" w14:textId="77777777" w:rsidR="0077642C" w:rsidRDefault="0077642C" w:rsidP="0077642C">
      <w:pPr>
        <w:pStyle w:val="afff2"/>
      </w:pPr>
      <w:r>
        <w:t xml:space="preserve">                        data[12]</w:t>
      </w:r>
    </w:p>
    <w:p w14:paraId="3A24301C" w14:textId="77777777" w:rsidR="0077642C" w:rsidRDefault="0077642C" w:rsidP="0077642C">
      <w:pPr>
        <w:pStyle w:val="afff2"/>
      </w:pPr>
      <w:r>
        <w:t xml:space="preserve">                );</w:t>
      </w:r>
    </w:p>
    <w:p w14:paraId="1956653C" w14:textId="77777777" w:rsidR="0077642C" w:rsidRDefault="0077642C" w:rsidP="0077642C">
      <w:pPr>
        <w:pStyle w:val="afff2"/>
      </w:pPr>
      <w:r>
        <w:t xml:space="preserve">            }</w:t>
      </w:r>
    </w:p>
    <w:p w14:paraId="22767814" w14:textId="77777777" w:rsidR="0077642C" w:rsidRDefault="0077642C" w:rsidP="0077642C">
      <w:pPr>
        <w:pStyle w:val="afff2"/>
      </w:pPr>
      <w:r>
        <w:t xml:space="preserve">        });</w:t>
      </w:r>
    </w:p>
    <w:p w14:paraId="35E96378" w14:textId="77777777" w:rsidR="0077642C" w:rsidRDefault="0077642C" w:rsidP="0077642C">
      <w:pPr>
        <w:pStyle w:val="afff2"/>
      </w:pPr>
    </w:p>
    <w:p w14:paraId="5599C204" w14:textId="77777777" w:rsidR="0077642C" w:rsidRDefault="0077642C" w:rsidP="0077642C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>&lt;</w:t>
      </w:r>
      <w:proofErr w:type="spellStart"/>
      <w:r>
        <w:t>CategoryCountInfo</w:t>
      </w:r>
      <w:proofErr w:type="spellEnd"/>
      <w:r>
        <w:t xml:space="preserve">&gt; </w:t>
      </w:r>
      <w:proofErr w:type="spellStart"/>
      <w:r>
        <w:t>categoryCountInfoJavaRDD</w:t>
      </w:r>
      <w:proofErr w:type="spellEnd"/>
      <w:r>
        <w:t xml:space="preserve"> = </w:t>
      </w:r>
      <w:proofErr w:type="spellStart"/>
      <w:r>
        <w:t>actionRDD.flatMap</w:t>
      </w:r>
      <w:proofErr w:type="spellEnd"/>
      <w:r>
        <w:t xml:space="preserve">(new </w:t>
      </w:r>
      <w:proofErr w:type="spellStart"/>
      <w:r>
        <w:t>FlatMapFunction</w:t>
      </w:r>
      <w:proofErr w:type="spellEnd"/>
      <w:r>
        <w:t>&lt;</w:t>
      </w:r>
      <w:proofErr w:type="spellStart"/>
      <w:r>
        <w:t>UserVisitAction</w:t>
      </w:r>
      <w:proofErr w:type="spellEnd"/>
      <w:r>
        <w:t xml:space="preserve">, </w:t>
      </w:r>
      <w:proofErr w:type="spellStart"/>
      <w:r>
        <w:t>CategoryCountInfo</w:t>
      </w:r>
      <w:proofErr w:type="spellEnd"/>
      <w:r>
        <w:t>&gt;() {</w:t>
      </w:r>
    </w:p>
    <w:p w14:paraId="06B501FA" w14:textId="77777777" w:rsidR="0077642C" w:rsidRDefault="0077642C" w:rsidP="0077642C">
      <w:pPr>
        <w:pStyle w:val="afff2"/>
      </w:pPr>
      <w:r>
        <w:t xml:space="preserve">            @Override</w:t>
      </w:r>
    </w:p>
    <w:p w14:paraId="69198439" w14:textId="77777777" w:rsidR="0077642C" w:rsidRDefault="0077642C" w:rsidP="0077642C">
      <w:pPr>
        <w:pStyle w:val="afff2"/>
      </w:pPr>
      <w:r>
        <w:t xml:space="preserve">            public Iterator&lt;</w:t>
      </w:r>
      <w:proofErr w:type="spellStart"/>
      <w:r>
        <w:t>CategoryCountInfo</w:t>
      </w:r>
      <w:proofErr w:type="spellEnd"/>
      <w:r>
        <w:t>&gt; call(</w:t>
      </w:r>
      <w:proofErr w:type="spellStart"/>
      <w:r>
        <w:t>UserVisitAction</w:t>
      </w:r>
      <w:proofErr w:type="spellEnd"/>
      <w:r>
        <w:t xml:space="preserve"> </w:t>
      </w:r>
      <w:proofErr w:type="spellStart"/>
      <w:r>
        <w:t>userVisitAction</w:t>
      </w:r>
      <w:proofErr w:type="spellEnd"/>
      <w:r>
        <w:t>) throws Exception {</w:t>
      </w:r>
    </w:p>
    <w:p w14:paraId="12F26596" w14:textId="77777777" w:rsidR="0077642C" w:rsidRDefault="0077642C" w:rsidP="0077642C">
      <w:pPr>
        <w:pStyle w:val="afff2"/>
      </w:pPr>
      <w:r>
        <w:t xml:space="preserve">                </w:t>
      </w:r>
      <w:proofErr w:type="spellStart"/>
      <w:r>
        <w:t>ArrayList</w:t>
      </w:r>
      <w:proofErr w:type="spellEnd"/>
      <w:r>
        <w:t>&lt;</w:t>
      </w:r>
      <w:proofErr w:type="spellStart"/>
      <w:r>
        <w:t>CategoryCountInfo</w:t>
      </w:r>
      <w:proofErr w:type="spellEnd"/>
      <w:r>
        <w:t xml:space="preserve">&gt; </w:t>
      </w:r>
      <w:proofErr w:type="spellStart"/>
      <w:r>
        <w:t>countInfos</w:t>
      </w:r>
      <w:proofErr w:type="spellEnd"/>
      <w:r>
        <w:t xml:space="preserve"> = new </w:t>
      </w:r>
      <w:proofErr w:type="spellStart"/>
      <w:r>
        <w:t>ArrayList</w:t>
      </w:r>
      <w:proofErr w:type="spellEnd"/>
      <w:r>
        <w:t>&lt;&gt;();</w:t>
      </w:r>
    </w:p>
    <w:p w14:paraId="782FEE07" w14:textId="77777777" w:rsidR="0077642C" w:rsidRDefault="0077642C" w:rsidP="0077642C">
      <w:pPr>
        <w:pStyle w:val="afff2"/>
      </w:pPr>
      <w:r>
        <w:t xml:space="preserve">                if (!</w:t>
      </w:r>
      <w:proofErr w:type="spellStart"/>
      <w:r>
        <w:t>userVisitAction.getClick_category_id</w:t>
      </w:r>
      <w:proofErr w:type="spellEnd"/>
      <w:r>
        <w:t>().equals("-1")) {</w:t>
      </w:r>
    </w:p>
    <w:p w14:paraId="61CB67C5" w14:textId="77777777" w:rsidR="0077642C" w:rsidRDefault="0077642C" w:rsidP="0077642C">
      <w:pPr>
        <w:pStyle w:val="afff2"/>
      </w:pPr>
      <w:r>
        <w:t xml:space="preserve">                    // </w:t>
      </w:r>
      <w:r>
        <w:t>当前为点击数据</w:t>
      </w:r>
    </w:p>
    <w:p w14:paraId="5358D9B1" w14:textId="77777777" w:rsidR="0077642C" w:rsidRDefault="0077642C" w:rsidP="0077642C">
      <w:pPr>
        <w:pStyle w:val="afff2"/>
      </w:pPr>
      <w:r>
        <w:t xml:space="preserve">                    </w:t>
      </w:r>
      <w:proofErr w:type="spellStart"/>
      <w:r>
        <w:t>countInfos.add</w:t>
      </w:r>
      <w:proofErr w:type="spellEnd"/>
      <w:r>
        <w:t xml:space="preserve">(new </w:t>
      </w:r>
      <w:proofErr w:type="spellStart"/>
      <w:r>
        <w:t>CategoryCountInfo</w:t>
      </w:r>
      <w:proofErr w:type="spellEnd"/>
      <w:r>
        <w:t>(</w:t>
      </w:r>
      <w:proofErr w:type="spellStart"/>
      <w:r>
        <w:t>userVisitAction.getClick_category_id</w:t>
      </w:r>
      <w:proofErr w:type="spellEnd"/>
      <w:r>
        <w:t>(), 1L, 0L, 0L));</w:t>
      </w:r>
    </w:p>
    <w:p w14:paraId="12A42F13" w14:textId="77777777" w:rsidR="0077642C" w:rsidRDefault="0077642C" w:rsidP="0077642C">
      <w:pPr>
        <w:pStyle w:val="afff2"/>
      </w:pPr>
      <w:r>
        <w:t xml:space="preserve">                } else if (!</w:t>
      </w:r>
      <w:proofErr w:type="spellStart"/>
      <w:r>
        <w:t>userVisitAction.getOrder_category_ids</w:t>
      </w:r>
      <w:proofErr w:type="spellEnd"/>
      <w:r>
        <w:t>().equals("null")) {</w:t>
      </w:r>
    </w:p>
    <w:p w14:paraId="3FAEA23A" w14:textId="77777777" w:rsidR="0077642C" w:rsidRDefault="0077642C" w:rsidP="0077642C">
      <w:pPr>
        <w:pStyle w:val="afff2"/>
      </w:pPr>
      <w:r>
        <w:t xml:space="preserve">                    // </w:t>
      </w:r>
      <w:r>
        <w:t>当前为订单数据</w:t>
      </w:r>
    </w:p>
    <w:p w14:paraId="299258FF" w14:textId="77777777" w:rsidR="0077642C" w:rsidRDefault="0077642C" w:rsidP="0077642C">
      <w:pPr>
        <w:pStyle w:val="afff2"/>
      </w:pPr>
      <w:r>
        <w:t xml:space="preserve">                    String[] orders = </w:t>
      </w:r>
      <w:proofErr w:type="spellStart"/>
      <w:r>
        <w:t>userVisitAction.getOrder_category_ids</w:t>
      </w:r>
      <w:proofErr w:type="spellEnd"/>
      <w:r>
        <w:t>().split(",");</w:t>
      </w:r>
    </w:p>
    <w:p w14:paraId="6E6D04E0" w14:textId="77777777" w:rsidR="0077642C" w:rsidRDefault="0077642C" w:rsidP="0077642C">
      <w:pPr>
        <w:pStyle w:val="afff2"/>
      </w:pPr>
      <w:r>
        <w:t xml:space="preserve">                    for (String order : orders) {</w:t>
      </w:r>
    </w:p>
    <w:p w14:paraId="67610833" w14:textId="77777777" w:rsidR="0077642C" w:rsidRDefault="0077642C" w:rsidP="0077642C">
      <w:pPr>
        <w:pStyle w:val="afff2"/>
      </w:pPr>
      <w:r>
        <w:t xml:space="preserve">                        </w:t>
      </w:r>
      <w:proofErr w:type="spellStart"/>
      <w:r>
        <w:t>countInfos.add</w:t>
      </w:r>
      <w:proofErr w:type="spellEnd"/>
      <w:r>
        <w:t xml:space="preserve">(new </w:t>
      </w:r>
      <w:proofErr w:type="spellStart"/>
      <w:r>
        <w:t>CategoryCountInfo</w:t>
      </w:r>
      <w:proofErr w:type="spellEnd"/>
      <w:r>
        <w:t>(order, 0L, 1L, 0L));</w:t>
      </w:r>
    </w:p>
    <w:p w14:paraId="10846C10" w14:textId="77777777" w:rsidR="0077642C" w:rsidRDefault="0077642C" w:rsidP="0077642C">
      <w:pPr>
        <w:pStyle w:val="afff2"/>
      </w:pPr>
      <w:r>
        <w:lastRenderedPageBreak/>
        <w:t xml:space="preserve">                    }</w:t>
      </w:r>
    </w:p>
    <w:p w14:paraId="43326BFE" w14:textId="77777777" w:rsidR="0077642C" w:rsidRDefault="0077642C" w:rsidP="0077642C">
      <w:pPr>
        <w:pStyle w:val="afff2"/>
      </w:pPr>
      <w:r>
        <w:t xml:space="preserve">                } else if (!</w:t>
      </w:r>
      <w:proofErr w:type="spellStart"/>
      <w:r>
        <w:t>userVisitAction.getPay_category_ids</w:t>
      </w:r>
      <w:proofErr w:type="spellEnd"/>
      <w:r>
        <w:t>().equals("null")) {</w:t>
      </w:r>
    </w:p>
    <w:p w14:paraId="0065C260" w14:textId="77777777" w:rsidR="0077642C" w:rsidRDefault="0077642C" w:rsidP="0077642C">
      <w:pPr>
        <w:pStyle w:val="afff2"/>
      </w:pPr>
      <w:r>
        <w:t xml:space="preserve">                    // </w:t>
      </w:r>
      <w:r>
        <w:t>当前为支付数据</w:t>
      </w:r>
    </w:p>
    <w:p w14:paraId="5ADE7AD8" w14:textId="77777777" w:rsidR="0077642C" w:rsidRDefault="0077642C" w:rsidP="0077642C">
      <w:pPr>
        <w:pStyle w:val="afff2"/>
      </w:pPr>
      <w:r>
        <w:t xml:space="preserve">                    String[] pays = </w:t>
      </w:r>
      <w:proofErr w:type="spellStart"/>
      <w:r>
        <w:t>userVisitAction.getPay_category_ids</w:t>
      </w:r>
      <w:proofErr w:type="spellEnd"/>
      <w:r>
        <w:t>().split(",");</w:t>
      </w:r>
    </w:p>
    <w:p w14:paraId="241BA37D" w14:textId="77777777" w:rsidR="0077642C" w:rsidRDefault="0077642C" w:rsidP="0077642C">
      <w:pPr>
        <w:pStyle w:val="afff2"/>
      </w:pPr>
      <w:r>
        <w:t xml:space="preserve">                    for (String pay : pays) {</w:t>
      </w:r>
    </w:p>
    <w:p w14:paraId="535BAD4E" w14:textId="77777777" w:rsidR="0077642C" w:rsidRDefault="0077642C" w:rsidP="0077642C">
      <w:pPr>
        <w:pStyle w:val="afff2"/>
      </w:pPr>
      <w:r>
        <w:t xml:space="preserve">                        </w:t>
      </w:r>
      <w:proofErr w:type="spellStart"/>
      <w:r>
        <w:t>countInfos.add</w:t>
      </w:r>
      <w:proofErr w:type="spellEnd"/>
      <w:r>
        <w:t xml:space="preserve">(new </w:t>
      </w:r>
      <w:proofErr w:type="spellStart"/>
      <w:r>
        <w:t>CategoryCountInfo</w:t>
      </w:r>
      <w:proofErr w:type="spellEnd"/>
      <w:r>
        <w:t>(pay, 0L, 0L, 1L));</w:t>
      </w:r>
    </w:p>
    <w:p w14:paraId="7F145A54" w14:textId="77777777" w:rsidR="0077642C" w:rsidRDefault="0077642C" w:rsidP="0077642C">
      <w:pPr>
        <w:pStyle w:val="afff2"/>
      </w:pPr>
      <w:r>
        <w:t xml:space="preserve">                    }</w:t>
      </w:r>
    </w:p>
    <w:p w14:paraId="4ADA5648" w14:textId="77777777" w:rsidR="0077642C" w:rsidRDefault="0077642C" w:rsidP="0077642C">
      <w:pPr>
        <w:pStyle w:val="afff2"/>
      </w:pPr>
      <w:r>
        <w:t xml:space="preserve">                }</w:t>
      </w:r>
    </w:p>
    <w:p w14:paraId="352CD51C" w14:textId="77777777" w:rsidR="0077642C" w:rsidRDefault="0077642C" w:rsidP="0077642C">
      <w:pPr>
        <w:pStyle w:val="afff2"/>
      </w:pPr>
      <w:r>
        <w:t xml:space="preserve">                return </w:t>
      </w:r>
      <w:proofErr w:type="spellStart"/>
      <w:r>
        <w:t>countInfos.iterator</w:t>
      </w:r>
      <w:proofErr w:type="spellEnd"/>
      <w:r>
        <w:t>();</w:t>
      </w:r>
    </w:p>
    <w:p w14:paraId="13F85B8E" w14:textId="77777777" w:rsidR="0077642C" w:rsidRDefault="0077642C" w:rsidP="0077642C">
      <w:pPr>
        <w:pStyle w:val="afff2"/>
      </w:pPr>
      <w:r>
        <w:t xml:space="preserve">            }</w:t>
      </w:r>
    </w:p>
    <w:p w14:paraId="39DD1BE5" w14:textId="77777777" w:rsidR="0077642C" w:rsidRDefault="0077642C" w:rsidP="0077642C">
      <w:pPr>
        <w:pStyle w:val="afff2"/>
      </w:pPr>
      <w:r>
        <w:t xml:space="preserve">        });</w:t>
      </w:r>
    </w:p>
    <w:p w14:paraId="7283FAB4" w14:textId="77777777" w:rsidR="0077642C" w:rsidRDefault="0077642C" w:rsidP="0077642C">
      <w:pPr>
        <w:pStyle w:val="afff2"/>
      </w:pPr>
    </w:p>
    <w:p w14:paraId="4C35B56A" w14:textId="77777777" w:rsidR="0077642C" w:rsidRDefault="0077642C" w:rsidP="0077642C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String, </w:t>
      </w:r>
      <w:proofErr w:type="spellStart"/>
      <w:r>
        <w:t>Iterable</w:t>
      </w:r>
      <w:proofErr w:type="spellEnd"/>
      <w:r>
        <w:t>&lt;</w:t>
      </w:r>
      <w:proofErr w:type="spellStart"/>
      <w:r>
        <w:t>CategoryCountInfo</w:t>
      </w:r>
      <w:proofErr w:type="spellEnd"/>
      <w:r>
        <w:t xml:space="preserve">&gt;&gt; </w:t>
      </w:r>
      <w:proofErr w:type="spellStart"/>
      <w:r>
        <w:t>groupByRDD</w:t>
      </w:r>
      <w:proofErr w:type="spellEnd"/>
      <w:r>
        <w:t xml:space="preserve"> = </w:t>
      </w:r>
      <w:proofErr w:type="spellStart"/>
      <w:r>
        <w:t>categoryCountInfoJavaRDD.groupBy</w:t>
      </w:r>
      <w:proofErr w:type="spellEnd"/>
      <w:r>
        <w:t>(new Function&lt;</w:t>
      </w:r>
      <w:proofErr w:type="spellStart"/>
      <w:r>
        <w:t>CategoryCountInfo</w:t>
      </w:r>
      <w:proofErr w:type="spellEnd"/>
      <w:r>
        <w:t>, String&gt;() {</w:t>
      </w:r>
    </w:p>
    <w:p w14:paraId="437D7E3F" w14:textId="77777777" w:rsidR="0077642C" w:rsidRDefault="0077642C" w:rsidP="0077642C">
      <w:pPr>
        <w:pStyle w:val="afff2"/>
      </w:pPr>
      <w:r>
        <w:t xml:space="preserve">            @Override</w:t>
      </w:r>
    </w:p>
    <w:p w14:paraId="40610F74" w14:textId="77777777" w:rsidR="0077642C" w:rsidRDefault="0077642C" w:rsidP="0077642C">
      <w:pPr>
        <w:pStyle w:val="afff2"/>
      </w:pPr>
      <w:r>
        <w:t xml:space="preserve">            public String call(</w:t>
      </w:r>
      <w:proofErr w:type="spellStart"/>
      <w:r>
        <w:t>CategoryCountInfo</w:t>
      </w:r>
      <w:proofErr w:type="spellEnd"/>
      <w:r>
        <w:t xml:space="preserve"> v1) throws Exception {</w:t>
      </w:r>
    </w:p>
    <w:p w14:paraId="669AA370" w14:textId="77777777" w:rsidR="0077642C" w:rsidRDefault="0077642C" w:rsidP="0077642C">
      <w:pPr>
        <w:pStyle w:val="afff2"/>
      </w:pPr>
      <w:r>
        <w:t xml:space="preserve">                return v1.getCategoryId();</w:t>
      </w:r>
    </w:p>
    <w:p w14:paraId="557CF8C5" w14:textId="77777777" w:rsidR="0077642C" w:rsidRDefault="0077642C" w:rsidP="0077642C">
      <w:pPr>
        <w:pStyle w:val="afff2"/>
      </w:pPr>
      <w:r>
        <w:t xml:space="preserve">            }</w:t>
      </w:r>
    </w:p>
    <w:p w14:paraId="36608BC9" w14:textId="77777777" w:rsidR="0077642C" w:rsidRDefault="0077642C" w:rsidP="0077642C">
      <w:pPr>
        <w:pStyle w:val="afff2"/>
      </w:pPr>
      <w:r>
        <w:t xml:space="preserve">        });</w:t>
      </w:r>
    </w:p>
    <w:p w14:paraId="30DF7F47" w14:textId="77777777" w:rsidR="0077642C" w:rsidRDefault="0077642C" w:rsidP="0077642C">
      <w:pPr>
        <w:pStyle w:val="afff2"/>
      </w:pPr>
    </w:p>
    <w:p w14:paraId="092297CB" w14:textId="77777777" w:rsidR="0077642C" w:rsidRDefault="0077642C" w:rsidP="0077642C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>&lt;</w:t>
      </w:r>
      <w:proofErr w:type="spellStart"/>
      <w:r>
        <w:t>CategoryCountInfo</w:t>
      </w:r>
      <w:proofErr w:type="spellEnd"/>
      <w:r>
        <w:t xml:space="preserve">&gt; </w:t>
      </w:r>
      <w:proofErr w:type="spellStart"/>
      <w:r>
        <w:t>countInfoJavaRDD</w:t>
      </w:r>
      <w:proofErr w:type="spellEnd"/>
      <w:r>
        <w:t xml:space="preserve"> = </w:t>
      </w:r>
      <w:proofErr w:type="spellStart"/>
      <w:r>
        <w:t>groupByRDD.map</w:t>
      </w:r>
      <w:proofErr w:type="spellEnd"/>
      <w:r>
        <w:t xml:space="preserve">(new Function&lt;Tuple2&lt;String, </w:t>
      </w:r>
      <w:proofErr w:type="spellStart"/>
      <w:r>
        <w:t>Iterable</w:t>
      </w:r>
      <w:proofErr w:type="spellEnd"/>
      <w:r>
        <w:t>&lt;</w:t>
      </w:r>
      <w:proofErr w:type="spellStart"/>
      <w:r>
        <w:t>CategoryCountInfo</w:t>
      </w:r>
      <w:proofErr w:type="spellEnd"/>
      <w:r>
        <w:t xml:space="preserve">&gt;&gt;, </w:t>
      </w:r>
      <w:proofErr w:type="spellStart"/>
      <w:r>
        <w:t>CategoryCountInfo</w:t>
      </w:r>
      <w:proofErr w:type="spellEnd"/>
      <w:r>
        <w:t>&gt;() {</w:t>
      </w:r>
    </w:p>
    <w:p w14:paraId="0F2607CA" w14:textId="77777777" w:rsidR="0077642C" w:rsidRDefault="0077642C" w:rsidP="0077642C">
      <w:pPr>
        <w:pStyle w:val="afff2"/>
      </w:pPr>
      <w:r>
        <w:t xml:space="preserve">            @Override</w:t>
      </w:r>
    </w:p>
    <w:p w14:paraId="410576F9" w14:textId="77777777" w:rsidR="0077642C" w:rsidRDefault="0077642C" w:rsidP="0077642C">
      <w:pPr>
        <w:pStyle w:val="afff2"/>
      </w:pPr>
      <w:r>
        <w:t xml:space="preserve">            public </w:t>
      </w:r>
      <w:proofErr w:type="spellStart"/>
      <w:r>
        <w:t>CategoryCountInfo</w:t>
      </w:r>
      <w:proofErr w:type="spellEnd"/>
      <w:r>
        <w:t xml:space="preserve"> call(Tuple2&lt;String, </w:t>
      </w:r>
      <w:proofErr w:type="spellStart"/>
      <w:r>
        <w:t>Iterable</w:t>
      </w:r>
      <w:proofErr w:type="spellEnd"/>
      <w:r>
        <w:t>&lt;</w:t>
      </w:r>
      <w:proofErr w:type="spellStart"/>
      <w:r>
        <w:t>CategoryCountInfo</w:t>
      </w:r>
      <w:proofErr w:type="spellEnd"/>
      <w:r>
        <w:t>&gt;&gt; v1) throws Exception {</w:t>
      </w:r>
    </w:p>
    <w:p w14:paraId="09B1F6D7" w14:textId="77777777" w:rsidR="0077642C" w:rsidRDefault="0077642C" w:rsidP="0077642C">
      <w:pPr>
        <w:pStyle w:val="afff2"/>
      </w:pPr>
      <w:r>
        <w:t xml:space="preserve">                </w:t>
      </w:r>
      <w:proofErr w:type="spellStart"/>
      <w:r>
        <w:t>CategoryCountInfo</w:t>
      </w:r>
      <w:proofErr w:type="spellEnd"/>
      <w:r>
        <w:t xml:space="preserve"> result = new </w:t>
      </w:r>
      <w:proofErr w:type="spellStart"/>
      <w:r>
        <w:t>CategoryCountInfo</w:t>
      </w:r>
      <w:proofErr w:type="spellEnd"/>
      <w:r>
        <w:t>(v1._1, 0L, 0L, 0L);</w:t>
      </w:r>
    </w:p>
    <w:p w14:paraId="0B575B6B" w14:textId="77777777" w:rsidR="0077642C" w:rsidRDefault="0077642C" w:rsidP="0077642C">
      <w:pPr>
        <w:pStyle w:val="afff2"/>
      </w:pPr>
    </w:p>
    <w:p w14:paraId="315ACC06" w14:textId="77777777" w:rsidR="0077642C" w:rsidRDefault="0077642C" w:rsidP="0077642C">
      <w:pPr>
        <w:pStyle w:val="afff2"/>
      </w:pPr>
      <w:r>
        <w:t xml:space="preserve">                </w:t>
      </w:r>
      <w:proofErr w:type="spellStart"/>
      <w:r>
        <w:t>Iterable</w:t>
      </w:r>
      <w:proofErr w:type="spellEnd"/>
      <w:r>
        <w:t>&lt;</w:t>
      </w:r>
      <w:proofErr w:type="spellStart"/>
      <w:r>
        <w:t>CategoryCountInfo</w:t>
      </w:r>
      <w:proofErr w:type="spellEnd"/>
      <w:r>
        <w:t xml:space="preserve">&gt; </w:t>
      </w:r>
      <w:proofErr w:type="spellStart"/>
      <w:r>
        <w:t>countInfos</w:t>
      </w:r>
      <w:proofErr w:type="spellEnd"/>
      <w:r>
        <w:t xml:space="preserve"> = v1._2;</w:t>
      </w:r>
    </w:p>
    <w:p w14:paraId="0351C5D8" w14:textId="77777777" w:rsidR="0077642C" w:rsidRDefault="0077642C" w:rsidP="0077642C">
      <w:pPr>
        <w:pStyle w:val="afff2"/>
      </w:pPr>
    </w:p>
    <w:p w14:paraId="731FA3C4" w14:textId="77777777" w:rsidR="0077642C" w:rsidRDefault="0077642C" w:rsidP="0077642C">
      <w:pPr>
        <w:pStyle w:val="afff2"/>
      </w:pPr>
      <w:r>
        <w:t xml:space="preserve">                for (</w:t>
      </w:r>
      <w:proofErr w:type="spellStart"/>
      <w:r>
        <w:t>CategoryCountInfo</w:t>
      </w:r>
      <w:proofErr w:type="spellEnd"/>
      <w:r>
        <w:t xml:space="preserve"> </w:t>
      </w:r>
      <w:proofErr w:type="spellStart"/>
      <w:r>
        <w:t>countInfo</w:t>
      </w:r>
      <w:proofErr w:type="spellEnd"/>
      <w:r>
        <w:t xml:space="preserve"> : </w:t>
      </w:r>
      <w:proofErr w:type="spellStart"/>
      <w:r>
        <w:t>countInfos</w:t>
      </w:r>
      <w:proofErr w:type="spellEnd"/>
      <w:r>
        <w:t>) {</w:t>
      </w:r>
    </w:p>
    <w:p w14:paraId="1FDA8E2B" w14:textId="77777777" w:rsidR="0077642C" w:rsidRDefault="0077642C" w:rsidP="0077642C">
      <w:pPr>
        <w:pStyle w:val="afff2"/>
      </w:pPr>
      <w:r>
        <w:t xml:space="preserve">                    </w:t>
      </w:r>
      <w:proofErr w:type="spellStart"/>
      <w:r>
        <w:t>result.setClickCount</w:t>
      </w:r>
      <w:proofErr w:type="spellEnd"/>
      <w:r>
        <w:t>(</w:t>
      </w:r>
      <w:proofErr w:type="spellStart"/>
      <w:r>
        <w:t>result.getClickCount</w:t>
      </w:r>
      <w:proofErr w:type="spellEnd"/>
      <w:r>
        <w:t xml:space="preserve">() + </w:t>
      </w:r>
      <w:proofErr w:type="spellStart"/>
      <w:r>
        <w:t>countInfo.getClickCount</w:t>
      </w:r>
      <w:proofErr w:type="spellEnd"/>
      <w:r>
        <w:t>());</w:t>
      </w:r>
    </w:p>
    <w:p w14:paraId="1E8CCAAF" w14:textId="77777777" w:rsidR="0077642C" w:rsidRDefault="0077642C" w:rsidP="0077642C">
      <w:pPr>
        <w:pStyle w:val="afff2"/>
      </w:pPr>
      <w:r>
        <w:t xml:space="preserve">                    </w:t>
      </w:r>
      <w:proofErr w:type="spellStart"/>
      <w:r>
        <w:t>result.setOrderCount</w:t>
      </w:r>
      <w:proofErr w:type="spellEnd"/>
      <w:r>
        <w:t>(</w:t>
      </w:r>
      <w:proofErr w:type="spellStart"/>
      <w:r>
        <w:t>result.getOrderCount</w:t>
      </w:r>
      <w:proofErr w:type="spellEnd"/>
      <w:r>
        <w:t xml:space="preserve">() + </w:t>
      </w:r>
      <w:proofErr w:type="spellStart"/>
      <w:r>
        <w:t>countInfo.getOrderCount</w:t>
      </w:r>
      <w:proofErr w:type="spellEnd"/>
      <w:r>
        <w:t>());</w:t>
      </w:r>
    </w:p>
    <w:p w14:paraId="1A4864DB" w14:textId="77777777" w:rsidR="0077642C" w:rsidRDefault="0077642C" w:rsidP="0077642C">
      <w:pPr>
        <w:pStyle w:val="afff2"/>
      </w:pPr>
      <w:r>
        <w:t xml:space="preserve">                    </w:t>
      </w:r>
      <w:proofErr w:type="spellStart"/>
      <w:r>
        <w:t>result.setPayCount</w:t>
      </w:r>
      <w:proofErr w:type="spellEnd"/>
      <w:r>
        <w:t>(</w:t>
      </w:r>
      <w:proofErr w:type="spellStart"/>
      <w:r>
        <w:t>result.getPayCount</w:t>
      </w:r>
      <w:proofErr w:type="spellEnd"/>
      <w:r>
        <w:t xml:space="preserve">() + </w:t>
      </w:r>
      <w:proofErr w:type="spellStart"/>
      <w:r>
        <w:t>countInfo.getPayCount</w:t>
      </w:r>
      <w:proofErr w:type="spellEnd"/>
      <w:r>
        <w:t>());</w:t>
      </w:r>
    </w:p>
    <w:p w14:paraId="6651F1C2" w14:textId="77777777" w:rsidR="0077642C" w:rsidRDefault="0077642C" w:rsidP="0077642C">
      <w:pPr>
        <w:pStyle w:val="afff2"/>
      </w:pPr>
      <w:r>
        <w:t xml:space="preserve">                }</w:t>
      </w:r>
    </w:p>
    <w:p w14:paraId="70B49543" w14:textId="77777777" w:rsidR="0077642C" w:rsidRDefault="0077642C" w:rsidP="0077642C">
      <w:pPr>
        <w:pStyle w:val="afff2"/>
      </w:pPr>
    </w:p>
    <w:p w14:paraId="5ACF19DC" w14:textId="77777777" w:rsidR="0077642C" w:rsidRDefault="0077642C" w:rsidP="0077642C">
      <w:pPr>
        <w:pStyle w:val="afff2"/>
      </w:pPr>
      <w:r>
        <w:t xml:space="preserve">                return result;</w:t>
      </w:r>
    </w:p>
    <w:p w14:paraId="561FE3C3" w14:textId="77777777" w:rsidR="0077642C" w:rsidRDefault="0077642C" w:rsidP="0077642C">
      <w:pPr>
        <w:pStyle w:val="afff2"/>
      </w:pPr>
      <w:r>
        <w:t xml:space="preserve">            }</w:t>
      </w:r>
    </w:p>
    <w:p w14:paraId="20719DB0" w14:textId="77777777" w:rsidR="0077642C" w:rsidRDefault="0077642C" w:rsidP="0077642C">
      <w:pPr>
        <w:pStyle w:val="afff2"/>
      </w:pPr>
      <w:r>
        <w:t xml:space="preserve">        });</w:t>
      </w:r>
    </w:p>
    <w:p w14:paraId="41BB275A" w14:textId="77777777" w:rsidR="0077642C" w:rsidRDefault="0077642C" w:rsidP="0077642C">
      <w:pPr>
        <w:pStyle w:val="afff2"/>
      </w:pPr>
    </w:p>
    <w:p w14:paraId="43E18D4C" w14:textId="77777777" w:rsidR="0077642C" w:rsidRDefault="0077642C" w:rsidP="0077642C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Tuple2&lt;String, Double&gt;&gt; tuple2JavaRDD = </w:t>
      </w:r>
      <w:proofErr w:type="spellStart"/>
      <w:r>
        <w:t>countInfoJavaRDD.map</w:t>
      </w:r>
      <w:proofErr w:type="spellEnd"/>
      <w:r>
        <w:t>(new Function&lt;</w:t>
      </w:r>
      <w:proofErr w:type="spellStart"/>
      <w:r>
        <w:t>CategoryCountInfo</w:t>
      </w:r>
      <w:proofErr w:type="spellEnd"/>
      <w:r>
        <w:t>, Tuple2&lt;String, Double&gt;&gt;() {</w:t>
      </w:r>
    </w:p>
    <w:p w14:paraId="3EF68223" w14:textId="77777777" w:rsidR="0077642C" w:rsidRDefault="0077642C" w:rsidP="0077642C">
      <w:pPr>
        <w:pStyle w:val="afff2"/>
      </w:pPr>
      <w:r>
        <w:t xml:space="preserve">            @Override</w:t>
      </w:r>
    </w:p>
    <w:p w14:paraId="11EB5747" w14:textId="77777777" w:rsidR="0077642C" w:rsidRDefault="0077642C" w:rsidP="0077642C">
      <w:pPr>
        <w:pStyle w:val="afff2"/>
      </w:pPr>
      <w:r>
        <w:t xml:space="preserve">            public Tuple2&lt;String, Double&gt; call(</w:t>
      </w:r>
      <w:proofErr w:type="spellStart"/>
      <w:r>
        <w:t>CategoryCountInfo</w:t>
      </w:r>
      <w:proofErr w:type="spellEnd"/>
      <w:r>
        <w:t xml:space="preserve"> </w:t>
      </w:r>
      <w:proofErr w:type="spellStart"/>
      <w:r>
        <w:t>categoryCountInfo</w:t>
      </w:r>
      <w:proofErr w:type="spellEnd"/>
      <w:r>
        <w:t>) throws Exception {</w:t>
      </w:r>
    </w:p>
    <w:p w14:paraId="0C7FFB1D" w14:textId="77777777" w:rsidR="0077642C" w:rsidRDefault="0077642C" w:rsidP="0077642C">
      <w:pPr>
        <w:pStyle w:val="afff2"/>
      </w:pPr>
      <w:r>
        <w:t xml:space="preserve">                double counts = </w:t>
      </w:r>
      <w:proofErr w:type="spellStart"/>
      <w:r>
        <w:t>categoryCountInfo.getClickCount</w:t>
      </w:r>
      <w:proofErr w:type="spellEnd"/>
      <w:r>
        <w:t>().</w:t>
      </w:r>
      <w:proofErr w:type="spellStart"/>
      <w:r>
        <w:t>doubleValue</w:t>
      </w:r>
      <w:proofErr w:type="spellEnd"/>
      <w:r>
        <w:t xml:space="preserve">() * 0.2 + </w:t>
      </w:r>
      <w:proofErr w:type="spellStart"/>
      <w:r>
        <w:t>categoryCountInfo.getOrderCount</w:t>
      </w:r>
      <w:proofErr w:type="spellEnd"/>
      <w:r>
        <w:t xml:space="preserve">() * 0.3 + </w:t>
      </w:r>
      <w:proofErr w:type="spellStart"/>
      <w:r>
        <w:t>categoryCountInfo.getPayCount</w:t>
      </w:r>
      <w:proofErr w:type="spellEnd"/>
      <w:r>
        <w:t>() * 0.5;</w:t>
      </w:r>
    </w:p>
    <w:p w14:paraId="24D1437B" w14:textId="77777777" w:rsidR="0077642C" w:rsidRDefault="0077642C" w:rsidP="0077642C">
      <w:pPr>
        <w:pStyle w:val="afff2"/>
      </w:pPr>
      <w:r>
        <w:t xml:space="preserve">                String format = </w:t>
      </w:r>
      <w:proofErr w:type="spellStart"/>
      <w:r>
        <w:t>String.format</w:t>
      </w:r>
      <w:proofErr w:type="spellEnd"/>
      <w:r>
        <w:t>("%.2f", counts);</w:t>
      </w:r>
    </w:p>
    <w:p w14:paraId="0B168527" w14:textId="77777777" w:rsidR="0077642C" w:rsidRDefault="0077642C" w:rsidP="0077642C">
      <w:pPr>
        <w:pStyle w:val="afff2"/>
      </w:pPr>
      <w:r>
        <w:t xml:space="preserve">                return new Tuple2&lt;&gt;(</w:t>
      </w:r>
      <w:proofErr w:type="spellStart"/>
      <w:r>
        <w:t>categoryCountInfo.getCategoryId</w:t>
      </w:r>
      <w:proofErr w:type="spellEnd"/>
      <w:r>
        <w:t xml:space="preserve">(), </w:t>
      </w:r>
      <w:proofErr w:type="spellStart"/>
      <w:r>
        <w:t>Double.valueOf</w:t>
      </w:r>
      <w:proofErr w:type="spellEnd"/>
      <w:r>
        <w:t>(format));</w:t>
      </w:r>
    </w:p>
    <w:p w14:paraId="79FED6DF" w14:textId="77777777" w:rsidR="0077642C" w:rsidRDefault="0077642C" w:rsidP="0077642C">
      <w:pPr>
        <w:pStyle w:val="afff2"/>
      </w:pPr>
      <w:r>
        <w:t xml:space="preserve">            }</w:t>
      </w:r>
    </w:p>
    <w:p w14:paraId="40862192" w14:textId="77777777" w:rsidR="0077642C" w:rsidRDefault="0077642C" w:rsidP="0077642C">
      <w:pPr>
        <w:pStyle w:val="afff2"/>
      </w:pPr>
      <w:r>
        <w:t xml:space="preserve">        });</w:t>
      </w:r>
    </w:p>
    <w:p w14:paraId="74C2C1EA" w14:textId="77777777" w:rsidR="0077642C" w:rsidRDefault="0077642C" w:rsidP="0077642C">
      <w:pPr>
        <w:pStyle w:val="afff2"/>
      </w:pPr>
    </w:p>
    <w:p w14:paraId="6E963314" w14:textId="77777777" w:rsidR="0077642C" w:rsidRDefault="0077642C" w:rsidP="0077642C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>&lt;Tuple2&lt;String, Double&gt;&gt; result = tuple2JavaRDD.sortBy(new Function&lt;Tuple2&lt;String, Double&gt;, Double&gt;() {</w:t>
      </w:r>
    </w:p>
    <w:p w14:paraId="133276E3" w14:textId="77777777" w:rsidR="0077642C" w:rsidRDefault="0077642C" w:rsidP="0077642C">
      <w:pPr>
        <w:pStyle w:val="afff2"/>
      </w:pPr>
      <w:r>
        <w:t xml:space="preserve">            @Override</w:t>
      </w:r>
    </w:p>
    <w:p w14:paraId="1207963E" w14:textId="77777777" w:rsidR="0077642C" w:rsidRDefault="0077642C" w:rsidP="0077642C">
      <w:pPr>
        <w:pStyle w:val="afff2"/>
      </w:pPr>
      <w:r>
        <w:t xml:space="preserve">            public Double call(Tuple2&lt;String, Double&gt; v1) throws Exception {</w:t>
      </w:r>
    </w:p>
    <w:p w14:paraId="481B8FB5" w14:textId="77777777" w:rsidR="0077642C" w:rsidRDefault="0077642C" w:rsidP="0077642C">
      <w:pPr>
        <w:pStyle w:val="afff2"/>
      </w:pPr>
      <w:r>
        <w:t xml:space="preserve">                return v1._2;</w:t>
      </w:r>
    </w:p>
    <w:p w14:paraId="6464DBA8" w14:textId="77777777" w:rsidR="0077642C" w:rsidRDefault="0077642C" w:rsidP="0077642C">
      <w:pPr>
        <w:pStyle w:val="afff2"/>
      </w:pPr>
      <w:r>
        <w:t xml:space="preserve">            }</w:t>
      </w:r>
    </w:p>
    <w:p w14:paraId="0C4BB21F" w14:textId="77777777" w:rsidR="0077642C" w:rsidRDefault="0077642C" w:rsidP="0077642C">
      <w:pPr>
        <w:pStyle w:val="afff2"/>
      </w:pPr>
      <w:r>
        <w:lastRenderedPageBreak/>
        <w:t xml:space="preserve">        }, false, 1);</w:t>
      </w:r>
    </w:p>
    <w:p w14:paraId="4EFD0CED" w14:textId="77777777" w:rsidR="0077642C" w:rsidRDefault="0077642C" w:rsidP="0077642C">
      <w:pPr>
        <w:pStyle w:val="afff2"/>
      </w:pPr>
    </w:p>
    <w:p w14:paraId="5CE5CCBE" w14:textId="77777777" w:rsidR="0077642C" w:rsidRDefault="0077642C" w:rsidP="0077642C">
      <w:pPr>
        <w:pStyle w:val="afff2"/>
      </w:pPr>
      <w:r>
        <w:t xml:space="preserve">        result. collect().</w:t>
      </w:r>
      <w:proofErr w:type="spellStart"/>
      <w:r>
        <w:t>forEach</w:t>
      </w:r>
      <w:proofErr w:type="spellEnd"/>
      <w:r>
        <w:t>(</w:t>
      </w:r>
      <w:proofErr w:type="spellStart"/>
      <w:r>
        <w:t>System.out</w:t>
      </w:r>
      <w:proofErr w:type="spellEnd"/>
      <w:r>
        <w:t>::</w:t>
      </w:r>
      <w:proofErr w:type="spellStart"/>
      <w:r>
        <w:t>println</w:t>
      </w:r>
      <w:proofErr w:type="spellEnd"/>
      <w:r>
        <w:t>);</w:t>
      </w:r>
    </w:p>
    <w:p w14:paraId="76EC7D65" w14:textId="77777777" w:rsidR="0077642C" w:rsidRDefault="0077642C" w:rsidP="0077642C">
      <w:pPr>
        <w:pStyle w:val="afff2"/>
      </w:pPr>
    </w:p>
    <w:p w14:paraId="69938CDE" w14:textId="77777777" w:rsidR="0077642C" w:rsidRDefault="0077642C" w:rsidP="0077642C">
      <w:pPr>
        <w:pStyle w:val="afff2"/>
      </w:pPr>
      <w:r>
        <w:t xml:space="preserve">        // 4. </w:t>
      </w:r>
      <w:r>
        <w:t>关闭</w:t>
      </w:r>
      <w:proofErr w:type="spellStart"/>
      <w:r>
        <w:t>sc</w:t>
      </w:r>
      <w:proofErr w:type="spellEnd"/>
    </w:p>
    <w:p w14:paraId="5C90002E" w14:textId="77777777" w:rsidR="0077642C" w:rsidRDefault="0077642C" w:rsidP="0077642C">
      <w:pPr>
        <w:pStyle w:val="afff2"/>
      </w:pPr>
      <w:r>
        <w:t xml:space="preserve">        </w:t>
      </w:r>
      <w:proofErr w:type="spellStart"/>
      <w:r>
        <w:t>sc.stop</w:t>
      </w:r>
      <w:proofErr w:type="spellEnd"/>
      <w:r>
        <w:t>();</w:t>
      </w:r>
    </w:p>
    <w:p w14:paraId="1B63D541" w14:textId="77777777" w:rsidR="0077642C" w:rsidRDefault="0077642C" w:rsidP="0077642C">
      <w:pPr>
        <w:pStyle w:val="afff2"/>
      </w:pPr>
    </w:p>
    <w:p w14:paraId="5D8809CA" w14:textId="5A7A0CB4" w:rsidR="0077642C" w:rsidRDefault="0077642C" w:rsidP="0077642C">
      <w:pPr>
        <w:pStyle w:val="afff2"/>
        <w:rPr>
          <w:rFonts w:hint="eastAsia"/>
        </w:rPr>
      </w:pPr>
      <w:r>
        <w:t xml:space="preserve">    }</w:t>
      </w:r>
    </w:p>
    <w:p w14:paraId="6E94066B" w14:textId="7A84FA0F" w:rsidR="003E6556" w:rsidRDefault="004220D8" w:rsidP="0077642C">
      <w:pPr>
        <w:pStyle w:val="afff2"/>
      </w:pPr>
      <w:r>
        <w:t>}</w:t>
      </w:r>
    </w:p>
    <w:p w14:paraId="3FC71F06" w14:textId="77777777" w:rsidR="003E6556" w:rsidRDefault="004220D8" w:rsidP="00F53424">
      <w:pPr>
        <w:pStyle w:val="3"/>
      </w:pPr>
      <w:r>
        <w:t xml:space="preserve">5.2.5 </w:t>
      </w:r>
      <w:r>
        <w:t>需求分析（方案</w:t>
      </w:r>
      <w:r>
        <w:rPr>
          <w:rFonts w:hint="eastAsia"/>
        </w:rPr>
        <w:t>三</w:t>
      </w:r>
      <w:r>
        <w:t>）</w:t>
      </w:r>
      <w:r>
        <w:rPr>
          <w:rFonts w:hint="eastAsia"/>
        </w:rPr>
        <w:t>样例类</w:t>
      </w:r>
      <w:r>
        <w:rPr>
          <w:rFonts w:hint="eastAsia"/>
        </w:rPr>
        <w:t>+</w:t>
      </w:r>
      <w:r>
        <w:rPr>
          <w:rFonts w:hint="eastAsia"/>
        </w:rPr>
        <w:t>算子优化</w:t>
      </w:r>
    </w:p>
    <w:p w14:paraId="54FDFAA0" w14:textId="77777777" w:rsidR="003E6556" w:rsidRDefault="004220D8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针对方案</w:t>
      </w:r>
      <w:r>
        <w:rPr>
          <w:rFonts w:ascii="Times New Roman" w:eastAsia="宋体" w:hAnsi="Times New Roman" w:hint="eastAsia"/>
          <w:kern w:val="2"/>
          <w:szCs w:val="21"/>
        </w:rPr>
        <w:t>二中</w:t>
      </w:r>
      <w:r>
        <w:rPr>
          <w:rFonts w:ascii="Times New Roman" w:eastAsia="宋体" w:hAnsi="Times New Roman"/>
          <w:kern w:val="2"/>
          <w:szCs w:val="21"/>
        </w:rPr>
        <w:t>的</w:t>
      </w:r>
      <w:r>
        <w:rPr>
          <w:rFonts w:ascii="Times New Roman" w:eastAsia="宋体" w:hAnsi="Times New Roman"/>
          <w:kern w:val="2"/>
          <w:szCs w:val="21"/>
        </w:rPr>
        <w:t>groupBy</w:t>
      </w:r>
      <w:r>
        <w:rPr>
          <w:rFonts w:ascii="Times New Roman" w:eastAsia="宋体" w:hAnsi="Times New Roman" w:hint="eastAsia"/>
          <w:kern w:val="2"/>
          <w:szCs w:val="21"/>
        </w:rPr>
        <w:t>算子</w:t>
      </w:r>
      <w:r>
        <w:rPr>
          <w:rFonts w:ascii="Times New Roman" w:eastAsia="宋体" w:hAnsi="Times New Roman"/>
          <w:kern w:val="2"/>
          <w:szCs w:val="21"/>
        </w:rPr>
        <w:t>，没有提前聚合的功能，替换成</w:t>
      </w:r>
      <w:r>
        <w:rPr>
          <w:rFonts w:ascii="Times New Roman" w:eastAsia="宋体" w:hAnsi="Times New Roman"/>
          <w:kern w:val="2"/>
          <w:szCs w:val="21"/>
        </w:rPr>
        <w:t>reduceByKey</w:t>
      </w:r>
      <w:r>
        <w:rPr>
          <w:rFonts w:ascii="Times New Roman" w:eastAsia="宋体" w:hAnsi="Times New Roman" w:hint="eastAsia"/>
          <w:kern w:val="2"/>
          <w:szCs w:val="21"/>
        </w:rPr>
        <w:t>。</w:t>
      </w:r>
    </w:p>
    <w:p w14:paraId="2E84B6F9" w14:textId="43FD23CE" w:rsidR="003E6556" w:rsidRDefault="004B540D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object w:dxaOrig="7218" w:dyaOrig="4058" w14:anchorId="19BE155D">
          <v:shape id="_x0000_i1061" type="#_x0000_t75" style="width:360.85pt;height:202.3pt" o:ole="">
            <v:imagedata r:id="rId103" o:title=""/>
          </v:shape>
          <o:OLEObject Type="Embed" ProgID="PowerPoint.Show.12" ShapeID="_x0000_i1061" DrawAspect="Content" ObjectID="_1717867813" r:id="rId104"/>
        </w:object>
      </w:r>
    </w:p>
    <w:p w14:paraId="346C490C" w14:textId="77777777" w:rsidR="003E6556" w:rsidRDefault="004220D8" w:rsidP="00F53424">
      <w:pPr>
        <w:pStyle w:val="3"/>
      </w:pPr>
      <w:r>
        <w:t xml:space="preserve">5.2.6 </w:t>
      </w:r>
      <w:r>
        <w:t>需求实现（方案</w:t>
      </w:r>
      <w:r>
        <w:rPr>
          <w:rFonts w:hint="eastAsia"/>
        </w:rPr>
        <w:t>三</w:t>
      </w:r>
      <w:r>
        <w:t>）</w:t>
      </w:r>
    </w:p>
    <w:p w14:paraId="393B1BFD" w14:textId="77777777" w:rsidR="003E6556" w:rsidRDefault="004220D8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1</w:t>
      </w:r>
      <w:r>
        <w:rPr>
          <w:rFonts w:ascii="Times New Roman" w:eastAsia="宋体" w:hAnsi="Times New Roman"/>
          <w:kern w:val="2"/>
          <w:szCs w:val="21"/>
        </w:rPr>
        <w:t>）样例类代码和方案</w:t>
      </w:r>
      <w:r>
        <w:rPr>
          <w:rFonts w:ascii="Times New Roman" w:eastAsia="宋体" w:hAnsi="Times New Roman" w:hint="eastAsia"/>
          <w:kern w:val="2"/>
          <w:szCs w:val="21"/>
        </w:rPr>
        <w:t>二</w:t>
      </w:r>
      <w:r>
        <w:rPr>
          <w:rFonts w:ascii="Times New Roman" w:eastAsia="宋体" w:hAnsi="Times New Roman"/>
          <w:kern w:val="2"/>
          <w:szCs w:val="21"/>
        </w:rPr>
        <w:t>一样。（详见方案</w:t>
      </w:r>
      <w:r>
        <w:rPr>
          <w:rFonts w:ascii="Times New Roman" w:eastAsia="宋体" w:hAnsi="Times New Roman" w:hint="eastAsia"/>
          <w:kern w:val="2"/>
          <w:szCs w:val="21"/>
        </w:rPr>
        <w:t>二</w:t>
      </w:r>
      <w:r>
        <w:rPr>
          <w:rFonts w:ascii="Times New Roman" w:eastAsia="宋体" w:hAnsi="Times New Roman"/>
          <w:kern w:val="2"/>
          <w:szCs w:val="21"/>
        </w:rPr>
        <w:t>）</w:t>
      </w:r>
    </w:p>
    <w:p w14:paraId="2BAD8F74" w14:textId="77777777" w:rsidR="003E6556" w:rsidRDefault="004220D8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2</w:t>
      </w:r>
      <w:r>
        <w:rPr>
          <w:rFonts w:ascii="Times New Roman" w:eastAsia="宋体" w:hAnsi="Times New Roman"/>
          <w:kern w:val="2"/>
          <w:szCs w:val="21"/>
        </w:rPr>
        <w:t>）核心代码实现</w:t>
      </w:r>
    </w:p>
    <w:p w14:paraId="494E8BBE" w14:textId="77777777" w:rsidR="004B540D" w:rsidRDefault="004B540D" w:rsidP="004B540D">
      <w:pPr>
        <w:pStyle w:val="afff2"/>
      </w:pPr>
      <w:r>
        <w:t xml:space="preserve">package </w:t>
      </w:r>
      <w:proofErr w:type="spellStart"/>
      <w:r>
        <w:t>com.atguigu.demo</w:t>
      </w:r>
      <w:proofErr w:type="spellEnd"/>
      <w:r>
        <w:t>;</w:t>
      </w:r>
    </w:p>
    <w:p w14:paraId="6553C725" w14:textId="77777777" w:rsidR="004B540D" w:rsidRDefault="004B540D" w:rsidP="004B540D">
      <w:pPr>
        <w:pStyle w:val="afff2"/>
      </w:pPr>
    </w:p>
    <w:p w14:paraId="5A0BCF73" w14:textId="77777777" w:rsidR="004B540D" w:rsidRDefault="004B540D" w:rsidP="004B540D">
      <w:pPr>
        <w:pStyle w:val="afff2"/>
      </w:pPr>
      <w:r>
        <w:t xml:space="preserve">import </w:t>
      </w:r>
      <w:proofErr w:type="spellStart"/>
      <w:r>
        <w:t>com.atguigu.bean.CategoryCountInfo</w:t>
      </w:r>
      <w:proofErr w:type="spellEnd"/>
      <w:r>
        <w:t>;</w:t>
      </w:r>
    </w:p>
    <w:p w14:paraId="12225608" w14:textId="77777777" w:rsidR="004B540D" w:rsidRDefault="004B540D" w:rsidP="004B540D">
      <w:pPr>
        <w:pStyle w:val="afff2"/>
      </w:pPr>
      <w:r>
        <w:t xml:space="preserve">import </w:t>
      </w:r>
      <w:proofErr w:type="spellStart"/>
      <w:r>
        <w:t>com.atguigu.bean.UserVisitAction</w:t>
      </w:r>
      <w:proofErr w:type="spellEnd"/>
      <w:r>
        <w:t>;</w:t>
      </w:r>
    </w:p>
    <w:p w14:paraId="4A4B2FEC" w14:textId="77777777" w:rsidR="004B540D" w:rsidRDefault="004B540D" w:rsidP="004B540D">
      <w:pPr>
        <w:pStyle w:val="afff2"/>
      </w:pPr>
      <w:r>
        <w:t xml:space="preserve">import </w:t>
      </w:r>
      <w:proofErr w:type="spellStart"/>
      <w:r>
        <w:t>org.apache.spark.SparkConf</w:t>
      </w:r>
      <w:proofErr w:type="spellEnd"/>
      <w:r>
        <w:t>;</w:t>
      </w:r>
    </w:p>
    <w:p w14:paraId="417A415C" w14:textId="77777777" w:rsidR="004B540D" w:rsidRDefault="004B540D" w:rsidP="004B540D">
      <w:pPr>
        <w:pStyle w:val="afff2"/>
      </w:pPr>
      <w:r>
        <w:t xml:space="preserve">import </w:t>
      </w:r>
      <w:proofErr w:type="spellStart"/>
      <w:r>
        <w:t>org.apache.spark.api.java.JavaPairRDD</w:t>
      </w:r>
      <w:proofErr w:type="spellEnd"/>
      <w:r>
        <w:t>;</w:t>
      </w:r>
    </w:p>
    <w:p w14:paraId="0A2A2AFC" w14:textId="77777777" w:rsidR="004B540D" w:rsidRDefault="004B540D" w:rsidP="004B540D">
      <w:pPr>
        <w:pStyle w:val="afff2"/>
      </w:pPr>
      <w:r>
        <w:t xml:space="preserve">import </w:t>
      </w:r>
      <w:proofErr w:type="spellStart"/>
      <w:r>
        <w:t>org.apache.spark.api.java.JavaRDD</w:t>
      </w:r>
      <w:proofErr w:type="spellEnd"/>
      <w:r>
        <w:t>;</w:t>
      </w:r>
    </w:p>
    <w:p w14:paraId="0EBFC0BE" w14:textId="77777777" w:rsidR="004B540D" w:rsidRDefault="004B540D" w:rsidP="004B540D">
      <w:pPr>
        <w:pStyle w:val="afff2"/>
      </w:pPr>
      <w:r>
        <w:t xml:space="preserve">import </w:t>
      </w:r>
      <w:proofErr w:type="spellStart"/>
      <w:r>
        <w:t>org.apache.spark.api.java.JavaSparkContext</w:t>
      </w:r>
      <w:proofErr w:type="spellEnd"/>
      <w:r>
        <w:t>;</w:t>
      </w:r>
    </w:p>
    <w:p w14:paraId="6D51FF87" w14:textId="77777777" w:rsidR="004B540D" w:rsidRDefault="004B540D" w:rsidP="004B540D">
      <w:pPr>
        <w:pStyle w:val="afff2"/>
      </w:pPr>
      <w:r>
        <w:t xml:space="preserve">import </w:t>
      </w:r>
      <w:proofErr w:type="spellStart"/>
      <w:r>
        <w:t>org.apache.spark.api.java.function.FlatMapFunction</w:t>
      </w:r>
      <w:proofErr w:type="spellEnd"/>
      <w:r>
        <w:t>;</w:t>
      </w:r>
    </w:p>
    <w:p w14:paraId="7DC4DB52" w14:textId="77777777" w:rsidR="004B540D" w:rsidRDefault="004B540D" w:rsidP="004B540D">
      <w:pPr>
        <w:pStyle w:val="afff2"/>
      </w:pPr>
      <w:r>
        <w:t xml:space="preserve">import </w:t>
      </w:r>
      <w:proofErr w:type="spellStart"/>
      <w:r>
        <w:t>org.apache.spark.api.java.function.Function</w:t>
      </w:r>
      <w:proofErr w:type="spellEnd"/>
      <w:r>
        <w:t>;</w:t>
      </w:r>
    </w:p>
    <w:p w14:paraId="041ECD9B" w14:textId="77777777" w:rsidR="004B540D" w:rsidRDefault="004B540D" w:rsidP="004B540D">
      <w:pPr>
        <w:pStyle w:val="afff2"/>
      </w:pPr>
      <w:r>
        <w:t>import org.apache.spark.api.java.function.Function2;</w:t>
      </w:r>
    </w:p>
    <w:p w14:paraId="2CC26DAE" w14:textId="77777777" w:rsidR="004B540D" w:rsidRDefault="004B540D" w:rsidP="004B540D">
      <w:pPr>
        <w:pStyle w:val="afff2"/>
      </w:pPr>
      <w:r>
        <w:t xml:space="preserve">import </w:t>
      </w:r>
      <w:proofErr w:type="spellStart"/>
      <w:r>
        <w:t>org.apache.spark.api.java.function.PairFunction</w:t>
      </w:r>
      <w:proofErr w:type="spellEnd"/>
      <w:r>
        <w:t>;</w:t>
      </w:r>
    </w:p>
    <w:p w14:paraId="39F672CB" w14:textId="77777777" w:rsidR="004B540D" w:rsidRDefault="004B540D" w:rsidP="004B540D">
      <w:pPr>
        <w:pStyle w:val="afff2"/>
      </w:pPr>
      <w:r>
        <w:t>import scala.Tuple2;</w:t>
      </w:r>
    </w:p>
    <w:p w14:paraId="3E9EB3A2" w14:textId="77777777" w:rsidR="004B540D" w:rsidRDefault="004B540D" w:rsidP="004B540D">
      <w:pPr>
        <w:pStyle w:val="afff2"/>
      </w:pPr>
    </w:p>
    <w:p w14:paraId="695E182E" w14:textId="77777777" w:rsidR="004B540D" w:rsidRDefault="004B540D" w:rsidP="004B540D">
      <w:pPr>
        <w:pStyle w:val="afff2"/>
      </w:pPr>
      <w:r>
        <w:t xml:space="preserve">import </w:t>
      </w:r>
      <w:proofErr w:type="spellStart"/>
      <w:r>
        <w:t>java.util.ArrayList</w:t>
      </w:r>
      <w:proofErr w:type="spellEnd"/>
      <w:r>
        <w:t>;</w:t>
      </w:r>
    </w:p>
    <w:p w14:paraId="59D27DBE" w14:textId="77777777" w:rsidR="004B540D" w:rsidRDefault="004B540D" w:rsidP="004B540D">
      <w:pPr>
        <w:pStyle w:val="afff2"/>
      </w:pPr>
      <w:r>
        <w:t xml:space="preserve">import </w:t>
      </w:r>
      <w:proofErr w:type="spellStart"/>
      <w:r>
        <w:t>java.util.Iterator</w:t>
      </w:r>
      <w:proofErr w:type="spellEnd"/>
      <w:r>
        <w:t>;</w:t>
      </w:r>
    </w:p>
    <w:p w14:paraId="7B2EC47A" w14:textId="77777777" w:rsidR="004B540D" w:rsidRDefault="004B540D" w:rsidP="004B540D">
      <w:pPr>
        <w:pStyle w:val="afff2"/>
      </w:pPr>
    </w:p>
    <w:p w14:paraId="10088B20" w14:textId="77777777" w:rsidR="004B540D" w:rsidRDefault="004B540D" w:rsidP="004B540D">
      <w:pPr>
        <w:pStyle w:val="afff2"/>
      </w:pPr>
      <w:r>
        <w:t>public class Test04_Top10 {</w:t>
      </w:r>
    </w:p>
    <w:p w14:paraId="32CDF9D5" w14:textId="77777777" w:rsidR="004B540D" w:rsidRDefault="004B540D" w:rsidP="004B540D">
      <w:pPr>
        <w:pStyle w:val="afff2"/>
      </w:pPr>
      <w:r>
        <w:t xml:space="preserve">    public static void main(String[] </w:t>
      </w:r>
      <w:proofErr w:type="spellStart"/>
      <w:r>
        <w:t>args</w:t>
      </w:r>
      <w:proofErr w:type="spellEnd"/>
      <w:r>
        <w:t xml:space="preserve">) throws </w:t>
      </w:r>
      <w:proofErr w:type="spellStart"/>
      <w:r>
        <w:t>ClassNotFoundException</w:t>
      </w:r>
      <w:proofErr w:type="spellEnd"/>
      <w:r>
        <w:t xml:space="preserve"> {</w:t>
      </w:r>
    </w:p>
    <w:p w14:paraId="22F6247E" w14:textId="77777777" w:rsidR="004B540D" w:rsidRDefault="004B540D" w:rsidP="004B540D">
      <w:pPr>
        <w:pStyle w:val="afff2"/>
      </w:pPr>
      <w:r>
        <w:t xml:space="preserve">        // 1.</w:t>
      </w:r>
      <w:r>
        <w:t>创建配置对象</w:t>
      </w:r>
    </w:p>
    <w:p w14:paraId="57E2AD85" w14:textId="77777777" w:rsidR="004B540D" w:rsidRDefault="004B540D" w:rsidP="004B540D">
      <w:pPr>
        <w:pStyle w:val="afff2"/>
      </w:pPr>
      <w:r>
        <w:lastRenderedPageBreak/>
        <w:t xml:space="preserve">        </w:t>
      </w:r>
      <w:proofErr w:type="spellStart"/>
      <w:r>
        <w:t>SparkConf</w:t>
      </w:r>
      <w:proofErr w:type="spellEnd"/>
      <w:r>
        <w:t xml:space="preserve"> conf = new </w:t>
      </w:r>
      <w:proofErr w:type="spellStart"/>
      <w:r>
        <w:t>SparkConf</w:t>
      </w:r>
      <w:proofErr w:type="spellEnd"/>
      <w:r>
        <w:t>().</w:t>
      </w:r>
      <w:proofErr w:type="spellStart"/>
      <w:r>
        <w:t>setMaster</w:t>
      </w:r>
      <w:proofErr w:type="spellEnd"/>
      <w:r>
        <w:t>("local[*]").</w:t>
      </w:r>
      <w:proofErr w:type="spellStart"/>
      <w:r>
        <w:t>setAppName</w:t>
      </w:r>
      <w:proofErr w:type="spellEnd"/>
      <w:r>
        <w:t>("</w:t>
      </w:r>
      <w:proofErr w:type="spellStart"/>
      <w:r>
        <w:t>sparkCore</w:t>
      </w:r>
      <w:proofErr w:type="spellEnd"/>
      <w:r>
        <w:t>")</w:t>
      </w:r>
    </w:p>
    <w:p w14:paraId="2E27A68D" w14:textId="77777777" w:rsidR="004B540D" w:rsidRDefault="004B540D" w:rsidP="004B540D">
      <w:pPr>
        <w:pStyle w:val="afff2"/>
      </w:pPr>
      <w:r>
        <w:t xml:space="preserve">                // </w:t>
      </w:r>
      <w:r>
        <w:t>替换默认的序列化机制</w:t>
      </w:r>
    </w:p>
    <w:p w14:paraId="422D43E4" w14:textId="77777777" w:rsidR="004B540D" w:rsidRDefault="004B540D" w:rsidP="004B540D">
      <w:pPr>
        <w:pStyle w:val="afff2"/>
      </w:pPr>
      <w:r>
        <w:t xml:space="preserve">                .set("</w:t>
      </w:r>
      <w:proofErr w:type="spellStart"/>
      <w:r>
        <w:t>spark.serializer</w:t>
      </w:r>
      <w:proofErr w:type="spellEnd"/>
      <w:r>
        <w:t>", "</w:t>
      </w:r>
      <w:proofErr w:type="spellStart"/>
      <w:r>
        <w:t>org.apache.spark.serializer.KryoSerializer</w:t>
      </w:r>
      <w:proofErr w:type="spellEnd"/>
      <w:r>
        <w:t>")</w:t>
      </w:r>
    </w:p>
    <w:p w14:paraId="5D926568" w14:textId="77777777" w:rsidR="004B540D" w:rsidRDefault="004B540D" w:rsidP="004B540D">
      <w:pPr>
        <w:pStyle w:val="afff2"/>
      </w:pPr>
      <w:r>
        <w:t xml:space="preserve">                // </w:t>
      </w:r>
      <w:r>
        <w:t>注册需要使用</w:t>
      </w:r>
      <w:proofErr w:type="spellStart"/>
      <w:r>
        <w:t>kryo</w:t>
      </w:r>
      <w:proofErr w:type="spellEnd"/>
      <w:r>
        <w:t>序列化的自定义类</w:t>
      </w:r>
    </w:p>
    <w:p w14:paraId="54492FFB" w14:textId="77777777" w:rsidR="004B540D" w:rsidRDefault="004B540D" w:rsidP="004B540D">
      <w:pPr>
        <w:pStyle w:val="afff2"/>
      </w:pPr>
      <w:r>
        <w:t xml:space="preserve">                .</w:t>
      </w:r>
      <w:proofErr w:type="spellStart"/>
      <w:r>
        <w:t>registerKryoClasses</w:t>
      </w:r>
      <w:proofErr w:type="spellEnd"/>
      <w:r>
        <w:t>(new Class[]{Class.forName("com.atguigu.bean.CategoryCountInfo"),Class.forName("com.atguigu.bean.UserVisitAction")});</w:t>
      </w:r>
    </w:p>
    <w:p w14:paraId="16C28AED" w14:textId="77777777" w:rsidR="004B540D" w:rsidRDefault="004B540D" w:rsidP="004B540D">
      <w:pPr>
        <w:pStyle w:val="afff2"/>
      </w:pPr>
    </w:p>
    <w:p w14:paraId="4058584D" w14:textId="77777777" w:rsidR="004B540D" w:rsidRDefault="004B540D" w:rsidP="004B540D">
      <w:pPr>
        <w:pStyle w:val="afff2"/>
      </w:pPr>
      <w:r>
        <w:t xml:space="preserve">        // 2. </w:t>
      </w:r>
      <w:r>
        <w:t>创建</w:t>
      </w:r>
      <w:proofErr w:type="spellStart"/>
      <w:r>
        <w:t>sparkContext</w:t>
      </w:r>
      <w:proofErr w:type="spellEnd"/>
    </w:p>
    <w:p w14:paraId="18405047" w14:textId="77777777" w:rsidR="004B540D" w:rsidRDefault="004B540D" w:rsidP="004B540D">
      <w:pPr>
        <w:pStyle w:val="afff2"/>
      </w:pPr>
      <w:r>
        <w:t xml:space="preserve">        </w:t>
      </w:r>
      <w:proofErr w:type="spellStart"/>
      <w:r>
        <w:t>JavaSparkContext</w:t>
      </w:r>
      <w:proofErr w:type="spellEnd"/>
      <w:r>
        <w:t xml:space="preserve"> </w:t>
      </w:r>
      <w:proofErr w:type="spellStart"/>
      <w:r>
        <w:t>sc</w:t>
      </w:r>
      <w:proofErr w:type="spellEnd"/>
      <w:r>
        <w:t xml:space="preserve"> = new </w:t>
      </w:r>
      <w:proofErr w:type="spellStart"/>
      <w:r>
        <w:t>JavaSparkContext</w:t>
      </w:r>
      <w:proofErr w:type="spellEnd"/>
      <w:r>
        <w:t>(conf);</w:t>
      </w:r>
    </w:p>
    <w:p w14:paraId="76546026" w14:textId="77777777" w:rsidR="004B540D" w:rsidRDefault="004B540D" w:rsidP="004B540D">
      <w:pPr>
        <w:pStyle w:val="afff2"/>
      </w:pPr>
    </w:p>
    <w:p w14:paraId="1DF98007" w14:textId="77777777" w:rsidR="004B540D" w:rsidRDefault="004B540D" w:rsidP="004B540D">
      <w:pPr>
        <w:pStyle w:val="afff2"/>
      </w:pPr>
      <w:r>
        <w:t xml:space="preserve">        // 3. </w:t>
      </w:r>
      <w:r>
        <w:t>编写代码</w:t>
      </w:r>
    </w:p>
    <w:p w14:paraId="07B14784" w14:textId="77777777" w:rsidR="004B540D" w:rsidRDefault="004B540D" w:rsidP="004B540D">
      <w:pPr>
        <w:pStyle w:val="afff2"/>
      </w:pPr>
      <w:r>
        <w:t xml:space="preserve">        // </w:t>
      </w:r>
      <w:r>
        <w:t>分三次进行</w:t>
      </w:r>
      <w:proofErr w:type="spellStart"/>
      <w:r>
        <w:t>wordCount</w:t>
      </w:r>
      <w:proofErr w:type="spellEnd"/>
      <w:r>
        <w:t xml:space="preserve"> </w:t>
      </w:r>
      <w:r>
        <w:t>最后使用</w:t>
      </w:r>
      <w:r>
        <w:t>cogroup</w:t>
      </w:r>
      <w:r>
        <w:t>合并三组数据</w:t>
      </w:r>
    </w:p>
    <w:p w14:paraId="3711448E" w14:textId="77777777" w:rsidR="004B540D" w:rsidRDefault="004B540D" w:rsidP="004B540D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String&gt; </w:t>
      </w:r>
      <w:proofErr w:type="spellStart"/>
      <w:r>
        <w:t>lineRDD</w:t>
      </w:r>
      <w:proofErr w:type="spellEnd"/>
      <w:r>
        <w:t xml:space="preserve"> = </w:t>
      </w:r>
      <w:proofErr w:type="spellStart"/>
      <w:r>
        <w:t>sc.textFile</w:t>
      </w:r>
      <w:proofErr w:type="spellEnd"/>
      <w:r>
        <w:t>("input/user_visit_action.txt");</w:t>
      </w:r>
    </w:p>
    <w:p w14:paraId="2C7FDEDE" w14:textId="77777777" w:rsidR="004B540D" w:rsidRDefault="004B540D" w:rsidP="004B540D">
      <w:pPr>
        <w:pStyle w:val="afff2"/>
      </w:pPr>
    </w:p>
    <w:p w14:paraId="4095B7FA" w14:textId="77777777" w:rsidR="004B540D" w:rsidRDefault="004B540D" w:rsidP="004B540D">
      <w:pPr>
        <w:pStyle w:val="afff2"/>
      </w:pPr>
      <w:r>
        <w:t xml:space="preserve">        // </w:t>
      </w:r>
      <w:r>
        <w:t>转换为对象</w:t>
      </w:r>
    </w:p>
    <w:p w14:paraId="4ABFB6AE" w14:textId="77777777" w:rsidR="004B540D" w:rsidRDefault="004B540D" w:rsidP="004B540D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>&lt;</w:t>
      </w:r>
      <w:proofErr w:type="spellStart"/>
      <w:r>
        <w:t>UserVisitAction</w:t>
      </w:r>
      <w:proofErr w:type="spellEnd"/>
      <w:r>
        <w:t xml:space="preserve">&gt; </w:t>
      </w:r>
      <w:proofErr w:type="spellStart"/>
      <w:r>
        <w:t>actionRDD</w:t>
      </w:r>
      <w:proofErr w:type="spellEnd"/>
      <w:r>
        <w:t xml:space="preserve"> = </w:t>
      </w:r>
      <w:proofErr w:type="spellStart"/>
      <w:r>
        <w:t>lineRDD.map</w:t>
      </w:r>
      <w:proofErr w:type="spellEnd"/>
      <w:r>
        <w:t xml:space="preserve">(new Function&lt;String, </w:t>
      </w:r>
      <w:proofErr w:type="spellStart"/>
      <w:r>
        <w:t>UserVisitAction</w:t>
      </w:r>
      <w:proofErr w:type="spellEnd"/>
      <w:r>
        <w:t>&gt;() {</w:t>
      </w:r>
    </w:p>
    <w:p w14:paraId="37D00847" w14:textId="77777777" w:rsidR="004B540D" w:rsidRDefault="004B540D" w:rsidP="004B540D">
      <w:pPr>
        <w:pStyle w:val="afff2"/>
      </w:pPr>
      <w:r>
        <w:t xml:space="preserve">            @Override</w:t>
      </w:r>
    </w:p>
    <w:p w14:paraId="42DA682E" w14:textId="77777777" w:rsidR="004B540D" w:rsidRDefault="004B540D" w:rsidP="004B540D">
      <w:pPr>
        <w:pStyle w:val="afff2"/>
      </w:pPr>
      <w:r>
        <w:t xml:space="preserve">            public </w:t>
      </w:r>
      <w:proofErr w:type="spellStart"/>
      <w:r>
        <w:t>UserVisitAction</w:t>
      </w:r>
      <w:proofErr w:type="spellEnd"/>
      <w:r>
        <w:t xml:space="preserve"> call(String v1) throws Exception {</w:t>
      </w:r>
    </w:p>
    <w:p w14:paraId="4FDB8520" w14:textId="77777777" w:rsidR="004B540D" w:rsidRDefault="004B540D" w:rsidP="004B540D">
      <w:pPr>
        <w:pStyle w:val="afff2"/>
      </w:pPr>
      <w:r>
        <w:t xml:space="preserve">                String[] data = v1.split("_");</w:t>
      </w:r>
    </w:p>
    <w:p w14:paraId="338F035A" w14:textId="77777777" w:rsidR="004B540D" w:rsidRDefault="004B540D" w:rsidP="004B540D">
      <w:pPr>
        <w:pStyle w:val="afff2"/>
      </w:pPr>
      <w:r>
        <w:t xml:space="preserve">                return new </w:t>
      </w:r>
      <w:proofErr w:type="spellStart"/>
      <w:r>
        <w:t>UserVisitAction</w:t>
      </w:r>
      <w:proofErr w:type="spellEnd"/>
      <w:r>
        <w:t>(</w:t>
      </w:r>
    </w:p>
    <w:p w14:paraId="10806EA9" w14:textId="77777777" w:rsidR="004B540D" w:rsidRDefault="004B540D" w:rsidP="004B540D">
      <w:pPr>
        <w:pStyle w:val="afff2"/>
      </w:pPr>
      <w:r>
        <w:t xml:space="preserve">                        data[0],</w:t>
      </w:r>
    </w:p>
    <w:p w14:paraId="2A221081" w14:textId="77777777" w:rsidR="004B540D" w:rsidRDefault="004B540D" w:rsidP="004B540D">
      <w:pPr>
        <w:pStyle w:val="afff2"/>
      </w:pPr>
      <w:r>
        <w:t xml:space="preserve">                        data[1],</w:t>
      </w:r>
    </w:p>
    <w:p w14:paraId="77DFE6CC" w14:textId="77777777" w:rsidR="004B540D" w:rsidRDefault="004B540D" w:rsidP="004B540D">
      <w:pPr>
        <w:pStyle w:val="afff2"/>
      </w:pPr>
      <w:r>
        <w:t xml:space="preserve">                        data[2],</w:t>
      </w:r>
    </w:p>
    <w:p w14:paraId="63A61A51" w14:textId="77777777" w:rsidR="004B540D" w:rsidRDefault="004B540D" w:rsidP="004B540D">
      <w:pPr>
        <w:pStyle w:val="afff2"/>
      </w:pPr>
      <w:r>
        <w:t xml:space="preserve">                        data[3],</w:t>
      </w:r>
    </w:p>
    <w:p w14:paraId="764C7927" w14:textId="77777777" w:rsidR="004B540D" w:rsidRDefault="004B540D" w:rsidP="004B540D">
      <w:pPr>
        <w:pStyle w:val="afff2"/>
      </w:pPr>
      <w:r>
        <w:t xml:space="preserve">                        data[4],</w:t>
      </w:r>
    </w:p>
    <w:p w14:paraId="6ED0C44D" w14:textId="77777777" w:rsidR="004B540D" w:rsidRDefault="004B540D" w:rsidP="004B540D">
      <w:pPr>
        <w:pStyle w:val="afff2"/>
      </w:pPr>
      <w:r>
        <w:t xml:space="preserve">                        data[5],</w:t>
      </w:r>
    </w:p>
    <w:p w14:paraId="5A07B6FB" w14:textId="77777777" w:rsidR="004B540D" w:rsidRDefault="004B540D" w:rsidP="004B540D">
      <w:pPr>
        <w:pStyle w:val="afff2"/>
      </w:pPr>
      <w:r>
        <w:t xml:space="preserve">                        data[6],</w:t>
      </w:r>
    </w:p>
    <w:p w14:paraId="7503A282" w14:textId="77777777" w:rsidR="004B540D" w:rsidRDefault="004B540D" w:rsidP="004B540D">
      <w:pPr>
        <w:pStyle w:val="afff2"/>
      </w:pPr>
      <w:r>
        <w:t xml:space="preserve">                        data[7],</w:t>
      </w:r>
    </w:p>
    <w:p w14:paraId="277E4193" w14:textId="77777777" w:rsidR="004B540D" w:rsidRDefault="004B540D" w:rsidP="004B540D">
      <w:pPr>
        <w:pStyle w:val="afff2"/>
      </w:pPr>
      <w:r>
        <w:t xml:space="preserve">                        data[8],</w:t>
      </w:r>
    </w:p>
    <w:p w14:paraId="31A6710E" w14:textId="77777777" w:rsidR="004B540D" w:rsidRDefault="004B540D" w:rsidP="004B540D">
      <w:pPr>
        <w:pStyle w:val="afff2"/>
      </w:pPr>
      <w:r>
        <w:t xml:space="preserve">                        data[9],</w:t>
      </w:r>
    </w:p>
    <w:p w14:paraId="594BF8F5" w14:textId="77777777" w:rsidR="004B540D" w:rsidRDefault="004B540D" w:rsidP="004B540D">
      <w:pPr>
        <w:pStyle w:val="afff2"/>
      </w:pPr>
      <w:r>
        <w:t xml:space="preserve">                        data[10],</w:t>
      </w:r>
    </w:p>
    <w:p w14:paraId="529AA4CC" w14:textId="77777777" w:rsidR="004B540D" w:rsidRDefault="004B540D" w:rsidP="004B540D">
      <w:pPr>
        <w:pStyle w:val="afff2"/>
      </w:pPr>
      <w:r>
        <w:t xml:space="preserve">                        data[11],</w:t>
      </w:r>
    </w:p>
    <w:p w14:paraId="11B0FF21" w14:textId="77777777" w:rsidR="004B540D" w:rsidRDefault="004B540D" w:rsidP="004B540D">
      <w:pPr>
        <w:pStyle w:val="afff2"/>
      </w:pPr>
      <w:r>
        <w:t xml:space="preserve">                        data[12]</w:t>
      </w:r>
    </w:p>
    <w:p w14:paraId="4E38405F" w14:textId="77777777" w:rsidR="004B540D" w:rsidRDefault="004B540D" w:rsidP="004B540D">
      <w:pPr>
        <w:pStyle w:val="afff2"/>
      </w:pPr>
      <w:r>
        <w:t xml:space="preserve">                );</w:t>
      </w:r>
    </w:p>
    <w:p w14:paraId="5F0A5CDE" w14:textId="77777777" w:rsidR="004B540D" w:rsidRDefault="004B540D" w:rsidP="004B540D">
      <w:pPr>
        <w:pStyle w:val="afff2"/>
      </w:pPr>
      <w:r>
        <w:t xml:space="preserve">            }</w:t>
      </w:r>
    </w:p>
    <w:p w14:paraId="2B99A11E" w14:textId="77777777" w:rsidR="004B540D" w:rsidRDefault="004B540D" w:rsidP="004B540D">
      <w:pPr>
        <w:pStyle w:val="afff2"/>
      </w:pPr>
      <w:r>
        <w:t xml:space="preserve">        });</w:t>
      </w:r>
    </w:p>
    <w:p w14:paraId="3FC6C807" w14:textId="77777777" w:rsidR="004B540D" w:rsidRDefault="004B540D" w:rsidP="004B540D">
      <w:pPr>
        <w:pStyle w:val="afff2"/>
      </w:pPr>
    </w:p>
    <w:p w14:paraId="47F47D00" w14:textId="77777777" w:rsidR="004B540D" w:rsidRDefault="004B540D" w:rsidP="004B540D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>&lt;</w:t>
      </w:r>
      <w:proofErr w:type="spellStart"/>
      <w:r>
        <w:t>CategoryCountInfo</w:t>
      </w:r>
      <w:proofErr w:type="spellEnd"/>
      <w:r>
        <w:t xml:space="preserve">&gt; </w:t>
      </w:r>
      <w:proofErr w:type="spellStart"/>
      <w:r>
        <w:t>categoryCountInfoJavaRDD</w:t>
      </w:r>
      <w:proofErr w:type="spellEnd"/>
      <w:r>
        <w:t xml:space="preserve"> = </w:t>
      </w:r>
      <w:proofErr w:type="spellStart"/>
      <w:r>
        <w:t>actionRDD.flatMap</w:t>
      </w:r>
      <w:proofErr w:type="spellEnd"/>
      <w:r>
        <w:t xml:space="preserve">(new </w:t>
      </w:r>
      <w:proofErr w:type="spellStart"/>
      <w:r>
        <w:t>FlatMapFunction</w:t>
      </w:r>
      <w:proofErr w:type="spellEnd"/>
      <w:r>
        <w:t>&lt;</w:t>
      </w:r>
      <w:proofErr w:type="spellStart"/>
      <w:r>
        <w:t>UserVisitAction</w:t>
      </w:r>
      <w:proofErr w:type="spellEnd"/>
      <w:r>
        <w:t xml:space="preserve">, </w:t>
      </w:r>
      <w:proofErr w:type="spellStart"/>
      <w:r>
        <w:t>CategoryCountInfo</w:t>
      </w:r>
      <w:proofErr w:type="spellEnd"/>
      <w:r>
        <w:t>&gt;() {</w:t>
      </w:r>
    </w:p>
    <w:p w14:paraId="096C3548" w14:textId="77777777" w:rsidR="004B540D" w:rsidRDefault="004B540D" w:rsidP="004B540D">
      <w:pPr>
        <w:pStyle w:val="afff2"/>
      </w:pPr>
      <w:r>
        <w:t xml:space="preserve">            @Override</w:t>
      </w:r>
    </w:p>
    <w:p w14:paraId="1744BB30" w14:textId="77777777" w:rsidR="004B540D" w:rsidRDefault="004B540D" w:rsidP="004B540D">
      <w:pPr>
        <w:pStyle w:val="afff2"/>
      </w:pPr>
      <w:r>
        <w:t xml:space="preserve">            public Iterator&lt;</w:t>
      </w:r>
      <w:proofErr w:type="spellStart"/>
      <w:r>
        <w:t>CategoryCountInfo</w:t>
      </w:r>
      <w:proofErr w:type="spellEnd"/>
      <w:r>
        <w:t>&gt; call(</w:t>
      </w:r>
      <w:proofErr w:type="spellStart"/>
      <w:r>
        <w:t>UserVisitAction</w:t>
      </w:r>
      <w:proofErr w:type="spellEnd"/>
      <w:r>
        <w:t xml:space="preserve"> </w:t>
      </w:r>
      <w:proofErr w:type="spellStart"/>
      <w:r>
        <w:t>userVisitAction</w:t>
      </w:r>
      <w:proofErr w:type="spellEnd"/>
      <w:r>
        <w:t>) throws Exception {</w:t>
      </w:r>
    </w:p>
    <w:p w14:paraId="42CDE479" w14:textId="77777777" w:rsidR="004B540D" w:rsidRDefault="004B540D" w:rsidP="004B540D">
      <w:pPr>
        <w:pStyle w:val="afff2"/>
      </w:pPr>
      <w:r>
        <w:t xml:space="preserve">                </w:t>
      </w:r>
      <w:proofErr w:type="spellStart"/>
      <w:r>
        <w:t>ArrayList</w:t>
      </w:r>
      <w:proofErr w:type="spellEnd"/>
      <w:r>
        <w:t>&lt;</w:t>
      </w:r>
      <w:proofErr w:type="spellStart"/>
      <w:r>
        <w:t>CategoryCountInfo</w:t>
      </w:r>
      <w:proofErr w:type="spellEnd"/>
      <w:r>
        <w:t xml:space="preserve">&gt; </w:t>
      </w:r>
      <w:proofErr w:type="spellStart"/>
      <w:r>
        <w:t>countInfos</w:t>
      </w:r>
      <w:proofErr w:type="spellEnd"/>
      <w:r>
        <w:t xml:space="preserve"> = new </w:t>
      </w:r>
      <w:proofErr w:type="spellStart"/>
      <w:r>
        <w:t>ArrayList</w:t>
      </w:r>
      <w:proofErr w:type="spellEnd"/>
      <w:r>
        <w:t>&lt;&gt;();</w:t>
      </w:r>
    </w:p>
    <w:p w14:paraId="6FC2CD19" w14:textId="77777777" w:rsidR="004B540D" w:rsidRDefault="004B540D" w:rsidP="004B540D">
      <w:pPr>
        <w:pStyle w:val="afff2"/>
      </w:pPr>
      <w:r>
        <w:t xml:space="preserve">                if (!</w:t>
      </w:r>
      <w:proofErr w:type="spellStart"/>
      <w:r>
        <w:t>userVisitAction.getClick_category_id</w:t>
      </w:r>
      <w:proofErr w:type="spellEnd"/>
      <w:r>
        <w:t>().equals("-1")) {</w:t>
      </w:r>
    </w:p>
    <w:p w14:paraId="1F431B70" w14:textId="77777777" w:rsidR="004B540D" w:rsidRDefault="004B540D" w:rsidP="004B540D">
      <w:pPr>
        <w:pStyle w:val="afff2"/>
      </w:pPr>
      <w:r>
        <w:t xml:space="preserve">                    // </w:t>
      </w:r>
      <w:r>
        <w:t>当前为点击数据</w:t>
      </w:r>
    </w:p>
    <w:p w14:paraId="6C806C21" w14:textId="77777777" w:rsidR="004B540D" w:rsidRDefault="004B540D" w:rsidP="004B540D">
      <w:pPr>
        <w:pStyle w:val="afff2"/>
      </w:pPr>
      <w:r>
        <w:t xml:space="preserve">                    </w:t>
      </w:r>
      <w:proofErr w:type="spellStart"/>
      <w:r>
        <w:t>countInfos.add</w:t>
      </w:r>
      <w:proofErr w:type="spellEnd"/>
      <w:r>
        <w:t xml:space="preserve">(new </w:t>
      </w:r>
      <w:proofErr w:type="spellStart"/>
      <w:r>
        <w:t>CategoryCountInfo</w:t>
      </w:r>
      <w:proofErr w:type="spellEnd"/>
      <w:r>
        <w:t>(</w:t>
      </w:r>
      <w:proofErr w:type="spellStart"/>
      <w:r>
        <w:t>userVisitAction.getClick_category_id</w:t>
      </w:r>
      <w:proofErr w:type="spellEnd"/>
      <w:r>
        <w:t>(), 1L, 0L, 0L));</w:t>
      </w:r>
    </w:p>
    <w:p w14:paraId="15C12307" w14:textId="77777777" w:rsidR="004B540D" w:rsidRDefault="004B540D" w:rsidP="004B540D">
      <w:pPr>
        <w:pStyle w:val="afff2"/>
      </w:pPr>
      <w:r>
        <w:t xml:space="preserve">                } else if (!</w:t>
      </w:r>
      <w:proofErr w:type="spellStart"/>
      <w:r>
        <w:t>userVisitAction.getOrder_category_ids</w:t>
      </w:r>
      <w:proofErr w:type="spellEnd"/>
      <w:r>
        <w:t>().equals("null")) {</w:t>
      </w:r>
    </w:p>
    <w:p w14:paraId="2D6992E5" w14:textId="77777777" w:rsidR="004B540D" w:rsidRDefault="004B540D" w:rsidP="004B540D">
      <w:pPr>
        <w:pStyle w:val="afff2"/>
      </w:pPr>
      <w:r>
        <w:t xml:space="preserve">                    // </w:t>
      </w:r>
      <w:r>
        <w:t>当前为订单数据</w:t>
      </w:r>
    </w:p>
    <w:p w14:paraId="46351C61" w14:textId="77777777" w:rsidR="004B540D" w:rsidRDefault="004B540D" w:rsidP="004B540D">
      <w:pPr>
        <w:pStyle w:val="afff2"/>
      </w:pPr>
      <w:r>
        <w:t xml:space="preserve">                    String[] orders = </w:t>
      </w:r>
      <w:proofErr w:type="spellStart"/>
      <w:r>
        <w:t>userVisitAction.getOrder_category_ids</w:t>
      </w:r>
      <w:proofErr w:type="spellEnd"/>
      <w:r>
        <w:t>().split(",");</w:t>
      </w:r>
    </w:p>
    <w:p w14:paraId="7E8E901F" w14:textId="77777777" w:rsidR="004B540D" w:rsidRDefault="004B540D" w:rsidP="004B540D">
      <w:pPr>
        <w:pStyle w:val="afff2"/>
      </w:pPr>
      <w:r>
        <w:t xml:space="preserve">                    for (String order : orders) {</w:t>
      </w:r>
    </w:p>
    <w:p w14:paraId="3E3C0221" w14:textId="77777777" w:rsidR="004B540D" w:rsidRDefault="004B540D" w:rsidP="004B540D">
      <w:pPr>
        <w:pStyle w:val="afff2"/>
      </w:pPr>
      <w:r>
        <w:t xml:space="preserve">                        </w:t>
      </w:r>
      <w:proofErr w:type="spellStart"/>
      <w:r>
        <w:t>countInfos.add</w:t>
      </w:r>
      <w:proofErr w:type="spellEnd"/>
      <w:r>
        <w:t xml:space="preserve">(new </w:t>
      </w:r>
      <w:proofErr w:type="spellStart"/>
      <w:r>
        <w:t>CategoryCountInfo</w:t>
      </w:r>
      <w:proofErr w:type="spellEnd"/>
      <w:r>
        <w:t>(order, 0L, 1L, 0L));</w:t>
      </w:r>
    </w:p>
    <w:p w14:paraId="1F2A720C" w14:textId="77777777" w:rsidR="004B540D" w:rsidRDefault="004B540D" w:rsidP="004B540D">
      <w:pPr>
        <w:pStyle w:val="afff2"/>
      </w:pPr>
      <w:r>
        <w:t xml:space="preserve">                    }</w:t>
      </w:r>
    </w:p>
    <w:p w14:paraId="3A6609D5" w14:textId="77777777" w:rsidR="004B540D" w:rsidRDefault="004B540D" w:rsidP="004B540D">
      <w:pPr>
        <w:pStyle w:val="afff2"/>
      </w:pPr>
      <w:r>
        <w:t xml:space="preserve">                } else if (!</w:t>
      </w:r>
      <w:proofErr w:type="spellStart"/>
      <w:r>
        <w:t>userVisitAction.getPay_category_ids</w:t>
      </w:r>
      <w:proofErr w:type="spellEnd"/>
      <w:r>
        <w:t>().equals("null")) {</w:t>
      </w:r>
    </w:p>
    <w:p w14:paraId="7793F130" w14:textId="77777777" w:rsidR="004B540D" w:rsidRDefault="004B540D" w:rsidP="004B540D">
      <w:pPr>
        <w:pStyle w:val="afff2"/>
      </w:pPr>
      <w:r>
        <w:lastRenderedPageBreak/>
        <w:t xml:space="preserve">                    // </w:t>
      </w:r>
      <w:r>
        <w:t>当前为支付数据</w:t>
      </w:r>
    </w:p>
    <w:p w14:paraId="0198C337" w14:textId="77777777" w:rsidR="004B540D" w:rsidRDefault="004B540D" w:rsidP="004B540D">
      <w:pPr>
        <w:pStyle w:val="afff2"/>
      </w:pPr>
      <w:r>
        <w:t xml:space="preserve">                    String[] pays = </w:t>
      </w:r>
      <w:proofErr w:type="spellStart"/>
      <w:r>
        <w:t>userVisitAction.getPay_category_ids</w:t>
      </w:r>
      <w:proofErr w:type="spellEnd"/>
      <w:r>
        <w:t>().split(",");</w:t>
      </w:r>
    </w:p>
    <w:p w14:paraId="5C85C35C" w14:textId="77777777" w:rsidR="004B540D" w:rsidRDefault="004B540D" w:rsidP="004B540D">
      <w:pPr>
        <w:pStyle w:val="afff2"/>
      </w:pPr>
      <w:r>
        <w:t xml:space="preserve">                    for (String pay : pays) {</w:t>
      </w:r>
    </w:p>
    <w:p w14:paraId="12A48AF9" w14:textId="77777777" w:rsidR="004B540D" w:rsidRDefault="004B540D" w:rsidP="004B540D">
      <w:pPr>
        <w:pStyle w:val="afff2"/>
      </w:pPr>
      <w:r>
        <w:t xml:space="preserve">                        </w:t>
      </w:r>
      <w:proofErr w:type="spellStart"/>
      <w:r>
        <w:t>countInfos.add</w:t>
      </w:r>
      <w:proofErr w:type="spellEnd"/>
      <w:r>
        <w:t xml:space="preserve">(new </w:t>
      </w:r>
      <w:proofErr w:type="spellStart"/>
      <w:r>
        <w:t>CategoryCountInfo</w:t>
      </w:r>
      <w:proofErr w:type="spellEnd"/>
      <w:r>
        <w:t>(pay, 0L, 0L, 1L));</w:t>
      </w:r>
    </w:p>
    <w:p w14:paraId="4D743CA3" w14:textId="77777777" w:rsidR="004B540D" w:rsidRDefault="004B540D" w:rsidP="004B540D">
      <w:pPr>
        <w:pStyle w:val="afff2"/>
      </w:pPr>
      <w:r>
        <w:t xml:space="preserve">                    }</w:t>
      </w:r>
    </w:p>
    <w:p w14:paraId="7F470C4F" w14:textId="77777777" w:rsidR="004B540D" w:rsidRDefault="004B540D" w:rsidP="004B540D">
      <w:pPr>
        <w:pStyle w:val="afff2"/>
      </w:pPr>
      <w:r>
        <w:t xml:space="preserve">                }</w:t>
      </w:r>
    </w:p>
    <w:p w14:paraId="63B01D65" w14:textId="77777777" w:rsidR="004B540D" w:rsidRDefault="004B540D" w:rsidP="004B540D">
      <w:pPr>
        <w:pStyle w:val="afff2"/>
      </w:pPr>
      <w:r>
        <w:t xml:space="preserve">                return </w:t>
      </w:r>
      <w:proofErr w:type="spellStart"/>
      <w:r>
        <w:t>countInfos.iterator</w:t>
      </w:r>
      <w:proofErr w:type="spellEnd"/>
      <w:r>
        <w:t>();</w:t>
      </w:r>
    </w:p>
    <w:p w14:paraId="76649EB4" w14:textId="77777777" w:rsidR="004B540D" w:rsidRDefault="004B540D" w:rsidP="004B540D">
      <w:pPr>
        <w:pStyle w:val="afff2"/>
      </w:pPr>
      <w:r>
        <w:t xml:space="preserve">            }</w:t>
      </w:r>
    </w:p>
    <w:p w14:paraId="0D2958A1" w14:textId="77777777" w:rsidR="004B540D" w:rsidRDefault="004B540D" w:rsidP="004B540D">
      <w:pPr>
        <w:pStyle w:val="afff2"/>
      </w:pPr>
      <w:r>
        <w:t xml:space="preserve">        });</w:t>
      </w:r>
    </w:p>
    <w:p w14:paraId="0639C812" w14:textId="77777777" w:rsidR="004B540D" w:rsidRDefault="004B540D" w:rsidP="004B540D">
      <w:pPr>
        <w:pStyle w:val="afff2"/>
      </w:pPr>
    </w:p>
    <w:p w14:paraId="71BD1B20" w14:textId="77777777" w:rsidR="004B540D" w:rsidRDefault="004B540D" w:rsidP="004B540D">
      <w:pPr>
        <w:pStyle w:val="afff2"/>
      </w:pPr>
      <w:r>
        <w:t xml:space="preserve">        // </w:t>
      </w:r>
      <w:r>
        <w:t>改用</w:t>
      </w:r>
      <w:proofErr w:type="spellStart"/>
      <w:r>
        <w:t>reduceByKey</w:t>
      </w:r>
      <w:proofErr w:type="spellEnd"/>
    </w:p>
    <w:p w14:paraId="7EC68A7D" w14:textId="77777777" w:rsidR="004B540D" w:rsidRDefault="004B540D" w:rsidP="004B540D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String, </w:t>
      </w:r>
      <w:proofErr w:type="spellStart"/>
      <w:r>
        <w:t>CategoryCountInfo</w:t>
      </w:r>
      <w:proofErr w:type="spellEnd"/>
      <w:r>
        <w:t xml:space="preserve">&gt; </w:t>
      </w:r>
      <w:proofErr w:type="spellStart"/>
      <w:r>
        <w:t>javaPairRDD</w:t>
      </w:r>
      <w:proofErr w:type="spellEnd"/>
      <w:r>
        <w:t xml:space="preserve"> = </w:t>
      </w:r>
      <w:proofErr w:type="spellStart"/>
      <w:r>
        <w:t>categoryCountInfoJavaRDD.mapToPair</w:t>
      </w:r>
      <w:proofErr w:type="spellEnd"/>
      <w:r>
        <w:t xml:space="preserve">(new </w:t>
      </w:r>
      <w:proofErr w:type="spellStart"/>
      <w:r>
        <w:t>PairFunction</w:t>
      </w:r>
      <w:proofErr w:type="spellEnd"/>
      <w:r>
        <w:t>&lt;</w:t>
      </w:r>
      <w:proofErr w:type="spellStart"/>
      <w:r>
        <w:t>CategoryCountInfo</w:t>
      </w:r>
      <w:proofErr w:type="spellEnd"/>
      <w:r>
        <w:t xml:space="preserve">, String, </w:t>
      </w:r>
      <w:proofErr w:type="spellStart"/>
      <w:r>
        <w:t>CategoryCountInfo</w:t>
      </w:r>
      <w:proofErr w:type="spellEnd"/>
      <w:r>
        <w:t>&gt;() {</w:t>
      </w:r>
    </w:p>
    <w:p w14:paraId="21BBE4F5" w14:textId="77777777" w:rsidR="004B540D" w:rsidRDefault="004B540D" w:rsidP="004B540D">
      <w:pPr>
        <w:pStyle w:val="afff2"/>
      </w:pPr>
      <w:r>
        <w:t xml:space="preserve">            @Override</w:t>
      </w:r>
    </w:p>
    <w:p w14:paraId="404B551C" w14:textId="77777777" w:rsidR="004B540D" w:rsidRDefault="004B540D" w:rsidP="004B540D">
      <w:pPr>
        <w:pStyle w:val="afff2"/>
      </w:pPr>
      <w:r>
        <w:t xml:space="preserve">            public Tuple2&lt;String, </w:t>
      </w:r>
      <w:proofErr w:type="spellStart"/>
      <w:r>
        <w:t>CategoryCountInfo</w:t>
      </w:r>
      <w:proofErr w:type="spellEnd"/>
      <w:r>
        <w:t>&gt; call(</w:t>
      </w:r>
      <w:proofErr w:type="spellStart"/>
      <w:r>
        <w:t>CategoryCountInfo</w:t>
      </w:r>
      <w:proofErr w:type="spellEnd"/>
      <w:r>
        <w:t xml:space="preserve"> </w:t>
      </w:r>
      <w:proofErr w:type="spellStart"/>
      <w:r>
        <w:t>categoryCountInfo</w:t>
      </w:r>
      <w:proofErr w:type="spellEnd"/>
      <w:r>
        <w:t>) throws Exception {</w:t>
      </w:r>
    </w:p>
    <w:p w14:paraId="250CDF4D" w14:textId="77777777" w:rsidR="004B540D" w:rsidRDefault="004B540D" w:rsidP="004B540D">
      <w:pPr>
        <w:pStyle w:val="afff2"/>
      </w:pPr>
      <w:r>
        <w:t xml:space="preserve">                return new Tuple2&lt;&gt;(</w:t>
      </w:r>
      <w:proofErr w:type="spellStart"/>
      <w:r>
        <w:t>categoryCountInfo.getCategoryId</w:t>
      </w:r>
      <w:proofErr w:type="spellEnd"/>
      <w:r>
        <w:t xml:space="preserve">(), </w:t>
      </w:r>
      <w:proofErr w:type="spellStart"/>
      <w:r>
        <w:t>categoryCountInfo</w:t>
      </w:r>
      <w:proofErr w:type="spellEnd"/>
      <w:r>
        <w:t>);</w:t>
      </w:r>
    </w:p>
    <w:p w14:paraId="79DF556D" w14:textId="77777777" w:rsidR="004B540D" w:rsidRDefault="004B540D" w:rsidP="004B540D">
      <w:pPr>
        <w:pStyle w:val="afff2"/>
      </w:pPr>
      <w:r>
        <w:t xml:space="preserve">            }</w:t>
      </w:r>
    </w:p>
    <w:p w14:paraId="07DD293E" w14:textId="77777777" w:rsidR="004B540D" w:rsidRDefault="004B540D" w:rsidP="004B540D">
      <w:pPr>
        <w:pStyle w:val="afff2"/>
      </w:pPr>
      <w:r>
        <w:t xml:space="preserve">        });</w:t>
      </w:r>
    </w:p>
    <w:p w14:paraId="4A83DFB4" w14:textId="77777777" w:rsidR="004B540D" w:rsidRDefault="004B540D" w:rsidP="004B540D">
      <w:pPr>
        <w:pStyle w:val="afff2"/>
      </w:pPr>
      <w:r>
        <w:t xml:space="preserve">        </w:t>
      </w:r>
      <w:proofErr w:type="spellStart"/>
      <w:r>
        <w:t>JavaPairRDD</w:t>
      </w:r>
      <w:proofErr w:type="spellEnd"/>
      <w:r>
        <w:t xml:space="preserve">&lt;String, </w:t>
      </w:r>
      <w:proofErr w:type="spellStart"/>
      <w:r>
        <w:t>CategoryCountInfo</w:t>
      </w:r>
      <w:proofErr w:type="spellEnd"/>
      <w:r>
        <w:t xml:space="preserve">&gt; </w:t>
      </w:r>
      <w:proofErr w:type="spellStart"/>
      <w:r>
        <w:t>reduceRDD</w:t>
      </w:r>
      <w:proofErr w:type="spellEnd"/>
      <w:r>
        <w:t xml:space="preserve"> = </w:t>
      </w:r>
      <w:proofErr w:type="spellStart"/>
      <w:r>
        <w:t>javaPairRDD.reduceByKey</w:t>
      </w:r>
      <w:proofErr w:type="spellEnd"/>
      <w:r>
        <w:t>(new Function2&lt;</w:t>
      </w:r>
      <w:proofErr w:type="spellStart"/>
      <w:r>
        <w:t>CategoryCountInfo</w:t>
      </w:r>
      <w:proofErr w:type="spellEnd"/>
      <w:r>
        <w:t xml:space="preserve">, </w:t>
      </w:r>
      <w:proofErr w:type="spellStart"/>
      <w:r>
        <w:t>CategoryCountInfo</w:t>
      </w:r>
      <w:proofErr w:type="spellEnd"/>
      <w:r>
        <w:t xml:space="preserve">, </w:t>
      </w:r>
      <w:proofErr w:type="spellStart"/>
      <w:r>
        <w:t>CategoryCountInfo</w:t>
      </w:r>
      <w:proofErr w:type="spellEnd"/>
      <w:r>
        <w:t>&gt;() {</w:t>
      </w:r>
    </w:p>
    <w:p w14:paraId="4029CE5D" w14:textId="77777777" w:rsidR="004B540D" w:rsidRDefault="004B540D" w:rsidP="004B540D">
      <w:pPr>
        <w:pStyle w:val="afff2"/>
      </w:pPr>
      <w:r>
        <w:t xml:space="preserve">            @Override</w:t>
      </w:r>
    </w:p>
    <w:p w14:paraId="1EDE94B0" w14:textId="77777777" w:rsidR="004B540D" w:rsidRDefault="004B540D" w:rsidP="004B540D">
      <w:pPr>
        <w:pStyle w:val="afff2"/>
      </w:pPr>
      <w:r>
        <w:t xml:space="preserve">            public </w:t>
      </w:r>
      <w:proofErr w:type="spellStart"/>
      <w:r>
        <w:t>CategoryCountInfo</w:t>
      </w:r>
      <w:proofErr w:type="spellEnd"/>
      <w:r>
        <w:t xml:space="preserve"> call(</w:t>
      </w:r>
      <w:proofErr w:type="spellStart"/>
      <w:r>
        <w:t>CategoryCountInfo</w:t>
      </w:r>
      <w:proofErr w:type="spellEnd"/>
      <w:r>
        <w:t xml:space="preserve"> v1, </w:t>
      </w:r>
      <w:proofErr w:type="spellStart"/>
      <w:r>
        <w:t>CategoryCountInfo</w:t>
      </w:r>
      <w:proofErr w:type="spellEnd"/>
      <w:r>
        <w:t xml:space="preserve"> v2) throws Exception {</w:t>
      </w:r>
    </w:p>
    <w:p w14:paraId="5BFAE1AD" w14:textId="77777777" w:rsidR="004B540D" w:rsidRDefault="004B540D" w:rsidP="004B540D">
      <w:pPr>
        <w:pStyle w:val="afff2"/>
      </w:pPr>
      <w:r>
        <w:t xml:space="preserve">                v1.setClickCount(v1.getClickCount() + v2.getClickCount());</w:t>
      </w:r>
    </w:p>
    <w:p w14:paraId="42B09D76" w14:textId="77777777" w:rsidR="004B540D" w:rsidRDefault="004B540D" w:rsidP="004B540D">
      <w:pPr>
        <w:pStyle w:val="afff2"/>
      </w:pPr>
      <w:r>
        <w:t xml:space="preserve">                v1.setOrderCount(v1.getOrderCount() + v2.getOrderCount());</w:t>
      </w:r>
    </w:p>
    <w:p w14:paraId="0C959C20" w14:textId="77777777" w:rsidR="004B540D" w:rsidRDefault="004B540D" w:rsidP="004B540D">
      <w:pPr>
        <w:pStyle w:val="afff2"/>
      </w:pPr>
      <w:r>
        <w:t xml:space="preserve">                v1.setPayCount(v1.getPayCount() + v2.getPayCount());</w:t>
      </w:r>
    </w:p>
    <w:p w14:paraId="62932C73" w14:textId="77777777" w:rsidR="004B540D" w:rsidRDefault="004B540D" w:rsidP="004B540D">
      <w:pPr>
        <w:pStyle w:val="afff2"/>
      </w:pPr>
      <w:r>
        <w:t xml:space="preserve">                return v1;</w:t>
      </w:r>
    </w:p>
    <w:p w14:paraId="431D13CA" w14:textId="77777777" w:rsidR="004B540D" w:rsidRDefault="004B540D" w:rsidP="004B540D">
      <w:pPr>
        <w:pStyle w:val="afff2"/>
      </w:pPr>
      <w:r>
        <w:t xml:space="preserve">            }</w:t>
      </w:r>
    </w:p>
    <w:p w14:paraId="4D8D0852" w14:textId="77777777" w:rsidR="004B540D" w:rsidRDefault="004B540D" w:rsidP="004B540D">
      <w:pPr>
        <w:pStyle w:val="afff2"/>
      </w:pPr>
      <w:r>
        <w:t xml:space="preserve">        });</w:t>
      </w:r>
    </w:p>
    <w:p w14:paraId="368506C2" w14:textId="77777777" w:rsidR="004B540D" w:rsidRDefault="004B540D" w:rsidP="004B540D">
      <w:pPr>
        <w:pStyle w:val="afff2"/>
      </w:pPr>
    </w:p>
    <w:p w14:paraId="28611991" w14:textId="77777777" w:rsidR="004B540D" w:rsidRDefault="004B540D" w:rsidP="004B540D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>&lt;</w:t>
      </w:r>
      <w:proofErr w:type="spellStart"/>
      <w:r>
        <w:t>CategoryCountInfo</w:t>
      </w:r>
      <w:proofErr w:type="spellEnd"/>
      <w:r>
        <w:t xml:space="preserve">&gt; categoryCountInfoJavaRDD1 = </w:t>
      </w:r>
      <w:proofErr w:type="spellStart"/>
      <w:r>
        <w:t>reduceRDD.map</w:t>
      </w:r>
      <w:proofErr w:type="spellEnd"/>
      <w:r>
        <w:t xml:space="preserve">(new Function&lt;Tuple2&lt;String, </w:t>
      </w:r>
      <w:proofErr w:type="spellStart"/>
      <w:r>
        <w:t>CategoryCountInfo</w:t>
      </w:r>
      <w:proofErr w:type="spellEnd"/>
      <w:r>
        <w:t xml:space="preserve">&gt;, </w:t>
      </w:r>
      <w:proofErr w:type="spellStart"/>
      <w:r>
        <w:t>CategoryCountInfo</w:t>
      </w:r>
      <w:proofErr w:type="spellEnd"/>
      <w:r>
        <w:t>&gt;() {</w:t>
      </w:r>
    </w:p>
    <w:p w14:paraId="301EA864" w14:textId="77777777" w:rsidR="004B540D" w:rsidRDefault="004B540D" w:rsidP="004B540D">
      <w:pPr>
        <w:pStyle w:val="afff2"/>
      </w:pPr>
      <w:r>
        <w:t xml:space="preserve">            @Override</w:t>
      </w:r>
    </w:p>
    <w:p w14:paraId="232EE091" w14:textId="77777777" w:rsidR="004B540D" w:rsidRDefault="004B540D" w:rsidP="004B540D">
      <w:pPr>
        <w:pStyle w:val="afff2"/>
      </w:pPr>
      <w:r>
        <w:t xml:space="preserve">            public </w:t>
      </w:r>
      <w:proofErr w:type="spellStart"/>
      <w:r>
        <w:t>CategoryCountInfo</w:t>
      </w:r>
      <w:proofErr w:type="spellEnd"/>
      <w:r>
        <w:t xml:space="preserve"> call(Tuple2&lt;String, </w:t>
      </w:r>
      <w:proofErr w:type="spellStart"/>
      <w:r>
        <w:t>CategoryCountInfo</w:t>
      </w:r>
      <w:proofErr w:type="spellEnd"/>
      <w:r>
        <w:t>&gt; v1) throws Exception {</w:t>
      </w:r>
    </w:p>
    <w:p w14:paraId="5869E527" w14:textId="77777777" w:rsidR="004B540D" w:rsidRDefault="004B540D" w:rsidP="004B540D">
      <w:pPr>
        <w:pStyle w:val="afff2"/>
      </w:pPr>
      <w:r>
        <w:t xml:space="preserve">                return v1._2;</w:t>
      </w:r>
    </w:p>
    <w:p w14:paraId="7188F822" w14:textId="77777777" w:rsidR="004B540D" w:rsidRDefault="004B540D" w:rsidP="004B540D">
      <w:pPr>
        <w:pStyle w:val="afff2"/>
      </w:pPr>
      <w:r>
        <w:t xml:space="preserve">            }</w:t>
      </w:r>
    </w:p>
    <w:p w14:paraId="2EA430EE" w14:textId="77777777" w:rsidR="004B540D" w:rsidRDefault="004B540D" w:rsidP="004B540D">
      <w:pPr>
        <w:pStyle w:val="afff2"/>
      </w:pPr>
      <w:r>
        <w:t xml:space="preserve">        });</w:t>
      </w:r>
    </w:p>
    <w:p w14:paraId="6BF5E89C" w14:textId="77777777" w:rsidR="004B540D" w:rsidRDefault="004B540D" w:rsidP="004B540D">
      <w:pPr>
        <w:pStyle w:val="afff2"/>
      </w:pPr>
    </w:p>
    <w:p w14:paraId="53E993D2" w14:textId="77777777" w:rsidR="004B540D" w:rsidRDefault="004B540D" w:rsidP="004B540D">
      <w:pPr>
        <w:pStyle w:val="afff2"/>
      </w:pPr>
    </w:p>
    <w:p w14:paraId="42D8AF8A" w14:textId="77777777" w:rsidR="004B540D" w:rsidRDefault="004B540D" w:rsidP="004B540D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>&lt;Tuple2&lt;String, Double&gt;&gt; tuple2JavaRDD = categoryCountInfoJavaRDD1.map(new Function&lt;</w:t>
      </w:r>
      <w:proofErr w:type="spellStart"/>
      <w:r>
        <w:t>CategoryCountInfo</w:t>
      </w:r>
      <w:proofErr w:type="spellEnd"/>
      <w:r>
        <w:t>, Tuple2&lt;String, Double&gt;&gt;() {</w:t>
      </w:r>
    </w:p>
    <w:p w14:paraId="0DD30938" w14:textId="77777777" w:rsidR="004B540D" w:rsidRDefault="004B540D" w:rsidP="004B540D">
      <w:pPr>
        <w:pStyle w:val="afff2"/>
      </w:pPr>
      <w:r>
        <w:t xml:space="preserve">            @Override</w:t>
      </w:r>
    </w:p>
    <w:p w14:paraId="741552C7" w14:textId="77777777" w:rsidR="004B540D" w:rsidRDefault="004B540D" w:rsidP="004B540D">
      <w:pPr>
        <w:pStyle w:val="afff2"/>
      </w:pPr>
      <w:r>
        <w:t xml:space="preserve">            public Tuple2&lt;String, Double&gt; call(</w:t>
      </w:r>
      <w:proofErr w:type="spellStart"/>
      <w:r>
        <w:t>CategoryCountInfo</w:t>
      </w:r>
      <w:proofErr w:type="spellEnd"/>
      <w:r>
        <w:t xml:space="preserve"> </w:t>
      </w:r>
      <w:proofErr w:type="spellStart"/>
      <w:r>
        <w:t>categoryCountInfo</w:t>
      </w:r>
      <w:proofErr w:type="spellEnd"/>
      <w:r>
        <w:t>) throws Exception {</w:t>
      </w:r>
    </w:p>
    <w:p w14:paraId="7115874A" w14:textId="77777777" w:rsidR="004B540D" w:rsidRDefault="004B540D" w:rsidP="004B540D">
      <w:pPr>
        <w:pStyle w:val="afff2"/>
      </w:pPr>
      <w:r>
        <w:t xml:space="preserve">                double counts = </w:t>
      </w:r>
      <w:proofErr w:type="spellStart"/>
      <w:r>
        <w:t>categoryCountInfo.getClickCount</w:t>
      </w:r>
      <w:proofErr w:type="spellEnd"/>
      <w:r>
        <w:t>().</w:t>
      </w:r>
      <w:proofErr w:type="spellStart"/>
      <w:r>
        <w:t>doubleValue</w:t>
      </w:r>
      <w:proofErr w:type="spellEnd"/>
      <w:r>
        <w:t xml:space="preserve">() * 0.2 + </w:t>
      </w:r>
      <w:proofErr w:type="spellStart"/>
      <w:r>
        <w:t>categoryCountInfo.getOrderCount</w:t>
      </w:r>
      <w:proofErr w:type="spellEnd"/>
      <w:r>
        <w:t xml:space="preserve">() * 0.3 + </w:t>
      </w:r>
      <w:proofErr w:type="spellStart"/>
      <w:r>
        <w:t>categoryCountInfo.getPayCount</w:t>
      </w:r>
      <w:proofErr w:type="spellEnd"/>
      <w:r>
        <w:t>() * 0.5;</w:t>
      </w:r>
    </w:p>
    <w:p w14:paraId="61F40A68" w14:textId="77777777" w:rsidR="004B540D" w:rsidRDefault="004B540D" w:rsidP="004B540D">
      <w:pPr>
        <w:pStyle w:val="afff2"/>
      </w:pPr>
      <w:r>
        <w:t xml:space="preserve">                String format = </w:t>
      </w:r>
      <w:proofErr w:type="spellStart"/>
      <w:r>
        <w:t>String.format</w:t>
      </w:r>
      <w:proofErr w:type="spellEnd"/>
      <w:r>
        <w:t>("%.2f", counts);</w:t>
      </w:r>
    </w:p>
    <w:p w14:paraId="6A40209B" w14:textId="77777777" w:rsidR="004B540D" w:rsidRDefault="004B540D" w:rsidP="004B540D">
      <w:pPr>
        <w:pStyle w:val="afff2"/>
      </w:pPr>
      <w:r>
        <w:t xml:space="preserve">                return new Tuple2&lt;&gt;(</w:t>
      </w:r>
      <w:proofErr w:type="spellStart"/>
      <w:r>
        <w:t>categoryCountInfo.getCategoryId</w:t>
      </w:r>
      <w:proofErr w:type="spellEnd"/>
      <w:r>
        <w:t xml:space="preserve">(), </w:t>
      </w:r>
      <w:proofErr w:type="spellStart"/>
      <w:r>
        <w:t>Double.valueOf</w:t>
      </w:r>
      <w:proofErr w:type="spellEnd"/>
      <w:r>
        <w:t>(format));</w:t>
      </w:r>
    </w:p>
    <w:p w14:paraId="392FB892" w14:textId="77777777" w:rsidR="004B540D" w:rsidRDefault="004B540D" w:rsidP="004B540D">
      <w:pPr>
        <w:pStyle w:val="afff2"/>
      </w:pPr>
      <w:r>
        <w:t xml:space="preserve">            }</w:t>
      </w:r>
    </w:p>
    <w:p w14:paraId="76C87FD8" w14:textId="77777777" w:rsidR="004B540D" w:rsidRDefault="004B540D" w:rsidP="004B540D">
      <w:pPr>
        <w:pStyle w:val="afff2"/>
      </w:pPr>
      <w:r>
        <w:t xml:space="preserve">        });</w:t>
      </w:r>
    </w:p>
    <w:p w14:paraId="04DD7443" w14:textId="77777777" w:rsidR="004B540D" w:rsidRDefault="004B540D" w:rsidP="004B540D">
      <w:pPr>
        <w:pStyle w:val="afff2"/>
      </w:pPr>
    </w:p>
    <w:p w14:paraId="3EC1EC4E" w14:textId="77777777" w:rsidR="004B540D" w:rsidRDefault="004B540D" w:rsidP="004B540D">
      <w:pPr>
        <w:pStyle w:val="afff2"/>
      </w:pPr>
      <w:r>
        <w:t xml:space="preserve">        </w:t>
      </w:r>
      <w:proofErr w:type="spellStart"/>
      <w:r>
        <w:t>JavaRDD</w:t>
      </w:r>
      <w:proofErr w:type="spellEnd"/>
      <w:r>
        <w:t xml:space="preserve">&lt;Tuple2&lt;String, Double&gt;&gt; result = tuple2JavaRDD.sortBy(new </w:t>
      </w:r>
      <w:r>
        <w:lastRenderedPageBreak/>
        <w:t>Function&lt;Tuple2&lt;String, Double&gt;, Double&gt;() {</w:t>
      </w:r>
    </w:p>
    <w:p w14:paraId="30934E7E" w14:textId="77777777" w:rsidR="004B540D" w:rsidRDefault="004B540D" w:rsidP="004B540D">
      <w:pPr>
        <w:pStyle w:val="afff2"/>
      </w:pPr>
      <w:r>
        <w:t xml:space="preserve">            @Override</w:t>
      </w:r>
    </w:p>
    <w:p w14:paraId="1E370FAB" w14:textId="77777777" w:rsidR="004B540D" w:rsidRDefault="004B540D" w:rsidP="004B540D">
      <w:pPr>
        <w:pStyle w:val="afff2"/>
      </w:pPr>
      <w:r>
        <w:t xml:space="preserve">            public Double call(Tuple2&lt;String, Double&gt; v1) throws Exception {</w:t>
      </w:r>
    </w:p>
    <w:p w14:paraId="4160C912" w14:textId="77777777" w:rsidR="004B540D" w:rsidRDefault="004B540D" w:rsidP="004B540D">
      <w:pPr>
        <w:pStyle w:val="afff2"/>
      </w:pPr>
      <w:r>
        <w:t xml:space="preserve">                return v1._2;</w:t>
      </w:r>
    </w:p>
    <w:p w14:paraId="390E88FD" w14:textId="77777777" w:rsidR="004B540D" w:rsidRDefault="004B540D" w:rsidP="004B540D">
      <w:pPr>
        <w:pStyle w:val="afff2"/>
      </w:pPr>
      <w:r>
        <w:t xml:space="preserve">            }</w:t>
      </w:r>
    </w:p>
    <w:p w14:paraId="7DAA1664" w14:textId="77777777" w:rsidR="004B540D" w:rsidRDefault="004B540D" w:rsidP="004B540D">
      <w:pPr>
        <w:pStyle w:val="afff2"/>
      </w:pPr>
      <w:r>
        <w:t xml:space="preserve">        }, false, 1);</w:t>
      </w:r>
    </w:p>
    <w:p w14:paraId="0129FB49" w14:textId="77777777" w:rsidR="004B540D" w:rsidRDefault="004B540D" w:rsidP="004B540D">
      <w:pPr>
        <w:pStyle w:val="afff2"/>
      </w:pPr>
    </w:p>
    <w:p w14:paraId="4299C3DC" w14:textId="77777777" w:rsidR="004B540D" w:rsidRDefault="004B540D" w:rsidP="004B540D">
      <w:pPr>
        <w:pStyle w:val="afff2"/>
      </w:pPr>
      <w:r>
        <w:t xml:space="preserve">        result. collect().</w:t>
      </w:r>
      <w:proofErr w:type="spellStart"/>
      <w:r>
        <w:t>forEach</w:t>
      </w:r>
      <w:proofErr w:type="spellEnd"/>
      <w:r>
        <w:t>(</w:t>
      </w:r>
      <w:proofErr w:type="spellStart"/>
      <w:r>
        <w:t>System.out</w:t>
      </w:r>
      <w:proofErr w:type="spellEnd"/>
      <w:r>
        <w:t>::</w:t>
      </w:r>
      <w:proofErr w:type="spellStart"/>
      <w:r>
        <w:t>println</w:t>
      </w:r>
      <w:proofErr w:type="spellEnd"/>
      <w:r>
        <w:t>);</w:t>
      </w:r>
    </w:p>
    <w:p w14:paraId="1FFBAC70" w14:textId="77777777" w:rsidR="004B540D" w:rsidRDefault="004B540D" w:rsidP="004B540D">
      <w:pPr>
        <w:pStyle w:val="afff2"/>
      </w:pPr>
    </w:p>
    <w:p w14:paraId="1512F7A4" w14:textId="77777777" w:rsidR="004B540D" w:rsidRDefault="004B540D" w:rsidP="004B540D">
      <w:pPr>
        <w:pStyle w:val="afff2"/>
      </w:pPr>
      <w:r>
        <w:t xml:space="preserve">        // 4. </w:t>
      </w:r>
      <w:r>
        <w:t>关闭</w:t>
      </w:r>
      <w:proofErr w:type="spellStart"/>
      <w:r>
        <w:t>sc</w:t>
      </w:r>
      <w:proofErr w:type="spellEnd"/>
    </w:p>
    <w:p w14:paraId="13B315D7" w14:textId="77777777" w:rsidR="004B540D" w:rsidRDefault="004B540D" w:rsidP="004B540D">
      <w:pPr>
        <w:pStyle w:val="afff2"/>
      </w:pPr>
      <w:r>
        <w:t xml:space="preserve">        </w:t>
      </w:r>
      <w:proofErr w:type="spellStart"/>
      <w:r>
        <w:t>sc.stop</w:t>
      </w:r>
      <w:proofErr w:type="spellEnd"/>
      <w:r>
        <w:t>();</w:t>
      </w:r>
    </w:p>
    <w:p w14:paraId="5859829D" w14:textId="77777777" w:rsidR="004B540D" w:rsidRDefault="004B540D" w:rsidP="004B540D">
      <w:pPr>
        <w:pStyle w:val="afff2"/>
      </w:pPr>
    </w:p>
    <w:p w14:paraId="7CF4B2FF" w14:textId="77777777" w:rsidR="004B540D" w:rsidRDefault="004B540D" w:rsidP="004B540D">
      <w:pPr>
        <w:pStyle w:val="afff2"/>
      </w:pPr>
      <w:r>
        <w:t xml:space="preserve">    }</w:t>
      </w:r>
    </w:p>
    <w:p w14:paraId="12CE6E21" w14:textId="30A5C464" w:rsidR="003E6556" w:rsidRDefault="004220D8" w:rsidP="004B540D">
      <w:pPr>
        <w:pStyle w:val="afff2"/>
      </w:pPr>
      <w:r>
        <w:t>}</w:t>
      </w:r>
    </w:p>
    <w:sectPr w:rsidR="003E6556">
      <w:headerReference w:type="default" r:id="rId105"/>
      <w:footerReference w:type="default" r:id="rId10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20EEF" w14:textId="77777777" w:rsidR="0052378E" w:rsidRDefault="0052378E">
      <w:r>
        <w:separator/>
      </w:r>
    </w:p>
  </w:endnote>
  <w:endnote w:type="continuationSeparator" w:id="0">
    <w:p w14:paraId="0618E622" w14:textId="77777777" w:rsidR="0052378E" w:rsidRDefault="005237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6FCF9" w14:textId="77777777" w:rsidR="003E6556" w:rsidRDefault="004220D8">
    <w:pPr>
      <w:pStyle w:val="af2"/>
      <w:spacing w:line="240" w:lineRule="atLeast"/>
    </w:pPr>
    <w:r>
      <w:rPr>
        <w:rFonts w:ascii="Verdana" w:hAnsi="Verdana" w:hint="eastAsia"/>
        <w:color w:val="00B050"/>
        <w:sz w:val="21"/>
        <w:szCs w:val="21"/>
      </w:rPr>
      <w:t>更多</w:t>
    </w:r>
    <w:r>
      <w:rPr>
        <w:rFonts w:ascii="Verdana" w:hAnsi="Verdana"/>
        <w:color w:val="00B050"/>
        <w:sz w:val="21"/>
        <w:szCs w:val="21"/>
      </w:rPr>
      <w:t>Java</w:t>
    </w:r>
    <w:r>
      <w:rPr>
        <w:rFonts w:ascii="Verdana" w:hAnsi="Verdana" w:hint="eastAsia"/>
        <w:color w:val="00B050"/>
        <w:sz w:val="21"/>
        <w:szCs w:val="21"/>
      </w:rPr>
      <w:t xml:space="preserve"> </w:t>
    </w:r>
    <w:r>
      <w:rPr>
        <w:rFonts w:ascii="Verdana" w:hAnsi="Verdana"/>
        <w:color w:val="00B050"/>
        <w:sz w:val="21"/>
        <w:szCs w:val="21"/>
      </w:rPr>
      <w:t>–</w:t>
    </w:r>
    <w:r>
      <w:rPr>
        <w:rFonts w:ascii="Verdana" w:hAnsi="Verdana" w:hint="eastAsia"/>
        <w:color w:val="00B050"/>
        <w:sz w:val="21"/>
        <w:szCs w:val="21"/>
      </w:rPr>
      <w:t>大数据</w:t>
    </w:r>
    <w:r>
      <w:rPr>
        <w:rFonts w:ascii="Verdana" w:hAnsi="Verdana" w:hint="eastAsia"/>
        <w:color w:val="00B050"/>
        <w:sz w:val="21"/>
        <w:szCs w:val="21"/>
      </w:rPr>
      <w:t xml:space="preserve"> </w:t>
    </w:r>
    <w:r>
      <w:rPr>
        <w:rFonts w:ascii="Verdana" w:hAnsi="Verdana"/>
        <w:color w:val="00B050"/>
        <w:sz w:val="21"/>
        <w:szCs w:val="21"/>
      </w:rPr>
      <w:t>–</w:t>
    </w:r>
    <w:r>
      <w:rPr>
        <w:rFonts w:ascii="Verdana" w:hAnsi="Verdana" w:hint="eastAsia"/>
        <w:color w:val="00B050"/>
        <w:sz w:val="21"/>
        <w:szCs w:val="21"/>
      </w:rPr>
      <w:t>前端</w:t>
    </w:r>
    <w:r>
      <w:rPr>
        <w:rFonts w:ascii="Verdana" w:hAnsi="Verdana" w:hint="eastAsia"/>
        <w:color w:val="00B050"/>
        <w:sz w:val="21"/>
        <w:szCs w:val="21"/>
      </w:rPr>
      <w:t xml:space="preserve"> </w:t>
    </w:r>
    <w:r>
      <w:rPr>
        <w:rFonts w:ascii="Verdana" w:hAnsi="Verdana"/>
        <w:color w:val="00B050"/>
        <w:sz w:val="21"/>
        <w:szCs w:val="21"/>
      </w:rPr>
      <w:t>–</w:t>
    </w:r>
    <w:r>
      <w:rPr>
        <w:rFonts w:ascii="Verdana" w:hAnsi="Verdana" w:hint="eastAsia"/>
        <w:color w:val="00B050"/>
        <w:sz w:val="21"/>
        <w:szCs w:val="21"/>
      </w:rPr>
      <w:t>python</w:t>
    </w:r>
    <w:r>
      <w:rPr>
        <w:rFonts w:ascii="Verdana" w:hAnsi="Verdana" w:hint="eastAsia"/>
        <w:color w:val="00B050"/>
        <w:sz w:val="21"/>
        <w:szCs w:val="21"/>
      </w:rPr>
      <w:t>人工智能资料下载，可百度访问：尚硅谷官网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89989" w14:textId="77777777" w:rsidR="0052378E" w:rsidRDefault="0052378E">
      <w:r>
        <w:separator/>
      </w:r>
    </w:p>
  </w:footnote>
  <w:footnote w:type="continuationSeparator" w:id="0">
    <w:p w14:paraId="04C69B9E" w14:textId="77777777" w:rsidR="0052378E" w:rsidRDefault="005237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9DAA2" w14:textId="77777777" w:rsidR="003E6556" w:rsidRDefault="004220D8">
    <w:pPr>
      <w:rPr>
        <w:rFonts w:ascii="华文细黑" w:eastAsia="华文细黑" w:hAnsi="华文细黑"/>
        <w:b/>
        <w:color w:val="006600"/>
      </w:rPr>
    </w:pPr>
    <w:r>
      <w:rPr>
        <w:noProof/>
      </w:rPr>
      <w:drawing>
        <wp:inline distT="0" distB="0" distL="0" distR="0" wp14:anchorId="1A494600" wp14:editId="080F3316">
          <wp:extent cx="914400" cy="297180"/>
          <wp:effectExtent l="0" t="0" r="0" b="7620"/>
          <wp:docPr id="14" name="图片 14" descr="C:\Users\Administrator\Desktop\logo没网址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图片 14" descr="C:\Users\Administrator\Desktop\logo没网址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14400" cy="297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</w:rPr>
      <w:t xml:space="preserve">                        </w:t>
    </w:r>
    <w:r>
      <w:tab/>
      <w:t xml:space="preserve">        </w:t>
    </w:r>
    <w:r>
      <w:rPr>
        <w:rFonts w:ascii="华文细黑" w:eastAsia="华文细黑" w:hAnsi="华文细黑" w:hint="eastAsia"/>
        <w:b/>
        <w:color w:val="006600"/>
      </w:rPr>
      <w:t>尚硅谷大数据</w:t>
    </w:r>
    <w:r>
      <w:rPr>
        <w:rFonts w:ascii="华文细黑" w:eastAsia="华文细黑" w:hAnsi="华文细黑"/>
        <w:b/>
        <w:color w:val="006600"/>
      </w:rPr>
      <w:t>技术之</w:t>
    </w:r>
    <w:proofErr w:type="spellStart"/>
    <w:r>
      <w:rPr>
        <w:rFonts w:ascii="华文细黑" w:eastAsia="华文细黑" w:hAnsi="华文细黑" w:hint="eastAsia"/>
        <w:b/>
        <w:color w:val="006600"/>
      </w:rPr>
      <w:t>SparkCore</w:t>
    </w:r>
    <w:proofErr w:type="spellEnd"/>
  </w:p>
  <w:p w14:paraId="28554E7F" w14:textId="77777777" w:rsidR="003E6556" w:rsidRDefault="004220D8">
    <w:pPr>
      <w:spacing w:line="180" w:lineRule="exact"/>
      <w:rPr>
        <w:rFonts w:ascii="Verdana" w:hAnsi="Verdana"/>
        <w:b/>
        <w:sz w:val="28"/>
        <w:szCs w:val="21"/>
      </w:rPr>
    </w:pPr>
    <w:r>
      <w:rPr>
        <w:rFonts w:ascii="华文细黑" w:eastAsia="华文细黑" w:hAnsi="华文细黑" w:hint="eastAsia"/>
        <w:b/>
        <w:sz w:val="28"/>
        <w:szCs w:val="21"/>
      </w:rPr>
      <w:t>—————————————————————————————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lvl w:ilvl="0">
      <w:start w:val="2"/>
      <w:numFmt w:val="decimal"/>
      <w:lvlText w:val="第%1章"/>
      <w:lvlJc w:val="left"/>
      <w:pPr>
        <w:tabs>
          <w:tab w:val="left" w:pos="1440"/>
        </w:tabs>
        <w:ind w:left="432" w:hanging="432"/>
      </w:pPr>
      <w:rPr>
        <w:rFonts w:ascii="宋体" w:eastAsia="宋体" w:hint="eastAsia"/>
        <w:b/>
        <w:i w:val="0"/>
        <w:spacing w:val="20"/>
        <w:sz w:val="44"/>
      </w:rPr>
    </w:lvl>
    <w:lvl w:ilvl="1">
      <w:start w:val="1"/>
      <w:numFmt w:val="decimal"/>
      <w:lvlText w:val="%1.%2"/>
      <w:lvlJc w:val="left"/>
      <w:pPr>
        <w:tabs>
          <w:tab w:val="left" w:pos="720"/>
        </w:tabs>
        <w:ind w:left="431" w:hanging="431"/>
      </w:pPr>
      <w:rPr>
        <w:rFonts w:ascii="宋体" w:eastAsia="宋体" w:hint="eastAsia"/>
        <w:b/>
        <w:i w:val="0"/>
        <w:spacing w:val="10"/>
        <w:sz w:val="30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431" w:hanging="431"/>
      </w:pPr>
      <w:rPr>
        <w:rFonts w:ascii="宋体" w:eastAsia="宋体" w:hint="eastAsia"/>
        <w:b/>
        <w:i w:val="0"/>
        <w:spacing w:val="10"/>
        <w:sz w:val="28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ascii="宋体" w:eastAsia="宋体" w:hint="eastAsia"/>
        <w:b/>
        <w:i w:val="0"/>
        <w:sz w:val="21"/>
      </w:r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08" w:hanging="1008"/>
      </w:pPr>
      <w:rPr>
        <w:rFonts w:ascii="宋体" w:eastAsia="宋体" w:hint="eastAsia"/>
        <w:b/>
        <w:i w:val="0"/>
        <w:sz w:val="21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0000009"/>
    <w:multiLevelType w:val="multilevel"/>
    <w:tmpl w:val="00000009"/>
    <w:lvl w:ilvl="0">
      <w:start w:val="1"/>
      <w:numFmt w:val="decimal"/>
      <w:lvlText w:val="第%1章"/>
      <w:lvlJc w:val="left"/>
      <w:pPr>
        <w:tabs>
          <w:tab w:val="left" w:pos="1080"/>
        </w:tabs>
        <w:ind w:left="432" w:hanging="432"/>
      </w:pPr>
      <w:rPr>
        <w:rFonts w:ascii="Arial" w:eastAsia="黑体" w:hAnsi="Arial" w:hint="default"/>
        <w:b/>
        <w:i w:val="0"/>
        <w:spacing w:val="20"/>
        <w:sz w:val="36"/>
      </w:rPr>
    </w:lvl>
    <w:lvl w:ilvl="1">
      <w:start w:val="1"/>
      <w:numFmt w:val="decimal"/>
      <w:lvlText w:val="%1.%2"/>
      <w:lvlJc w:val="left"/>
      <w:pPr>
        <w:tabs>
          <w:tab w:val="left" w:pos="720"/>
        </w:tabs>
        <w:ind w:left="431" w:hanging="431"/>
      </w:pPr>
      <w:rPr>
        <w:rFonts w:ascii="宋体" w:eastAsia="宋体" w:hint="eastAsia"/>
        <w:b/>
        <w:i w:val="0"/>
        <w:spacing w:val="10"/>
        <w:sz w:val="32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431" w:hanging="431"/>
      </w:pPr>
      <w:rPr>
        <w:rFonts w:ascii="宋体" w:eastAsia="宋体" w:hint="eastAsia"/>
        <w:b/>
        <w:i w:val="0"/>
        <w:spacing w:val="10"/>
        <w:sz w:val="28"/>
      </w:rPr>
    </w:lvl>
    <w:lvl w:ilvl="3">
      <w:start w:val="1"/>
      <w:numFmt w:val="decimal"/>
      <w:lvlText w:val="%1.%2.%3.%4 "/>
      <w:lvlJc w:val="left"/>
      <w:pPr>
        <w:tabs>
          <w:tab w:val="left" w:pos="1440"/>
        </w:tabs>
        <w:ind w:left="864" w:hanging="864"/>
      </w:pPr>
      <w:rPr>
        <w:rFonts w:ascii="宋体" w:eastAsia="宋体" w:hint="eastAsia"/>
        <w:b/>
        <w:i w:val="0"/>
        <w:sz w:val="28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440"/>
        </w:tabs>
        <w:ind w:left="1008" w:hanging="1008"/>
      </w:pPr>
      <w:rPr>
        <w:rFonts w:ascii="宋体" w:eastAsia="宋体" w:hint="eastAsia"/>
        <w:b/>
        <w:i w:val="0"/>
        <w:sz w:val="24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eastAsia"/>
        <w:color w:val="000000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eastAsia"/>
      </w:rPr>
    </w:lvl>
  </w:abstractNum>
  <w:abstractNum w:abstractNumId="2" w15:restartNumberingAfterBreak="0">
    <w:nsid w:val="05780008"/>
    <w:multiLevelType w:val="hybridMultilevel"/>
    <w:tmpl w:val="7A602238"/>
    <w:lvl w:ilvl="0" w:tplc="0E067504">
      <w:start w:val="1"/>
      <w:numFmt w:val="decimal"/>
      <w:lvlText w:val="第%1章"/>
      <w:lvlJc w:val="left"/>
      <w:pPr>
        <w:ind w:left="1830" w:hanging="183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09D56F7"/>
    <w:multiLevelType w:val="multilevel"/>
    <w:tmpl w:val="509D56F7"/>
    <w:lvl w:ilvl="0">
      <w:start w:val="1"/>
      <w:numFmt w:val="decimal"/>
      <w:pStyle w:val="1"/>
      <w:lvlText w:val="第%1章"/>
      <w:lvlJc w:val="left"/>
      <w:pPr>
        <w:ind w:left="851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708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 w15:restartNumberingAfterBreak="0">
    <w:nsid w:val="52776019"/>
    <w:multiLevelType w:val="multilevel"/>
    <w:tmpl w:val="52776019"/>
    <w:lvl w:ilvl="0">
      <w:numFmt w:val="decimal"/>
      <w:lvlText w:val="%1）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09E408A"/>
    <w:multiLevelType w:val="multilevel"/>
    <w:tmpl w:val="709E408A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1342779496">
    <w:abstractNumId w:val="3"/>
  </w:num>
  <w:num w:numId="2" w16cid:durableId="359815162">
    <w:abstractNumId w:val="1"/>
  </w:num>
  <w:num w:numId="3" w16cid:durableId="1562715244">
    <w:abstractNumId w:val="0"/>
  </w:num>
  <w:num w:numId="4" w16cid:durableId="958220482">
    <w:abstractNumId w:val="5"/>
  </w:num>
  <w:num w:numId="5" w16cid:durableId="720590527">
    <w:abstractNumId w:val="4"/>
  </w:num>
  <w:num w:numId="6" w16cid:durableId="4575315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proofState w:spelling="clean"/>
  <w:defaultTabStop w:val="4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commondata" w:val="eyJoZGlkIjoiNzJkOTI4ZDgzM2U2NDliZTk5N2JmZWM3YjUxODBlYjgifQ=="/>
  </w:docVars>
  <w:rsids>
    <w:rsidRoot w:val="00C20AD3"/>
    <w:rsid w:val="00001422"/>
    <w:rsid w:val="00001585"/>
    <w:rsid w:val="00001658"/>
    <w:rsid w:val="000016AD"/>
    <w:rsid w:val="00001D38"/>
    <w:rsid w:val="00002326"/>
    <w:rsid w:val="000027A3"/>
    <w:rsid w:val="00003EB5"/>
    <w:rsid w:val="000047FB"/>
    <w:rsid w:val="00005215"/>
    <w:rsid w:val="000052BE"/>
    <w:rsid w:val="000057F0"/>
    <w:rsid w:val="00005B3F"/>
    <w:rsid w:val="00005D6A"/>
    <w:rsid w:val="000064D8"/>
    <w:rsid w:val="0000769A"/>
    <w:rsid w:val="0001070E"/>
    <w:rsid w:val="00010714"/>
    <w:rsid w:val="00010DA2"/>
    <w:rsid w:val="00011A48"/>
    <w:rsid w:val="00012266"/>
    <w:rsid w:val="0001401A"/>
    <w:rsid w:val="00015ADB"/>
    <w:rsid w:val="00015F26"/>
    <w:rsid w:val="00016106"/>
    <w:rsid w:val="0001619A"/>
    <w:rsid w:val="00016D83"/>
    <w:rsid w:val="0001798C"/>
    <w:rsid w:val="00017F0F"/>
    <w:rsid w:val="00021E8A"/>
    <w:rsid w:val="000229FE"/>
    <w:rsid w:val="00022EC3"/>
    <w:rsid w:val="00023176"/>
    <w:rsid w:val="0002336E"/>
    <w:rsid w:val="00023E96"/>
    <w:rsid w:val="0002499C"/>
    <w:rsid w:val="00024E13"/>
    <w:rsid w:val="00024EB3"/>
    <w:rsid w:val="0002509A"/>
    <w:rsid w:val="00025DA8"/>
    <w:rsid w:val="0002644D"/>
    <w:rsid w:val="000272CA"/>
    <w:rsid w:val="0002736F"/>
    <w:rsid w:val="000303E0"/>
    <w:rsid w:val="00030858"/>
    <w:rsid w:val="00030A88"/>
    <w:rsid w:val="00030F0E"/>
    <w:rsid w:val="00030F18"/>
    <w:rsid w:val="000325EF"/>
    <w:rsid w:val="00035FD6"/>
    <w:rsid w:val="00036564"/>
    <w:rsid w:val="00036895"/>
    <w:rsid w:val="000368DC"/>
    <w:rsid w:val="00036AB8"/>
    <w:rsid w:val="0003722B"/>
    <w:rsid w:val="0003752D"/>
    <w:rsid w:val="0004039C"/>
    <w:rsid w:val="0004156D"/>
    <w:rsid w:val="00041D47"/>
    <w:rsid w:val="00042C90"/>
    <w:rsid w:val="000441E9"/>
    <w:rsid w:val="00044A1C"/>
    <w:rsid w:val="00045E00"/>
    <w:rsid w:val="00046313"/>
    <w:rsid w:val="00046746"/>
    <w:rsid w:val="000467AB"/>
    <w:rsid w:val="0004681E"/>
    <w:rsid w:val="000473AA"/>
    <w:rsid w:val="00047C5C"/>
    <w:rsid w:val="00047EEF"/>
    <w:rsid w:val="00050673"/>
    <w:rsid w:val="000521F4"/>
    <w:rsid w:val="00052D7C"/>
    <w:rsid w:val="00052EFD"/>
    <w:rsid w:val="0005373B"/>
    <w:rsid w:val="00054219"/>
    <w:rsid w:val="000547C6"/>
    <w:rsid w:val="00056B13"/>
    <w:rsid w:val="00056D1F"/>
    <w:rsid w:val="00056D28"/>
    <w:rsid w:val="00056D6D"/>
    <w:rsid w:val="000570EC"/>
    <w:rsid w:val="000572B1"/>
    <w:rsid w:val="00057307"/>
    <w:rsid w:val="0005756A"/>
    <w:rsid w:val="00060179"/>
    <w:rsid w:val="000618F7"/>
    <w:rsid w:val="00061AA4"/>
    <w:rsid w:val="00062927"/>
    <w:rsid w:val="00063E5A"/>
    <w:rsid w:val="0006456D"/>
    <w:rsid w:val="0006494A"/>
    <w:rsid w:val="00064D46"/>
    <w:rsid w:val="00065014"/>
    <w:rsid w:val="000657B8"/>
    <w:rsid w:val="000658F2"/>
    <w:rsid w:val="00065C19"/>
    <w:rsid w:val="00066482"/>
    <w:rsid w:val="00066774"/>
    <w:rsid w:val="00066D7A"/>
    <w:rsid w:val="000677B3"/>
    <w:rsid w:val="0007075B"/>
    <w:rsid w:val="00071B57"/>
    <w:rsid w:val="00071CEE"/>
    <w:rsid w:val="00072F4C"/>
    <w:rsid w:val="00073C10"/>
    <w:rsid w:val="00073CAF"/>
    <w:rsid w:val="00073E87"/>
    <w:rsid w:val="0007421B"/>
    <w:rsid w:val="00074292"/>
    <w:rsid w:val="00074747"/>
    <w:rsid w:val="00074831"/>
    <w:rsid w:val="00074BB0"/>
    <w:rsid w:val="00074D71"/>
    <w:rsid w:val="000753B7"/>
    <w:rsid w:val="0007593F"/>
    <w:rsid w:val="00076708"/>
    <w:rsid w:val="00076DDD"/>
    <w:rsid w:val="00080B6A"/>
    <w:rsid w:val="00080DAA"/>
    <w:rsid w:val="00080F3E"/>
    <w:rsid w:val="000820A8"/>
    <w:rsid w:val="0008516E"/>
    <w:rsid w:val="0008523C"/>
    <w:rsid w:val="00090321"/>
    <w:rsid w:val="0009048E"/>
    <w:rsid w:val="000907A7"/>
    <w:rsid w:val="000917E1"/>
    <w:rsid w:val="00091CBD"/>
    <w:rsid w:val="0009299A"/>
    <w:rsid w:val="00093734"/>
    <w:rsid w:val="00094026"/>
    <w:rsid w:val="00094178"/>
    <w:rsid w:val="00094285"/>
    <w:rsid w:val="000942C8"/>
    <w:rsid w:val="00094375"/>
    <w:rsid w:val="00096BD5"/>
    <w:rsid w:val="00096D2F"/>
    <w:rsid w:val="00097A14"/>
    <w:rsid w:val="000A0864"/>
    <w:rsid w:val="000A1881"/>
    <w:rsid w:val="000A19D7"/>
    <w:rsid w:val="000A1A9C"/>
    <w:rsid w:val="000A3D3C"/>
    <w:rsid w:val="000A3F30"/>
    <w:rsid w:val="000A4B7D"/>
    <w:rsid w:val="000A5120"/>
    <w:rsid w:val="000A655B"/>
    <w:rsid w:val="000A6C6B"/>
    <w:rsid w:val="000A78A9"/>
    <w:rsid w:val="000A7917"/>
    <w:rsid w:val="000B0D00"/>
    <w:rsid w:val="000B3262"/>
    <w:rsid w:val="000B362B"/>
    <w:rsid w:val="000B3DFE"/>
    <w:rsid w:val="000B4518"/>
    <w:rsid w:val="000B4585"/>
    <w:rsid w:val="000B4AE9"/>
    <w:rsid w:val="000B50BD"/>
    <w:rsid w:val="000B520B"/>
    <w:rsid w:val="000B5893"/>
    <w:rsid w:val="000B5A4C"/>
    <w:rsid w:val="000B6935"/>
    <w:rsid w:val="000C0131"/>
    <w:rsid w:val="000C02A6"/>
    <w:rsid w:val="000C1485"/>
    <w:rsid w:val="000C2095"/>
    <w:rsid w:val="000C27CF"/>
    <w:rsid w:val="000C3392"/>
    <w:rsid w:val="000C37D4"/>
    <w:rsid w:val="000C515F"/>
    <w:rsid w:val="000C71E4"/>
    <w:rsid w:val="000C76C4"/>
    <w:rsid w:val="000D138C"/>
    <w:rsid w:val="000D13B2"/>
    <w:rsid w:val="000D250F"/>
    <w:rsid w:val="000D273F"/>
    <w:rsid w:val="000D32B5"/>
    <w:rsid w:val="000D3450"/>
    <w:rsid w:val="000D6491"/>
    <w:rsid w:val="000D6FCE"/>
    <w:rsid w:val="000D7301"/>
    <w:rsid w:val="000D7790"/>
    <w:rsid w:val="000E0733"/>
    <w:rsid w:val="000E0D0A"/>
    <w:rsid w:val="000E0E16"/>
    <w:rsid w:val="000E133A"/>
    <w:rsid w:val="000E16F1"/>
    <w:rsid w:val="000E2310"/>
    <w:rsid w:val="000E2BDD"/>
    <w:rsid w:val="000E56EA"/>
    <w:rsid w:val="000E5857"/>
    <w:rsid w:val="000E58B2"/>
    <w:rsid w:val="000E78DC"/>
    <w:rsid w:val="000E7D1A"/>
    <w:rsid w:val="000F0177"/>
    <w:rsid w:val="000F0958"/>
    <w:rsid w:val="000F24E8"/>
    <w:rsid w:val="000F2D94"/>
    <w:rsid w:val="000F2DC4"/>
    <w:rsid w:val="000F455F"/>
    <w:rsid w:val="000F503D"/>
    <w:rsid w:val="000F53A2"/>
    <w:rsid w:val="000F5997"/>
    <w:rsid w:val="000F5FFE"/>
    <w:rsid w:val="000F7B5E"/>
    <w:rsid w:val="00100374"/>
    <w:rsid w:val="00100820"/>
    <w:rsid w:val="00100875"/>
    <w:rsid w:val="00100A54"/>
    <w:rsid w:val="00100CAB"/>
    <w:rsid w:val="00101397"/>
    <w:rsid w:val="00102FF7"/>
    <w:rsid w:val="00103A3F"/>
    <w:rsid w:val="0010436D"/>
    <w:rsid w:val="001051D6"/>
    <w:rsid w:val="00107129"/>
    <w:rsid w:val="00107248"/>
    <w:rsid w:val="00107728"/>
    <w:rsid w:val="00107DB4"/>
    <w:rsid w:val="00110A25"/>
    <w:rsid w:val="00110CB7"/>
    <w:rsid w:val="00110FB7"/>
    <w:rsid w:val="00112DE2"/>
    <w:rsid w:val="00112F07"/>
    <w:rsid w:val="001137F9"/>
    <w:rsid w:val="0011380A"/>
    <w:rsid w:val="00113B36"/>
    <w:rsid w:val="00116718"/>
    <w:rsid w:val="00116E66"/>
    <w:rsid w:val="001177B6"/>
    <w:rsid w:val="00117808"/>
    <w:rsid w:val="00117BA3"/>
    <w:rsid w:val="00120689"/>
    <w:rsid w:val="00120B3C"/>
    <w:rsid w:val="00121009"/>
    <w:rsid w:val="001224F5"/>
    <w:rsid w:val="00122E5E"/>
    <w:rsid w:val="00122F10"/>
    <w:rsid w:val="00123254"/>
    <w:rsid w:val="0012475E"/>
    <w:rsid w:val="00125175"/>
    <w:rsid w:val="001254A7"/>
    <w:rsid w:val="00126948"/>
    <w:rsid w:val="0012767D"/>
    <w:rsid w:val="00127A98"/>
    <w:rsid w:val="00130AD6"/>
    <w:rsid w:val="0013171A"/>
    <w:rsid w:val="00131720"/>
    <w:rsid w:val="00132D8F"/>
    <w:rsid w:val="001342D9"/>
    <w:rsid w:val="00135664"/>
    <w:rsid w:val="00135FD8"/>
    <w:rsid w:val="001363C2"/>
    <w:rsid w:val="001369D8"/>
    <w:rsid w:val="00136A77"/>
    <w:rsid w:val="00136F6A"/>
    <w:rsid w:val="001373F1"/>
    <w:rsid w:val="00140099"/>
    <w:rsid w:val="001421D5"/>
    <w:rsid w:val="001431C2"/>
    <w:rsid w:val="001432C3"/>
    <w:rsid w:val="001468EA"/>
    <w:rsid w:val="0014789E"/>
    <w:rsid w:val="0015119B"/>
    <w:rsid w:val="00152C90"/>
    <w:rsid w:val="00153029"/>
    <w:rsid w:val="0015381E"/>
    <w:rsid w:val="001547BF"/>
    <w:rsid w:val="00154826"/>
    <w:rsid w:val="00156C2E"/>
    <w:rsid w:val="00157397"/>
    <w:rsid w:val="00160C44"/>
    <w:rsid w:val="00161E05"/>
    <w:rsid w:val="00162646"/>
    <w:rsid w:val="00163371"/>
    <w:rsid w:val="00163533"/>
    <w:rsid w:val="0016410B"/>
    <w:rsid w:val="00164527"/>
    <w:rsid w:val="00164695"/>
    <w:rsid w:val="0016492B"/>
    <w:rsid w:val="00164D7F"/>
    <w:rsid w:val="00165CA5"/>
    <w:rsid w:val="00166100"/>
    <w:rsid w:val="001665CA"/>
    <w:rsid w:val="00167351"/>
    <w:rsid w:val="00170BE7"/>
    <w:rsid w:val="001711DE"/>
    <w:rsid w:val="00172849"/>
    <w:rsid w:val="00172AEE"/>
    <w:rsid w:val="001730D2"/>
    <w:rsid w:val="00174080"/>
    <w:rsid w:val="00174C4E"/>
    <w:rsid w:val="00175AD4"/>
    <w:rsid w:val="0017654E"/>
    <w:rsid w:val="00176A87"/>
    <w:rsid w:val="00181067"/>
    <w:rsid w:val="00181288"/>
    <w:rsid w:val="00181341"/>
    <w:rsid w:val="00182C44"/>
    <w:rsid w:val="00183447"/>
    <w:rsid w:val="00183807"/>
    <w:rsid w:val="00183E29"/>
    <w:rsid w:val="00185113"/>
    <w:rsid w:val="00185210"/>
    <w:rsid w:val="00185292"/>
    <w:rsid w:val="00185590"/>
    <w:rsid w:val="00186208"/>
    <w:rsid w:val="001870B6"/>
    <w:rsid w:val="00187277"/>
    <w:rsid w:val="00187468"/>
    <w:rsid w:val="0018748E"/>
    <w:rsid w:val="0019000A"/>
    <w:rsid w:val="0019147B"/>
    <w:rsid w:val="001918F7"/>
    <w:rsid w:val="00192779"/>
    <w:rsid w:val="001928D7"/>
    <w:rsid w:val="00192E24"/>
    <w:rsid w:val="00193972"/>
    <w:rsid w:val="00194753"/>
    <w:rsid w:val="00195B78"/>
    <w:rsid w:val="001962F2"/>
    <w:rsid w:val="00197212"/>
    <w:rsid w:val="00197A2B"/>
    <w:rsid w:val="00197A71"/>
    <w:rsid w:val="00197F58"/>
    <w:rsid w:val="001A00AD"/>
    <w:rsid w:val="001A0B0E"/>
    <w:rsid w:val="001A1717"/>
    <w:rsid w:val="001A1C0D"/>
    <w:rsid w:val="001A2011"/>
    <w:rsid w:val="001A230B"/>
    <w:rsid w:val="001A3849"/>
    <w:rsid w:val="001A477F"/>
    <w:rsid w:val="001A4832"/>
    <w:rsid w:val="001A4838"/>
    <w:rsid w:val="001A48B2"/>
    <w:rsid w:val="001A4E2D"/>
    <w:rsid w:val="001A6289"/>
    <w:rsid w:val="001A6E2E"/>
    <w:rsid w:val="001A7107"/>
    <w:rsid w:val="001A7AB7"/>
    <w:rsid w:val="001A7B2A"/>
    <w:rsid w:val="001B07F7"/>
    <w:rsid w:val="001B0E88"/>
    <w:rsid w:val="001B15FB"/>
    <w:rsid w:val="001B19F4"/>
    <w:rsid w:val="001B21D4"/>
    <w:rsid w:val="001B5359"/>
    <w:rsid w:val="001B5E37"/>
    <w:rsid w:val="001B5F8F"/>
    <w:rsid w:val="001B62A5"/>
    <w:rsid w:val="001B6A72"/>
    <w:rsid w:val="001B7348"/>
    <w:rsid w:val="001B7766"/>
    <w:rsid w:val="001C04C7"/>
    <w:rsid w:val="001C0927"/>
    <w:rsid w:val="001C19B6"/>
    <w:rsid w:val="001C25DD"/>
    <w:rsid w:val="001C349C"/>
    <w:rsid w:val="001C3D64"/>
    <w:rsid w:val="001C553F"/>
    <w:rsid w:val="001C5D88"/>
    <w:rsid w:val="001C6EE1"/>
    <w:rsid w:val="001D078E"/>
    <w:rsid w:val="001D1284"/>
    <w:rsid w:val="001D27C5"/>
    <w:rsid w:val="001D2EEB"/>
    <w:rsid w:val="001D304E"/>
    <w:rsid w:val="001D3D0B"/>
    <w:rsid w:val="001D724F"/>
    <w:rsid w:val="001D7CF9"/>
    <w:rsid w:val="001E0FB6"/>
    <w:rsid w:val="001E1209"/>
    <w:rsid w:val="001E48B2"/>
    <w:rsid w:val="001E4D22"/>
    <w:rsid w:val="001E5107"/>
    <w:rsid w:val="001E582A"/>
    <w:rsid w:val="001E5A41"/>
    <w:rsid w:val="001E60C7"/>
    <w:rsid w:val="001E62D5"/>
    <w:rsid w:val="001E761E"/>
    <w:rsid w:val="001F010C"/>
    <w:rsid w:val="001F066E"/>
    <w:rsid w:val="001F0AAE"/>
    <w:rsid w:val="001F1797"/>
    <w:rsid w:val="001F33C7"/>
    <w:rsid w:val="001F33EC"/>
    <w:rsid w:val="001F4699"/>
    <w:rsid w:val="001F4EEB"/>
    <w:rsid w:val="001F50A8"/>
    <w:rsid w:val="001F7169"/>
    <w:rsid w:val="001F7B13"/>
    <w:rsid w:val="001F7DA8"/>
    <w:rsid w:val="002001A8"/>
    <w:rsid w:val="00200751"/>
    <w:rsid w:val="00202D7D"/>
    <w:rsid w:val="00202FB5"/>
    <w:rsid w:val="00203BDB"/>
    <w:rsid w:val="0020484D"/>
    <w:rsid w:val="00204DF3"/>
    <w:rsid w:val="00205228"/>
    <w:rsid w:val="002059E1"/>
    <w:rsid w:val="00205CB9"/>
    <w:rsid w:val="00212067"/>
    <w:rsid w:val="002126DE"/>
    <w:rsid w:val="00213790"/>
    <w:rsid w:val="00214644"/>
    <w:rsid w:val="0021478E"/>
    <w:rsid w:val="00214F50"/>
    <w:rsid w:val="002155AF"/>
    <w:rsid w:val="00215E04"/>
    <w:rsid w:val="0021623A"/>
    <w:rsid w:val="00216AA2"/>
    <w:rsid w:val="00216D7F"/>
    <w:rsid w:val="00217E98"/>
    <w:rsid w:val="00220896"/>
    <w:rsid w:val="00220A7F"/>
    <w:rsid w:val="00220B06"/>
    <w:rsid w:val="00220F84"/>
    <w:rsid w:val="00221027"/>
    <w:rsid w:val="00221526"/>
    <w:rsid w:val="002217B9"/>
    <w:rsid w:val="00221A38"/>
    <w:rsid w:val="00222A38"/>
    <w:rsid w:val="0022329C"/>
    <w:rsid w:val="00224D19"/>
    <w:rsid w:val="00225243"/>
    <w:rsid w:val="00225437"/>
    <w:rsid w:val="00225A39"/>
    <w:rsid w:val="00227966"/>
    <w:rsid w:val="00227A53"/>
    <w:rsid w:val="00227CE8"/>
    <w:rsid w:val="00227D46"/>
    <w:rsid w:val="00231831"/>
    <w:rsid w:val="00232A9C"/>
    <w:rsid w:val="0023433B"/>
    <w:rsid w:val="00234390"/>
    <w:rsid w:val="00234408"/>
    <w:rsid w:val="002347D4"/>
    <w:rsid w:val="00234C76"/>
    <w:rsid w:val="00234D7F"/>
    <w:rsid w:val="00234F12"/>
    <w:rsid w:val="00235C8D"/>
    <w:rsid w:val="00236F03"/>
    <w:rsid w:val="0023724C"/>
    <w:rsid w:val="00237760"/>
    <w:rsid w:val="00237B1F"/>
    <w:rsid w:val="002408A0"/>
    <w:rsid w:val="002409A4"/>
    <w:rsid w:val="00240FA4"/>
    <w:rsid w:val="002412B3"/>
    <w:rsid w:val="002415D9"/>
    <w:rsid w:val="00241905"/>
    <w:rsid w:val="002419A2"/>
    <w:rsid w:val="00241D53"/>
    <w:rsid w:val="0024231D"/>
    <w:rsid w:val="002447D7"/>
    <w:rsid w:val="00244862"/>
    <w:rsid w:val="00245358"/>
    <w:rsid w:val="00245363"/>
    <w:rsid w:val="002453CD"/>
    <w:rsid w:val="002458B9"/>
    <w:rsid w:val="002459AE"/>
    <w:rsid w:val="002466F7"/>
    <w:rsid w:val="00246ACC"/>
    <w:rsid w:val="00247259"/>
    <w:rsid w:val="00247D0F"/>
    <w:rsid w:val="00250C91"/>
    <w:rsid w:val="0025189C"/>
    <w:rsid w:val="00251921"/>
    <w:rsid w:val="00251D00"/>
    <w:rsid w:val="0025256C"/>
    <w:rsid w:val="00252D25"/>
    <w:rsid w:val="00252E99"/>
    <w:rsid w:val="00254045"/>
    <w:rsid w:val="0025413D"/>
    <w:rsid w:val="00254179"/>
    <w:rsid w:val="00254D01"/>
    <w:rsid w:val="00255651"/>
    <w:rsid w:val="002556BB"/>
    <w:rsid w:val="00255E8E"/>
    <w:rsid w:val="0025652B"/>
    <w:rsid w:val="0025696F"/>
    <w:rsid w:val="00256BA1"/>
    <w:rsid w:val="0025723C"/>
    <w:rsid w:val="0025724D"/>
    <w:rsid w:val="00257933"/>
    <w:rsid w:val="00260A41"/>
    <w:rsid w:val="00260F84"/>
    <w:rsid w:val="00261578"/>
    <w:rsid w:val="00263007"/>
    <w:rsid w:val="00263727"/>
    <w:rsid w:val="0026433F"/>
    <w:rsid w:val="002646FF"/>
    <w:rsid w:val="00264D1F"/>
    <w:rsid w:val="00264F76"/>
    <w:rsid w:val="00265317"/>
    <w:rsid w:val="00266152"/>
    <w:rsid w:val="00266783"/>
    <w:rsid w:val="002672EE"/>
    <w:rsid w:val="00267521"/>
    <w:rsid w:val="002677CE"/>
    <w:rsid w:val="00267FF7"/>
    <w:rsid w:val="00271441"/>
    <w:rsid w:val="002726F0"/>
    <w:rsid w:val="00272EBB"/>
    <w:rsid w:val="002745FD"/>
    <w:rsid w:val="00274A45"/>
    <w:rsid w:val="00274D6F"/>
    <w:rsid w:val="0027540E"/>
    <w:rsid w:val="00275498"/>
    <w:rsid w:val="00275653"/>
    <w:rsid w:val="00277091"/>
    <w:rsid w:val="00277950"/>
    <w:rsid w:val="00277EB7"/>
    <w:rsid w:val="002800C2"/>
    <w:rsid w:val="00280717"/>
    <w:rsid w:val="00281DBF"/>
    <w:rsid w:val="00282FB7"/>
    <w:rsid w:val="00283638"/>
    <w:rsid w:val="0028454B"/>
    <w:rsid w:val="002848D7"/>
    <w:rsid w:val="00285F76"/>
    <w:rsid w:val="002868E9"/>
    <w:rsid w:val="00286BBC"/>
    <w:rsid w:val="00287313"/>
    <w:rsid w:val="002875EC"/>
    <w:rsid w:val="00287B50"/>
    <w:rsid w:val="00290043"/>
    <w:rsid w:val="00290048"/>
    <w:rsid w:val="00290169"/>
    <w:rsid w:val="002905B3"/>
    <w:rsid w:val="00291BD8"/>
    <w:rsid w:val="002926DB"/>
    <w:rsid w:val="0029284C"/>
    <w:rsid w:val="00294315"/>
    <w:rsid w:val="0029434B"/>
    <w:rsid w:val="002949C8"/>
    <w:rsid w:val="00294ECB"/>
    <w:rsid w:val="002956FF"/>
    <w:rsid w:val="00296BEE"/>
    <w:rsid w:val="00297724"/>
    <w:rsid w:val="00297924"/>
    <w:rsid w:val="00297D61"/>
    <w:rsid w:val="002A0BAC"/>
    <w:rsid w:val="002A0F67"/>
    <w:rsid w:val="002A1320"/>
    <w:rsid w:val="002A26DB"/>
    <w:rsid w:val="002A2990"/>
    <w:rsid w:val="002A2B46"/>
    <w:rsid w:val="002A2CF4"/>
    <w:rsid w:val="002A33AE"/>
    <w:rsid w:val="002A354D"/>
    <w:rsid w:val="002A3620"/>
    <w:rsid w:val="002A4002"/>
    <w:rsid w:val="002A43B8"/>
    <w:rsid w:val="002A47BB"/>
    <w:rsid w:val="002A5766"/>
    <w:rsid w:val="002A62AC"/>
    <w:rsid w:val="002A6948"/>
    <w:rsid w:val="002A7D64"/>
    <w:rsid w:val="002B0AD2"/>
    <w:rsid w:val="002B0D56"/>
    <w:rsid w:val="002B0E62"/>
    <w:rsid w:val="002B15FC"/>
    <w:rsid w:val="002B1CA7"/>
    <w:rsid w:val="002B2416"/>
    <w:rsid w:val="002B246B"/>
    <w:rsid w:val="002B3293"/>
    <w:rsid w:val="002B4947"/>
    <w:rsid w:val="002B49EE"/>
    <w:rsid w:val="002B65BF"/>
    <w:rsid w:val="002C071A"/>
    <w:rsid w:val="002C1D9F"/>
    <w:rsid w:val="002C1F75"/>
    <w:rsid w:val="002C1FDD"/>
    <w:rsid w:val="002C3898"/>
    <w:rsid w:val="002C555C"/>
    <w:rsid w:val="002C5C50"/>
    <w:rsid w:val="002C62D8"/>
    <w:rsid w:val="002C7BA7"/>
    <w:rsid w:val="002C7DFD"/>
    <w:rsid w:val="002D0702"/>
    <w:rsid w:val="002D083F"/>
    <w:rsid w:val="002D1B5B"/>
    <w:rsid w:val="002D2B6B"/>
    <w:rsid w:val="002D40C8"/>
    <w:rsid w:val="002D4285"/>
    <w:rsid w:val="002D466C"/>
    <w:rsid w:val="002D5242"/>
    <w:rsid w:val="002D5898"/>
    <w:rsid w:val="002D65B9"/>
    <w:rsid w:val="002D6C60"/>
    <w:rsid w:val="002D71A0"/>
    <w:rsid w:val="002E0EBC"/>
    <w:rsid w:val="002E1288"/>
    <w:rsid w:val="002E17FB"/>
    <w:rsid w:val="002E32C5"/>
    <w:rsid w:val="002E3564"/>
    <w:rsid w:val="002E3B8A"/>
    <w:rsid w:val="002E3C4E"/>
    <w:rsid w:val="002E430F"/>
    <w:rsid w:val="002E4895"/>
    <w:rsid w:val="002E49F3"/>
    <w:rsid w:val="002E4FCC"/>
    <w:rsid w:val="002E6323"/>
    <w:rsid w:val="002F0000"/>
    <w:rsid w:val="002F077F"/>
    <w:rsid w:val="002F0795"/>
    <w:rsid w:val="002F08CF"/>
    <w:rsid w:val="002F0909"/>
    <w:rsid w:val="002F09FF"/>
    <w:rsid w:val="002F0EA3"/>
    <w:rsid w:val="002F14CF"/>
    <w:rsid w:val="002F2B64"/>
    <w:rsid w:val="002F39BB"/>
    <w:rsid w:val="002F3FD2"/>
    <w:rsid w:val="002F4510"/>
    <w:rsid w:val="002F46DF"/>
    <w:rsid w:val="002F4C98"/>
    <w:rsid w:val="002F687C"/>
    <w:rsid w:val="00300557"/>
    <w:rsid w:val="00300DD9"/>
    <w:rsid w:val="00302A60"/>
    <w:rsid w:val="00302D3C"/>
    <w:rsid w:val="00303A9C"/>
    <w:rsid w:val="00304D0A"/>
    <w:rsid w:val="00304E67"/>
    <w:rsid w:val="00304E6B"/>
    <w:rsid w:val="00305708"/>
    <w:rsid w:val="00305A4F"/>
    <w:rsid w:val="00307DAC"/>
    <w:rsid w:val="003105EB"/>
    <w:rsid w:val="0031164E"/>
    <w:rsid w:val="00311F76"/>
    <w:rsid w:val="003122B4"/>
    <w:rsid w:val="003124DE"/>
    <w:rsid w:val="0031278D"/>
    <w:rsid w:val="0031379A"/>
    <w:rsid w:val="00313D67"/>
    <w:rsid w:val="00313DF7"/>
    <w:rsid w:val="00315055"/>
    <w:rsid w:val="0031540B"/>
    <w:rsid w:val="003155AB"/>
    <w:rsid w:val="00316A36"/>
    <w:rsid w:val="00316AF4"/>
    <w:rsid w:val="00320403"/>
    <w:rsid w:val="003214D2"/>
    <w:rsid w:val="00321E54"/>
    <w:rsid w:val="00322095"/>
    <w:rsid w:val="003228B6"/>
    <w:rsid w:val="00322FA1"/>
    <w:rsid w:val="003235DF"/>
    <w:rsid w:val="0032365B"/>
    <w:rsid w:val="003236C9"/>
    <w:rsid w:val="00323911"/>
    <w:rsid w:val="003246F0"/>
    <w:rsid w:val="00324EC8"/>
    <w:rsid w:val="00325148"/>
    <w:rsid w:val="003251ED"/>
    <w:rsid w:val="00325E6A"/>
    <w:rsid w:val="0032745F"/>
    <w:rsid w:val="00327C10"/>
    <w:rsid w:val="00327C99"/>
    <w:rsid w:val="00327CC8"/>
    <w:rsid w:val="00330587"/>
    <w:rsid w:val="00331323"/>
    <w:rsid w:val="003327B6"/>
    <w:rsid w:val="00333670"/>
    <w:rsid w:val="00334604"/>
    <w:rsid w:val="00334B0A"/>
    <w:rsid w:val="00335496"/>
    <w:rsid w:val="00335D2A"/>
    <w:rsid w:val="0033746B"/>
    <w:rsid w:val="003375C4"/>
    <w:rsid w:val="00337A02"/>
    <w:rsid w:val="00340064"/>
    <w:rsid w:val="003401B7"/>
    <w:rsid w:val="00340909"/>
    <w:rsid w:val="00340C7A"/>
    <w:rsid w:val="003410F7"/>
    <w:rsid w:val="0034249B"/>
    <w:rsid w:val="00343856"/>
    <w:rsid w:val="00344528"/>
    <w:rsid w:val="00344577"/>
    <w:rsid w:val="003446D9"/>
    <w:rsid w:val="00344A60"/>
    <w:rsid w:val="00344F56"/>
    <w:rsid w:val="003454D5"/>
    <w:rsid w:val="003455ED"/>
    <w:rsid w:val="00345A11"/>
    <w:rsid w:val="00345AE5"/>
    <w:rsid w:val="00345BC5"/>
    <w:rsid w:val="00347740"/>
    <w:rsid w:val="00347E44"/>
    <w:rsid w:val="0035049A"/>
    <w:rsid w:val="003505FB"/>
    <w:rsid w:val="0035079F"/>
    <w:rsid w:val="003526DA"/>
    <w:rsid w:val="00352E23"/>
    <w:rsid w:val="0035337F"/>
    <w:rsid w:val="003538C0"/>
    <w:rsid w:val="003552A9"/>
    <w:rsid w:val="0035534F"/>
    <w:rsid w:val="00356189"/>
    <w:rsid w:val="00357AF3"/>
    <w:rsid w:val="00357DDC"/>
    <w:rsid w:val="003606C6"/>
    <w:rsid w:val="00360F44"/>
    <w:rsid w:val="0036133F"/>
    <w:rsid w:val="00361EA4"/>
    <w:rsid w:val="0036315C"/>
    <w:rsid w:val="00363CE6"/>
    <w:rsid w:val="00363EB1"/>
    <w:rsid w:val="0036586C"/>
    <w:rsid w:val="00365A1C"/>
    <w:rsid w:val="003664DF"/>
    <w:rsid w:val="00366F39"/>
    <w:rsid w:val="003711DC"/>
    <w:rsid w:val="003712BA"/>
    <w:rsid w:val="0037205A"/>
    <w:rsid w:val="00372084"/>
    <w:rsid w:val="00372209"/>
    <w:rsid w:val="003729E6"/>
    <w:rsid w:val="00372FE3"/>
    <w:rsid w:val="0037323E"/>
    <w:rsid w:val="00373835"/>
    <w:rsid w:val="00373992"/>
    <w:rsid w:val="00373EC7"/>
    <w:rsid w:val="0037431B"/>
    <w:rsid w:val="0037553E"/>
    <w:rsid w:val="0037576F"/>
    <w:rsid w:val="00375B21"/>
    <w:rsid w:val="00375B9E"/>
    <w:rsid w:val="00375F2D"/>
    <w:rsid w:val="00376223"/>
    <w:rsid w:val="00377770"/>
    <w:rsid w:val="003805E5"/>
    <w:rsid w:val="00380DC4"/>
    <w:rsid w:val="00381A7D"/>
    <w:rsid w:val="00382E12"/>
    <w:rsid w:val="00383249"/>
    <w:rsid w:val="0038336A"/>
    <w:rsid w:val="00383692"/>
    <w:rsid w:val="00383800"/>
    <w:rsid w:val="0038490A"/>
    <w:rsid w:val="003850DD"/>
    <w:rsid w:val="0038581D"/>
    <w:rsid w:val="003866D2"/>
    <w:rsid w:val="00386AF6"/>
    <w:rsid w:val="00387110"/>
    <w:rsid w:val="00390A6D"/>
    <w:rsid w:val="003914FB"/>
    <w:rsid w:val="00392550"/>
    <w:rsid w:val="003925B4"/>
    <w:rsid w:val="00392724"/>
    <w:rsid w:val="00392ED0"/>
    <w:rsid w:val="00392F33"/>
    <w:rsid w:val="003953B2"/>
    <w:rsid w:val="003959D3"/>
    <w:rsid w:val="003966FB"/>
    <w:rsid w:val="00397552"/>
    <w:rsid w:val="003A0F69"/>
    <w:rsid w:val="003A2011"/>
    <w:rsid w:val="003A2C89"/>
    <w:rsid w:val="003A30BC"/>
    <w:rsid w:val="003A3226"/>
    <w:rsid w:val="003A33DD"/>
    <w:rsid w:val="003A4B1E"/>
    <w:rsid w:val="003A52B0"/>
    <w:rsid w:val="003A5AC0"/>
    <w:rsid w:val="003A5F1E"/>
    <w:rsid w:val="003A6500"/>
    <w:rsid w:val="003A7578"/>
    <w:rsid w:val="003A75C2"/>
    <w:rsid w:val="003B0E42"/>
    <w:rsid w:val="003B1886"/>
    <w:rsid w:val="003B2414"/>
    <w:rsid w:val="003B253A"/>
    <w:rsid w:val="003B2C5B"/>
    <w:rsid w:val="003B321B"/>
    <w:rsid w:val="003B3B51"/>
    <w:rsid w:val="003B420A"/>
    <w:rsid w:val="003B597D"/>
    <w:rsid w:val="003B67EA"/>
    <w:rsid w:val="003B6FAA"/>
    <w:rsid w:val="003B735C"/>
    <w:rsid w:val="003B7666"/>
    <w:rsid w:val="003B7D72"/>
    <w:rsid w:val="003C0739"/>
    <w:rsid w:val="003C1C93"/>
    <w:rsid w:val="003C259C"/>
    <w:rsid w:val="003C3209"/>
    <w:rsid w:val="003C3559"/>
    <w:rsid w:val="003C42BF"/>
    <w:rsid w:val="003C474D"/>
    <w:rsid w:val="003C5391"/>
    <w:rsid w:val="003C5CC5"/>
    <w:rsid w:val="003C66BA"/>
    <w:rsid w:val="003C6A72"/>
    <w:rsid w:val="003C7270"/>
    <w:rsid w:val="003C7BE7"/>
    <w:rsid w:val="003D1372"/>
    <w:rsid w:val="003D15CA"/>
    <w:rsid w:val="003D26FC"/>
    <w:rsid w:val="003D4828"/>
    <w:rsid w:val="003D4D63"/>
    <w:rsid w:val="003D510D"/>
    <w:rsid w:val="003D5C53"/>
    <w:rsid w:val="003D5DFD"/>
    <w:rsid w:val="003D6166"/>
    <w:rsid w:val="003D651F"/>
    <w:rsid w:val="003D76CC"/>
    <w:rsid w:val="003D7791"/>
    <w:rsid w:val="003D791E"/>
    <w:rsid w:val="003E0608"/>
    <w:rsid w:val="003E0B47"/>
    <w:rsid w:val="003E1204"/>
    <w:rsid w:val="003E1B04"/>
    <w:rsid w:val="003E1E40"/>
    <w:rsid w:val="003E30CF"/>
    <w:rsid w:val="003E3203"/>
    <w:rsid w:val="003E3784"/>
    <w:rsid w:val="003E4ED9"/>
    <w:rsid w:val="003E504A"/>
    <w:rsid w:val="003E5E56"/>
    <w:rsid w:val="003E6556"/>
    <w:rsid w:val="003E6655"/>
    <w:rsid w:val="003E6A2D"/>
    <w:rsid w:val="003E6F91"/>
    <w:rsid w:val="003E74BF"/>
    <w:rsid w:val="003E7EE9"/>
    <w:rsid w:val="003F01CA"/>
    <w:rsid w:val="003F01FB"/>
    <w:rsid w:val="003F038E"/>
    <w:rsid w:val="003F0C1A"/>
    <w:rsid w:val="003F14F7"/>
    <w:rsid w:val="003F1730"/>
    <w:rsid w:val="003F3FC2"/>
    <w:rsid w:val="003F4373"/>
    <w:rsid w:val="003F543D"/>
    <w:rsid w:val="003F6C33"/>
    <w:rsid w:val="003F7502"/>
    <w:rsid w:val="003F7AAA"/>
    <w:rsid w:val="003F7CCF"/>
    <w:rsid w:val="004000A9"/>
    <w:rsid w:val="004002DB"/>
    <w:rsid w:val="0040047A"/>
    <w:rsid w:val="00400765"/>
    <w:rsid w:val="0040380C"/>
    <w:rsid w:val="00403814"/>
    <w:rsid w:val="00404470"/>
    <w:rsid w:val="0040548B"/>
    <w:rsid w:val="004065F5"/>
    <w:rsid w:val="00406D56"/>
    <w:rsid w:val="004078C4"/>
    <w:rsid w:val="004078C8"/>
    <w:rsid w:val="00407B10"/>
    <w:rsid w:val="00407C91"/>
    <w:rsid w:val="00410B71"/>
    <w:rsid w:val="00410FFC"/>
    <w:rsid w:val="0041166C"/>
    <w:rsid w:val="0041372D"/>
    <w:rsid w:val="004139F7"/>
    <w:rsid w:val="00413BD6"/>
    <w:rsid w:val="00414941"/>
    <w:rsid w:val="00414D3B"/>
    <w:rsid w:val="00414D3E"/>
    <w:rsid w:val="00415068"/>
    <w:rsid w:val="004157B7"/>
    <w:rsid w:val="004157E4"/>
    <w:rsid w:val="00415A07"/>
    <w:rsid w:val="004161CD"/>
    <w:rsid w:val="0041681F"/>
    <w:rsid w:val="00416B39"/>
    <w:rsid w:val="00416BA0"/>
    <w:rsid w:val="00416CB6"/>
    <w:rsid w:val="00416D08"/>
    <w:rsid w:val="004171FB"/>
    <w:rsid w:val="00417594"/>
    <w:rsid w:val="00417E20"/>
    <w:rsid w:val="00417E31"/>
    <w:rsid w:val="004202C5"/>
    <w:rsid w:val="00420893"/>
    <w:rsid w:val="00421A04"/>
    <w:rsid w:val="004220D8"/>
    <w:rsid w:val="00423A78"/>
    <w:rsid w:val="00424AA8"/>
    <w:rsid w:val="00424C7D"/>
    <w:rsid w:val="00425930"/>
    <w:rsid w:val="00426AB1"/>
    <w:rsid w:val="004277E2"/>
    <w:rsid w:val="0043083C"/>
    <w:rsid w:val="004308A3"/>
    <w:rsid w:val="00432E3B"/>
    <w:rsid w:val="0043404C"/>
    <w:rsid w:val="00434352"/>
    <w:rsid w:val="004347C6"/>
    <w:rsid w:val="00436126"/>
    <w:rsid w:val="004365DE"/>
    <w:rsid w:val="00440250"/>
    <w:rsid w:val="00440A35"/>
    <w:rsid w:val="00440C3F"/>
    <w:rsid w:val="00440D45"/>
    <w:rsid w:val="00440D84"/>
    <w:rsid w:val="00441509"/>
    <w:rsid w:val="00441843"/>
    <w:rsid w:val="00442283"/>
    <w:rsid w:val="0044242F"/>
    <w:rsid w:val="004436B4"/>
    <w:rsid w:val="004436E9"/>
    <w:rsid w:val="00444616"/>
    <w:rsid w:val="00444994"/>
    <w:rsid w:val="00445249"/>
    <w:rsid w:val="00445396"/>
    <w:rsid w:val="00447B74"/>
    <w:rsid w:val="00450775"/>
    <w:rsid w:val="00450829"/>
    <w:rsid w:val="0045087C"/>
    <w:rsid w:val="00450EB9"/>
    <w:rsid w:val="004511D7"/>
    <w:rsid w:val="00452737"/>
    <w:rsid w:val="004527B5"/>
    <w:rsid w:val="00452BC6"/>
    <w:rsid w:val="00452C82"/>
    <w:rsid w:val="004535D8"/>
    <w:rsid w:val="00453916"/>
    <w:rsid w:val="0045435C"/>
    <w:rsid w:val="00454976"/>
    <w:rsid w:val="004556FD"/>
    <w:rsid w:val="00456699"/>
    <w:rsid w:val="00457BFA"/>
    <w:rsid w:val="00461638"/>
    <w:rsid w:val="00461743"/>
    <w:rsid w:val="004619A5"/>
    <w:rsid w:val="00462A55"/>
    <w:rsid w:val="00463330"/>
    <w:rsid w:val="004638A9"/>
    <w:rsid w:val="00463D8C"/>
    <w:rsid w:val="004663E4"/>
    <w:rsid w:val="00466D5A"/>
    <w:rsid w:val="004678F3"/>
    <w:rsid w:val="00470571"/>
    <w:rsid w:val="004730AB"/>
    <w:rsid w:val="00473A96"/>
    <w:rsid w:val="00475110"/>
    <w:rsid w:val="004758C3"/>
    <w:rsid w:val="00475C6D"/>
    <w:rsid w:val="00477D64"/>
    <w:rsid w:val="00480FC3"/>
    <w:rsid w:val="004818D7"/>
    <w:rsid w:val="004819F5"/>
    <w:rsid w:val="00482977"/>
    <w:rsid w:val="00482B3D"/>
    <w:rsid w:val="004832B1"/>
    <w:rsid w:val="004852EB"/>
    <w:rsid w:val="004858B9"/>
    <w:rsid w:val="00486C78"/>
    <w:rsid w:val="00486DA5"/>
    <w:rsid w:val="00487077"/>
    <w:rsid w:val="004870FA"/>
    <w:rsid w:val="00487801"/>
    <w:rsid w:val="00487941"/>
    <w:rsid w:val="0049084B"/>
    <w:rsid w:val="00491597"/>
    <w:rsid w:val="00491C7A"/>
    <w:rsid w:val="0049304B"/>
    <w:rsid w:val="00493D1F"/>
    <w:rsid w:val="00494026"/>
    <w:rsid w:val="004942E2"/>
    <w:rsid w:val="0049454B"/>
    <w:rsid w:val="004952D4"/>
    <w:rsid w:val="004958FD"/>
    <w:rsid w:val="00496D01"/>
    <w:rsid w:val="004971E1"/>
    <w:rsid w:val="004A0C7D"/>
    <w:rsid w:val="004A14E4"/>
    <w:rsid w:val="004A1891"/>
    <w:rsid w:val="004A1D44"/>
    <w:rsid w:val="004A26ED"/>
    <w:rsid w:val="004A2924"/>
    <w:rsid w:val="004A2E30"/>
    <w:rsid w:val="004A3657"/>
    <w:rsid w:val="004A3962"/>
    <w:rsid w:val="004A46ED"/>
    <w:rsid w:val="004A4831"/>
    <w:rsid w:val="004A48C3"/>
    <w:rsid w:val="004A52F7"/>
    <w:rsid w:val="004A5628"/>
    <w:rsid w:val="004A734F"/>
    <w:rsid w:val="004A7FFA"/>
    <w:rsid w:val="004B0E61"/>
    <w:rsid w:val="004B0E64"/>
    <w:rsid w:val="004B1007"/>
    <w:rsid w:val="004B17E4"/>
    <w:rsid w:val="004B2E5B"/>
    <w:rsid w:val="004B4779"/>
    <w:rsid w:val="004B540D"/>
    <w:rsid w:val="004B5473"/>
    <w:rsid w:val="004B5652"/>
    <w:rsid w:val="004B78C7"/>
    <w:rsid w:val="004B7DC8"/>
    <w:rsid w:val="004B7FFC"/>
    <w:rsid w:val="004C06F4"/>
    <w:rsid w:val="004C1246"/>
    <w:rsid w:val="004C198E"/>
    <w:rsid w:val="004C2635"/>
    <w:rsid w:val="004C2C81"/>
    <w:rsid w:val="004C410A"/>
    <w:rsid w:val="004C585E"/>
    <w:rsid w:val="004C647A"/>
    <w:rsid w:val="004C688A"/>
    <w:rsid w:val="004C74F7"/>
    <w:rsid w:val="004C7D46"/>
    <w:rsid w:val="004C7D6A"/>
    <w:rsid w:val="004D0993"/>
    <w:rsid w:val="004D0F50"/>
    <w:rsid w:val="004D1C29"/>
    <w:rsid w:val="004D1F2B"/>
    <w:rsid w:val="004D3299"/>
    <w:rsid w:val="004D41BF"/>
    <w:rsid w:val="004D4429"/>
    <w:rsid w:val="004D456D"/>
    <w:rsid w:val="004D4F6B"/>
    <w:rsid w:val="004D5919"/>
    <w:rsid w:val="004D5FF4"/>
    <w:rsid w:val="004D655B"/>
    <w:rsid w:val="004D6C93"/>
    <w:rsid w:val="004D708B"/>
    <w:rsid w:val="004D78C7"/>
    <w:rsid w:val="004E0167"/>
    <w:rsid w:val="004E0D9D"/>
    <w:rsid w:val="004E0F09"/>
    <w:rsid w:val="004E1BD0"/>
    <w:rsid w:val="004E1C79"/>
    <w:rsid w:val="004E214B"/>
    <w:rsid w:val="004E265D"/>
    <w:rsid w:val="004E4747"/>
    <w:rsid w:val="004E4F25"/>
    <w:rsid w:val="004E555A"/>
    <w:rsid w:val="004E575B"/>
    <w:rsid w:val="004E5ECF"/>
    <w:rsid w:val="004E6D48"/>
    <w:rsid w:val="004E7226"/>
    <w:rsid w:val="004F035A"/>
    <w:rsid w:val="004F09E4"/>
    <w:rsid w:val="004F0CE3"/>
    <w:rsid w:val="004F14B2"/>
    <w:rsid w:val="004F1BB3"/>
    <w:rsid w:val="004F1CEB"/>
    <w:rsid w:val="004F2446"/>
    <w:rsid w:val="004F26EC"/>
    <w:rsid w:val="004F2768"/>
    <w:rsid w:val="004F2C75"/>
    <w:rsid w:val="004F2E6D"/>
    <w:rsid w:val="004F36D7"/>
    <w:rsid w:val="004F380F"/>
    <w:rsid w:val="004F4E77"/>
    <w:rsid w:val="004F5E73"/>
    <w:rsid w:val="004F72A5"/>
    <w:rsid w:val="004F787A"/>
    <w:rsid w:val="004F7DEA"/>
    <w:rsid w:val="00500251"/>
    <w:rsid w:val="00500933"/>
    <w:rsid w:val="0050095B"/>
    <w:rsid w:val="0050287F"/>
    <w:rsid w:val="00502F44"/>
    <w:rsid w:val="00502FD0"/>
    <w:rsid w:val="00503DD8"/>
    <w:rsid w:val="00505AE3"/>
    <w:rsid w:val="005066F7"/>
    <w:rsid w:val="00506F96"/>
    <w:rsid w:val="005104C4"/>
    <w:rsid w:val="00510C10"/>
    <w:rsid w:val="005128C6"/>
    <w:rsid w:val="00512D5F"/>
    <w:rsid w:val="00513395"/>
    <w:rsid w:val="005139DC"/>
    <w:rsid w:val="00515873"/>
    <w:rsid w:val="00515B33"/>
    <w:rsid w:val="0051625B"/>
    <w:rsid w:val="00516F2C"/>
    <w:rsid w:val="00516FA6"/>
    <w:rsid w:val="005202A8"/>
    <w:rsid w:val="00520650"/>
    <w:rsid w:val="00520BBC"/>
    <w:rsid w:val="00520E5A"/>
    <w:rsid w:val="0052218A"/>
    <w:rsid w:val="00522972"/>
    <w:rsid w:val="0052317F"/>
    <w:rsid w:val="0052378E"/>
    <w:rsid w:val="0052517B"/>
    <w:rsid w:val="00525436"/>
    <w:rsid w:val="00526361"/>
    <w:rsid w:val="00526640"/>
    <w:rsid w:val="00526AFA"/>
    <w:rsid w:val="00527E24"/>
    <w:rsid w:val="00527FA3"/>
    <w:rsid w:val="00530170"/>
    <w:rsid w:val="005305B7"/>
    <w:rsid w:val="00530B63"/>
    <w:rsid w:val="005312DE"/>
    <w:rsid w:val="00531A81"/>
    <w:rsid w:val="00531D77"/>
    <w:rsid w:val="00532236"/>
    <w:rsid w:val="00533007"/>
    <w:rsid w:val="005331C1"/>
    <w:rsid w:val="0053521C"/>
    <w:rsid w:val="00537E79"/>
    <w:rsid w:val="0054055A"/>
    <w:rsid w:val="005429B1"/>
    <w:rsid w:val="00542AE9"/>
    <w:rsid w:val="00543B3E"/>
    <w:rsid w:val="00543D48"/>
    <w:rsid w:val="00544C6B"/>
    <w:rsid w:val="005450AE"/>
    <w:rsid w:val="00545F21"/>
    <w:rsid w:val="005465A1"/>
    <w:rsid w:val="00546907"/>
    <w:rsid w:val="00546D86"/>
    <w:rsid w:val="0054738C"/>
    <w:rsid w:val="0054745B"/>
    <w:rsid w:val="00547989"/>
    <w:rsid w:val="00550060"/>
    <w:rsid w:val="00550873"/>
    <w:rsid w:val="00550EB3"/>
    <w:rsid w:val="00550F6C"/>
    <w:rsid w:val="0055103E"/>
    <w:rsid w:val="00552445"/>
    <w:rsid w:val="0055255E"/>
    <w:rsid w:val="0055341D"/>
    <w:rsid w:val="0055386E"/>
    <w:rsid w:val="00555779"/>
    <w:rsid w:val="00555B88"/>
    <w:rsid w:val="00556D8D"/>
    <w:rsid w:val="00557A01"/>
    <w:rsid w:val="00557F82"/>
    <w:rsid w:val="005604AA"/>
    <w:rsid w:val="00560C56"/>
    <w:rsid w:val="00560FEE"/>
    <w:rsid w:val="005612EE"/>
    <w:rsid w:val="00561F3E"/>
    <w:rsid w:val="00562559"/>
    <w:rsid w:val="00562A7D"/>
    <w:rsid w:val="00562BBF"/>
    <w:rsid w:val="00563D57"/>
    <w:rsid w:val="0056420C"/>
    <w:rsid w:val="00567B6D"/>
    <w:rsid w:val="00567F4C"/>
    <w:rsid w:val="00570971"/>
    <w:rsid w:val="00570993"/>
    <w:rsid w:val="00570C0C"/>
    <w:rsid w:val="00570E36"/>
    <w:rsid w:val="005710C0"/>
    <w:rsid w:val="00571729"/>
    <w:rsid w:val="00571D11"/>
    <w:rsid w:val="0057263C"/>
    <w:rsid w:val="00572895"/>
    <w:rsid w:val="00572BD0"/>
    <w:rsid w:val="005735F9"/>
    <w:rsid w:val="00574D73"/>
    <w:rsid w:val="00574D96"/>
    <w:rsid w:val="00574E54"/>
    <w:rsid w:val="0057558B"/>
    <w:rsid w:val="00576224"/>
    <w:rsid w:val="00576C03"/>
    <w:rsid w:val="00577264"/>
    <w:rsid w:val="005777C4"/>
    <w:rsid w:val="00577FC3"/>
    <w:rsid w:val="005805A6"/>
    <w:rsid w:val="0058154B"/>
    <w:rsid w:val="00581B63"/>
    <w:rsid w:val="00581E6C"/>
    <w:rsid w:val="00581EE3"/>
    <w:rsid w:val="00581F5C"/>
    <w:rsid w:val="00582BAB"/>
    <w:rsid w:val="00582CA0"/>
    <w:rsid w:val="00582F1B"/>
    <w:rsid w:val="005833DE"/>
    <w:rsid w:val="00583F88"/>
    <w:rsid w:val="00584C07"/>
    <w:rsid w:val="00584D06"/>
    <w:rsid w:val="00585437"/>
    <w:rsid w:val="0058583A"/>
    <w:rsid w:val="00586539"/>
    <w:rsid w:val="00586A33"/>
    <w:rsid w:val="005906AA"/>
    <w:rsid w:val="00590759"/>
    <w:rsid w:val="00590E83"/>
    <w:rsid w:val="00591F66"/>
    <w:rsid w:val="00592567"/>
    <w:rsid w:val="00593B8C"/>
    <w:rsid w:val="005943E0"/>
    <w:rsid w:val="00594F67"/>
    <w:rsid w:val="00596532"/>
    <w:rsid w:val="005A0109"/>
    <w:rsid w:val="005A08E1"/>
    <w:rsid w:val="005A0D44"/>
    <w:rsid w:val="005A1627"/>
    <w:rsid w:val="005A1766"/>
    <w:rsid w:val="005A192B"/>
    <w:rsid w:val="005A1DD2"/>
    <w:rsid w:val="005A26A0"/>
    <w:rsid w:val="005A26D5"/>
    <w:rsid w:val="005A3E9D"/>
    <w:rsid w:val="005A52ED"/>
    <w:rsid w:val="005A54DE"/>
    <w:rsid w:val="005A6F42"/>
    <w:rsid w:val="005A77C8"/>
    <w:rsid w:val="005A7B8C"/>
    <w:rsid w:val="005B01C3"/>
    <w:rsid w:val="005B05F0"/>
    <w:rsid w:val="005B0D2A"/>
    <w:rsid w:val="005B11B6"/>
    <w:rsid w:val="005B176E"/>
    <w:rsid w:val="005B1C7F"/>
    <w:rsid w:val="005B2A16"/>
    <w:rsid w:val="005B2B3C"/>
    <w:rsid w:val="005B424D"/>
    <w:rsid w:val="005B469B"/>
    <w:rsid w:val="005B532D"/>
    <w:rsid w:val="005B572F"/>
    <w:rsid w:val="005B5D8D"/>
    <w:rsid w:val="005B7A45"/>
    <w:rsid w:val="005B7F7A"/>
    <w:rsid w:val="005C1478"/>
    <w:rsid w:val="005C2B9A"/>
    <w:rsid w:val="005C3BDE"/>
    <w:rsid w:val="005C3BF2"/>
    <w:rsid w:val="005C564F"/>
    <w:rsid w:val="005C5A34"/>
    <w:rsid w:val="005C5FEE"/>
    <w:rsid w:val="005C75CC"/>
    <w:rsid w:val="005C7A10"/>
    <w:rsid w:val="005D0E88"/>
    <w:rsid w:val="005D1438"/>
    <w:rsid w:val="005D19BE"/>
    <w:rsid w:val="005D259D"/>
    <w:rsid w:val="005D27E3"/>
    <w:rsid w:val="005D3C91"/>
    <w:rsid w:val="005D3E3B"/>
    <w:rsid w:val="005D3ECC"/>
    <w:rsid w:val="005D41AB"/>
    <w:rsid w:val="005D46C8"/>
    <w:rsid w:val="005D537C"/>
    <w:rsid w:val="005D55D0"/>
    <w:rsid w:val="005D5CB5"/>
    <w:rsid w:val="005D68A3"/>
    <w:rsid w:val="005D6AAE"/>
    <w:rsid w:val="005D789D"/>
    <w:rsid w:val="005E292C"/>
    <w:rsid w:val="005E3FF5"/>
    <w:rsid w:val="005E426E"/>
    <w:rsid w:val="005E5435"/>
    <w:rsid w:val="005E7034"/>
    <w:rsid w:val="005F09AF"/>
    <w:rsid w:val="005F0F90"/>
    <w:rsid w:val="005F1708"/>
    <w:rsid w:val="005F2743"/>
    <w:rsid w:val="005F3256"/>
    <w:rsid w:val="005F45F7"/>
    <w:rsid w:val="005F518A"/>
    <w:rsid w:val="005F5CEA"/>
    <w:rsid w:val="005F60F4"/>
    <w:rsid w:val="006017B9"/>
    <w:rsid w:val="006019AB"/>
    <w:rsid w:val="00601E07"/>
    <w:rsid w:val="00602AD8"/>
    <w:rsid w:val="00602B99"/>
    <w:rsid w:val="006056AF"/>
    <w:rsid w:val="00606F4F"/>
    <w:rsid w:val="00607297"/>
    <w:rsid w:val="00607615"/>
    <w:rsid w:val="00607DF4"/>
    <w:rsid w:val="006107AC"/>
    <w:rsid w:val="00611538"/>
    <w:rsid w:val="0061295A"/>
    <w:rsid w:val="00612D25"/>
    <w:rsid w:val="00612D94"/>
    <w:rsid w:val="0061311D"/>
    <w:rsid w:val="00614640"/>
    <w:rsid w:val="006151A9"/>
    <w:rsid w:val="00615280"/>
    <w:rsid w:val="00615AEE"/>
    <w:rsid w:val="00616A70"/>
    <w:rsid w:val="006175A7"/>
    <w:rsid w:val="0062033C"/>
    <w:rsid w:val="006203DD"/>
    <w:rsid w:val="00620C4A"/>
    <w:rsid w:val="006228AD"/>
    <w:rsid w:val="00622A8A"/>
    <w:rsid w:val="00623F30"/>
    <w:rsid w:val="00624DB8"/>
    <w:rsid w:val="00624E45"/>
    <w:rsid w:val="00625ED3"/>
    <w:rsid w:val="0062608D"/>
    <w:rsid w:val="00626DE8"/>
    <w:rsid w:val="0062740A"/>
    <w:rsid w:val="00627B76"/>
    <w:rsid w:val="00627E32"/>
    <w:rsid w:val="00631077"/>
    <w:rsid w:val="00631330"/>
    <w:rsid w:val="00633171"/>
    <w:rsid w:val="00633943"/>
    <w:rsid w:val="00633C71"/>
    <w:rsid w:val="00634ACF"/>
    <w:rsid w:val="00635B62"/>
    <w:rsid w:val="006365AF"/>
    <w:rsid w:val="00636858"/>
    <w:rsid w:val="00637CB4"/>
    <w:rsid w:val="00637F30"/>
    <w:rsid w:val="00640A43"/>
    <w:rsid w:val="00641235"/>
    <w:rsid w:val="00641F26"/>
    <w:rsid w:val="00641F79"/>
    <w:rsid w:val="00643DF8"/>
    <w:rsid w:val="006443D5"/>
    <w:rsid w:val="00644661"/>
    <w:rsid w:val="006449ED"/>
    <w:rsid w:val="0064544F"/>
    <w:rsid w:val="0064650C"/>
    <w:rsid w:val="00646BD9"/>
    <w:rsid w:val="00646C56"/>
    <w:rsid w:val="0064706E"/>
    <w:rsid w:val="00647752"/>
    <w:rsid w:val="006507E0"/>
    <w:rsid w:val="00651B00"/>
    <w:rsid w:val="00651E0C"/>
    <w:rsid w:val="00652801"/>
    <w:rsid w:val="006529AC"/>
    <w:rsid w:val="00652D3D"/>
    <w:rsid w:val="00652ED5"/>
    <w:rsid w:val="006534AE"/>
    <w:rsid w:val="00653729"/>
    <w:rsid w:val="00653948"/>
    <w:rsid w:val="00653FC2"/>
    <w:rsid w:val="00654411"/>
    <w:rsid w:val="00654558"/>
    <w:rsid w:val="0065529C"/>
    <w:rsid w:val="00656363"/>
    <w:rsid w:val="00656BF2"/>
    <w:rsid w:val="00657144"/>
    <w:rsid w:val="006572F5"/>
    <w:rsid w:val="006574A5"/>
    <w:rsid w:val="0065766D"/>
    <w:rsid w:val="00657744"/>
    <w:rsid w:val="00657FF1"/>
    <w:rsid w:val="00660E90"/>
    <w:rsid w:val="00660FEC"/>
    <w:rsid w:val="006610E8"/>
    <w:rsid w:val="00661677"/>
    <w:rsid w:val="00662341"/>
    <w:rsid w:val="00663F83"/>
    <w:rsid w:val="0066607D"/>
    <w:rsid w:val="00667760"/>
    <w:rsid w:val="00670E18"/>
    <w:rsid w:val="006716F1"/>
    <w:rsid w:val="00671B84"/>
    <w:rsid w:val="00672271"/>
    <w:rsid w:val="00672AFC"/>
    <w:rsid w:val="006732BF"/>
    <w:rsid w:val="006732F9"/>
    <w:rsid w:val="006733A4"/>
    <w:rsid w:val="00673A1F"/>
    <w:rsid w:val="0067412A"/>
    <w:rsid w:val="0067450D"/>
    <w:rsid w:val="00674946"/>
    <w:rsid w:val="00674DF9"/>
    <w:rsid w:val="0067542C"/>
    <w:rsid w:val="006761B5"/>
    <w:rsid w:val="00676309"/>
    <w:rsid w:val="006765F1"/>
    <w:rsid w:val="00677096"/>
    <w:rsid w:val="006770D6"/>
    <w:rsid w:val="006777D5"/>
    <w:rsid w:val="00681229"/>
    <w:rsid w:val="00682AF3"/>
    <w:rsid w:val="00683355"/>
    <w:rsid w:val="00683F54"/>
    <w:rsid w:val="00683F89"/>
    <w:rsid w:val="00684B9D"/>
    <w:rsid w:val="006855F0"/>
    <w:rsid w:val="00686344"/>
    <w:rsid w:val="00690B15"/>
    <w:rsid w:val="00692F4A"/>
    <w:rsid w:val="0069393C"/>
    <w:rsid w:val="00693E83"/>
    <w:rsid w:val="00694B84"/>
    <w:rsid w:val="006968E9"/>
    <w:rsid w:val="00696ED3"/>
    <w:rsid w:val="006A0599"/>
    <w:rsid w:val="006A0EB1"/>
    <w:rsid w:val="006A0F64"/>
    <w:rsid w:val="006A2327"/>
    <w:rsid w:val="006A25F7"/>
    <w:rsid w:val="006A3250"/>
    <w:rsid w:val="006A35BD"/>
    <w:rsid w:val="006A35D3"/>
    <w:rsid w:val="006A365E"/>
    <w:rsid w:val="006A3663"/>
    <w:rsid w:val="006A42BD"/>
    <w:rsid w:val="006A5188"/>
    <w:rsid w:val="006A57DE"/>
    <w:rsid w:val="006A5ADD"/>
    <w:rsid w:val="006A5E38"/>
    <w:rsid w:val="006B0639"/>
    <w:rsid w:val="006B1B99"/>
    <w:rsid w:val="006B23B9"/>
    <w:rsid w:val="006B318D"/>
    <w:rsid w:val="006B3BF8"/>
    <w:rsid w:val="006B4A5C"/>
    <w:rsid w:val="006B54BB"/>
    <w:rsid w:val="006B632A"/>
    <w:rsid w:val="006B71F9"/>
    <w:rsid w:val="006B7F52"/>
    <w:rsid w:val="006B7FED"/>
    <w:rsid w:val="006C0188"/>
    <w:rsid w:val="006C1220"/>
    <w:rsid w:val="006C1A7F"/>
    <w:rsid w:val="006C1D42"/>
    <w:rsid w:val="006C1DE2"/>
    <w:rsid w:val="006C1EB6"/>
    <w:rsid w:val="006C23A9"/>
    <w:rsid w:val="006C311E"/>
    <w:rsid w:val="006C34F1"/>
    <w:rsid w:val="006C3C60"/>
    <w:rsid w:val="006C4443"/>
    <w:rsid w:val="006C448E"/>
    <w:rsid w:val="006C45A7"/>
    <w:rsid w:val="006C5414"/>
    <w:rsid w:val="006D00FB"/>
    <w:rsid w:val="006D03D0"/>
    <w:rsid w:val="006D09D0"/>
    <w:rsid w:val="006D09FF"/>
    <w:rsid w:val="006D0DBF"/>
    <w:rsid w:val="006D2914"/>
    <w:rsid w:val="006D2A04"/>
    <w:rsid w:val="006D30B2"/>
    <w:rsid w:val="006D35AB"/>
    <w:rsid w:val="006D35C9"/>
    <w:rsid w:val="006D3E57"/>
    <w:rsid w:val="006D44D2"/>
    <w:rsid w:val="006D48A7"/>
    <w:rsid w:val="006D6D4A"/>
    <w:rsid w:val="006D7859"/>
    <w:rsid w:val="006D7A25"/>
    <w:rsid w:val="006E0E0B"/>
    <w:rsid w:val="006E1133"/>
    <w:rsid w:val="006E1C97"/>
    <w:rsid w:val="006E25F4"/>
    <w:rsid w:val="006E2DE1"/>
    <w:rsid w:val="006E31F9"/>
    <w:rsid w:val="006E37C3"/>
    <w:rsid w:val="006E461B"/>
    <w:rsid w:val="006E5675"/>
    <w:rsid w:val="006E5FA2"/>
    <w:rsid w:val="006E65E2"/>
    <w:rsid w:val="006E7EE3"/>
    <w:rsid w:val="006F00E8"/>
    <w:rsid w:val="006F3ED0"/>
    <w:rsid w:val="006F4A90"/>
    <w:rsid w:val="006F4D21"/>
    <w:rsid w:val="006F54AE"/>
    <w:rsid w:val="006F58CB"/>
    <w:rsid w:val="006F6F18"/>
    <w:rsid w:val="007005EB"/>
    <w:rsid w:val="00700C06"/>
    <w:rsid w:val="0070102F"/>
    <w:rsid w:val="007010C7"/>
    <w:rsid w:val="007017EE"/>
    <w:rsid w:val="007018B3"/>
    <w:rsid w:val="00701FF4"/>
    <w:rsid w:val="007023E3"/>
    <w:rsid w:val="00703490"/>
    <w:rsid w:val="00703629"/>
    <w:rsid w:val="0070422B"/>
    <w:rsid w:val="00704EBC"/>
    <w:rsid w:val="00705ED7"/>
    <w:rsid w:val="00706952"/>
    <w:rsid w:val="00707DB0"/>
    <w:rsid w:val="00710187"/>
    <w:rsid w:val="0071299A"/>
    <w:rsid w:val="00712BD0"/>
    <w:rsid w:val="00713056"/>
    <w:rsid w:val="00713225"/>
    <w:rsid w:val="0071377B"/>
    <w:rsid w:val="00714D64"/>
    <w:rsid w:val="00716B01"/>
    <w:rsid w:val="00716D9F"/>
    <w:rsid w:val="00717FCA"/>
    <w:rsid w:val="00720E56"/>
    <w:rsid w:val="007217B1"/>
    <w:rsid w:val="00721F30"/>
    <w:rsid w:val="00722D88"/>
    <w:rsid w:val="00722DEC"/>
    <w:rsid w:val="00723B90"/>
    <w:rsid w:val="00723C28"/>
    <w:rsid w:val="00723DF6"/>
    <w:rsid w:val="00724ABD"/>
    <w:rsid w:val="00725446"/>
    <w:rsid w:val="00725816"/>
    <w:rsid w:val="00726A50"/>
    <w:rsid w:val="00726B93"/>
    <w:rsid w:val="00726C3E"/>
    <w:rsid w:val="0073026B"/>
    <w:rsid w:val="00731FA2"/>
    <w:rsid w:val="00732FDC"/>
    <w:rsid w:val="00733F61"/>
    <w:rsid w:val="0073451D"/>
    <w:rsid w:val="00734D42"/>
    <w:rsid w:val="00734ED4"/>
    <w:rsid w:val="0073525F"/>
    <w:rsid w:val="00735BE7"/>
    <w:rsid w:val="007361B6"/>
    <w:rsid w:val="00736891"/>
    <w:rsid w:val="00736A8A"/>
    <w:rsid w:val="00736C95"/>
    <w:rsid w:val="00736F20"/>
    <w:rsid w:val="00740429"/>
    <w:rsid w:val="0074126E"/>
    <w:rsid w:val="007416F1"/>
    <w:rsid w:val="00741F9B"/>
    <w:rsid w:val="00742B3F"/>
    <w:rsid w:val="00744ECC"/>
    <w:rsid w:val="0074556B"/>
    <w:rsid w:val="00745F20"/>
    <w:rsid w:val="00746645"/>
    <w:rsid w:val="00750EE6"/>
    <w:rsid w:val="007519C3"/>
    <w:rsid w:val="00753A01"/>
    <w:rsid w:val="007541D0"/>
    <w:rsid w:val="007542C7"/>
    <w:rsid w:val="00754450"/>
    <w:rsid w:val="00755123"/>
    <w:rsid w:val="0075529F"/>
    <w:rsid w:val="00755FB2"/>
    <w:rsid w:val="00756443"/>
    <w:rsid w:val="00756EED"/>
    <w:rsid w:val="007572D6"/>
    <w:rsid w:val="00757362"/>
    <w:rsid w:val="00757719"/>
    <w:rsid w:val="0075781F"/>
    <w:rsid w:val="00760613"/>
    <w:rsid w:val="007608A6"/>
    <w:rsid w:val="00760EBA"/>
    <w:rsid w:val="00760FB4"/>
    <w:rsid w:val="007612CA"/>
    <w:rsid w:val="00761370"/>
    <w:rsid w:val="00761CCA"/>
    <w:rsid w:val="00762752"/>
    <w:rsid w:val="00762CD6"/>
    <w:rsid w:val="00762EC7"/>
    <w:rsid w:val="00763483"/>
    <w:rsid w:val="00763B04"/>
    <w:rsid w:val="0076424F"/>
    <w:rsid w:val="00764563"/>
    <w:rsid w:val="00765247"/>
    <w:rsid w:val="00765555"/>
    <w:rsid w:val="0076556F"/>
    <w:rsid w:val="0076576D"/>
    <w:rsid w:val="0076581F"/>
    <w:rsid w:val="00765E49"/>
    <w:rsid w:val="0076600F"/>
    <w:rsid w:val="00766B5B"/>
    <w:rsid w:val="00767210"/>
    <w:rsid w:val="00770B9F"/>
    <w:rsid w:val="00771249"/>
    <w:rsid w:val="00771B06"/>
    <w:rsid w:val="00772BB5"/>
    <w:rsid w:val="00772DB7"/>
    <w:rsid w:val="007730A3"/>
    <w:rsid w:val="00773C69"/>
    <w:rsid w:val="0077470E"/>
    <w:rsid w:val="007747EC"/>
    <w:rsid w:val="007751E8"/>
    <w:rsid w:val="007755B3"/>
    <w:rsid w:val="00775757"/>
    <w:rsid w:val="0077636B"/>
    <w:rsid w:val="0077642C"/>
    <w:rsid w:val="007767AA"/>
    <w:rsid w:val="00776CBC"/>
    <w:rsid w:val="00777A99"/>
    <w:rsid w:val="007801C6"/>
    <w:rsid w:val="00780665"/>
    <w:rsid w:val="007815DE"/>
    <w:rsid w:val="00781935"/>
    <w:rsid w:val="00782D52"/>
    <w:rsid w:val="00783672"/>
    <w:rsid w:val="00783C97"/>
    <w:rsid w:val="00785958"/>
    <w:rsid w:val="00786569"/>
    <w:rsid w:val="00787739"/>
    <w:rsid w:val="00787BF0"/>
    <w:rsid w:val="007903F5"/>
    <w:rsid w:val="00790F4F"/>
    <w:rsid w:val="00791781"/>
    <w:rsid w:val="00791A64"/>
    <w:rsid w:val="007921E3"/>
    <w:rsid w:val="007933F1"/>
    <w:rsid w:val="00793806"/>
    <w:rsid w:val="00793FF4"/>
    <w:rsid w:val="00794743"/>
    <w:rsid w:val="00794C72"/>
    <w:rsid w:val="00795154"/>
    <w:rsid w:val="00795711"/>
    <w:rsid w:val="00797BCF"/>
    <w:rsid w:val="007A0216"/>
    <w:rsid w:val="007A0622"/>
    <w:rsid w:val="007A10FB"/>
    <w:rsid w:val="007A3BEE"/>
    <w:rsid w:val="007A3EB2"/>
    <w:rsid w:val="007A4558"/>
    <w:rsid w:val="007A4D9A"/>
    <w:rsid w:val="007A60C8"/>
    <w:rsid w:val="007A63D6"/>
    <w:rsid w:val="007A65E5"/>
    <w:rsid w:val="007A693F"/>
    <w:rsid w:val="007A6B56"/>
    <w:rsid w:val="007A76BD"/>
    <w:rsid w:val="007A7C43"/>
    <w:rsid w:val="007B080D"/>
    <w:rsid w:val="007B10E7"/>
    <w:rsid w:val="007B3361"/>
    <w:rsid w:val="007B3487"/>
    <w:rsid w:val="007B3891"/>
    <w:rsid w:val="007B430E"/>
    <w:rsid w:val="007B5D26"/>
    <w:rsid w:val="007B5E5A"/>
    <w:rsid w:val="007B60EA"/>
    <w:rsid w:val="007B62D5"/>
    <w:rsid w:val="007B649F"/>
    <w:rsid w:val="007B684B"/>
    <w:rsid w:val="007B74D5"/>
    <w:rsid w:val="007C0313"/>
    <w:rsid w:val="007C0807"/>
    <w:rsid w:val="007C26AB"/>
    <w:rsid w:val="007C312E"/>
    <w:rsid w:val="007C35EA"/>
    <w:rsid w:val="007C50F1"/>
    <w:rsid w:val="007C656C"/>
    <w:rsid w:val="007C65E8"/>
    <w:rsid w:val="007C74F8"/>
    <w:rsid w:val="007C770C"/>
    <w:rsid w:val="007C7795"/>
    <w:rsid w:val="007C7C9C"/>
    <w:rsid w:val="007D01E6"/>
    <w:rsid w:val="007D0870"/>
    <w:rsid w:val="007D12C2"/>
    <w:rsid w:val="007D1716"/>
    <w:rsid w:val="007D35D0"/>
    <w:rsid w:val="007D36D0"/>
    <w:rsid w:val="007D3945"/>
    <w:rsid w:val="007D42A2"/>
    <w:rsid w:val="007D44BB"/>
    <w:rsid w:val="007D4EF6"/>
    <w:rsid w:val="007D60FA"/>
    <w:rsid w:val="007D679F"/>
    <w:rsid w:val="007D7920"/>
    <w:rsid w:val="007D7F17"/>
    <w:rsid w:val="007E00B3"/>
    <w:rsid w:val="007E00DC"/>
    <w:rsid w:val="007E0D1A"/>
    <w:rsid w:val="007E1E98"/>
    <w:rsid w:val="007E2ECB"/>
    <w:rsid w:val="007E3217"/>
    <w:rsid w:val="007E5606"/>
    <w:rsid w:val="007E6F67"/>
    <w:rsid w:val="007E750E"/>
    <w:rsid w:val="007F1739"/>
    <w:rsid w:val="007F1E66"/>
    <w:rsid w:val="007F2C41"/>
    <w:rsid w:val="007F2C92"/>
    <w:rsid w:val="007F4223"/>
    <w:rsid w:val="007F55DF"/>
    <w:rsid w:val="007F56B0"/>
    <w:rsid w:val="007F6B61"/>
    <w:rsid w:val="007F6D99"/>
    <w:rsid w:val="007F6ECA"/>
    <w:rsid w:val="007F7B89"/>
    <w:rsid w:val="008004B0"/>
    <w:rsid w:val="00801727"/>
    <w:rsid w:val="00802133"/>
    <w:rsid w:val="00802F35"/>
    <w:rsid w:val="0080373C"/>
    <w:rsid w:val="00803E56"/>
    <w:rsid w:val="008069EA"/>
    <w:rsid w:val="00807098"/>
    <w:rsid w:val="00807400"/>
    <w:rsid w:val="008103A2"/>
    <w:rsid w:val="008104CF"/>
    <w:rsid w:val="00810DE7"/>
    <w:rsid w:val="008111A0"/>
    <w:rsid w:val="00811BD1"/>
    <w:rsid w:val="00811CCD"/>
    <w:rsid w:val="0081222C"/>
    <w:rsid w:val="00812D60"/>
    <w:rsid w:val="00812E38"/>
    <w:rsid w:val="00813FC0"/>
    <w:rsid w:val="008147B9"/>
    <w:rsid w:val="00814C8B"/>
    <w:rsid w:val="0081649A"/>
    <w:rsid w:val="0081672C"/>
    <w:rsid w:val="008173B3"/>
    <w:rsid w:val="008202FE"/>
    <w:rsid w:val="00821C77"/>
    <w:rsid w:val="00821F47"/>
    <w:rsid w:val="00821F82"/>
    <w:rsid w:val="0082204D"/>
    <w:rsid w:val="008229B5"/>
    <w:rsid w:val="0082352D"/>
    <w:rsid w:val="00823643"/>
    <w:rsid w:val="008243D1"/>
    <w:rsid w:val="0082504F"/>
    <w:rsid w:val="0082532A"/>
    <w:rsid w:val="008267AB"/>
    <w:rsid w:val="00827527"/>
    <w:rsid w:val="00830D90"/>
    <w:rsid w:val="00831105"/>
    <w:rsid w:val="00831BA3"/>
    <w:rsid w:val="0083293E"/>
    <w:rsid w:val="00832E9F"/>
    <w:rsid w:val="00834A10"/>
    <w:rsid w:val="0083659B"/>
    <w:rsid w:val="00836E03"/>
    <w:rsid w:val="008400D4"/>
    <w:rsid w:val="008400EF"/>
    <w:rsid w:val="00840275"/>
    <w:rsid w:val="00841300"/>
    <w:rsid w:val="008417BB"/>
    <w:rsid w:val="008419F8"/>
    <w:rsid w:val="00841EAA"/>
    <w:rsid w:val="00842150"/>
    <w:rsid w:val="008422F8"/>
    <w:rsid w:val="0084324B"/>
    <w:rsid w:val="00844729"/>
    <w:rsid w:val="00844E4C"/>
    <w:rsid w:val="00845034"/>
    <w:rsid w:val="008453FC"/>
    <w:rsid w:val="00845C94"/>
    <w:rsid w:val="00846537"/>
    <w:rsid w:val="00846680"/>
    <w:rsid w:val="00847159"/>
    <w:rsid w:val="008514CC"/>
    <w:rsid w:val="00851A61"/>
    <w:rsid w:val="00852345"/>
    <w:rsid w:val="0085282E"/>
    <w:rsid w:val="00852BDD"/>
    <w:rsid w:val="00852D9D"/>
    <w:rsid w:val="00856D66"/>
    <w:rsid w:val="00856E36"/>
    <w:rsid w:val="008578ED"/>
    <w:rsid w:val="00857A56"/>
    <w:rsid w:val="00857A75"/>
    <w:rsid w:val="00857FCA"/>
    <w:rsid w:val="00860191"/>
    <w:rsid w:val="00860C6B"/>
    <w:rsid w:val="00860D7E"/>
    <w:rsid w:val="0086285A"/>
    <w:rsid w:val="00862E7D"/>
    <w:rsid w:val="00863143"/>
    <w:rsid w:val="008639DD"/>
    <w:rsid w:val="008655A7"/>
    <w:rsid w:val="00865F76"/>
    <w:rsid w:val="0086626B"/>
    <w:rsid w:val="008664DD"/>
    <w:rsid w:val="00866A86"/>
    <w:rsid w:val="00866E3C"/>
    <w:rsid w:val="008672E9"/>
    <w:rsid w:val="00867460"/>
    <w:rsid w:val="008675AA"/>
    <w:rsid w:val="008678FA"/>
    <w:rsid w:val="00870EBF"/>
    <w:rsid w:val="00871141"/>
    <w:rsid w:val="00871202"/>
    <w:rsid w:val="008718A8"/>
    <w:rsid w:val="008722CF"/>
    <w:rsid w:val="00872958"/>
    <w:rsid w:val="00872C96"/>
    <w:rsid w:val="008741DD"/>
    <w:rsid w:val="0087514D"/>
    <w:rsid w:val="00875C97"/>
    <w:rsid w:val="0087741F"/>
    <w:rsid w:val="0087742F"/>
    <w:rsid w:val="00877628"/>
    <w:rsid w:val="00877936"/>
    <w:rsid w:val="00877958"/>
    <w:rsid w:val="00877D61"/>
    <w:rsid w:val="00881660"/>
    <w:rsid w:val="00881CDE"/>
    <w:rsid w:val="00883CF4"/>
    <w:rsid w:val="00885E3C"/>
    <w:rsid w:val="008866F5"/>
    <w:rsid w:val="00886CE9"/>
    <w:rsid w:val="008873CF"/>
    <w:rsid w:val="00887EC2"/>
    <w:rsid w:val="008906C1"/>
    <w:rsid w:val="008913C3"/>
    <w:rsid w:val="008914D3"/>
    <w:rsid w:val="008915EB"/>
    <w:rsid w:val="00891867"/>
    <w:rsid w:val="00891B8B"/>
    <w:rsid w:val="00891BFF"/>
    <w:rsid w:val="00891F87"/>
    <w:rsid w:val="008932C7"/>
    <w:rsid w:val="00893F3E"/>
    <w:rsid w:val="00894084"/>
    <w:rsid w:val="00894926"/>
    <w:rsid w:val="00895052"/>
    <w:rsid w:val="00895E26"/>
    <w:rsid w:val="00897AE9"/>
    <w:rsid w:val="00897D14"/>
    <w:rsid w:val="008A0B0B"/>
    <w:rsid w:val="008A190A"/>
    <w:rsid w:val="008A2627"/>
    <w:rsid w:val="008A3455"/>
    <w:rsid w:val="008A3547"/>
    <w:rsid w:val="008A457C"/>
    <w:rsid w:val="008A5635"/>
    <w:rsid w:val="008A591D"/>
    <w:rsid w:val="008A59CA"/>
    <w:rsid w:val="008A61E3"/>
    <w:rsid w:val="008A6255"/>
    <w:rsid w:val="008A629A"/>
    <w:rsid w:val="008A673A"/>
    <w:rsid w:val="008A76F0"/>
    <w:rsid w:val="008A7777"/>
    <w:rsid w:val="008A7EAB"/>
    <w:rsid w:val="008B0D7A"/>
    <w:rsid w:val="008B2BD3"/>
    <w:rsid w:val="008B2E69"/>
    <w:rsid w:val="008B3679"/>
    <w:rsid w:val="008B454F"/>
    <w:rsid w:val="008B48DF"/>
    <w:rsid w:val="008B4D6A"/>
    <w:rsid w:val="008B4FF0"/>
    <w:rsid w:val="008B534A"/>
    <w:rsid w:val="008B5A6F"/>
    <w:rsid w:val="008B60B4"/>
    <w:rsid w:val="008B6ECC"/>
    <w:rsid w:val="008B7557"/>
    <w:rsid w:val="008C0BFC"/>
    <w:rsid w:val="008C0F4D"/>
    <w:rsid w:val="008C10F8"/>
    <w:rsid w:val="008C1190"/>
    <w:rsid w:val="008C197C"/>
    <w:rsid w:val="008C1EDB"/>
    <w:rsid w:val="008C1F5A"/>
    <w:rsid w:val="008C1FE3"/>
    <w:rsid w:val="008C234C"/>
    <w:rsid w:val="008C4C0A"/>
    <w:rsid w:val="008C4C5E"/>
    <w:rsid w:val="008C5515"/>
    <w:rsid w:val="008C5BEA"/>
    <w:rsid w:val="008C5C40"/>
    <w:rsid w:val="008C710C"/>
    <w:rsid w:val="008C7129"/>
    <w:rsid w:val="008C7EE7"/>
    <w:rsid w:val="008D027D"/>
    <w:rsid w:val="008D0723"/>
    <w:rsid w:val="008D09DE"/>
    <w:rsid w:val="008D0EDF"/>
    <w:rsid w:val="008D1345"/>
    <w:rsid w:val="008D1825"/>
    <w:rsid w:val="008D1B8A"/>
    <w:rsid w:val="008D1D1D"/>
    <w:rsid w:val="008D373F"/>
    <w:rsid w:val="008D4474"/>
    <w:rsid w:val="008D47D3"/>
    <w:rsid w:val="008D583B"/>
    <w:rsid w:val="008D6204"/>
    <w:rsid w:val="008D695A"/>
    <w:rsid w:val="008D6A2D"/>
    <w:rsid w:val="008D6BD0"/>
    <w:rsid w:val="008D73C0"/>
    <w:rsid w:val="008D7C19"/>
    <w:rsid w:val="008D7D5A"/>
    <w:rsid w:val="008E0C71"/>
    <w:rsid w:val="008E112E"/>
    <w:rsid w:val="008E13F2"/>
    <w:rsid w:val="008E2176"/>
    <w:rsid w:val="008E2BF7"/>
    <w:rsid w:val="008E2CD0"/>
    <w:rsid w:val="008E3104"/>
    <w:rsid w:val="008E7EEF"/>
    <w:rsid w:val="008F01CC"/>
    <w:rsid w:val="008F055E"/>
    <w:rsid w:val="008F08A6"/>
    <w:rsid w:val="008F0932"/>
    <w:rsid w:val="008F13CA"/>
    <w:rsid w:val="008F25FB"/>
    <w:rsid w:val="008F2BA9"/>
    <w:rsid w:val="008F4007"/>
    <w:rsid w:val="008F6399"/>
    <w:rsid w:val="00900360"/>
    <w:rsid w:val="00900A94"/>
    <w:rsid w:val="00901398"/>
    <w:rsid w:val="00901B18"/>
    <w:rsid w:val="00901B7E"/>
    <w:rsid w:val="00902241"/>
    <w:rsid w:val="0090745D"/>
    <w:rsid w:val="00907646"/>
    <w:rsid w:val="00907817"/>
    <w:rsid w:val="00910179"/>
    <w:rsid w:val="009112F9"/>
    <w:rsid w:val="009118BD"/>
    <w:rsid w:val="00911F38"/>
    <w:rsid w:val="009130A6"/>
    <w:rsid w:val="00913F3F"/>
    <w:rsid w:val="00915017"/>
    <w:rsid w:val="0091558D"/>
    <w:rsid w:val="00916212"/>
    <w:rsid w:val="009169DD"/>
    <w:rsid w:val="00920EA4"/>
    <w:rsid w:val="0092180D"/>
    <w:rsid w:val="00922435"/>
    <w:rsid w:val="0092295E"/>
    <w:rsid w:val="009237CB"/>
    <w:rsid w:val="00925D1E"/>
    <w:rsid w:val="00925D3A"/>
    <w:rsid w:val="00926E30"/>
    <w:rsid w:val="00926F24"/>
    <w:rsid w:val="009272C5"/>
    <w:rsid w:val="00927A92"/>
    <w:rsid w:val="00930219"/>
    <w:rsid w:val="0093048D"/>
    <w:rsid w:val="0093076B"/>
    <w:rsid w:val="009310A2"/>
    <w:rsid w:val="009326A7"/>
    <w:rsid w:val="009326D8"/>
    <w:rsid w:val="00932974"/>
    <w:rsid w:val="0093367A"/>
    <w:rsid w:val="00940346"/>
    <w:rsid w:val="00941C29"/>
    <w:rsid w:val="00942451"/>
    <w:rsid w:val="0094415D"/>
    <w:rsid w:val="0094456C"/>
    <w:rsid w:val="00945053"/>
    <w:rsid w:val="0094578D"/>
    <w:rsid w:val="00945B52"/>
    <w:rsid w:val="0094628A"/>
    <w:rsid w:val="00946794"/>
    <w:rsid w:val="0094735E"/>
    <w:rsid w:val="009473AB"/>
    <w:rsid w:val="009510A6"/>
    <w:rsid w:val="009511CA"/>
    <w:rsid w:val="00952D36"/>
    <w:rsid w:val="009538B9"/>
    <w:rsid w:val="00954EC5"/>
    <w:rsid w:val="00954FD9"/>
    <w:rsid w:val="00955285"/>
    <w:rsid w:val="009554BC"/>
    <w:rsid w:val="00955686"/>
    <w:rsid w:val="009557F9"/>
    <w:rsid w:val="0095603E"/>
    <w:rsid w:val="009572B8"/>
    <w:rsid w:val="009607CD"/>
    <w:rsid w:val="00960AC3"/>
    <w:rsid w:val="0096150D"/>
    <w:rsid w:val="009627DB"/>
    <w:rsid w:val="00962B01"/>
    <w:rsid w:val="00963550"/>
    <w:rsid w:val="009635D9"/>
    <w:rsid w:val="00963BC3"/>
    <w:rsid w:val="00963EE0"/>
    <w:rsid w:val="009645AB"/>
    <w:rsid w:val="00964C24"/>
    <w:rsid w:val="00965CC2"/>
    <w:rsid w:val="009664E2"/>
    <w:rsid w:val="00966C77"/>
    <w:rsid w:val="009670A4"/>
    <w:rsid w:val="009677B1"/>
    <w:rsid w:val="00972297"/>
    <w:rsid w:val="00972858"/>
    <w:rsid w:val="00973F18"/>
    <w:rsid w:val="00974648"/>
    <w:rsid w:val="009746C1"/>
    <w:rsid w:val="00974CA1"/>
    <w:rsid w:val="009760CA"/>
    <w:rsid w:val="00977568"/>
    <w:rsid w:val="009779A4"/>
    <w:rsid w:val="00977B9C"/>
    <w:rsid w:val="00977BC8"/>
    <w:rsid w:val="009807A5"/>
    <w:rsid w:val="00980810"/>
    <w:rsid w:val="009813DA"/>
    <w:rsid w:val="00981CDA"/>
    <w:rsid w:val="00982F74"/>
    <w:rsid w:val="00983369"/>
    <w:rsid w:val="0098382B"/>
    <w:rsid w:val="0098432D"/>
    <w:rsid w:val="00984420"/>
    <w:rsid w:val="00985E32"/>
    <w:rsid w:val="009864F3"/>
    <w:rsid w:val="00986B19"/>
    <w:rsid w:val="00990392"/>
    <w:rsid w:val="009914AC"/>
    <w:rsid w:val="00994355"/>
    <w:rsid w:val="0099435D"/>
    <w:rsid w:val="00994593"/>
    <w:rsid w:val="0099504B"/>
    <w:rsid w:val="009959F8"/>
    <w:rsid w:val="00995ABC"/>
    <w:rsid w:val="009966D3"/>
    <w:rsid w:val="009977BB"/>
    <w:rsid w:val="009979D7"/>
    <w:rsid w:val="009A0260"/>
    <w:rsid w:val="009A0FBA"/>
    <w:rsid w:val="009A17E5"/>
    <w:rsid w:val="009A2698"/>
    <w:rsid w:val="009A27BE"/>
    <w:rsid w:val="009A2CAB"/>
    <w:rsid w:val="009A2D36"/>
    <w:rsid w:val="009A32CF"/>
    <w:rsid w:val="009A3344"/>
    <w:rsid w:val="009A3E9A"/>
    <w:rsid w:val="009A474D"/>
    <w:rsid w:val="009A5350"/>
    <w:rsid w:val="009A6981"/>
    <w:rsid w:val="009A6B07"/>
    <w:rsid w:val="009A6C8D"/>
    <w:rsid w:val="009A75A7"/>
    <w:rsid w:val="009B04D5"/>
    <w:rsid w:val="009B0FD9"/>
    <w:rsid w:val="009B11D8"/>
    <w:rsid w:val="009B17C8"/>
    <w:rsid w:val="009B25D1"/>
    <w:rsid w:val="009B2799"/>
    <w:rsid w:val="009B2E3A"/>
    <w:rsid w:val="009B58AF"/>
    <w:rsid w:val="009B6D63"/>
    <w:rsid w:val="009C0348"/>
    <w:rsid w:val="009C05AD"/>
    <w:rsid w:val="009C1C3A"/>
    <w:rsid w:val="009C2095"/>
    <w:rsid w:val="009C28B2"/>
    <w:rsid w:val="009C2A8E"/>
    <w:rsid w:val="009C2AD5"/>
    <w:rsid w:val="009C2B7A"/>
    <w:rsid w:val="009C32A0"/>
    <w:rsid w:val="009C54B4"/>
    <w:rsid w:val="009C584A"/>
    <w:rsid w:val="009C5BB7"/>
    <w:rsid w:val="009C7379"/>
    <w:rsid w:val="009C7518"/>
    <w:rsid w:val="009C7BCF"/>
    <w:rsid w:val="009C7D20"/>
    <w:rsid w:val="009C7DD8"/>
    <w:rsid w:val="009D10F6"/>
    <w:rsid w:val="009D197C"/>
    <w:rsid w:val="009D1E97"/>
    <w:rsid w:val="009D1EC6"/>
    <w:rsid w:val="009D2974"/>
    <w:rsid w:val="009D2F8E"/>
    <w:rsid w:val="009D35BC"/>
    <w:rsid w:val="009D3B08"/>
    <w:rsid w:val="009D41DF"/>
    <w:rsid w:val="009D443F"/>
    <w:rsid w:val="009D4739"/>
    <w:rsid w:val="009D4E08"/>
    <w:rsid w:val="009D5B3C"/>
    <w:rsid w:val="009D6B24"/>
    <w:rsid w:val="009D6F7D"/>
    <w:rsid w:val="009D7001"/>
    <w:rsid w:val="009D7252"/>
    <w:rsid w:val="009D7CFA"/>
    <w:rsid w:val="009D7EAD"/>
    <w:rsid w:val="009E1436"/>
    <w:rsid w:val="009E1A63"/>
    <w:rsid w:val="009E22BC"/>
    <w:rsid w:val="009E26E4"/>
    <w:rsid w:val="009E3010"/>
    <w:rsid w:val="009E396D"/>
    <w:rsid w:val="009E3FDA"/>
    <w:rsid w:val="009E5345"/>
    <w:rsid w:val="009E5565"/>
    <w:rsid w:val="009E55BD"/>
    <w:rsid w:val="009E60DF"/>
    <w:rsid w:val="009E61DB"/>
    <w:rsid w:val="009E6F30"/>
    <w:rsid w:val="009E725D"/>
    <w:rsid w:val="009E77D2"/>
    <w:rsid w:val="009F0399"/>
    <w:rsid w:val="009F19F6"/>
    <w:rsid w:val="009F1C92"/>
    <w:rsid w:val="009F2E14"/>
    <w:rsid w:val="009F30BC"/>
    <w:rsid w:val="009F4936"/>
    <w:rsid w:val="009F4C9D"/>
    <w:rsid w:val="009F5803"/>
    <w:rsid w:val="009F5FE2"/>
    <w:rsid w:val="009F605F"/>
    <w:rsid w:val="009F6F41"/>
    <w:rsid w:val="00A00D76"/>
    <w:rsid w:val="00A01C39"/>
    <w:rsid w:val="00A02C39"/>
    <w:rsid w:val="00A02C96"/>
    <w:rsid w:val="00A03399"/>
    <w:rsid w:val="00A03566"/>
    <w:rsid w:val="00A03FC3"/>
    <w:rsid w:val="00A0423A"/>
    <w:rsid w:val="00A04D0A"/>
    <w:rsid w:val="00A04EA8"/>
    <w:rsid w:val="00A0507D"/>
    <w:rsid w:val="00A0699F"/>
    <w:rsid w:val="00A06A27"/>
    <w:rsid w:val="00A06DA6"/>
    <w:rsid w:val="00A0742A"/>
    <w:rsid w:val="00A07CA0"/>
    <w:rsid w:val="00A1008A"/>
    <w:rsid w:val="00A10D7E"/>
    <w:rsid w:val="00A11C67"/>
    <w:rsid w:val="00A12F2D"/>
    <w:rsid w:val="00A13FD5"/>
    <w:rsid w:val="00A142D5"/>
    <w:rsid w:val="00A1455B"/>
    <w:rsid w:val="00A14A9B"/>
    <w:rsid w:val="00A15140"/>
    <w:rsid w:val="00A16153"/>
    <w:rsid w:val="00A1762B"/>
    <w:rsid w:val="00A176FC"/>
    <w:rsid w:val="00A2002E"/>
    <w:rsid w:val="00A204CB"/>
    <w:rsid w:val="00A2197D"/>
    <w:rsid w:val="00A2247E"/>
    <w:rsid w:val="00A22CBA"/>
    <w:rsid w:val="00A236BA"/>
    <w:rsid w:val="00A236BE"/>
    <w:rsid w:val="00A23B2C"/>
    <w:rsid w:val="00A2530A"/>
    <w:rsid w:val="00A2595B"/>
    <w:rsid w:val="00A25A80"/>
    <w:rsid w:val="00A25A8A"/>
    <w:rsid w:val="00A26864"/>
    <w:rsid w:val="00A26998"/>
    <w:rsid w:val="00A26DA4"/>
    <w:rsid w:val="00A27004"/>
    <w:rsid w:val="00A315BD"/>
    <w:rsid w:val="00A3303D"/>
    <w:rsid w:val="00A33A65"/>
    <w:rsid w:val="00A3467D"/>
    <w:rsid w:val="00A34C76"/>
    <w:rsid w:val="00A359BD"/>
    <w:rsid w:val="00A36C70"/>
    <w:rsid w:val="00A40B7D"/>
    <w:rsid w:val="00A4197B"/>
    <w:rsid w:val="00A42355"/>
    <w:rsid w:val="00A42C2E"/>
    <w:rsid w:val="00A43408"/>
    <w:rsid w:val="00A4442C"/>
    <w:rsid w:val="00A45986"/>
    <w:rsid w:val="00A45E07"/>
    <w:rsid w:val="00A46357"/>
    <w:rsid w:val="00A46586"/>
    <w:rsid w:val="00A503C0"/>
    <w:rsid w:val="00A50EE5"/>
    <w:rsid w:val="00A51DF0"/>
    <w:rsid w:val="00A523CB"/>
    <w:rsid w:val="00A527EF"/>
    <w:rsid w:val="00A529AC"/>
    <w:rsid w:val="00A52B6F"/>
    <w:rsid w:val="00A52F4A"/>
    <w:rsid w:val="00A534E4"/>
    <w:rsid w:val="00A538BA"/>
    <w:rsid w:val="00A5393A"/>
    <w:rsid w:val="00A53F57"/>
    <w:rsid w:val="00A55630"/>
    <w:rsid w:val="00A55765"/>
    <w:rsid w:val="00A571C2"/>
    <w:rsid w:val="00A5729F"/>
    <w:rsid w:val="00A579A6"/>
    <w:rsid w:val="00A60274"/>
    <w:rsid w:val="00A61121"/>
    <w:rsid w:val="00A614DF"/>
    <w:rsid w:val="00A61DE2"/>
    <w:rsid w:val="00A62B6B"/>
    <w:rsid w:val="00A6436B"/>
    <w:rsid w:val="00A6485D"/>
    <w:rsid w:val="00A64A4A"/>
    <w:rsid w:val="00A64ED4"/>
    <w:rsid w:val="00A66628"/>
    <w:rsid w:val="00A66936"/>
    <w:rsid w:val="00A67AE7"/>
    <w:rsid w:val="00A67BB0"/>
    <w:rsid w:val="00A708B4"/>
    <w:rsid w:val="00A710D6"/>
    <w:rsid w:val="00A7118E"/>
    <w:rsid w:val="00A71C60"/>
    <w:rsid w:val="00A72B40"/>
    <w:rsid w:val="00A73299"/>
    <w:rsid w:val="00A7331B"/>
    <w:rsid w:val="00A73A2C"/>
    <w:rsid w:val="00A754BD"/>
    <w:rsid w:val="00A77082"/>
    <w:rsid w:val="00A7780F"/>
    <w:rsid w:val="00A77E14"/>
    <w:rsid w:val="00A82737"/>
    <w:rsid w:val="00A82740"/>
    <w:rsid w:val="00A82AE9"/>
    <w:rsid w:val="00A83096"/>
    <w:rsid w:val="00A83ACB"/>
    <w:rsid w:val="00A8685D"/>
    <w:rsid w:val="00A8721B"/>
    <w:rsid w:val="00A9093B"/>
    <w:rsid w:val="00A911A9"/>
    <w:rsid w:val="00A92812"/>
    <w:rsid w:val="00A92D36"/>
    <w:rsid w:val="00A9303C"/>
    <w:rsid w:val="00A938B6"/>
    <w:rsid w:val="00A94B08"/>
    <w:rsid w:val="00A94C12"/>
    <w:rsid w:val="00A9667F"/>
    <w:rsid w:val="00A9684D"/>
    <w:rsid w:val="00A96FA3"/>
    <w:rsid w:val="00A97738"/>
    <w:rsid w:val="00AA0463"/>
    <w:rsid w:val="00AA1E0C"/>
    <w:rsid w:val="00AA2C93"/>
    <w:rsid w:val="00AA3104"/>
    <w:rsid w:val="00AA3254"/>
    <w:rsid w:val="00AA3D0C"/>
    <w:rsid w:val="00AA4CAE"/>
    <w:rsid w:val="00AA52F1"/>
    <w:rsid w:val="00AA66D9"/>
    <w:rsid w:val="00AA69B5"/>
    <w:rsid w:val="00AA6B7F"/>
    <w:rsid w:val="00AA6D71"/>
    <w:rsid w:val="00AA6E6B"/>
    <w:rsid w:val="00AA6F20"/>
    <w:rsid w:val="00AA7484"/>
    <w:rsid w:val="00AB13C5"/>
    <w:rsid w:val="00AB1B91"/>
    <w:rsid w:val="00AB1C5D"/>
    <w:rsid w:val="00AB1D80"/>
    <w:rsid w:val="00AB1EEB"/>
    <w:rsid w:val="00AB2C8A"/>
    <w:rsid w:val="00AB2D21"/>
    <w:rsid w:val="00AB2FC1"/>
    <w:rsid w:val="00AB3363"/>
    <w:rsid w:val="00AB3E08"/>
    <w:rsid w:val="00AB3F08"/>
    <w:rsid w:val="00AB4131"/>
    <w:rsid w:val="00AB4F10"/>
    <w:rsid w:val="00AB5660"/>
    <w:rsid w:val="00AB5671"/>
    <w:rsid w:val="00AB5C65"/>
    <w:rsid w:val="00AB5E16"/>
    <w:rsid w:val="00AB7897"/>
    <w:rsid w:val="00AB7A4A"/>
    <w:rsid w:val="00AB7CDD"/>
    <w:rsid w:val="00AC083E"/>
    <w:rsid w:val="00AC11DA"/>
    <w:rsid w:val="00AC20CC"/>
    <w:rsid w:val="00AC4611"/>
    <w:rsid w:val="00AC4BB8"/>
    <w:rsid w:val="00AC4BC7"/>
    <w:rsid w:val="00AC552E"/>
    <w:rsid w:val="00AD0D2C"/>
    <w:rsid w:val="00AD1C47"/>
    <w:rsid w:val="00AD1EF6"/>
    <w:rsid w:val="00AD25DD"/>
    <w:rsid w:val="00AD2845"/>
    <w:rsid w:val="00AD339D"/>
    <w:rsid w:val="00AD33D9"/>
    <w:rsid w:val="00AD3D54"/>
    <w:rsid w:val="00AD3F03"/>
    <w:rsid w:val="00AD41F4"/>
    <w:rsid w:val="00AD4E89"/>
    <w:rsid w:val="00AD4FE3"/>
    <w:rsid w:val="00AD5C63"/>
    <w:rsid w:val="00AD6FFE"/>
    <w:rsid w:val="00AD7330"/>
    <w:rsid w:val="00AD7343"/>
    <w:rsid w:val="00AD7E45"/>
    <w:rsid w:val="00AE130C"/>
    <w:rsid w:val="00AE1874"/>
    <w:rsid w:val="00AE2388"/>
    <w:rsid w:val="00AE2E0D"/>
    <w:rsid w:val="00AE3293"/>
    <w:rsid w:val="00AE3667"/>
    <w:rsid w:val="00AE3785"/>
    <w:rsid w:val="00AE39A5"/>
    <w:rsid w:val="00AE429D"/>
    <w:rsid w:val="00AE47DA"/>
    <w:rsid w:val="00AE489B"/>
    <w:rsid w:val="00AE5410"/>
    <w:rsid w:val="00AE571D"/>
    <w:rsid w:val="00AE6C5D"/>
    <w:rsid w:val="00AE7B20"/>
    <w:rsid w:val="00AF117C"/>
    <w:rsid w:val="00AF1FC6"/>
    <w:rsid w:val="00AF2FB0"/>
    <w:rsid w:val="00AF33AA"/>
    <w:rsid w:val="00AF4D17"/>
    <w:rsid w:val="00AF4EC4"/>
    <w:rsid w:val="00AF5279"/>
    <w:rsid w:val="00AF543D"/>
    <w:rsid w:val="00AF6B2A"/>
    <w:rsid w:val="00AF7D35"/>
    <w:rsid w:val="00B01B3C"/>
    <w:rsid w:val="00B0352C"/>
    <w:rsid w:val="00B0358A"/>
    <w:rsid w:val="00B03986"/>
    <w:rsid w:val="00B03C13"/>
    <w:rsid w:val="00B0533B"/>
    <w:rsid w:val="00B0573C"/>
    <w:rsid w:val="00B057F0"/>
    <w:rsid w:val="00B0621C"/>
    <w:rsid w:val="00B0666F"/>
    <w:rsid w:val="00B06979"/>
    <w:rsid w:val="00B06C2A"/>
    <w:rsid w:val="00B07253"/>
    <w:rsid w:val="00B07A32"/>
    <w:rsid w:val="00B07CBE"/>
    <w:rsid w:val="00B1069F"/>
    <w:rsid w:val="00B109C7"/>
    <w:rsid w:val="00B10D13"/>
    <w:rsid w:val="00B11286"/>
    <w:rsid w:val="00B11756"/>
    <w:rsid w:val="00B122AD"/>
    <w:rsid w:val="00B12F18"/>
    <w:rsid w:val="00B13840"/>
    <w:rsid w:val="00B13927"/>
    <w:rsid w:val="00B14567"/>
    <w:rsid w:val="00B15042"/>
    <w:rsid w:val="00B156D2"/>
    <w:rsid w:val="00B16F8D"/>
    <w:rsid w:val="00B17102"/>
    <w:rsid w:val="00B20435"/>
    <w:rsid w:val="00B20D08"/>
    <w:rsid w:val="00B20DBF"/>
    <w:rsid w:val="00B20F0B"/>
    <w:rsid w:val="00B250FE"/>
    <w:rsid w:val="00B25720"/>
    <w:rsid w:val="00B261CB"/>
    <w:rsid w:val="00B279BF"/>
    <w:rsid w:val="00B27E1A"/>
    <w:rsid w:val="00B30912"/>
    <w:rsid w:val="00B30B1E"/>
    <w:rsid w:val="00B31287"/>
    <w:rsid w:val="00B31BE0"/>
    <w:rsid w:val="00B31E9F"/>
    <w:rsid w:val="00B324F1"/>
    <w:rsid w:val="00B32B5B"/>
    <w:rsid w:val="00B32D13"/>
    <w:rsid w:val="00B33A17"/>
    <w:rsid w:val="00B33BDC"/>
    <w:rsid w:val="00B34AF7"/>
    <w:rsid w:val="00B34D9C"/>
    <w:rsid w:val="00B352B4"/>
    <w:rsid w:val="00B355A7"/>
    <w:rsid w:val="00B35C4B"/>
    <w:rsid w:val="00B37148"/>
    <w:rsid w:val="00B3761A"/>
    <w:rsid w:val="00B412FB"/>
    <w:rsid w:val="00B41AE4"/>
    <w:rsid w:val="00B429F5"/>
    <w:rsid w:val="00B42B57"/>
    <w:rsid w:val="00B43D6B"/>
    <w:rsid w:val="00B43F32"/>
    <w:rsid w:val="00B45040"/>
    <w:rsid w:val="00B457B6"/>
    <w:rsid w:val="00B4593C"/>
    <w:rsid w:val="00B469AB"/>
    <w:rsid w:val="00B46D22"/>
    <w:rsid w:val="00B4793E"/>
    <w:rsid w:val="00B50B36"/>
    <w:rsid w:val="00B50B69"/>
    <w:rsid w:val="00B50E5B"/>
    <w:rsid w:val="00B51193"/>
    <w:rsid w:val="00B517F7"/>
    <w:rsid w:val="00B52040"/>
    <w:rsid w:val="00B5214F"/>
    <w:rsid w:val="00B5253C"/>
    <w:rsid w:val="00B52ACB"/>
    <w:rsid w:val="00B53AEE"/>
    <w:rsid w:val="00B53E93"/>
    <w:rsid w:val="00B546F4"/>
    <w:rsid w:val="00B54819"/>
    <w:rsid w:val="00B54AC4"/>
    <w:rsid w:val="00B54F7F"/>
    <w:rsid w:val="00B551D1"/>
    <w:rsid w:val="00B57E2C"/>
    <w:rsid w:val="00B6009A"/>
    <w:rsid w:val="00B604A9"/>
    <w:rsid w:val="00B6123B"/>
    <w:rsid w:val="00B612DD"/>
    <w:rsid w:val="00B615E5"/>
    <w:rsid w:val="00B62B84"/>
    <w:rsid w:val="00B63B62"/>
    <w:rsid w:val="00B63F3B"/>
    <w:rsid w:val="00B6464D"/>
    <w:rsid w:val="00B6546F"/>
    <w:rsid w:val="00B655AE"/>
    <w:rsid w:val="00B66022"/>
    <w:rsid w:val="00B674D7"/>
    <w:rsid w:val="00B67C67"/>
    <w:rsid w:val="00B7020F"/>
    <w:rsid w:val="00B70B41"/>
    <w:rsid w:val="00B70CC8"/>
    <w:rsid w:val="00B71865"/>
    <w:rsid w:val="00B71AC1"/>
    <w:rsid w:val="00B749B0"/>
    <w:rsid w:val="00B75CAA"/>
    <w:rsid w:val="00B75CB9"/>
    <w:rsid w:val="00B75E57"/>
    <w:rsid w:val="00B7697E"/>
    <w:rsid w:val="00B76C05"/>
    <w:rsid w:val="00B770B9"/>
    <w:rsid w:val="00B773AE"/>
    <w:rsid w:val="00B80AB7"/>
    <w:rsid w:val="00B81914"/>
    <w:rsid w:val="00B81D46"/>
    <w:rsid w:val="00B832E7"/>
    <w:rsid w:val="00B83448"/>
    <w:rsid w:val="00B83909"/>
    <w:rsid w:val="00B844B5"/>
    <w:rsid w:val="00B8527E"/>
    <w:rsid w:val="00B86F15"/>
    <w:rsid w:val="00B872BB"/>
    <w:rsid w:val="00B91657"/>
    <w:rsid w:val="00B92685"/>
    <w:rsid w:val="00B93329"/>
    <w:rsid w:val="00B9422D"/>
    <w:rsid w:val="00B9542E"/>
    <w:rsid w:val="00B95845"/>
    <w:rsid w:val="00B97891"/>
    <w:rsid w:val="00BA0348"/>
    <w:rsid w:val="00BA07E6"/>
    <w:rsid w:val="00BA07E9"/>
    <w:rsid w:val="00BA1205"/>
    <w:rsid w:val="00BA1AFC"/>
    <w:rsid w:val="00BA32E5"/>
    <w:rsid w:val="00BA4A6C"/>
    <w:rsid w:val="00BA505C"/>
    <w:rsid w:val="00BA5519"/>
    <w:rsid w:val="00BA7BDF"/>
    <w:rsid w:val="00BB0ABB"/>
    <w:rsid w:val="00BB1A71"/>
    <w:rsid w:val="00BB286E"/>
    <w:rsid w:val="00BB3093"/>
    <w:rsid w:val="00BB3257"/>
    <w:rsid w:val="00BB359D"/>
    <w:rsid w:val="00BB3723"/>
    <w:rsid w:val="00BB39A1"/>
    <w:rsid w:val="00BB3E08"/>
    <w:rsid w:val="00BB6097"/>
    <w:rsid w:val="00BB67CA"/>
    <w:rsid w:val="00BB7D42"/>
    <w:rsid w:val="00BC065B"/>
    <w:rsid w:val="00BC0F27"/>
    <w:rsid w:val="00BC101D"/>
    <w:rsid w:val="00BC2552"/>
    <w:rsid w:val="00BC35E8"/>
    <w:rsid w:val="00BC3E4F"/>
    <w:rsid w:val="00BC3EEC"/>
    <w:rsid w:val="00BC45DD"/>
    <w:rsid w:val="00BC47A3"/>
    <w:rsid w:val="00BC4936"/>
    <w:rsid w:val="00BC4EFA"/>
    <w:rsid w:val="00BC51C6"/>
    <w:rsid w:val="00BC618E"/>
    <w:rsid w:val="00BC6584"/>
    <w:rsid w:val="00BC6F89"/>
    <w:rsid w:val="00BD0419"/>
    <w:rsid w:val="00BD16D8"/>
    <w:rsid w:val="00BD1D8F"/>
    <w:rsid w:val="00BD2C25"/>
    <w:rsid w:val="00BD2EAB"/>
    <w:rsid w:val="00BD4267"/>
    <w:rsid w:val="00BD49D7"/>
    <w:rsid w:val="00BD4CC5"/>
    <w:rsid w:val="00BD4EC3"/>
    <w:rsid w:val="00BD63E4"/>
    <w:rsid w:val="00BD6BB7"/>
    <w:rsid w:val="00BD6F47"/>
    <w:rsid w:val="00BD7011"/>
    <w:rsid w:val="00BD7387"/>
    <w:rsid w:val="00BD7982"/>
    <w:rsid w:val="00BE12C3"/>
    <w:rsid w:val="00BE1673"/>
    <w:rsid w:val="00BE241D"/>
    <w:rsid w:val="00BE2927"/>
    <w:rsid w:val="00BE32A1"/>
    <w:rsid w:val="00BE3BA7"/>
    <w:rsid w:val="00BE3FCC"/>
    <w:rsid w:val="00BE4643"/>
    <w:rsid w:val="00BE5A12"/>
    <w:rsid w:val="00BE5F4A"/>
    <w:rsid w:val="00BE675C"/>
    <w:rsid w:val="00BE6A8F"/>
    <w:rsid w:val="00BE76F0"/>
    <w:rsid w:val="00BE7BD2"/>
    <w:rsid w:val="00BE7F0B"/>
    <w:rsid w:val="00BF0BF2"/>
    <w:rsid w:val="00BF0EAB"/>
    <w:rsid w:val="00BF19A1"/>
    <w:rsid w:val="00BF24B2"/>
    <w:rsid w:val="00BF2586"/>
    <w:rsid w:val="00BF29F2"/>
    <w:rsid w:val="00BF2C8D"/>
    <w:rsid w:val="00BF39A9"/>
    <w:rsid w:val="00BF3D63"/>
    <w:rsid w:val="00BF4F59"/>
    <w:rsid w:val="00BF566A"/>
    <w:rsid w:val="00BF5B9A"/>
    <w:rsid w:val="00BF7010"/>
    <w:rsid w:val="00C0032E"/>
    <w:rsid w:val="00C01752"/>
    <w:rsid w:val="00C0187B"/>
    <w:rsid w:val="00C018E5"/>
    <w:rsid w:val="00C02A34"/>
    <w:rsid w:val="00C02E92"/>
    <w:rsid w:val="00C02EBB"/>
    <w:rsid w:val="00C0340A"/>
    <w:rsid w:val="00C03446"/>
    <w:rsid w:val="00C03BC5"/>
    <w:rsid w:val="00C04B05"/>
    <w:rsid w:val="00C04C3C"/>
    <w:rsid w:val="00C05BED"/>
    <w:rsid w:val="00C05F33"/>
    <w:rsid w:val="00C063AE"/>
    <w:rsid w:val="00C068C9"/>
    <w:rsid w:val="00C0794B"/>
    <w:rsid w:val="00C07A28"/>
    <w:rsid w:val="00C07F0C"/>
    <w:rsid w:val="00C103D3"/>
    <w:rsid w:val="00C115CF"/>
    <w:rsid w:val="00C120D6"/>
    <w:rsid w:val="00C12E6F"/>
    <w:rsid w:val="00C13DEF"/>
    <w:rsid w:val="00C1424D"/>
    <w:rsid w:val="00C142DD"/>
    <w:rsid w:val="00C1434F"/>
    <w:rsid w:val="00C17408"/>
    <w:rsid w:val="00C178E5"/>
    <w:rsid w:val="00C17B64"/>
    <w:rsid w:val="00C20AD3"/>
    <w:rsid w:val="00C23492"/>
    <w:rsid w:val="00C24A6D"/>
    <w:rsid w:val="00C255D4"/>
    <w:rsid w:val="00C26B4E"/>
    <w:rsid w:val="00C312D6"/>
    <w:rsid w:val="00C31C12"/>
    <w:rsid w:val="00C3285E"/>
    <w:rsid w:val="00C3309B"/>
    <w:rsid w:val="00C33321"/>
    <w:rsid w:val="00C33F5E"/>
    <w:rsid w:val="00C34642"/>
    <w:rsid w:val="00C36D2D"/>
    <w:rsid w:val="00C375B0"/>
    <w:rsid w:val="00C37A44"/>
    <w:rsid w:val="00C37B85"/>
    <w:rsid w:val="00C37F31"/>
    <w:rsid w:val="00C37FF8"/>
    <w:rsid w:val="00C40B8C"/>
    <w:rsid w:val="00C4125D"/>
    <w:rsid w:val="00C4155F"/>
    <w:rsid w:val="00C42878"/>
    <w:rsid w:val="00C42FBB"/>
    <w:rsid w:val="00C431B3"/>
    <w:rsid w:val="00C43956"/>
    <w:rsid w:val="00C43C46"/>
    <w:rsid w:val="00C44488"/>
    <w:rsid w:val="00C44589"/>
    <w:rsid w:val="00C44C48"/>
    <w:rsid w:val="00C467E8"/>
    <w:rsid w:val="00C470C9"/>
    <w:rsid w:val="00C47126"/>
    <w:rsid w:val="00C479A9"/>
    <w:rsid w:val="00C5127E"/>
    <w:rsid w:val="00C5140D"/>
    <w:rsid w:val="00C515C6"/>
    <w:rsid w:val="00C522ED"/>
    <w:rsid w:val="00C52B9D"/>
    <w:rsid w:val="00C52CA1"/>
    <w:rsid w:val="00C541C0"/>
    <w:rsid w:val="00C54ED8"/>
    <w:rsid w:val="00C55BD8"/>
    <w:rsid w:val="00C56FA2"/>
    <w:rsid w:val="00C5701A"/>
    <w:rsid w:val="00C57AA5"/>
    <w:rsid w:val="00C57B04"/>
    <w:rsid w:val="00C57E8E"/>
    <w:rsid w:val="00C57FBE"/>
    <w:rsid w:val="00C60C0C"/>
    <w:rsid w:val="00C60E3F"/>
    <w:rsid w:val="00C61750"/>
    <w:rsid w:val="00C61AD6"/>
    <w:rsid w:val="00C652BF"/>
    <w:rsid w:val="00C65CCD"/>
    <w:rsid w:val="00C66385"/>
    <w:rsid w:val="00C6661D"/>
    <w:rsid w:val="00C668A5"/>
    <w:rsid w:val="00C672B8"/>
    <w:rsid w:val="00C67C02"/>
    <w:rsid w:val="00C67DD1"/>
    <w:rsid w:val="00C7288F"/>
    <w:rsid w:val="00C74099"/>
    <w:rsid w:val="00C74C4D"/>
    <w:rsid w:val="00C75471"/>
    <w:rsid w:val="00C75513"/>
    <w:rsid w:val="00C75A93"/>
    <w:rsid w:val="00C7686A"/>
    <w:rsid w:val="00C77589"/>
    <w:rsid w:val="00C7761B"/>
    <w:rsid w:val="00C779CD"/>
    <w:rsid w:val="00C80044"/>
    <w:rsid w:val="00C801A5"/>
    <w:rsid w:val="00C81755"/>
    <w:rsid w:val="00C84B28"/>
    <w:rsid w:val="00C850D4"/>
    <w:rsid w:val="00C85B4A"/>
    <w:rsid w:val="00C86011"/>
    <w:rsid w:val="00C86943"/>
    <w:rsid w:val="00C878DC"/>
    <w:rsid w:val="00C878E8"/>
    <w:rsid w:val="00C90706"/>
    <w:rsid w:val="00C9158E"/>
    <w:rsid w:val="00C925EA"/>
    <w:rsid w:val="00C9310C"/>
    <w:rsid w:val="00C93767"/>
    <w:rsid w:val="00C93DB3"/>
    <w:rsid w:val="00C93F6A"/>
    <w:rsid w:val="00C94210"/>
    <w:rsid w:val="00C9460B"/>
    <w:rsid w:val="00C956A9"/>
    <w:rsid w:val="00C95993"/>
    <w:rsid w:val="00C95DEE"/>
    <w:rsid w:val="00C96A36"/>
    <w:rsid w:val="00C9746E"/>
    <w:rsid w:val="00C978E6"/>
    <w:rsid w:val="00CA1081"/>
    <w:rsid w:val="00CA10A4"/>
    <w:rsid w:val="00CA64B5"/>
    <w:rsid w:val="00CA6A9E"/>
    <w:rsid w:val="00CA6B83"/>
    <w:rsid w:val="00CA6CB3"/>
    <w:rsid w:val="00CB046B"/>
    <w:rsid w:val="00CB1267"/>
    <w:rsid w:val="00CB14B2"/>
    <w:rsid w:val="00CB17B9"/>
    <w:rsid w:val="00CB17BC"/>
    <w:rsid w:val="00CB17E9"/>
    <w:rsid w:val="00CB1A56"/>
    <w:rsid w:val="00CB1A96"/>
    <w:rsid w:val="00CB279D"/>
    <w:rsid w:val="00CB3892"/>
    <w:rsid w:val="00CB4136"/>
    <w:rsid w:val="00CB42BA"/>
    <w:rsid w:val="00CB4506"/>
    <w:rsid w:val="00CB453A"/>
    <w:rsid w:val="00CB6604"/>
    <w:rsid w:val="00CB69EB"/>
    <w:rsid w:val="00CB6C1C"/>
    <w:rsid w:val="00CB6F29"/>
    <w:rsid w:val="00CB74AA"/>
    <w:rsid w:val="00CB7D1E"/>
    <w:rsid w:val="00CC00CC"/>
    <w:rsid w:val="00CC0566"/>
    <w:rsid w:val="00CC0AC7"/>
    <w:rsid w:val="00CC0D4F"/>
    <w:rsid w:val="00CC102E"/>
    <w:rsid w:val="00CC2C3B"/>
    <w:rsid w:val="00CC35C8"/>
    <w:rsid w:val="00CC3C44"/>
    <w:rsid w:val="00CC3C6A"/>
    <w:rsid w:val="00CC3D7E"/>
    <w:rsid w:val="00CC41DD"/>
    <w:rsid w:val="00CC46FF"/>
    <w:rsid w:val="00CC4B21"/>
    <w:rsid w:val="00CC4E45"/>
    <w:rsid w:val="00CC57F6"/>
    <w:rsid w:val="00CC5DF8"/>
    <w:rsid w:val="00CC6C0B"/>
    <w:rsid w:val="00CC7B7B"/>
    <w:rsid w:val="00CC7FA3"/>
    <w:rsid w:val="00CD017F"/>
    <w:rsid w:val="00CD0A86"/>
    <w:rsid w:val="00CD1753"/>
    <w:rsid w:val="00CD2454"/>
    <w:rsid w:val="00CD247B"/>
    <w:rsid w:val="00CD3A09"/>
    <w:rsid w:val="00CD4CDD"/>
    <w:rsid w:val="00CD5D6D"/>
    <w:rsid w:val="00CD5DA2"/>
    <w:rsid w:val="00CD613C"/>
    <w:rsid w:val="00CD689F"/>
    <w:rsid w:val="00CD787E"/>
    <w:rsid w:val="00CE02F2"/>
    <w:rsid w:val="00CE0D18"/>
    <w:rsid w:val="00CE1413"/>
    <w:rsid w:val="00CE17B2"/>
    <w:rsid w:val="00CE2A34"/>
    <w:rsid w:val="00CE2D89"/>
    <w:rsid w:val="00CE3385"/>
    <w:rsid w:val="00CE45B9"/>
    <w:rsid w:val="00CE48B8"/>
    <w:rsid w:val="00CE4BC9"/>
    <w:rsid w:val="00CE508A"/>
    <w:rsid w:val="00CE5419"/>
    <w:rsid w:val="00CE58BB"/>
    <w:rsid w:val="00CE5BED"/>
    <w:rsid w:val="00CE5CBF"/>
    <w:rsid w:val="00CE6E32"/>
    <w:rsid w:val="00CE73E5"/>
    <w:rsid w:val="00CF1461"/>
    <w:rsid w:val="00CF2855"/>
    <w:rsid w:val="00CF33B1"/>
    <w:rsid w:val="00CF3701"/>
    <w:rsid w:val="00CF4829"/>
    <w:rsid w:val="00CF52C2"/>
    <w:rsid w:val="00CF5626"/>
    <w:rsid w:val="00CF56E5"/>
    <w:rsid w:val="00CF578A"/>
    <w:rsid w:val="00CF5B68"/>
    <w:rsid w:val="00CF602B"/>
    <w:rsid w:val="00CF6E80"/>
    <w:rsid w:val="00CF6EF8"/>
    <w:rsid w:val="00CF74A9"/>
    <w:rsid w:val="00CF7582"/>
    <w:rsid w:val="00CF76E9"/>
    <w:rsid w:val="00CF79C3"/>
    <w:rsid w:val="00D0004C"/>
    <w:rsid w:val="00D00353"/>
    <w:rsid w:val="00D009D4"/>
    <w:rsid w:val="00D01186"/>
    <w:rsid w:val="00D0150D"/>
    <w:rsid w:val="00D020E3"/>
    <w:rsid w:val="00D021F0"/>
    <w:rsid w:val="00D0226E"/>
    <w:rsid w:val="00D029E2"/>
    <w:rsid w:val="00D035C9"/>
    <w:rsid w:val="00D0493F"/>
    <w:rsid w:val="00D049FF"/>
    <w:rsid w:val="00D04A0C"/>
    <w:rsid w:val="00D04C81"/>
    <w:rsid w:val="00D067D7"/>
    <w:rsid w:val="00D068BD"/>
    <w:rsid w:val="00D07D0E"/>
    <w:rsid w:val="00D10211"/>
    <w:rsid w:val="00D10962"/>
    <w:rsid w:val="00D10C7F"/>
    <w:rsid w:val="00D12886"/>
    <w:rsid w:val="00D12A52"/>
    <w:rsid w:val="00D12A9D"/>
    <w:rsid w:val="00D1321B"/>
    <w:rsid w:val="00D14B6E"/>
    <w:rsid w:val="00D158B0"/>
    <w:rsid w:val="00D167D5"/>
    <w:rsid w:val="00D16F57"/>
    <w:rsid w:val="00D17521"/>
    <w:rsid w:val="00D2049C"/>
    <w:rsid w:val="00D225C7"/>
    <w:rsid w:val="00D23F9D"/>
    <w:rsid w:val="00D240BA"/>
    <w:rsid w:val="00D24987"/>
    <w:rsid w:val="00D262D0"/>
    <w:rsid w:val="00D26B88"/>
    <w:rsid w:val="00D2741D"/>
    <w:rsid w:val="00D27629"/>
    <w:rsid w:val="00D2794E"/>
    <w:rsid w:val="00D303D8"/>
    <w:rsid w:val="00D30421"/>
    <w:rsid w:val="00D329A7"/>
    <w:rsid w:val="00D331D7"/>
    <w:rsid w:val="00D33304"/>
    <w:rsid w:val="00D3371A"/>
    <w:rsid w:val="00D34419"/>
    <w:rsid w:val="00D35097"/>
    <w:rsid w:val="00D353D3"/>
    <w:rsid w:val="00D35688"/>
    <w:rsid w:val="00D35715"/>
    <w:rsid w:val="00D400C4"/>
    <w:rsid w:val="00D40F7F"/>
    <w:rsid w:val="00D42E4E"/>
    <w:rsid w:val="00D442A3"/>
    <w:rsid w:val="00D44304"/>
    <w:rsid w:val="00D44D57"/>
    <w:rsid w:val="00D45748"/>
    <w:rsid w:val="00D461EF"/>
    <w:rsid w:val="00D464F3"/>
    <w:rsid w:val="00D46AD1"/>
    <w:rsid w:val="00D47128"/>
    <w:rsid w:val="00D47511"/>
    <w:rsid w:val="00D47B11"/>
    <w:rsid w:val="00D5015B"/>
    <w:rsid w:val="00D52A93"/>
    <w:rsid w:val="00D5330A"/>
    <w:rsid w:val="00D53469"/>
    <w:rsid w:val="00D54E0C"/>
    <w:rsid w:val="00D56231"/>
    <w:rsid w:val="00D56830"/>
    <w:rsid w:val="00D56E5D"/>
    <w:rsid w:val="00D57E44"/>
    <w:rsid w:val="00D60051"/>
    <w:rsid w:val="00D601F1"/>
    <w:rsid w:val="00D6096A"/>
    <w:rsid w:val="00D6109E"/>
    <w:rsid w:val="00D612BD"/>
    <w:rsid w:val="00D62AC3"/>
    <w:rsid w:val="00D63B62"/>
    <w:rsid w:val="00D6579D"/>
    <w:rsid w:val="00D66093"/>
    <w:rsid w:val="00D66B77"/>
    <w:rsid w:val="00D67C47"/>
    <w:rsid w:val="00D707B6"/>
    <w:rsid w:val="00D70CD2"/>
    <w:rsid w:val="00D70D5C"/>
    <w:rsid w:val="00D71C95"/>
    <w:rsid w:val="00D71E1C"/>
    <w:rsid w:val="00D72D0E"/>
    <w:rsid w:val="00D73269"/>
    <w:rsid w:val="00D738AB"/>
    <w:rsid w:val="00D73923"/>
    <w:rsid w:val="00D73B21"/>
    <w:rsid w:val="00D74017"/>
    <w:rsid w:val="00D7402B"/>
    <w:rsid w:val="00D751E0"/>
    <w:rsid w:val="00D7551E"/>
    <w:rsid w:val="00D75873"/>
    <w:rsid w:val="00D7591C"/>
    <w:rsid w:val="00D75E57"/>
    <w:rsid w:val="00D80005"/>
    <w:rsid w:val="00D81488"/>
    <w:rsid w:val="00D821F2"/>
    <w:rsid w:val="00D82C28"/>
    <w:rsid w:val="00D8413F"/>
    <w:rsid w:val="00D84B64"/>
    <w:rsid w:val="00D84DBA"/>
    <w:rsid w:val="00D85D3F"/>
    <w:rsid w:val="00D86563"/>
    <w:rsid w:val="00D87DB8"/>
    <w:rsid w:val="00D90808"/>
    <w:rsid w:val="00D918B5"/>
    <w:rsid w:val="00D92364"/>
    <w:rsid w:val="00D9248C"/>
    <w:rsid w:val="00D92850"/>
    <w:rsid w:val="00D93723"/>
    <w:rsid w:val="00D94275"/>
    <w:rsid w:val="00D94FB4"/>
    <w:rsid w:val="00D95102"/>
    <w:rsid w:val="00D968D0"/>
    <w:rsid w:val="00DA00AA"/>
    <w:rsid w:val="00DA06F7"/>
    <w:rsid w:val="00DA0FBA"/>
    <w:rsid w:val="00DA10B1"/>
    <w:rsid w:val="00DA1E68"/>
    <w:rsid w:val="00DA3811"/>
    <w:rsid w:val="00DA3BB1"/>
    <w:rsid w:val="00DA437E"/>
    <w:rsid w:val="00DA5978"/>
    <w:rsid w:val="00DA687D"/>
    <w:rsid w:val="00DA6F0F"/>
    <w:rsid w:val="00DA7696"/>
    <w:rsid w:val="00DA77D7"/>
    <w:rsid w:val="00DA79FA"/>
    <w:rsid w:val="00DA7B70"/>
    <w:rsid w:val="00DB03CA"/>
    <w:rsid w:val="00DB1142"/>
    <w:rsid w:val="00DB1DB7"/>
    <w:rsid w:val="00DB2B07"/>
    <w:rsid w:val="00DB301B"/>
    <w:rsid w:val="00DB353B"/>
    <w:rsid w:val="00DB4AF5"/>
    <w:rsid w:val="00DB4D04"/>
    <w:rsid w:val="00DB5121"/>
    <w:rsid w:val="00DB75CE"/>
    <w:rsid w:val="00DB7B84"/>
    <w:rsid w:val="00DC0979"/>
    <w:rsid w:val="00DC11AF"/>
    <w:rsid w:val="00DC23B7"/>
    <w:rsid w:val="00DC30C0"/>
    <w:rsid w:val="00DC3FC4"/>
    <w:rsid w:val="00DC4512"/>
    <w:rsid w:val="00DC4A65"/>
    <w:rsid w:val="00DC59BE"/>
    <w:rsid w:val="00DC5EF1"/>
    <w:rsid w:val="00DC663E"/>
    <w:rsid w:val="00DD0F75"/>
    <w:rsid w:val="00DD0F8F"/>
    <w:rsid w:val="00DD0F90"/>
    <w:rsid w:val="00DD1363"/>
    <w:rsid w:val="00DD2B63"/>
    <w:rsid w:val="00DD359F"/>
    <w:rsid w:val="00DD369D"/>
    <w:rsid w:val="00DD4869"/>
    <w:rsid w:val="00DD6360"/>
    <w:rsid w:val="00DD74C1"/>
    <w:rsid w:val="00DE004B"/>
    <w:rsid w:val="00DE0FAA"/>
    <w:rsid w:val="00DE3AC0"/>
    <w:rsid w:val="00DE47F5"/>
    <w:rsid w:val="00DE529D"/>
    <w:rsid w:val="00DE5304"/>
    <w:rsid w:val="00DE53D1"/>
    <w:rsid w:val="00DE55E0"/>
    <w:rsid w:val="00DE6756"/>
    <w:rsid w:val="00DE720B"/>
    <w:rsid w:val="00DE7419"/>
    <w:rsid w:val="00DF10CB"/>
    <w:rsid w:val="00DF1331"/>
    <w:rsid w:val="00DF4B26"/>
    <w:rsid w:val="00DF4BA5"/>
    <w:rsid w:val="00DF5F56"/>
    <w:rsid w:val="00DF6A36"/>
    <w:rsid w:val="00DF708B"/>
    <w:rsid w:val="00DF70E8"/>
    <w:rsid w:val="00DF756A"/>
    <w:rsid w:val="00E0152C"/>
    <w:rsid w:val="00E01FE7"/>
    <w:rsid w:val="00E02908"/>
    <w:rsid w:val="00E034EE"/>
    <w:rsid w:val="00E045C4"/>
    <w:rsid w:val="00E04742"/>
    <w:rsid w:val="00E048A3"/>
    <w:rsid w:val="00E04AC4"/>
    <w:rsid w:val="00E0596E"/>
    <w:rsid w:val="00E05D80"/>
    <w:rsid w:val="00E05E8A"/>
    <w:rsid w:val="00E05F64"/>
    <w:rsid w:val="00E06438"/>
    <w:rsid w:val="00E07FF4"/>
    <w:rsid w:val="00E10900"/>
    <w:rsid w:val="00E10AC9"/>
    <w:rsid w:val="00E11CEF"/>
    <w:rsid w:val="00E11EDB"/>
    <w:rsid w:val="00E124BD"/>
    <w:rsid w:val="00E12802"/>
    <w:rsid w:val="00E1348A"/>
    <w:rsid w:val="00E1474A"/>
    <w:rsid w:val="00E15CAB"/>
    <w:rsid w:val="00E15E5C"/>
    <w:rsid w:val="00E15EC9"/>
    <w:rsid w:val="00E2016C"/>
    <w:rsid w:val="00E201B7"/>
    <w:rsid w:val="00E20963"/>
    <w:rsid w:val="00E20FDD"/>
    <w:rsid w:val="00E213AC"/>
    <w:rsid w:val="00E21CD8"/>
    <w:rsid w:val="00E2252C"/>
    <w:rsid w:val="00E22635"/>
    <w:rsid w:val="00E228FF"/>
    <w:rsid w:val="00E22A16"/>
    <w:rsid w:val="00E23515"/>
    <w:rsid w:val="00E2388E"/>
    <w:rsid w:val="00E23A4D"/>
    <w:rsid w:val="00E24184"/>
    <w:rsid w:val="00E24486"/>
    <w:rsid w:val="00E24DA5"/>
    <w:rsid w:val="00E26042"/>
    <w:rsid w:val="00E268EC"/>
    <w:rsid w:val="00E274B3"/>
    <w:rsid w:val="00E274DC"/>
    <w:rsid w:val="00E277F3"/>
    <w:rsid w:val="00E27BA8"/>
    <w:rsid w:val="00E27D57"/>
    <w:rsid w:val="00E27FC8"/>
    <w:rsid w:val="00E3004E"/>
    <w:rsid w:val="00E301B3"/>
    <w:rsid w:val="00E302A0"/>
    <w:rsid w:val="00E30798"/>
    <w:rsid w:val="00E30FC1"/>
    <w:rsid w:val="00E317B5"/>
    <w:rsid w:val="00E32E4A"/>
    <w:rsid w:val="00E339F2"/>
    <w:rsid w:val="00E33D61"/>
    <w:rsid w:val="00E34A69"/>
    <w:rsid w:val="00E351DC"/>
    <w:rsid w:val="00E37F8C"/>
    <w:rsid w:val="00E40044"/>
    <w:rsid w:val="00E40617"/>
    <w:rsid w:val="00E407BA"/>
    <w:rsid w:val="00E40B5F"/>
    <w:rsid w:val="00E42366"/>
    <w:rsid w:val="00E427BA"/>
    <w:rsid w:val="00E42B6A"/>
    <w:rsid w:val="00E43326"/>
    <w:rsid w:val="00E439DD"/>
    <w:rsid w:val="00E44221"/>
    <w:rsid w:val="00E44902"/>
    <w:rsid w:val="00E44BFB"/>
    <w:rsid w:val="00E458ED"/>
    <w:rsid w:val="00E4603E"/>
    <w:rsid w:val="00E47210"/>
    <w:rsid w:val="00E478EB"/>
    <w:rsid w:val="00E47B97"/>
    <w:rsid w:val="00E47C35"/>
    <w:rsid w:val="00E5302B"/>
    <w:rsid w:val="00E534D5"/>
    <w:rsid w:val="00E537CF"/>
    <w:rsid w:val="00E53800"/>
    <w:rsid w:val="00E54C4D"/>
    <w:rsid w:val="00E55EE1"/>
    <w:rsid w:val="00E55F27"/>
    <w:rsid w:val="00E56295"/>
    <w:rsid w:val="00E57342"/>
    <w:rsid w:val="00E6070E"/>
    <w:rsid w:val="00E61378"/>
    <w:rsid w:val="00E6195D"/>
    <w:rsid w:val="00E624F1"/>
    <w:rsid w:val="00E627FD"/>
    <w:rsid w:val="00E633F5"/>
    <w:rsid w:val="00E6357C"/>
    <w:rsid w:val="00E63D01"/>
    <w:rsid w:val="00E67368"/>
    <w:rsid w:val="00E70465"/>
    <w:rsid w:val="00E70C49"/>
    <w:rsid w:val="00E70C64"/>
    <w:rsid w:val="00E70F7C"/>
    <w:rsid w:val="00E71635"/>
    <w:rsid w:val="00E73699"/>
    <w:rsid w:val="00E746D1"/>
    <w:rsid w:val="00E7490E"/>
    <w:rsid w:val="00E750DD"/>
    <w:rsid w:val="00E765D0"/>
    <w:rsid w:val="00E76E64"/>
    <w:rsid w:val="00E76F96"/>
    <w:rsid w:val="00E778C5"/>
    <w:rsid w:val="00E77D7B"/>
    <w:rsid w:val="00E77FF9"/>
    <w:rsid w:val="00E804B3"/>
    <w:rsid w:val="00E806C7"/>
    <w:rsid w:val="00E815CF"/>
    <w:rsid w:val="00E81ED0"/>
    <w:rsid w:val="00E81F81"/>
    <w:rsid w:val="00E8219A"/>
    <w:rsid w:val="00E821EA"/>
    <w:rsid w:val="00E829A2"/>
    <w:rsid w:val="00E82E99"/>
    <w:rsid w:val="00E8318B"/>
    <w:rsid w:val="00E8407D"/>
    <w:rsid w:val="00E84588"/>
    <w:rsid w:val="00E84AFA"/>
    <w:rsid w:val="00E84CD3"/>
    <w:rsid w:val="00E84D51"/>
    <w:rsid w:val="00E860E2"/>
    <w:rsid w:val="00E87132"/>
    <w:rsid w:val="00E9041A"/>
    <w:rsid w:val="00E90CC6"/>
    <w:rsid w:val="00E929DF"/>
    <w:rsid w:val="00E92C42"/>
    <w:rsid w:val="00E936CE"/>
    <w:rsid w:val="00E9491E"/>
    <w:rsid w:val="00E949A4"/>
    <w:rsid w:val="00E94BA1"/>
    <w:rsid w:val="00E956C0"/>
    <w:rsid w:val="00E95D37"/>
    <w:rsid w:val="00EA20F9"/>
    <w:rsid w:val="00EA273A"/>
    <w:rsid w:val="00EA48A2"/>
    <w:rsid w:val="00EA4AD1"/>
    <w:rsid w:val="00EA5277"/>
    <w:rsid w:val="00EA58F5"/>
    <w:rsid w:val="00EA5FB9"/>
    <w:rsid w:val="00EA66FE"/>
    <w:rsid w:val="00EA788D"/>
    <w:rsid w:val="00EB07D6"/>
    <w:rsid w:val="00EB20C6"/>
    <w:rsid w:val="00EB2AB6"/>
    <w:rsid w:val="00EB42FE"/>
    <w:rsid w:val="00EB43F2"/>
    <w:rsid w:val="00EB4C9B"/>
    <w:rsid w:val="00EB5099"/>
    <w:rsid w:val="00EB52FD"/>
    <w:rsid w:val="00EB57B0"/>
    <w:rsid w:val="00EB5B39"/>
    <w:rsid w:val="00EB6A75"/>
    <w:rsid w:val="00EB7657"/>
    <w:rsid w:val="00EC0552"/>
    <w:rsid w:val="00EC0800"/>
    <w:rsid w:val="00EC2000"/>
    <w:rsid w:val="00EC2B44"/>
    <w:rsid w:val="00EC49C3"/>
    <w:rsid w:val="00EC4C9F"/>
    <w:rsid w:val="00EC53ED"/>
    <w:rsid w:val="00EC63B1"/>
    <w:rsid w:val="00EC6889"/>
    <w:rsid w:val="00EC76AE"/>
    <w:rsid w:val="00ED011E"/>
    <w:rsid w:val="00ED0151"/>
    <w:rsid w:val="00ED0D5F"/>
    <w:rsid w:val="00ED0E3D"/>
    <w:rsid w:val="00ED1449"/>
    <w:rsid w:val="00ED16F4"/>
    <w:rsid w:val="00ED2F86"/>
    <w:rsid w:val="00ED35BF"/>
    <w:rsid w:val="00ED5D72"/>
    <w:rsid w:val="00ED6B12"/>
    <w:rsid w:val="00ED6E91"/>
    <w:rsid w:val="00ED71DA"/>
    <w:rsid w:val="00ED7A5B"/>
    <w:rsid w:val="00EE0B08"/>
    <w:rsid w:val="00EE0DCD"/>
    <w:rsid w:val="00EE0FAE"/>
    <w:rsid w:val="00EE1284"/>
    <w:rsid w:val="00EE1585"/>
    <w:rsid w:val="00EE1BA7"/>
    <w:rsid w:val="00EE1D45"/>
    <w:rsid w:val="00EE1FAB"/>
    <w:rsid w:val="00EE223F"/>
    <w:rsid w:val="00EE2B4F"/>
    <w:rsid w:val="00EE3623"/>
    <w:rsid w:val="00EE4906"/>
    <w:rsid w:val="00EE4EE8"/>
    <w:rsid w:val="00EE5372"/>
    <w:rsid w:val="00EE630D"/>
    <w:rsid w:val="00EE64B9"/>
    <w:rsid w:val="00EE6539"/>
    <w:rsid w:val="00EE7231"/>
    <w:rsid w:val="00EE72F1"/>
    <w:rsid w:val="00EF08BA"/>
    <w:rsid w:val="00EF0AAA"/>
    <w:rsid w:val="00EF18AB"/>
    <w:rsid w:val="00EF3754"/>
    <w:rsid w:val="00EF3A7D"/>
    <w:rsid w:val="00EF4379"/>
    <w:rsid w:val="00EF56C8"/>
    <w:rsid w:val="00EF5B44"/>
    <w:rsid w:val="00EF61F1"/>
    <w:rsid w:val="00EF63BF"/>
    <w:rsid w:val="00EF6CBD"/>
    <w:rsid w:val="00F00ABE"/>
    <w:rsid w:val="00F01119"/>
    <w:rsid w:val="00F012EB"/>
    <w:rsid w:val="00F02302"/>
    <w:rsid w:val="00F036EC"/>
    <w:rsid w:val="00F03C91"/>
    <w:rsid w:val="00F05365"/>
    <w:rsid w:val="00F055EB"/>
    <w:rsid w:val="00F0708A"/>
    <w:rsid w:val="00F0769C"/>
    <w:rsid w:val="00F07A5D"/>
    <w:rsid w:val="00F07D00"/>
    <w:rsid w:val="00F07E1B"/>
    <w:rsid w:val="00F07F10"/>
    <w:rsid w:val="00F10161"/>
    <w:rsid w:val="00F126CA"/>
    <w:rsid w:val="00F13C59"/>
    <w:rsid w:val="00F13CDD"/>
    <w:rsid w:val="00F13D77"/>
    <w:rsid w:val="00F14324"/>
    <w:rsid w:val="00F14392"/>
    <w:rsid w:val="00F14464"/>
    <w:rsid w:val="00F14B0F"/>
    <w:rsid w:val="00F14E6B"/>
    <w:rsid w:val="00F15121"/>
    <w:rsid w:val="00F1518A"/>
    <w:rsid w:val="00F1596A"/>
    <w:rsid w:val="00F159BA"/>
    <w:rsid w:val="00F15D25"/>
    <w:rsid w:val="00F161D1"/>
    <w:rsid w:val="00F16B3C"/>
    <w:rsid w:val="00F16C1E"/>
    <w:rsid w:val="00F17015"/>
    <w:rsid w:val="00F17B2A"/>
    <w:rsid w:val="00F21178"/>
    <w:rsid w:val="00F21ED6"/>
    <w:rsid w:val="00F22962"/>
    <w:rsid w:val="00F22FE2"/>
    <w:rsid w:val="00F23BF4"/>
    <w:rsid w:val="00F249C1"/>
    <w:rsid w:val="00F24C01"/>
    <w:rsid w:val="00F25998"/>
    <w:rsid w:val="00F264EA"/>
    <w:rsid w:val="00F26627"/>
    <w:rsid w:val="00F273F0"/>
    <w:rsid w:val="00F31402"/>
    <w:rsid w:val="00F31708"/>
    <w:rsid w:val="00F32EE9"/>
    <w:rsid w:val="00F33320"/>
    <w:rsid w:val="00F34202"/>
    <w:rsid w:val="00F35865"/>
    <w:rsid w:val="00F3638A"/>
    <w:rsid w:val="00F36C54"/>
    <w:rsid w:val="00F37C8D"/>
    <w:rsid w:val="00F4043C"/>
    <w:rsid w:val="00F404DD"/>
    <w:rsid w:val="00F409E1"/>
    <w:rsid w:val="00F41A06"/>
    <w:rsid w:val="00F41C9B"/>
    <w:rsid w:val="00F41FE0"/>
    <w:rsid w:val="00F42A90"/>
    <w:rsid w:val="00F43CEA"/>
    <w:rsid w:val="00F448BA"/>
    <w:rsid w:val="00F45AB5"/>
    <w:rsid w:val="00F460AE"/>
    <w:rsid w:val="00F47083"/>
    <w:rsid w:val="00F50391"/>
    <w:rsid w:val="00F518A3"/>
    <w:rsid w:val="00F51AFF"/>
    <w:rsid w:val="00F5269E"/>
    <w:rsid w:val="00F531DC"/>
    <w:rsid w:val="00F53424"/>
    <w:rsid w:val="00F542D1"/>
    <w:rsid w:val="00F55A14"/>
    <w:rsid w:val="00F55D2A"/>
    <w:rsid w:val="00F55D60"/>
    <w:rsid w:val="00F560A7"/>
    <w:rsid w:val="00F564A2"/>
    <w:rsid w:val="00F56E5A"/>
    <w:rsid w:val="00F57231"/>
    <w:rsid w:val="00F572C3"/>
    <w:rsid w:val="00F57B8F"/>
    <w:rsid w:val="00F6010B"/>
    <w:rsid w:val="00F6027F"/>
    <w:rsid w:val="00F60E63"/>
    <w:rsid w:val="00F60EE3"/>
    <w:rsid w:val="00F6117E"/>
    <w:rsid w:val="00F61202"/>
    <w:rsid w:val="00F61588"/>
    <w:rsid w:val="00F61EE3"/>
    <w:rsid w:val="00F62521"/>
    <w:rsid w:val="00F62C9B"/>
    <w:rsid w:val="00F630F4"/>
    <w:rsid w:val="00F63519"/>
    <w:rsid w:val="00F63A04"/>
    <w:rsid w:val="00F643D7"/>
    <w:rsid w:val="00F66F41"/>
    <w:rsid w:val="00F67D92"/>
    <w:rsid w:val="00F67FF3"/>
    <w:rsid w:val="00F7002F"/>
    <w:rsid w:val="00F70104"/>
    <w:rsid w:val="00F708AF"/>
    <w:rsid w:val="00F71AE8"/>
    <w:rsid w:val="00F71C9A"/>
    <w:rsid w:val="00F71E30"/>
    <w:rsid w:val="00F71FA2"/>
    <w:rsid w:val="00F722B9"/>
    <w:rsid w:val="00F722D0"/>
    <w:rsid w:val="00F72403"/>
    <w:rsid w:val="00F72688"/>
    <w:rsid w:val="00F72CBE"/>
    <w:rsid w:val="00F76267"/>
    <w:rsid w:val="00F77222"/>
    <w:rsid w:val="00F77E7B"/>
    <w:rsid w:val="00F803CE"/>
    <w:rsid w:val="00F804AE"/>
    <w:rsid w:val="00F804AF"/>
    <w:rsid w:val="00F805E0"/>
    <w:rsid w:val="00F80B2B"/>
    <w:rsid w:val="00F80BEA"/>
    <w:rsid w:val="00F8177C"/>
    <w:rsid w:val="00F81F4E"/>
    <w:rsid w:val="00F82A31"/>
    <w:rsid w:val="00F82FAE"/>
    <w:rsid w:val="00F83002"/>
    <w:rsid w:val="00F838AC"/>
    <w:rsid w:val="00F83E76"/>
    <w:rsid w:val="00F84135"/>
    <w:rsid w:val="00F84B9F"/>
    <w:rsid w:val="00F84BFE"/>
    <w:rsid w:val="00F85AF8"/>
    <w:rsid w:val="00F85F3A"/>
    <w:rsid w:val="00F870D6"/>
    <w:rsid w:val="00F902A9"/>
    <w:rsid w:val="00F90571"/>
    <w:rsid w:val="00F90982"/>
    <w:rsid w:val="00F90FED"/>
    <w:rsid w:val="00F918F7"/>
    <w:rsid w:val="00F91E0B"/>
    <w:rsid w:val="00F91F36"/>
    <w:rsid w:val="00F91FBE"/>
    <w:rsid w:val="00F922BD"/>
    <w:rsid w:val="00F93192"/>
    <w:rsid w:val="00F93207"/>
    <w:rsid w:val="00F9332B"/>
    <w:rsid w:val="00F94095"/>
    <w:rsid w:val="00F94688"/>
    <w:rsid w:val="00F95225"/>
    <w:rsid w:val="00F964AD"/>
    <w:rsid w:val="00F96B18"/>
    <w:rsid w:val="00FA0B38"/>
    <w:rsid w:val="00FA174B"/>
    <w:rsid w:val="00FA2A03"/>
    <w:rsid w:val="00FA37D2"/>
    <w:rsid w:val="00FA4028"/>
    <w:rsid w:val="00FA48B1"/>
    <w:rsid w:val="00FA4BF8"/>
    <w:rsid w:val="00FA4CB1"/>
    <w:rsid w:val="00FA5686"/>
    <w:rsid w:val="00FA58D9"/>
    <w:rsid w:val="00FA6646"/>
    <w:rsid w:val="00FA6826"/>
    <w:rsid w:val="00FB0CF6"/>
    <w:rsid w:val="00FB0D7E"/>
    <w:rsid w:val="00FB187B"/>
    <w:rsid w:val="00FB1DE0"/>
    <w:rsid w:val="00FB2127"/>
    <w:rsid w:val="00FB26DC"/>
    <w:rsid w:val="00FB2D05"/>
    <w:rsid w:val="00FB4796"/>
    <w:rsid w:val="00FB4866"/>
    <w:rsid w:val="00FB4C0A"/>
    <w:rsid w:val="00FB59F9"/>
    <w:rsid w:val="00FB64B2"/>
    <w:rsid w:val="00FB6857"/>
    <w:rsid w:val="00FB6915"/>
    <w:rsid w:val="00FB6A9E"/>
    <w:rsid w:val="00FB7383"/>
    <w:rsid w:val="00FB7573"/>
    <w:rsid w:val="00FC239B"/>
    <w:rsid w:val="00FC25C6"/>
    <w:rsid w:val="00FC2A7F"/>
    <w:rsid w:val="00FC2AD2"/>
    <w:rsid w:val="00FC3E3E"/>
    <w:rsid w:val="00FC5D7F"/>
    <w:rsid w:val="00FD05F8"/>
    <w:rsid w:val="00FD14E9"/>
    <w:rsid w:val="00FD16C1"/>
    <w:rsid w:val="00FD1F0E"/>
    <w:rsid w:val="00FD4189"/>
    <w:rsid w:val="00FD4350"/>
    <w:rsid w:val="00FD43B9"/>
    <w:rsid w:val="00FD4750"/>
    <w:rsid w:val="00FD5436"/>
    <w:rsid w:val="00FD567C"/>
    <w:rsid w:val="00FD580C"/>
    <w:rsid w:val="00FD5A64"/>
    <w:rsid w:val="00FD5E0A"/>
    <w:rsid w:val="00FD64F2"/>
    <w:rsid w:val="00FD68F8"/>
    <w:rsid w:val="00FD6DB2"/>
    <w:rsid w:val="00FE0BCB"/>
    <w:rsid w:val="00FE0C6A"/>
    <w:rsid w:val="00FE100B"/>
    <w:rsid w:val="00FE26C8"/>
    <w:rsid w:val="00FE2D90"/>
    <w:rsid w:val="00FE3900"/>
    <w:rsid w:val="00FE395C"/>
    <w:rsid w:val="00FE76E1"/>
    <w:rsid w:val="00FF0459"/>
    <w:rsid w:val="00FF0580"/>
    <w:rsid w:val="00FF0E71"/>
    <w:rsid w:val="00FF1532"/>
    <w:rsid w:val="00FF1834"/>
    <w:rsid w:val="00FF32A7"/>
    <w:rsid w:val="00FF3593"/>
    <w:rsid w:val="00FF36BF"/>
    <w:rsid w:val="00FF428F"/>
    <w:rsid w:val="00FF4B34"/>
    <w:rsid w:val="00FF5091"/>
    <w:rsid w:val="00FF5812"/>
    <w:rsid w:val="00FF6557"/>
    <w:rsid w:val="00FF6FFC"/>
    <w:rsid w:val="00FF7115"/>
    <w:rsid w:val="00FF7332"/>
    <w:rsid w:val="028540B3"/>
    <w:rsid w:val="56A25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61BF7"/>
  <w15:docId w15:val="{21277481-1E91-4BFA-8314-D518E5E74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qFormat="1"/>
    <w:lsdException w:name="footnote text" w:uiPriority="9" w:unhideWhenUsed="1" w:qFormat="1"/>
    <w:lsdException w:name="annotation text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/>
    <w:lsdException w:name="annotation reference" w:uiPriority="0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unhideWhenUsed="1" w:qFormat="1"/>
    <w:lsdException w:name="Body Text Indent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qFormat="1"/>
    <w:lsdException w:name="Body Text First Indent 2" w:qFormat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Hyperlink" w:uiPriority="0" w:qFormat="1"/>
    <w:lsdException w:name="FollowedHyperlink" w:uiPriority="0" w:qFormat="1"/>
    <w:lsdException w:name="Strong" w:uiPriority="22" w:qFormat="1"/>
    <w:lsdException w:name="Emphasis" w:uiPriority="20" w:qFormat="1"/>
    <w:lsdException w:name="Document Map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7642C"/>
    <w:rPr>
      <w:rFonts w:ascii="微软雅黑" w:eastAsia="微软雅黑" w:hAnsi="微软雅黑"/>
      <w:sz w:val="21"/>
      <w:szCs w:val="24"/>
    </w:rPr>
  </w:style>
  <w:style w:type="paragraph" w:styleId="1">
    <w:name w:val="heading 1"/>
    <w:basedOn w:val="a"/>
    <w:next w:val="NormalIndent1"/>
    <w:link w:val="10"/>
    <w:uiPriority w:val="9"/>
    <w:qFormat/>
    <w:pPr>
      <w:keepNext/>
      <w:keepLines/>
      <w:widowControl w:val="0"/>
      <w:numPr>
        <w:numId w:val="1"/>
      </w:numPr>
      <w:spacing w:line="576" w:lineRule="auto"/>
      <w:ind w:left="425"/>
      <w:jc w:val="both"/>
      <w:outlineLvl w:val="0"/>
    </w:pPr>
    <w:rPr>
      <w:b/>
      <w:kern w:val="44"/>
      <w:sz w:val="30"/>
      <w:szCs w:val="30"/>
    </w:rPr>
  </w:style>
  <w:style w:type="paragraph" w:styleId="2">
    <w:name w:val="heading 2"/>
    <w:basedOn w:val="a"/>
    <w:next w:val="a"/>
    <w:link w:val="20"/>
    <w:uiPriority w:val="9"/>
    <w:qFormat/>
    <w:rsid w:val="00A07CA0"/>
    <w:pPr>
      <w:keepNext/>
      <w:keepLines/>
      <w:widowControl w:val="0"/>
      <w:spacing w:line="413" w:lineRule="auto"/>
      <w:jc w:val="both"/>
      <w:outlineLvl w:val="1"/>
    </w:pPr>
    <w:rPr>
      <w:rFonts w:ascii="Times New Roman" w:eastAsia="宋体" w:hAnsi="Times New Roman"/>
      <w:b/>
      <w:kern w:val="2"/>
      <w:sz w:val="28"/>
      <w:szCs w:val="28"/>
    </w:rPr>
  </w:style>
  <w:style w:type="paragraph" w:styleId="3">
    <w:name w:val="heading 3"/>
    <w:basedOn w:val="a"/>
    <w:next w:val="a"/>
    <w:link w:val="30"/>
    <w:uiPriority w:val="9"/>
    <w:qFormat/>
    <w:rsid w:val="00F53424"/>
    <w:pPr>
      <w:keepNext/>
      <w:keepLines/>
      <w:widowControl w:val="0"/>
      <w:spacing w:line="413" w:lineRule="auto"/>
      <w:jc w:val="both"/>
      <w:outlineLvl w:val="2"/>
    </w:pPr>
    <w:rPr>
      <w:rFonts w:ascii="Times New Roman" w:eastAsia="宋体" w:hAnsi="Times New Roman"/>
      <w:b/>
      <w:kern w:val="2"/>
      <w:sz w:val="28"/>
      <w:szCs w:val="28"/>
    </w:rPr>
  </w:style>
  <w:style w:type="paragraph" w:styleId="4">
    <w:name w:val="heading 4"/>
    <w:basedOn w:val="a"/>
    <w:next w:val="a0"/>
    <w:link w:val="40"/>
    <w:uiPriority w:val="9"/>
    <w:qFormat/>
    <w:pPr>
      <w:keepNext/>
      <w:keepLines/>
      <w:widowControl w:val="0"/>
      <w:numPr>
        <w:ilvl w:val="3"/>
        <w:numId w:val="1"/>
      </w:numPr>
      <w:spacing w:before="60" w:after="60" w:line="400" w:lineRule="exact"/>
      <w:jc w:val="both"/>
      <w:outlineLvl w:val="3"/>
    </w:pPr>
    <w:rPr>
      <w:rFonts w:ascii="Arial" w:eastAsia="黑体" w:hAnsi="Arial"/>
      <w:b/>
      <w:spacing w:val="10"/>
      <w:kern w:val="2"/>
    </w:rPr>
  </w:style>
  <w:style w:type="paragraph" w:styleId="5">
    <w:name w:val="heading 5"/>
    <w:basedOn w:val="a"/>
    <w:next w:val="a0"/>
    <w:link w:val="50"/>
    <w:uiPriority w:val="9"/>
    <w:qFormat/>
    <w:pPr>
      <w:keepNext/>
      <w:keepLines/>
      <w:widowControl w:val="0"/>
      <w:numPr>
        <w:ilvl w:val="4"/>
        <w:numId w:val="2"/>
      </w:numPr>
      <w:spacing w:before="60" w:after="60" w:line="400" w:lineRule="exact"/>
      <w:jc w:val="both"/>
      <w:outlineLvl w:val="4"/>
    </w:pPr>
    <w:rPr>
      <w:rFonts w:ascii="Arial" w:eastAsia="黑体" w:hAnsi="Arial"/>
      <w:b/>
      <w:spacing w:val="10"/>
      <w:kern w:val="2"/>
    </w:rPr>
  </w:style>
  <w:style w:type="paragraph" w:styleId="6">
    <w:name w:val="heading 6"/>
    <w:basedOn w:val="a"/>
    <w:next w:val="a0"/>
    <w:link w:val="60"/>
    <w:qFormat/>
    <w:pPr>
      <w:keepNext/>
      <w:keepLines/>
      <w:widowControl w:val="0"/>
      <w:numPr>
        <w:ilvl w:val="5"/>
        <w:numId w:val="2"/>
      </w:numPr>
      <w:spacing w:line="360" w:lineRule="auto"/>
      <w:jc w:val="both"/>
      <w:outlineLvl w:val="5"/>
    </w:pPr>
    <w:rPr>
      <w:rFonts w:ascii="Arial" w:eastAsia="黑体" w:hAnsi="Arial"/>
      <w:b/>
      <w:spacing w:val="10"/>
      <w:kern w:val="2"/>
    </w:rPr>
  </w:style>
  <w:style w:type="paragraph" w:styleId="7">
    <w:name w:val="heading 7"/>
    <w:basedOn w:val="a"/>
    <w:next w:val="a0"/>
    <w:link w:val="70"/>
    <w:qFormat/>
    <w:pPr>
      <w:keepNext/>
      <w:keepLines/>
      <w:widowControl w:val="0"/>
      <w:numPr>
        <w:ilvl w:val="6"/>
        <w:numId w:val="2"/>
      </w:numPr>
      <w:spacing w:before="240" w:after="64" w:line="320" w:lineRule="auto"/>
      <w:jc w:val="both"/>
      <w:outlineLvl w:val="6"/>
    </w:pPr>
    <w:rPr>
      <w:rFonts w:ascii="宋体" w:hAnsi="宋体"/>
      <w:b/>
      <w:spacing w:val="10"/>
      <w:kern w:val="2"/>
    </w:rPr>
  </w:style>
  <w:style w:type="paragraph" w:styleId="8">
    <w:name w:val="heading 8"/>
    <w:basedOn w:val="a"/>
    <w:next w:val="a0"/>
    <w:link w:val="80"/>
    <w:qFormat/>
    <w:pPr>
      <w:keepNext/>
      <w:keepLines/>
      <w:widowControl w:val="0"/>
      <w:numPr>
        <w:ilvl w:val="7"/>
        <w:numId w:val="2"/>
      </w:numPr>
      <w:spacing w:before="240" w:after="64" w:line="320" w:lineRule="auto"/>
      <w:jc w:val="both"/>
      <w:outlineLvl w:val="7"/>
    </w:pPr>
    <w:rPr>
      <w:rFonts w:ascii="Arial" w:eastAsia="黑体" w:hAnsi="Arial"/>
      <w:spacing w:val="10"/>
      <w:kern w:val="2"/>
    </w:rPr>
  </w:style>
  <w:style w:type="paragraph" w:styleId="9">
    <w:name w:val="heading 9"/>
    <w:basedOn w:val="a"/>
    <w:next w:val="a"/>
    <w:link w:val="90"/>
    <w:uiPriority w:val="9"/>
    <w:qFormat/>
    <w:pPr>
      <w:keepNext/>
      <w:widowControl w:val="0"/>
      <w:numPr>
        <w:ilvl w:val="8"/>
        <w:numId w:val="3"/>
      </w:numPr>
      <w:tabs>
        <w:tab w:val="clear" w:pos="1584"/>
      </w:tabs>
      <w:spacing w:line="360" w:lineRule="exact"/>
      <w:ind w:left="0" w:firstLine="0"/>
      <w:jc w:val="center"/>
      <w:outlineLvl w:val="8"/>
    </w:pPr>
    <w:rPr>
      <w:b/>
      <w:bCs/>
      <w:kern w:val="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NormalIndent1">
    <w:name w:val="Normal Indent1"/>
    <w:basedOn w:val="a"/>
    <w:uiPriority w:val="99"/>
    <w:qFormat/>
    <w:pPr>
      <w:widowControl w:val="0"/>
      <w:spacing w:before="60" w:after="60" w:line="400" w:lineRule="exact"/>
      <w:ind w:firstLine="397"/>
      <w:jc w:val="both"/>
    </w:pPr>
    <w:rPr>
      <w:rFonts w:hint="eastAsia"/>
      <w:spacing w:val="10"/>
      <w:kern w:val="2"/>
    </w:rPr>
  </w:style>
  <w:style w:type="paragraph" w:styleId="a0">
    <w:name w:val="Normal Indent"/>
    <w:basedOn w:val="a"/>
    <w:link w:val="a4"/>
    <w:uiPriority w:val="99"/>
    <w:qFormat/>
    <w:pPr>
      <w:widowControl w:val="0"/>
      <w:spacing w:before="20" w:after="20" w:line="400" w:lineRule="exact"/>
      <w:ind w:firstLine="420"/>
      <w:jc w:val="both"/>
    </w:pPr>
    <w:rPr>
      <w:rFonts w:asciiTheme="minorHAnsi" w:eastAsiaTheme="minorEastAsia" w:hAnsiTheme="minorHAnsi" w:cstheme="minorBidi"/>
      <w:spacing w:val="10"/>
      <w:kern w:val="2"/>
      <w:szCs w:val="22"/>
    </w:rPr>
  </w:style>
  <w:style w:type="paragraph" w:styleId="TOC7">
    <w:name w:val="toc 7"/>
    <w:basedOn w:val="a"/>
    <w:next w:val="a"/>
    <w:uiPriority w:val="99"/>
    <w:qFormat/>
    <w:pPr>
      <w:widowControl w:val="0"/>
      <w:ind w:leftChars="1200" w:left="2520"/>
      <w:jc w:val="both"/>
    </w:pPr>
    <w:rPr>
      <w:kern w:val="2"/>
    </w:rPr>
  </w:style>
  <w:style w:type="paragraph" w:styleId="a5">
    <w:name w:val="caption"/>
    <w:basedOn w:val="a"/>
    <w:next w:val="a"/>
    <w:link w:val="a6"/>
    <w:qFormat/>
    <w:pPr>
      <w:spacing w:after="120"/>
    </w:pPr>
    <w:rPr>
      <w:rFonts w:asciiTheme="minorHAnsi" w:eastAsiaTheme="minorEastAsia" w:hAnsiTheme="minorHAnsi" w:cstheme="minorBidi"/>
      <w:i/>
      <w:lang w:eastAsia="en-US"/>
    </w:rPr>
  </w:style>
  <w:style w:type="paragraph" w:styleId="a7">
    <w:name w:val="Document Map"/>
    <w:basedOn w:val="a"/>
    <w:link w:val="a8"/>
    <w:uiPriority w:val="99"/>
    <w:qFormat/>
    <w:pPr>
      <w:widowControl w:val="0"/>
      <w:shd w:val="clear" w:color="auto" w:fill="000080"/>
      <w:spacing w:line="360" w:lineRule="exact"/>
      <w:jc w:val="both"/>
    </w:pPr>
    <w:rPr>
      <w:rFonts w:asciiTheme="minorHAnsi" w:eastAsiaTheme="minorEastAsia" w:hAnsiTheme="minorHAnsi" w:cstheme="minorBidi"/>
      <w:kern w:val="2"/>
      <w:szCs w:val="22"/>
      <w:shd w:val="clear" w:color="auto" w:fill="000080"/>
    </w:rPr>
  </w:style>
  <w:style w:type="paragraph" w:styleId="a9">
    <w:name w:val="annotation text"/>
    <w:basedOn w:val="a"/>
    <w:link w:val="aa"/>
    <w:uiPriority w:val="99"/>
    <w:qFormat/>
    <w:pPr>
      <w:widowControl w:val="0"/>
    </w:pPr>
    <w:rPr>
      <w:rFonts w:asciiTheme="minorHAnsi" w:eastAsiaTheme="minorEastAsia" w:hAnsiTheme="minorHAnsi" w:cstheme="minorBidi"/>
      <w:kern w:val="2"/>
    </w:rPr>
  </w:style>
  <w:style w:type="paragraph" w:styleId="ab">
    <w:name w:val="Body Text"/>
    <w:basedOn w:val="a"/>
    <w:link w:val="11"/>
    <w:uiPriority w:val="99"/>
    <w:unhideWhenUsed/>
    <w:qFormat/>
    <w:pPr>
      <w:spacing w:after="120"/>
    </w:pPr>
  </w:style>
  <w:style w:type="paragraph" w:styleId="ac">
    <w:name w:val="Body Text Indent"/>
    <w:basedOn w:val="a"/>
    <w:link w:val="12"/>
    <w:uiPriority w:val="99"/>
    <w:unhideWhenUsed/>
    <w:qFormat/>
    <w:pPr>
      <w:spacing w:after="120"/>
      <w:ind w:leftChars="200" w:left="420"/>
    </w:pPr>
  </w:style>
  <w:style w:type="paragraph" w:styleId="ad">
    <w:name w:val="Block Text"/>
    <w:basedOn w:val="ab"/>
    <w:next w:val="ab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  <w:lang w:eastAsia="en-US"/>
    </w:rPr>
  </w:style>
  <w:style w:type="paragraph" w:styleId="TOC5">
    <w:name w:val="toc 5"/>
    <w:basedOn w:val="a"/>
    <w:next w:val="a"/>
    <w:uiPriority w:val="99"/>
    <w:qFormat/>
    <w:pPr>
      <w:widowControl w:val="0"/>
      <w:ind w:leftChars="800" w:left="1680"/>
      <w:jc w:val="both"/>
    </w:pPr>
    <w:rPr>
      <w:kern w:val="2"/>
    </w:rPr>
  </w:style>
  <w:style w:type="paragraph" w:styleId="TOC3">
    <w:name w:val="toc 3"/>
    <w:basedOn w:val="a"/>
    <w:next w:val="a"/>
    <w:uiPriority w:val="39"/>
    <w:qFormat/>
    <w:pPr>
      <w:widowControl w:val="0"/>
      <w:spacing w:line="400" w:lineRule="exact"/>
      <w:ind w:left="839"/>
      <w:jc w:val="both"/>
    </w:pPr>
    <w:rPr>
      <w:rFonts w:ascii="楷体_GB2312" w:eastAsia="楷体_GB2312"/>
      <w:spacing w:val="10"/>
      <w:kern w:val="2"/>
      <w:szCs w:val="20"/>
    </w:rPr>
  </w:style>
  <w:style w:type="paragraph" w:styleId="TOC8">
    <w:name w:val="toc 8"/>
    <w:basedOn w:val="a"/>
    <w:next w:val="a"/>
    <w:uiPriority w:val="99"/>
    <w:qFormat/>
    <w:pPr>
      <w:widowControl w:val="0"/>
      <w:ind w:leftChars="1400" w:left="2940"/>
      <w:jc w:val="both"/>
    </w:pPr>
    <w:rPr>
      <w:kern w:val="2"/>
    </w:rPr>
  </w:style>
  <w:style w:type="paragraph" w:styleId="ae">
    <w:name w:val="Date"/>
    <w:basedOn w:val="a"/>
    <w:next w:val="a"/>
    <w:link w:val="af"/>
    <w:uiPriority w:val="99"/>
    <w:qFormat/>
    <w:pPr>
      <w:widowControl w:val="0"/>
      <w:spacing w:line="360" w:lineRule="exact"/>
      <w:jc w:val="both"/>
    </w:pPr>
    <w:rPr>
      <w:rFonts w:asciiTheme="minorHAnsi" w:eastAsia="楷体_GB2312" w:hAnsiTheme="minorHAnsi" w:cstheme="minorBidi"/>
      <w:kern w:val="2"/>
      <w:szCs w:val="22"/>
    </w:rPr>
  </w:style>
  <w:style w:type="paragraph" w:styleId="af0">
    <w:name w:val="Balloon Text"/>
    <w:basedOn w:val="a"/>
    <w:link w:val="af1"/>
    <w:uiPriority w:val="99"/>
    <w:qFormat/>
    <w:pPr>
      <w:widowControl w:val="0"/>
      <w:jc w:val="both"/>
    </w:pPr>
    <w:rPr>
      <w:rFonts w:ascii="Tahoma" w:eastAsiaTheme="minorEastAsia" w:hAnsi="Tahoma" w:cs="Tahoma"/>
      <w:kern w:val="2"/>
      <w:sz w:val="16"/>
      <w:szCs w:val="16"/>
    </w:rPr>
  </w:style>
  <w:style w:type="paragraph" w:styleId="af2">
    <w:name w:val="footer"/>
    <w:basedOn w:val="a"/>
    <w:link w:val="af3"/>
    <w:uiPriority w:val="99"/>
    <w:unhideWhenUsed/>
    <w:qFormat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f4">
    <w:name w:val="header"/>
    <w:basedOn w:val="a"/>
    <w:link w:val="af5"/>
    <w:uiPriority w:val="99"/>
    <w:unhideWhenUsed/>
    <w:qFormat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TOC1">
    <w:name w:val="toc 1"/>
    <w:basedOn w:val="a"/>
    <w:next w:val="a"/>
    <w:uiPriority w:val="39"/>
    <w:qFormat/>
    <w:pPr>
      <w:widowControl w:val="0"/>
      <w:tabs>
        <w:tab w:val="left" w:pos="1260"/>
        <w:tab w:val="right" w:leader="dot" w:pos="8820"/>
      </w:tabs>
      <w:spacing w:line="360" w:lineRule="auto"/>
      <w:jc w:val="both"/>
    </w:pPr>
    <w:rPr>
      <w:rFonts w:ascii="楷体_GB2312" w:eastAsia="楷体_GB2312"/>
      <w:b/>
      <w:bCs/>
      <w:spacing w:val="20"/>
      <w:kern w:val="2"/>
      <w:szCs w:val="36"/>
    </w:rPr>
  </w:style>
  <w:style w:type="paragraph" w:styleId="TOC4">
    <w:name w:val="toc 4"/>
    <w:basedOn w:val="a"/>
    <w:next w:val="a"/>
    <w:uiPriority w:val="99"/>
    <w:qFormat/>
    <w:pPr>
      <w:widowControl w:val="0"/>
      <w:ind w:leftChars="600" w:left="1260"/>
      <w:jc w:val="both"/>
    </w:pPr>
    <w:rPr>
      <w:kern w:val="2"/>
    </w:rPr>
  </w:style>
  <w:style w:type="paragraph" w:styleId="af6">
    <w:name w:val="Subtitle"/>
    <w:basedOn w:val="a"/>
    <w:next w:val="a"/>
    <w:link w:val="af7"/>
    <w:uiPriority w:val="99"/>
    <w:qFormat/>
    <w:pPr>
      <w:widowControl w:val="0"/>
      <w:spacing w:before="240" w:after="60" w:line="312" w:lineRule="auto"/>
      <w:jc w:val="center"/>
      <w:outlineLvl w:val="1"/>
    </w:pPr>
    <w:rPr>
      <w:rFonts w:ascii="Cambria" w:eastAsiaTheme="minorEastAsia" w:hAnsi="Cambria"/>
      <w:b/>
      <w:bCs/>
      <w:kern w:val="28"/>
      <w:sz w:val="32"/>
      <w:szCs w:val="32"/>
    </w:rPr>
  </w:style>
  <w:style w:type="paragraph" w:styleId="af8">
    <w:name w:val="footnote text"/>
    <w:basedOn w:val="a"/>
    <w:link w:val="af9"/>
    <w:uiPriority w:val="9"/>
    <w:unhideWhenUsed/>
    <w:qFormat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styleId="TOC6">
    <w:name w:val="toc 6"/>
    <w:basedOn w:val="a"/>
    <w:next w:val="a"/>
    <w:uiPriority w:val="99"/>
    <w:qFormat/>
    <w:pPr>
      <w:widowControl w:val="0"/>
      <w:ind w:leftChars="1000" w:left="2100"/>
      <w:jc w:val="both"/>
    </w:pPr>
    <w:rPr>
      <w:kern w:val="2"/>
    </w:rPr>
  </w:style>
  <w:style w:type="paragraph" w:styleId="TOC2">
    <w:name w:val="toc 2"/>
    <w:basedOn w:val="a"/>
    <w:next w:val="a"/>
    <w:uiPriority w:val="39"/>
    <w:qFormat/>
    <w:pPr>
      <w:widowControl w:val="0"/>
      <w:spacing w:line="400" w:lineRule="exact"/>
      <w:ind w:left="420"/>
      <w:jc w:val="both"/>
    </w:pPr>
    <w:rPr>
      <w:rFonts w:ascii="楷体_GB2312" w:eastAsia="楷体_GB2312"/>
      <w:spacing w:val="10"/>
      <w:kern w:val="2"/>
      <w:szCs w:val="20"/>
    </w:rPr>
  </w:style>
  <w:style w:type="paragraph" w:styleId="TOC9">
    <w:name w:val="toc 9"/>
    <w:basedOn w:val="a"/>
    <w:next w:val="a"/>
    <w:uiPriority w:val="99"/>
    <w:qFormat/>
    <w:pPr>
      <w:widowControl w:val="0"/>
      <w:ind w:leftChars="1600" w:left="3360"/>
      <w:jc w:val="both"/>
    </w:pPr>
    <w:rPr>
      <w:kern w:val="2"/>
    </w:rPr>
  </w:style>
  <w:style w:type="paragraph" w:styleId="HTML">
    <w:name w:val="HTML Preformatted"/>
    <w:basedOn w:val="a"/>
    <w:link w:val="HTML0"/>
    <w:uiPriority w:val="99"/>
    <w:unhideWhenUsed/>
    <w:qFormat/>
    <w:pPr>
      <w:widowControl w:val="0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hint="eastAsia"/>
    </w:rPr>
  </w:style>
  <w:style w:type="paragraph" w:styleId="afa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等线"/>
    </w:rPr>
  </w:style>
  <w:style w:type="paragraph" w:styleId="afb">
    <w:name w:val="Title"/>
    <w:basedOn w:val="a"/>
    <w:next w:val="ab"/>
    <w:link w:val="afc"/>
    <w:uiPriority w:val="99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paragraph" w:styleId="afd">
    <w:name w:val="annotation subject"/>
    <w:basedOn w:val="a9"/>
    <w:next w:val="a9"/>
    <w:link w:val="afe"/>
    <w:uiPriority w:val="99"/>
    <w:qFormat/>
    <w:rPr>
      <w:b/>
      <w:bCs/>
    </w:rPr>
  </w:style>
  <w:style w:type="paragraph" w:styleId="aff">
    <w:name w:val="Body Text First Indent"/>
    <w:basedOn w:val="ab"/>
    <w:link w:val="aff0"/>
    <w:uiPriority w:val="99"/>
    <w:qFormat/>
    <w:pPr>
      <w:widowControl w:val="0"/>
      <w:ind w:firstLineChars="100" w:firstLine="420"/>
      <w:jc w:val="both"/>
    </w:pPr>
    <w:rPr>
      <w:rFonts w:asciiTheme="minorHAnsi" w:eastAsiaTheme="minorEastAsia" w:hAnsiTheme="minorHAnsi" w:cstheme="minorBidi"/>
      <w:kern w:val="2"/>
    </w:rPr>
  </w:style>
  <w:style w:type="paragraph" w:styleId="21">
    <w:name w:val="Body Text First Indent 2"/>
    <w:basedOn w:val="ac"/>
    <w:link w:val="22"/>
    <w:uiPriority w:val="99"/>
    <w:qFormat/>
    <w:pPr>
      <w:widowControl w:val="0"/>
      <w:ind w:firstLineChars="200" w:firstLine="420"/>
      <w:jc w:val="both"/>
    </w:pPr>
    <w:rPr>
      <w:rFonts w:asciiTheme="minorHAnsi" w:eastAsiaTheme="minorEastAsia" w:hAnsiTheme="minorHAnsi" w:cstheme="minorBidi"/>
      <w:kern w:val="2"/>
    </w:rPr>
  </w:style>
  <w:style w:type="table" w:styleId="aff1">
    <w:name w:val="Table Grid"/>
    <w:basedOn w:val="a2"/>
    <w:uiPriority w:val="39"/>
    <w:qFormat/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2">
    <w:name w:val="Strong"/>
    <w:uiPriority w:val="22"/>
    <w:qFormat/>
    <w:rPr>
      <w:b/>
      <w:bCs/>
    </w:rPr>
  </w:style>
  <w:style w:type="character" w:styleId="aff3">
    <w:name w:val="page number"/>
    <w:basedOn w:val="a1"/>
    <w:qFormat/>
  </w:style>
  <w:style w:type="character" w:styleId="aff4">
    <w:name w:val="FollowedHyperlink"/>
    <w:qFormat/>
    <w:rPr>
      <w:color w:val="800080"/>
      <w:u w:val="single"/>
    </w:rPr>
  </w:style>
  <w:style w:type="character" w:styleId="aff5">
    <w:name w:val="Emphasis"/>
    <w:basedOn w:val="a1"/>
    <w:uiPriority w:val="20"/>
    <w:qFormat/>
    <w:rPr>
      <w:i/>
      <w:iCs/>
    </w:rPr>
  </w:style>
  <w:style w:type="character" w:styleId="aff6">
    <w:name w:val="Hyperlink"/>
    <w:qFormat/>
    <w:rPr>
      <w:color w:val="0000FF"/>
      <w:u w:val="single"/>
    </w:rPr>
  </w:style>
  <w:style w:type="character" w:styleId="HTML1">
    <w:name w:val="HTML Code"/>
    <w:basedOn w:val="a1"/>
    <w:uiPriority w:val="99"/>
    <w:semiHidden/>
    <w:unhideWhenUsed/>
    <w:qFormat/>
    <w:rPr>
      <w:rFonts w:ascii="Courier New" w:eastAsia="宋体" w:hAnsi="Courier New" w:cs="Courier New"/>
      <w:sz w:val="20"/>
      <w:szCs w:val="20"/>
    </w:rPr>
  </w:style>
  <w:style w:type="character" w:styleId="aff7">
    <w:name w:val="annotation reference"/>
    <w:qFormat/>
    <w:rPr>
      <w:rFonts w:ascii="黑体" w:eastAsia="黑体" w:hAnsi="黑体"/>
      <w:color w:val="FF0000"/>
      <w:kern w:val="2"/>
      <w:sz w:val="21"/>
      <w:szCs w:val="21"/>
      <w:lang w:val="en-US" w:eastAsia="zh-CN" w:bidi="ar-SA"/>
    </w:rPr>
  </w:style>
  <w:style w:type="character" w:styleId="aff8">
    <w:name w:val="footnote reference"/>
    <w:basedOn w:val="a6"/>
    <w:rPr>
      <w:i/>
      <w:kern w:val="0"/>
      <w:sz w:val="24"/>
      <w:szCs w:val="24"/>
      <w:vertAlign w:val="superscript"/>
      <w:lang w:eastAsia="en-US"/>
    </w:rPr>
  </w:style>
  <w:style w:type="character" w:customStyle="1" w:styleId="a6">
    <w:name w:val="题注 字符"/>
    <w:basedOn w:val="a1"/>
    <w:link w:val="a5"/>
    <w:rPr>
      <w:i/>
      <w:kern w:val="0"/>
      <w:sz w:val="24"/>
      <w:szCs w:val="24"/>
      <w:lang w:eastAsia="en-US"/>
    </w:rPr>
  </w:style>
  <w:style w:type="character" w:customStyle="1" w:styleId="10">
    <w:name w:val="标题 1 字符"/>
    <w:basedOn w:val="a1"/>
    <w:link w:val="1"/>
    <w:uiPriority w:val="9"/>
    <w:qFormat/>
    <w:rPr>
      <w:rFonts w:ascii="Times New Roman" w:eastAsia="宋体" w:hAnsi="Times New Roman" w:cs="Times New Roman"/>
      <w:b/>
      <w:kern w:val="44"/>
      <w:sz w:val="30"/>
      <w:szCs w:val="30"/>
    </w:rPr>
  </w:style>
  <w:style w:type="character" w:customStyle="1" w:styleId="20">
    <w:name w:val="标题 2 字符"/>
    <w:basedOn w:val="a1"/>
    <w:link w:val="2"/>
    <w:uiPriority w:val="9"/>
    <w:qFormat/>
    <w:rsid w:val="00A07CA0"/>
    <w:rPr>
      <w:b/>
      <w:kern w:val="2"/>
      <w:sz w:val="28"/>
      <w:szCs w:val="28"/>
    </w:rPr>
  </w:style>
  <w:style w:type="character" w:customStyle="1" w:styleId="30">
    <w:name w:val="标题 3 字符"/>
    <w:basedOn w:val="a1"/>
    <w:link w:val="3"/>
    <w:uiPriority w:val="9"/>
    <w:qFormat/>
    <w:rsid w:val="00F53424"/>
    <w:rPr>
      <w:b/>
      <w:kern w:val="2"/>
      <w:sz w:val="28"/>
      <w:szCs w:val="28"/>
    </w:rPr>
  </w:style>
  <w:style w:type="character" w:customStyle="1" w:styleId="a4">
    <w:name w:val="正文缩进 字符"/>
    <w:link w:val="a0"/>
    <w:uiPriority w:val="99"/>
    <w:qFormat/>
    <w:rPr>
      <w:spacing w:val="10"/>
      <w:sz w:val="24"/>
    </w:rPr>
  </w:style>
  <w:style w:type="character" w:customStyle="1" w:styleId="40">
    <w:name w:val="标题 4 字符"/>
    <w:basedOn w:val="a1"/>
    <w:link w:val="4"/>
    <w:uiPriority w:val="9"/>
    <w:qFormat/>
    <w:rPr>
      <w:rFonts w:ascii="Arial" w:eastAsia="黑体" w:hAnsi="Arial" w:cs="Times New Roman"/>
      <w:b/>
      <w:spacing w:val="10"/>
      <w:sz w:val="24"/>
      <w:szCs w:val="24"/>
    </w:rPr>
  </w:style>
  <w:style w:type="character" w:customStyle="1" w:styleId="50">
    <w:name w:val="标题 5 字符"/>
    <w:basedOn w:val="a1"/>
    <w:link w:val="5"/>
    <w:uiPriority w:val="9"/>
    <w:qFormat/>
    <w:rPr>
      <w:rFonts w:ascii="Arial" w:eastAsia="黑体" w:hAnsi="Arial" w:cs="Times New Roman"/>
      <w:b/>
      <w:spacing w:val="10"/>
      <w:sz w:val="24"/>
      <w:szCs w:val="24"/>
    </w:rPr>
  </w:style>
  <w:style w:type="character" w:customStyle="1" w:styleId="60">
    <w:name w:val="标题 6 字符"/>
    <w:basedOn w:val="a1"/>
    <w:link w:val="6"/>
    <w:uiPriority w:val="9"/>
    <w:qFormat/>
    <w:rPr>
      <w:rFonts w:ascii="Arial" w:eastAsia="黑体" w:hAnsi="Arial" w:cs="Times New Roman"/>
      <w:b/>
      <w:spacing w:val="10"/>
      <w:sz w:val="24"/>
      <w:szCs w:val="24"/>
    </w:rPr>
  </w:style>
  <w:style w:type="character" w:customStyle="1" w:styleId="70">
    <w:name w:val="标题 7 字符"/>
    <w:basedOn w:val="a1"/>
    <w:link w:val="7"/>
    <w:uiPriority w:val="9"/>
    <w:qFormat/>
    <w:rPr>
      <w:rFonts w:ascii="宋体" w:eastAsia="宋体" w:hAnsi="宋体" w:cs="Times New Roman"/>
      <w:b/>
      <w:spacing w:val="10"/>
      <w:sz w:val="24"/>
      <w:szCs w:val="24"/>
    </w:rPr>
  </w:style>
  <w:style w:type="character" w:customStyle="1" w:styleId="80">
    <w:name w:val="标题 8 字符"/>
    <w:basedOn w:val="a1"/>
    <w:link w:val="8"/>
    <w:uiPriority w:val="9"/>
    <w:qFormat/>
    <w:rPr>
      <w:rFonts w:ascii="Arial" w:eastAsia="黑体" w:hAnsi="Arial" w:cs="Times New Roman"/>
      <w:spacing w:val="10"/>
      <w:sz w:val="24"/>
      <w:szCs w:val="24"/>
    </w:rPr>
  </w:style>
  <w:style w:type="character" w:customStyle="1" w:styleId="90">
    <w:name w:val="标题 9 字符"/>
    <w:basedOn w:val="a1"/>
    <w:link w:val="9"/>
    <w:uiPriority w:val="9"/>
    <w:rPr>
      <w:rFonts w:ascii="Times New Roman" w:eastAsia="宋体" w:hAnsi="Times New Roman" w:cs="Times New Roman"/>
      <w:b/>
      <w:bCs/>
      <w:szCs w:val="24"/>
    </w:rPr>
  </w:style>
  <w:style w:type="character" w:customStyle="1" w:styleId="af5">
    <w:name w:val="页眉 字符"/>
    <w:basedOn w:val="a1"/>
    <w:link w:val="af4"/>
    <w:uiPriority w:val="99"/>
    <w:qFormat/>
    <w:rPr>
      <w:sz w:val="18"/>
      <w:szCs w:val="18"/>
    </w:rPr>
  </w:style>
  <w:style w:type="character" w:customStyle="1" w:styleId="af3">
    <w:name w:val="页脚 字符"/>
    <w:basedOn w:val="a1"/>
    <w:link w:val="af2"/>
    <w:uiPriority w:val="99"/>
    <w:qFormat/>
    <w:rPr>
      <w:sz w:val="18"/>
      <w:szCs w:val="18"/>
    </w:rPr>
  </w:style>
  <w:style w:type="character" w:customStyle="1" w:styleId="afe">
    <w:name w:val="批注主题 字符"/>
    <w:link w:val="afd"/>
    <w:uiPriority w:val="99"/>
    <w:qFormat/>
    <w:rPr>
      <w:b/>
      <w:bCs/>
      <w:szCs w:val="24"/>
    </w:rPr>
  </w:style>
  <w:style w:type="character" w:customStyle="1" w:styleId="aa">
    <w:name w:val="批注文字 字符"/>
    <w:link w:val="a9"/>
    <w:uiPriority w:val="99"/>
    <w:qFormat/>
    <w:rPr>
      <w:szCs w:val="24"/>
    </w:rPr>
  </w:style>
  <w:style w:type="character" w:customStyle="1" w:styleId="EmailStyle61">
    <w:name w:val="EmailStyle61"/>
    <w:qFormat/>
    <w:rPr>
      <w:rFonts w:ascii="Arial" w:eastAsia="黑体" w:hAnsi="Arial" w:cs="Arial"/>
      <w:color w:val="auto"/>
      <w:kern w:val="2"/>
      <w:sz w:val="20"/>
      <w:szCs w:val="21"/>
      <w:lang w:val="en-US" w:eastAsia="zh-CN" w:bidi="ar-SA"/>
    </w:rPr>
  </w:style>
  <w:style w:type="character" w:customStyle="1" w:styleId="Char1Char">
    <w:name w:val="二级条标题 Char1 Char"/>
    <w:qFormat/>
    <w:rPr>
      <w:rFonts w:ascii="黑体" w:eastAsia="黑体" w:hAnsi="黑体"/>
      <w:color w:val="FF0000"/>
      <w:kern w:val="2"/>
      <w:sz w:val="21"/>
      <w:szCs w:val="21"/>
      <w:lang w:val="en-US" w:eastAsia="zh-CN" w:bidi="ar-SA"/>
    </w:rPr>
  </w:style>
  <w:style w:type="character" w:customStyle="1" w:styleId="Char1">
    <w:name w:val="二级条标题 Char1"/>
    <w:link w:val="aff9"/>
    <w:qFormat/>
    <w:rPr>
      <w:rFonts w:ascii="黑体" w:eastAsia="黑体" w:hAnsi="黑体"/>
      <w:color w:val="FF0000"/>
      <w:szCs w:val="21"/>
    </w:rPr>
  </w:style>
  <w:style w:type="paragraph" w:customStyle="1" w:styleId="aff9">
    <w:name w:val="二级条标题"/>
    <w:basedOn w:val="affa"/>
    <w:next w:val="affb"/>
    <w:link w:val="Char1"/>
    <w:qFormat/>
    <w:pPr>
      <w:tabs>
        <w:tab w:val="left" w:pos="1440"/>
      </w:tabs>
      <w:ind w:left="864" w:hanging="864"/>
      <w:outlineLvl w:val="3"/>
    </w:pPr>
    <w:rPr>
      <w:rFonts w:ascii="黑体" w:eastAsia="黑体" w:hAnsi="黑体" w:cstheme="minorBidi"/>
      <w:color w:val="FF0000"/>
      <w:kern w:val="2"/>
      <w:sz w:val="21"/>
      <w:szCs w:val="21"/>
    </w:rPr>
  </w:style>
  <w:style w:type="paragraph" w:customStyle="1" w:styleId="affa">
    <w:name w:val="一级条标题"/>
    <w:next w:val="affb"/>
    <w:uiPriority w:val="99"/>
    <w:qFormat/>
    <w:pPr>
      <w:tabs>
        <w:tab w:val="left" w:pos="1080"/>
      </w:tabs>
      <w:ind w:left="431" w:hanging="431"/>
      <w:outlineLvl w:val="2"/>
    </w:pPr>
    <w:rPr>
      <w:sz w:val="24"/>
      <w:szCs w:val="24"/>
    </w:rPr>
  </w:style>
  <w:style w:type="paragraph" w:customStyle="1" w:styleId="affb">
    <w:name w:val="段"/>
    <w:uiPriority w:val="99"/>
    <w:qFormat/>
    <w:pPr>
      <w:autoSpaceDE w:val="0"/>
      <w:autoSpaceDN w:val="0"/>
      <w:ind w:firstLineChars="200" w:firstLine="200"/>
      <w:jc w:val="both"/>
    </w:pPr>
    <w:rPr>
      <w:rFonts w:ascii="宋体"/>
      <w:sz w:val="21"/>
      <w:szCs w:val="24"/>
    </w:rPr>
  </w:style>
  <w:style w:type="character" w:customStyle="1" w:styleId="af1">
    <w:name w:val="批注框文本 字符"/>
    <w:link w:val="af0"/>
    <w:uiPriority w:val="99"/>
    <w:qFormat/>
    <w:rPr>
      <w:rFonts w:ascii="Tahoma" w:hAnsi="Tahoma" w:cs="Tahoma"/>
      <w:sz w:val="16"/>
      <w:szCs w:val="16"/>
    </w:rPr>
  </w:style>
  <w:style w:type="character" w:customStyle="1" w:styleId="af7">
    <w:name w:val="副标题 字符"/>
    <w:link w:val="af6"/>
    <w:uiPriority w:val="99"/>
    <w:qFormat/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22">
    <w:name w:val="正文文本首行缩进 2 字符"/>
    <w:basedOn w:val="affc"/>
    <w:link w:val="21"/>
    <w:uiPriority w:val="99"/>
    <w:qFormat/>
    <w:rPr>
      <w:kern w:val="2"/>
      <w:sz w:val="21"/>
      <w:szCs w:val="24"/>
    </w:rPr>
  </w:style>
  <w:style w:type="character" w:customStyle="1" w:styleId="affc">
    <w:name w:val="正文文本缩进 字符"/>
    <w:qFormat/>
    <w:rPr>
      <w:kern w:val="2"/>
      <w:sz w:val="21"/>
      <w:szCs w:val="24"/>
    </w:rPr>
  </w:style>
  <w:style w:type="character" w:customStyle="1" w:styleId="12">
    <w:name w:val="正文文本缩进 字符1"/>
    <w:basedOn w:val="a1"/>
    <w:link w:val="ac"/>
    <w:uiPriority w:val="99"/>
    <w:semiHidden/>
    <w:qFormat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af">
    <w:name w:val="日期 字符"/>
    <w:link w:val="ae"/>
    <w:uiPriority w:val="99"/>
    <w:qFormat/>
    <w:rPr>
      <w:rFonts w:eastAsia="楷体_GB2312"/>
      <w:sz w:val="24"/>
    </w:rPr>
  </w:style>
  <w:style w:type="character" w:customStyle="1" w:styleId="Char10">
    <w:name w:val="批注框文本 Char1"/>
    <w:qFormat/>
    <w:rPr>
      <w:kern w:val="2"/>
      <w:sz w:val="18"/>
      <w:szCs w:val="18"/>
    </w:rPr>
  </w:style>
  <w:style w:type="character" w:customStyle="1" w:styleId="2Char1">
    <w:name w:val="正文首行缩进 2 Char1"/>
    <w:qFormat/>
  </w:style>
  <w:style w:type="character" w:customStyle="1" w:styleId="affd">
    <w:name w:val="正文文本 字符"/>
    <w:qFormat/>
    <w:rPr>
      <w:rFonts w:ascii="宋体"/>
      <w:kern w:val="2"/>
      <w:sz w:val="24"/>
    </w:rPr>
  </w:style>
  <w:style w:type="character" w:customStyle="1" w:styleId="H1Char">
    <w:name w:val="H1 Char"/>
    <w:qFormat/>
    <w:rPr>
      <w:rFonts w:ascii="Times New Roman" w:eastAsia="黑体" w:hAnsi="Times New Roman"/>
      <w:b/>
      <w:bCs/>
      <w:color w:val="FF0000"/>
      <w:kern w:val="44"/>
      <w:sz w:val="44"/>
      <w:szCs w:val="44"/>
      <w:lang w:val="en-US" w:eastAsia="zh-CN" w:bidi="ar-SA"/>
    </w:rPr>
  </w:style>
  <w:style w:type="character" w:customStyle="1" w:styleId="aff0">
    <w:name w:val="正文文本首行缩进 字符"/>
    <w:link w:val="aff"/>
    <w:uiPriority w:val="99"/>
    <w:qFormat/>
    <w:rPr>
      <w:szCs w:val="24"/>
    </w:rPr>
  </w:style>
  <w:style w:type="character" w:customStyle="1" w:styleId="11">
    <w:name w:val="正文文本 字符1"/>
    <w:basedOn w:val="a1"/>
    <w:link w:val="ab"/>
    <w:uiPriority w:val="99"/>
    <w:semiHidden/>
    <w:qFormat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Char11">
    <w:name w:val="批注主题 Char1"/>
    <w:qFormat/>
    <w:rPr>
      <w:b/>
      <w:bCs/>
      <w:kern w:val="2"/>
      <w:sz w:val="21"/>
      <w:szCs w:val="24"/>
    </w:rPr>
  </w:style>
  <w:style w:type="character" w:customStyle="1" w:styleId="Char12">
    <w:name w:val="正文文本 Char1"/>
    <w:qFormat/>
    <w:rPr>
      <w:kern w:val="2"/>
      <w:sz w:val="21"/>
      <w:szCs w:val="24"/>
    </w:rPr>
  </w:style>
  <w:style w:type="character" w:customStyle="1" w:styleId="Char13">
    <w:name w:val="批注文字 Char1"/>
    <w:qFormat/>
    <w:rPr>
      <w:kern w:val="2"/>
      <w:sz w:val="21"/>
      <w:szCs w:val="24"/>
    </w:rPr>
  </w:style>
  <w:style w:type="character" w:customStyle="1" w:styleId="HTML2">
    <w:name w:val="HTML 站点"/>
    <w:qFormat/>
    <w:rPr>
      <w:rFonts w:ascii="黑体" w:eastAsia="黑体" w:hAnsi="黑体"/>
      <w:i/>
      <w:iCs/>
      <w:color w:val="FF0000"/>
      <w:kern w:val="2"/>
      <w:sz w:val="21"/>
      <w:szCs w:val="21"/>
      <w:lang w:val="en-US" w:eastAsia="zh-CN" w:bidi="ar-SA"/>
    </w:rPr>
  </w:style>
  <w:style w:type="character" w:customStyle="1" w:styleId="Char14">
    <w:name w:val="正文文本缩进 Char1"/>
    <w:qFormat/>
    <w:rPr>
      <w:kern w:val="2"/>
      <w:sz w:val="21"/>
      <w:szCs w:val="24"/>
    </w:rPr>
  </w:style>
  <w:style w:type="character" w:customStyle="1" w:styleId="a8">
    <w:name w:val="文档结构图 字符"/>
    <w:link w:val="a7"/>
    <w:uiPriority w:val="99"/>
    <w:qFormat/>
    <w:rPr>
      <w:sz w:val="24"/>
      <w:shd w:val="clear" w:color="auto" w:fill="000080"/>
    </w:rPr>
  </w:style>
  <w:style w:type="character" w:customStyle="1" w:styleId="Char15">
    <w:name w:val="副标题 Char1"/>
    <w:qFormat/>
    <w:rPr>
      <w:rFonts w:ascii="Cambria" w:hAnsi="Cambria" w:cs="Times New Roman" w:hint="default"/>
      <w:b/>
      <w:bCs/>
      <w:kern w:val="28"/>
      <w:sz w:val="32"/>
      <w:szCs w:val="32"/>
    </w:rPr>
  </w:style>
  <w:style w:type="paragraph" w:styleId="affe">
    <w:name w:val="List Paragraph"/>
    <w:basedOn w:val="a"/>
    <w:uiPriority w:val="99"/>
    <w:qFormat/>
    <w:pPr>
      <w:widowControl w:val="0"/>
      <w:ind w:left="720"/>
      <w:contextualSpacing/>
      <w:jc w:val="both"/>
    </w:pPr>
    <w:rPr>
      <w:kern w:val="2"/>
    </w:rPr>
  </w:style>
  <w:style w:type="character" w:customStyle="1" w:styleId="210">
    <w:name w:val="正文文本首行缩进 2 字符1"/>
    <w:basedOn w:val="12"/>
    <w:uiPriority w:val="99"/>
    <w:semiHidden/>
    <w:qFormat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13">
    <w:name w:val="副标题 字符1"/>
    <w:basedOn w:val="a1"/>
    <w:uiPriority w:val="11"/>
    <w:qFormat/>
    <w:rPr>
      <w:b/>
      <w:bCs/>
      <w:kern w:val="28"/>
      <w:sz w:val="32"/>
      <w:szCs w:val="32"/>
    </w:rPr>
  </w:style>
  <w:style w:type="character" w:customStyle="1" w:styleId="14">
    <w:name w:val="批注文字 字符1"/>
    <w:basedOn w:val="a1"/>
    <w:uiPriority w:val="99"/>
    <w:semiHidden/>
    <w:qFormat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15">
    <w:name w:val="正文文本首行缩进 字符1"/>
    <w:basedOn w:val="11"/>
    <w:uiPriority w:val="99"/>
    <w:semiHidden/>
    <w:qFormat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16">
    <w:name w:val="批注框文本 字符1"/>
    <w:basedOn w:val="a1"/>
    <w:uiPriority w:val="99"/>
    <w:semiHidden/>
    <w:qFormat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17">
    <w:name w:val="批注主题 字符1"/>
    <w:basedOn w:val="14"/>
    <w:uiPriority w:val="99"/>
    <w:semiHidden/>
    <w:qFormat/>
    <w:rPr>
      <w:rFonts w:ascii="Times New Roman" w:eastAsia="宋体" w:hAnsi="Times New Roman" w:cs="Times New Roman"/>
      <w:b/>
      <w:bCs/>
      <w:kern w:val="0"/>
      <w:sz w:val="24"/>
      <w:szCs w:val="24"/>
    </w:rPr>
  </w:style>
  <w:style w:type="character" w:customStyle="1" w:styleId="18">
    <w:name w:val="文档结构图 字符1"/>
    <w:basedOn w:val="a1"/>
    <w:uiPriority w:val="99"/>
    <w:semiHidden/>
    <w:qFormat/>
    <w:rPr>
      <w:rFonts w:ascii="Microsoft YaHei UI" w:eastAsia="Microsoft YaHei UI" w:hAnsi="Times New Roman" w:cs="Times New Roman"/>
      <w:kern w:val="0"/>
      <w:sz w:val="18"/>
      <w:szCs w:val="18"/>
    </w:rPr>
  </w:style>
  <w:style w:type="character" w:customStyle="1" w:styleId="19">
    <w:name w:val="日期 字符1"/>
    <w:basedOn w:val="a1"/>
    <w:uiPriority w:val="99"/>
    <w:semiHidden/>
    <w:qFormat/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p0">
    <w:name w:val="p0"/>
    <w:basedOn w:val="a"/>
    <w:uiPriority w:val="99"/>
    <w:qFormat/>
    <w:pPr>
      <w:jc w:val="both"/>
    </w:pPr>
    <w:rPr>
      <w:szCs w:val="21"/>
    </w:rPr>
  </w:style>
  <w:style w:type="paragraph" w:customStyle="1" w:styleId="p15">
    <w:name w:val="p15"/>
    <w:basedOn w:val="a"/>
    <w:uiPriority w:val="99"/>
    <w:qFormat/>
    <w:rPr>
      <w:szCs w:val="21"/>
    </w:rPr>
  </w:style>
  <w:style w:type="paragraph" w:customStyle="1" w:styleId="1a">
    <w:name w:val="正文1"/>
    <w:basedOn w:val="a"/>
    <w:uiPriority w:val="99"/>
    <w:qFormat/>
    <w:pPr>
      <w:widowControl w:val="0"/>
      <w:ind w:firstLine="431"/>
      <w:jc w:val="both"/>
    </w:pPr>
    <w:rPr>
      <w:spacing w:val="20"/>
      <w:kern w:val="2"/>
      <w:szCs w:val="20"/>
    </w:rPr>
  </w:style>
  <w:style w:type="paragraph" w:customStyle="1" w:styleId="31">
    <w:name w:val="正文3"/>
    <w:basedOn w:val="a"/>
    <w:uiPriority w:val="99"/>
    <w:qFormat/>
    <w:pPr>
      <w:widowControl w:val="0"/>
      <w:spacing w:before="60" w:after="60" w:line="360" w:lineRule="auto"/>
      <w:jc w:val="both"/>
      <w:outlineLvl w:val="8"/>
    </w:pPr>
    <w:rPr>
      <w:kern w:val="2"/>
      <w:szCs w:val="21"/>
    </w:rPr>
  </w:style>
  <w:style w:type="paragraph" w:customStyle="1" w:styleId="23">
    <w:name w:val="样式 首行缩进:  2 字符"/>
    <w:basedOn w:val="a"/>
    <w:uiPriority w:val="99"/>
    <w:qFormat/>
    <w:pPr>
      <w:widowControl w:val="0"/>
      <w:spacing w:line="300" w:lineRule="auto"/>
      <w:ind w:firstLineChars="200" w:firstLine="480"/>
      <w:jc w:val="both"/>
    </w:pPr>
    <w:rPr>
      <w:rFonts w:cs="宋体"/>
      <w:kern w:val="2"/>
      <w:szCs w:val="20"/>
    </w:rPr>
  </w:style>
  <w:style w:type="paragraph" w:customStyle="1" w:styleId="24">
    <w:name w:val="样式2"/>
    <w:basedOn w:val="af2"/>
    <w:uiPriority w:val="99"/>
    <w:qFormat/>
    <w:pPr>
      <w:pBdr>
        <w:top w:val="single" w:sz="6" w:space="1" w:color="auto"/>
      </w:pBdr>
      <w:snapToGrid/>
      <w:spacing w:after="120" w:line="240" w:lineRule="atLeast"/>
      <w:ind w:firstLine="425"/>
      <w:jc w:val="center"/>
      <w:textAlignment w:val="baseline"/>
    </w:pPr>
    <w:rPr>
      <w:rFonts w:ascii="宋体" w:eastAsia="宋体" w:hAnsi="Times New Roman" w:cs="Times New Roman"/>
      <w:szCs w:val="24"/>
    </w:rPr>
  </w:style>
  <w:style w:type="paragraph" w:customStyle="1" w:styleId="afff">
    <w:name w:val="三级条标题"/>
    <w:basedOn w:val="aff9"/>
    <w:next w:val="affb"/>
    <w:uiPriority w:val="99"/>
    <w:qFormat/>
    <w:pPr>
      <w:adjustRightInd w:val="0"/>
    </w:pPr>
    <w:rPr>
      <w:rFonts w:ascii="华文细黑" w:hAnsi="华文细黑"/>
    </w:rPr>
  </w:style>
  <w:style w:type="paragraph" w:customStyle="1" w:styleId="AltX2">
    <w:name w:val="Alt+X_首行空2"/>
    <w:basedOn w:val="a"/>
    <w:uiPriority w:val="99"/>
    <w:qFormat/>
    <w:pPr>
      <w:widowControl w:val="0"/>
      <w:spacing w:line="300" w:lineRule="auto"/>
      <w:ind w:firstLineChars="200" w:firstLine="480"/>
      <w:jc w:val="both"/>
    </w:pPr>
    <w:rPr>
      <w:rFonts w:ascii="Calibri" w:hAnsi="Calibri" w:cs="宋体"/>
      <w:kern w:val="2"/>
    </w:rPr>
  </w:style>
  <w:style w:type="paragraph" w:customStyle="1" w:styleId="ListParagraph1">
    <w:name w:val="List Paragraph1"/>
    <w:basedOn w:val="a"/>
    <w:uiPriority w:val="99"/>
    <w:qFormat/>
    <w:pPr>
      <w:widowControl w:val="0"/>
      <w:spacing w:line="360" w:lineRule="auto"/>
      <w:ind w:firstLineChars="202" w:firstLine="420"/>
    </w:pPr>
    <w:rPr>
      <w:rFonts w:ascii="宋体" w:hAnsi="宋体"/>
      <w:kern w:val="2"/>
      <w:sz w:val="28"/>
      <w:szCs w:val="28"/>
    </w:rPr>
  </w:style>
  <w:style w:type="paragraph" w:customStyle="1" w:styleId="p16">
    <w:name w:val="p16"/>
    <w:basedOn w:val="a"/>
    <w:uiPriority w:val="99"/>
    <w:qFormat/>
    <w:pPr>
      <w:spacing w:line="360" w:lineRule="auto"/>
      <w:ind w:left="420" w:hanging="420"/>
      <w:jc w:val="both"/>
    </w:pPr>
    <w:rPr>
      <w:szCs w:val="21"/>
    </w:rPr>
  </w:style>
  <w:style w:type="paragraph" w:customStyle="1" w:styleId="1b">
    <w:name w:val="样式1"/>
    <w:basedOn w:val="af2"/>
    <w:uiPriority w:val="99"/>
    <w:qFormat/>
    <w:pPr>
      <w:pBdr>
        <w:top w:val="single" w:sz="6" w:space="1" w:color="auto"/>
      </w:pBdr>
      <w:snapToGrid/>
      <w:spacing w:after="120" w:line="240" w:lineRule="atLeast"/>
      <w:ind w:firstLine="425"/>
      <w:textAlignment w:val="baseline"/>
    </w:pPr>
    <w:rPr>
      <w:rFonts w:ascii="宋体" w:eastAsia="宋体" w:hAnsi="Times New Roman" w:cs="Times New Roman"/>
      <w:szCs w:val="24"/>
    </w:rPr>
  </w:style>
  <w:style w:type="paragraph" w:customStyle="1" w:styleId="afff0">
    <w:name w:val="列表文字"/>
    <w:basedOn w:val="a"/>
    <w:uiPriority w:val="99"/>
    <w:qFormat/>
    <w:pPr>
      <w:widowControl w:val="0"/>
      <w:tabs>
        <w:tab w:val="left" w:pos="1276"/>
      </w:tabs>
      <w:spacing w:before="156"/>
      <w:jc w:val="both"/>
    </w:pPr>
    <w:rPr>
      <w:kern w:val="2"/>
    </w:rPr>
  </w:style>
  <w:style w:type="paragraph" w:customStyle="1" w:styleId="afff1">
    <w:name w:val="项目列表"/>
    <w:uiPriority w:val="99"/>
    <w:qFormat/>
    <w:pPr>
      <w:tabs>
        <w:tab w:val="left" w:pos="1032"/>
      </w:tabs>
      <w:spacing w:before="156"/>
    </w:pPr>
    <w:rPr>
      <w:kern w:val="2"/>
      <w:sz w:val="24"/>
      <w:szCs w:val="24"/>
    </w:rPr>
  </w:style>
  <w:style w:type="paragraph" w:customStyle="1" w:styleId="25">
    <w:name w:val="正文2"/>
    <w:basedOn w:val="a"/>
    <w:uiPriority w:val="99"/>
    <w:qFormat/>
    <w:pPr>
      <w:widowControl w:val="0"/>
      <w:spacing w:before="60" w:after="60" w:line="360" w:lineRule="auto"/>
      <w:jc w:val="both"/>
      <w:outlineLvl w:val="7"/>
    </w:pPr>
    <w:rPr>
      <w:kern w:val="2"/>
    </w:rPr>
  </w:style>
  <w:style w:type="character" w:customStyle="1" w:styleId="number">
    <w:name w:val="number"/>
    <w:qFormat/>
  </w:style>
  <w:style w:type="character" w:customStyle="1" w:styleId="apple-converted-space">
    <w:name w:val="apple-converted-space"/>
    <w:qFormat/>
  </w:style>
  <w:style w:type="character" w:customStyle="1" w:styleId="HTML0">
    <w:name w:val="HTML 预设格式 字符"/>
    <w:basedOn w:val="a1"/>
    <w:link w:val="HTML"/>
    <w:uiPriority w:val="99"/>
    <w:qFormat/>
    <w:rPr>
      <w:rFonts w:ascii="宋体" w:eastAsia="宋体" w:hAnsi="宋体" w:cs="Times New Roman"/>
      <w:kern w:val="0"/>
      <w:sz w:val="24"/>
      <w:szCs w:val="24"/>
    </w:rPr>
  </w:style>
  <w:style w:type="table" w:customStyle="1" w:styleId="110">
    <w:name w:val="网格表 1 浅色1"/>
    <w:basedOn w:val="a2"/>
    <w:uiPriority w:val="46"/>
    <w:qFormat/>
    <w:rPr>
      <w:sz w:val="24"/>
      <w:szCs w:val="24"/>
    </w:rPr>
    <w:tblPr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4-11">
    <w:name w:val="网格表 4 - 着色 11"/>
    <w:basedOn w:val="a2"/>
    <w:uiPriority w:val="49"/>
    <w:qFormat/>
    <w:rPr>
      <w:sz w:val="24"/>
      <w:szCs w:val="24"/>
    </w:rPr>
    <w:tblPr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wpkeywordlinkaffiliate">
    <w:name w:val="wp_keywordlink_affiliate"/>
    <w:basedOn w:val="a1"/>
    <w:qFormat/>
  </w:style>
  <w:style w:type="character" w:customStyle="1" w:styleId="badge">
    <w:name w:val="badge"/>
    <w:basedOn w:val="a1"/>
    <w:qFormat/>
  </w:style>
  <w:style w:type="character" w:customStyle="1" w:styleId="hljs-reserved">
    <w:name w:val="hljs-reserved"/>
    <w:basedOn w:val="a1"/>
  </w:style>
  <w:style w:type="character" w:customStyle="1" w:styleId="hljs-attribute">
    <w:name w:val="hljs-attribute"/>
    <w:basedOn w:val="a1"/>
  </w:style>
  <w:style w:type="character" w:customStyle="1" w:styleId="hljs-regexp">
    <w:name w:val="hljs-regexp"/>
    <w:basedOn w:val="a1"/>
  </w:style>
  <w:style w:type="character" w:customStyle="1" w:styleId="hljs-string">
    <w:name w:val="hljs-string"/>
    <w:basedOn w:val="a1"/>
  </w:style>
  <w:style w:type="character" w:customStyle="1" w:styleId="hljs-keyword">
    <w:name w:val="hljs-keyword"/>
    <w:basedOn w:val="a1"/>
  </w:style>
  <w:style w:type="character" w:customStyle="1" w:styleId="hljs-number">
    <w:name w:val="hljs-number"/>
    <w:basedOn w:val="a1"/>
  </w:style>
  <w:style w:type="character" w:customStyle="1" w:styleId="hljs-function">
    <w:name w:val="hljs-function"/>
    <w:basedOn w:val="a1"/>
  </w:style>
  <w:style w:type="character" w:customStyle="1" w:styleId="hljs-params">
    <w:name w:val="hljs-params"/>
    <w:basedOn w:val="a1"/>
  </w:style>
  <w:style w:type="character" w:customStyle="1" w:styleId="hljs-title">
    <w:name w:val="hljs-title"/>
    <w:basedOn w:val="a1"/>
  </w:style>
  <w:style w:type="character" w:customStyle="1" w:styleId="hljs-strong">
    <w:name w:val="hljs-strong"/>
    <w:basedOn w:val="a1"/>
  </w:style>
  <w:style w:type="character" w:customStyle="1" w:styleId="hljs-emphasis">
    <w:name w:val="hljs-emphasis"/>
    <w:basedOn w:val="a1"/>
  </w:style>
  <w:style w:type="character" w:customStyle="1" w:styleId="hljs-preprocessor">
    <w:name w:val="hljs-preprocessor"/>
    <w:basedOn w:val="a1"/>
  </w:style>
  <w:style w:type="paragraph" w:customStyle="1" w:styleId="comments-section">
    <w:name w:val="comments-section"/>
    <w:basedOn w:val="a"/>
    <w:uiPriority w:val="99"/>
    <w:pPr>
      <w:spacing w:before="100" w:beforeAutospacing="1" w:after="100" w:afterAutospacing="1"/>
    </w:pPr>
  </w:style>
  <w:style w:type="character" w:customStyle="1" w:styleId="hljs-class">
    <w:name w:val="hljs-class"/>
    <w:basedOn w:val="a1"/>
    <w:qFormat/>
  </w:style>
  <w:style w:type="character" w:customStyle="1" w:styleId="hljs-type">
    <w:name w:val="hljs-type"/>
    <w:basedOn w:val="a1"/>
  </w:style>
  <w:style w:type="character" w:customStyle="1" w:styleId="hljs-comment">
    <w:name w:val="hljs-comment"/>
    <w:basedOn w:val="a1"/>
  </w:style>
  <w:style w:type="character" w:customStyle="1" w:styleId="hljs-literal">
    <w:name w:val="hljs-literal"/>
    <w:basedOn w:val="a1"/>
  </w:style>
  <w:style w:type="character" w:customStyle="1" w:styleId="hljs-builtin">
    <w:name w:val="hljs-built_in"/>
    <w:basedOn w:val="a1"/>
  </w:style>
  <w:style w:type="character" w:customStyle="1" w:styleId="hljs-selector-class">
    <w:name w:val="hljs-selector-class"/>
    <w:basedOn w:val="a1"/>
  </w:style>
  <w:style w:type="character" w:customStyle="1" w:styleId="hljs-meta">
    <w:name w:val="hljs-meta"/>
    <w:basedOn w:val="a1"/>
  </w:style>
  <w:style w:type="character" w:customStyle="1" w:styleId="hljs-subst">
    <w:name w:val="hljs-subst"/>
    <w:basedOn w:val="a1"/>
  </w:style>
  <w:style w:type="character" w:customStyle="1" w:styleId="line">
    <w:name w:val="line"/>
    <w:basedOn w:val="a1"/>
  </w:style>
  <w:style w:type="character" w:customStyle="1" w:styleId="keyword">
    <w:name w:val="keyword"/>
    <w:basedOn w:val="a1"/>
  </w:style>
  <w:style w:type="character" w:customStyle="1" w:styleId="type">
    <w:name w:val="type"/>
    <w:basedOn w:val="a1"/>
  </w:style>
  <w:style w:type="character" w:customStyle="1" w:styleId="class">
    <w:name w:val="class"/>
    <w:basedOn w:val="a1"/>
  </w:style>
  <w:style w:type="character" w:customStyle="1" w:styleId="title1">
    <w:name w:val="title1"/>
    <w:basedOn w:val="a1"/>
  </w:style>
  <w:style w:type="character" w:customStyle="1" w:styleId="function">
    <w:name w:val="function"/>
    <w:basedOn w:val="a1"/>
  </w:style>
  <w:style w:type="character" w:customStyle="1" w:styleId="string">
    <w:name w:val="string"/>
    <w:basedOn w:val="a1"/>
  </w:style>
  <w:style w:type="character" w:customStyle="1" w:styleId="kwd">
    <w:name w:val="kwd"/>
    <w:basedOn w:val="a1"/>
  </w:style>
  <w:style w:type="character" w:customStyle="1" w:styleId="pln">
    <w:name w:val="pln"/>
    <w:basedOn w:val="a1"/>
  </w:style>
  <w:style w:type="character" w:customStyle="1" w:styleId="pun">
    <w:name w:val="pun"/>
    <w:basedOn w:val="a1"/>
  </w:style>
  <w:style w:type="character" w:customStyle="1" w:styleId="lit">
    <w:name w:val="lit"/>
    <w:basedOn w:val="a1"/>
  </w:style>
  <w:style w:type="character" w:customStyle="1" w:styleId="typ">
    <w:name w:val="typ"/>
    <w:basedOn w:val="a1"/>
  </w:style>
  <w:style w:type="character" w:customStyle="1" w:styleId="hljs-tag">
    <w:name w:val="hljs-tag"/>
    <w:basedOn w:val="a1"/>
  </w:style>
  <w:style w:type="character" w:customStyle="1" w:styleId="hljs-pseudo">
    <w:name w:val="hljs-pseudo"/>
    <w:basedOn w:val="a1"/>
  </w:style>
  <w:style w:type="paragraph" w:customStyle="1" w:styleId="41">
    <w:name w:val="4"/>
    <w:basedOn w:val="a"/>
    <w:next w:val="affe"/>
    <w:uiPriority w:val="34"/>
    <w:qFormat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32">
    <w:name w:val="3"/>
    <w:basedOn w:val="a"/>
    <w:next w:val="affe"/>
    <w:uiPriority w:val="34"/>
    <w:qFormat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afff2">
    <w:name w:val="编程步骤"/>
    <w:basedOn w:val="a"/>
    <w:qFormat/>
    <w:rsid w:val="00100CAB"/>
    <w:pPr>
      <w:widowControl w:val="0"/>
      <w:shd w:val="clear" w:color="auto" w:fill="E0E0E0"/>
      <w:topLinePunct/>
      <w:adjustRightInd w:val="0"/>
      <w:snapToGrid w:val="0"/>
      <w:spacing w:line="220" w:lineRule="atLeast"/>
      <w:jc w:val="both"/>
    </w:pPr>
    <w:rPr>
      <w:rFonts w:ascii="Times New Roman" w:eastAsia="宋体" w:hAnsi="Times New Roman"/>
      <w:kern w:val="2"/>
      <w:szCs w:val="21"/>
    </w:rPr>
  </w:style>
  <w:style w:type="paragraph" w:customStyle="1" w:styleId="FirstParagraph">
    <w:name w:val="First Paragraph"/>
    <w:basedOn w:val="ab"/>
    <w:next w:val="ab"/>
    <w:uiPriority w:val="99"/>
    <w:qFormat/>
    <w:pPr>
      <w:spacing w:before="180" w:after="180"/>
    </w:pPr>
    <w:rPr>
      <w:rFonts w:asciiTheme="minorHAnsi" w:eastAsiaTheme="minorEastAsia" w:hAnsiTheme="minorHAnsi" w:cstheme="minorBidi"/>
      <w:color w:val="000000" w:themeColor="text1"/>
      <w:lang w:eastAsia="en-US"/>
    </w:rPr>
  </w:style>
  <w:style w:type="paragraph" w:customStyle="1" w:styleId="Compact">
    <w:name w:val="Compact"/>
    <w:basedOn w:val="ab"/>
    <w:uiPriority w:val="99"/>
    <w:qFormat/>
    <w:pPr>
      <w:spacing w:before="36" w:after="36"/>
    </w:pPr>
    <w:rPr>
      <w:rFonts w:asciiTheme="minorHAnsi" w:eastAsiaTheme="minorEastAsia" w:hAnsiTheme="minorHAnsi" w:cstheme="minorBidi"/>
      <w:lang w:eastAsia="en-US"/>
    </w:rPr>
  </w:style>
  <w:style w:type="character" w:customStyle="1" w:styleId="afc">
    <w:name w:val="标题 字符"/>
    <w:basedOn w:val="a1"/>
    <w:link w:val="afb"/>
    <w:uiPriority w:val="99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paragraph" w:customStyle="1" w:styleId="Author">
    <w:name w:val="Author"/>
    <w:next w:val="ab"/>
    <w:uiPriority w:val="99"/>
    <w:qFormat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">
    <w:name w:val="Abstract"/>
    <w:basedOn w:val="a"/>
    <w:next w:val="ab"/>
    <w:uiPriority w:val="99"/>
    <w:qFormat/>
    <w:pPr>
      <w:keepNext/>
      <w:keepLines/>
      <w:spacing w:before="300" w:after="300"/>
    </w:pPr>
    <w:rPr>
      <w:rFonts w:asciiTheme="minorHAnsi" w:eastAsiaTheme="minorEastAsia" w:hAnsiTheme="minorHAnsi" w:cstheme="minorBidi"/>
      <w:sz w:val="20"/>
      <w:szCs w:val="20"/>
      <w:lang w:eastAsia="en-US"/>
    </w:rPr>
  </w:style>
  <w:style w:type="paragraph" w:customStyle="1" w:styleId="1c">
    <w:name w:val="书目1"/>
    <w:basedOn w:val="a"/>
    <w:uiPriority w:val="99"/>
    <w:qFormat/>
    <w:pPr>
      <w:spacing w:after="200"/>
    </w:pPr>
    <w:rPr>
      <w:rFonts w:asciiTheme="minorHAnsi" w:eastAsiaTheme="minorEastAsia" w:hAnsiTheme="minorHAnsi" w:cstheme="minorBidi"/>
      <w:lang w:eastAsia="en-US"/>
    </w:rPr>
  </w:style>
  <w:style w:type="character" w:customStyle="1" w:styleId="af9">
    <w:name w:val="脚注文本 字符"/>
    <w:basedOn w:val="a1"/>
    <w:link w:val="af8"/>
    <w:uiPriority w:val="9"/>
    <w:rPr>
      <w:kern w:val="0"/>
      <w:sz w:val="24"/>
      <w:szCs w:val="24"/>
      <w:lang w:eastAsia="en-US"/>
    </w:rPr>
  </w:style>
  <w:style w:type="paragraph" w:customStyle="1" w:styleId="DefinitionTerm">
    <w:name w:val="Definition Term"/>
    <w:basedOn w:val="a"/>
    <w:next w:val="Definition"/>
    <w:uiPriority w:val="99"/>
    <w:pPr>
      <w:keepNext/>
      <w:keepLines/>
    </w:pPr>
    <w:rPr>
      <w:rFonts w:asciiTheme="minorHAnsi" w:eastAsiaTheme="minorEastAsia" w:hAnsiTheme="minorHAnsi" w:cstheme="minorBidi"/>
      <w:b/>
      <w:lang w:eastAsia="en-US"/>
    </w:rPr>
  </w:style>
  <w:style w:type="paragraph" w:customStyle="1" w:styleId="Definition">
    <w:name w:val="Definition"/>
    <w:basedOn w:val="a"/>
    <w:uiPriority w:val="99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customStyle="1" w:styleId="TableCaption">
    <w:name w:val="Table Caption"/>
    <w:basedOn w:val="a5"/>
    <w:uiPriority w:val="99"/>
    <w:pPr>
      <w:keepNext/>
    </w:pPr>
  </w:style>
  <w:style w:type="paragraph" w:customStyle="1" w:styleId="ImageCaption">
    <w:name w:val="Image Caption"/>
    <w:basedOn w:val="a5"/>
    <w:uiPriority w:val="99"/>
  </w:style>
  <w:style w:type="paragraph" w:customStyle="1" w:styleId="Figure">
    <w:name w:val="Figure"/>
    <w:basedOn w:val="a"/>
    <w:uiPriority w:val="99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customStyle="1" w:styleId="CaptionedFigure">
    <w:name w:val="Captioned Figure"/>
    <w:basedOn w:val="Figure"/>
    <w:uiPriority w:val="99"/>
    <w:pPr>
      <w:keepNext/>
    </w:pPr>
  </w:style>
  <w:style w:type="character" w:customStyle="1" w:styleId="VerbatimChar">
    <w:name w:val="Verbatim Char"/>
    <w:basedOn w:val="a6"/>
    <w:link w:val="SourceCode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paragraph" w:customStyle="1" w:styleId="SourceCode">
    <w:name w:val="Source Code"/>
    <w:link w:val="VerbatimChar"/>
    <w:pPr>
      <w:shd w:val="clear" w:color="auto" w:fill="E2E2E2"/>
      <w:wordWrap w:val="0"/>
      <w:spacing w:after="200"/>
    </w:pPr>
    <w:rPr>
      <w:rFonts w:ascii="Consolas" w:eastAsiaTheme="minorEastAsia" w:hAnsi="Consolas" w:cstheme="minorBidi"/>
      <w:i/>
      <w:sz w:val="22"/>
      <w:szCs w:val="24"/>
      <w:lang w:eastAsia="en-US"/>
    </w:rPr>
  </w:style>
  <w:style w:type="paragraph" w:customStyle="1" w:styleId="TOC10">
    <w:name w:val="TOC 标题1"/>
    <w:basedOn w:val="1"/>
    <w:next w:val="ab"/>
    <w:uiPriority w:val="39"/>
    <w:unhideWhenUsed/>
    <w:qFormat/>
    <w:pPr>
      <w:widowControl/>
      <w:spacing w:before="240" w:line="259" w:lineRule="auto"/>
      <w:jc w:val="left"/>
      <w:outlineLvl w:val="9"/>
    </w:pPr>
    <w:rPr>
      <w:rFonts w:asciiTheme="majorHAnsi" w:hAnsiTheme="majorHAnsi" w:cstheme="majorBidi"/>
      <w:b w:val="0"/>
      <w:bCs/>
      <w:color w:val="2F5496" w:themeColor="accent1" w:themeShade="BF"/>
      <w:kern w:val="0"/>
      <w:sz w:val="48"/>
      <w:szCs w:val="32"/>
      <w:u w:val="single"/>
      <w:lang w:eastAsia="en-US"/>
    </w:rPr>
  </w:style>
  <w:style w:type="character" w:customStyle="1" w:styleId="KeywordTok">
    <w:name w:val="KeywordTok"/>
    <w:basedOn w:val="VerbatimChar"/>
    <w:rPr>
      <w:rFonts w:ascii="Consolas" w:hAnsi="Consolas"/>
      <w:b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DataTypeTok">
    <w:name w:val="DataTypeTok"/>
    <w:basedOn w:val="VerbatimChar"/>
    <w:rPr>
      <w:rFonts w:ascii="Consolas" w:hAnsi="Consolas"/>
      <w:i/>
      <w:color w:val="902000"/>
      <w:kern w:val="0"/>
      <w:sz w:val="22"/>
      <w:szCs w:val="24"/>
      <w:shd w:val="clear" w:color="auto" w:fill="E2E2E2"/>
      <w:lang w:eastAsia="en-US"/>
    </w:rPr>
  </w:style>
  <w:style w:type="character" w:customStyle="1" w:styleId="DecValTok">
    <w:name w:val="DecValTok"/>
    <w:basedOn w:val="VerbatimChar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BaseNTok">
    <w:name w:val="BaseNTok"/>
    <w:basedOn w:val="VerbatimChar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FloatTok">
    <w:name w:val="FloatTok"/>
    <w:basedOn w:val="VerbatimChar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ConstantTok">
    <w:name w:val="ConstantTok"/>
    <w:basedOn w:val="VerbatimChar"/>
    <w:rPr>
      <w:rFonts w:ascii="Consolas" w:hAnsi="Consolas"/>
      <w:i/>
      <w:color w:val="880000"/>
      <w:kern w:val="0"/>
      <w:sz w:val="22"/>
      <w:szCs w:val="24"/>
      <w:shd w:val="clear" w:color="auto" w:fill="E2E2E2"/>
      <w:lang w:eastAsia="en-US"/>
    </w:rPr>
  </w:style>
  <w:style w:type="character" w:customStyle="1" w:styleId="CharTok">
    <w:name w:val="CharTok"/>
    <w:basedOn w:val="VerbatimChar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tringTok">
    <w:name w:val="StringTok"/>
    <w:basedOn w:val="VerbatimChar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BB6688"/>
      <w:kern w:val="0"/>
      <w:sz w:val="22"/>
      <w:szCs w:val="24"/>
      <w:shd w:val="clear" w:color="auto" w:fill="E2E2E2"/>
      <w:lang w:eastAsia="en-US"/>
    </w:rPr>
  </w:style>
  <w:style w:type="character" w:customStyle="1" w:styleId="ImportTok">
    <w:name w:val="ImportTok"/>
    <w:basedOn w:val="VerbatimChar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BA2121"/>
      <w:kern w:val="0"/>
      <w:sz w:val="22"/>
      <w:szCs w:val="24"/>
      <w:shd w:val="clear" w:color="auto" w:fill="E2E2E2"/>
      <w:lang w:eastAsia="en-US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OtherTok">
    <w:name w:val="OtherTok"/>
    <w:basedOn w:val="VerbatimChar"/>
    <w:rPr>
      <w:rFonts w:ascii="Consolas" w:hAnsi="Consolas"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FunctionTok">
    <w:name w:val="FunctionTok"/>
    <w:basedOn w:val="VerbatimChar"/>
    <w:rPr>
      <w:rFonts w:ascii="Consolas" w:hAnsi="Consolas"/>
      <w:i/>
      <w:color w:val="06287E"/>
      <w:kern w:val="0"/>
      <w:sz w:val="22"/>
      <w:szCs w:val="24"/>
      <w:shd w:val="clear" w:color="auto" w:fill="E2E2E2"/>
      <w:lang w:eastAsia="en-US"/>
    </w:rPr>
  </w:style>
  <w:style w:type="character" w:customStyle="1" w:styleId="VariableTok">
    <w:name w:val="VariableTok"/>
    <w:basedOn w:val="VerbatimChar"/>
    <w:rPr>
      <w:rFonts w:ascii="Consolas" w:hAnsi="Consolas"/>
      <w:i/>
      <w:color w:val="19177C"/>
      <w:kern w:val="0"/>
      <w:sz w:val="22"/>
      <w:szCs w:val="24"/>
      <w:shd w:val="clear" w:color="auto" w:fill="E2E2E2"/>
      <w:lang w:eastAsia="en-US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OperatorTok">
    <w:name w:val="OperatorTok"/>
    <w:basedOn w:val="VerbatimChar"/>
    <w:rPr>
      <w:rFonts w:ascii="Consolas" w:hAnsi="Consolas"/>
      <w:i/>
      <w:color w:val="666666"/>
      <w:kern w:val="0"/>
      <w:sz w:val="22"/>
      <w:szCs w:val="24"/>
      <w:shd w:val="clear" w:color="auto" w:fill="E2E2E2"/>
      <w:lang w:eastAsia="en-US"/>
    </w:rPr>
  </w:style>
  <w:style w:type="character" w:customStyle="1" w:styleId="BuiltInTok">
    <w:name w:val="BuiltInTok"/>
    <w:basedOn w:val="VerbatimChar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ExtensionTok">
    <w:name w:val="ExtensionTok"/>
    <w:basedOn w:val="VerbatimChar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BC7A00"/>
      <w:kern w:val="0"/>
      <w:sz w:val="22"/>
      <w:szCs w:val="24"/>
      <w:shd w:val="clear" w:color="auto" w:fill="E2E2E2"/>
      <w:lang w:eastAsia="en-US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7D9029"/>
      <w:kern w:val="0"/>
      <w:sz w:val="22"/>
      <w:szCs w:val="24"/>
      <w:shd w:val="clear" w:color="auto" w:fill="E2E2E2"/>
      <w:lang w:eastAsia="en-US"/>
    </w:rPr>
  </w:style>
  <w:style w:type="character" w:customStyle="1" w:styleId="RegionMarkerTok">
    <w:name w:val="RegionMarkerTok"/>
    <w:basedOn w:val="VerbatimChar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AlertTok">
    <w:name w:val="AlertTok"/>
    <w:basedOn w:val="VerbatimChar"/>
    <w:rPr>
      <w:rFonts w:ascii="Consolas" w:hAnsi="Consolas"/>
      <w:b/>
      <w:i/>
      <w:color w:val="FF0000"/>
      <w:kern w:val="0"/>
      <w:sz w:val="22"/>
      <w:szCs w:val="24"/>
      <w:shd w:val="clear" w:color="auto" w:fill="E2E2E2"/>
      <w:lang w:eastAsia="en-US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FF0000"/>
      <w:kern w:val="0"/>
      <w:sz w:val="22"/>
      <w:szCs w:val="24"/>
      <w:shd w:val="clear" w:color="auto" w:fill="E2E2E2"/>
      <w:lang w:eastAsia="en-US"/>
    </w:rPr>
  </w:style>
  <w:style w:type="character" w:customStyle="1" w:styleId="NormalTok">
    <w:name w:val="NormalTok"/>
    <w:basedOn w:val="VerbatimChar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paragraph" w:customStyle="1" w:styleId="26">
    <w:name w:val="2"/>
    <w:basedOn w:val="a"/>
    <w:next w:val="affe"/>
    <w:uiPriority w:val="34"/>
    <w:qFormat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1d">
    <w:name w:val="1"/>
    <w:basedOn w:val="a"/>
    <w:next w:val="affe"/>
    <w:uiPriority w:val="34"/>
    <w:qFormat/>
    <w:pPr>
      <w:widowControl w:val="0"/>
      <w:ind w:firstLineChars="200" w:firstLine="420"/>
      <w:jc w:val="both"/>
    </w:pPr>
    <w:rPr>
      <w:kern w:val="2"/>
      <w:szCs w:val="22"/>
    </w:rPr>
  </w:style>
  <w:style w:type="character" w:customStyle="1" w:styleId="Char16">
    <w:name w:val="日期 Char1"/>
    <w:basedOn w:val="a1"/>
    <w:uiPriority w:val="99"/>
    <w:semiHidden/>
    <w:rPr>
      <w:rFonts w:ascii="Times New Roman" w:eastAsia="宋体" w:hAnsi="Times New Roman" w:cs="Times New Roman" w:hint="default"/>
      <w:kern w:val="0"/>
      <w:sz w:val="24"/>
      <w:szCs w:val="24"/>
    </w:rPr>
  </w:style>
  <w:style w:type="character" w:customStyle="1" w:styleId="Char17">
    <w:name w:val="正文首行缩进 Char1"/>
    <w:basedOn w:val="11"/>
    <w:uiPriority w:val="99"/>
    <w:semiHidden/>
    <w:rPr>
      <w:rFonts w:ascii="Times New Roman" w:eastAsia="宋体" w:hAnsi="Times New Roman" w:cs="Times New Roman" w:hint="default"/>
      <w:kern w:val="0"/>
      <w:sz w:val="24"/>
      <w:szCs w:val="24"/>
    </w:rPr>
  </w:style>
  <w:style w:type="character" w:customStyle="1" w:styleId="Char18">
    <w:name w:val="文档结构图 Char1"/>
    <w:basedOn w:val="a1"/>
    <w:uiPriority w:val="99"/>
    <w:semiHidden/>
    <w:rPr>
      <w:rFonts w:ascii="宋体" w:eastAsia="宋体" w:hAnsi="Times New Roman" w:cs="Times New Roman" w:hint="eastAsia"/>
      <w:kern w:val="0"/>
      <w:sz w:val="18"/>
      <w:szCs w:val="18"/>
    </w:rPr>
  </w:style>
  <w:style w:type="character" w:customStyle="1" w:styleId="1e">
    <w:name w:val="未处理的提及1"/>
    <w:basedOn w:val="a1"/>
    <w:uiPriority w:val="99"/>
    <w:semiHidden/>
    <w:rPr>
      <w:color w:val="605E5C"/>
      <w:shd w:val="clear" w:color="auto" w:fill="E1DFDD"/>
    </w:rPr>
  </w:style>
  <w:style w:type="character" w:customStyle="1" w:styleId="27">
    <w:name w:val="未处理的提及2"/>
    <w:basedOn w:val="a1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85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8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9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1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7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1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6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1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4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9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3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1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7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5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7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5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2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0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2.png"/><Relationship Id="rId42" Type="http://schemas.openxmlformats.org/officeDocument/2006/relationships/image" Target="media/image32.png"/><Relationship Id="rId47" Type="http://schemas.openxmlformats.org/officeDocument/2006/relationships/image" Target="media/image36.png"/><Relationship Id="rId63" Type="http://schemas.openxmlformats.org/officeDocument/2006/relationships/package" Target="embeddings/Microsoft_PowerPoint_Presentation7.pptx"/><Relationship Id="rId68" Type="http://schemas.openxmlformats.org/officeDocument/2006/relationships/image" Target="media/image51.png"/><Relationship Id="rId84" Type="http://schemas.openxmlformats.org/officeDocument/2006/relationships/image" Target="media/image63.png"/><Relationship Id="rId89" Type="http://schemas.openxmlformats.org/officeDocument/2006/relationships/image" Target="media/image67.emf"/><Relationship Id="rId16" Type="http://schemas.openxmlformats.org/officeDocument/2006/relationships/image" Target="media/image7.png"/><Relationship Id="rId107" Type="http://schemas.openxmlformats.org/officeDocument/2006/relationships/fontTable" Target="fontTable.xml"/><Relationship Id="rId11" Type="http://schemas.openxmlformats.org/officeDocument/2006/relationships/package" Target="embeddings/Microsoft_PowerPoint_Presentation1.pptx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package" Target="embeddings/Microsoft_PowerPoint_Presentation4.pptx"/><Relationship Id="rId58" Type="http://schemas.openxmlformats.org/officeDocument/2006/relationships/image" Target="media/image44.png"/><Relationship Id="rId74" Type="http://schemas.openxmlformats.org/officeDocument/2006/relationships/image" Target="media/image57.emf"/><Relationship Id="rId79" Type="http://schemas.openxmlformats.org/officeDocument/2006/relationships/image" Target="media/image60.png"/><Relationship Id="rId102" Type="http://schemas.openxmlformats.org/officeDocument/2006/relationships/image" Target="media/image74.png"/><Relationship Id="rId5" Type="http://schemas.openxmlformats.org/officeDocument/2006/relationships/webSettings" Target="webSettings.xml"/><Relationship Id="rId90" Type="http://schemas.openxmlformats.org/officeDocument/2006/relationships/package" Target="embeddings/Microsoft_PowerPoint_Presentation11.pptx"/><Relationship Id="rId95" Type="http://schemas.openxmlformats.org/officeDocument/2006/relationships/image" Target="media/image70.emf"/><Relationship Id="rId22" Type="http://schemas.openxmlformats.org/officeDocument/2006/relationships/image" Target="media/image13.emf"/><Relationship Id="rId27" Type="http://schemas.openxmlformats.org/officeDocument/2006/relationships/image" Target="media/image17.png"/><Relationship Id="rId43" Type="http://schemas.openxmlformats.org/officeDocument/2006/relationships/image" Target="media/image33.emf"/><Relationship Id="rId48" Type="http://schemas.openxmlformats.org/officeDocument/2006/relationships/image" Target="media/image37.png"/><Relationship Id="rId64" Type="http://schemas.openxmlformats.org/officeDocument/2006/relationships/hyperlink" Target="http://localhost:4040/jobs/" TargetMode="External"/><Relationship Id="rId69" Type="http://schemas.openxmlformats.org/officeDocument/2006/relationships/image" Target="media/image52.png"/><Relationship Id="rId80" Type="http://schemas.openxmlformats.org/officeDocument/2006/relationships/image" Target="media/image61.emf"/><Relationship Id="rId85" Type="http://schemas.openxmlformats.org/officeDocument/2006/relationships/image" Target="media/image64.png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59" Type="http://schemas.openxmlformats.org/officeDocument/2006/relationships/image" Target="media/image45.emf"/><Relationship Id="rId103" Type="http://schemas.openxmlformats.org/officeDocument/2006/relationships/image" Target="media/image75.emf"/><Relationship Id="rId108" Type="http://schemas.openxmlformats.org/officeDocument/2006/relationships/theme" Target="theme/theme1.xml"/><Relationship Id="rId20" Type="http://schemas.openxmlformats.org/officeDocument/2006/relationships/image" Target="media/image11.png"/><Relationship Id="rId41" Type="http://schemas.openxmlformats.org/officeDocument/2006/relationships/image" Target="media/image31.png"/><Relationship Id="rId54" Type="http://schemas.openxmlformats.org/officeDocument/2006/relationships/image" Target="media/image41.emf"/><Relationship Id="rId62" Type="http://schemas.openxmlformats.org/officeDocument/2006/relationships/image" Target="media/image47.emf"/><Relationship Id="rId70" Type="http://schemas.openxmlformats.org/officeDocument/2006/relationships/image" Target="media/image53.png"/><Relationship Id="rId75" Type="http://schemas.openxmlformats.org/officeDocument/2006/relationships/package" Target="embeddings/Microsoft_PowerPoint_Presentation8.pptx"/><Relationship Id="rId83" Type="http://schemas.openxmlformats.org/officeDocument/2006/relationships/image" Target="media/image62.png"/><Relationship Id="rId88" Type="http://schemas.openxmlformats.org/officeDocument/2006/relationships/package" Target="embeddings/Microsoft_PowerPoint_Presentation10.pptx"/><Relationship Id="rId91" Type="http://schemas.openxmlformats.org/officeDocument/2006/relationships/image" Target="media/image68.emf"/><Relationship Id="rId96" Type="http://schemas.openxmlformats.org/officeDocument/2006/relationships/package" Target="embeddings/Microsoft_PowerPoint_Presentation14.pptx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package" Target="embeddings/Microsoft_PowerPoint_Presentation2.pptx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8.png"/><Relationship Id="rId57" Type="http://schemas.openxmlformats.org/officeDocument/2006/relationships/image" Target="media/image43.png"/><Relationship Id="rId106" Type="http://schemas.openxmlformats.org/officeDocument/2006/relationships/footer" Target="footer1.xml"/><Relationship Id="rId10" Type="http://schemas.openxmlformats.org/officeDocument/2006/relationships/image" Target="media/image2.emf"/><Relationship Id="rId31" Type="http://schemas.openxmlformats.org/officeDocument/2006/relationships/image" Target="media/image21.png"/><Relationship Id="rId44" Type="http://schemas.openxmlformats.org/officeDocument/2006/relationships/package" Target="embeddings/Microsoft_PowerPoint_Presentation3.pptx"/><Relationship Id="rId52" Type="http://schemas.openxmlformats.org/officeDocument/2006/relationships/image" Target="media/image40.emf"/><Relationship Id="rId60" Type="http://schemas.openxmlformats.org/officeDocument/2006/relationships/package" Target="embeddings/Microsoft_PowerPoint_Presentation6.pptx"/><Relationship Id="rId65" Type="http://schemas.openxmlformats.org/officeDocument/2006/relationships/image" Target="media/image48.png"/><Relationship Id="rId73" Type="http://schemas.openxmlformats.org/officeDocument/2006/relationships/image" Target="media/image56.png"/><Relationship Id="rId78" Type="http://schemas.openxmlformats.org/officeDocument/2006/relationships/image" Target="media/image59.png"/><Relationship Id="rId81" Type="http://schemas.openxmlformats.org/officeDocument/2006/relationships/package" Target="embeddings/Microsoft_PowerPoint_Presentation9.pptx"/><Relationship Id="rId86" Type="http://schemas.openxmlformats.org/officeDocument/2006/relationships/image" Target="media/image65.png"/><Relationship Id="rId94" Type="http://schemas.openxmlformats.org/officeDocument/2006/relationships/package" Target="embeddings/Microsoft_PowerPoint_Presentation13.pptx"/><Relationship Id="rId99" Type="http://schemas.openxmlformats.org/officeDocument/2006/relationships/image" Target="media/image72.png"/><Relationship Id="rId101" Type="http://schemas.openxmlformats.org/officeDocument/2006/relationships/package" Target="embeddings/Microsoft_PowerPoint_Presentation16.pptx"/><Relationship Id="rId4" Type="http://schemas.openxmlformats.org/officeDocument/2006/relationships/settings" Target="settings.xml"/><Relationship Id="rId9" Type="http://schemas.openxmlformats.org/officeDocument/2006/relationships/package" Target="embeddings/Microsoft_PowerPoint_Presentation.pptx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39.emf"/><Relationship Id="rId55" Type="http://schemas.openxmlformats.org/officeDocument/2006/relationships/package" Target="embeddings/Microsoft_PowerPoint_Presentation5.pptx"/><Relationship Id="rId76" Type="http://schemas.openxmlformats.org/officeDocument/2006/relationships/image" Target="media/image58.png"/><Relationship Id="rId97" Type="http://schemas.openxmlformats.org/officeDocument/2006/relationships/image" Target="media/image71.emf"/><Relationship Id="rId104" Type="http://schemas.openxmlformats.org/officeDocument/2006/relationships/package" Target="embeddings/Microsoft_PowerPoint_Presentation17.pptx"/><Relationship Id="rId7" Type="http://schemas.openxmlformats.org/officeDocument/2006/relationships/endnotes" Target="endnotes.xml"/><Relationship Id="rId71" Type="http://schemas.openxmlformats.org/officeDocument/2006/relationships/image" Target="media/image54.png"/><Relationship Id="rId92" Type="http://schemas.openxmlformats.org/officeDocument/2006/relationships/package" Target="embeddings/Microsoft_PowerPoint_Presentation12.pptx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4.png"/><Relationship Id="rId66" Type="http://schemas.openxmlformats.org/officeDocument/2006/relationships/image" Target="media/image49.png"/><Relationship Id="rId87" Type="http://schemas.openxmlformats.org/officeDocument/2006/relationships/image" Target="media/image66.emf"/><Relationship Id="rId61" Type="http://schemas.openxmlformats.org/officeDocument/2006/relationships/image" Target="media/image46.png"/><Relationship Id="rId82" Type="http://schemas.openxmlformats.org/officeDocument/2006/relationships/hyperlink" Target="http://localhost:4040/jobs/&#39029;&#38754;&#65292;&#26597;&#30475;4" TargetMode="External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2.png"/><Relationship Id="rId77" Type="http://schemas.openxmlformats.org/officeDocument/2006/relationships/hyperlink" Target="http://localhost:4040/jobs/" TargetMode="External"/><Relationship Id="rId100" Type="http://schemas.openxmlformats.org/officeDocument/2006/relationships/image" Target="media/image73.emf"/><Relationship Id="rId105" Type="http://schemas.openxmlformats.org/officeDocument/2006/relationships/header" Target="header1.xml"/><Relationship Id="rId8" Type="http://schemas.openxmlformats.org/officeDocument/2006/relationships/image" Target="media/image1.emf"/><Relationship Id="rId51" Type="http://schemas.openxmlformats.org/officeDocument/2006/relationships/oleObject" Target="embeddings/oleObject1.bin"/><Relationship Id="rId72" Type="http://schemas.openxmlformats.org/officeDocument/2006/relationships/image" Target="media/image55.png"/><Relationship Id="rId93" Type="http://schemas.openxmlformats.org/officeDocument/2006/relationships/image" Target="media/image69.emf"/><Relationship Id="rId98" Type="http://schemas.openxmlformats.org/officeDocument/2006/relationships/package" Target="embeddings/Microsoft_PowerPoint_Presentation15.pptx"/><Relationship Id="rId3" Type="http://schemas.openxmlformats.org/officeDocument/2006/relationships/styles" Target="styles.xml"/><Relationship Id="rId25" Type="http://schemas.openxmlformats.org/officeDocument/2006/relationships/image" Target="media/image15.png"/><Relationship Id="rId46" Type="http://schemas.openxmlformats.org/officeDocument/2006/relationships/image" Target="media/image35.png"/><Relationship Id="rId67" Type="http://schemas.openxmlformats.org/officeDocument/2006/relationships/image" Target="media/image5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B6804F-3F71-4199-BC1D-AF8464D955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8</TotalTime>
  <Pages>91</Pages>
  <Words>15586</Words>
  <Characters>88844</Characters>
  <Application>Microsoft Office Word</Application>
  <DocSecurity>0</DocSecurity>
  <Lines>740</Lines>
  <Paragraphs>208</Paragraphs>
  <ScaleCrop>false</ScaleCrop>
  <Company/>
  <LinksUpToDate>false</LinksUpToDate>
  <CharactersWithSpaces>104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office</dc:creator>
  <cp:keywords/>
  <dc:description/>
  <cp:lastModifiedBy>姚 会猛</cp:lastModifiedBy>
  <cp:revision>15</cp:revision>
  <dcterms:created xsi:type="dcterms:W3CDTF">2022-06-05T08:55:00Z</dcterms:created>
  <dcterms:modified xsi:type="dcterms:W3CDTF">2022-06-27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744</vt:lpwstr>
  </property>
  <property fmtid="{D5CDD505-2E9C-101B-9397-08002B2CF9AE}" pid="3" name="ICV">
    <vt:lpwstr>3B96000C3C934F8A8AAE8822CD40B698</vt:lpwstr>
  </property>
</Properties>
</file>